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header4.xml" ContentType="application/vnd.openxmlformats-officedocument.wordprocessingml.head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B746D" w:rsidRPr="004A77C6" w:rsidRDefault="00CB746D" w:rsidP="00261C46">
      <w:pPr>
        <w:rPr>
          <w:rFonts w:ascii="Garamond" w:hAnsi="Garamond" w:cs="Times New Roman"/>
          <w:b/>
          <w:sz w:val="24"/>
          <w:szCs w:val="24"/>
        </w:rPr>
      </w:pPr>
    </w:p>
    <w:p w:rsidR="00D9413F" w:rsidRDefault="00D9413F" w:rsidP="009965BF">
      <w:pPr>
        <w:rPr>
          <w:rFonts w:ascii="Garamond" w:hAnsi="Garamond" w:cs="Times New Roman"/>
          <w:b/>
          <w:sz w:val="28"/>
          <w:szCs w:val="28"/>
        </w:rPr>
      </w:pPr>
    </w:p>
    <w:p w:rsidR="004B0C7A" w:rsidRPr="00C55872" w:rsidRDefault="00651E6B" w:rsidP="007269CB">
      <w:pPr>
        <w:jc w:val="center"/>
        <w:rPr>
          <w:rFonts w:ascii="Garamond" w:hAnsi="Garamond" w:cs="Times New Roman"/>
          <w:b/>
          <w:sz w:val="72"/>
          <w:szCs w:val="72"/>
        </w:rPr>
      </w:pPr>
      <w:r w:rsidRPr="00C55872">
        <w:rPr>
          <w:rFonts w:ascii="Garamond" w:hAnsi="Garamond" w:cs="Times New Roman"/>
          <w:b/>
          <w:sz w:val="72"/>
          <w:szCs w:val="72"/>
        </w:rPr>
        <w:t>Flower Expeditions</w:t>
      </w:r>
    </w:p>
    <w:p w:rsidR="00DF48DF" w:rsidRDefault="00080B29" w:rsidP="00BC6858">
      <w:pPr>
        <w:spacing w:after="0" w:line="240" w:lineRule="auto"/>
        <w:jc w:val="center"/>
        <w:rPr>
          <w:rFonts w:ascii="Garamond" w:hAnsi="Garamond" w:cs="Times New Roman"/>
          <w:sz w:val="24"/>
          <w:szCs w:val="24"/>
        </w:rPr>
      </w:pPr>
      <w:r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209550" cy="204801"/>
            <wp:effectExtent l="19050" t="0" r="0" b="0"/>
            <wp:docPr id="132" name="Picture 131" descr="Untitled-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titled-1.jp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209581" cy="2048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F48DF" w:rsidRDefault="00DF48DF" w:rsidP="00BC6858">
      <w:pPr>
        <w:spacing w:after="0" w:line="240" w:lineRule="auto"/>
        <w:jc w:val="center"/>
        <w:rPr>
          <w:rFonts w:ascii="Garamond" w:hAnsi="Garamond" w:cs="Times New Roman"/>
          <w:sz w:val="24"/>
          <w:szCs w:val="24"/>
        </w:rPr>
      </w:pPr>
    </w:p>
    <w:p w:rsidR="007269CB" w:rsidRPr="00D07C96" w:rsidRDefault="00EA7915" w:rsidP="00BC6858">
      <w:pPr>
        <w:spacing w:after="0" w:line="240" w:lineRule="auto"/>
        <w:jc w:val="center"/>
        <w:rPr>
          <w:rFonts w:ascii="Garamond" w:hAnsi="Garamond" w:cs="Times New Roman"/>
          <w:sz w:val="24"/>
          <w:szCs w:val="24"/>
        </w:rPr>
      </w:pPr>
      <w:r w:rsidRPr="00D07C96">
        <w:rPr>
          <w:rFonts w:ascii="Garamond" w:hAnsi="Garamond" w:cs="Times New Roman"/>
          <w:sz w:val="24"/>
          <w:szCs w:val="24"/>
        </w:rPr>
        <w:t>A Hiker</w:t>
      </w:r>
      <w:r w:rsidR="00D45DBA" w:rsidRPr="00D07C96">
        <w:rPr>
          <w:rFonts w:ascii="Garamond" w:hAnsi="Garamond" w:cs="Times New Roman"/>
          <w:sz w:val="24"/>
          <w:szCs w:val="24"/>
        </w:rPr>
        <w:t>’</w:t>
      </w:r>
      <w:r w:rsidRPr="00D07C96">
        <w:rPr>
          <w:rFonts w:ascii="Garamond" w:hAnsi="Garamond" w:cs="Times New Roman"/>
          <w:sz w:val="24"/>
          <w:szCs w:val="24"/>
        </w:rPr>
        <w:t>s Guide to</w:t>
      </w:r>
      <w:r w:rsidR="000767E7" w:rsidRPr="00D07C96">
        <w:rPr>
          <w:rFonts w:ascii="Garamond" w:hAnsi="Garamond" w:cs="Times New Roman"/>
          <w:sz w:val="24"/>
          <w:szCs w:val="24"/>
        </w:rPr>
        <w:t xml:space="preserve"> </w:t>
      </w:r>
      <w:r w:rsidR="00765556" w:rsidRPr="00D07C96">
        <w:rPr>
          <w:rFonts w:ascii="Garamond" w:hAnsi="Garamond" w:cs="Times New Roman"/>
          <w:sz w:val="24"/>
          <w:szCs w:val="24"/>
        </w:rPr>
        <w:t xml:space="preserve">the </w:t>
      </w:r>
      <w:r w:rsidR="0089511C" w:rsidRPr="00D07C96">
        <w:rPr>
          <w:rFonts w:ascii="Garamond" w:hAnsi="Garamond" w:cs="Times New Roman"/>
          <w:sz w:val="24"/>
          <w:szCs w:val="24"/>
        </w:rPr>
        <w:t>C</w:t>
      </w:r>
      <w:r w:rsidR="00F7416F" w:rsidRPr="00D07C96">
        <w:rPr>
          <w:rFonts w:ascii="Garamond" w:hAnsi="Garamond" w:cs="Times New Roman"/>
          <w:sz w:val="24"/>
          <w:szCs w:val="24"/>
        </w:rPr>
        <w:t>ommon</w:t>
      </w:r>
      <w:r w:rsidRPr="00D07C96">
        <w:rPr>
          <w:rFonts w:ascii="Garamond" w:hAnsi="Garamond" w:cs="Times New Roman"/>
          <w:sz w:val="24"/>
          <w:szCs w:val="24"/>
        </w:rPr>
        <w:t xml:space="preserve"> Flowers of the</w:t>
      </w:r>
    </w:p>
    <w:p w:rsidR="000B2EA7" w:rsidRPr="00D07C96" w:rsidRDefault="007269CB" w:rsidP="00BC6858">
      <w:pPr>
        <w:spacing w:after="120" w:line="240" w:lineRule="auto"/>
        <w:jc w:val="center"/>
        <w:rPr>
          <w:rFonts w:ascii="Garamond" w:hAnsi="Garamond" w:cs="Times New Roman"/>
          <w:sz w:val="24"/>
          <w:szCs w:val="24"/>
        </w:rPr>
      </w:pPr>
      <w:r w:rsidRPr="00D07C96">
        <w:rPr>
          <w:rFonts w:ascii="Garamond" w:hAnsi="Garamond" w:cs="Times New Roman"/>
          <w:sz w:val="24"/>
          <w:szCs w:val="24"/>
        </w:rPr>
        <w:t xml:space="preserve"> Santa Monica Mountain Range</w:t>
      </w:r>
    </w:p>
    <w:p w:rsidR="00BC6858" w:rsidRPr="004A77C6" w:rsidRDefault="00BC6858" w:rsidP="00BC6858">
      <w:pPr>
        <w:spacing w:after="120" w:line="240" w:lineRule="auto"/>
        <w:jc w:val="center"/>
        <w:rPr>
          <w:rFonts w:ascii="Garamond" w:hAnsi="Garamond" w:cs="Times New Roman"/>
          <w:b/>
          <w:sz w:val="24"/>
          <w:szCs w:val="24"/>
        </w:rPr>
      </w:pPr>
    </w:p>
    <w:p w:rsidR="00520B92" w:rsidRPr="004A77C6" w:rsidRDefault="00520B92" w:rsidP="00520B92">
      <w:pPr>
        <w:jc w:val="center"/>
        <w:rPr>
          <w:rFonts w:ascii="Garamond" w:hAnsi="Garamond" w:cs="Times New Roman"/>
          <w:sz w:val="24"/>
          <w:szCs w:val="24"/>
        </w:rPr>
      </w:pPr>
    </w:p>
    <w:p w:rsidR="007269CB" w:rsidRPr="004A77C6" w:rsidRDefault="00C82D73" w:rsidP="007269CB">
      <w:pPr>
        <w:jc w:val="center"/>
        <w:rPr>
          <w:rFonts w:ascii="Garamond" w:hAnsi="Garamond" w:cs="Times New Roman"/>
          <w:noProof/>
          <w:sz w:val="24"/>
          <w:szCs w:val="24"/>
        </w:rPr>
      </w:pPr>
      <w:r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3403599" cy="2552700"/>
            <wp:effectExtent l="19050" t="0" r="6351" b="0"/>
            <wp:docPr id="30" name="Picture 29" descr="Cliffaster3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liffaster300.jp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400360" cy="2550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77415" w:rsidRPr="004A77C6" w:rsidRDefault="00177415" w:rsidP="007269CB">
      <w:pPr>
        <w:jc w:val="center"/>
        <w:rPr>
          <w:rFonts w:ascii="Garamond" w:hAnsi="Garamond" w:cs="Times New Roman"/>
          <w:noProof/>
          <w:sz w:val="24"/>
          <w:szCs w:val="24"/>
        </w:rPr>
      </w:pPr>
    </w:p>
    <w:p w:rsidR="00D07C96" w:rsidRPr="004A77C6" w:rsidRDefault="00D07C96" w:rsidP="00DF48DF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Photography and Editing by Julie Brett</w:t>
      </w:r>
    </w:p>
    <w:p w:rsidR="00CB746D" w:rsidRPr="004A77C6" w:rsidRDefault="00CB746D" w:rsidP="007B4CA6">
      <w:pPr>
        <w:tabs>
          <w:tab w:val="left" w:pos="916"/>
          <w:tab w:val="left" w:pos="180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800" w:right="720"/>
        <w:rPr>
          <w:rFonts w:ascii="Garamond" w:eastAsia="Times New Roman" w:hAnsi="Garamond" w:cs="Times New Roman"/>
          <w:sz w:val="24"/>
          <w:szCs w:val="24"/>
        </w:rPr>
      </w:pPr>
    </w:p>
    <w:p w:rsidR="00CB746D" w:rsidRPr="004A77C6" w:rsidRDefault="00CB746D" w:rsidP="007B4CA6">
      <w:pPr>
        <w:tabs>
          <w:tab w:val="left" w:pos="916"/>
          <w:tab w:val="left" w:pos="180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800" w:right="720"/>
        <w:rPr>
          <w:rFonts w:ascii="Garamond" w:eastAsia="Times New Roman" w:hAnsi="Garamond" w:cs="Times New Roman"/>
          <w:sz w:val="24"/>
          <w:szCs w:val="24"/>
        </w:rPr>
      </w:pPr>
    </w:p>
    <w:p w:rsidR="00CB746D" w:rsidRPr="004A77C6" w:rsidRDefault="00CB746D" w:rsidP="00F50142">
      <w:pPr>
        <w:tabs>
          <w:tab w:val="left" w:pos="916"/>
          <w:tab w:val="left" w:pos="180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right="720"/>
        <w:rPr>
          <w:rFonts w:ascii="Garamond" w:eastAsia="Times New Roman" w:hAnsi="Garamond" w:cs="Times New Roman"/>
          <w:sz w:val="24"/>
          <w:szCs w:val="24"/>
        </w:rPr>
      </w:pPr>
    </w:p>
    <w:p w:rsidR="00520B92" w:rsidRDefault="00520B92" w:rsidP="00520B92">
      <w:pPr>
        <w:tabs>
          <w:tab w:val="left" w:pos="916"/>
          <w:tab w:val="left" w:pos="180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800" w:right="720"/>
        <w:rPr>
          <w:rFonts w:ascii="Garamond" w:eastAsia="Times New Roman" w:hAnsi="Garamond" w:cs="Times New Roman"/>
          <w:sz w:val="24"/>
          <w:szCs w:val="24"/>
        </w:rPr>
      </w:pPr>
    </w:p>
    <w:p w:rsidR="00BC649B" w:rsidRDefault="00BC649B" w:rsidP="00520B92">
      <w:pPr>
        <w:tabs>
          <w:tab w:val="left" w:pos="916"/>
          <w:tab w:val="left" w:pos="180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800" w:right="720"/>
        <w:rPr>
          <w:rFonts w:ascii="Garamond" w:eastAsia="Times New Roman" w:hAnsi="Garamond" w:cs="Times New Roman"/>
          <w:sz w:val="24"/>
          <w:szCs w:val="24"/>
        </w:rPr>
      </w:pPr>
    </w:p>
    <w:p w:rsidR="00BC649B" w:rsidRDefault="00BC649B" w:rsidP="00520B92">
      <w:pPr>
        <w:tabs>
          <w:tab w:val="left" w:pos="916"/>
          <w:tab w:val="left" w:pos="180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800" w:right="720"/>
        <w:rPr>
          <w:rFonts w:ascii="Garamond" w:eastAsia="Times New Roman" w:hAnsi="Garamond" w:cs="Times New Roman"/>
          <w:sz w:val="24"/>
          <w:szCs w:val="24"/>
        </w:rPr>
      </w:pPr>
    </w:p>
    <w:p w:rsidR="00BC649B" w:rsidRDefault="00BC649B" w:rsidP="00520B92">
      <w:pPr>
        <w:tabs>
          <w:tab w:val="left" w:pos="916"/>
          <w:tab w:val="left" w:pos="180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800" w:right="720"/>
        <w:rPr>
          <w:rFonts w:ascii="Garamond" w:eastAsia="Times New Roman" w:hAnsi="Garamond" w:cs="Times New Roman"/>
          <w:sz w:val="24"/>
          <w:szCs w:val="24"/>
        </w:rPr>
      </w:pPr>
    </w:p>
    <w:p w:rsidR="00BD31D4" w:rsidRDefault="00BD31D4" w:rsidP="00520B92">
      <w:pPr>
        <w:tabs>
          <w:tab w:val="left" w:pos="916"/>
          <w:tab w:val="left" w:pos="180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800" w:right="720"/>
        <w:rPr>
          <w:rFonts w:ascii="Garamond" w:eastAsia="Times New Roman" w:hAnsi="Garamond" w:cs="Times New Roman"/>
          <w:sz w:val="24"/>
          <w:szCs w:val="24"/>
        </w:rPr>
      </w:pPr>
    </w:p>
    <w:p w:rsidR="00BD31D4" w:rsidRPr="004A77C6" w:rsidRDefault="00BD31D4" w:rsidP="00520B92">
      <w:pPr>
        <w:tabs>
          <w:tab w:val="left" w:pos="916"/>
          <w:tab w:val="left" w:pos="180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800" w:right="720"/>
        <w:rPr>
          <w:rFonts w:ascii="Garamond" w:eastAsia="Times New Roman" w:hAnsi="Garamond" w:cs="Times New Roman"/>
          <w:sz w:val="24"/>
          <w:szCs w:val="24"/>
        </w:rPr>
      </w:pPr>
    </w:p>
    <w:p w:rsidR="00CB746D" w:rsidRDefault="00CB746D" w:rsidP="00D3738F">
      <w:pPr>
        <w:tabs>
          <w:tab w:val="left" w:pos="916"/>
          <w:tab w:val="left" w:pos="180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800" w:right="360"/>
        <w:rPr>
          <w:rFonts w:ascii="Garamond" w:eastAsia="Times New Roman" w:hAnsi="Garamond" w:cs="Times New Roman"/>
          <w:sz w:val="24"/>
          <w:szCs w:val="24"/>
        </w:rPr>
      </w:pPr>
    </w:p>
    <w:p w:rsidR="00D3738F" w:rsidRPr="00D2634B" w:rsidRDefault="00D3738F" w:rsidP="00D3738F">
      <w:pPr>
        <w:tabs>
          <w:tab w:val="left" w:pos="916"/>
          <w:tab w:val="left" w:pos="180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800" w:right="360"/>
        <w:rPr>
          <w:rFonts w:ascii="Garamond" w:eastAsia="Times New Roman" w:hAnsi="Garamond" w:cs="Times New Roman"/>
          <w:sz w:val="24"/>
          <w:szCs w:val="24"/>
        </w:rPr>
      </w:pPr>
    </w:p>
    <w:p w:rsidR="00CB746D" w:rsidRPr="00D2634B" w:rsidRDefault="00180149" w:rsidP="00180149">
      <w:pPr>
        <w:tabs>
          <w:tab w:val="left" w:pos="916"/>
          <w:tab w:val="left" w:pos="171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800" w:right="360"/>
        <w:rPr>
          <w:rFonts w:ascii="Garamond" w:eastAsia="Times New Roman" w:hAnsi="Garamond" w:cs="Times New Roman"/>
        </w:rPr>
      </w:pPr>
      <w:r>
        <w:rPr>
          <w:rFonts w:ascii="Garamond" w:eastAsia="Times New Roman" w:hAnsi="Garamond" w:cs="Times New Roman"/>
        </w:rPr>
        <w:t xml:space="preserve">              </w:t>
      </w:r>
      <w:r w:rsidR="00D3738F">
        <w:rPr>
          <w:rFonts w:ascii="Garamond" w:eastAsia="Times New Roman" w:hAnsi="Garamond" w:cs="Times New Roman"/>
        </w:rPr>
        <w:t>To Mom and Dad</w:t>
      </w:r>
    </w:p>
    <w:p w:rsidR="00C55872" w:rsidRDefault="00C55872" w:rsidP="00D3738F">
      <w:pPr>
        <w:tabs>
          <w:tab w:val="left" w:pos="916"/>
          <w:tab w:val="left" w:pos="1170"/>
          <w:tab w:val="left" w:pos="1440"/>
          <w:tab w:val="left" w:pos="1620"/>
          <w:tab w:val="left" w:pos="1710"/>
          <w:tab w:val="left" w:pos="1890"/>
          <w:tab w:val="left" w:pos="2748"/>
          <w:tab w:val="left" w:pos="3664"/>
          <w:tab w:val="left" w:pos="4580"/>
          <w:tab w:val="left" w:pos="5496"/>
          <w:tab w:val="left" w:pos="6300"/>
          <w:tab w:val="left" w:pos="6412"/>
          <w:tab w:val="left" w:pos="6480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right="360"/>
        <w:rPr>
          <w:rFonts w:ascii="Garamond" w:eastAsia="Times New Roman" w:hAnsi="Garamond" w:cs="Times New Roman"/>
        </w:rPr>
      </w:pPr>
    </w:p>
    <w:p w:rsidR="00D3738F" w:rsidRDefault="00D3738F" w:rsidP="00E12A93">
      <w:pPr>
        <w:tabs>
          <w:tab w:val="left" w:pos="916"/>
          <w:tab w:val="left" w:pos="1170"/>
          <w:tab w:val="left" w:pos="1440"/>
          <w:tab w:val="left" w:pos="1620"/>
          <w:tab w:val="left" w:pos="1710"/>
          <w:tab w:val="left" w:pos="1890"/>
          <w:tab w:val="left" w:pos="2748"/>
          <w:tab w:val="left" w:pos="3664"/>
          <w:tab w:val="left" w:pos="4580"/>
          <w:tab w:val="left" w:pos="5496"/>
          <w:tab w:val="left" w:pos="6300"/>
          <w:tab w:val="left" w:pos="6412"/>
          <w:tab w:val="left" w:pos="6480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right="360"/>
        <w:rPr>
          <w:rFonts w:ascii="Garamond" w:eastAsia="Times New Roman" w:hAnsi="Garamond" w:cs="Times New Roman"/>
        </w:rPr>
      </w:pPr>
    </w:p>
    <w:p w:rsidR="00E57573" w:rsidRPr="00D2634B" w:rsidRDefault="001C46BC" w:rsidP="00623294">
      <w:pPr>
        <w:rPr>
          <w:rFonts w:ascii="Garamond" w:eastAsia="Times New Roman" w:hAnsi="Garamond" w:cs="Times New Roman"/>
          <w:b/>
          <w:bCs/>
        </w:rPr>
        <w:sectPr w:rsidR="00E57573" w:rsidRPr="00D2634B" w:rsidSect="00925582">
          <w:headerReference w:type="default" r:id="rId9"/>
          <w:footerReference w:type="default" r:id="rId10"/>
          <w:pgSz w:w="8280" w:h="12600"/>
          <w:pgMar w:top="720" w:right="720" w:bottom="720" w:left="720" w:header="720" w:footer="720" w:gutter="0"/>
          <w:cols w:space="720"/>
          <w:docGrid w:linePitch="360"/>
        </w:sectPr>
      </w:pPr>
      <w:r>
        <w:rPr>
          <w:rFonts w:ascii="Garamond" w:eastAsia="Times New Roman" w:hAnsi="Garamond" w:cs="Times New Roman"/>
          <w:b/>
          <w:bCs/>
        </w:rPr>
        <w:br w:type="page"/>
      </w:r>
    </w:p>
    <w:p w:rsidR="00623294" w:rsidRDefault="00623294" w:rsidP="00E53C64">
      <w:pPr>
        <w:spacing w:line="240" w:lineRule="auto"/>
        <w:ind w:right="360" w:firstLine="360"/>
        <w:jc w:val="both"/>
        <w:rPr>
          <w:rFonts w:ascii="Garamond" w:hAnsi="Garamond" w:cs="Times New Roman"/>
          <w:b/>
          <w:sz w:val="28"/>
          <w:szCs w:val="28"/>
        </w:rPr>
      </w:pPr>
    </w:p>
    <w:p w:rsidR="001C46BC" w:rsidRPr="004F7A59" w:rsidRDefault="001C46BC" w:rsidP="00E53C64">
      <w:pPr>
        <w:spacing w:line="240" w:lineRule="auto"/>
        <w:ind w:right="360" w:firstLine="360"/>
        <w:jc w:val="both"/>
        <w:rPr>
          <w:rFonts w:ascii="Garamond" w:hAnsi="Garamond" w:cs="Times New Roman"/>
          <w:b/>
          <w:sz w:val="28"/>
          <w:szCs w:val="28"/>
        </w:rPr>
      </w:pPr>
      <w:r>
        <w:rPr>
          <w:rFonts w:ascii="Garamond" w:hAnsi="Garamond" w:cs="Times New Roman"/>
          <w:b/>
          <w:sz w:val="28"/>
          <w:szCs w:val="28"/>
        </w:rPr>
        <w:t>Acknowledgements</w:t>
      </w:r>
    </w:p>
    <w:p w:rsidR="001C46BC" w:rsidRDefault="001C46BC" w:rsidP="001C46BC">
      <w:pPr>
        <w:spacing w:line="240" w:lineRule="auto"/>
        <w:ind w:right="360"/>
        <w:jc w:val="both"/>
        <w:rPr>
          <w:rFonts w:ascii="Garamond" w:hAnsi="Garamond" w:cs="Times New Roman"/>
          <w:b/>
          <w:sz w:val="24"/>
          <w:szCs w:val="24"/>
        </w:rPr>
      </w:pPr>
    </w:p>
    <w:p w:rsidR="001C46BC" w:rsidRDefault="001C46BC" w:rsidP="001C46BC">
      <w:pPr>
        <w:spacing w:line="240" w:lineRule="auto"/>
        <w:ind w:right="360"/>
        <w:jc w:val="both"/>
        <w:rPr>
          <w:rFonts w:ascii="Garamond" w:hAnsi="Garamond" w:cs="Times New Roman"/>
          <w:b/>
          <w:sz w:val="24"/>
          <w:szCs w:val="24"/>
        </w:rPr>
      </w:pPr>
    </w:p>
    <w:p w:rsidR="001C46BC" w:rsidRPr="003C4A45" w:rsidRDefault="003C4A45" w:rsidP="001C46BC">
      <w:pPr>
        <w:spacing w:line="240" w:lineRule="auto"/>
        <w:ind w:left="360" w:right="360"/>
        <w:jc w:val="both"/>
        <w:rPr>
          <w:rFonts w:ascii="Garamond" w:hAnsi="Garamond" w:cs="Times New Roman"/>
        </w:rPr>
      </w:pPr>
      <w:r w:rsidRPr="003C4A45">
        <w:rPr>
          <w:rFonts w:ascii="Garamond" w:hAnsi="Garamond" w:cs="Times New Roman"/>
        </w:rPr>
        <w:t xml:space="preserve">This </w:t>
      </w:r>
      <w:r>
        <w:rPr>
          <w:rFonts w:ascii="Garamond" w:hAnsi="Garamond" w:cs="Times New Roman"/>
        </w:rPr>
        <w:t>field guide</w:t>
      </w:r>
      <w:r w:rsidRPr="003C4A45">
        <w:rPr>
          <w:rFonts w:ascii="Garamond" w:hAnsi="Garamond" w:cs="Times New Roman"/>
        </w:rPr>
        <w:t xml:space="preserve"> was helped along its path </w:t>
      </w:r>
      <w:r w:rsidR="00686EF0">
        <w:rPr>
          <w:rFonts w:ascii="Garamond" w:hAnsi="Garamond" w:cs="Times New Roman"/>
        </w:rPr>
        <w:t>with</w:t>
      </w:r>
      <w:r w:rsidRPr="003C4A45">
        <w:rPr>
          <w:rFonts w:ascii="Garamond" w:hAnsi="Garamond" w:cs="Times New Roman"/>
        </w:rPr>
        <w:t xml:space="preserve"> the expertise of a few lovely people. </w:t>
      </w:r>
      <w:r>
        <w:rPr>
          <w:rFonts w:ascii="Garamond" w:hAnsi="Garamond" w:cs="Times New Roman"/>
        </w:rPr>
        <w:t xml:space="preserve">Thank you to </w:t>
      </w:r>
      <w:r w:rsidR="001C46BC" w:rsidRPr="003C4A45">
        <w:rPr>
          <w:rFonts w:ascii="Garamond" w:hAnsi="Garamond" w:cs="Times New Roman"/>
        </w:rPr>
        <w:t>Keith</w:t>
      </w:r>
      <w:r w:rsidR="00182A40" w:rsidRPr="003C4A45">
        <w:rPr>
          <w:rFonts w:ascii="Garamond" w:hAnsi="Garamond" w:cs="Times New Roman"/>
        </w:rPr>
        <w:t xml:space="preserve"> </w:t>
      </w:r>
      <w:r w:rsidRPr="003C4A45">
        <w:rPr>
          <w:rFonts w:ascii="Garamond" w:hAnsi="Garamond" w:cs="Times New Roman"/>
        </w:rPr>
        <w:t xml:space="preserve">Lombardo, the </w:t>
      </w:r>
      <w:r>
        <w:rPr>
          <w:rFonts w:ascii="Garamond" w:hAnsi="Garamond"/>
        </w:rPr>
        <w:t>D</w:t>
      </w:r>
      <w:r w:rsidRPr="003C4A45">
        <w:rPr>
          <w:rFonts w:ascii="Garamond" w:hAnsi="Garamond"/>
        </w:rPr>
        <w:t>irector of the Southern CA Research Learning Center</w:t>
      </w:r>
      <w:r>
        <w:rPr>
          <w:rFonts w:ascii="Garamond" w:hAnsi="Garamond"/>
        </w:rPr>
        <w:t xml:space="preserve"> who</w:t>
      </w:r>
      <w:r w:rsidRPr="003C4A45">
        <w:rPr>
          <w:rFonts w:ascii="Garamond" w:hAnsi="Garamond"/>
        </w:rPr>
        <w:t xml:space="preserve"> kindly checked</w:t>
      </w:r>
      <w:r w:rsidR="001C46BC" w:rsidRPr="003C4A45">
        <w:rPr>
          <w:rFonts w:ascii="Garamond" w:hAnsi="Garamond" w:cs="Times New Roman"/>
        </w:rPr>
        <w:t xml:space="preserve"> </w:t>
      </w:r>
      <w:r w:rsidRPr="003C4A45">
        <w:rPr>
          <w:rFonts w:ascii="Garamond" w:hAnsi="Garamond" w:cs="Times New Roman"/>
        </w:rPr>
        <w:t xml:space="preserve">over each </w:t>
      </w:r>
      <w:r>
        <w:rPr>
          <w:rFonts w:ascii="Garamond" w:hAnsi="Garamond" w:cs="Times New Roman"/>
        </w:rPr>
        <w:t>common</w:t>
      </w:r>
      <w:r w:rsidRPr="003C4A45">
        <w:rPr>
          <w:rFonts w:ascii="Garamond" w:hAnsi="Garamond" w:cs="Times New Roman"/>
        </w:rPr>
        <w:t xml:space="preserve"> and scientific </w:t>
      </w:r>
      <w:r w:rsidR="00686EF0">
        <w:rPr>
          <w:rFonts w:ascii="Garamond" w:hAnsi="Garamond" w:cs="Times New Roman"/>
        </w:rPr>
        <w:t xml:space="preserve">flower </w:t>
      </w:r>
      <w:r w:rsidRPr="003C4A45">
        <w:rPr>
          <w:rFonts w:ascii="Garamond" w:hAnsi="Garamond" w:cs="Times New Roman"/>
        </w:rPr>
        <w:t>name I’ve presented here</w:t>
      </w:r>
      <w:r>
        <w:rPr>
          <w:rFonts w:ascii="Garamond" w:hAnsi="Garamond" w:cs="Times New Roman"/>
        </w:rPr>
        <w:t>;</w:t>
      </w:r>
      <w:r w:rsidRPr="003C4A45">
        <w:rPr>
          <w:rFonts w:ascii="Garamond" w:hAnsi="Garamond" w:cs="Times New Roman"/>
        </w:rPr>
        <w:t xml:space="preserve"> </w:t>
      </w:r>
      <w:r w:rsidR="001C46BC" w:rsidRPr="003C4A45">
        <w:rPr>
          <w:rFonts w:ascii="Garamond" w:hAnsi="Garamond" w:cs="Times New Roman"/>
        </w:rPr>
        <w:t>Mary Montes</w:t>
      </w:r>
      <w:r w:rsidR="00686EF0">
        <w:rPr>
          <w:rFonts w:ascii="Garamond" w:hAnsi="Garamond" w:cs="Times New Roman"/>
        </w:rPr>
        <w:t xml:space="preserve">, Treasurer of </w:t>
      </w:r>
      <w:r w:rsidR="001C46BC" w:rsidRPr="003C4A45">
        <w:rPr>
          <w:rFonts w:ascii="Garamond" w:hAnsi="Garamond" w:cs="Times New Roman"/>
        </w:rPr>
        <w:t xml:space="preserve">the Santa Monica Chapter of the </w:t>
      </w:r>
      <w:r w:rsidRPr="003C4A45">
        <w:rPr>
          <w:rFonts w:ascii="Garamond" w:hAnsi="Garamond" w:cs="Times New Roman"/>
        </w:rPr>
        <w:t xml:space="preserve">California </w:t>
      </w:r>
      <w:r w:rsidR="001C46BC" w:rsidRPr="003C4A45">
        <w:rPr>
          <w:rFonts w:ascii="Garamond" w:hAnsi="Garamond" w:cs="Times New Roman"/>
        </w:rPr>
        <w:t xml:space="preserve">Native Plant Society </w:t>
      </w:r>
      <w:r>
        <w:rPr>
          <w:rFonts w:ascii="Garamond" w:hAnsi="Garamond" w:cs="Times New Roman"/>
        </w:rPr>
        <w:t xml:space="preserve">who </w:t>
      </w:r>
      <w:r w:rsidR="00B80D3B">
        <w:rPr>
          <w:rFonts w:ascii="Garamond" w:hAnsi="Garamond" w:cs="Times New Roman"/>
        </w:rPr>
        <w:t>gave</w:t>
      </w:r>
      <w:r>
        <w:rPr>
          <w:rFonts w:ascii="Garamond" w:hAnsi="Garamond" w:cs="Times New Roman"/>
        </w:rPr>
        <w:t xml:space="preserve"> her</w:t>
      </w:r>
      <w:r w:rsidRPr="003C4A45">
        <w:rPr>
          <w:rFonts w:ascii="Garamond" w:hAnsi="Garamond" w:cs="Times New Roman"/>
        </w:rPr>
        <w:t xml:space="preserve"> advice and recommendations</w:t>
      </w:r>
      <w:r>
        <w:rPr>
          <w:rFonts w:ascii="Garamond" w:hAnsi="Garamond" w:cs="Times New Roman"/>
        </w:rPr>
        <w:t>;</w:t>
      </w:r>
      <w:r w:rsidRPr="003C4A45">
        <w:rPr>
          <w:rFonts w:ascii="Garamond" w:hAnsi="Garamond" w:cs="Times New Roman"/>
        </w:rPr>
        <w:t xml:space="preserve"> </w:t>
      </w:r>
      <w:r>
        <w:rPr>
          <w:rFonts w:ascii="Garamond" w:hAnsi="Garamond" w:cs="Times New Roman"/>
        </w:rPr>
        <w:t>a</w:t>
      </w:r>
      <w:r w:rsidRPr="003C4A45">
        <w:rPr>
          <w:rFonts w:ascii="Garamond" w:hAnsi="Garamond" w:cs="Times New Roman"/>
        </w:rPr>
        <w:t xml:space="preserve">nd Pauline Geisler </w:t>
      </w:r>
      <w:r>
        <w:rPr>
          <w:rFonts w:ascii="Garamond" w:hAnsi="Garamond" w:cs="Times New Roman"/>
        </w:rPr>
        <w:t>who connected</w:t>
      </w:r>
      <w:r w:rsidRPr="003C4A45">
        <w:rPr>
          <w:rFonts w:ascii="Garamond" w:hAnsi="Garamond" w:cs="Times New Roman"/>
        </w:rPr>
        <w:t xml:space="preserve"> me with </w:t>
      </w:r>
      <w:r>
        <w:rPr>
          <w:rFonts w:ascii="Garamond" w:hAnsi="Garamond" w:cs="Times New Roman"/>
        </w:rPr>
        <w:t>folks</w:t>
      </w:r>
      <w:r w:rsidRPr="003C4A45">
        <w:rPr>
          <w:rFonts w:ascii="Garamond" w:hAnsi="Garamond" w:cs="Times New Roman"/>
        </w:rPr>
        <w:t xml:space="preserve"> in the California State Park System</w:t>
      </w:r>
      <w:r>
        <w:rPr>
          <w:rFonts w:ascii="Garamond" w:hAnsi="Garamond" w:cs="Times New Roman"/>
        </w:rPr>
        <w:t>.</w:t>
      </w:r>
    </w:p>
    <w:p w:rsidR="001C46BC" w:rsidRDefault="001C46BC" w:rsidP="001C46BC">
      <w:pPr>
        <w:spacing w:line="240" w:lineRule="auto"/>
        <w:ind w:left="360" w:right="360"/>
        <w:jc w:val="both"/>
        <w:rPr>
          <w:rFonts w:ascii="Garamond" w:hAnsi="Garamond" w:cs="Times New Roman"/>
        </w:rPr>
      </w:pPr>
    </w:p>
    <w:p w:rsidR="00E53C64" w:rsidRPr="00D07C96" w:rsidRDefault="00E53C64" w:rsidP="001C46BC">
      <w:pPr>
        <w:spacing w:line="240" w:lineRule="auto"/>
        <w:ind w:left="360" w:right="360"/>
        <w:jc w:val="both"/>
        <w:rPr>
          <w:rFonts w:ascii="Garamond" w:hAnsi="Garamond" w:cs="Times New Roman"/>
        </w:rPr>
      </w:pPr>
    </w:p>
    <w:p w:rsidR="001C46BC" w:rsidRDefault="001C46BC" w:rsidP="004F7A59">
      <w:pPr>
        <w:spacing w:line="240" w:lineRule="auto"/>
        <w:ind w:left="360" w:right="360"/>
        <w:jc w:val="both"/>
        <w:rPr>
          <w:rFonts w:ascii="Garamond" w:hAnsi="Garamond" w:cs="Times New Roman"/>
          <w:b/>
          <w:sz w:val="28"/>
          <w:szCs w:val="28"/>
        </w:rPr>
      </w:pPr>
    </w:p>
    <w:p w:rsidR="001C46BC" w:rsidRDefault="001C46BC" w:rsidP="004F7A59">
      <w:pPr>
        <w:spacing w:line="240" w:lineRule="auto"/>
        <w:ind w:left="360" w:right="360"/>
        <w:jc w:val="both"/>
        <w:rPr>
          <w:rFonts w:ascii="Garamond" w:hAnsi="Garamond" w:cs="Times New Roman"/>
          <w:b/>
          <w:sz w:val="28"/>
          <w:szCs w:val="28"/>
        </w:rPr>
      </w:pPr>
    </w:p>
    <w:p w:rsidR="001C46BC" w:rsidRDefault="001C46BC" w:rsidP="004F7A59">
      <w:pPr>
        <w:spacing w:line="240" w:lineRule="auto"/>
        <w:ind w:left="360" w:right="360"/>
        <w:jc w:val="both"/>
        <w:rPr>
          <w:rFonts w:ascii="Garamond" w:hAnsi="Garamond" w:cs="Times New Roman"/>
          <w:b/>
          <w:sz w:val="28"/>
          <w:szCs w:val="28"/>
        </w:rPr>
      </w:pPr>
    </w:p>
    <w:p w:rsidR="001C46BC" w:rsidRDefault="001C46BC" w:rsidP="004F7A59">
      <w:pPr>
        <w:spacing w:line="240" w:lineRule="auto"/>
        <w:ind w:left="360" w:right="360"/>
        <w:jc w:val="both"/>
        <w:rPr>
          <w:rFonts w:ascii="Garamond" w:hAnsi="Garamond" w:cs="Times New Roman"/>
          <w:b/>
          <w:sz w:val="28"/>
          <w:szCs w:val="28"/>
        </w:rPr>
      </w:pPr>
    </w:p>
    <w:p w:rsidR="001C46BC" w:rsidRDefault="001C46BC" w:rsidP="004F7A59">
      <w:pPr>
        <w:spacing w:line="240" w:lineRule="auto"/>
        <w:ind w:left="360" w:right="360"/>
        <w:jc w:val="both"/>
        <w:rPr>
          <w:rFonts w:ascii="Garamond" w:hAnsi="Garamond" w:cs="Times New Roman"/>
          <w:b/>
          <w:sz w:val="28"/>
          <w:szCs w:val="28"/>
        </w:rPr>
      </w:pPr>
    </w:p>
    <w:p w:rsidR="001C46BC" w:rsidRDefault="001C46BC" w:rsidP="004F7A59">
      <w:pPr>
        <w:spacing w:line="240" w:lineRule="auto"/>
        <w:ind w:left="360" w:right="360"/>
        <w:jc w:val="both"/>
        <w:rPr>
          <w:rFonts w:ascii="Garamond" w:hAnsi="Garamond" w:cs="Times New Roman"/>
          <w:b/>
          <w:sz w:val="28"/>
          <w:szCs w:val="28"/>
        </w:rPr>
      </w:pPr>
    </w:p>
    <w:p w:rsidR="001C46BC" w:rsidRDefault="001C46BC" w:rsidP="004F7A59">
      <w:pPr>
        <w:spacing w:line="240" w:lineRule="auto"/>
        <w:ind w:left="360" w:right="360"/>
        <w:jc w:val="both"/>
        <w:rPr>
          <w:rFonts w:ascii="Garamond" w:hAnsi="Garamond" w:cs="Times New Roman"/>
          <w:b/>
          <w:sz w:val="28"/>
          <w:szCs w:val="28"/>
        </w:rPr>
      </w:pPr>
    </w:p>
    <w:p w:rsidR="001C46BC" w:rsidRDefault="001C46BC" w:rsidP="004F7A59">
      <w:pPr>
        <w:spacing w:line="240" w:lineRule="auto"/>
        <w:ind w:left="360" w:right="360"/>
        <w:jc w:val="both"/>
        <w:rPr>
          <w:rFonts w:ascii="Garamond" w:hAnsi="Garamond" w:cs="Times New Roman"/>
          <w:b/>
          <w:sz w:val="28"/>
          <w:szCs w:val="28"/>
        </w:rPr>
      </w:pPr>
    </w:p>
    <w:p w:rsidR="00C24986" w:rsidRDefault="00C24986" w:rsidP="004F7A59">
      <w:pPr>
        <w:spacing w:line="240" w:lineRule="auto"/>
        <w:ind w:left="360" w:right="360"/>
        <w:jc w:val="both"/>
        <w:rPr>
          <w:rFonts w:ascii="Garamond" w:hAnsi="Garamond" w:cs="Times New Roman"/>
          <w:b/>
          <w:sz w:val="28"/>
          <w:szCs w:val="28"/>
        </w:rPr>
      </w:pPr>
    </w:p>
    <w:p w:rsidR="00C24986" w:rsidRDefault="00C24986">
      <w:pPr>
        <w:rPr>
          <w:rFonts w:ascii="Garamond" w:hAnsi="Garamond" w:cs="Times New Roman"/>
          <w:b/>
          <w:sz w:val="28"/>
          <w:szCs w:val="28"/>
        </w:rPr>
      </w:pPr>
      <w:r>
        <w:rPr>
          <w:rFonts w:ascii="Garamond" w:hAnsi="Garamond" w:cs="Times New Roman"/>
          <w:b/>
          <w:sz w:val="28"/>
          <w:szCs w:val="28"/>
        </w:rPr>
        <w:br w:type="page"/>
      </w:r>
    </w:p>
    <w:p w:rsidR="00623294" w:rsidRDefault="00623294" w:rsidP="00C24986">
      <w:pPr>
        <w:spacing w:line="240" w:lineRule="auto"/>
        <w:ind w:right="360" w:firstLine="360"/>
        <w:jc w:val="both"/>
        <w:rPr>
          <w:rFonts w:ascii="Garamond" w:hAnsi="Garamond" w:cs="Times New Roman"/>
          <w:b/>
          <w:sz w:val="28"/>
          <w:szCs w:val="28"/>
        </w:rPr>
      </w:pPr>
    </w:p>
    <w:p w:rsidR="00C24986" w:rsidRPr="004F7A59" w:rsidRDefault="00C24986" w:rsidP="00C24986">
      <w:pPr>
        <w:spacing w:line="240" w:lineRule="auto"/>
        <w:ind w:right="360" w:firstLine="360"/>
        <w:jc w:val="both"/>
        <w:rPr>
          <w:rFonts w:ascii="Garamond" w:hAnsi="Garamond" w:cs="Times New Roman"/>
          <w:b/>
          <w:sz w:val="28"/>
          <w:szCs w:val="28"/>
        </w:rPr>
      </w:pPr>
      <w:r>
        <w:rPr>
          <w:rFonts w:ascii="Garamond" w:hAnsi="Garamond" w:cs="Times New Roman"/>
          <w:b/>
          <w:sz w:val="28"/>
          <w:szCs w:val="28"/>
        </w:rPr>
        <w:t>Contents</w:t>
      </w:r>
    </w:p>
    <w:p w:rsidR="00F5465F" w:rsidRDefault="00F5465F" w:rsidP="00C24986">
      <w:pPr>
        <w:spacing w:line="240" w:lineRule="auto"/>
        <w:ind w:right="360"/>
        <w:jc w:val="both"/>
        <w:rPr>
          <w:rFonts w:ascii="Garamond" w:hAnsi="Garamond" w:cs="Times New Roman"/>
          <w:b/>
          <w:sz w:val="24"/>
          <w:szCs w:val="24"/>
        </w:rPr>
      </w:pPr>
    </w:p>
    <w:p w:rsidR="008353FC" w:rsidRDefault="008353FC" w:rsidP="00BB3FCA">
      <w:pPr>
        <w:tabs>
          <w:tab w:val="left" w:pos="630"/>
        </w:tabs>
        <w:spacing w:line="240" w:lineRule="auto"/>
        <w:ind w:left="630" w:right="360"/>
        <w:jc w:val="both"/>
        <w:rPr>
          <w:rFonts w:ascii="Garamond" w:hAnsi="Garamond" w:cs="Times New Roman"/>
          <w:b/>
          <w:sz w:val="24"/>
          <w:szCs w:val="24"/>
        </w:rPr>
      </w:pPr>
    </w:p>
    <w:p w:rsidR="00833AFA" w:rsidRDefault="00C24986" w:rsidP="00247923">
      <w:pPr>
        <w:tabs>
          <w:tab w:val="left" w:pos="630"/>
        </w:tabs>
        <w:spacing w:line="240" w:lineRule="auto"/>
        <w:ind w:left="630" w:right="360"/>
        <w:jc w:val="both"/>
        <w:rPr>
          <w:rFonts w:ascii="Garamond" w:hAnsi="Garamond" w:cs="Times New Roman"/>
          <w:sz w:val="24"/>
          <w:szCs w:val="24"/>
        </w:rPr>
      </w:pPr>
      <w:r w:rsidRPr="00833AFA">
        <w:rPr>
          <w:rFonts w:ascii="Garamond" w:hAnsi="Garamond" w:cs="Times New Roman"/>
          <w:sz w:val="24"/>
          <w:szCs w:val="24"/>
        </w:rPr>
        <w:t>Intr</w:t>
      </w:r>
      <w:r w:rsidR="00F5465F" w:rsidRPr="00833AFA">
        <w:rPr>
          <w:rFonts w:ascii="Garamond" w:hAnsi="Garamond" w:cs="Times New Roman"/>
          <w:sz w:val="24"/>
          <w:szCs w:val="24"/>
        </w:rPr>
        <w:t>oduction</w:t>
      </w:r>
      <w:r w:rsidR="00925582" w:rsidRPr="00833AFA">
        <w:rPr>
          <w:rFonts w:ascii="Garamond" w:hAnsi="Garamond" w:cs="Times New Roman"/>
          <w:sz w:val="24"/>
          <w:szCs w:val="24"/>
        </w:rPr>
        <w:t xml:space="preserve">                                     </w:t>
      </w:r>
      <w:r w:rsidR="008353FC">
        <w:rPr>
          <w:rFonts w:ascii="Garamond" w:hAnsi="Garamond" w:cs="Times New Roman"/>
          <w:sz w:val="24"/>
          <w:szCs w:val="24"/>
        </w:rPr>
        <w:t xml:space="preserve">     </w:t>
      </w:r>
      <w:r w:rsidR="00925582" w:rsidRPr="00833AFA">
        <w:rPr>
          <w:rFonts w:ascii="Garamond" w:hAnsi="Garamond" w:cs="Times New Roman"/>
          <w:sz w:val="24"/>
          <w:szCs w:val="24"/>
        </w:rPr>
        <w:t xml:space="preserve">                </w:t>
      </w:r>
      <w:r w:rsidR="00C875DA">
        <w:rPr>
          <w:rFonts w:ascii="Garamond" w:hAnsi="Garamond" w:cs="Times New Roman"/>
          <w:sz w:val="24"/>
          <w:szCs w:val="24"/>
        </w:rPr>
        <w:t xml:space="preserve">     </w:t>
      </w:r>
      <w:r w:rsidR="00925582" w:rsidRPr="00833AFA">
        <w:rPr>
          <w:rFonts w:ascii="Garamond" w:hAnsi="Garamond" w:cs="Times New Roman"/>
          <w:sz w:val="24"/>
          <w:szCs w:val="24"/>
        </w:rPr>
        <w:t xml:space="preserve">      </w:t>
      </w:r>
      <w:r w:rsidR="006212AC">
        <w:rPr>
          <w:rFonts w:ascii="Garamond" w:hAnsi="Garamond" w:cs="Times New Roman"/>
          <w:sz w:val="24"/>
          <w:szCs w:val="24"/>
        </w:rPr>
        <w:t xml:space="preserve"> </w:t>
      </w:r>
      <w:r w:rsidR="00925582" w:rsidRPr="00833AFA">
        <w:rPr>
          <w:rFonts w:ascii="Garamond" w:hAnsi="Garamond" w:cs="Times New Roman"/>
          <w:sz w:val="24"/>
          <w:szCs w:val="24"/>
        </w:rPr>
        <w:t xml:space="preserve">    </w:t>
      </w:r>
      <w:r w:rsidR="00F5465F" w:rsidRPr="00833AFA">
        <w:rPr>
          <w:rFonts w:ascii="Garamond" w:hAnsi="Garamond" w:cs="Times New Roman"/>
          <w:sz w:val="24"/>
          <w:szCs w:val="24"/>
        </w:rPr>
        <w:t>iii</w:t>
      </w:r>
    </w:p>
    <w:p w:rsidR="00833AFA" w:rsidRPr="00833AFA" w:rsidRDefault="00833AFA" w:rsidP="00BB3FCA">
      <w:pPr>
        <w:tabs>
          <w:tab w:val="left" w:pos="630"/>
        </w:tabs>
        <w:spacing w:line="240" w:lineRule="auto"/>
        <w:ind w:left="630" w:right="360"/>
        <w:jc w:val="both"/>
        <w:rPr>
          <w:rFonts w:ascii="Garamond" w:hAnsi="Garamond" w:cs="Times New Roman"/>
          <w:sz w:val="24"/>
          <w:szCs w:val="24"/>
        </w:rPr>
      </w:pPr>
    </w:p>
    <w:tbl>
      <w:tblPr>
        <w:tblStyle w:val="TableGrid"/>
        <w:tblpPr w:leftFromText="180" w:rightFromText="180" w:vertAnchor="text" w:tblpY="1"/>
        <w:tblOverlap w:val="never"/>
        <w:tblW w:w="167" w:type="pct"/>
        <w:tblInd w:w="360" w:type="dxa"/>
        <w:shd w:val="solid" w:color="FFFF00" w:fill="auto"/>
        <w:tblLook w:val="04A0"/>
      </w:tblPr>
      <w:tblGrid>
        <w:gridCol w:w="236"/>
      </w:tblGrid>
      <w:tr w:rsidR="00925582" w:rsidRPr="00833AFA" w:rsidTr="00833AFA">
        <w:trPr>
          <w:trHeight w:hRule="exact" w:val="252"/>
        </w:trPr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solid" w:color="FFFF00" w:fill="auto"/>
            <w:vAlign w:val="center"/>
          </w:tcPr>
          <w:p w:rsidR="00925582" w:rsidRPr="00833AFA" w:rsidRDefault="00925582" w:rsidP="00BB3FCA">
            <w:pPr>
              <w:tabs>
                <w:tab w:val="left" w:pos="630"/>
              </w:tabs>
              <w:ind w:left="630" w:right="360"/>
              <w:rPr>
                <w:rFonts w:ascii="Garamond" w:hAnsi="Garamond" w:cs="Times New Roman"/>
                <w:b/>
                <w:sz w:val="24"/>
                <w:szCs w:val="24"/>
              </w:rPr>
            </w:pPr>
          </w:p>
        </w:tc>
      </w:tr>
    </w:tbl>
    <w:p w:rsidR="00833AFA" w:rsidRPr="00833AFA" w:rsidRDefault="00833AFA" w:rsidP="00BB3FCA">
      <w:pPr>
        <w:tabs>
          <w:tab w:val="left" w:pos="630"/>
        </w:tabs>
        <w:spacing w:line="240" w:lineRule="auto"/>
        <w:ind w:left="630" w:right="360"/>
        <w:rPr>
          <w:rFonts w:ascii="Garamond" w:hAnsi="Garamond" w:cs="Times New Roman"/>
          <w:b/>
          <w:sz w:val="24"/>
          <w:szCs w:val="24"/>
        </w:rPr>
      </w:pPr>
      <w:r>
        <w:rPr>
          <w:rFonts w:ascii="Garamond" w:hAnsi="Garamond" w:cs="Times New Roman"/>
          <w:b/>
          <w:sz w:val="24"/>
          <w:szCs w:val="24"/>
        </w:rPr>
        <w:t xml:space="preserve">Yellow Flowers                                           </w:t>
      </w:r>
      <w:r w:rsidR="00E04ED5">
        <w:rPr>
          <w:rFonts w:ascii="Garamond" w:hAnsi="Garamond" w:cs="Times New Roman"/>
          <w:b/>
          <w:sz w:val="24"/>
          <w:szCs w:val="24"/>
        </w:rPr>
        <w:t xml:space="preserve">      </w:t>
      </w:r>
      <w:r>
        <w:rPr>
          <w:rFonts w:ascii="Garamond" w:hAnsi="Garamond" w:cs="Times New Roman"/>
          <w:b/>
          <w:sz w:val="24"/>
          <w:szCs w:val="24"/>
        </w:rPr>
        <w:t xml:space="preserve">              </w:t>
      </w:r>
      <w:r w:rsidR="00247923">
        <w:rPr>
          <w:rFonts w:ascii="Garamond" w:hAnsi="Garamond" w:cs="Times New Roman"/>
          <w:b/>
          <w:sz w:val="24"/>
          <w:szCs w:val="24"/>
        </w:rPr>
        <w:t xml:space="preserve"> </w:t>
      </w:r>
      <w:r>
        <w:rPr>
          <w:rFonts w:ascii="Garamond" w:hAnsi="Garamond" w:cs="Times New Roman"/>
          <w:b/>
          <w:sz w:val="24"/>
          <w:szCs w:val="24"/>
        </w:rPr>
        <w:t xml:space="preserve">     1</w:t>
      </w:r>
      <w:r>
        <w:rPr>
          <w:rFonts w:ascii="Garamond" w:hAnsi="Garamond" w:cs="Times New Roman"/>
          <w:b/>
          <w:sz w:val="24"/>
          <w:szCs w:val="24"/>
        </w:rPr>
        <w:br w:type="textWrapping" w:clear="all"/>
      </w:r>
      <w:r w:rsidR="00925582" w:rsidRPr="00833AFA">
        <w:rPr>
          <w:rFonts w:ascii="Garamond" w:hAnsi="Garamond" w:cs="Times New Roman"/>
          <w:b/>
          <w:sz w:val="24"/>
          <w:szCs w:val="24"/>
        </w:rPr>
        <w:t xml:space="preserve">     </w:t>
      </w:r>
    </w:p>
    <w:tbl>
      <w:tblPr>
        <w:tblStyle w:val="TableGrid"/>
        <w:tblpPr w:leftFromText="180" w:rightFromText="180" w:vertAnchor="text" w:tblpY="1"/>
        <w:tblOverlap w:val="never"/>
        <w:tblW w:w="167" w:type="pct"/>
        <w:tblInd w:w="360" w:type="dxa"/>
        <w:shd w:val="solid" w:color="FFFF00" w:fill="auto"/>
        <w:tblLook w:val="04A0"/>
      </w:tblPr>
      <w:tblGrid>
        <w:gridCol w:w="236"/>
      </w:tblGrid>
      <w:tr w:rsidR="00833AFA" w:rsidRPr="00833AFA" w:rsidTr="000A3887">
        <w:trPr>
          <w:trHeight w:hRule="exact" w:val="252"/>
        </w:trPr>
        <w:tc>
          <w:tcPr>
            <w:tcW w:w="23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FFF" w:themeFill="background1"/>
            <w:vAlign w:val="center"/>
          </w:tcPr>
          <w:p w:rsidR="00833AFA" w:rsidRPr="00833AFA" w:rsidRDefault="00833AFA" w:rsidP="00BB3FCA">
            <w:pPr>
              <w:tabs>
                <w:tab w:val="left" w:pos="630"/>
              </w:tabs>
              <w:ind w:left="630" w:right="360"/>
              <w:rPr>
                <w:rFonts w:ascii="Garamond" w:hAnsi="Garamond" w:cs="Times New Roman"/>
                <w:b/>
                <w:sz w:val="24"/>
                <w:szCs w:val="24"/>
              </w:rPr>
            </w:pPr>
          </w:p>
        </w:tc>
      </w:tr>
    </w:tbl>
    <w:p w:rsidR="00846B27" w:rsidRDefault="00833AFA" w:rsidP="00BB3FCA">
      <w:pPr>
        <w:tabs>
          <w:tab w:val="left" w:pos="630"/>
        </w:tabs>
        <w:spacing w:line="240" w:lineRule="auto"/>
        <w:ind w:left="630" w:right="360"/>
        <w:jc w:val="both"/>
        <w:rPr>
          <w:rFonts w:ascii="Garamond" w:hAnsi="Garamond" w:cs="Times New Roman"/>
          <w:b/>
          <w:sz w:val="24"/>
          <w:szCs w:val="24"/>
        </w:rPr>
      </w:pPr>
      <w:r>
        <w:rPr>
          <w:rFonts w:ascii="Garamond" w:hAnsi="Garamond" w:cs="Times New Roman"/>
          <w:b/>
          <w:sz w:val="24"/>
          <w:szCs w:val="24"/>
        </w:rPr>
        <w:t xml:space="preserve">White Flowers                                                                    </w:t>
      </w:r>
      <w:r w:rsidR="001C2A35">
        <w:rPr>
          <w:rFonts w:ascii="Garamond" w:hAnsi="Garamond" w:cs="Times New Roman"/>
          <w:b/>
          <w:sz w:val="24"/>
          <w:szCs w:val="24"/>
        </w:rPr>
        <w:t>48</w:t>
      </w:r>
      <w:r>
        <w:rPr>
          <w:rFonts w:ascii="Garamond" w:hAnsi="Garamond" w:cs="Times New Roman"/>
          <w:b/>
          <w:sz w:val="24"/>
          <w:szCs w:val="24"/>
        </w:rPr>
        <w:br w:type="textWrapping" w:clear="all"/>
      </w:r>
    </w:p>
    <w:tbl>
      <w:tblPr>
        <w:tblStyle w:val="TableGrid"/>
        <w:tblpPr w:leftFromText="180" w:rightFromText="180" w:vertAnchor="text" w:tblpY="1"/>
        <w:tblOverlap w:val="never"/>
        <w:tblW w:w="167" w:type="pct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solid" w:color="FFFF00" w:fill="auto"/>
        <w:tblLook w:val="04A0"/>
      </w:tblPr>
      <w:tblGrid>
        <w:gridCol w:w="236"/>
      </w:tblGrid>
      <w:tr w:rsidR="00846B27" w:rsidRPr="00833AFA" w:rsidTr="00846B27">
        <w:trPr>
          <w:trHeight w:hRule="exact" w:val="252"/>
        </w:trPr>
        <w:tc>
          <w:tcPr>
            <w:tcW w:w="236" w:type="dxa"/>
            <w:shd w:val="clear" w:color="auto" w:fill="C00000"/>
            <w:vAlign w:val="center"/>
          </w:tcPr>
          <w:p w:rsidR="00846B27" w:rsidRPr="00833AFA" w:rsidRDefault="00846B27" w:rsidP="00BB3FCA">
            <w:pPr>
              <w:tabs>
                <w:tab w:val="left" w:pos="630"/>
              </w:tabs>
              <w:ind w:left="630" w:right="360"/>
              <w:rPr>
                <w:rFonts w:ascii="Garamond" w:hAnsi="Garamond" w:cs="Times New Roman"/>
                <w:b/>
                <w:sz w:val="24"/>
                <w:szCs w:val="24"/>
              </w:rPr>
            </w:pPr>
          </w:p>
        </w:tc>
      </w:tr>
    </w:tbl>
    <w:p w:rsidR="00846B27" w:rsidRPr="00846B27" w:rsidRDefault="00846B27" w:rsidP="00BB3FCA">
      <w:pPr>
        <w:tabs>
          <w:tab w:val="left" w:pos="630"/>
        </w:tabs>
        <w:spacing w:line="240" w:lineRule="auto"/>
        <w:ind w:left="630" w:right="360"/>
        <w:jc w:val="both"/>
        <w:rPr>
          <w:rFonts w:ascii="Garamond" w:hAnsi="Garamond" w:cs="Times New Roman"/>
          <w:b/>
          <w:sz w:val="24"/>
          <w:szCs w:val="24"/>
        </w:rPr>
      </w:pPr>
      <w:r>
        <w:rPr>
          <w:rFonts w:ascii="Garamond" w:hAnsi="Garamond" w:cs="Times New Roman"/>
          <w:b/>
          <w:sz w:val="24"/>
          <w:szCs w:val="24"/>
        </w:rPr>
        <w:t xml:space="preserve">Red Flowers                                                            </w:t>
      </w:r>
      <w:r w:rsidR="00247923">
        <w:rPr>
          <w:rFonts w:ascii="Garamond" w:hAnsi="Garamond" w:cs="Times New Roman"/>
          <w:b/>
          <w:sz w:val="24"/>
          <w:szCs w:val="24"/>
        </w:rPr>
        <w:t xml:space="preserve">  </w:t>
      </w:r>
      <w:r>
        <w:rPr>
          <w:rFonts w:ascii="Garamond" w:hAnsi="Garamond" w:cs="Times New Roman"/>
          <w:b/>
          <w:sz w:val="24"/>
          <w:szCs w:val="24"/>
        </w:rPr>
        <w:t xml:space="preserve">        </w:t>
      </w:r>
      <w:r w:rsidR="00B05AEB">
        <w:rPr>
          <w:rFonts w:ascii="Garamond" w:hAnsi="Garamond" w:cs="Times New Roman"/>
          <w:b/>
          <w:sz w:val="24"/>
          <w:szCs w:val="24"/>
        </w:rPr>
        <w:t>117</w:t>
      </w:r>
      <w:r>
        <w:rPr>
          <w:rFonts w:ascii="Garamond" w:hAnsi="Garamond" w:cs="Times New Roman"/>
          <w:b/>
          <w:sz w:val="24"/>
          <w:szCs w:val="24"/>
        </w:rPr>
        <w:br w:type="textWrapping" w:clear="all"/>
      </w:r>
    </w:p>
    <w:tbl>
      <w:tblPr>
        <w:tblStyle w:val="TableGrid"/>
        <w:tblpPr w:leftFromText="180" w:rightFromText="180" w:vertAnchor="text" w:tblpY="1"/>
        <w:tblOverlap w:val="never"/>
        <w:tblW w:w="167" w:type="pct"/>
        <w:tblInd w:w="360" w:type="dxa"/>
        <w:shd w:val="solid" w:color="FFFF00" w:fill="auto"/>
        <w:tblLook w:val="04A0"/>
      </w:tblPr>
      <w:tblGrid>
        <w:gridCol w:w="236"/>
      </w:tblGrid>
      <w:tr w:rsidR="00846B27" w:rsidRPr="00833AFA" w:rsidTr="00846B27">
        <w:trPr>
          <w:trHeight w:hRule="exact" w:val="252"/>
        </w:trPr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365F91" w:themeFill="accent1" w:themeFillShade="BF"/>
            <w:vAlign w:val="center"/>
          </w:tcPr>
          <w:p w:rsidR="00846B27" w:rsidRPr="00833AFA" w:rsidRDefault="00846B27" w:rsidP="00BB3FCA">
            <w:pPr>
              <w:tabs>
                <w:tab w:val="left" w:pos="630"/>
              </w:tabs>
              <w:ind w:left="630" w:right="360"/>
              <w:rPr>
                <w:rFonts w:ascii="Garamond" w:hAnsi="Garamond" w:cs="Times New Roman"/>
                <w:b/>
                <w:sz w:val="24"/>
                <w:szCs w:val="24"/>
              </w:rPr>
            </w:pPr>
          </w:p>
        </w:tc>
      </w:tr>
    </w:tbl>
    <w:p w:rsidR="00846B27" w:rsidRPr="00833AFA" w:rsidRDefault="00846B27" w:rsidP="00BB3FCA">
      <w:pPr>
        <w:tabs>
          <w:tab w:val="left" w:pos="630"/>
        </w:tabs>
        <w:spacing w:line="240" w:lineRule="auto"/>
        <w:ind w:left="630" w:right="360"/>
        <w:rPr>
          <w:rFonts w:ascii="Garamond" w:hAnsi="Garamond" w:cs="Times New Roman"/>
          <w:b/>
          <w:sz w:val="24"/>
          <w:szCs w:val="24"/>
        </w:rPr>
      </w:pPr>
      <w:r>
        <w:rPr>
          <w:rFonts w:ascii="Garamond" w:hAnsi="Garamond" w:cs="Times New Roman"/>
          <w:b/>
          <w:sz w:val="24"/>
          <w:szCs w:val="24"/>
        </w:rPr>
        <w:t>Blue Flowers                                                                     1</w:t>
      </w:r>
      <w:r w:rsidR="00B05AEB">
        <w:rPr>
          <w:rFonts w:ascii="Garamond" w:hAnsi="Garamond" w:cs="Times New Roman"/>
          <w:b/>
          <w:sz w:val="24"/>
          <w:szCs w:val="24"/>
        </w:rPr>
        <w:t>57</w:t>
      </w:r>
      <w:r>
        <w:rPr>
          <w:rFonts w:ascii="Garamond" w:hAnsi="Garamond" w:cs="Times New Roman"/>
          <w:b/>
          <w:sz w:val="24"/>
          <w:szCs w:val="24"/>
        </w:rPr>
        <w:br w:type="textWrapping" w:clear="all"/>
      </w:r>
      <w:r w:rsidRPr="00833AFA">
        <w:rPr>
          <w:rFonts w:ascii="Garamond" w:hAnsi="Garamond" w:cs="Times New Roman"/>
          <w:b/>
          <w:sz w:val="24"/>
          <w:szCs w:val="24"/>
        </w:rPr>
        <w:t xml:space="preserve">     </w:t>
      </w:r>
    </w:p>
    <w:tbl>
      <w:tblPr>
        <w:tblStyle w:val="TableGrid"/>
        <w:tblpPr w:leftFromText="180" w:rightFromText="180" w:vertAnchor="text" w:tblpY="1"/>
        <w:tblOverlap w:val="never"/>
        <w:tblW w:w="167" w:type="pct"/>
        <w:tblInd w:w="360" w:type="dxa"/>
        <w:shd w:val="solid" w:color="FFFF00" w:fill="auto"/>
        <w:tblLook w:val="04A0"/>
      </w:tblPr>
      <w:tblGrid>
        <w:gridCol w:w="236"/>
      </w:tblGrid>
      <w:tr w:rsidR="00846B27" w:rsidRPr="00833AFA" w:rsidTr="00846B27">
        <w:trPr>
          <w:trHeight w:hRule="exact" w:val="252"/>
        </w:trPr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000000" w:themeFill="text1"/>
            <w:vAlign w:val="center"/>
          </w:tcPr>
          <w:p w:rsidR="00846B27" w:rsidRPr="00833AFA" w:rsidRDefault="00846B27" w:rsidP="00BB3FCA">
            <w:pPr>
              <w:tabs>
                <w:tab w:val="left" w:pos="630"/>
              </w:tabs>
              <w:ind w:left="630" w:right="360"/>
              <w:rPr>
                <w:rFonts w:ascii="Garamond" w:hAnsi="Garamond" w:cs="Times New Roman"/>
                <w:b/>
                <w:sz w:val="24"/>
                <w:szCs w:val="24"/>
              </w:rPr>
            </w:pPr>
          </w:p>
        </w:tc>
      </w:tr>
    </w:tbl>
    <w:p w:rsidR="00846B27" w:rsidRPr="00833AFA" w:rsidRDefault="00846B27" w:rsidP="00BB3FCA">
      <w:pPr>
        <w:tabs>
          <w:tab w:val="left" w:pos="630"/>
        </w:tabs>
        <w:spacing w:line="240" w:lineRule="auto"/>
        <w:ind w:left="630" w:right="360"/>
        <w:rPr>
          <w:rFonts w:ascii="Garamond" w:hAnsi="Garamond" w:cs="Times New Roman"/>
          <w:b/>
          <w:sz w:val="24"/>
          <w:szCs w:val="24"/>
        </w:rPr>
      </w:pPr>
      <w:r>
        <w:rPr>
          <w:rFonts w:ascii="Garamond" w:hAnsi="Garamond" w:cs="Times New Roman"/>
          <w:b/>
          <w:sz w:val="24"/>
          <w:szCs w:val="24"/>
        </w:rPr>
        <w:t xml:space="preserve">Invasive and Naturalized Flowers                                  </w:t>
      </w:r>
      <w:r w:rsidR="00FF2BC9">
        <w:rPr>
          <w:rFonts w:ascii="Garamond" w:hAnsi="Garamond" w:cs="Times New Roman"/>
          <w:b/>
          <w:sz w:val="24"/>
          <w:szCs w:val="24"/>
        </w:rPr>
        <w:t>191</w:t>
      </w:r>
      <w:r>
        <w:rPr>
          <w:rFonts w:ascii="Garamond" w:hAnsi="Garamond" w:cs="Times New Roman"/>
          <w:b/>
          <w:sz w:val="24"/>
          <w:szCs w:val="24"/>
        </w:rPr>
        <w:t xml:space="preserve">                </w:t>
      </w:r>
    </w:p>
    <w:p w:rsidR="008353FC" w:rsidRDefault="008353FC" w:rsidP="00BB3FCA">
      <w:pPr>
        <w:tabs>
          <w:tab w:val="left" w:pos="630"/>
        </w:tabs>
        <w:spacing w:line="240" w:lineRule="auto"/>
        <w:ind w:left="630" w:right="360"/>
        <w:jc w:val="both"/>
        <w:rPr>
          <w:rFonts w:ascii="Garamond" w:hAnsi="Garamond" w:cs="Times New Roman"/>
          <w:sz w:val="24"/>
          <w:szCs w:val="24"/>
        </w:rPr>
      </w:pPr>
    </w:p>
    <w:p w:rsidR="00F5465F" w:rsidRPr="00833AFA" w:rsidRDefault="00623294" w:rsidP="00BB3FCA">
      <w:pPr>
        <w:tabs>
          <w:tab w:val="left" w:pos="630"/>
        </w:tabs>
        <w:spacing w:line="240" w:lineRule="auto"/>
        <w:ind w:left="630" w:right="360"/>
        <w:jc w:val="both"/>
        <w:rPr>
          <w:rFonts w:ascii="Garamond" w:hAnsi="Garamond" w:cs="Times New Roman"/>
          <w:sz w:val="24"/>
          <w:szCs w:val="24"/>
        </w:rPr>
      </w:pPr>
      <w:r>
        <w:rPr>
          <w:rFonts w:ascii="Garamond" w:hAnsi="Garamond" w:cs="Times New Roman"/>
          <w:sz w:val="24"/>
          <w:szCs w:val="24"/>
        </w:rPr>
        <w:tab/>
      </w:r>
      <w:r w:rsidR="00F5465F" w:rsidRPr="00833AFA">
        <w:rPr>
          <w:rFonts w:ascii="Garamond" w:hAnsi="Garamond" w:cs="Times New Roman"/>
          <w:sz w:val="24"/>
          <w:szCs w:val="24"/>
        </w:rPr>
        <w:t>Index</w:t>
      </w:r>
      <w:r w:rsidR="00F5465F" w:rsidRPr="00833AFA">
        <w:rPr>
          <w:rFonts w:ascii="Garamond" w:hAnsi="Garamond" w:cs="Times New Roman"/>
          <w:sz w:val="24"/>
          <w:szCs w:val="24"/>
        </w:rPr>
        <w:tab/>
      </w:r>
      <w:r w:rsidR="00F5465F" w:rsidRPr="00833AFA">
        <w:rPr>
          <w:rFonts w:ascii="Garamond" w:hAnsi="Garamond" w:cs="Times New Roman"/>
          <w:sz w:val="24"/>
          <w:szCs w:val="24"/>
        </w:rPr>
        <w:tab/>
      </w:r>
      <w:r w:rsidR="00F5465F" w:rsidRPr="00833AFA">
        <w:rPr>
          <w:rFonts w:ascii="Garamond" w:hAnsi="Garamond" w:cs="Times New Roman"/>
          <w:sz w:val="24"/>
          <w:szCs w:val="24"/>
        </w:rPr>
        <w:tab/>
      </w:r>
      <w:r w:rsidR="00F5465F" w:rsidRPr="00833AFA">
        <w:rPr>
          <w:rFonts w:ascii="Garamond" w:hAnsi="Garamond" w:cs="Times New Roman"/>
          <w:sz w:val="24"/>
          <w:szCs w:val="24"/>
        </w:rPr>
        <w:tab/>
      </w:r>
      <w:r w:rsidR="00F5465F" w:rsidRPr="00833AFA">
        <w:rPr>
          <w:rFonts w:ascii="Garamond" w:hAnsi="Garamond" w:cs="Times New Roman"/>
          <w:sz w:val="24"/>
          <w:szCs w:val="24"/>
        </w:rPr>
        <w:tab/>
      </w:r>
      <w:r w:rsidR="00F5465F" w:rsidRPr="00833AFA">
        <w:rPr>
          <w:rFonts w:ascii="Garamond" w:hAnsi="Garamond" w:cs="Times New Roman"/>
          <w:sz w:val="24"/>
          <w:szCs w:val="24"/>
        </w:rPr>
        <w:tab/>
      </w:r>
      <w:r w:rsidR="00F5465F" w:rsidRPr="00833AFA">
        <w:rPr>
          <w:rFonts w:ascii="Garamond" w:hAnsi="Garamond" w:cs="Times New Roman"/>
          <w:sz w:val="24"/>
          <w:szCs w:val="24"/>
        </w:rPr>
        <w:tab/>
      </w:r>
      <w:r w:rsidR="001B39B0">
        <w:rPr>
          <w:rFonts w:ascii="Garamond" w:hAnsi="Garamond" w:cs="Times New Roman"/>
          <w:sz w:val="24"/>
          <w:szCs w:val="24"/>
        </w:rPr>
        <w:t xml:space="preserve">      231</w:t>
      </w:r>
    </w:p>
    <w:p w:rsidR="00F5465F" w:rsidRDefault="00F5465F" w:rsidP="00BB3FCA">
      <w:pPr>
        <w:tabs>
          <w:tab w:val="left" w:pos="630"/>
        </w:tabs>
        <w:spacing w:line="240" w:lineRule="auto"/>
        <w:ind w:left="630" w:right="360"/>
        <w:jc w:val="both"/>
        <w:rPr>
          <w:rFonts w:ascii="Garamond" w:hAnsi="Garamond" w:cs="Times New Roman"/>
        </w:rPr>
      </w:pPr>
    </w:p>
    <w:p w:rsidR="00B05AEB" w:rsidRDefault="00B05AEB" w:rsidP="00925582">
      <w:pPr>
        <w:spacing w:line="240" w:lineRule="auto"/>
        <w:ind w:right="360"/>
        <w:jc w:val="both"/>
        <w:rPr>
          <w:rFonts w:ascii="Garamond" w:hAnsi="Garamond" w:cs="Times New Roman"/>
          <w:b/>
          <w:sz w:val="28"/>
          <w:szCs w:val="28"/>
        </w:rPr>
      </w:pPr>
    </w:p>
    <w:p w:rsidR="00B05AEB" w:rsidRDefault="00B05AEB" w:rsidP="008353FC">
      <w:pPr>
        <w:spacing w:line="240" w:lineRule="auto"/>
        <w:ind w:right="360"/>
        <w:jc w:val="center"/>
        <w:rPr>
          <w:rFonts w:ascii="Garamond" w:hAnsi="Garamond" w:cs="Times New Roman"/>
          <w:b/>
          <w:sz w:val="28"/>
          <w:szCs w:val="28"/>
        </w:rPr>
      </w:pPr>
    </w:p>
    <w:p w:rsidR="00846B27" w:rsidRDefault="00846B27" w:rsidP="008353FC">
      <w:pPr>
        <w:spacing w:line="240" w:lineRule="auto"/>
        <w:ind w:right="360"/>
        <w:jc w:val="center"/>
        <w:rPr>
          <w:rFonts w:ascii="Garamond" w:hAnsi="Garamond" w:cs="Times New Roman"/>
          <w:b/>
          <w:sz w:val="28"/>
          <w:szCs w:val="28"/>
        </w:rPr>
      </w:pPr>
    </w:p>
    <w:p w:rsidR="008353FC" w:rsidRDefault="008353FC" w:rsidP="008353FC">
      <w:pPr>
        <w:spacing w:line="240" w:lineRule="auto"/>
        <w:ind w:right="360"/>
        <w:jc w:val="center"/>
        <w:rPr>
          <w:rFonts w:ascii="Garamond" w:hAnsi="Garamond" w:cs="Times New Roman"/>
          <w:b/>
          <w:sz w:val="28"/>
          <w:szCs w:val="28"/>
        </w:rPr>
      </w:pPr>
    </w:p>
    <w:p w:rsidR="00846B27" w:rsidRDefault="00846B27" w:rsidP="00925582">
      <w:pPr>
        <w:spacing w:line="240" w:lineRule="auto"/>
        <w:ind w:right="360"/>
        <w:jc w:val="both"/>
        <w:rPr>
          <w:rFonts w:ascii="Garamond" w:hAnsi="Garamond" w:cs="Times New Roman"/>
          <w:b/>
          <w:sz w:val="28"/>
          <w:szCs w:val="28"/>
        </w:rPr>
      </w:pPr>
    </w:p>
    <w:p w:rsidR="008353FC" w:rsidRDefault="008353FC" w:rsidP="00925582">
      <w:pPr>
        <w:spacing w:line="240" w:lineRule="auto"/>
        <w:ind w:right="360"/>
        <w:jc w:val="both"/>
        <w:rPr>
          <w:rFonts w:ascii="Garamond" w:hAnsi="Garamond" w:cs="Times New Roman"/>
          <w:b/>
          <w:sz w:val="28"/>
          <w:szCs w:val="28"/>
        </w:rPr>
      </w:pPr>
    </w:p>
    <w:p w:rsidR="00A6061D" w:rsidRPr="004F7A59" w:rsidRDefault="00D2634B" w:rsidP="004F7A59">
      <w:pPr>
        <w:spacing w:line="240" w:lineRule="auto"/>
        <w:ind w:left="360" w:right="360"/>
        <w:jc w:val="both"/>
        <w:rPr>
          <w:rFonts w:ascii="Garamond" w:hAnsi="Garamond" w:cs="Times New Roman"/>
          <w:b/>
          <w:sz w:val="28"/>
          <w:szCs w:val="28"/>
        </w:rPr>
      </w:pPr>
      <w:r w:rsidRPr="00D2634B">
        <w:rPr>
          <w:rFonts w:ascii="Garamond" w:hAnsi="Garamond" w:cs="Times New Roman"/>
          <w:b/>
          <w:sz w:val="28"/>
          <w:szCs w:val="28"/>
        </w:rPr>
        <w:t>Introduction</w:t>
      </w:r>
    </w:p>
    <w:p w:rsidR="00D3738F" w:rsidRDefault="00D3738F" w:rsidP="00E32BB3">
      <w:pPr>
        <w:spacing w:line="240" w:lineRule="auto"/>
        <w:ind w:right="360"/>
        <w:jc w:val="both"/>
        <w:rPr>
          <w:rFonts w:ascii="Garamond" w:hAnsi="Garamond" w:cs="Times New Roman"/>
          <w:b/>
          <w:sz w:val="24"/>
          <w:szCs w:val="24"/>
        </w:rPr>
      </w:pPr>
    </w:p>
    <w:p w:rsidR="00D3738F" w:rsidRDefault="00D3738F" w:rsidP="00E32BB3">
      <w:pPr>
        <w:spacing w:line="240" w:lineRule="auto"/>
        <w:ind w:right="360"/>
        <w:jc w:val="both"/>
        <w:rPr>
          <w:rFonts w:ascii="Garamond" w:hAnsi="Garamond" w:cs="Times New Roman"/>
          <w:b/>
          <w:sz w:val="24"/>
          <w:szCs w:val="24"/>
        </w:rPr>
      </w:pPr>
    </w:p>
    <w:p w:rsidR="00346F80" w:rsidRPr="00D07C96" w:rsidRDefault="00346F80" w:rsidP="00D3738F">
      <w:pPr>
        <w:spacing w:line="240" w:lineRule="auto"/>
        <w:ind w:left="360" w:right="360"/>
        <w:jc w:val="both"/>
        <w:rPr>
          <w:rFonts w:ascii="Garamond" w:hAnsi="Garamond" w:cs="Times New Roman"/>
        </w:rPr>
      </w:pPr>
      <w:r w:rsidRPr="00D07C96">
        <w:rPr>
          <w:rFonts w:ascii="Garamond" w:hAnsi="Garamond" w:cs="Times New Roman"/>
        </w:rPr>
        <w:t xml:space="preserve">My </w:t>
      </w:r>
      <w:r w:rsidR="001C46BC">
        <w:rPr>
          <w:rFonts w:ascii="Garamond" w:hAnsi="Garamond" w:cs="Times New Roman"/>
        </w:rPr>
        <w:t>fascination</w:t>
      </w:r>
      <w:r w:rsidRPr="00D07C96">
        <w:rPr>
          <w:rFonts w:ascii="Garamond" w:hAnsi="Garamond" w:cs="Times New Roman"/>
        </w:rPr>
        <w:t xml:space="preserve"> </w:t>
      </w:r>
      <w:r w:rsidR="001C46BC">
        <w:rPr>
          <w:rFonts w:ascii="Garamond" w:hAnsi="Garamond" w:cs="Times New Roman"/>
        </w:rPr>
        <w:t>with</w:t>
      </w:r>
      <w:r w:rsidRPr="00D07C96">
        <w:rPr>
          <w:rFonts w:ascii="Garamond" w:hAnsi="Garamond" w:cs="Times New Roman"/>
        </w:rPr>
        <w:t xml:space="preserve"> the</w:t>
      </w:r>
      <w:r w:rsidR="00D3738F">
        <w:rPr>
          <w:rFonts w:ascii="Garamond" w:hAnsi="Garamond" w:cs="Times New Roman"/>
        </w:rPr>
        <w:t xml:space="preserve"> flowers of</w:t>
      </w:r>
      <w:r w:rsidRPr="00D07C96">
        <w:rPr>
          <w:rFonts w:ascii="Garamond" w:hAnsi="Garamond" w:cs="Times New Roman"/>
        </w:rPr>
        <w:t xml:space="preserve"> </w:t>
      </w:r>
      <w:r w:rsidR="00865FF8">
        <w:rPr>
          <w:rFonts w:ascii="Garamond" w:hAnsi="Garamond" w:cs="Times New Roman"/>
        </w:rPr>
        <w:t xml:space="preserve">the </w:t>
      </w:r>
      <w:r w:rsidRPr="00D07C96">
        <w:rPr>
          <w:rFonts w:ascii="Garamond" w:hAnsi="Garamond" w:cs="Times New Roman"/>
        </w:rPr>
        <w:t xml:space="preserve">Santa Monica Mountain Range began </w:t>
      </w:r>
      <w:r w:rsidR="00D3738F">
        <w:rPr>
          <w:rFonts w:ascii="Garamond" w:hAnsi="Garamond" w:cs="Times New Roman"/>
        </w:rPr>
        <w:t xml:space="preserve">as an avid hiker, exploring </w:t>
      </w:r>
      <w:r w:rsidR="004F4BBC" w:rsidRPr="00D07C96">
        <w:rPr>
          <w:rFonts w:ascii="Garamond" w:hAnsi="Garamond" w:cs="Times New Roman"/>
        </w:rPr>
        <w:t>the back hills of Los Angeles</w:t>
      </w:r>
      <w:r w:rsidR="00C14E30" w:rsidRPr="00D07C96">
        <w:rPr>
          <w:rFonts w:ascii="Garamond" w:hAnsi="Garamond" w:cs="Times New Roman"/>
        </w:rPr>
        <w:t xml:space="preserve">. I </w:t>
      </w:r>
      <w:r w:rsidR="003A41F6" w:rsidRPr="00D07C96">
        <w:rPr>
          <w:rFonts w:ascii="Garamond" w:hAnsi="Garamond" w:cs="Times New Roman"/>
        </w:rPr>
        <w:t>can</w:t>
      </w:r>
      <w:r w:rsidR="004F4BBC" w:rsidRPr="00D07C96">
        <w:rPr>
          <w:rFonts w:ascii="Garamond" w:hAnsi="Garamond" w:cs="Times New Roman"/>
        </w:rPr>
        <w:t xml:space="preserve"> still remember </w:t>
      </w:r>
      <w:r w:rsidR="00884F15" w:rsidRPr="00D07C96">
        <w:rPr>
          <w:rFonts w:ascii="Garamond" w:hAnsi="Garamond" w:cs="Times New Roman"/>
        </w:rPr>
        <w:t>taking my first</w:t>
      </w:r>
      <w:r w:rsidR="00867061" w:rsidRPr="00D07C96">
        <w:rPr>
          <w:rFonts w:ascii="Garamond" w:hAnsi="Garamond" w:cs="Times New Roman"/>
        </w:rPr>
        <w:t xml:space="preserve"> </w:t>
      </w:r>
      <w:r w:rsidR="00C14E30" w:rsidRPr="00D07C96">
        <w:rPr>
          <w:rFonts w:ascii="Garamond" w:hAnsi="Garamond" w:cs="Times New Roman"/>
        </w:rPr>
        <w:t xml:space="preserve">flower </w:t>
      </w:r>
      <w:r w:rsidR="00884F15" w:rsidRPr="00D07C96">
        <w:rPr>
          <w:rFonts w:ascii="Garamond" w:hAnsi="Garamond" w:cs="Times New Roman"/>
        </w:rPr>
        <w:t>photo in the Santa Susana Pass, not yet realizing</w:t>
      </w:r>
      <w:r w:rsidR="00C14E30" w:rsidRPr="00D07C96">
        <w:rPr>
          <w:rFonts w:ascii="Garamond" w:hAnsi="Garamond" w:cs="Times New Roman"/>
        </w:rPr>
        <w:t xml:space="preserve"> how</w:t>
      </w:r>
      <w:r w:rsidR="00884F15" w:rsidRPr="00D07C96">
        <w:rPr>
          <w:rFonts w:ascii="Garamond" w:hAnsi="Garamond" w:cs="Times New Roman"/>
        </w:rPr>
        <w:t xml:space="preserve"> it would launch me into</w:t>
      </w:r>
      <w:r w:rsidR="003A41F6" w:rsidRPr="00D07C96">
        <w:rPr>
          <w:rFonts w:ascii="Garamond" w:hAnsi="Garamond" w:cs="Times New Roman"/>
        </w:rPr>
        <w:t xml:space="preserve"> a decade-l</w:t>
      </w:r>
      <w:r w:rsidRPr="00D07C96">
        <w:rPr>
          <w:rFonts w:ascii="Garamond" w:hAnsi="Garamond" w:cs="Times New Roman"/>
        </w:rPr>
        <w:t>ong passion.</w:t>
      </w:r>
    </w:p>
    <w:p w:rsidR="00346F80" w:rsidRPr="00D07C96" w:rsidRDefault="00346F80" w:rsidP="00D3738F">
      <w:pPr>
        <w:spacing w:line="240" w:lineRule="auto"/>
        <w:ind w:left="360" w:right="360"/>
        <w:jc w:val="both"/>
        <w:rPr>
          <w:rFonts w:ascii="Garamond" w:hAnsi="Garamond" w:cs="Times New Roman"/>
        </w:rPr>
      </w:pPr>
      <w:r w:rsidRPr="00D07C96">
        <w:rPr>
          <w:rFonts w:ascii="Garamond" w:hAnsi="Garamond" w:cs="Times New Roman"/>
        </w:rPr>
        <w:t xml:space="preserve">From afar, </w:t>
      </w:r>
      <w:r w:rsidR="000B4547">
        <w:rPr>
          <w:rFonts w:ascii="Garamond" w:hAnsi="Garamond" w:cs="Times New Roman"/>
        </w:rPr>
        <w:t>it</w:t>
      </w:r>
      <w:r w:rsidRPr="00D07C96">
        <w:rPr>
          <w:rFonts w:ascii="Garamond" w:hAnsi="Garamond" w:cs="Times New Roman"/>
        </w:rPr>
        <w:t xml:space="preserve"> was a sprawling shrub with white</w:t>
      </w:r>
      <w:r w:rsidR="00D41D66" w:rsidRPr="00D07C96">
        <w:rPr>
          <w:rFonts w:ascii="Garamond" w:hAnsi="Garamond" w:cs="Times New Roman"/>
        </w:rPr>
        <w:t>,</w:t>
      </w:r>
      <w:r w:rsidRPr="00D07C96">
        <w:rPr>
          <w:rFonts w:ascii="Garamond" w:hAnsi="Garamond" w:cs="Times New Roman"/>
        </w:rPr>
        <w:t xml:space="preserve"> bulb-ish flowers. Up close, it was a cluster of delicate blossoms intertwining into th</w:t>
      </w:r>
      <w:r w:rsidR="00236563">
        <w:rPr>
          <w:rFonts w:ascii="Garamond" w:hAnsi="Garamond" w:cs="Times New Roman"/>
        </w:rPr>
        <w:t>e head of California Buckwheat:</w:t>
      </w:r>
    </w:p>
    <w:p w:rsidR="00A6061D" w:rsidRPr="00D07C96" w:rsidRDefault="00A6061D" w:rsidP="001A74E1">
      <w:pPr>
        <w:spacing w:line="240" w:lineRule="auto"/>
        <w:ind w:left="360" w:right="360"/>
        <w:jc w:val="both"/>
        <w:rPr>
          <w:rFonts w:ascii="Garamond" w:hAnsi="Garamond" w:cs="Times New Roman"/>
        </w:rPr>
      </w:pPr>
    </w:p>
    <w:p w:rsidR="00346F80" w:rsidRPr="00D07C96" w:rsidRDefault="00F26E6B" w:rsidP="003C4A45">
      <w:pPr>
        <w:spacing w:line="240" w:lineRule="auto"/>
        <w:ind w:left="360" w:right="360"/>
        <w:jc w:val="center"/>
        <w:rPr>
          <w:rFonts w:ascii="Garamond" w:hAnsi="Garamond" w:cs="Times New Roman"/>
          <w:b/>
        </w:rPr>
      </w:pPr>
      <w:r w:rsidRPr="00D07C96">
        <w:rPr>
          <w:rFonts w:ascii="Garamond" w:hAnsi="Garamond" w:cs="Times New Roman"/>
          <w:b/>
          <w:noProof/>
        </w:rPr>
        <w:drawing>
          <wp:inline distT="0" distB="0" distL="0" distR="0">
            <wp:extent cx="3666208" cy="2752344"/>
            <wp:effectExtent l="19050" t="0" r="0" b="0"/>
            <wp:docPr id="31" name="Picture 30" descr="buckwheat3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uckwheat300.jp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666208" cy="27523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86EF0" w:rsidRDefault="00686EF0" w:rsidP="00D3738F">
      <w:pPr>
        <w:spacing w:line="240" w:lineRule="auto"/>
        <w:ind w:left="360" w:right="360"/>
        <w:jc w:val="both"/>
        <w:rPr>
          <w:rFonts w:ascii="Garamond" w:hAnsi="Garamond" w:cs="Times New Roman"/>
        </w:rPr>
      </w:pPr>
    </w:p>
    <w:p w:rsidR="004F7A59" w:rsidRPr="00D07C96" w:rsidRDefault="00346F80" w:rsidP="00686EF0">
      <w:pPr>
        <w:spacing w:line="240" w:lineRule="auto"/>
        <w:ind w:left="360" w:right="360"/>
        <w:jc w:val="both"/>
        <w:rPr>
          <w:rFonts w:ascii="Garamond" w:hAnsi="Garamond" w:cs="Times New Roman"/>
        </w:rPr>
      </w:pPr>
      <w:r w:rsidRPr="00D07C96">
        <w:rPr>
          <w:rFonts w:ascii="Garamond" w:hAnsi="Garamond" w:cs="Times New Roman"/>
        </w:rPr>
        <w:t xml:space="preserve">As I began taking more photographs, I discovered </w:t>
      </w:r>
      <w:r w:rsidR="00865FF8">
        <w:rPr>
          <w:rFonts w:ascii="Garamond" w:hAnsi="Garamond" w:cs="Times New Roman"/>
        </w:rPr>
        <w:t xml:space="preserve">even </w:t>
      </w:r>
      <w:r w:rsidRPr="00D07C96">
        <w:rPr>
          <w:rFonts w:ascii="Garamond" w:hAnsi="Garamond" w:cs="Times New Roman"/>
        </w:rPr>
        <w:t xml:space="preserve">greater surprises. </w:t>
      </w:r>
      <w:r w:rsidR="00681513" w:rsidRPr="00D07C96">
        <w:rPr>
          <w:rFonts w:ascii="Garamond" w:hAnsi="Garamond" w:cs="Times New Roman"/>
        </w:rPr>
        <w:t>P</w:t>
      </w:r>
      <w:r w:rsidR="00FC2D9D" w:rsidRPr="00D07C96">
        <w:rPr>
          <w:rFonts w:ascii="Garamond" w:hAnsi="Garamond" w:cs="Times New Roman"/>
        </w:rPr>
        <w:t xml:space="preserve">lants I once </w:t>
      </w:r>
      <w:r w:rsidR="00377E9A" w:rsidRPr="00D07C96">
        <w:rPr>
          <w:rFonts w:ascii="Garamond" w:hAnsi="Garamond" w:cs="Times New Roman"/>
        </w:rPr>
        <w:t xml:space="preserve">thought </w:t>
      </w:r>
      <w:r w:rsidR="00FC2D9D" w:rsidRPr="00D07C96">
        <w:rPr>
          <w:rFonts w:ascii="Garamond" w:hAnsi="Garamond" w:cs="Times New Roman"/>
        </w:rPr>
        <w:t>weeds, were</w:t>
      </w:r>
      <w:r w:rsidR="00D9413F" w:rsidRPr="00D07C96">
        <w:rPr>
          <w:rFonts w:ascii="Garamond" w:hAnsi="Garamond" w:cs="Times New Roman"/>
        </w:rPr>
        <w:t xml:space="preserve"> actually</w:t>
      </w:r>
      <w:r w:rsidR="00D23161" w:rsidRPr="00D07C96">
        <w:rPr>
          <w:rFonts w:ascii="Garamond" w:hAnsi="Garamond" w:cs="Times New Roman"/>
        </w:rPr>
        <w:t xml:space="preserve"> </w:t>
      </w:r>
      <w:r w:rsidR="00686EF0">
        <w:rPr>
          <w:rFonts w:ascii="Garamond" w:hAnsi="Garamond" w:cs="Times New Roman"/>
        </w:rPr>
        <w:t>fireworks of delight.</w:t>
      </w:r>
      <w:r w:rsidR="00234F21" w:rsidRPr="00D07C96">
        <w:rPr>
          <w:rFonts w:ascii="Garamond" w:hAnsi="Garamond" w:cs="Times New Roman"/>
        </w:rPr>
        <w:t xml:space="preserve"> </w:t>
      </w:r>
      <w:r w:rsidR="001C33E7" w:rsidRPr="00D07C96">
        <w:rPr>
          <w:rFonts w:ascii="Garamond" w:hAnsi="Garamond" w:cs="Times New Roman"/>
        </w:rPr>
        <w:t>For</w:t>
      </w:r>
      <w:r w:rsidR="00A57E8E" w:rsidRPr="00D07C96">
        <w:rPr>
          <w:rFonts w:ascii="Garamond" w:hAnsi="Garamond" w:cs="Times New Roman"/>
        </w:rPr>
        <w:t xml:space="preserve"> example, p</w:t>
      </w:r>
      <w:r w:rsidR="00681513" w:rsidRPr="00D07C96">
        <w:rPr>
          <w:rFonts w:ascii="Garamond" w:hAnsi="Garamond" w:cs="Times New Roman"/>
        </w:rPr>
        <w:t>lain</w:t>
      </w:r>
      <w:r w:rsidR="005677CF" w:rsidRPr="00D07C96">
        <w:rPr>
          <w:rFonts w:ascii="Garamond" w:hAnsi="Garamond" w:cs="Times New Roman"/>
        </w:rPr>
        <w:t xml:space="preserve"> </w:t>
      </w:r>
      <w:r w:rsidR="00CE22E4" w:rsidRPr="00D07C96">
        <w:rPr>
          <w:rFonts w:ascii="Garamond" w:hAnsi="Garamond" w:cs="Times New Roman"/>
        </w:rPr>
        <w:t>B</w:t>
      </w:r>
      <w:r w:rsidR="00432E29" w:rsidRPr="00D07C96">
        <w:rPr>
          <w:rFonts w:ascii="Garamond" w:hAnsi="Garamond" w:cs="Times New Roman"/>
        </w:rPr>
        <w:t xml:space="preserve">lack </w:t>
      </w:r>
      <w:r w:rsidR="00CE22E4" w:rsidRPr="00D07C96">
        <w:rPr>
          <w:rFonts w:ascii="Garamond" w:hAnsi="Garamond" w:cs="Times New Roman"/>
        </w:rPr>
        <w:t>M</w:t>
      </w:r>
      <w:r w:rsidR="00865FF8">
        <w:rPr>
          <w:rFonts w:ascii="Garamond" w:hAnsi="Garamond" w:cs="Times New Roman"/>
        </w:rPr>
        <w:t>ustard:</w:t>
      </w:r>
      <w:r w:rsidR="00476628" w:rsidRPr="00D07C96">
        <w:rPr>
          <w:rFonts w:ascii="Garamond" w:hAnsi="Garamond" w:cs="Times New Roman"/>
        </w:rPr>
        <w:t xml:space="preserve"> </w:t>
      </w:r>
    </w:p>
    <w:p w:rsidR="00476628" w:rsidRPr="00D07C96" w:rsidRDefault="00476628" w:rsidP="001A74E1">
      <w:pPr>
        <w:spacing w:line="240" w:lineRule="auto"/>
        <w:ind w:left="360" w:right="360" w:firstLine="720"/>
        <w:jc w:val="both"/>
        <w:rPr>
          <w:rFonts w:ascii="Garamond" w:hAnsi="Garamond" w:cs="Times New Roman"/>
        </w:rPr>
      </w:pPr>
      <w:r w:rsidRPr="00D07C96">
        <w:rPr>
          <w:rFonts w:ascii="Garamond" w:hAnsi="Garamond" w:cs="Times New Roman"/>
        </w:rPr>
        <w:lastRenderedPageBreak/>
        <w:t xml:space="preserve">      </w:t>
      </w:r>
    </w:p>
    <w:p w:rsidR="00DB29AB" w:rsidRPr="00D07C96" w:rsidRDefault="00F26E6B" w:rsidP="001A74E1">
      <w:pPr>
        <w:spacing w:line="240" w:lineRule="auto"/>
        <w:ind w:left="360" w:right="360"/>
        <w:jc w:val="center"/>
        <w:rPr>
          <w:rFonts w:ascii="Garamond" w:hAnsi="Garamond" w:cs="Times New Roman"/>
        </w:rPr>
      </w:pPr>
      <w:r w:rsidRPr="00D07C96">
        <w:rPr>
          <w:rFonts w:ascii="Garamond" w:hAnsi="Garamond" w:cs="Times New Roman"/>
          <w:noProof/>
        </w:rPr>
        <w:drawing>
          <wp:inline distT="0" distB="0" distL="0" distR="0">
            <wp:extent cx="3692008" cy="2752344"/>
            <wp:effectExtent l="19050" t="0" r="3692" b="0"/>
            <wp:docPr id="32" name="Picture 31" descr="blackmustard-(3)3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lackmustard-(3)300.jp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692008" cy="27523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6061D" w:rsidRPr="00D07C96" w:rsidRDefault="00A6061D" w:rsidP="0002005B">
      <w:pPr>
        <w:spacing w:line="240" w:lineRule="auto"/>
        <w:ind w:right="360"/>
        <w:jc w:val="both"/>
        <w:rPr>
          <w:rFonts w:ascii="Garamond" w:hAnsi="Garamond" w:cs="Times New Roman"/>
        </w:rPr>
      </w:pPr>
    </w:p>
    <w:p w:rsidR="004F4BBC" w:rsidRPr="00D07C96" w:rsidRDefault="00444A99" w:rsidP="00D3738F">
      <w:pPr>
        <w:spacing w:line="240" w:lineRule="auto"/>
        <w:ind w:left="360" w:right="360"/>
        <w:jc w:val="both"/>
        <w:rPr>
          <w:rFonts w:ascii="Garamond" w:hAnsi="Garamond" w:cs="Times New Roman"/>
        </w:rPr>
      </w:pPr>
      <w:r w:rsidRPr="00D07C96">
        <w:rPr>
          <w:rFonts w:ascii="Garamond" w:hAnsi="Garamond" w:cs="Times New Roman"/>
        </w:rPr>
        <w:t>After each</w:t>
      </w:r>
      <w:r w:rsidR="00EB7C31" w:rsidRPr="00D07C96">
        <w:rPr>
          <w:rFonts w:ascii="Garamond" w:hAnsi="Garamond" w:cs="Times New Roman"/>
        </w:rPr>
        <w:t xml:space="preserve"> </w:t>
      </w:r>
      <w:r w:rsidR="005971DF" w:rsidRPr="00D07C96">
        <w:rPr>
          <w:rFonts w:ascii="Garamond" w:hAnsi="Garamond" w:cs="Times New Roman"/>
        </w:rPr>
        <w:t>“</w:t>
      </w:r>
      <w:r w:rsidRPr="00D07C96">
        <w:rPr>
          <w:rFonts w:ascii="Garamond" w:hAnsi="Garamond" w:cs="Times New Roman"/>
        </w:rPr>
        <w:t>flower expedition</w:t>
      </w:r>
      <w:r w:rsidR="005971DF" w:rsidRPr="00D07C96">
        <w:rPr>
          <w:rFonts w:ascii="Garamond" w:hAnsi="Garamond" w:cs="Times New Roman"/>
        </w:rPr>
        <w:t xml:space="preserve">,” as I took to calling my </w:t>
      </w:r>
      <w:r w:rsidR="007552C5" w:rsidRPr="00D07C96">
        <w:rPr>
          <w:rFonts w:ascii="Garamond" w:hAnsi="Garamond" w:cs="Times New Roman"/>
        </w:rPr>
        <w:t>hikes</w:t>
      </w:r>
      <w:r w:rsidR="005971DF" w:rsidRPr="00D07C96">
        <w:rPr>
          <w:rFonts w:ascii="Garamond" w:hAnsi="Garamond" w:cs="Times New Roman"/>
        </w:rPr>
        <w:t>,</w:t>
      </w:r>
      <w:r w:rsidR="001958B0" w:rsidRPr="00D07C96">
        <w:rPr>
          <w:rFonts w:ascii="Garamond" w:hAnsi="Garamond" w:cs="Times New Roman"/>
        </w:rPr>
        <w:t xml:space="preserve"> </w:t>
      </w:r>
      <w:r w:rsidR="005971DF" w:rsidRPr="00D07C96">
        <w:rPr>
          <w:rFonts w:ascii="Garamond" w:hAnsi="Garamond" w:cs="Times New Roman"/>
        </w:rPr>
        <w:t>I would take my</w:t>
      </w:r>
      <w:r w:rsidR="00144C85" w:rsidRPr="00D07C96">
        <w:rPr>
          <w:rFonts w:ascii="Garamond" w:hAnsi="Garamond" w:cs="Times New Roman"/>
        </w:rPr>
        <w:t xml:space="preserve"> </w:t>
      </w:r>
      <w:r w:rsidR="00D41D66" w:rsidRPr="00D07C96">
        <w:rPr>
          <w:rFonts w:ascii="Garamond" w:hAnsi="Garamond" w:cs="Times New Roman"/>
        </w:rPr>
        <w:t>photographs</w:t>
      </w:r>
      <w:r w:rsidR="005971DF" w:rsidRPr="00D07C96">
        <w:rPr>
          <w:rFonts w:ascii="Garamond" w:hAnsi="Garamond" w:cs="Times New Roman"/>
        </w:rPr>
        <w:t xml:space="preserve"> to the library for identification. That’s </w:t>
      </w:r>
      <w:r w:rsidR="00EB7C31" w:rsidRPr="00D07C96">
        <w:rPr>
          <w:rFonts w:ascii="Garamond" w:hAnsi="Garamond" w:cs="Times New Roman"/>
        </w:rPr>
        <w:t>where</w:t>
      </w:r>
      <w:r w:rsidR="005971DF" w:rsidRPr="00D07C96">
        <w:rPr>
          <w:rFonts w:ascii="Garamond" w:hAnsi="Garamond" w:cs="Times New Roman"/>
        </w:rPr>
        <w:t xml:space="preserve"> I learned how special my home was. California is one of five Mediterranean cl</w:t>
      </w:r>
      <w:r w:rsidR="00C14E30" w:rsidRPr="00D07C96">
        <w:rPr>
          <w:rFonts w:ascii="Garamond" w:hAnsi="Garamond" w:cs="Times New Roman"/>
        </w:rPr>
        <w:t>imates in the world. It boasts five</w:t>
      </w:r>
      <w:r w:rsidR="005971DF" w:rsidRPr="00D07C96">
        <w:rPr>
          <w:rFonts w:ascii="Garamond" w:hAnsi="Garamond" w:cs="Times New Roman"/>
        </w:rPr>
        <w:t xml:space="preserve"> distinct habitats: chaparral, riparian woodland, oak woodland, grassland, and coastal sage scrub. Seasons are often joked </w:t>
      </w:r>
      <w:r w:rsidR="003377EE" w:rsidRPr="00D07C96">
        <w:rPr>
          <w:rFonts w:ascii="Garamond" w:hAnsi="Garamond" w:cs="Times New Roman"/>
        </w:rPr>
        <w:t>as</w:t>
      </w:r>
      <w:r w:rsidR="005971DF" w:rsidRPr="00D07C96">
        <w:rPr>
          <w:rFonts w:ascii="Garamond" w:hAnsi="Garamond" w:cs="Times New Roman"/>
        </w:rPr>
        <w:t xml:space="preserve"> non-existent here, but once you pay attention, you’ll find magnificent </w:t>
      </w:r>
      <w:r w:rsidR="00EB7C31" w:rsidRPr="00D07C96">
        <w:rPr>
          <w:rFonts w:ascii="Garamond" w:hAnsi="Garamond" w:cs="Times New Roman"/>
        </w:rPr>
        <w:t xml:space="preserve">seasonal </w:t>
      </w:r>
      <w:r w:rsidR="005971DF" w:rsidRPr="00D07C96">
        <w:rPr>
          <w:rFonts w:ascii="Garamond" w:hAnsi="Garamond" w:cs="Times New Roman"/>
        </w:rPr>
        <w:t>changes</w:t>
      </w:r>
      <w:r w:rsidR="00D23161" w:rsidRPr="00D07C96">
        <w:rPr>
          <w:rFonts w:ascii="Garamond" w:hAnsi="Garamond" w:cs="Times New Roman"/>
        </w:rPr>
        <w:t xml:space="preserve"> with </w:t>
      </w:r>
      <w:r w:rsidR="005971DF" w:rsidRPr="00D07C96">
        <w:rPr>
          <w:rFonts w:ascii="Garamond" w:hAnsi="Garamond" w:cs="Times New Roman"/>
        </w:rPr>
        <w:t>sh</w:t>
      </w:r>
      <w:r w:rsidR="00EB7C31" w:rsidRPr="00D07C96">
        <w:rPr>
          <w:rFonts w:ascii="Garamond" w:hAnsi="Garamond" w:cs="Times New Roman"/>
        </w:rPr>
        <w:t>ort burst of flowers in</w:t>
      </w:r>
      <w:r w:rsidR="00CE22E4" w:rsidRPr="00D07C96">
        <w:rPr>
          <w:rFonts w:ascii="Garamond" w:hAnsi="Garamond" w:cs="Times New Roman"/>
        </w:rPr>
        <w:t xml:space="preserve"> the</w:t>
      </w:r>
      <w:r w:rsidR="00EB7C31" w:rsidRPr="00D07C96">
        <w:rPr>
          <w:rFonts w:ascii="Garamond" w:hAnsi="Garamond" w:cs="Times New Roman"/>
        </w:rPr>
        <w:t xml:space="preserve"> spring before the </w:t>
      </w:r>
      <w:r w:rsidR="00577C01" w:rsidRPr="00D07C96">
        <w:rPr>
          <w:rFonts w:ascii="Garamond" w:hAnsi="Garamond" w:cs="Times New Roman"/>
        </w:rPr>
        <w:t xml:space="preserve">long, </w:t>
      </w:r>
      <w:r w:rsidR="00D23161" w:rsidRPr="00D07C96">
        <w:rPr>
          <w:rFonts w:ascii="Garamond" w:hAnsi="Garamond" w:cs="Times New Roman"/>
        </w:rPr>
        <w:t>lingering</w:t>
      </w:r>
      <w:r w:rsidR="005971DF" w:rsidRPr="00D07C96">
        <w:rPr>
          <w:rFonts w:ascii="Garamond" w:hAnsi="Garamond" w:cs="Times New Roman"/>
        </w:rPr>
        <w:t xml:space="preserve"> summer. Most</w:t>
      </w:r>
      <w:r w:rsidR="00577C01" w:rsidRPr="00D07C96">
        <w:rPr>
          <w:rFonts w:ascii="Garamond" w:hAnsi="Garamond" w:cs="Times New Roman"/>
        </w:rPr>
        <w:t xml:space="preserve"> </w:t>
      </w:r>
      <w:r w:rsidR="005971DF" w:rsidRPr="00D07C96">
        <w:rPr>
          <w:rFonts w:ascii="Garamond" w:hAnsi="Garamond" w:cs="Times New Roman"/>
        </w:rPr>
        <w:t>native plants</w:t>
      </w:r>
      <w:r w:rsidR="00D23161" w:rsidRPr="00D07C96">
        <w:rPr>
          <w:rFonts w:ascii="Garamond" w:hAnsi="Garamond" w:cs="Times New Roman"/>
        </w:rPr>
        <w:t xml:space="preserve"> </w:t>
      </w:r>
      <w:r w:rsidR="005971DF" w:rsidRPr="00D07C96">
        <w:rPr>
          <w:rFonts w:ascii="Garamond" w:hAnsi="Garamond" w:cs="Times New Roman"/>
        </w:rPr>
        <w:t xml:space="preserve">are drought deciduous, which means </w:t>
      </w:r>
      <w:r w:rsidR="00567470" w:rsidRPr="00D07C96">
        <w:rPr>
          <w:rFonts w:ascii="Garamond" w:hAnsi="Garamond" w:cs="Times New Roman"/>
        </w:rPr>
        <w:t xml:space="preserve">they go dormant in </w:t>
      </w:r>
      <w:r w:rsidR="000B4547">
        <w:rPr>
          <w:rFonts w:ascii="Garamond" w:hAnsi="Garamond" w:cs="Times New Roman"/>
        </w:rPr>
        <w:t xml:space="preserve">the </w:t>
      </w:r>
      <w:r w:rsidR="00567470" w:rsidRPr="00D07C96">
        <w:rPr>
          <w:rFonts w:ascii="Garamond" w:hAnsi="Garamond" w:cs="Times New Roman"/>
        </w:rPr>
        <w:t>summer</w:t>
      </w:r>
      <w:r w:rsidR="00EB7C31" w:rsidRPr="00D07C96">
        <w:rPr>
          <w:rFonts w:ascii="Garamond" w:hAnsi="Garamond" w:cs="Times New Roman"/>
        </w:rPr>
        <w:t>, not winter</w:t>
      </w:r>
      <w:r w:rsidR="005971DF" w:rsidRPr="00D07C96">
        <w:rPr>
          <w:rFonts w:ascii="Garamond" w:hAnsi="Garamond" w:cs="Times New Roman"/>
        </w:rPr>
        <w:t xml:space="preserve">. More significantly, our ecosystem relies on the flux of fires that annually role through our mountains. Some flowers are </w:t>
      </w:r>
      <w:r w:rsidR="00236563">
        <w:rPr>
          <w:rFonts w:ascii="Garamond" w:hAnsi="Garamond" w:cs="Times New Roman"/>
        </w:rPr>
        <w:t xml:space="preserve">even </w:t>
      </w:r>
      <w:r w:rsidR="005971DF" w:rsidRPr="00D07C96">
        <w:rPr>
          <w:rFonts w:ascii="Garamond" w:hAnsi="Garamond" w:cs="Times New Roman"/>
        </w:rPr>
        <w:t xml:space="preserve">called “fire followers” and will only </w:t>
      </w:r>
      <w:r w:rsidR="00EB7C31" w:rsidRPr="00D07C96">
        <w:rPr>
          <w:rFonts w:ascii="Garamond" w:hAnsi="Garamond" w:cs="Times New Roman"/>
        </w:rPr>
        <w:t>germinate</w:t>
      </w:r>
      <w:r w:rsidR="005971DF" w:rsidRPr="00D07C96">
        <w:rPr>
          <w:rFonts w:ascii="Garamond" w:hAnsi="Garamond" w:cs="Times New Roman"/>
        </w:rPr>
        <w:t xml:space="preserve"> after a fire. What it amounts to</w:t>
      </w:r>
      <w:r w:rsidR="00EB7C31" w:rsidRPr="00D07C96">
        <w:rPr>
          <w:rFonts w:ascii="Garamond" w:hAnsi="Garamond" w:cs="Times New Roman"/>
        </w:rPr>
        <w:t>,</w:t>
      </w:r>
      <w:r w:rsidR="00D23161" w:rsidRPr="00D07C96">
        <w:rPr>
          <w:rFonts w:ascii="Garamond" w:hAnsi="Garamond" w:cs="Times New Roman"/>
        </w:rPr>
        <w:t xml:space="preserve"> is </w:t>
      </w:r>
      <w:r w:rsidR="005971DF" w:rsidRPr="00D07C96">
        <w:rPr>
          <w:rFonts w:ascii="Garamond" w:hAnsi="Garamond" w:cs="Times New Roman"/>
        </w:rPr>
        <w:t>that Los Angeles is the perfect home for more than</w:t>
      </w:r>
      <w:r w:rsidR="00EB7C31" w:rsidRPr="00D07C96">
        <w:rPr>
          <w:rFonts w:ascii="Garamond" w:hAnsi="Garamond" w:cs="Times New Roman"/>
        </w:rPr>
        <w:t xml:space="preserve"> 1200 known species of plants. </w:t>
      </w:r>
      <w:r w:rsidR="005971DF" w:rsidRPr="00D07C96">
        <w:rPr>
          <w:rFonts w:ascii="Garamond" w:hAnsi="Garamond" w:cs="Times New Roman"/>
        </w:rPr>
        <w:t xml:space="preserve">The flowers presented in this book are </w:t>
      </w:r>
      <w:r w:rsidR="00144C85" w:rsidRPr="00D07C96">
        <w:rPr>
          <w:rFonts w:ascii="Garamond" w:hAnsi="Garamond" w:cs="Times New Roman"/>
        </w:rPr>
        <w:t>the ones</w:t>
      </w:r>
      <w:r w:rsidR="005971DF" w:rsidRPr="00D07C96">
        <w:rPr>
          <w:rFonts w:ascii="Garamond" w:hAnsi="Garamond" w:cs="Times New Roman"/>
        </w:rPr>
        <w:t xml:space="preserve"> most </w:t>
      </w:r>
      <w:r w:rsidR="00144C85" w:rsidRPr="00D07C96">
        <w:rPr>
          <w:rFonts w:ascii="Garamond" w:hAnsi="Garamond" w:cs="Times New Roman"/>
        </w:rPr>
        <w:t>likely to be</w:t>
      </w:r>
      <w:r w:rsidR="005971DF" w:rsidRPr="00D07C96">
        <w:rPr>
          <w:rFonts w:ascii="Garamond" w:hAnsi="Garamond" w:cs="Times New Roman"/>
        </w:rPr>
        <w:t xml:space="preserve"> seen </w:t>
      </w:r>
      <w:r w:rsidR="00144C85" w:rsidRPr="00D07C96">
        <w:rPr>
          <w:rFonts w:ascii="Garamond" w:hAnsi="Garamond" w:cs="Times New Roman"/>
        </w:rPr>
        <w:t xml:space="preserve">by </w:t>
      </w:r>
      <w:r w:rsidR="00EB7C31" w:rsidRPr="00D07C96">
        <w:rPr>
          <w:rFonts w:ascii="Garamond" w:hAnsi="Garamond" w:cs="Times New Roman"/>
        </w:rPr>
        <w:t>a moderate</w:t>
      </w:r>
      <w:r w:rsidR="00144C85" w:rsidRPr="00D07C96">
        <w:rPr>
          <w:rFonts w:ascii="Garamond" w:hAnsi="Garamond" w:cs="Times New Roman"/>
        </w:rPr>
        <w:t xml:space="preserve"> hiker.</w:t>
      </w:r>
      <w:r w:rsidR="00567470" w:rsidRPr="00D07C96">
        <w:rPr>
          <w:rFonts w:ascii="Garamond" w:hAnsi="Garamond" w:cs="Times New Roman"/>
        </w:rPr>
        <w:t xml:space="preserve">   </w:t>
      </w:r>
      <w:r w:rsidR="005971DF" w:rsidRPr="00D07C96">
        <w:rPr>
          <w:rFonts w:ascii="Garamond" w:hAnsi="Garamond" w:cs="Times New Roman"/>
        </w:rPr>
        <w:tab/>
      </w:r>
    </w:p>
    <w:p w:rsidR="00BD31D4" w:rsidRPr="00D07C96" w:rsidRDefault="005971DF" w:rsidP="00D3738F">
      <w:pPr>
        <w:spacing w:line="240" w:lineRule="auto"/>
        <w:ind w:left="360" w:right="360"/>
        <w:jc w:val="both"/>
        <w:rPr>
          <w:rFonts w:ascii="Garamond" w:hAnsi="Garamond" w:cs="Times New Roman"/>
        </w:rPr>
      </w:pPr>
      <w:r w:rsidRPr="00D07C96">
        <w:rPr>
          <w:rFonts w:ascii="Garamond" w:hAnsi="Garamond" w:cs="Times New Roman"/>
        </w:rPr>
        <w:t>Each flower has been designated into its corresponding color category and alphabe</w:t>
      </w:r>
      <w:r w:rsidR="00EB7C31" w:rsidRPr="00D07C96">
        <w:rPr>
          <w:rFonts w:ascii="Garamond" w:hAnsi="Garamond" w:cs="Times New Roman"/>
        </w:rPr>
        <w:t xml:space="preserve">tized by </w:t>
      </w:r>
      <w:r w:rsidR="00C73174" w:rsidRPr="00D07C96">
        <w:rPr>
          <w:rFonts w:ascii="Garamond" w:hAnsi="Garamond" w:cs="Times New Roman"/>
        </w:rPr>
        <w:t>it</w:t>
      </w:r>
      <w:r w:rsidR="00444A99" w:rsidRPr="00D07C96">
        <w:rPr>
          <w:rFonts w:ascii="Garamond" w:hAnsi="Garamond" w:cs="Times New Roman"/>
        </w:rPr>
        <w:t>s family name to utilize visual</w:t>
      </w:r>
      <w:r w:rsidR="00C73174" w:rsidRPr="00D07C96">
        <w:rPr>
          <w:rFonts w:ascii="Garamond" w:hAnsi="Garamond" w:cs="Times New Roman"/>
        </w:rPr>
        <w:t xml:space="preserve"> similarities</w:t>
      </w:r>
      <w:r w:rsidRPr="00D07C96">
        <w:rPr>
          <w:rFonts w:ascii="Garamond" w:hAnsi="Garamond" w:cs="Times New Roman"/>
        </w:rPr>
        <w:t>.</w:t>
      </w:r>
      <w:r w:rsidR="00444A99" w:rsidRPr="00D07C96">
        <w:rPr>
          <w:rFonts w:ascii="Garamond" w:hAnsi="Garamond" w:cs="Times New Roman"/>
        </w:rPr>
        <w:t xml:space="preserve"> S</w:t>
      </w:r>
      <w:r w:rsidR="00F33D0E" w:rsidRPr="00D07C96">
        <w:rPr>
          <w:rFonts w:ascii="Garamond" w:hAnsi="Garamond" w:cs="Times New Roman"/>
        </w:rPr>
        <w:t xml:space="preserve">ome </w:t>
      </w:r>
      <w:r w:rsidR="00444A99" w:rsidRPr="00D07C96">
        <w:rPr>
          <w:rFonts w:ascii="Garamond" w:hAnsi="Garamond" w:cs="Times New Roman"/>
        </w:rPr>
        <w:t>flowers</w:t>
      </w:r>
      <w:r w:rsidR="003C52EC" w:rsidRPr="00D07C96">
        <w:rPr>
          <w:rFonts w:ascii="Garamond" w:hAnsi="Garamond" w:cs="Times New Roman"/>
        </w:rPr>
        <w:t>,</w:t>
      </w:r>
      <w:r w:rsidR="003377EE" w:rsidRPr="00D07C96">
        <w:rPr>
          <w:rFonts w:ascii="Garamond" w:hAnsi="Garamond" w:cs="Times New Roman"/>
        </w:rPr>
        <w:t xml:space="preserve"> while not native, </w:t>
      </w:r>
      <w:r w:rsidR="008E0D2D" w:rsidRPr="00D07C96">
        <w:rPr>
          <w:rFonts w:ascii="Garamond" w:hAnsi="Garamond" w:cs="Times New Roman"/>
        </w:rPr>
        <w:t>are</w:t>
      </w:r>
      <w:r w:rsidR="00F33D0E" w:rsidRPr="00D07C96">
        <w:rPr>
          <w:rFonts w:ascii="Garamond" w:hAnsi="Garamond" w:cs="Times New Roman"/>
        </w:rPr>
        <w:t xml:space="preserve"> </w:t>
      </w:r>
      <w:r w:rsidR="00567470" w:rsidRPr="00D07C96">
        <w:rPr>
          <w:rFonts w:ascii="Garamond" w:hAnsi="Garamond" w:cs="Times New Roman"/>
        </w:rPr>
        <w:t>so widespread it’s</w:t>
      </w:r>
      <w:r w:rsidR="008E0D2D" w:rsidRPr="00D07C96">
        <w:rPr>
          <w:rFonts w:ascii="Garamond" w:hAnsi="Garamond" w:cs="Times New Roman"/>
        </w:rPr>
        <w:t xml:space="preserve"> necessary to include them</w:t>
      </w:r>
      <w:r w:rsidR="00CE22E4" w:rsidRPr="00D07C96">
        <w:rPr>
          <w:rFonts w:ascii="Garamond" w:hAnsi="Garamond" w:cs="Times New Roman"/>
        </w:rPr>
        <w:t xml:space="preserve"> as </w:t>
      </w:r>
      <w:r w:rsidR="00D23161" w:rsidRPr="00D07C96">
        <w:rPr>
          <w:rFonts w:ascii="Garamond" w:hAnsi="Garamond" w:cs="Times New Roman"/>
        </w:rPr>
        <w:t xml:space="preserve">invasive </w:t>
      </w:r>
      <w:r w:rsidR="00E53F95" w:rsidRPr="00D07C96">
        <w:rPr>
          <w:rFonts w:ascii="Garamond" w:hAnsi="Garamond" w:cs="Times New Roman"/>
        </w:rPr>
        <w:t>or</w:t>
      </w:r>
      <w:r w:rsidR="00D23161" w:rsidRPr="00D07C96">
        <w:rPr>
          <w:rFonts w:ascii="Garamond" w:hAnsi="Garamond" w:cs="Times New Roman"/>
        </w:rPr>
        <w:t xml:space="preserve"> naturalized</w:t>
      </w:r>
      <w:r w:rsidR="0002005B" w:rsidRPr="00D07C96">
        <w:rPr>
          <w:rFonts w:ascii="Garamond" w:hAnsi="Garamond" w:cs="Times New Roman"/>
        </w:rPr>
        <w:t>. I’</w:t>
      </w:r>
      <w:r w:rsidR="008E0D2D" w:rsidRPr="00D07C96">
        <w:rPr>
          <w:rFonts w:ascii="Garamond" w:hAnsi="Garamond" w:cs="Times New Roman"/>
        </w:rPr>
        <w:t>ve not includ</w:t>
      </w:r>
      <w:r w:rsidR="0002005B" w:rsidRPr="00D07C96">
        <w:rPr>
          <w:rFonts w:ascii="Garamond" w:hAnsi="Garamond" w:cs="Times New Roman"/>
        </w:rPr>
        <w:t xml:space="preserve">ed all the </w:t>
      </w:r>
      <w:r w:rsidR="0002005B" w:rsidRPr="00D07C96">
        <w:rPr>
          <w:rFonts w:ascii="Garamond" w:hAnsi="Garamond" w:cs="Times New Roman"/>
        </w:rPr>
        <w:lastRenderedPageBreak/>
        <w:t xml:space="preserve">invasive/naturalized species </w:t>
      </w:r>
      <w:r w:rsidR="003C52EC" w:rsidRPr="00D07C96">
        <w:rPr>
          <w:rFonts w:ascii="Garamond" w:hAnsi="Garamond" w:cs="Times New Roman"/>
        </w:rPr>
        <w:t xml:space="preserve">I’ve come </w:t>
      </w:r>
      <w:r w:rsidR="00884F15" w:rsidRPr="00D07C96">
        <w:rPr>
          <w:rFonts w:ascii="Garamond" w:hAnsi="Garamond" w:cs="Times New Roman"/>
        </w:rPr>
        <w:t>across</w:t>
      </w:r>
      <w:r w:rsidR="008E0D2D" w:rsidRPr="00D07C96">
        <w:rPr>
          <w:rFonts w:ascii="Garamond" w:hAnsi="Garamond" w:cs="Times New Roman"/>
        </w:rPr>
        <w:t xml:space="preserve">, </w:t>
      </w:r>
      <w:r w:rsidR="00567470" w:rsidRPr="00D07C96">
        <w:rPr>
          <w:rFonts w:ascii="Garamond" w:hAnsi="Garamond" w:cs="Times New Roman"/>
        </w:rPr>
        <w:t>only</w:t>
      </w:r>
      <w:r w:rsidR="008E0D2D" w:rsidRPr="00D07C96">
        <w:rPr>
          <w:rFonts w:ascii="Garamond" w:hAnsi="Garamond" w:cs="Times New Roman"/>
        </w:rPr>
        <w:t xml:space="preserve"> the ones you cannot ignore. These are </w:t>
      </w:r>
      <w:r w:rsidR="000767E7" w:rsidRPr="00D07C96">
        <w:rPr>
          <w:rFonts w:ascii="Garamond" w:hAnsi="Garamond" w:cs="Times New Roman"/>
        </w:rPr>
        <w:t>compiled</w:t>
      </w:r>
      <w:r w:rsidR="008E0D2D" w:rsidRPr="00D07C96">
        <w:rPr>
          <w:rFonts w:ascii="Garamond" w:hAnsi="Garamond" w:cs="Times New Roman"/>
        </w:rPr>
        <w:t xml:space="preserve"> u</w:t>
      </w:r>
      <w:r w:rsidR="00444A99" w:rsidRPr="00D07C96">
        <w:rPr>
          <w:rFonts w:ascii="Garamond" w:hAnsi="Garamond" w:cs="Times New Roman"/>
        </w:rPr>
        <w:t xml:space="preserve">nder the black tab at the back, </w:t>
      </w:r>
      <w:r w:rsidR="003377EE" w:rsidRPr="00D07C96">
        <w:rPr>
          <w:rFonts w:ascii="Garamond" w:hAnsi="Garamond" w:cs="Times New Roman"/>
        </w:rPr>
        <w:t>so</w:t>
      </w:r>
      <w:r w:rsidR="00444A99" w:rsidRPr="00D07C96">
        <w:rPr>
          <w:rFonts w:ascii="Garamond" w:hAnsi="Garamond" w:cs="Times New Roman"/>
        </w:rPr>
        <w:t xml:space="preserve"> if you don’t find what </w:t>
      </w:r>
      <w:r w:rsidR="00AE44D7" w:rsidRPr="00D07C96">
        <w:rPr>
          <w:rFonts w:ascii="Garamond" w:hAnsi="Garamond" w:cs="Times New Roman"/>
        </w:rPr>
        <w:t>you’re</w:t>
      </w:r>
      <w:r w:rsidR="00444A99" w:rsidRPr="00D07C96">
        <w:rPr>
          <w:rFonts w:ascii="Garamond" w:hAnsi="Garamond" w:cs="Times New Roman"/>
        </w:rPr>
        <w:t xml:space="preserve"> looking for under </w:t>
      </w:r>
      <w:r w:rsidR="00867061" w:rsidRPr="00D07C96">
        <w:rPr>
          <w:rFonts w:ascii="Garamond" w:hAnsi="Garamond" w:cs="Times New Roman"/>
        </w:rPr>
        <w:t>your</w:t>
      </w:r>
      <w:r w:rsidR="00444A99" w:rsidRPr="00D07C96">
        <w:rPr>
          <w:rFonts w:ascii="Garamond" w:hAnsi="Garamond" w:cs="Times New Roman"/>
        </w:rPr>
        <w:t xml:space="preserve"> </w:t>
      </w:r>
      <w:r w:rsidR="00D41D66" w:rsidRPr="00D07C96">
        <w:rPr>
          <w:rFonts w:ascii="Garamond" w:hAnsi="Garamond" w:cs="Times New Roman"/>
        </w:rPr>
        <w:t>flower</w:t>
      </w:r>
      <w:r w:rsidR="00867061" w:rsidRPr="00D07C96">
        <w:rPr>
          <w:rFonts w:ascii="Garamond" w:hAnsi="Garamond" w:cs="Times New Roman"/>
        </w:rPr>
        <w:t>’s</w:t>
      </w:r>
      <w:r w:rsidR="00AE44D7" w:rsidRPr="00D07C96">
        <w:rPr>
          <w:rFonts w:ascii="Garamond" w:hAnsi="Garamond" w:cs="Times New Roman"/>
        </w:rPr>
        <w:t xml:space="preserve"> color</w:t>
      </w:r>
      <w:r w:rsidR="00765556" w:rsidRPr="00D07C96">
        <w:rPr>
          <w:rFonts w:ascii="Garamond" w:hAnsi="Garamond" w:cs="Times New Roman"/>
        </w:rPr>
        <w:t>,</w:t>
      </w:r>
      <w:r w:rsidR="00444A99" w:rsidRPr="00D07C96">
        <w:rPr>
          <w:rFonts w:ascii="Garamond" w:hAnsi="Garamond" w:cs="Times New Roman"/>
        </w:rPr>
        <w:t xml:space="preserve"> </w:t>
      </w:r>
      <w:r w:rsidR="003377EE" w:rsidRPr="00D07C96">
        <w:rPr>
          <w:rFonts w:ascii="Garamond" w:hAnsi="Garamond" w:cs="Times New Roman"/>
        </w:rPr>
        <w:t>check there.</w:t>
      </w:r>
      <w:r w:rsidR="000E0C49" w:rsidRPr="00D07C96">
        <w:rPr>
          <w:rFonts w:ascii="Garamond" w:hAnsi="Garamond" w:cs="Times New Roman"/>
        </w:rPr>
        <w:t xml:space="preserve"> </w:t>
      </w:r>
      <w:r w:rsidR="00D41D66" w:rsidRPr="00D07C96">
        <w:rPr>
          <w:rFonts w:ascii="Garamond" w:hAnsi="Garamond" w:cs="Times New Roman"/>
        </w:rPr>
        <w:t xml:space="preserve">The </w:t>
      </w:r>
      <w:r w:rsidR="00EE3043" w:rsidRPr="00D07C96">
        <w:rPr>
          <w:rFonts w:ascii="Garamond" w:hAnsi="Garamond" w:cs="Times New Roman"/>
        </w:rPr>
        <w:t xml:space="preserve">scientific names I’ve included </w:t>
      </w:r>
      <w:r w:rsidR="00D41D66" w:rsidRPr="00D07C96">
        <w:rPr>
          <w:rFonts w:ascii="Garamond" w:hAnsi="Garamond" w:cs="Times New Roman"/>
        </w:rPr>
        <w:t xml:space="preserve">are up-to-date </w:t>
      </w:r>
      <w:r w:rsidR="000B4547">
        <w:rPr>
          <w:rFonts w:ascii="Garamond" w:hAnsi="Garamond" w:cs="Times New Roman"/>
        </w:rPr>
        <w:t>as of printing</w:t>
      </w:r>
      <w:r w:rsidR="003A41F6" w:rsidRPr="00D07C96">
        <w:rPr>
          <w:rFonts w:ascii="Garamond" w:hAnsi="Garamond" w:cs="Times New Roman"/>
        </w:rPr>
        <w:t xml:space="preserve"> </w:t>
      </w:r>
      <w:r w:rsidR="00D41D66" w:rsidRPr="00D07C96">
        <w:rPr>
          <w:rFonts w:ascii="Garamond" w:hAnsi="Garamond" w:cs="Times New Roman"/>
        </w:rPr>
        <w:t>but may change as research develops.</w:t>
      </w:r>
    </w:p>
    <w:p w:rsidR="004F7A59" w:rsidRPr="00D07C96" w:rsidRDefault="004F7A59" w:rsidP="004F7A59">
      <w:pPr>
        <w:spacing w:line="240" w:lineRule="auto"/>
        <w:ind w:left="360" w:right="360" w:firstLine="720"/>
        <w:jc w:val="both"/>
        <w:rPr>
          <w:rFonts w:ascii="Garamond" w:hAnsi="Garamond" w:cs="Times New Roman"/>
        </w:rPr>
      </w:pPr>
    </w:p>
    <w:p w:rsidR="00593FD4" w:rsidRPr="00D07C96" w:rsidRDefault="00C82D73" w:rsidP="001A74E1">
      <w:pPr>
        <w:spacing w:line="240" w:lineRule="auto"/>
        <w:ind w:left="360" w:right="360" w:firstLine="90"/>
        <w:jc w:val="center"/>
        <w:rPr>
          <w:rFonts w:ascii="Garamond" w:hAnsi="Garamond" w:cs="Times New Roman"/>
        </w:rPr>
      </w:pPr>
      <w:r w:rsidRPr="00D07C96">
        <w:rPr>
          <w:rFonts w:ascii="Garamond" w:hAnsi="Garamond" w:cs="Times New Roman"/>
          <w:noProof/>
        </w:rPr>
        <w:drawing>
          <wp:inline distT="0" distB="0" distL="0" distR="0">
            <wp:extent cx="2505075" cy="3340100"/>
            <wp:effectExtent l="19050" t="0" r="9525" b="0"/>
            <wp:docPr id="29" name="Picture 28" descr="butterfly23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utterfly2300.jpg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505075" cy="334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F4BBC" w:rsidRPr="00D07C96" w:rsidRDefault="004F4BBC" w:rsidP="001A74E1">
      <w:pPr>
        <w:spacing w:line="240" w:lineRule="auto"/>
        <w:ind w:left="360" w:right="360"/>
        <w:jc w:val="both"/>
        <w:rPr>
          <w:rFonts w:ascii="Garamond" w:hAnsi="Garamond" w:cs="Times New Roman"/>
        </w:rPr>
      </w:pPr>
    </w:p>
    <w:p w:rsidR="00444A99" w:rsidRPr="00D07C96" w:rsidRDefault="003377EE" w:rsidP="00D3738F">
      <w:pPr>
        <w:spacing w:line="240" w:lineRule="auto"/>
        <w:ind w:left="360" w:right="360"/>
        <w:jc w:val="both"/>
        <w:rPr>
          <w:rFonts w:ascii="Garamond" w:hAnsi="Garamond" w:cs="Times New Roman"/>
        </w:rPr>
      </w:pPr>
      <w:r w:rsidRPr="00D07C96">
        <w:rPr>
          <w:rFonts w:ascii="Garamond" w:hAnsi="Garamond" w:cs="Times New Roman"/>
        </w:rPr>
        <w:t xml:space="preserve">On a personal note, </w:t>
      </w:r>
      <w:r w:rsidR="00350D79" w:rsidRPr="00D07C96">
        <w:rPr>
          <w:rFonts w:ascii="Garamond" w:hAnsi="Garamond" w:cs="Times New Roman"/>
        </w:rPr>
        <w:t>these</w:t>
      </w:r>
      <w:r w:rsidR="00444A99" w:rsidRPr="00D07C96">
        <w:rPr>
          <w:rFonts w:ascii="Garamond" w:hAnsi="Garamond" w:cs="Times New Roman"/>
        </w:rPr>
        <w:t xml:space="preserve"> flower exped</w:t>
      </w:r>
      <w:r w:rsidR="00350D79" w:rsidRPr="00D07C96">
        <w:rPr>
          <w:rFonts w:ascii="Garamond" w:hAnsi="Garamond" w:cs="Times New Roman"/>
        </w:rPr>
        <w:t>itions were solitary adventures,</w:t>
      </w:r>
      <w:r w:rsidR="00884F15" w:rsidRPr="00D07C96">
        <w:rPr>
          <w:rFonts w:ascii="Garamond" w:hAnsi="Garamond" w:cs="Times New Roman"/>
        </w:rPr>
        <w:t xml:space="preserve"> yet t</w:t>
      </w:r>
      <w:r w:rsidR="00444A99" w:rsidRPr="00D07C96">
        <w:rPr>
          <w:rFonts w:ascii="Garamond" w:hAnsi="Garamond" w:cs="Times New Roman"/>
        </w:rPr>
        <w:t xml:space="preserve">he names and faces of these plants </w:t>
      </w:r>
      <w:r w:rsidR="00C14E30" w:rsidRPr="00D07C96">
        <w:rPr>
          <w:rFonts w:ascii="Garamond" w:hAnsi="Garamond" w:cs="Times New Roman"/>
        </w:rPr>
        <w:t>became</w:t>
      </w:r>
      <w:r w:rsidR="00444A99" w:rsidRPr="00D07C96">
        <w:rPr>
          <w:rFonts w:ascii="Garamond" w:hAnsi="Garamond" w:cs="Times New Roman"/>
        </w:rPr>
        <w:t xml:space="preserve"> as familiar to me as friends and family. Every summer I would mourn their absence, every spring I’d welcome them back, “Hello, prickly phlox! It’s good to see you again</w:t>
      </w:r>
      <w:r w:rsidR="00350D79" w:rsidRPr="00D07C96">
        <w:rPr>
          <w:rFonts w:ascii="Garamond" w:hAnsi="Garamond" w:cs="Times New Roman"/>
        </w:rPr>
        <w:t>,</w:t>
      </w:r>
      <w:r w:rsidR="00444A99" w:rsidRPr="00D07C96">
        <w:rPr>
          <w:rFonts w:ascii="Garamond" w:hAnsi="Garamond" w:cs="Times New Roman"/>
        </w:rPr>
        <w:t xml:space="preserve"> old friend!” And even though it was a little insane to say it out loud, I always did.</w:t>
      </w:r>
    </w:p>
    <w:p w:rsidR="002F1B4A" w:rsidRPr="00D07C96" w:rsidRDefault="00444A99" w:rsidP="00D3738F">
      <w:pPr>
        <w:spacing w:line="240" w:lineRule="auto"/>
        <w:ind w:left="360" w:right="360"/>
        <w:jc w:val="both"/>
        <w:rPr>
          <w:rFonts w:ascii="Garamond" w:hAnsi="Garamond" w:cs="Times New Roman"/>
        </w:rPr>
      </w:pPr>
      <w:r w:rsidRPr="00D07C96">
        <w:rPr>
          <w:rFonts w:ascii="Garamond" w:hAnsi="Garamond" w:cs="Times New Roman"/>
        </w:rPr>
        <w:t xml:space="preserve">Many of my favorite memories </w:t>
      </w:r>
      <w:r w:rsidR="00EE3043" w:rsidRPr="00D07C96">
        <w:rPr>
          <w:rFonts w:ascii="Garamond" w:hAnsi="Garamond" w:cs="Times New Roman"/>
        </w:rPr>
        <w:t>were</w:t>
      </w:r>
      <w:r w:rsidR="003377EE" w:rsidRPr="00D07C96">
        <w:rPr>
          <w:rFonts w:ascii="Garamond" w:hAnsi="Garamond" w:cs="Times New Roman"/>
        </w:rPr>
        <w:t xml:space="preserve"> gathered </w:t>
      </w:r>
      <w:r w:rsidRPr="00D07C96">
        <w:rPr>
          <w:rFonts w:ascii="Garamond" w:hAnsi="Garamond" w:cs="Times New Roman"/>
        </w:rPr>
        <w:t>on mountain</w:t>
      </w:r>
      <w:r w:rsidR="00EE3043" w:rsidRPr="00D07C96">
        <w:rPr>
          <w:rFonts w:ascii="Garamond" w:hAnsi="Garamond" w:cs="Times New Roman"/>
        </w:rPr>
        <w:t xml:space="preserve"> </w:t>
      </w:r>
      <w:r w:rsidRPr="00D07C96">
        <w:rPr>
          <w:rFonts w:ascii="Garamond" w:hAnsi="Garamond" w:cs="Times New Roman"/>
        </w:rPr>
        <w:t xml:space="preserve">tops, dripping </w:t>
      </w:r>
      <w:r w:rsidR="00236563">
        <w:rPr>
          <w:rFonts w:ascii="Garamond" w:hAnsi="Garamond" w:cs="Times New Roman"/>
        </w:rPr>
        <w:t>with</w:t>
      </w:r>
      <w:r w:rsidRPr="00D07C96">
        <w:rPr>
          <w:rFonts w:ascii="Garamond" w:hAnsi="Garamond" w:cs="Times New Roman"/>
        </w:rPr>
        <w:t xml:space="preserve"> sweat, </w:t>
      </w:r>
      <w:r w:rsidR="000B4547">
        <w:rPr>
          <w:rFonts w:ascii="Garamond" w:hAnsi="Garamond" w:cs="Times New Roman"/>
        </w:rPr>
        <w:t xml:space="preserve">panting for breath, and </w:t>
      </w:r>
      <w:r w:rsidR="00236563">
        <w:rPr>
          <w:rFonts w:ascii="Garamond" w:hAnsi="Garamond" w:cs="Times New Roman"/>
        </w:rPr>
        <w:t>gazing</w:t>
      </w:r>
      <w:r w:rsidR="00867061" w:rsidRPr="00D07C96">
        <w:rPr>
          <w:rFonts w:ascii="Garamond" w:hAnsi="Garamond" w:cs="Times New Roman"/>
        </w:rPr>
        <w:t xml:space="preserve"> out</w:t>
      </w:r>
      <w:r w:rsidRPr="00D07C96">
        <w:rPr>
          <w:rFonts w:ascii="Garamond" w:hAnsi="Garamond" w:cs="Times New Roman"/>
        </w:rPr>
        <w:t xml:space="preserve"> across a blanket of clouds </w:t>
      </w:r>
      <w:r w:rsidR="00236563">
        <w:rPr>
          <w:rFonts w:ascii="Garamond" w:hAnsi="Garamond" w:cs="Times New Roman"/>
        </w:rPr>
        <w:t xml:space="preserve">high </w:t>
      </w:r>
      <w:r w:rsidRPr="00D07C96">
        <w:rPr>
          <w:rFonts w:ascii="Garamond" w:hAnsi="Garamond" w:cs="Times New Roman"/>
        </w:rPr>
        <w:t>above the Pacific</w:t>
      </w:r>
      <w:r w:rsidR="00EE3043" w:rsidRPr="00D07C96">
        <w:rPr>
          <w:rFonts w:ascii="Garamond" w:hAnsi="Garamond" w:cs="Times New Roman"/>
        </w:rPr>
        <w:t xml:space="preserve"> Ocean</w:t>
      </w:r>
      <w:r w:rsidRPr="00D07C96">
        <w:rPr>
          <w:rFonts w:ascii="Garamond" w:hAnsi="Garamond" w:cs="Times New Roman"/>
        </w:rPr>
        <w:t>. Flower expeditions saw me through mental health struggles, aimlessness, recessions, and life-</w:t>
      </w:r>
      <w:r w:rsidRPr="00D07C96">
        <w:rPr>
          <w:rFonts w:ascii="Garamond" w:hAnsi="Garamond" w:cs="Times New Roman"/>
        </w:rPr>
        <w:lastRenderedPageBreak/>
        <w:t xml:space="preserve">altering pandemics. Every mountain I scaled became a </w:t>
      </w:r>
      <w:r w:rsidR="00867061" w:rsidRPr="00D07C96">
        <w:rPr>
          <w:rFonts w:ascii="Garamond" w:hAnsi="Garamond" w:cs="Times New Roman"/>
        </w:rPr>
        <w:t>private</w:t>
      </w:r>
      <w:r w:rsidRPr="00D07C96">
        <w:rPr>
          <w:rFonts w:ascii="Garamond" w:hAnsi="Garamond" w:cs="Times New Roman"/>
        </w:rPr>
        <w:t xml:space="preserve"> triumph; the wildlife I encountered as </w:t>
      </w:r>
      <w:r w:rsidR="000B4547">
        <w:rPr>
          <w:rFonts w:ascii="Garamond" w:hAnsi="Garamond" w:cs="Times New Roman"/>
        </w:rPr>
        <w:t>dazzling</w:t>
      </w:r>
      <w:r w:rsidRPr="00D07C96">
        <w:rPr>
          <w:rFonts w:ascii="Garamond" w:hAnsi="Garamond" w:cs="Times New Roman"/>
        </w:rPr>
        <w:t xml:space="preserve"> as </w:t>
      </w:r>
      <w:r w:rsidR="00D3738F">
        <w:rPr>
          <w:rFonts w:ascii="Garamond" w:hAnsi="Garamond" w:cs="Times New Roman"/>
        </w:rPr>
        <w:t>coming across one of LA’s many celebrities</w:t>
      </w:r>
      <w:r w:rsidRPr="00D07C96">
        <w:rPr>
          <w:rFonts w:ascii="Garamond" w:hAnsi="Garamond" w:cs="Times New Roman"/>
        </w:rPr>
        <w:t>. Once</w:t>
      </w:r>
      <w:r w:rsidR="00867061" w:rsidRPr="00D07C96">
        <w:rPr>
          <w:rFonts w:ascii="Garamond" w:hAnsi="Garamond" w:cs="Times New Roman"/>
        </w:rPr>
        <w:t>,</w:t>
      </w:r>
      <w:r w:rsidRPr="00D07C96">
        <w:rPr>
          <w:rFonts w:ascii="Garamond" w:hAnsi="Garamond" w:cs="Times New Roman"/>
        </w:rPr>
        <w:t xml:space="preserve"> while walking along a sea cliff above the PCH, a golden eagle swooped up in front of me warning me I was nearing too close to the edge.</w:t>
      </w:r>
      <w:r w:rsidRPr="00D07C96">
        <w:rPr>
          <w:rFonts w:ascii="Garamond" w:hAnsi="Garamond" w:cs="Times New Roman"/>
          <w:noProof/>
        </w:rPr>
        <w:t xml:space="preserve"> Another time, I climbed a grassy hill, oblivious to everything but the lupine</w:t>
      </w:r>
      <w:r w:rsidR="00867061" w:rsidRPr="00D07C96">
        <w:rPr>
          <w:rFonts w:ascii="Garamond" w:hAnsi="Garamond" w:cs="Times New Roman"/>
          <w:noProof/>
        </w:rPr>
        <w:t xml:space="preserve"> I was after </w:t>
      </w:r>
      <w:r w:rsidRPr="00D07C96">
        <w:rPr>
          <w:rFonts w:ascii="Garamond" w:hAnsi="Garamond" w:cs="Times New Roman"/>
          <w:noProof/>
        </w:rPr>
        <w:t xml:space="preserve"> </w:t>
      </w:r>
      <w:r w:rsidR="00350D79" w:rsidRPr="00D07C96">
        <w:rPr>
          <w:rFonts w:ascii="Garamond" w:hAnsi="Garamond" w:cs="Times New Roman"/>
          <w:noProof/>
        </w:rPr>
        <w:t>on top</w:t>
      </w:r>
      <w:r w:rsidRPr="00D07C96">
        <w:rPr>
          <w:rFonts w:ascii="Garamond" w:hAnsi="Garamond" w:cs="Times New Roman"/>
          <w:noProof/>
        </w:rPr>
        <w:t>, when I nearly stepped on this guy:</w:t>
      </w:r>
    </w:p>
    <w:p w:rsidR="00A6061D" w:rsidRPr="00D07C96" w:rsidRDefault="00A6061D" w:rsidP="001A74E1">
      <w:pPr>
        <w:spacing w:line="240" w:lineRule="auto"/>
        <w:ind w:left="360" w:right="360"/>
        <w:jc w:val="both"/>
        <w:rPr>
          <w:rFonts w:ascii="Garamond" w:hAnsi="Garamond" w:cs="Times New Roman"/>
          <w:noProof/>
        </w:rPr>
      </w:pPr>
    </w:p>
    <w:p w:rsidR="002F1B4A" w:rsidRPr="00D07C96" w:rsidRDefault="00444A99" w:rsidP="001A74E1">
      <w:pPr>
        <w:spacing w:line="240" w:lineRule="auto"/>
        <w:ind w:left="360" w:right="360"/>
        <w:jc w:val="center"/>
        <w:rPr>
          <w:rFonts w:ascii="Garamond" w:hAnsi="Garamond" w:cs="Times New Roman"/>
        </w:rPr>
      </w:pPr>
      <w:r w:rsidRPr="00D07C96">
        <w:rPr>
          <w:rFonts w:ascii="Garamond" w:hAnsi="Garamond" w:cs="Times New Roman"/>
          <w:noProof/>
        </w:rPr>
        <w:drawing>
          <wp:inline distT="0" distB="0" distL="0" distR="0">
            <wp:extent cx="3685403" cy="2752344"/>
            <wp:effectExtent l="19050" t="0" r="0" b="0"/>
            <wp:docPr id="484" name="Picture 11" descr="DSCN041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SCN0419.JPG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685403" cy="27523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6061D" w:rsidRPr="00D07C96" w:rsidRDefault="00A6061D" w:rsidP="001A74E1">
      <w:pPr>
        <w:spacing w:line="240" w:lineRule="auto"/>
        <w:ind w:left="360" w:right="360"/>
        <w:jc w:val="both"/>
        <w:rPr>
          <w:rFonts w:ascii="Garamond" w:hAnsi="Garamond" w:cs="Times New Roman"/>
        </w:rPr>
      </w:pPr>
    </w:p>
    <w:p w:rsidR="008C07D2" w:rsidRPr="00D07C96" w:rsidRDefault="00444A99" w:rsidP="00D3738F">
      <w:pPr>
        <w:spacing w:line="240" w:lineRule="auto"/>
        <w:ind w:left="360" w:right="360"/>
        <w:jc w:val="both"/>
        <w:rPr>
          <w:rFonts w:ascii="Garamond" w:hAnsi="Garamond" w:cs="Times New Roman"/>
        </w:rPr>
      </w:pPr>
      <w:r w:rsidRPr="00D07C96">
        <w:rPr>
          <w:rFonts w:ascii="Garamond" w:hAnsi="Garamond" w:cs="Times New Roman"/>
        </w:rPr>
        <w:t xml:space="preserve">Coyotes, bobcats, deer, hawks, quail, spiders, snakes, all have been represented in my photography, as has the </w:t>
      </w:r>
      <w:r w:rsidR="00EE3043" w:rsidRPr="00D07C96">
        <w:rPr>
          <w:rFonts w:ascii="Garamond" w:hAnsi="Garamond" w:cs="Times New Roman"/>
        </w:rPr>
        <w:t xml:space="preserve">most </w:t>
      </w:r>
      <w:r w:rsidRPr="00D07C96">
        <w:rPr>
          <w:rFonts w:ascii="Garamond" w:hAnsi="Garamond" w:cs="Times New Roman"/>
        </w:rPr>
        <w:t xml:space="preserve">stunning vistas Southern California has to offer. </w:t>
      </w:r>
      <w:r w:rsidR="00884F15" w:rsidRPr="00D07C96">
        <w:rPr>
          <w:rFonts w:ascii="Garamond" w:hAnsi="Garamond" w:cs="Times New Roman"/>
        </w:rPr>
        <w:t>But</w:t>
      </w:r>
      <w:r w:rsidRPr="00D07C96">
        <w:rPr>
          <w:rFonts w:ascii="Garamond" w:hAnsi="Garamond" w:cs="Times New Roman"/>
        </w:rPr>
        <w:t xml:space="preserve"> in spite of the countless </w:t>
      </w:r>
      <w:r w:rsidR="00867061" w:rsidRPr="00D07C96">
        <w:rPr>
          <w:rFonts w:ascii="Garamond" w:hAnsi="Garamond" w:cs="Times New Roman"/>
        </w:rPr>
        <w:t>experiences</w:t>
      </w:r>
      <w:r w:rsidRPr="00D07C96">
        <w:rPr>
          <w:rFonts w:ascii="Garamond" w:hAnsi="Garamond" w:cs="Times New Roman"/>
        </w:rPr>
        <w:t xml:space="preserve"> over a decade of </w:t>
      </w:r>
      <w:r w:rsidR="000B4547" w:rsidRPr="00D07C96">
        <w:rPr>
          <w:rFonts w:ascii="Garamond" w:hAnsi="Garamond" w:cs="Times New Roman"/>
        </w:rPr>
        <w:t>searching</w:t>
      </w:r>
      <w:r w:rsidRPr="00D07C96">
        <w:rPr>
          <w:rFonts w:ascii="Garamond" w:hAnsi="Garamond" w:cs="Times New Roman"/>
        </w:rPr>
        <w:t>, this book is dedicated</w:t>
      </w:r>
      <w:r w:rsidR="00884F15" w:rsidRPr="00D07C96">
        <w:rPr>
          <w:rFonts w:ascii="Garamond" w:hAnsi="Garamond" w:cs="Times New Roman"/>
        </w:rPr>
        <w:t xml:space="preserve"> to</w:t>
      </w:r>
      <w:r w:rsidRPr="00D07C96">
        <w:rPr>
          <w:rFonts w:ascii="Garamond" w:hAnsi="Garamond" w:cs="Times New Roman"/>
        </w:rPr>
        <w:t xml:space="preserve"> the beauty, detail, and variety of the flowers.</w:t>
      </w:r>
      <w:r w:rsidR="0002005B" w:rsidRPr="00D07C96">
        <w:rPr>
          <w:rFonts w:ascii="Garamond" w:hAnsi="Garamond" w:cs="Times New Roman"/>
        </w:rPr>
        <w:t xml:space="preserve"> </w:t>
      </w:r>
      <w:r w:rsidR="00584E7B" w:rsidRPr="00D07C96">
        <w:rPr>
          <w:rFonts w:ascii="Garamond" w:hAnsi="Garamond" w:cs="Times New Roman"/>
        </w:rPr>
        <w:t>T</w:t>
      </w:r>
      <w:r w:rsidR="00C92403" w:rsidRPr="00D07C96">
        <w:rPr>
          <w:rFonts w:ascii="Garamond" w:hAnsi="Garamond" w:cs="Times New Roman"/>
        </w:rPr>
        <w:t xml:space="preserve">his book is </w:t>
      </w:r>
      <w:r w:rsidR="00584E7B" w:rsidRPr="00D07C96">
        <w:rPr>
          <w:rFonts w:ascii="Garamond" w:hAnsi="Garamond" w:cs="Times New Roman"/>
        </w:rPr>
        <w:t xml:space="preserve">not </w:t>
      </w:r>
      <w:r w:rsidR="000767E7" w:rsidRPr="00D07C96">
        <w:rPr>
          <w:rFonts w:ascii="Garamond" w:hAnsi="Garamond" w:cs="Times New Roman"/>
        </w:rPr>
        <w:t>only</w:t>
      </w:r>
      <w:r w:rsidR="00D23161" w:rsidRPr="00D07C96">
        <w:rPr>
          <w:rFonts w:ascii="Garamond" w:hAnsi="Garamond" w:cs="Times New Roman"/>
        </w:rPr>
        <w:t xml:space="preserve"> intended as</w:t>
      </w:r>
      <w:r w:rsidR="00584E7B" w:rsidRPr="00D07C96">
        <w:rPr>
          <w:rFonts w:ascii="Garamond" w:hAnsi="Garamond" w:cs="Times New Roman"/>
        </w:rPr>
        <w:t xml:space="preserve"> </w:t>
      </w:r>
      <w:r w:rsidR="00C92403" w:rsidRPr="00D07C96">
        <w:rPr>
          <w:rFonts w:ascii="Garamond" w:hAnsi="Garamond" w:cs="Times New Roman"/>
        </w:rPr>
        <w:t>a</w:t>
      </w:r>
      <w:r w:rsidR="005B3175" w:rsidRPr="00D07C96">
        <w:rPr>
          <w:rFonts w:ascii="Garamond" w:hAnsi="Garamond" w:cs="Times New Roman"/>
        </w:rPr>
        <w:t xml:space="preserve"> </w:t>
      </w:r>
      <w:r w:rsidR="001958B0" w:rsidRPr="00D07C96">
        <w:rPr>
          <w:rFonts w:ascii="Garamond" w:hAnsi="Garamond" w:cs="Times New Roman"/>
        </w:rPr>
        <w:t>hiker</w:t>
      </w:r>
      <w:r w:rsidR="008B6D6C" w:rsidRPr="00D07C96">
        <w:rPr>
          <w:rFonts w:ascii="Garamond" w:hAnsi="Garamond" w:cs="Times New Roman"/>
        </w:rPr>
        <w:t>’</w:t>
      </w:r>
      <w:r w:rsidR="001958B0" w:rsidRPr="00D07C96">
        <w:rPr>
          <w:rFonts w:ascii="Garamond" w:hAnsi="Garamond" w:cs="Times New Roman"/>
        </w:rPr>
        <w:t>s</w:t>
      </w:r>
      <w:r w:rsidR="00584E7B" w:rsidRPr="00D07C96">
        <w:rPr>
          <w:rFonts w:ascii="Garamond" w:hAnsi="Garamond" w:cs="Times New Roman"/>
        </w:rPr>
        <w:t xml:space="preserve"> guide, but</w:t>
      </w:r>
      <w:r w:rsidR="000767E7" w:rsidRPr="00D07C96">
        <w:rPr>
          <w:rFonts w:ascii="Garamond" w:hAnsi="Garamond" w:cs="Times New Roman"/>
        </w:rPr>
        <w:t xml:space="preserve"> the </w:t>
      </w:r>
      <w:r w:rsidR="00C92403" w:rsidRPr="00D07C96">
        <w:rPr>
          <w:rFonts w:ascii="Garamond" w:hAnsi="Garamond" w:cs="Times New Roman"/>
        </w:rPr>
        <w:t xml:space="preserve">chronicling </w:t>
      </w:r>
      <w:r w:rsidR="00146B20" w:rsidRPr="00D07C96">
        <w:rPr>
          <w:rFonts w:ascii="Garamond" w:hAnsi="Garamond" w:cs="Times New Roman"/>
        </w:rPr>
        <w:t xml:space="preserve">of </w:t>
      </w:r>
      <w:r w:rsidR="007552C5" w:rsidRPr="00D07C96">
        <w:rPr>
          <w:rFonts w:ascii="Garamond" w:hAnsi="Garamond" w:cs="Times New Roman"/>
        </w:rPr>
        <w:t>a</w:t>
      </w:r>
      <w:r w:rsidR="004E4099" w:rsidRPr="00D07C96">
        <w:rPr>
          <w:rFonts w:ascii="Garamond" w:hAnsi="Garamond" w:cs="Times New Roman"/>
        </w:rPr>
        <w:t xml:space="preserve"> remarkable time of exploration</w:t>
      </w:r>
      <w:r w:rsidR="00D23161" w:rsidRPr="00D07C96">
        <w:rPr>
          <w:rFonts w:ascii="Garamond" w:hAnsi="Garamond" w:cs="Times New Roman"/>
        </w:rPr>
        <w:t xml:space="preserve"> in my life</w:t>
      </w:r>
      <w:r w:rsidR="009D4A86" w:rsidRPr="00D07C96">
        <w:rPr>
          <w:rFonts w:ascii="Garamond" w:hAnsi="Garamond" w:cs="Times New Roman"/>
        </w:rPr>
        <w:t xml:space="preserve">. </w:t>
      </w:r>
      <w:r w:rsidR="00C92403" w:rsidRPr="00D07C96">
        <w:rPr>
          <w:rFonts w:ascii="Garamond" w:hAnsi="Garamond" w:cs="Times New Roman"/>
        </w:rPr>
        <w:t xml:space="preserve">I hope it proves useful in your own </w:t>
      </w:r>
      <w:r w:rsidR="00371870" w:rsidRPr="00D07C96">
        <w:rPr>
          <w:rFonts w:ascii="Garamond" w:hAnsi="Garamond" w:cs="Times New Roman"/>
        </w:rPr>
        <w:t xml:space="preserve">flower </w:t>
      </w:r>
      <w:r w:rsidR="00C92403" w:rsidRPr="00D07C96">
        <w:rPr>
          <w:rFonts w:ascii="Garamond" w:hAnsi="Garamond" w:cs="Times New Roman"/>
        </w:rPr>
        <w:t xml:space="preserve">expeditions through </w:t>
      </w:r>
      <w:r w:rsidR="00584E7B" w:rsidRPr="00D07C96">
        <w:rPr>
          <w:rFonts w:ascii="Garamond" w:hAnsi="Garamond" w:cs="Times New Roman"/>
        </w:rPr>
        <w:t xml:space="preserve">the Santa Monica Mountain Range, </w:t>
      </w:r>
      <w:r w:rsidR="00EA17BB" w:rsidRPr="00D07C96">
        <w:rPr>
          <w:rFonts w:ascii="Garamond" w:hAnsi="Garamond" w:cs="Times New Roman"/>
        </w:rPr>
        <w:t>and I</w:t>
      </w:r>
      <w:r w:rsidR="00146B20" w:rsidRPr="00D07C96">
        <w:rPr>
          <w:rFonts w:ascii="Garamond" w:hAnsi="Garamond" w:cs="Times New Roman"/>
        </w:rPr>
        <w:t xml:space="preserve"> </w:t>
      </w:r>
      <w:r w:rsidR="00C92403" w:rsidRPr="00D07C96">
        <w:rPr>
          <w:rFonts w:ascii="Garamond" w:hAnsi="Garamond" w:cs="Times New Roman"/>
        </w:rPr>
        <w:t>hope</w:t>
      </w:r>
      <w:r w:rsidR="00EF7776" w:rsidRPr="00D07C96">
        <w:rPr>
          <w:rFonts w:ascii="Garamond" w:hAnsi="Garamond" w:cs="Times New Roman"/>
        </w:rPr>
        <w:t>,</w:t>
      </w:r>
      <w:r w:rsidR="00C92403" w:rsidRPr="00D07C96">
        <w:rPr>
          <w:rFonts w:ascii="Garamond" w:hAnsi="Garamond" w:cs="Times New Roman"/>
        </w:rPr>
        <w:t xml:space="preserve"> like me, </w:t>
      </w:r>
      <w:r w:rsidR="00146B20" w:rsidRPr="00D07C96">
        <w:rPr>
          <w:rFonts w:ascii="Garamond" w:hAnsi="Garamond" w:cs="Times New Roman"/>
        </w:rPr>
        <w:t xml:space="preserve">you’ll never be the same </w:t>
      </w:r>
      <w:r w:rsidR="00085289" w:rsidRPr="00D07C96">
        <w:rPr>
          <w:rFonts w:ascii="Garamond" w:hAnsi="Garamond" w:cs="Times New Roman"/>
        </w:rPr>
        <w:t>fo</w:t>
      </w:r>
      <w:r w:rsidR="00593FD4" w:rsidRPr="00D07C96">
        <w:rPr>
          <w:rFonts w:ascii="Garamond" w:hAnsi="Garamond" w:cs="Times New Roman"/>
        </w:rPr>
        <w:t xml:space="preserve">r </w:t>
      </w:r>
      <w:r w:rsidR="00A03217" w:rsidRPr="00D07C96">
        <w:rPr>
          <w:rFonts w:ascii="Garamond" w:hAnsi="Garamond" w:cs="Times New Roman"/>
        </w:rPr>
        <w:t>it.</w:t>
      </w:r>
    </w:p>
    <w:p w:rsidR="003A41F6" w:rsidRDefault="003A41F6" w:rsidP="001A74E1">
      <w:pPr>
        <w:spacing w:line="240" w:lineRule="auto"/>
        <w:ind w:right="360"/>
        <w:jc w:val="right"/>
        <w:rPr>
          <w:rFonts w:ascii="Garamond" w:hAnsi="Garamond" w:cs="Times New Roman"/>
          <w:sz w:val="24"/>
          <w:szCs w:val="24"/>
        </w:rPr>
      </w:pPr>
    </w:p>
    <w:p w:rsidR="00E53C64" w:rsidRPr="004A77C6" w:rsidRDefault="00E53C64" w:rsidP="001A74E1">
      <w:pPr>
        <w:spacing w:line="240" w:lineRule="auto"/>
        <w:ind w:right="360"/>
        <w:jc w:val="right"/>
        <w:rPr>
          <w:rFonts w:ascii="Garamond" w:hAnsi="Garamond" w:cs="Times New Roman"/>
          <w:sz w:val="24"/>
          <w:szCs w:val="24"/>
        </w:rPr>
        <w:sectPr w:rsidR="00E53C64" w:rsidRPr="004A77C6" w:rsidSect="00925582">
          <w:headerReference w:type="default" r:id="rId15"/>
          <w:footerReference w:type="default" r:id="rId16"/>
          <w:pgSz w:w="8280" w:h="12600"/>
          <w:pgMar w:top="720" w:right="720" w:bottom="1080" w:left="720" w:header="720" w:footer="189" w:gutter="0"/>
          <w:pgNumType w:fmt="lowerRoman" w:start="1"/>
          <w:cols w:space="720"/>
          <w:docGrid w:linePitch="360"/>
        </w:sectPr>
      </w:pPr>
      <w:r>
        <w:rPr>
          <w:rFonts w:ascii="Garamond" w:hAnsi="Garamond" w:cs="Times New Roman"/>
          <w:sz w:val="24"/>
          <w:szCs w:val="24"/>
        </w:rPr>
        <w:t>J.Brett</w:t>
      </w:r>
      <w:r w:rsidR="00C24986">
        <w:rPr>
          <w:rFonts w:ascii="Garamond" w:hAnsi="Garamond" w:cs="Times New Roman"/>
          <w:sz w:val="24"/>
          <w:szCs w:val="24"/>
        </w:rPr>
        <w:t xml:space="preserve"> 2025</w:t>
      </w:r>
    </w:p>
    <w:tbl>
      <w:tblPr>
        <w:tblW w:w="720" w:type="dxa"/>
        <w:tblInd w:w="7038" w:type="dxa"/>
        <w:tblLook w:val="0000"/>
      </w:tblPr>
      <w:tblGrid>
        <w:gridCol w:w="720"/>
      </w:tblGrid>
      <w:tr w:rsidR="00F438B3" w:rsidRPr="004A77C6" w:rsidTr="00D07C96">
        <w:trPr>
          <w:trHeight w:val="530"/>
        </w:trPr>
        <w:tc>
          <w:tcPr>
            <w:tcW w:w="720" w:type="dxa"/>
            <w:shd w:val="clear" w:color="auto" w:fill="FFFF00"/>
          </w:tcPr>
          <w:p w:rsidR="00F438B3" w:rsidRPr="004A77C6" w:rsidRDefault="00F438B3" w:rsidP="00047D5E">
            <w:pPr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A34722" w:rsidRPr="004A77C6" w:rsidRDefault="00A34722" w:rsidP="00A34722">
      <w:pPr>
        <w:rPr>
          <w:rFonts w:ascii="Garamond" w:hAnsi="Garamond" w:cs="Times New Roman"/>
          <w:sz w:val="24"/>
          <w:szCs w:val="24"/>
        </w:rPr>
      </w:pPr>
    </w:p>
    <w:p w:rsidR="00F438B3" w:rsidRPr="004A77C6" w:rsidRDefault="00F438B3" w:rsidP="00A34722">
      <w:pPr>
        <w:rPr>
          <w:rFonts w:ascii="Garamond" w:hAnsi="Garamond" w:cs="Times New Roman"/>
          <w:sz w:val="24"/>
          <w:szCs w:val="24"/>
        </w:rPr>
      </w:pPr>
    </w:p>
    <w:p w:rsidR="0078545C" w:rsidRPr="004A77C6" w:rsidRDefault="0078545C" w:rsidP="00A34722">
      <w:pPr>
        <w:rPr>
          <w:rFonts w:ascii="Garamond" w:hAnsi="Garamond" w:cs="Times New Roman"/>
          <w:sz w:val="24"/>
          <w:szCs w:val="24"/>
        </w:rPr>
      </w:pPr>
    </w:p>
    <w:p w:rsidR="00A34722" w:rsidRPr="004A77C6" w:rsidRDefault="00BC2F63" w:rsidP="00A34722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3657600" cy="2738866"/>
            <wp:effectExtent l="19050" t="0" r="0" b="0"/>
            <wp:docPr id="21" name="Picture 20" descr="annualcoreopsi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nnualcoreopsis.JPG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7388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34722" w:rsidRPr="004A77C6" w:rsidRDefault="00BC2F63" w:rsidP="008F54CB">
      <w:pPr>
        <w:tabs>
          <w:tab w:val="left" w:pos="6300"/>
          <w:tab w:val="left" w:pos="6660"/>
        </w:tabs>
        <w:spacing w:line="240" w:lineRule="auto"/>
        <w:ind w:right="54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Annual Coreopsis</w:t>
      </w:r>
    </w:p>
    <w:p w:rsidR="00A34722" w:rsidRPr="004A77C6" w:rsidRDefault="00BC2F63" w:rsidP="008F54CB">
      <w:pPr>
        <w:tabs>
          <w:tab w:val="left" w:pos="6300"/>
          <w:tab w:val="left" w:pos="6660"/>
        </w:tabs>
        <w:spacing w:after="0" w:line="240" w:lineRule="auto"/>
        <w:ind w:right="54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Leptosyne bigelovii</w:t>
      </w:r>
    </w:p>
    <w:p w:rsidR="00A34722" w:rsidRPr="004A77C6" w:rsidRDefault="00BC2F63" w:rsidP="008F54CB">
      <w:pPr>
        <w:tabs>
          <w:tab w:val="left" w:pos="6300"/>
          <w:tab w:val="left" w:pos="6660"/>
        </w:tabs>
        <w:spacing w:after="0" w:line="240" w:lineRule="auto"/>
        <w:ind w:right="54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ASTERACEAE - Sunflower</w:t>
      </w:r>
      <w:r w:rsidR="00A34722" w:rsidRPr="004A77C6">
        <w:rPr>
          <w:rFonts w:ascii="Garamond" w:hAnsi="Garamond" w:cs="Times New Roman"/>
          <w:sz w:val="24"/>
          <w:szCs w:val="24"/>
        </w:rPr>
        <w:t xml:space="preserve"> Family</w:t>
      </w:r>
    </w:p>
    <w:p w:rsidR="00A34722" w:rsidRPr="004A77C6" w:rsidRDefault="00A34722" w:rsidP="00A34722">
      <w:pPr>
        <w:ind w:right="1170"/>
        <w:jc w:val="right"/>
        <w:rPr>
          <w:rFonts w:ascii="Garamond" w:hAnsi="Garamond" w:cs="Times New Roman"/>
          <w:b/>
          <w:sz w:val="24"/>
          <w:szCs w:val="24"/>
        </w:rPr>
      </w:pPr>
    </w:p>
    <w:p w:rsidR="00A34722" w:rsidRPr="004A77C6" w:rsidRDefault="00A34722" w:rsidP="00A34722">
      <w:pPr>
        <w:ind w:right="1170"/>
        <w:rPr>
          <w:rFonts w:ascii="Garamond" w:hAnsi="Garamond" w:cs="Times New Roman"/>
          <w:sz w:val="24"/>
          <w:szCs w:val="24"/>
        </w:rPr>
      </w:pPr>
    </w:p>
    <w:p w:rsidR="0054338F" w:rsidRDefault="0054338F" w:rsidP="00A34722">
      <w:pPr>
        <w:ind w:right="1170"/>
        <w:rPr>
          <w:rFonts w:ascii="Garamond" w:hAnsi="Garamond" w:cs="Times New Roman"/>
          <w:sz w:val="24"/>
          <w:szCs w:val="24"/>
        </w:rPr>
      </w:pPr>
    </w:p>
    <w:p w:rsidR="00BC649B" w:rsidRPr="004A77C6" w:rsidRDefault="00BC649B" w:rsidP="00A34722">
      <w:pPr>
        <w:ind w:right="1170"/>
        <w:rPr>
          <w:rFonts w:ascii="Garamond" w:hAnsi="Garamond" w:cs="Times New Roman"/>
          <w:sz w:val="24"/>
          <w:szCs w:val="24"/>
        </w:rPr>
      </w:pPr>
    </w:p>
    <w:p w:rsidR="00A03217" w:rsidRDefault="00A03217" w:rsidP="00A34722">
      <w:pPr>
        <w:ind w:right="1170"/>
        <w:rPr>
          <w:rFonts w:ascii="Garamond" w:hAnsi="Garamond" w:cs="Times New Roman"/>
          <w:sz w:val="24"/>
          <w:szCs w:val="24"/>
        </w:rPr>
      </w:pPr>
    </w:p>
    <w:p w:rsidR="00FF7C37" w:rsidRPr="004A77C6" w:rsidRDefault="00FF7C37" w:rsidP="00A34722">
      <w:pPr>
        <w:ind w:right="1170"/>
        <w:rPr>
          <w:rFonts w:ascii="Garamond" w:hAnsi="Garamond" w:cs="Times New Roman"/>
          <w:sz w:val="24"/>
          <w:szCs w:val="24"/>
        </w:rPr>
      </w:pPr>
    </w:p>
    <w:tbl>
      <w:tblPr>
        <w:tblW w:w="720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/>
      </w:tblPr>
      <w:tblGrid>
        <w:gridCol w:w="720"/>
      </w:tblGrid>
      <w:tr w:rsidR="001A74E1" w:rsidRPr="004A77C6" w:rsidTr="00D07C96">
        <w:trPr>
          <w:trHeight w:val="530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FFFF00"/>
          </w:tcPr>
          <w:p w:rsidR="001A74E1" w:rsidRPr="004A77C6" w:rsidRDefault="001A74E1" w:rsidP="00E32BB3">
            <w:pPr>
              <w:ind w:left="-288"/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54338F" w:rsidRPr="004A77C6" w:rsidRDefault="0054338F" w:rsidP="00A34722">
      <w:pPr>
        <w:ind w:right="1170"/>
        <w:rPr>
          <w:rFonts w:ascii="Garamond" w:hAnsi="Garamond" w:cs="Times New Roman"/>
          <w:sz w:val="24"/>
          <w:szCs w:val="24"/>
        </w:rPr>
      </w:pPr>
    </w:p>
    <w:tbl>
      <w:tblPr>
        <w:tblW w:w="360" w:type="dxa"/>
        <w:tblInd w:w="10548" w:type="dxa"/>
        <w:tblLook w:val="0000"/>
      </w:tblPr>
      <w:tblGrid>
        <w:gridCol w:w="360"/>
      </w:tblGrid>
      <w:tr w:rsidR="0054338F" w:rsidRPr="004A77C6" w:rsidTr="004718C5">
        <w:trPr>
          <w:trHeight w:val="530"/>
        </w:trPr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00"/>
          </w:tcPr>
          <w:p w:rsidR="0054338F" w:rsidRPr="004A77C6" w:rsidRDefault="0054338F" w:rsidP="004718C5">
            <w:pPr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78545C" w:rsidRPr="004A77C6" w:rsidRDefault="0078545C" w:rsidP="0054338F">
      <w:pPr>
        <w:rPr>
          <w:rFonts w:ascii="Garamond" w:hAnsi="Garamond" w:cs="Times New Roman"/>
          <w:sz w:val="24"/>
          <w:szCs w:val="24"/>
        </w:rPr>
      </w:pPr>
    </w:p>
    <w:p w:rsidR="0054338F" w:rsidRPr="004A77C6" w:rsidRDefault="0054338F" w:rsidP="0054338F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3657600" cy="2750423"/>
            <wp:effectExtent l="19050" t="0" r="0" b="0"/>
            <wp:docPr id="51" name="Picture 104" descr="brittlebush (5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rittlebush (5).JPG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750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4338F" w:rsidRPr="004A77C6" w:rsidRDefault="0054338F" w:rsidP="008F54CB">
      <w:pPr>
        <w:tabs>
          <w:tab w:val="left" w:pos="6390"/>
          <w:tab w:val="left" w:pos="6750"/>
          <w:tab w:val="left" w:pos="6840"/>
        </w:tabs>
        <w:spacing w:line="240" w:lineRule="auto"/>
        <w:ind w:right="54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Brittlebush</w:t>
      </w:r>
    </w:p>
    <w:p w:rsidR="0054338F" w:rsidRPr="004A77C6" w:rsidRDefault="0054338F" w:rsidP="008F54CB">
      <w:pPr>
        <w:tabs>
          <w:tab w:val="left" w:pos="6390"/>
          <w:tab w:val="left" w:pos="6750"/>
          <w:tab w:val="left" w:pos="6840"/>
        </w:tabs>
        <w:spacing w:after="0" w:line="240" w:lineRule="auto"/>
        <w:ind w:right="54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Encelia farinosa</w:t>
      </w:r>
    </w:p>
    <w:p w:rsidR="0054338F" w:rsidRPr="004A77C6" w:rsidRDefault="0054338F" w:rsidP="008F54CB">
      <w:pPr>
        <w:tabs>
          <w:tab w:val="left" w:pos="6390"/>
          <w:tab w:val="left" w:pos="6750"/>
          <w:tab w:val="left" w:pos="6840"/>
        </w:tabs>
        <w:spacing w:after="0" w:line="240" w:lineRule="auto"/>
        <w:ind w:right="54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ASTERACEAE – Sunflower Family</w:t>
      </w:r>
    </w:p>
    <w:p w:rsidR="0054338F" w:rsidRPr="004A77C6" w:rsidRDefault="0054338F" w:rsidP="0054338F">
      <w:pPr>
        <w:ind w:right="1170"/>
        <w:jc w:val="right"/>
        <w:rPr>
          <w:rFonts w:ascii="Garamond" w:hAnsi="Garamond" w:cs="Times New Roman"/>
          <w:b/>
          <w:sz w:val="24"/>
          <w:szCs w:val="24"/>
        </w:rPr>
      </w:pPr>
    </w:p>
    <w:p w:rsidR="0054338F" w:rsidRPr="004A77C6" w:rsidRDefault="0054338F" w:rsidP="0054338F">
      <w:pPr>
        <w:ind w:right="1170"/>
        <w:rPr>
          <w:rFonts w:ascii="Garamond" w:hAnsi="Garamond" w:cs="Times New Roman"/>
          <w:sz w:val="24"/>
          <w:szCs w:val="24"/>
        </w:rPr>
      </w:pPr>
    </w:p>
    <w:p w:rsidR="00407BB1" w:rsidRDefault="00407BB1" w:rsidP="00F438B3">
      <w:pPr>
        <w:rPr>
          <w:rFonts w:ascii="Garamond" w:hAnsi="Garamond" w:cs="Times New Roman"/>
          <w:sz w:val="24"/>
          <w:szCs w:val="24"/>
        </w:rPr>
      </w:pPr>
    </w:p>
    <w:p w:rsidR="00407BB1" w:rsidRPr="004A77C6" w:rsidRDefault="00407BB1" w:rsidP="00F438B3">
      <w:pPr>
        <w:rPr>
          <w:rFonts w:ascii="Garamond" w:hAnsi="Garamond" w:cs="Times New Roman"/>
          <w:sz w:val="24"/>
          <w:szCs w:val="24"/>
        </w:rPr>
      </w:pPr>
    </w:p>
    <w:p w:rsidR="00A03217" w:rsidRDefault="00A03217" w:rsidP="00F438B3">
      <w:pPr>
        <w:rPr>
          <w:rFonts w:ascii="Garamond" w:hAnsi="Garamond" w:cs="Times New Roman"/>
          <w:sz w:val="24"/>
          <w:szCs w:val="24"/>
        </w:rPr>
      </w:pPr>
    </w:p>
    <w:p w:rsidR="00FF7C37" w:rsidRPr="004A77C6" w:rsidRDefault="00FF7C37" w:rsidP="00F438B3">
      <w:pPr>
        <w:rPr>
          <w:rFonts w:ascii="Garamond" w:hAnsi="Garamond" w:cs="Times New Roman"/>
          <w:sz w:val="24"/>
          <w:szCs w:val="24"/>
        </w:rPr>
      </w:pPr>
    </w:p>
    <w:tbl>
      <w:tblPr>
        <w:tblW w:w="720" w:type="dxa"/>
        <w:tblInd w:w="7038" w:type="dxa"/>
        <w:tblLook w:val="0000"/>
      </w:tblPr>
      <w:tblGrid>
        <w:gridCol w:w="720"/>
      </w:tblGrid>
      <w:tr w:rsidR="008C5D86" w:rsidRPr="004A77C6" w:rsidTr="00D07C96">
        <w:trPr>
          <w:trHeight w:val="530"/>
        </w:trPr>
        <w:tc>
          <w:tcPr>
            <w:tcW w:w="720" w:type="dxa"/>
            <w:shd w:val="clear" w:color="auto" w:fill="FFFF00"/>
          </w:tcPr>
          <w:p w:rsidR="008C5D86" w:rsidRPr="004A77C6" w:rsidRDefault="008C5D86" w:rsidP="00E32BB3">
            <w:pPr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261C46" w:rsidRPr="004A77C6" w:rsidRDefault="00261C46" w:rsidP="00F438B3">
      <w:pPr>
        <w:rPr>
          <w:rFonts w:ascii="Garamond" w:hAnsi="Garamond" w:cs="Times New Roman"/>
          <w:sz w:val="24"/>
          <w:szCs w:val="24"/>
        </w:rPr>
      </w:pPr>
    </w:p>
    <w:p w:rsidR="0078545C" w:rsidRPr="004A77C6" w:rsidRDefault="0078545C" w:rsidP="00F438B3">
      <w:pPr>
        <w:rPr>
          <w:rFonts w:ascii="Garamond" w:hAnsi="Garamond" w:cs="Times New Roman"/>
          <w:sz w:val="24"/>
          <w:szCs w:val="24"/>
        </w:rPr>
      </w:pPr>
    </w:p>
    <w:p w:rsidR="0054338F" w:rsidRPr="004A77C6" w:rsidRDefault="0054338F" w:rsidP="0054338F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3657600" cy="2759353"/>
            <wp:effectExtent l="0" t="457200" r="0" b="421997"/>
            <wp:docPr id="52" name="Picture 115" descr="californiaencelia (8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liforniaencelia (8).JPG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3657600" cy="27593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4338F" w:rsidRPr="004A77C6" w:rsidRDefault="0054338F" w:rsidP="00A43C96">
      <w:pPr>
        <w:tabs>
          <w:tab w:val="left" w:pos="648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Bush Sunflower</w:t>
      </w:r>
    </w:p>
    <w:p w:rsidR="0054338F" w:rsidRPr="004A77C6" w:rsidRDefault="0054338F" w:rsidP="00A43C96">
      <w:pPr>
        <w:tabs>
          <w:tab w:val="left" w:pos="648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Encelia californica</w:t>
      </w:r>
    </w:p>
    <w:p w:rsidR="0054338F" w:rsidRPr="004A77C6" w:rsidRDefault="0054338F" w:rsidP="00A43C96">
      <w:pPr>
        <w:tabs>
          <w:tab w:val="left" w:pos="648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ASTERACEAE - Sunflower Family</w:t>
      </w:r>
    </w:p>
    <w:p w:rsidR="0054338F" w:rsidRPr="004A77C6" w:rsidRDefault="0054338F" w:rsidP="0054338F">
      <w:pPr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54338F" w:rsidRDefault="0054338F" w:rsidP="0054338F">
      <w:pPr>
        <w:spacing w:after="0" w:line="240" w:lineRule="auto"/>
        <w:ind w:right="360"/>
        <w:rPr>
          <w:rFonts w:ascii="Garamond" w:hAnsi="Garamond" w:cs="Times New Roman"/>
          <w:sz w:val="24"/>
          <w:szCs w:val="24"/>
        </w:rPr>
      </w:pPr>
    </w:p>
    <w:p w:rsidR="00FF7C37" w:rsidRDefault="00FF7C37" w:rsidP="0054338F">
      <w:pPr>
        <w:spacing w:after="0" w:line="240" w:lineRule="auto"/>
        <w:ind w:right="360"/>
        <w:rPr>
          <w:rFonts w:ascii="Garamond" w:hAnsi="Garamond" w:cs="Times New Roman"/>
          <w:sz w:val="24"/>
          <w:szCs w:val="24"/>
        </w:rPr>
      </w:pPr>
    </w:p>
    <w:p w:rsidR="00FF7C37" w:rsidRDefault="00FF7C37" w:rsidP="0054338F">
      <w:pPr>
        <w:spacing w:after="0" w:line="240" w:lineRule="auto"/>
        <w:ind w:right="360"/>
        <w:rPr>
          <w:rFonts w:ascii="Garamond" w:hAnsi="Garamond" w:cs="Times New Roman"/>
          <w:sz w:val="24"/>
          <w:szCs w:val="24"/>
        </w:rPr>
      </w:pPr>
    </w:p>
    <w:p w:rsidR="00FF7C37" w:rsidRPr="004A77C6" w:rsidRDefault="00FF7C37" w:rsidP="0054338F">
      <w:pPr>
        <w:spacing w:after="0" w:line="240" w:lineRule="auto"/>
        <w:ind w:right="360"/>
        <w:rPr>
          <w:rFonts w:ascii="Garamond" w:hAnsi="Garamond" w:cs="Times New Roman"/>
          <w:sz w:val="24"/>
          <w:szCs w:val="24"/>
        </w:rPr>
      </w:pPr>
    </w:p>
    <w:p w:rsidR="00A03217" w:rsidRDefault="00A03217" w:rsidP="0054338F">
      <w:pPr>
        <w:spacing w:after="0" w:line="240" w:lineRule="auto"/>
        <w:ind w:right="360"/>
        <w:rPr>
          <w:rFonts w:ascii="Garamond" w:hAnsi="Garamond" w:cs="Times New Roman"/>
          <w:sz w:val="24"/>
          <w:szCs w:val="24"/>
        </w:rPr>
      </w:pPr>
    </w:p>
    <w:p w:rsidR="001C5F79" w:rsidRPr="004A77C6" w:rsidRDefault="001C5F79" w:rsidP="0054338F">
      <w:pPr>
        <w:spacing w:after="0" w:line="240" w:lineRule="auto"/>
        <w:ind w:right="360"/>
        <w:rPr>
          <w:rFonts w:ascii="Garamond" w:hAnsi="Garamond" w:cs="Times New Roman"/>
          <w:sz w:val="24"/>
          <w:szCs w:val="24"/>
        </w:rPr>
      </w:pPr>
    </w:p>
    <w:tbl>
      <w:tblPr>
        <w:tblW w:w="720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/>
      </w:tblPr>
      <w:tblGrid>
        <w:gridCol w:w="720"/>
      </w:tblGrid>
      <w:tr w:rsidR="00303EBA" w:rsidRPr="004A77C6" w:rsidTr="00D07C96">
        <w:trPr>
          <w:trHeight w:val="530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FFFF00"/>
          </w:tcPr>
          <w:p w:rsidR="00303EBA" w:rsidRPr="004A77C6" w:rsidRDefault="00303EBA" w:rsidP="004F7A59">
            <w:pPr>
              <w:ind w:left="-288"/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54338F" w:rsidRPr="004A77C6" w:rsidRDefault="0054338F" w:rsidP="00F438B3">
      <w:pPr>
        <w:rPr>
          <w:rFonts w:ascii="Garamond" w:hAnsi="Garamond" w:cs="Times New Roman"/>
          <w:sz w:val="24"/>
          <w:szCs w:val="24"/>
        </w:rPr>
      </w:pPr>
    </w:p>
    <w:tbl>
      <w:tblPr>
        <w:tblW w:w="360" w:type="dxa"/>
        <w:tblInd w:w="10548" w:type="dxa"/>
        <w:tblLook w:val="0000"/>
      </w:tblPr>
      <w:tblGrid>
        <w:gridCol w:w="360"/>
      </w:tblGrid>
      <w:tr w:rsidR="0054338F" w:rsidRPr="004A77C6" w:rsidTr="004718C5">
        <w:trPr>
          <w:trHeight w:val="530"/>
        </w:trPr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00"/>
          </w:tcPr>
          <w:p w:rsidR="0054338F" w:rsidRPr="004A77C6" w:rsidRDefault="0054338F" w:rsidP="004718C5">
            <w:pPr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78545C" w:rsidRPr="004A77C6" w:rsidRDefault="0078545C" w:rsidP="0054338F">
      <w:pPr>
        <w:rPr>
          <w:rFonts w:ascii="Garamond" w:hAnsi="Garamond" w:cs="Times New Roman"/>
          <w:sz w:val="24"/>
          <w:szCs w:val="24"/>
        </w:rPr>
      </w:pPr>
    </w:p>
    <w:p w:rsidR="0054338F" w:rsidRPr="004A77C6" w:rsidRDefault="00293A01" w:rsidP="0054338F">
      <w:pPr>
        <w:jc w:val="center"/>
        <w:rPr>
          <w:rFonts w:ascii="Garamond" w:hAnsi="Garamond" w:cs="Times New Roman"/>
          <w:sz w:val="24"/>
          <w:szCs w:val="24"/>
        </w:rPr>
      </w:pPr>
      <w:r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3657600" cy="2750423"/>
            <wp:effectExtent l="19050" t="0" r="0" b="0"/>
            <wp:docPr id="36" name="Picture 35" descr="californiagoldenrod-(2)3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liforniagoldenrod-(2)300.jpg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750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4338F" w:rsidRPr="004A77C6" w:rsidRDefault="0054338F" w:rsidP="00A43C96">
      <w:pPr>
        <w:tabs>
          <w:tab w:val="left" w:pos="6300"/>
        </w:tabs>
        <w:spacing w:line="240" w:lineRule="auto"/>
        <w:ind w:right="54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California Goldenrod</w:t>
      </w:r>
    </w:p>
    <w:p w:rsidR="0054338F" w:rsidRPr="004A77C6" w:rsidRDefault="00406B1C" w:rsidP="00A43C96">
      <w:pPr>
        <w:tabs>
          <w:tab w:val="left" w:pos="6300"/>
        </w:tabs>
        <w:spacing w:after="0" w:line="240" w:lineRule="auto"/>
        <w:ind w:right="540"/>
        <w:jc w:val="right"/>
        <w:rPr>
          <w:rFonts w:ascii="Garamond" w:hAnsi="Garamond" w:cs="Times New Roman"/>
          <w:i/>
          <w:iCs/>
          <w:sz w:val="24"/>
          <w:szCs w:val="24"/>
        </w:rPr>
      </w:pPr>
      <w:r>
        <w:rPr>
          <w:rFonts w:ascii="Garamond" w:hAnsi="Garamond" w:cs="Times New Roman"/>
          <w:i/>
          <w:iCs/>
          <w:sz w:val="24"/>
          <w:szCs w:val="24"/>
        </w:rPr>
        <w:t>Solidago velutina</w:t>
      </w:r>
    </w:p>
    <w:p w:rsidR="0054338F" w:rsidRPr="004A77C6" w:rsidRDefault="0054338F" w:rsidP="00A43C96">
      <w:pPr>
        <w:tabs>
          <w:tab w:val="left" w:pos="6300"/>
        </w:tabs>
        <w:spacing w:after="0" w:line="240" w:lineRule="auto"/>
        <w:ind w:right="54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ASTERACEAE – Sunflower Family</w:t>
      </w:r>
    </w:p>
    <w:p w:rsidR="008A74D4" w:rsidRPr="004A77C6" w:rsidRDefault="008A74D4" w:rsidP="009D0911">
      <w:pPr>
        <w:rPr>
          <w:rFonts w:ascii="Garamond" w:hAnsi="Garamond" w:cs="Times New Roman"/>
          <w:b/>
          <w:sz w:val="24"/>
          <w:szCs w:val="24"/>
        </w:rPr>
      </w:pPr>
    </w:p>
    <w:p w:rsidR="00DD1D7B" w:rsidRPr="004A77C6" w:rsidRDefault="00DD1D7B" w:rsidP="009D0911">
      <w:pPr>
        <w:rPr>
          <w:rFonts w:ascii="Garamond" w:hAnsi="Garamond" w:cs="Times New Roman"/>
          <w:sz w:val="24"/>
          <w:szCs w:val="24"/>
        </w:rPr>
      </w:pPr>
    </w:p>
    <w:p w:rsidR="00593FD4" w:rsidRPr="004A77C6" w:rsidRDefault="00593FD4" w:rsidP="009D0911">
      <w:pPr>
        <w:rPr>
          <w:rFonts w:ascii="Garamond" w:hAnsi="Garamond" w:cs="Times New Roman"/>
          <w:sz w:val="24"/>
          <w:szCs w:val="24"/>
        </w:rPr>
      </w:pPr>
    </w:p>
    <w:p w:rsidR="00A03217" w:rsidRDefault="00A03217" w:rsidP="009D0911">
      <w:pPr>
        <w:rPr>
          <w:rFonts w:ascii="Garamond" w:hAnsi="Garamond" w:cs="Times New Roman"/>
          <w:sz w:val="24"/>
          <w:szCs w:val="24"/>
        </w:rPr>
      </w:pPr>
    </w:p>
    <w:p w:rsidR="001C5F79" w:rsidRDefault="001C5F79" w:rsidP="009D0911">
      <w:pPr>
        <w:rPr>
          <w:rFonts w:ascii="Garamond" w:hAnsi="Garamond" w:cs="Times New Roman"/>
          <w:sz w:val="24"/>
          <w:szCs w:val="24"/>
        </w:rPr>
      </w:pPr>
    </w:p>
    <w:p w:rsidR="00FF7C37" w:rsidRPr="004A77C6" w:rsidRDefault="00FF7C37" w:rsidP="009D0911">
      <w:pPr>
        <w:rPr>
          <w:rFonts w:ascii="Garamond" w:hAnsi="Garamond" w:cs="Times New Roman"/>
          <w:sz w:val="24"/>
          <w:szCs w:val="24"/>
        </w:rPr>
      </w:pPr>
    </w:p>
    <w:tbl>
      <w:tblPr>
        <w:tblW w:w="720" w:type="dxa"/>
        <w:tblInd w:w="7038" w:type="dxa"/>
        <w:tblLook w:val="0000"/>
      </w:tblPr>
      <w:tblGrid>
        <w:gridCol w:w="720"/>
      </w:tblGrid>
      <w:tr w:rsidR="008C5D86" w:rsidRPr="004A77C6" w:rsidTr="00D07C96">
        <w:trPr>
          <w:trHeight w:val="530"/>
        </w:trPr>
        <w:tc>
          <w:tcPr>
            <w:tcW w:w="720" w:type="dxa"/>
            <w:shd w:val="clear" w:color="auto" w:fill="FFFF00"/>
          </w:tcPr>
          <w:p w:rsidR="008C5D86" w:rsidRPr="004A77C6" w:rsidRDefault="008C5D86" w:rsidP="00E32BB3">
            <w:pPr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78545C" w:rsidRPr="004A77C6" w:rsidRDefault="0078545C" w:rsidP="00204096">
      <w:pPr>
        <w:rPr>
          <w:rFonts w:ascii="Garamond" w:hAnsi="Garamond" w:cs="Times New Roman"/>
          <w:sz w:val="24"/>
          <w:szCs w:val="24"/>
        </w:rPr>
      </w:pPr>
    </w:p>
    <w:p w:rsidR="00593FD4" w:rsidRPr="004A77C6" w:rsidRDefault="00593FD4" w:rsidP="00204096">
      <w:pPr>
        <w:rPr>
          <w:rFonts w:ascii="Garamond" w:hAnsi="Garamond" w:cs="Times New Roman"/>
          <w:sz w:val="24"/>
          <w:szCs w:val="24"/>
        </w:rPr>
      </w:pPr>
    </w:p>
    <w:p w:rsidR="00204096" w:rsidRPr="004A77C6" w:rsidRDefault="00204096" w:rsidP="00204096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2740315" cy="3657600"/>
            <wp:effectExtent l="19050" t="0" r="2885" b="0"/>
            <wp:docPr id="56" name="Picture 124" descr="canyonsunflower (4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nyonsunflower (4).JPG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40315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4096" w:rsidRPr="004A77C6" w:rsidRDefault="00204096" w:rsidP="007213B3">
      <w:pPr>
        <w:tabs>
          <w:tab w:val="left" w:pos="612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Canyon Sunflower</w:t>
      </w:r>
    </w:p>
    <w:p w:rsidR="00204096" w:rsidRPr="004A77C6" w:rsidRDefault="00204096" w:rsidP="007213B3">
      <w:pPr>
        <w:tabs>
          <w:tab w:val="left" w:pos="612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Venegasia carpesioides</w:t>
      </w:r>
    </w:p>
    <w:p w:rsidR="00204096" w:rsidRPr="004A77C6" w:rsidRDefault="00204096" w:rsidP="007213B3">
      <w:pPr>
        <w:tabs>
          <w:tab w:val="left" w:pos="612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ASTERACEAE - Sunflower Family</w:t>
      </w:r>
    </w:p>
    <w:p w:rsidR="00995ECC" w:rsidRDefault="00995ECC" w:rsidP="00204096">
      <w:pPr>
        <w:rPr>
          <w:rFonts w:ascii="Garamond" w:hAnsi="Garamond" w:cs="Times New Roman"/>
          <w:sz w:val="24"/>
          <w:szCs w:val="24"/>
        </w:rPr>
      </w:pPr>
    </w:p>
    <w:p w:rsidR="00FF7C37" w:rsidRDefault="00FF7C37" w:rsidP="00204096">
      <w:pPr>
        <w:rPr>
          <w:rFonts w:ascii="Garamond" w:hAnsi="Garamond" w:cs="Times New Roman"/>
          <w:sz w:val="24"/>
          <w:szCs w:val="24"/>
        </w:rPr>
      </w:pPr>
    </w:p>
    <w:p w:rsidR="00FF7C37" w:rsidRDefault="00FF7C37" w:rsidP="00204096">
      <w:pPr>
        <w:rPr>
          <w:rFonts w:ascii="Garamond" w:hAnsi="Garamond" w:cs="Times New Roman"/>
          <w:sz w:val="24"/>
          <w:szCs w:val="24"/>
        </w:rPr>
      </w:pPr>
    </w:p>
    <w:p w:rsidR="00407BB1" w:rsidRPr="004A77C6" w:rsidRDefault="00407BB1" w:rsidP="00204096">
      <w:pPr>
        <w:rPr>
          <w:rFonts w:ascii="Garamond" w:hAnsi="Garamond" w:cs="Times New Roman"/>
          <w:sz w:val="24"/>
          <w:szCs w:val="24"/>
        </w:rPr>
      </w:pPr>
    </w:p>
    <w:tbl>
      <w:tblPr>
        <w:tblW w:w="720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/>
      </w:tblPr>
      <w:tblGrid>
        <w:gridCol w:w="720"/>
      </w:tblGrid>
      <w:tr w:rsidR="00303EBA" w:rsidRPr="004A77C6" w:rsidTr="00D07C96">
        <w:trPr>
          <w:trHeight w:val="530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FFFF00"/>
          </w:tcPr>
          <w:p w:rsidR="00303EBA" w:rsidRPr="004A77C6" w:rsidRDefault="00303EBA" w:rsidP="004F7A59">
            <w:pPr>
              <w:ind w:left="-288"/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204096" w:rsidRPr="004A77C6" w:rsidRDefault="00204096" w:rsidP="009D0911">
      <w:pPr>
        <w:rPr>
          <w:rFonts w:ascii="Garamond" w:hAnsi="Garamond" w:cs="Times New Roman"/>
          <w:sz w:val="24"/>
          <w:szCs w:val="24"/>
        </w:rPr>
      </w:pPr>
    </w:p>
    <w:p w:rsidR="001C5F79" w:rsidRDefault="001C5F79" w:rsidP="00204096">
      <w:pPr>
        <w:rPr>
          <w:rFonts w:ascii="Garamond" w:hAnsi="Garamond" w:cs="Times New Roman"/>
          <w:sz w:val="24"/>
          <w:szCs w:val="24"/>
        </w:rPr>
      </w:pPr>
    </w:p>
    <w:p w:rsidR="00E84B95" w:rsidRPr="004A77C6" w:rsidRDefault="00E84B95" w:rsidP="00204096">
      <w:pPr>
        <w:rPr>
          <w:rFonts w:ascii="Garamond" w:hAnsi="Garamond" w:cs="Times New Roman"/>
          <w:sz w:val="24"/>
          <w:szCs w:val="24"/>
        </w:rPr>
      </w:pPr>
    </w:p>
    <w:p w:rsidR="00204096" w:rsidRPr="004A77C6" w:rsidRDefault="00204096" w:rsidP="00204096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3657600" cy="2750423"/>
            <wp:effectExtent l="19050" t="0" r="0" b="0"/>
            <wp:docPr id="57" name="Picture 42" descr="commongoldfield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mmongoldfields.JPG"/>
                    <pic:cNvPicPr/>
                  </pic:nvPicPr>
                  <pic:blipFill>
                    <a:blip r:embed="rId2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750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4096" w:rsidRPr="004A77C6" w:rsidRDefault="00204096" w:rsidP="007213B3">
      <w:pPr>
        <w:spacing w:line="240" w:lineRule="auto"/>
        <w:ind w:right="54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Common Goldfields</w:t>
      </w:r>
    </w:p>
    <w:p w:rsidR="00204096" w:rsidRPr="004A77C6" w:rsidRDefault="00204096" w:rsidP="007213B3">
      <w:pPr>
        <w:spacing w:after="0" w:line="240" w:lineRule="auto"/>
        <w:ind w:right="54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Lasthenia californica</w:t>
      </w:r>
    </w:p>
    <w:p w:rsidR="00204096" w:rsidRPr="004A77C6" w:rsidRDefault="00204096" w:rsidP="007213B3">
      <w:pPr>
        <w:spacing w:after="0" w:line="240" w:lineRule="auto"/>
        <w:ind w:right="54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ASTERACEAE – Sunflower Family</w:t>
      </w:r>
    </w:p>
    <w:p w:rsidR="00204096" w:rsidRPr="004A77C6" w:rsidRDefault="00204096" w:rsidP="00204096">
      <w:pPr>
        <w:ind w:right="1170"/>
        <w:jc w:val="right"/>
        <w:rPr>
          <w:rFonts w:ascii="Garamond" w:hAnsi="Garamond" w:cs="Times New Roman"/>
          <w:b/>
          <w:sz w:val="24"/>
          <w:szCs w:val="24"/>
        </w:rPr>
      </w:pPr>
    </w:p>
    <w:p w:rsidR="00204096" w:rsidRPr="004A77C6" w:rsidRDefault="00204096" w:rsidP="00204096">
      <w:pPr>
        <w:ind w:right="1170"/>
        <w:rPr>
          <w:rFonts w:ascii="Garamond" w:hAnsi="Garamond" w:cs="Times New Roman"/>
          <w:sz w:val="24"/>
          <w:szCs w:val="24"/>
        </w:rPr>
      </w:pPr>
    </w:p>
    <w:p w:rsidR="005A6CE4" w:rsidRDefault="005A6CE4" w:rsidP="00204096">
      <w:pPr>
        <w:ind w:right="1170"/>
        <w:rPr>
          <w:rFonts w:ascii="Garamond" w:hAnsi="Garamond" w:cs="Times New Roman"/>
          <w:sz w:val="24"/>
          <w:szCs w:val="24"/>
        </w:rPr>
      </w:pPr>
    </w:p>
    <w:p w:rsidR="00FF7C37" w:rsidRDefault="00FF7C37" w:rsidP="00204096">
      <w:pPr>
        <w:ind w:right="1170"/>
        <w:rPr>
          <w:rFonts w:ascii="Garamond" w:hAnsi="Garamond" w:cs="Times New Roman"/>
          <w:sz w:val="24"/>
          <w:szCs w:val="24"/>
        </w:rPr>
      </w:pPr>
    </w:p>
    <w:p w:rsidR="001C5F79" w:rsidRDefault="001C5F79" w:rsidP="00204096">
      <w:pPr>
        <w:ind w:right="1170"/>
        <w:rPr>
          <w:rFonts w:ascii="Garamond" w:hAnsi="Garamond" w:cs="Times New Roman"/>
          <w:sz w:val="24"/>
          <w:szCs w:val="24"/>
        </w:rPr>
      </w:pPr>
    </w:p>
    <w:p w:rsidR="001C5F79" w:rsidRPr="004A77C6" w:rsidRDefault="001C5F79" w:rsidP="00204096">
      <w:pPr>
        <w:ind w:right="1170"/>
        <w:rPr>
          <w:rFonts w:ascii="Garamond" w:hAnsi="Garamond" w:cs="Times New Roman"/>
          <w:sz w:val="24"/>
          <w:szCs w:val="24"/>
        </w:rPr>
      </w:pPr>
    </w:p>
    <w:tbl>
      <w:tblPr>
        <w:tblW w:w="720" w:type="dxa"/>
        <w:tblInd w:w="7038" w:type="dxa"/>
        <w:tblLook w:val="0000"/>
      </w:tblPr>
      <w:tblGrid>
        <w:gridCol w:w="720"/>
      </w:tblGrid>
      <w:tr w:rsidR="008C5D86" w:rsidRPr="004A77C6" w:rsidTr="00D07C96">
        <w:trPr>
          <w:trHeight w:val="530"/>
        </w:trPr>
        <w:tc>
          <w:tcPr>
            <w:tcW w:w="720" w:type="dxa"/>
            <w:shd w:val="clear" w:color="auto" w:fill="FFFF00"/>
          </w:tcPr>
          <w:p w:rsidR="008C5D86" w:rsidRPr="004A77C6" w:rsidRDefault="008C5D86" w:rsidP="00E32BB3">
            <w:pPr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204096" w:rsidRPr="004A77C6" w:rsidRDefault="00204096" w:rsidP="00204096">
      <w:pPr>
        <w:ind w:right="1170"/>
        <w:rPr>
          <w:rFonts w:ascii="Garamond" w:hAnsi="Garamond" w:cs="Times New Roman"/>
          <w:sz w:val="24"/>
          <w:szCs w:val="24"/>
        </w:rPr>
      </w:pPr>
    </w:p>
    <w:p w:rsidR="00204096" w:rsidRPr="004A77C6" w:rsidRDefault="00204096" w:rsidP="00204096">
      <w:pPr>
        <w:rPr>
          <w:rFonts w:ascii="Garamond" w:hAnsi="Garamond" w:cs="Times New Roman"/>
          <w:sz w:val="24"/>
          <w:szCs w:val="24"/>
        </w:rPr>
      </w:pPr>
    </w:p>
    <w:p w:rsidR="00DD1D7B" w:rsidRPr="004A77C6" w:rsidRDefault="00DD1D7B" w:rsidP="00E84B95">
      <w:pPr>
        <w:rPr>
          <w:rFonts w:ascii="Garamond" w:hAnsi="Garamond" w:cs="Times New Roman"/>
          <w:sz w:val="24"/>
          <w:szCs w:val="24"/>
        </w:rPr>
      </w:pPr>
    </w:p>
    <w:p w:rsidR="00204096" w:rsidRPr="004A77C6" w:rsidRDefault="00204096" w:rsidP="00204096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3657600" cy="2750423"/>
            <wp:effectExtent l="19050" t="0" r="0" b="0"/>
            <wp:docPr id="62" name="Picture 158" descr="commonsunflower (1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mmonsunflower (1).JPG"/>
                    <pic:cNvPicPr/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750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4096" w:rsidRPr="004A77C6" w:rsidRDefault="00204096" w:rsidP="007213B3">
      <w:pPr>
        <w:spacing w:line="240" w:lineRule="auto"/>
        <w:ind w:right="54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Common Sunflower</w:t>
      </w:r>
    </w:p>
    <w:p w:rsidR="00204096" w:rsidRPr="004A77C6" w:rsidRDefault="00406B1C" w:rsidP="007213B3">
      <w:pPr>
        <w:spacing w:after="0" w:line="240" w:lineRule="auto"/>
        <w:ind w:right="540"/>
        <w:jc w:val="right"/>
        <w:rPr>
          <w:rFonts w:ascii="Garamond" w:hAnsi="Garamond" w:cs="Times New Roman"/>
          <w:i/>
          <w:sz w:val="24"/>
          <w:szCs w:val="24"/>
        </w:rPr>
      </w:pPr>
      <w:r>
        <w:rPr>
          <w:rFonts w:ascii="Garamond" w:hAnsi="Garamond" w:cs="Times New Roman"/>
          <w:i/>
          <w:sz w:val="24"/>
          <w:szCs w:val="24"/>
        </w:rPr>
        <w:t>Helianthus ann</w:t>
      </w:r>
      <w:r w:rsidR="00204096" w:rsidRPr="004A77C6">
        <w:rPr>
          <w:rFonts w:ascii="Garamond" w:hAnsi="Garamond" w:cs="Times New Roman"/>
          <w:i/>
          <w:sz w:val="24"/>
          <w:szCs w:val="24"/>
        </w:rPr>
        <w:t>us</w:t>
      </w:r>
    </w:p>
    <w:p w:rsidR="00204096" w:rsidRPr="004A77C6" w:rsidRDefault="00204096" w:rsidP="007213B3">
      <w:pPr>
        <w:spacing w:after="0" w:line="240" w:lineRule="auto"/>
        <w:ind w:right="54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ASTERACEAE – Sunflower Family</w:t>
      </w:r>
    </w:p>
    <w:p w:rsidR="00204096" w:rsidRPr="004A77C6" w:rsidRDefault="00204096" w:rsidP="00204096">
      <w:pPr>
        <w:ind w:right="1170"/>
        <w:jc w:val="right"/>
        <w:rPr>
          <w:rFonts w:ascii="Garamond" w:hAnsi="Garamond" w:cs="Times New Roman"/>
          <w:b/>
          <w:sz w:val="24"/>
          <w:szCs w:val="24"/>
        </w:rPr>
      </w:pPr>
    </w:p>
    <w:p w:rsidR="00204096" w:rsidRPr="004A77C6" w:rsidRDefault="00204096" w:rsidP="00204096">
      <w:pPr>
        <w:ind w:right="1170"/>
        <w:rPr>
          <w:rFonts w:ascii="Garamond" w:hAnsi="Garamond" w:cs="Times New Roman"/>
          <w:sz w:val="24"/>
          <w:szCs w:val="24"/>
        </w:rPr>
      </w:pPr>
    </w:p>
    <w:p w:rsidR="005A6CE4" w:rsidRDefault="005A6CE4" w:rsidP="00204096">
      <w:pPr>
        <w:ind w:right="1170"/>
        <w:rPr>
          <w:rFonts w:ascii="Garamond" w:hAnsi="Garamond" w:cs="Times New Roman"/>
          <w:sz w:val="24"/>
          <w:szCs w:val="24"/>
        </w:rPr>
      </w:pPr>
    </w:p>
    <w:p w:rsidR="00FF7C37" w:rsidRDefault="00FF7C37" w:rsidP="00204096">
      <w:pPr>
        <w:ind w:right="1170"/>
        <w:rPr>
          <w:rFonts w:ascii="Garamond" w:hAnsi="Garamond" w:cs="Times New Roman"/>
          <w:sz w:val="24"/>
          <w:szCs w:val="24"/>
        </w:rPr>
      </w:pPr>
    </w:p>
    <w:p w:rsidR="001C5F79" w:rsidRDefault="001C5F79" w:rsidP="00204096">
      <w:pPr>
        <w:ind w:right="1170"/>
        <w:rPr>
          <w:rFonts w:ascii="Garamond" w:hAnsi="Garamond" w:cs="Times New Roman"/>
          <w:sz w:val="24"/>
          <w:szCs w:val="24"/>
        </w:rPr>
      </w:pPr>
    </w:p>
    <w:p w:rsidR="00E84B95" w:rsidRPr="004A77C6" w:rsidRDefault="00E84B95" w:rsidP="00204096">
      <w:pPr>
        <w:ind w:right="1170"/>
        <w:rPr>
          <w:rFonts w:ascii="Garamond" w:hAnsi="Garamond" w:cs="Times New Roman"/>
          <w:sz w:val="24"/>
          <w:szCs w:val="24"/>
        </w:rPr>
      </w:pPr>
    </w:p>
    <w:tbl>
      <w:tblPr>
        <w:tblW w:w="720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/>
      </w:tblPr>
      <w:tblGrid>
        <w:gridCol w:w="720"/>
      </w:tblGrid>
      <w:tr w:rsidR="00303EBA" w:rsidRPr="004A77C6" w:rsidTr="00D07C96">
        <w:trPr>
          <w:trHeight w:val="530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FFFF00"/>
          </w:tcPr>
          <w:p w:rsidR="00303EBA" w:rsidRPr="004A77C6" w:rsidRDefault="00303EBA" w:rsidP="004F7A59">
            <w:pPr>
              <w:ind w:left="-288"/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593FD4" w:rsidRDefault="00593FD4" w:rsidP="00204096">
      <w:pPr>
        <w:rPr>
          <w:rFonts w:ascii="Garamond" w:hAnsi="Garamond" w:cs="Times New Roman"/>
          <w:sz w:val="24"/>
          <w:szCs w:val="24"/>
        </w:rPr>
      </w:pPr>
    </w:p>
    <w:p w:rsidR="00E84B95" w:rsidRPr="004A77C6" w:rsidRDefault="00E84B95" w:rsidP="00204096">
      <w:pPr>
        <w:rPr>
          <w:rFonts w:ascii="Garamond" w:hAnsi="Garamond" w:cs="Times New Roman"/>
          <w:sz w:val="24"/>
          <w:szCs w:val="24"/>
        </w:rPr>
      </w:pPr>
    </w:p>
    <w:p w:rsidR="00204096" w:rsidRPr="004A77C6" w:rsidRDefault="00FB6083" w:rsidP="00204096">
      <w:pPr>
        <w:jc w:val="center"/>
        <w:rPr>
          <w:rFonts w:ascii="Garamond" w:hAnsi="Garamond" w:cs="Times New Roman"/>
          <w:sz w:val="24"/>
          <w:szCs w:val="24"/>
        </w:rPr>
      </w:pPr>
      <w:r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2740315" cy="3657600"/>
            <wp:effectExtent l="19050" t="0" r="2885" b="0"/>
            <wp:docPr id="37" name="Picture 36" descr="giantcorepis52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iantcorepis5200.jpg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740315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4096" w:rsidRPr="004A77C6" w:rsidRDefault="00204096" w:rsidP="007213B3">
      <w:pPr>
        <w:tabs>
          <w:tab w:val="left" w:pos="5940"/>
          <w:tab w:val="left" w:pos="648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Giant Coreopsis</w:t>
      </w:r>
    </w:p>
    <w:p w:rsidR="00204096" w:rsidRPr="004A77C6" w:rsidRDefault="00204096" w:rsidP="007213B3">
      <w:pPr>
        <w:tabs>
          <w:tab w:val="left" w:pos="5940"/>
          <w:tab w:val="left" w:pos="648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Coreopsis gigantea</w:t>
      </w:r>
    </w:p>
    <w:p w:rsidR="00204096" w:rsidRPr="004A77C6" w:rsidRDefault="00204096" w:rsidP="007213B3">
      <w:pPr>
        <w:tabs>
          <w:tab w:val="left" w:pos="5940"/>
          <w:tab w:val="left" w:pos="648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ASTERACEAE - Sunflower Family</w:t>
      </w:r>
    </w:p>
    <w:p w:rsidR="00204096" w:rsidRPr="004A77C6" w:rsidRDefault="00204096" w:rsidP="00204096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ab/>
      </w:r>
    </w:p>
    <w:p w:rsidR="005A6CE4" w:rsidRDefault="005A6CE4" w:rsidP="009D0911">
      <w:pPr>
        <w:rPr>
          <w:rFonts w:ascii="Garamond" w:hAnsi="Garamond" w:cs="Times New Roman"/>
          <w:sz w:val="24"/>
          <w:szCs w:val="24"/>
        </w:rPr>
      </w:pPr>
    </w:p>
    <w:p w:rsidR="001C5F79" w:rsidRDefault="001C5F79" w:rsidP="009D0911">
      <w:pPr>
        <w:rPr>
          <w:rFonts w:ascii="Garamond" w:hAnsi="Garamond" w:cs="Times New Roman"/>
          <w:sz w:val="24"/>
          <w:szCs w:val="24"/>
        </w:rPr>
      </w:pPr>
    </w:p>
    <w:p w:rsidR="00303FF1" w:rsidRPr="004A77C6" w:rsidRDefault="00303FF1" w:rsidP="009D0911">
      <w:pPr>
        <w:rPr>
          <w:rFonts w:ascii="Garamond" w:hAnsi="Garamond" w:cs="Times New Roman"/>
          <w:sz w:val="24"/>
          <w:szCs w:val="24"/>
        </w:rPr>
      </w:pPr>
    </w:p>
    <w:tbl>
      <w:tblPr>
        <w:tblW w:w="720" w:type="dxa"/>
        <w:tblInd w:w="7038" w:type="dxa"/>
        <w:tblLook w:val="0000"/>
      </w:tblPr>
      <w:tblGrid>
        <w:gridCol w:w="720"/>
      </w:tblGrid>
      <w:tr w:rsidR="008C5D86" w:rsidRPr="004A77C6" w:rsidTr="00CF1CB5">
        <w:trPr>
          <w:trHeight w:val="530"/>
        </w:trPr>
        <w:tc>
          <w:tcPr>
            <w:tcW w:w="720" w:type="dxa"/>
            <w:shd w:val="clear" w:color="auto" w:fill="FFFF00"/>
          </w:tcPr>
          <w:p w:rsidR="008C5D86" w:rsidRPr="004A77C6" w:rsidRDefault="008C5D86" w:rsidP="00E32BB3">
            <w:pPr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204096" w:rsidRPr="004A77C6" w:rsidRDefault="00204096" w:rsidP="00204096">
      <w:pPr>
        <w:rPr>
          <w:rFonts w:ascii="Garamond" w:hAnsi="Garamond" w:cs="Times New Roman"/>
          <w:sz w:val="24"/>
          <w:szCs w:val="24"/>
        </w:rPr>
      </w:pPr>
    </w:p>
    <w:p w:rsidR="00593FD4" w:rsidRPr="004A77C6" w:rsidRDefault="00593FD4" w:rsidP="00204096">
      <w:pPr>
        <w:rPr>
          <w:rFonts w:ascii="Garamond" w:hAnsi="Garamond" w:cs="Times New Roman"/>
          <w:sz w:val="24"/>
          <w:szCs w:val="24"/>
        </w:rPr>
      </w:pPr>
    </w:p>
    <w:p w:rsidR="00204096" w:rsidRPr="004A77C6" w:rsidRDefault="00204096" w:rsidP="00204096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3657600" cy="2740315"/>
            <wp:effectExtent l="0" t="457200" r="0" b="441035"/>
            <wp:docPr id="276" name="Picture 127" descr="goldenyarrow (9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oldenyarrow (9).JPG"/>
                    <pic:cNvPicPr/>
                  </pic:nvPicPr>
                  <pic:blipFill>
                    <a:blip r:embed="rId25" cstate="print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3657600" cy="2740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4096" w:rsidRPr="004A77C6" w:rsidRDefault="00204096" w:rsidP="007213B3">
      <w:pPr>
        <w:tabs>
          <w:tab w:val="left" w:pos="441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Golden Yarrow</w:t>
      </w:r>
    </w:p>
    <w:p w:rsidR="00204096" w:rsidRPr="004A77C6" w:rsidRDefault="00204096" w:rsidP="007213B3">
      <w:pPr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Eriophyllum contertiflorum</w:t>
      </w:r>
    </w:p>
    <w:p w:rsidR="00204096" w:rsidRPr="004A77C6" w:rsidRDefault="00204096" w:rsidP="007213B3">
      <w:pPr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ASTERACEAE - Sunflower Family</w:t>
      </w:r>
    </w:p>
    <w:p w:rsidR="00204096" w:rsidRPr="004A77C6" w:rsidRDefault="00204096" w:rsidP="00204096">
      <w:pPr>
        <w:spacing w:after="0" w:line="240" w:lineRule="auto"/>
        <w:ind w:right="1440"/>
        <w:jc w:val="right"/>
        <w:rPr>
          <w:rFonts w:ascii="Garamond" w:hAnsi="Garamond" w:cs="Times New Roman"/>
          <w:sz w:val="24"/>
          <w:szCs w:val="24"/>
        </w:rPr>
      </w:pPr>
    </w:p>
    <w:p w:rsidR="00204096" w:rsidRPr="004A77C6" w:rsidRDefault="00204096" w:rsidP="00204096">
      <w:pPr>
        <w:spacing w:after="0" w:line="240" w:lineRule="auto"/>
        <w:ind w:right="1440"/>
        <w:jc w:val="right"/>
        <w:rPr>
          <w:rFonts w:ascii="Garamond" w:hAnsi="Garamond" w:cs="Times New Roman"/>
          <w:sz w:val="24"/>
          <w:szCs w:val="24"/>
        </w:rPr>
      </w:pPr>
    </w:p>
    <w:p w:rsidR="005A6CE4" w:rsidRDefault="005A6CE4" w:rsidP="00204096">
      <w:pPr>
        <w:spacing w:after="0" w:line="240" w:lineRule="auto"/>
        <w:ind w:right="1440"/>
        <w:jc w:val="right"/>
        <w:rPr>
          <w:rFonts w:ascii="Garamond" w:hAnsi="Garamond" w:cs="Times New Roman"/>
          <w:sz w:val="24"/>
          <w:szCs w:val="24"/>
        </w:rPr>
      </w:pPr>
    </w:p>
    <w:p w:rsidR="00407BB1" w:rsidRDefault="00407BB1" w:rsidP="00204096">
      <w:pPr>
        <w:spacing w:after="0" w:line="240" w:lineRule="auto"/>
        <w:ind w:right="1440"/>
        <w:jc w:val="right"/>
        <w:rPr>
          <w:rFonts w:ascii="Garamond" w:hAnsi="Garamond" w:cs="Times New Roman"/>
          <w:sz w:val="24"/>
          <w:szCs w:val="24"/>
        </w:rPr>
      </w:pPr>
    </w:p>
    <w:p w:rsidR="00303FF1" w:rsidRDefault="00303FF1" w:rsidP="00204096">
      <w:pPr>
        <w:spacing w:after="0" w:line="240" w:lineRule="auto"/>
        <w:ind w:right="1440"/>
        <w:jc w:val="right"/>
        <w:rPr>
          <w:rFonts w:ascii="Garamond" w:hAnsi="Garamond" w:cs="Times New Roman"/>
          <w:sz w:val="24"/>
          <w:szCs w:val="24"/>
        </w:rPr>
      </w:pPr>
    </w:p>
    <w:p w:rsidR="00303FF1" w:rsidRPr="004A77C6" w:rsidRDefault="00303FF1" w:rsidP="00204096">
      <w:pPr>
        <w:spacing w:after="0" w:line="240" w:lineRule="auto"/>
        <w:ind w:right="1440"/>
        <w:jc w:val="right"/>
        <w:rPr>
          <w:rFonts w:ascii="Garamond" w:hAnsi="Garamond" w:cs="Times New Roman"/>
          <w:sz w:val="24"/>
          <w:szCs w:val="24"/>
        </w:rPr>
      </w:pPr>
    </w:p>
    <w:p w:rsidR="005A6CE4" w:rsidRPr="004A77C6" w:rsidRDefault="005A6CE4" w:rsidP="00204096">
      <w:pPr>
        <w:spacing w:after="0" w:line="240" w:lineRule="auto"/>
        <w:ind w:right="1440"/>
        <w:jc w:val="right"/>
        <w:rPr>
          <w:rFonts w:ascii="Garamond" w:hAnsi="Garamond" w:cs="Times New Roman"/>
          <w:sz w:val="24"/>
          <w:szCs w:val="24"/>
        </w:rPr>
      </w:pPr>
    </w:p>
    <w:tbl>
      <w:tblPr>
        <w:tblW w:w="720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/>
      </w:tblPr>
      <w:tblGrid>
        <w:gridCol w:w="720"/>
      </w:tblGrid>
      <w:tr w:rsidR="00303EBA" w:rsidRPr="004A77C6" w:rsidTr="00CF1CB5">
        <w:trPr>
          <w:trHeight w:val="530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FFFF00"/>
          </w:tcPr>
          <w:p w:rsidR="00303EBA" w:rsidRPr="004A77C6" w:rsidRDefault="00303EBA" w:rsidP="004F7A59">
            <w:pPr>
              <w:ind w:left="-288"/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204096" w:rsidRPr="004A77C6" w:rsidRDefault="00204096" w:rsidP="00204096">
      <w:pPr>
        <w:rPr>
          <w:rFonts w:ascii="Garamond" w:hAnsi="Garamond" w:cs="Times New Roman"/>
          <w:sz w:val="24"/>
          <w:szCs w:val="24"/>
        </w:rPr>
      </w:pPr>
    </w:p>
    <w:p w:rsidR="00593FD4" w:rsidRPr="004A77C6" w:rsidRDefault="00593FD4" w:rsidP="00204096">
      <w:pPr>
        <w:rPr>
          <w:rFonts w:ascii="Garamond" w:hAnsi="Garamond" w:cs="Times New Roman"/>
          <w:sz w:val="24"/>
          <w:szCs w:val="24"/>
        </w:rPr>
      </w:pPr>
    </w:p>
    <w:p w:rsidR="00204096" w:rsidRPr="004A77C6" w:rsidRDefault="00983C1F" w:rsidP="00204096">
      <w:pPr>
        <w:jc w:val="center"/>
        <w:rPr>
          <w:rFonts w:ascii="Garamond" w:hAnsi="Garamond" w:cs="Times New Roman"/>
          <w:sz w:val="24"/>
          <w:szCs w:val="24"/>
        </w:rPr>
      </w:pPr>
      <w:r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2745508" cy="3657600"/>
            <wp:effectExtent l="19050" t="0" r="0" b="0"/>
            <wp:docPr id="41" name="Picture 40" descr="biggumplant3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iggumplant300.jpg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745508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4096" w:rsidRPr="004A77C6" w:rsidRDefault="00406B1C" w:rsidP="007213B3">
      <w:pPr>
        <w:tabs>
          <w:tab w:val="left" w:pos="5850"/>
          <w:tab w:val="left" w:pos="675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>
        <w:rPr>
          <w:rFonts w:ascii="Garamond" w:hAnsi="Garamond" w:cs="Times New Roman"/>
          <w:b/>
          <w:sz w:val="24"/>
          <w:szCs w:val="24"/>
        </w:rPr>
        <w:t>Gum P</w:t>
      </w:r>
      <w:r w:rsidR="00204096" w:rsidRPr="004A77C6">
        <w:rPr>
          <w:rFonts w:ascii="Garamond" w:hAnsi="Garamond" w:cs="Times New Roman"/>
          <w:b/>
          <w:sz w:val="24"/>
          <w:szCs w:val="24"/>
        </w:rPr>
        <w:t>lant</w:t>
      </w:r>
    </w:p>
    <w:p w:rsidR="00204096" w:rsidRPr="004A77C6" w:rsidRDefault="00204096" w:rsidP="007213B3">
      <w:pPr>
        <w:tabs>
          <w:tab w:val="left" w:pos="5850"/>
          <w:tab w:val="left" w:pos="675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Grindelia camporum</w:t>
      </w:r>
    </w:p>
    <w:p w:rsidR="00204096" w:rsidRPr="004A77C6" w:rsidRDefault="00204096" w:rsidP="007213B3">
      <w:pPr>
        <w:tabs>
          <w:tab w:val="left" w:pos="5850"/>
          <w:tab w:val="left" w:pos="675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ASTERACEAE - Sunflower Family</w:t>
      </w:r>
    </w:p>
    <w:p w:rsidR="00593FD4" w:rsidRPr="004A77C6" w:rsidRDefault="00593FD4" w:rsidP="009D0911">
      <w:pPr>
        <w:rPr>
          <w:rFonts w:ascii="Garamond" w:hAnsi="Garamond" w:cs="Times New Roman"/>
          <w:sz w:val="24"/>
          <w:szCs w:val="24"/>
        </w:rPr>
      </w:pPr>
    </w:p>
    <w:p w:rsidR="00995ECC" w:rsidRDefault="00995ECC" w:rsidP="009D0911">
      <w:pPr>
        <w:rPr>
          <w:rFonts w:ascii="Garamond" w:hAnsi="Garamond" w:cs="Times New Roman"/>
          <w:sz w:val="24"/>
          <w:szCs w:val="24"/>
        </w:rPr>
      </w:pPr>
    </w:p>
    <w:p w:rsidR="00407BB1" w:rsidRDefault="00407BB1" w:rsidP="009D0911">
      <w:pPr>
        <w:rPr>
          <w:rFonts w:ascii="Garamond" w:hAnsi="Garamond" w:cs="Times New Roman"/>
          <w:sz w:val="24"/>
          <w:szCs w:val="24"/>
        </w:rPr>
      </w:pPr>
    </w:p>
    <w:p w:rsidR="00303FF1" w:rsidRPr="004A77C6" w:rsidRDefault="00303FF1" w:rsidP="009D0911">
      <w:pPr>
        <w:rPr>
          <w:rFonts w:ascii="Garamond" w:hAnsi="Garamond" w:cs="Times New Roman"/>
          <w:sz w:val="24"/>
          <w:szCs w:val="24"/>
        </w:rPr>
      </w:pPr>
    </w:p>
    <w:tbl>
      <w:tblPr>
        <w:tblW w:w="720" w:type="dxa"/>
        <w:tblInd w:w="7038" w:type="dxa"/>
        <w:tblLook w:val="0000"/>
      </w:tblPr>
      <w:tblGrid>
        <w:gridCol w:w="720"/>
      </w:tblGrid>
      <w:tr w:rsidR="008C5D86" w:rsidRPr="004A77C6" w:rsidTr="00CF1CB5">
        <w:trPr>
          <w:trHeight w:val="530"/>
        </w:trPr>
        <w:tc>
          <w:tcPr>
            <w:tcW w:w="720" w:type="dxa"/>
            <w:shd w:val="clear" w:color="auto" w:fill="FFFF00"/>
          </w:tcPr>
          <w:p w:rsidR="008C5D86" w:rsidRPr="004A77C6" w:rsidRDefault="008C5D86" w:rsidP="00E32BB3">
            <w:pPr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593FD4" w:rsidRPr="004A77C6" w:rsidRDefault="00593FD4" w:rsidP="00204096">
      <w:pPr>
        <w:rPr>
          <w:rFonts w:ascii="Garamond" w:hAnsi="Garamond" w:cs="Times New Roman"/>
          <w:sz w:val="24"/>
          <w:szCs w:val="24"/>
        </w:rPr>
      </w:pPr>
    </w:p>
    <w:p w:rsidR="00593FD4" w:rsidRPr="004A77C6" w:rsidRDefault="00593FD4" w:rsidP="00204096">
      <w:pPr>
        <w:rPr>
          <w:rFonts w:ascii="Garamond" w:hAnsi="Garamond" w:cs="Times New Roman"/>
          <w:sz w:val="24"/>
          <w:szCs w:val="24"/>
        </w:rPr>
      </w:pPr>
    </w:p>
    <w:p w:rsidR="00204096" w:rsidRPr="004A77C6" w:rsidRDefault="00CE1571" w:rsidP="00204096">
      <w:pPr>
        <w:jc w:val="center"/>
        <w:rPr>
          <w:rFonts w:ascii="Garamond" w:hAnsi="Garamond" w:cs="Times New Roman"/>
          <w:sz w:val="24"/>
          <w:szCs w:val="24"/>
        </w:rPr>
      </w:pPr>
      <w:r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2745508" cy="3657600"/>
            <wp:effectExtent l="19050" t="0" r="0" b="0"/>
            <wp:docPr id="42" name="Picture 41" descr="lyonspentachaeta23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yonspentachaeta2300.jpg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745508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4096" w:rsidRPr="004A77C6" w:rsidRDefault="00406B1C" w:rsidP="007213B3">
      <w:pPr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>
        <w:rPr>
          <w:rFonts w:ascii="Garamond" w:hAnsi="Garamond" w:cs="Times New Roman"/>
          <w:b/>
          <w:sz w:val="24"/>
          <w:szCs w:val="24"/>
        </w:rPr>
        <w:t>Lyon</w:t>
      </w:r>
      <w:r w:rsidR="00562426">
        <w:rPr>
          <w:rFonts w:ascii="Garamond" w:hAnsi="Garamond" w:cs="Times New Roman"/>
          <w:b/>
          <w:sz w:val="24"/>
          <w:szCs w:val="24"/>
        </w:rPr>
        <w:t>’</w:t>
      </w:r>
      <w:r w:rsidR="00204096" w:rsidRPr="004A77C6">
        <w:rPr>
          <w:rFonts w:ascii="Garamond" w:hAnsi="Garamond" w:cs="Times New Roman"/>
          <w:b/>
          <w:sz w:val="24"/>
          <w:szCs w:val="24"/>
        </w:rPr>
        <w:t>s Pentachaeta</w:t>
      </w:r>
    </w:p>
    <w:p w:rsidR="00204096" w:rsidRPr="004A77C6" w:rsidRDefault="00204096" w:rsidP="007213B3">
      <w:pPr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Pentachaeta lyonii</w:t>
      </w:r>
    </w:p>
    <w:p w:rsidR="00204096" w:rsidRPr="004A77C6" w:rsidRDefault="00204096" w:rsidP="007213B3">
      <w:pPr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ASTERACEAE - Sunflower Family</w:t>
      </w:r>
    </w:p>
    <w:p w:rsidR="00204096" w:rsidRDefault="00204096" w:rsidP="00FE0197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ab/>
      </w:r>
    </w:p>
    <w:p w:rsidR="001C5F79" w:rsidRPr="004A77C6" w:rsidRDefault="001C5F79" w:rsidP="00FE0197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5A6CE4" w:rsidRDefault="005A6CE4" w:rsidP="00FE0197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303FF1" w:rsidRPr="004A77C6" w:rsidRDefault="00303FF1" w:rsidP="00FE0197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tbl>
      <w:tblPr>
        <w:tblW w:w="720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/>
      </w:tblPr>
      <w:tblGrid>
        <w:gridCol w:w="720"/>
      </w:tblGrid>
      <w:tr w:rsidR="00303EBA" w:rsidRPr="004A77C6" w:rsidTr="00CF1CB5">
        <w:trPr>
          <w:trHeight w:val="530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FFFF00"/>
          </w:tcPr>
          <w:p w:rsidR="00303EBA" w:rsidRPr="004A77C6" w:rsidRDefault="00303EBA" w:rsidP="004F7A59">
            <w:pPr>
              <w:ind w:left="-288"/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204096" w:rsidRPr="004A77C6" w:rsidRDefault="00204096" w:rsidP="00204096">
      <w:pPr>
        <w:rPr>
          <w:rFonts w:ascii="Garamond" w:hAnsi="Garamond" w:cs="Times New Roman"/>
          <w:sz w:val="24"/>
          <w:szCs w:val="24"/>
        </w:rPr>
      </w:pPr>
    </w:p>
    <w:p w:rsidR="00593FD4" w:rsidRPr="004A77C6" w:rsidRDefault="00593FD4" w:rsidP="00204096">
      <w:pPr>
        <w:rPr>
          <w:rFonts w:ascii="Garamond" w:hAnsi="Garamond" w:cs="Times New Roman"/>
          <w:sz w:val="24"/>
          <w:szCs w:val="24"/>
        </w:rPr>
      </w:pPr>
    </w:p>
    <w:p w:rsidR="00204096" w:rsidRPr="004A77C6" w:rsidRDefault="00204096" w:rsidP="00204096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2740315" cy="3657600"/>
            <wp:effectExtent l="19050" t="0" r="2885" b="0"/>
            <wp:docPr id="68" name="Picture 125" descr="westerngoldenbrush (1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esterngoldenbrush (1).JPG"/>
                    <pic:cNvPicPr/>
                  </pic:nvPicPr>
                  <pic:blipFill>
                    <a:blip r:embed="rId2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40315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4096" w:rsidRPr="004A77C6" w:rsidRDefault="00204096" w:rsidP="007213B3">
      <w:pPr>
        <w:tabs>
          <w:tab w:val="left" w:pos="5850"/>
          <w:tab w:val="left" w:pos="594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Menzies’ Goldenbush</w:t>
      </w:r>
    </w:p>
    <w:p w:rsidR="00204096" w:rsidRPr="004A77C6" w:rsidRDefault="00204096" w:rsidP="007213B3">
      <w:pPr>
        <w:tabs>
          <w:tab w:val="left" w:pos="5850"/>
          <w:tab w:val="left" w:pos="594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iCs/>
          <w:sz w:val="24"/>
          <w:szCs w:val="24"/>
        </w:rPr>
        <w:t>Isocoma menziesii</w:t>
      </w:r>
    </w:p>
    <w:p w:rsidR="00204096" w:rsidRPr="004A77C6" w:rsidRDefault="00A446F1" w:rsidP="007213B3">
      <w:pPr>
        <w:tabs>
          <w:tab w:val="left" w:pos="5850"/>
          <w:tab w:val="left" w:pos="594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>
        <w:rPr>
          <w:rFonts w:ascii="Garamond" w:hAnsi="Garamond" w:cs="Times New Roman"/>
          <w:sz w:val="24"/>
          <w:szCs w:val="24"/>
        </w:rPr>
        <w:t>ASTERACEAE -</w:t>
      </w:r>
      <w:r w:rsidR="00204096" w:rsidRPr="004A77C6">
        <w:rPr>
          <w:rFonts w:ascii="Garamond" w:hAnsi="Garamond" w:cs="Times New Roman"/>
          <w:sz w:val="24"/>
          <w:szCs w:val="24"/>
        </w:rPr>
        <w:t xml:space="preserve"> Sunflower Family</w:t>
      </w:r>
    </w:p>
    <w:p w:rsidR="00204096" w:rsidRPr="004A77C6" w:rsidRDefault="00204096" w:rsidP="007213B3">
      <w:pPr>
        <w:tabs>
          <w:tab w:val="left" w:pos="5850"/>
          <w:tab w:val="left" w:pos="5940"/>
          <w:tab w:val="left" w:pos="6156"/>
        </w:tabs>
        <w:spacing w:line="240" w:lineRule="auto"/>
        <w:ind w:right="1260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ab/>
      </w:r>
    </w:p>
    <w:p w:rsidR="00204096" w:rsidRDefault="00204096" w:rsidP="00204096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407BB1" w:rsidRDefault="00407BB1" w:rsidP="00204096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303FF1" w:rsidRDefault="00303FF1" w:rsidP="00204096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303FF1" w:rsidRPr="004A77C6" w:rsidRDefault="00303FF1" w:rsidP="00204096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7130DE" w:rsidRPr="004A77C6" w:rsidRDefault="007130DE" w:rsidP="00204096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tbl>
      <w:tblPr>
        <w:tblW w:w="720" w:type="dxa"/>
        <w:tblInd w:w="7038" w:type="dxa"/>
        <w:tblLook w:val="0000"/>
      </w:tblPr>
      <w:tblGrid>
        <w:gridCol w:w="720"/>
      </w:tblGrid>
      <w:tr w:rsidR="008C5D86" w:rsidRPr="004A77C6" w:rsidTr="00CF1CB5">
        <w:trPr>
          <w:trHeight w:val="530"/>
        </w:trPr>
        <w:tc>
          <w:tcPr>
            <w:tcW w:w="720" w:type="dxa"/>
            <w:shd w:val="clear" w:color="auto" w:fill="FFFF00"/>
          </w:tcPr>
          <w:p w:rsidR="008C5D86" w:rsidRPr="004A77C6" w:rsidRDefault="008C5D86" w:rsidP="00E32BB3">
            <w:pPr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204096" w:rsidRPr="004A77C6" w:rsidRDefault="00204096" w:rsidP="00204096">
      <w:pPr>
        <w:rPr>
          <w:rFonts w:ascii="Garamond" w:hAnsi="Garamond" w:cs="Times New Roman"/>
          <w:sz w:val="24"/>
          <w:szCs w:val="24"/>
        </w:rPr>
      </w:pPr>
    </w:p>
    <w:p w:rsidR="00593FD4" w:rsidRPr="004A77C6" w:rsidRDefault="00593FD4" w:rsidP="00204096">
      <w:pPr>
        <w:rPr>
          <w:rFonts w:ascii="Garamond" w:hAnsi="Garamond" w:cs="Times New Roman"/>
          <w:sz w:val="24"/>
          <w:szCs w:val="24"/>
        </w:rPr>
      </w:pPr>
    </w:p>
    <w:p w:rsidR="00204096" w:rsidRPr="004A77C6" w:rsidRDefault="00204096" w:rsidP="00204096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3657600" cy="2746085"/>
            <wp:effectExtent l="0" t="457200" r="0" b="435265"/>
            <wp:docPr id="71" name="Picture 114" descr="mugwort (2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ugwort (2).JPG"/>
                    <pic:cNvPicPr/>
                  </pic:nvPicPr>
                  <pic:blipFill>
                    <a:blip r:embed="rId29" cstate="print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3657600" cy="2746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4096" w:rsidRPr="004A77C6" w:rsidRDefault="00204096" w:rsidP="007213B3">
      <w:pPr>
        <w:tabs>
          <w:tab w:val="left" w:pos="5490"/>
          <w:tab w:val="left" w:pos="666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Mugwort</w:t>
      </w:r>
    </w:p>
    <w:p w:rsidR="00204096" w:rsidRPr="004A77C6" w:rsidRDefault="00204096" w:rsidP="007213B3">
      <w:pPr>
        <w:tabs>
          <w:tab w:val="left" w:pos="5490"/>
          <w:tab w:val="left" w:pos="666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Artemisia douglasiana</w:t>
      </w:r>
    </w:p>
    <w:p w:rsidR="00204096" w:rsidRPr="004A77C6" w:rsidRDefault="00A446F1" w:rsidP="007213B3">
      <w:pPr>
        <w:tabs>
          <w:tab w:val="left" w:pos="5490"/>
          <w:tab w:val="left" w:pos="666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>
        <w:rPr>
          <w:rFonts w:ascii="Garamond" w:hAnsi="Garamond" w:cs="Times New Roman"/>
          <w:sz w:val="24"/>
          <w:szCs w:val="24"/>
        </w:rPr>
        <w:t>ASTERACEAE -</w:t>
      </w:r>
      <w:r w:rsidR="00204096" w:rsidRPr="004A77C6">
        <w:rPr>
          <w:rFonts w:ascii="Garamond" w:hAnsi="Garamond" w:cs="Times New Roman"/>
          <w:sz w:val="24"/>
          <w:szCs w:val="24"/>
        </w:rPr>
        <w:t xml:space="preserve"> Sunflower Family</w:t>
      </w:r>
    </w:p>
    <w:p w:rsidR="00204096" w:rsidRPr="004A77C6" w:rsidRDefault="00204096" w:rsidP="00204096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ab/>
      </w:r>
    </w:p>
    <w:p w:rsidR="00204096" w:rsidRPr="004A77C6" w:rsidRDefault="00204096" w:rsidP="00204096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7130DE" w:rsidRDefault="007130DE" w:rsidP="00204096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303FF1" w:rsidRDefault="00303FF1" w:rsidP="00204096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303FF1" w:rsidRDefault="00303FF1" w:rsidP="00204096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303FF1" w:rsidRDefault="00303FF1" w:rsidP="00204096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1C5F79" w:rsidRPr="004A77C6" w:rsidRDefault="001C5F79" w:rsidP="00204096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tbl>
      <w:tblPr>
        <w:tblW w:w="720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/>
      </w:tblPr>
      <w:tblGrid>
        <w:gridCol w:w="720"/>
      </w:tblGrid>
      <w:tr w:rsidR="00303EBA" w:rsidRPr="004A77C6" w:rsidTr="00CF1CB5">
        <w:trPr>
          <w:trHeight w:val="530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FFFF00"/>
          </w:tcPr>
          <w:p w:rsidR="00303EBA" w:rsidRPr="004A77C6" w:rsidRDefault="00303EBA" w:rsidP="004F7A59">
            <w:pPr>
              <w:ind w:left="-288"/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CE1571" w:rsidRDefault="00CE1571" w:rsidP="00204096">
      <w:pPr>
        <w:rPr>
          <w:rFonts w:ascii="Garamond" w:hAnsi="Garamond" w:cs="Times New Roman"/>
          <w:sz w:val="24"/>
          <w:szCs w:val="24"/>
        </w:rPr>
      </w:pPr>
    </w:p>
    <w:p w:rsidR="00CE1571" w:rsidRPr="004A77C6" w:rsidRDefault="00CE1571" w:rsidP="00204096">
      <w:pPr>
        <w:rPr>
          <w:rFonts w:ascii="Garamond" w:hAnsi="Garamond" w:cs="Times New Roman"/>
          <w:sz w:val="24"/>
          <w:szCs w:val="24"/>
        </w:rPr>
      </w:pPr>
    </w:p>
    <w:p w:rsidR="00204096" w:rsidRPr="004A77C6" w:rsidRDefault="00204096" w:rsidP="00204096">
      <w:pPr>
        <w:rPr>
          <w:rFonts w:ascii="Garamond" w:hAnsi="Garamond" w:cs="Times New Roman"/>
          <w:sz w:val="24"/>
          <w:szCs w:val="24"/>
        </w:rPr>
      </w:pPr>
    </w:p>
    <w:p w:rsidR="00204096" w:rsidRPr="004A77C6" w:rsidRDefault="00CE1571" w:rsidP="00204096">
      <w:pPr>
        <w:jc w:val="center"/>
        <w:rPr>
          <w:rFonts w:ascii="Garamond" w:hAnsi="Garamond" w:cs="Times New Roman"/>
          <w:sz w:val="24"/>
          <w:szCs w:val="24"/>
        </w:rPr>
      </w:pPr>
      <w:r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3657600" cy="2750423"/>
            <wp:effectExtent l="19050" t="0" r="0" b="0"/>
            <wp:docPr id="43" name="Picture 42" descr="palmersgoldenbush3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almersgoldenbush300.jpg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750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4096" w:rsidRPr="004A77C6" w:rsidRDefault="00204096" w:rsidP="007213B3">
      <w:pPr>
        <w:spacing w:line="240" w:lineRule="auto"/>
        <w:ind w:right="54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Palmer’s Goldenbrush</w:t>
      </w:r>
    </w:p>
    <w:p w:rsidR="00204096" w:rsidRPr="004A77C6" w:rsidRDefault="00204096" w:rsidP="007213B3">
      <w:pPr>
        <w:spacing w:after="0" w:line="240" w:lineRule="auto"/>
        <w:ind w:right="54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Ericameria palmeri</w:t>
      </w:r>
    </w:p>
    <w:p w:rsidR="00204096" w:rsidRPr="004A77C6" w:rsidRDefault="00204096" w:rsidP="007213B3">
      <w:pPr>
        <w:spacing w:after="0" w:line="240" w:lineRule="auto"/>
        <w:ind w:right="54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ASTERACEAE – Sunflower Family</w:t>
      </w:r>
    </w:p>
    <w:p w:rsidR="00204096" w:rsidRPr="004A77C6" w:rsidRDefault="00204096" w:rsidP="00204096">
      <w:pPr>
        <w:ind w:right="1170"/>
        <w:jc w:val="right"/>
        <w:rPr>
          <w:rFonts w:ascii="Garamond" w:hAnsi="Garamond" w:cs="Times New Roman"/>
          <w:b/>
          <w:sz w:val="24"/>
          <w:szCs w:val="24"/>
        </w:rPr>
      </w:pPr>
    </w:p>
    <w:p w:rsidR="00204096" w:rsidRPr="004A77C6" w:rsidRDefault="00204096" w:rsidP="00204096">
      <w:pPr>
        <w:ind w:right="1170"/>
        <w:rPr>
          <w:rFonts w:ascii="Garamond" w:hAnsi="Garamond" w:cs="Times New Roman"/>
          <w:sz w:val="24"/>
          <w:szCs w:val="24"/>
        </w:rPr>
      </w:pPr>
    </w:p>
    <w:p w:rsidR="007130DE" w:rsidRPr="004A77C6" w:rsidRDefault="007130DE" w:rsidP="00204096">
      <w:pPr>
        <w:ind w:right="1170"/>
        <w:rPr>
          <w:rFonts w:ascii="Garamond" w:hAnsi="Garamond" w:cs="Times New Roman"/>
          <w:sz w:val="24"/>
          <w:szCs w:val="24"/>
        </w:rPr>
      </w:pPr>
    </w:p>
    <w:p w:rsidR="00204096" w:rsidRDefault="00204096" w:rsidP="00204096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303FF1" w:rsidRDefault="00303FF1" w:rsidP="00204096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303FF1" w:rsidRDefault="00303FF1" w:rsidP="00204096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1C5F79" w:rsidRPr="004A77C6" w:rsidRDefault="001C5F79" w:rsidP="00204096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FE0197" w:rsidRPr="004A77C6" w:rsidRDefault="00FE0197" w:rsidP="00204096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tbl>
      <w:tblPr>
        <w:tblW w:w="720" w:type="dxa"/>
        <w:tblInd w:w="7038" w:type="dxa"/>
        <w:tblLook w:val="0000"/>
      </w:tblPr>
      <w:tblGrid>
        <w:gridCol w:w="720"/>
      </w:tblGrid>
      <w:tr w:rsidR="008C5D86" w:rsidRPr="004A77C6" w:rsidTr="00CF1CB5">
        <w:trPr>
          <w:trHeight w:val="530"/>
        </w:trPr>
        <w:tc>
          <w:tcPr>
            <w:tcW w:w="720" w:type="dxa"/>
            <w:shd w:val="clear" w:color="auto" w:fill="FFFF00"/>
          </w:tcPr>
          <w:p w:rsidR="008C5D86" w:rsidRPr="004A77C6" w:rsidRDefault="008C5D86" w:rsidP="00E32BB3">
            <w:pPr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204096" w:rsidRPr="004A77C6" w:rsidRDefault="00204096" w:rsidP="00204096">
      <w:pPr>
        <w:rPr>
          <w:rFonts w:ascii="Garamond" w:hAnsi="Garamond" w:cs="Times New Roman"/>
          <w:sz w:val="24"/>
          <w:szCs w:val="24"/>
        </w:rPr>
      </w:pPr>
    </w:p>
    <w:p w:rsidR="00593FD4" w:rsidRPr="004A77C6" w:rsidRDefault="00593FD4" w:rsidP="00204096">
      <w:pPr>
        <w:rPr>
          <w:rFonts w:ascii="Garamond" w:hAnsi="Garamond" w:cs="Times New Roman"/>
          <w:sz w:val="24"/>
          <w:szCs w:val="24"/>
        </w:rPr>
      </w:pPr>
    </w:p>
    <w:p w:rsidR="00204096" w:rsidRPr="004A77C6" w:rsidRDefault="00204096" w:rsidP="00204096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3657600" cy="2742623"/>
            <wp:effectExtent l="0" t="457200" r="0" b="438727"/>
            <wp:docPr id="75" name="Picture 273" descr="mojaverabbitbrush-notsmnativ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ojaverabbitbrush-notsmnative.JPG"/>
                    <pic:cNvPicPr/>
                  </pic:nvPicPr>
                  <pic:blipFill>
                    <a:blip r:embed="rId31" cstate="print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3657600" cy="27426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4096" w:rsidRPr="004A77C6" w:rsidRDefault="00204096" w:rsidP="007213B3">
      <w:pPr>
        <w:tabs>
          <w:tab w:val="left" w:pos="585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Rabbitbrush</w:t>
      </w:r>
    </w:p>
    <w:p w:rsidR="00204096" w:rsidRPr="004A77C6" w:rsidRDefault="00204096" w:rsidP="007213B3">
      <w:pPr>
        <w:tabs>
          <w:tab w:val="left" w:pos="585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Ericameria nauseosa</w:t>
      </w:r>
    </w:p>
    <w:p w:rsidR="00204096" w:rsidRPr="004A77C6" w:rsidRDefault="00204096" w:rsidP="007213B3">
      <w:pPr>
        <w:tabs>
          <w:tab w:val="left" w:pos="585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ASTERACEAE – Sunflower Family</w:t>
      </w:r>
    </w:p>
    <w:p w:rsidR="007964E6" w:rsidRPr="004A77C6" w:rsidRDefault="00204096" w:rsidP="007213B3">
      <w:pPr>
        <w:tabs>
          <w:tab w:val="left" w:pos="5850"/>
          <w:tab w:val="left" w:pos="6156"/>
        </w:tabs>
        <w:spacing w:line="240" w:lineRule="auto"/>
        <w:ind w:right="1260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ab/>
      </w:r>
    </w:p>
    <w:p w:rsidR="007130DE" w:rsidRDefault="007130DE" w:rsidP="00204096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303FF1" w:rsidRDefault="00303FF1" w:rsidP="00204096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1C5F79" w:rsidRPr="004A77C6" w:rsidRDefault="001C5F79" w:rsidP="00204096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tbl>
      <w:tblPr>
        <w:tblW w:w="720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/>
      </w:tblPr>
      <w:tblGrid>
        <w:gridCol w:w="720"/>
      </w:tblGrid>
      <w:tr w:rsidR="00303EBA" w:rsidRPr="004A77C6" w:rsidTr="00CF1CB5">
        <w:trPr>
          <w:trHeight w:val="530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FFFF00"/>
          </w:tcPr>
          <w:p w:rsidR="00303EBA" w:rsidRPr="004A77C6" w:rsidRDefault="00303EBA" w:rsidP="004F7A59">
            <w:pPr>
              <w:ind w:left="-288"/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204096" w:rsidRPr="004A77C6" w:rsidRDefault="00204096" w:rsidP="00204096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ab/>
      </w:r>
    </w:p>
    <w:p w:rsidR="00632373" w:rsidRPr="004A77C6" w:rsidRDefault="00632373" w:rsidP="00204096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204096" w:rsidRPr="004A77C6" w:rsidRDefault="00204096" w:rsidP="00204096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2744931" cy="3657600"/>
            <wp:effectExtent l="19050" t="0" r="0" b="0"/>
            <wp:docPr id="77" name="Picture 143" descr="santasusanatarweed (2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antasusanatarweed (2).JPG"/>
                    <pic:cNvPicPr/>
                  </pic:nvPicPr>
                  <pic:blipFill>
                    <a:blip r:embed="rId3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44931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4096" w:rsidRPr="004A77C6" w:rsidRDefault="00204096" w:rsidP="007213B3">
      <w:pPr>
        <w:tabs>
          <w:tab w:val="left" w:pos="585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Santa Susana Tarweed</w:t>
      </w:r>
    </w:p>
    <w:p w:rsidR="00204096" w:rsidRPr="004A77C6" w:rsidRDefault="002F002F" w:rsidP="007213B3">
      <w:pPr>
        <w:tabs>
          <w:tab w:val="left" w:pos="585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>
        <w:rPr>
          <w:rFonts w:ascii="Garamond" w:hAnsi="Garamond" w:cs="Times New Roman"/>
          <w:i/>
          <w:sz w:val="24"/>
          <w:szCs w:val="24"/>
        </w:rPr>
        <w:t>Deinandra</w:t>
      </w:r>
      <w:r w:rsidR="00204096" w:rsidRPr="004A77C6">
        <w:rPr>
          <w:rFonts w:ascii="Garamond" w:hAnsi="Garamond" w:cs="Times New Roman"/>
          <w:i/>
          <w:sz w:val="24"/>
          <w:szCs w:val="24"/>
        </w:rPr>
        <w:t xml:space="preserve"> minthornii</w:t>
      </w:r>
    </w:p>
    <w:p w:rsidR="00204096" w:rsidRPr="004A77C6" w:rsidRDefault="00204096" w:rsidP="007213B3">
      <w:pPr>
        <w:tabs>
          <w:tab w:val="left" w:pos="585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ASTERACEAE – Sunflower Family</w:t>
      </w:r>
    </w:p>
    <w:p w:rsidR="007130DE" w:rsidRDefault="00204096" w:rsidP="00204096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ab/>
      </w:r>
    </w:p>
    <w:p w:rsidR="00FB4008" w:rsidRDefault="00FB4008" w:rsidP="00204096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632373" w:rsidRDefault="00632373" w:rsidP="00204096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CF1CB5" w:rsidRDefault="00CF1CB5" w:rsidP="00204096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303FF1" w:rsidRDefault="00303FF1" w:rsidP="00204096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303FF1" w:rsidRDefault="00303FF1" w:rsidP="00204096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632373" w:rsidRPr="004A77C6" w:rsidRDefault="00632373" w:rsidP="00204096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tbl>
      <w:tblPr>
        <w:tblW w:w="720" w:type="dxa"/>
        <w:tblInd w:w="7038" w:type="dxa"/>
        <w:tblLook w:val="0000"/>
      </w:tblPr>
      <w:tblGrid>
        <w:gridCol w:w="720"/>
      </w:tblGrid>
      <w:tr w:rsidR="008C5D86" w:rsidRPr="004A77C6" w:rsidTr="00CF1CB5">
        <w:trPr>
          <w:trHeight w:val="530"/>
        </w:trPr>
        <w:tc>
          <w:tcPr>
            <w:tcW w:w="720" w:type="dxa"/>
            <w:shd w:val="clear" w:color="auto" w:fill="FFFF00"/>
          </w:tcPr>
          <w:p w:rsidR="008C5D86" w:rsidRPr="004A77C6" w:rsidRDefault="008C5D86" w:rsidP="00E32BB3">
            <w:pPr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632373" w:rsidRDefault="00632373" w:rsidP="00204096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632373" w:rsidRDefault="00632373" w:rsidP="00632373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632373" w:rsidRDefault="00632373" w:rsidP="00632373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632373" w:rsidRPr="004A77C6" w:rsidRDefault="00632373" w:rsidP="00632373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204096" w:rsidRPr="004A77C6" w:rsidRDefault="00204096" w:rsidP="00632373">
      <w:pPr>
        <w:spacing w:line="240" w:lineRule="auto"/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2740315" cy="3657600"/>
            <wp:effectExtent l="19050" t="0" r="2885" b="0"/>
            <wp:docPr id="84" name="Picture 145" descr="sawtoothgoldenbrush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awtoothgoldenbrush.JPG"/>
                    <pic:cNvPicPr/>
                  </pic:nvPicPr>
                  <pic:blipFill>
                    <a:blip r:embed="rId3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40315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4096" w:rsidRPr="004A77C6" w:rsidRDefault="00204096" w:rsidP="0064724F">
      <w:pPr>
        <w:tabs>
          <w:tab w:val="left" w:pos="567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Sawtooth Goldenbush</w:t>
      </w:r>
    </w:p>
    <w:p w:rsidR="00204096" w:rsidRPr="004A77C6" w:rsidRDefault="00204096" w:rsidP="0064724F">
      <w:pPr>
        <w:tabs>
          <w:tab w:val="left" w:pos="567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Hazardia squarrosa</w:t>
      </w:r>
    </w:p>
    <w:p w:rsidR="00204096" w:rsidRPr="004A77C6" w:rsidRDefault="00204096" w:rsidP="0064724F">
      <w:pPr>
        <w:tabs>
          <w:tab w:val="left" w:pos="567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ASTERACEAE – Sunflower Family</w:t>
      </w:r>
    </w:p>
    <w:p w:rsidR="00204096" w:rsidRPr="004A77C6" w:rsidRDefault="00204096" w:rsidP="0064724F">
      <w:pPr>
        <w:tabs>
          <w:tab w:val="left" w:pos="6156"/>
        </w:tabs>
        <w:spacing w:line="240" w:lineRule="auto"/>
        <w:ind w:right="1260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ab/>
      </w:r>
    </w:p>
    <w:p w:rsidR="00204096" w:rsidRPr="004A77C6" w:rsidRDefault="00204096" w:rsidP="00204096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7130DE" w:rsidRPr="004A77C6" w:rsidRDefault="007130DE" w:rsidP="00204096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407BB1" w:rsidRDefault="00407BB1" w:rsidP="00204096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303FF1" w:rsidRDefault="00303FF1" w:rsidP="00204096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632373" w:rsidRPr="004A77C6" w:rsidRDefault="00632373" w:rsidP="00204096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tbl>
      <w:tblPr>
        <w:tblW w:w="720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/>
      </w:tblPr>
      <w:tblGrid>
        <w:gridCol w:w="720"/>
      </w:tblGrid>
      <w:tr w:rsidR="00303EBA" w:rsidRPr="004A77C6" w:rsidTr="00CF1CB5">
        <w:trPr>
          <w:trHeight w:val="530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FFFF00"/>
          </w:tcPr>
          <w:p w:rsidR="00303EBA" w:rsidRPr="004A77C6" w:rsidRDefault="00303EBA" w:rsidP="004F7A59">
            <w:pPr>
              <w:ind w:left="-288"/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632373" w:rsidRDefault="00632373" w:rsidP="00204096">
      <w:pPr>
        <w:rPr>
          <w:rFonts w:ascii="Garamond" w:hAnsi="Garamond" w:cs="Times New Roman"/>
          <w:sz w:val="24"/>
          <w:szCs w:val="24"/>
        </w:rPr>
      </w:pPr>
    </w:p>
    <w:p w:rsidR="00632373" w:rsidRPr="004A77C6" w:rsidRDefault="00632373" w:rsidP="00204096">
      <w:pPr>
        <w:rPr>
          <w:rFonts w:ascii="Garamond" w:hAnsi="Garamond" w:cs="Times New Roman"/>
          <w:sz w:val="24"/>
          <w:szCs w:val="24"/>
        </w:rPr>
      </w:pPr>
    </w:p>
    <w:p w:rsidR="00204096" w:rsidRPr="004A77C6" w:rsidRDefault="00632373" w:rsidP="00204096">
      <w:pPr>
        <w:jc w:val="center"/>
        <w:rPr>
          <w:rFonts w:ascii="Garamond" w:hAnsi="Garamond" w:cs="Times New Roman"/>
          <w:sz w:val="24"/>
          <w:szCs w:val="24"/>
        </w:rPr>
      </w:pPr>
      <w:r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2740315" cy="3657600"/>
            <wp:effectExtent l="19050" t="0" r="2885" b="0"/>
            <wp:docPr id="47" name="Picture 46" descr="scalebroom-(1)3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alebroom-(1)300.jpg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740315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4096" w:rsidRPr="004A77C6" w:rsidRDefault="00204096" w:rsidP="0064724F">
      <w:pPr>
        <w:tabs>
          <w:tab w:val="left" w:pos="5850"/>
          <w:tab w:val="left" w:pos="594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Scale Broom</w:t>
      </w:r>
    </w:p>
    <w:p w:rsidR="00204096" w:rsidRPr="004A77C6" w:rsidRDefault="00204096" w:rsidP="0064724F">
      <w:pPr>
        <w:tabs>
          <w:tab w:val="left" w:pos="5850"/>
          <w:tab w:val="left" w:pos="594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Lepidospartum squamatum</w:t>
      </w:r>
    </w:p>
    <w:p w:rsidR="00204096" w:rsidRPr="004A77C6" w:rsidRDefault="00204096" w:rsidP="0064724F">
      <w:pPr>
        <w:tabs>
          <w:tab w:val="left" w:pos="5850"/>
          <w:tab w:val="left" w:pos="594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ASTERACEAE – Sunflower Family</w:t>
      </w:r>
    </w:p>
    <w:p w:rsidR="00204096" w:rsidRPr="004A77C6" w:rsidRDefault="00204096" w:rsidP="00204096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ab/>
      </w:r>
    </w:p>
    <w:p w:rsidR="00204096" w:rsidRDefault="00204096" w:rsidP="00204096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407BB1" w:rsidRPr="004A77C6" w:rsidRDefault="00407BB1" w:rsidP="00204096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7130DE" w:rsidRDefault="007130DE" w:rsidP="00204096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303FF1" w:rsidRDefault="00303FF1" w:rsidP="00204096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303FF1" w:rsidRPr="004A77C6" w:rsidRDefault="00303FF1" w:rsidP="00204096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tbl>
      <w:tblPr>
        <w:tblW w:w="720" w:type="dxa"/>
        <w:tblInd w:w="7038" w:type="dxa"/>
        <w:tblLook w:val="0000"/>
      </w:tblPr>
      <w:tblGrid>
        <w:gridCol w:w="720"/>
      </w:tblGrid>
      <w:tr w:rsidR="008C5D86" w:rsidRPr="004A77C6" w:rsidTr="00CF1CB5">
        <w:trPr>
          <w:trHeight w:val="530"/>
        </w:trPr>
        <w:tc>
          <w:tcPr>
            <w:tcW w:w="720" w:type="dxa"/>
            <w:shd w:val="clear" w:color="auto" w:fill="FFFF00"/>
          </w:tcPr>
          <w:p w:rsidR="008C5D86" w:rsidRPr="004A77C6" w:rsidRDefault="008C5D86" w:rsidP="00E32BB3">
            <w:pPr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1A1769" w:rsidRDefault="002D0676" w:rsidP="001A1769">
      <w:pPr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br w:type="textWrapping" w:clear="all"/>
      </w:r>
    </w:p>
    <w:p w:rsidR="00E84B95" w:rsidRDefault="00E84B95" w:rsidP="001A1769">
      <w:pPr>
        <w:rPr>
          <w:rFonts w:ascii="Garamond" w:hAnsi="Garamond" w:cs="Times New Roman"/>
          <w:sz w:val="24"/>
          <w:szCs w:val="24"/>
        </w:rPr>
      </w:pPr>
    </w:p>
    <w:p w:rsidR="00E84B95" w:rsidRPr="004A77C6" w:rsidRDefault="00E84B95" w:rsidP="001A1769">
      <w:pPr>
        <w:rPr>
          <w:rFonts w:ascii="Garamond" w:hAnsi="Garamond" w:cs="Times New Roman"/>
          <w:sz w:val="24"/>
          <w:szCs w:val="24"/>
        </w:rPr>
      </w:pPr>
    </w:p>
    <w:p w:rsidR="001A1769" w:rsidRPr="004A77C6" w:rsidRDefault="00806021" w:rsidP="001A1769">
      <w:pPr>
        <w:jc w:val="center"/>
        <w:rPr>
          <w:rFonts w:ascii="Garamond" w:hAnsi="Garamond" w:cs="Times New Roman"/>
          <w:sz w:val="24"/>
          <w:szCs w:val="24"/>
        </w:rPr>
      </w:pPr>
      <w:r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3657600" cy="2750423"/>
            <wp:effectExtent l="19050" t="0" r="0" b="0"/>
            <wp:docPr id="49" name="Picture 48" descr="slendertarweed3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lendertarweed300.jpg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750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A1769" w:rsidRPr="004A77C6" w:rsidRDefault="001A1769" w:rsidP="0064724F">
      <w:pPr>
        <w:spacing w:line="240" w:lineRule="auto"/>
        <w:ind w:right="54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Slender Tarweed</w:t>
      </w:r>
    </w:p>
    <w:p w:rsidR="001A1769" w:rsidRPr="004A77C6" w:rsidRDefault="007F3301" w:rsidP="0064724F">
      <w:pPr>
        <w:spacing w:after="0" w:line="240" w:lineRule="auto"/>
        <w:ind w:right="540"/>
        <w:jc w:val="right"/>
        <w:rPr>
          <w:rFonts w:ascii="Garamond" w:hAnsi="Garamond" w:cs="Times New Roman"/>
          <w:i/>
          <w:iCs/>
          <w:sz w:val="24"/>
          <w:szCs w:val="24"/>
        </w:rPr>
      </w:pPr>
      <w:r>
        <w:rPr>
          <w:rFonts w:ascii="Garamond" w:hAnsi="Garamond" w:cs="Times New Roman"/>
          <w:i/>
          <w:iCs/>
          <w:sz w:val="24"/>
          <w:szCs w:val="24"/>
        </w:rPr>
        <w:t>Deinandra fasciculata</w:t>
      </w:r>
    </w:p>
    <w:p w:rsidR="001A1769" w:rsidRPr="004A77C6" w:rsidRDefault="001A1769" w:rsidP="0064724F">
      <w:pPr>
        <w:spacing w:after="0" w:line="240" w:lineRule="auto"/>
        <w:ind w:right="54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ASTERACEAE – Sunflower Family</w:t>
      </w:r>
    </w:p>
    <w:p w:rsidR="001A1769" w:rsidRPr="004A77C6" w:rsidRDefault="001A1769" w:rsidP="001A1769">
      <w:pPr>
        <w:ind w:right="1170"/>
        <w:jc w:val="right"/>
        <w:rPr>
          <w:rFonts w:ascii="Garamond" w:hAnsi="Garamond" w:cs="Times New Roman"/>
          <w:b/>
          <w:sz w:val="24"/>
          <w:szCs w:val="24"/>
        </w:rPr>
      </w:pPr>
    </w:p>
    <w:p w:rsidR="00800315" w:rsidRDefault="00800315" w:rsidP="001A1769">
      <w:pPr>
        <w:ind w:right="1170"/>
        <w:rPr>
          <w:rFonts w:ascii="Garamond" w:hAnsi="Garamond" w:cs="Times New Roman"/>
          <w:sz w:val="24"/>
          <w:szCs w:val="24"/>
        </w:rPr>
      </w:pPr>
    </w:p>
    <w:p w:rsidR="00E84B95" w:rsidRDefault="00E84B95" w:rsidP="001A1769">
      <w:pPr>
        <w:ind w:right="1170"/>
        <w:rPr>
          <w:rFonts w:ascii="Garamond" w:hAnsi="Garamond" w:cs="Times New Roman"/>
          <w:sz w:val="24"/>
          <w:szCs w:val="24"/>
        </w:rPr>
      </w:pPr>
    </w:p>
    <w:p w:rsidR="00407BB1" w:rsidRDefault="00407BB1" w:rsidP="001A1769">
      <w:pPr>
        <w:ind w:right="1170"/>
        <w:rPr>
          <w:rFonts w:ascii="Garamond" w:hAnsi="Garamond" w:cs="Times New Roman"/>
          <w:sz w:val="24"/>
          <w:szCs w:val="24"/>
        </w:rPr>
      </w:pPr>
    </w:p>
    <w:p w:rsidR="00E84B95" w:rsidRPr="004A77C6" w:rsidRDefault="00E84B95" w:rsidP="001A1769">
      <w:pPr>
        <w:ind w:right="1170"/>
        <w:rPr>
          <w:rFonts w:ascii="Garamond" w:hAnsi="Garamond" w:cs="Times New Roman"/>
          <w:sz w:val="24"/>
          <w:szCs w:val="24"/>
        </w:rPr>
      </w:pPr>
    </w:p>
    <w:p w:rsidR="001A1769" w:rsidRPr="004A77C6" w:rsidRDefault="001A1769" w:rsidP="001A1769">
      <w:pPr>
        <w:spacing w:after="0" w:line="240" w:lineRule="auto"/>
        <w:ind w:right="360"/>
        <w:jc w:val="right"/>
        <w:rPr>
          <w:rFonts w:ascii="Garamond" w:hAnsi="Garamond" w:cs="Times New Roman"/>
          <w:sz w:val="24"/>
          <w:szCs w:val="24"/>
        </w:rPr>
      </w:pPr>
    </w:p>
    <w:tbl>
      <w:tblPr>
        <w:tblW w:w="720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/>
      </w:tblPr>
      <w:tblGrid>
        <w:gridCol w:w="720"/>
      </w:tblGrid>
      <w:tr w:rsidR="00303EBA" w:rsidRPr="004A77C6" w:rsidTr="00CF1CB5">
        <w:trPr>
          <w:trHeight w:val="530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FFFF00"/>
          </w:tcPr>
          <w:p w:rsidR="00303EBA" w:rsidRPr="004A77C6" w:rsidRDefault="00303EBA" w:rsidP="004F7A59">
            <w:pPr>
              <w:ind w:left="-288"/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1A1769" w:rsidRPr="004A77C6" w:rsidRDefault="001A1769" w:rsidP="001A1769">
      <w:pPr>
        <w:rPr>
          <w:rFonts w:ascii="Garamond" w:hAnsi="Garamond" w:cs="Times New Roman"/>
          <w:sz w:val="24"/>
          <w:szCs w:val="24"/>
        </w:rPr>
      </w:pPr>
    </w:p>
    <w:p w:rsidR="00593FD4" w:rsidRPr="004A77C6" w:rsidRDefault="00593FD4" w:rsidP="001A1769">
      <w:pPr>
        <w:rPr>
          <w:rFonts w:ascii="Garamond" w:hAnsi="Garamond" w:cs="Times New Roman"/>
          <w:sz w:val="24"/>
          <w:szCs w:val="24"/>
        </w:rPr>
      </w:pPr>
    </w:p>
    <w:p w:rsidR="001A1769" w:rsidRPr="004A77C6" w:rsidRDefault="00806021" w:rsidP="001A1769">
      <w:pPr>
        <w:jc w:val="center"/>
        <w:rPr>
          <w:rFonts w:ascii="Garamond" w:hAnsi="Garamond" w:cs="Times New Roman"/>
          <w:sz w:val="24"/>
          <w:szCs w:val="24"/>
        </w:rPr>
      </w:pPr>
      <w:r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2745508" cy="3657600"/>
            <wp:effectExtent l="19050" t="0" r="0" b="0"/>
            <wp:docPr id="50" name="Picture 49" descr="telegraphweed23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elegraphweed2300.jpg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745508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A1769" w:rsidRPr="004A77C6" w:rsidRDefault="001A1769" w:rsidP="0064724F">
      <w:pPr>
        <w:tabs>
          <w:tab w:val="left" w:pos="567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Telegraph Weed</w:t>
      </w:r>
    </w:p>
    <w:p w:rsidR="001A1769" w:rsidRPr="004A77C6" w:rsidRDefault="001A1769" w:rsidP="0064724F">
      <w:pPr>
        <w:tabs>
          <w:tab w:val="left" w:pos="567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Heterotheca grandiflora</w:t>
      </w:r>
    </w:p>
    <w:p w:rsidR="001A1769" w:rsidRPr="004A77C6" w:rsidRDefault="001A1769" w:rsidP="0064724F">
      <w:pPr>
        <w:tabs>
          <w:tab w:val="left" w:pos="567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ASTERACEAE – Sunflower Family</w:t>
      </w:r>
    </w:p>
    <w:p w:rsidR="001A1769" w:rsidRPr="004A77C6" w:rsidRDefault="001A1769" w:rsidP="0064724F">
      <w:pPr>
        <w:tabs>
          <w:tab w:val="left" w:pos="6156"/>
        </w:tabs>
        <w:spacing w:line="240" w:lineRule="auto"/>
        <w:ind w:right="1260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ab/>
      </w:r>
    </w:p>
    <w:p w:rsidR="007130DE" w:rsidRDefault="007130DE" w:rsidP="00FE0197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1C5F79" w:rsidRDefault="001C5F79" w:rsidP="00FE0197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E84B95" w:rsidRDefault="00E84B95" w:rsidP="00FE0197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303FF1" w:rsidRPr="004A77C6" w:rsidRDefault="00303FF1" w:rsidP="00FE0197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tbl>
      <w:tblPr>
        <w:tblW w:w="720" w:type="dxa"/>
        <w:tblInd w:w="7038" w:type="dxa"/>
        <w:tblLook w:val="0000"/>
      </w:tblPr>
      <w:tblGrid>
        <w:gridCol w:w="720"/>
      </w:tblGrid>
      <w:tr w:rsidR="008C5D86" w:rsidRPr="004A77C6" w:rsidTr="00701710">
        <w:trPr>
          <w:trHeight w:val="530"/>
        </w:trPr>
        <w:tc>
          <w:tcPr>
            <w:tcW w:w="720" w:type="dxa"/>
            <w:shd w:val="clear" w:color="auto" w:fill="FFFF00"/>
          </w:tcPr>
          <w:p w:rsidR="008C5D86" w:rsidRPr="004A77C6" w:rsidRDefault="008C5D86" w:rsidP="00E32BB3">
            <w:pPr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1A1769" w:rsidRPr="004A77C6" w:rsidRDefault="002D0676" w:rsidP="001A1769">
      <w:pPr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br w:type="textWrapping" w:clear="all"/>
      </w:r>
    </w:p>
    <w:p w:rsidR="001A1769" w:rsidRDefault="001A1769" w:rsidP="001A1769">
      <w:pPr>
        <w:rPr>
          <w:rFonts w:ascii="Garamond" w:hAnsi="Garamond" w:cs="Times New Roman"/>
          <w:sz w:val="24"/>
          <w:szCs w:val="24"/>
        </w:rPr>
      </w:pPr>
    </w:p>
    <w:p w:rsidR="00E84B95" w:rsidRPr="004A77C6" w:rsidRDefault="00E84B95" w:rsidP="001A1769">
      <w:pPr>
        <w:rPr>
          <w:rFonts w:ascii="Garamond" w:hAnsi="Garamond" w:cs="Times New Roman"/>
          <w:sz w:val="24"/>
          <w:szCs w:val="24"/>
        </w:rPr>
      </w:pPr>
    </w:p>
    <w:p w:rsidR="001A1769" w:rsidRPr="004A77C6" w:rsidRDefault="001A1769" w:rsidP="001A1769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3657600" cy="2750423"/>
            <wp:effectExtent l="19050" t="0" r="0" b="0"/>
            <wp:docPr id="90" name="Picture 139" descr="yellowchaenactis (2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yellowchaenactis (2).JPG"/>
                    <pic:cNvPicPr/>
                  </pic:nvPicPr>
                  <pic:blipFill>
                    <a:blip r:embed="rId3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750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A1769" w:rsidRPr="004A77C6" w:rsidRDefault="00172DA4" w:rsidP="0064724F">
      <w:pPr>
        <w:spacing w:line="240" w:lineRule="auto"/>
        <w:ind w:right="540"/>
        <w:jc w:val="right"/>
        <w:rPr>
          <w:rFonts w:ascii="Garamond" w:hAnsi="Garamond" w:cs="Times New Roman"/>
          <w:b/>
          <w:sz w:val="24"/>
          <w:szCs w:val="24"/>
        </w:rPr>
      </w:pPr>
      <w:r>
        <w:rPr>
          <w:rFonts w:ascii="Garamond" w:hAnsi="Garamond" w:cs="Times New Roman"/>
          <w:b/>
          <w:sz w:val="24"/>
          <w:szCs w:val="24"/>
        </w:rPr>
        <w:t xml:space="preserve">     </w:t>
      </w:r>
      <w:r w:rsidR="001A1769" w:rsidRPr="004A77C6">
        <w:rPr>
          <w:rFonts w:ascii="Garamond" w:hAnsi="Garamond" w:cs="Times New Roman"/>
          <w:b/>
          <w:sz w:val="24"/>
          <w:szCs w:val="24"/>
        </w:rPr>
        <w:t>Yellow Pin</w:t>
      </w:r>
      <w:r w:rsidR="007F3301">
        <w:rPr>
          <w:rFonts w:ascii="Garamond" w:hAnsi="Garamond" w:cs="Times New Roman"/>
          <w:b/>
          <w:sz w:val="24"/>
          <w:szCs w:val="24"/>
        </w:rPr>
        <w:t xml:space="preserve"> C</w:t>
      </w:r>
      <w:r w:rsidR="001A1769" w:rsidRPr="004A77C6">
        <w:rPr>
          <w:rFonts w:ascii="Garamond" w:hAnsi="Garamond" w:cs="Times New Roman"/>
          <w:b/>
          <w:sz w:val="24"/>
          <w:szCs w:val="24"/>
        </w:rPr>
        <w:t>ushion</w:t>
      </w:r>
    </w:p>
    <w:p w:rsidR="001A1769" w:rsidRPr="004A77C6" w:rsidRDefault="001A1769" w:rsidP="0064724F">
      <w:pPr>
        <w:spacing w:after="0" w:line="240" w:lineRule="auto"/>
        <w:ind w:right="54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Chaenactis glabriuscula</w:t>
      </w:r>
    </w:p>
    <w:p w:rsidR="001A1769" w:rsidRPr="004A77C6" w:rsidRDefault="001A1769" w:rsidP="0064724F">
      <w:pPr>
        <w:spacing w:after="0" w:line="240" w:lineRule="auto"/>
        <w:ind w:right="54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ASTERACEAE – Sunflower Family</w:t>
      </w:r>
    </w:p>
    <w:p w:rsidR="001A1769" w:rsidRPr="004A77C6" w:rsidRDefault="001A1769" w:rsidP="001A1769">
      <w:pPr>
        <w:ind w:right="1170"/>
        <w:jc w:val="right"/>
        <w:rPr>
          <w:rFonts w:ascii="Garamond" w:hAnsi="Garamond" w:cs="Times New Roman"/>
          <w:b/>
          <w:sz w:val="24"/>
          <w:szCs w:val="24"/>
        </w:rPr>
      </w:pPr>
    </w:p>
    <w:p w:rsidR="001A1769" w:rsidRPr="004A77C6" w:rsidRDefault="001A1769" w:rsidP="001A1769">
      <w:pPr>
        <w:ind w:right="1170"/>
        <w:rPr>
          <w:rFonts w:ascii="Garamond" w:hAnsi="Garamond" w:cs="Times New Roman"/>
          <w:sz w:val="24"/>
          <w:szCs w:val="24"/>
        </w:rPr>
      </w:pPr>
    </w:p>
    <w:p w:rsidR="007130DE" w:rsidRDefault="007130DE" w:rsidP="001A1769">
      <w:pPr>
        <w:ind w:right="1170"/>
        <w:rPr>
          <w:rFonts w:ascii="Garamond" w:hAnsi="Garamond" w:cs="Times New Roman"/>
          <w:sz w:val="24"/>
          <w:szCs w:val="24"/>
        </w:rPr>
      </w:pPr>
    </w:p>
    <w:p w:rsidR="00407BB1" w:rsidRPr="004A77C6" w:rsidRDefault="00407BB1" w:rsidP="001A1769">
      <w:pPr>
        <w:ind w:right="1170"/>
        <w:rPr>
          <w:rFonts w:ascii="Garamond" w:hAnsi="Garamond" w:cs="Times New Roman"/>
          <w:sz w:val="24"/>
          <w:szCs w:val="24"/>
        </w:rPr>
      </w:pPr>
    </w:p>
    <w:p w:rsidR="00800315" w:rsidRDefault="00800315" w:rsidP="00FE0197">
      <w:pPr>
        <w:spacing w:after="0" w:line="240" w:lineRule="auto"/>
        <w:ind w:right="360"/>
        <w:rPr>
          <w:rFonts w:ascii="Garamond" w:hAnsi="Garamond" w:cs="Times New Roman"/>
          <w:sz w:val="24"/>
          <w:szCs w:val="24"/>
        </w:rPr>
      </w:pPr>
    </w:p>
    <w:p w:rsidR="00303FF1" w:rsidRDefault="00303FF1" w:rsidP="00FE0197">
      <w:pPr>
        <w:spacing w:after="0" w:line="240" w:lineRule="auto"/>
        <w:ind w:right="360"/>
        <w:rPr>
          <w:rFonts w:ascii="Garamond" w:hAnsi="Garamond" w:cs="Times New Roman"/>
          <w:sz w:val="24"/>
          <w:szCs w:val="24"/>
        </w:rPr>
      </w:pPr>
    </w:p>
    <w:p w:rsidR="00800315" w:rsidRPr="004A77C6" w:rsidRDefault="00800315" w:rsidP="00FE0197">
      <w:pPr>
        <w:spacing w:after="0" w:line="240" w:lineRule="auto"/>
        <w:ind w:right="360"/>
        <w:rPr>
          <w:rFonts w:ascii="Garamond" w:hAnsi="Garamond" w:cs="Times New Roman"/>
          <w:sz w:val="24"/>
          <w:szCs w:val="24"/>
        </w:rPr>
      </w:pPr>
    </w:p>
    <w:tbl>
      <w:tblPr>
        <w:tblW w:w="720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/>
      </w:tblPr>
      <w:tblGrid>
        <w:gridCol w:w="720"/>
      </w:tblGrid>
      <w:tr w:rsidR="00303EBA" w:rsidRPr="004A77C6" w:rsidTr="00701710">
        <w:trPr>
          <w:trHeight w:val="530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FFFF00"/>
          </w:tcPr>
          <w:p w:rsidR="00303EBA" w:rsidRPr="004A77C6" w:rsidRDefault="00303EBA" w:rsidP="004F7A59">
            <w:pPr>
              <w:ind w:left="-288"/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8C07D2" w:rsidRPr="004A77C6" w:rsidRDefault="008C07D2" w:rsidP="008C07D2">
      <w:pPr>
        <w:rPr>
          <w:rFonts w:ascii="Garamond" w:hAnsi="Garamond" w:cs="Times New Roman"/>
          <w:sz w:val="24"/>
          <w:szCs w:val="24"/>
        </w:rPr>
      </w:pPr>
    </w:p>
    <w:p w:rsidR="00593FD4" w:rsidRPr="004A77C6" w:rsidRDefault="00593FD4" w:rsidP="008C07D2">
      <w:pPr>
        <w:rPr>
          <w:rFonts w:ascii="Garamond" w:hAnsi="Garamond" w:cs="Times New Roman"/>
          <w:sz w:val="24"/>
          <w:szCs w:val="24"/>
        </w:rPr>
      </w:pPr>
    </w:p>
    <w:p w:rsidR="008C07D2" w:rsidRPr="004A77C6" w:rsidRDefault="008C07D2" w:rsidP="008C07D2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3657600" cy="2743777"/>
            <wp:effectExtent l="0" t="457200" r="0" b="437573"/>
            <wp:docPr id="95" name="Picture 36" descr="commonfiddleneck (2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mmonfiddleneck (2).JPG"/>
                    <pic:cNvPicPr/>
                  </pic:nvPicPr>
                  <pic:blipFill>
                    <a:blip r:embed="rId38" cstate="print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3657600" cy="27437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C07D2" w:rsidRPr="004A77C6" w:rsidRDefault="008C07D2" w:rsidP="0064724F">
      <w:pPr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Common Fiddleneck</w:t>
      </w:r>
    </w:p>
    <w:p w:rsidR="008C07D2" w:rsidRPr="004A77C6" w:rsidRDefault="008C07D2" w:rsidP="0064724F">
      <w:pPr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i/>
          <w:iCs/>
          <w:sz w:val="24"/>
          <w:szCs w:val="24"/>
        </w:rPr>
        <w:t>Amsinckia intermedia</w:t>
      </w:r>
    </w:p>
    <w:p w:rsidR="008C07D2" w:rsidRPr="004A77C6" w:rsidRDefault="004A1A37" w:rsidP="0064724F">
      <w:pPr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BORAGINACEAE - Borage</w:t>
      </w:r>
      <w:r w:rsidR="008C07D2" w:rsidRPr="004A77C6">
        <w:rPr>
          <w:rFonts w:ascii="Garamond" w:hAnsi="Garamond" w:cs="Times New Roman"/>
          <w:sz w:val="24"/>
          <w:szCs w:val="24"/>
        </w:rPr>
        <w:t xml:space="preserve"> Family</w:t>
      </w:r>
    </w:p>
    <w:p w:rsidR="008C07D2" w:rsidRPr="004A77C6" w:rsidRDefault="008C07D2" w:rsidP="0064724F">
      <w:pPr>
        <w:tabs>
          <w:tab w:val="left" w:pos="6156"/>
        </w:tabs>
        <w:spacing w:line="240" w:lineRule="auto"/>
        <w:ind w:right="1260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ab/>
      </w:r>
    </w:p>
    <w:p w:rsidR="007130DE" w:rsidRDefault="007130DE" w:rsidP="00204096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1C5F79" w:rsidRDefault="001C5F79" w:rsidP="00204096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303FF1" w:rsidRPr="004A77C6" w:rsidRDefault="00303FF1" w:rsidP="00204096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tbl>
      <w:tblPr>
        <w:tblW w:w="720" w:type="dxa"/>
        <w:tblInd w:w="7038" w:type="dxa"/>
        <w:tblLook w:val="0000"/>
      </w:tblPr>
      <w:tblGrid>
        <w:gridCol w:w="720"/>
      </w:tblGrid>
      <w:tr w:rsidR="008C5D86" w:rsidRPr="004A77C6" w:rsidTr="00701710">
        <w:trPr>
          <w:trHeight w:val="530"/>
        </w:trPr>
        <w:tc>
          <w:tcPr>
            <w:tcW w:w="720" w:type="dxa"/>
            <w:shd w:val="clear" w:color="auto" w:fill="FFFF00"/>
          </w:tcPr>
          <w:p w:rsidR="008C5D86" w:rsidRPr="004A77C6" w:rsidRDefault="008C5D86" w:rsidP="00E32BB3">
            <w:pPr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2D0676" w:rsidRPr="004A77C6" w:rsidRDefault="002D0676" w:rsidP="00204096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593FD4" w:rsidRPr="004A77C6" w:rsidRDefault="00593FD4" w:rsidP="00204096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8C07D2" w:rsidRPr="004A77C6" w:rsidRDefault="00412CA6" w:rsidP="008C07D2">
      <w:pPr>
        <w:jc w:val="center"/>
        <w:rPr>
          <w:rFonts w:ascii="Garamond" w:hAnsi="Garamond" w:cs="Times New Roman"/>
          <w:sz w:val="24"/>
          <w:szCs w:val="24"/>
        </w:rPr>
      </w:pPr>
      <w:r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2740315" cy="3657600"/>
            <wp:effectExtent l="19050" t="0" r="2885" b="0"/>
            <wp:docPr id="55" name="Picture 54" descr="coastalpricklypear3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astalpricklypear300.jpg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2740315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C07D2" w:rsidRPr="004A77C6" w:rsidRDefault="008C07D2" w:rsidP="0064724F">
      <w:pPr>
        <w:tabs>
          <w:tab w:val="left" w:pos="5940"/>
          <w:tab w:val="left" w:pos="603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Coastal Prickly Pear</w:t>
      </w:r>
    </w:p>
    <w:p w:rsidR="008C07D2" w:rsidRPr="004A77C6" w:rsidRDefault="008C07D2" w:rsidP="0064724F">
      <w:pPr>
        <w:tabs>
          <w:tab w:val="left" w:pos="5940"/>
          <w:tab w:val="left" w:pos="603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Opuntia littoralis</w:t>
      </w:r>
    </w:p>
    <w:p w:rsidR="008C07D2" w:rsidRPr="004A77C6" w:rsidRDefault="008C07D2" w:rsidP="0064724F">
      <w:pPr>
        <w:tabs>
          <w:tab w:val="left" w:pos="5940"/>
          <w:tab w:val="left" w:pos="603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CACTACEAE - Cactus Family</w:t>
      </w:r>
    </w:p>
    <w:p w:rsidR="008C07D2" w:rsidRPr="004A77C6" w:rsidRDefault="008C07D2" w:rsidP="00204096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7130DE" w:rsidRDefault="007130DE" w:rsidP="00204096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303FF1" w:rsidRDefault="00303FF1" w:rsidP="00204096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303FF1" w:rsidRPr="004A77C6" w:rsidRDefault="00303FF1" w:rsidP="00204096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7130DE" w:rsidRPr="004A77C6" w:rsidRDefault="007130DE" w:rsidP="00204096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tbl>
      <w:tblPr>
        <w:tblW w:w="720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/>
      </w:tblPr>
      <w:tblGrid>
        <w:gridCol w:w="720"/>
      </w:tblGrid>
      <w:tr w:rsidR="00303EBA" w:rsidRPr="004A77C6" w:rsidTr="00701710">
        <w:trPr>
          <w:trHeight w:val="530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FFFF00"/>
          </w:tcPr>
          <w:p w:rsidR="00303EBA" w:rsidRPr="004A77C6" w:rsidRDefault="00303EBA" w:rsidP="004F7A59">
            <w:pPr>
              <w:ind w:left="-288"/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8C07D2" w:rsidRPr="004A77C6" w:rsidRDefault="008C07D2" w:rsidP="008C07D2">
      <w:pPr>
        <w:rPr>
          <w:rFonts w:ascii="Garamond" w:hAnsi="Garamond" w:cs="Times New Roman"/>
          <w:sz w:val="24"/>
          <w:szCs w:val="24"/>
        </w:rPr>
      </w:pPr>
    </w:p>
    <w:p w:rsidR="008C07D2" w:rsidRPr="004A77C6" w:rsidRDefault="008C07D2" w:rsidP="008C07D2">
      <w:pPr>
        <w:rPr>
          <w:rFonts w:ascii="Garamond" w:hAnsi="Garamond" w:cs="Times New Roman"/>
          <w:sz w:val="24"/>
          <w:szCs w:val="24"/>
        </w:rPr>
      </w:pPr>
    </w:p>
    <w:p w:rsidR="00FE0197" w:rsidRPr="004A77C6" w:rsidRDefault="00FE0197" w:rsidP="008C07D2">
      <w:pPr>
        <w:rPr>
          <w:rFonts w:ascii="Garamond" w:hAnsi="Garamond" w:cs="Times New Roman"/>
          <w:sz w:val="24"/>
          <w:szCs w:val="24"/>
        </w:rPr>
      </w:pPr>
    </w:p>
    <w:p w:rsidR="008C07D2" w:rsidRPr="004A77C6" w:rsidRDefault="008C07D2" w:rsidP="008C07D2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3657600" cy="2750423"/>
            <wp:effectExtent l="19050" t="0" r="0" b="0"/>
            <wp:docPr id="294" name="Picture 140" descr="rushrose (3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ushrose (3).JPG"/>
                    <pic:cNvPicPr/>
                  </pic:nvPicPr>
                  <pic:blipFill>
                    <a:blip r:embed="rId4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750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C07D2" w:rsidRPr="004A77C6" w:rsidRDefault="008C07D2" w:rsidP="0064724F">
      <w:pPr>
        <w:spacing w:line="240" w:lineRule="auto"/>
        <w:ind w:right="54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Rush Rose</w:t>
      </w:r>
    </w:p>
    <w:p w:rsidR="008C07D2" w:rsidRPr="004A77C6" w:rsidRDefault="008C07D2" w:rsidP="0064724F">
      <w:pPr>
        <w:spacing w:after="0" w:line="240" w:lineRule="auto"/>
        <w:ind w:right="54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Crocanthemum scoparium</w:t>
      </w:r>
    </w:p>
    <w:p w:rsidR="008C07D2" w:rsidRPr="004A77C6" w:rsidRDefault="008C07D2" w:rsidP="0064724F">
      <w:pPr>
        <w:spacing w:after="0" w:line="240" w:lineRule="auto"/>
        <w:ind w:right="54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CISTACEAE – Rock Rose Family</w:t>
      </w:r>
    </w:p>
    <w:p w:rsidR="008C07D2" w:rsidRPr="004A77C6" w:rsidRDefault="008C07D2" w:rsidP="008C07D2">
      <w:pPr>
        <w:ind w:right="1170"/>
        <w:jc w:val="right"/>
        <w:rPr>
          <w:rFonts w:ascii="Garamond" w:hAnsi="Garamond" w:cs="Times New Roman"/>
          <w:b/>
          <w:sz w:val="24"/>
          <w:szCs w:val="24"/>
        </w:rPr>
      </w:pPr>
    </w:p>
    <w:p w:rsidR="008C07D2" w:rsidRPr="004A77C6" w:rsidRDefault="008C07D2" w:rsidP="008C07D2">
      <w:pPr>
        <w:ind w:right="1170"/>
        <w:rPr>
          <w:rFonts w:ascii="Garamond" w:hAnsi="Garamond" w:cs="Times New Roman"/>
          <w:sz w:val="24"/>
          <w:szCs w:val="24"/>
        </w:rPr>
      </w:pPr>
    </w:p>
    <w:p w:rsidR="008C07D2" w:rsidRDefault="008C07D2" w:rsidP="00204096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1C5F79" w:rsidRPr="004A77C6" w:rsidRDefault="001C5F79" w:rsidP="00204096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7130DE" w:rsidRDefault="007130DE" w:rsidP="00204096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303FF1" w:rsidRPr="004A77C6" w:rsidRDefault="00303FF1" w:rsidP="00204096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tbl>
      <w:tblPr>
        <w:tblW w:w="720" w:type="dxa"/>
        <w:tblInd w:w="7038" w:type="dxa"/>
        <w:tblLook w:val="0000"/>
      </w:tblPr>
      <w:tblGrid>
        <w:gridCol w:w="720"/>
      </w:tblGrid>
      <w:tr w:rsidR="008C5D86" w:rsidRPr="004A77C6" w:rsidTr="00701710">
        <w:trPr>
          <w:trHeight w:val="530"/>
        </w:trPr>
        <w:tc>
          <w:tcPr>
            <w:tcW w:w="720" w:type="dxa"/>
            <w:shd w:val="clear" w:color="auto" w:fill="FFFF00"/>
          </w:tcPr>
          <w:p w:rsidR="008C5D86" w:rsidRPr="004A77C6" w:rsidRDefault="008C5D86" w:rsidP="00E32BB3">
            <w:pPr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C27EDD" w:rsidRPr="004A77C6" w:rsidRDefault="00C27EDD" w:rsidP="00C27EDD">
      <w:pPr>
        <w:rPr>
          <w:rFonts w:ascii="Garamond" w:hAnsi="Garamond" w:cs="Times New Roman"/>
          <w:sz w:val="24"/>
          <w:szCs w:val="24"/>
        </w:rPr>
      </w:pPr>
    </w:p>
    <w:p w:rsidR="00593FD4" w:rsidRPr="004A77C6" w:rsidRDefault="00593FD4" w:rsidP="00C27EDD">
      <w:pPr>
        <w:rPr>
          <w:rFonts w:ascii="Garamond" w:hAnsi="Garamond" w:cs="Times New Roman"/>
          <w:sz w:val="24"/>
          <w:szCs w:val="24"/>
        </w:rPr>
      </w:pPr>
    </w:p>
    <w:p w:rsidR="00C27EDD" w:rsidRPr="004A77C6" w:rsidRDefault="00C27EDD" w:rsidP="00C27EDD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3657600" cy="2743777"/>
            <wp:effectExtent l="0" t="457200" r="0" b="437573"/>
            <wp:docPr id="78" name="Picture 77" descr="bladderpod (3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ladderpod (3).JPG"/>
                    <pic:cNvPicPr/>
                  </pic:nvPicPr>
                  <pic:blipFill>
                    <a:blip r:embed="rId41" cstate="print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3657600" cy="27437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27EDD" w:rsidRPr="004A77C6" w:rsidRDefault="00C27EDD" w:rsidP="0064724F">
      <w:pPr>
        <w:tabs>
          <w:tab w:val="left" w:pos="531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Bladderpod</w:t>
      </w:r>
    </w:p>
    <w:p w:rsidR="00C27EDD" w:rsidRPr="004A77C6" w:rsidRDefault="00DB66DB" w:rsidP="0064724F">
      <w:pPr>
        <w:tabs>
          <w:tab w:val="left" w:pos="531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>
        <w:rPr>
          <w:rFonts w:ascii="Garamond" w:hAnsi="Garamond" w:cs="Times New Roman"/>
          <w:i/>
          <w:iCs/>
          <w:sz w:val="24"/>
          <w:szCs w:val="24"/>
        </w:rPr>
        <w:t>Cleomella</w:t>
      </w:r>
      <w:r w:rsidR="00317501" w:rsidRPr="004A77C6">
        <w:rPr>
          <w:rFonts w:ascii="Garamond" w:hAnsi="Garamond"/>
          <w:i/>
          <w:iCs/>
          <w:sz w:val="24"/>
          <w:szCs w:val="24"/>
        </w:rPr>
        <w:t xml:space="preserve"> </w:t>
      </w:r>
      <w:r w:rsidR="00C27EDD" w:rsidRPr="004A77C6">
        <w:rPr>
          <w:rFonts w:ascii="Garamond" w:hAnsi="Garamond" w:cs="Times New Roman"/>
          <w:i/>
          <w:sz w:val="24"/>
          <w:szCs w:val="24"/>
        </w:rPr>
        <w:t>arborea</w:t>
      </w:r>
    </w:p>
    <w:p w:rsidR="00C27EDD" w:rsidRPr="004A77C6" w:rsidRDefault="00C27EDD" w:rsidP="0064724F">
      <w:pPr>
        <w:tabs>
          <w:tab w:val="left" w:pos="531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C</w:t>
      </w:r>
      <w:r w:rsidR="00317501" w:rsidRPr="004A77C6">
        <w:rPr>
          <w:rFonts w:ascii="Garamond" w:hAnsi="Garamond" w:cs="Times New Roman"/>
          <w:sz w:val="24"/>
          <w:szCs w:val="24"/>
        </w:rPr>
        <w:t>LEOMACEAE</w:t>
      </w:r>
      <w:r w:rsidRPr="004A77C6">
        <w:rPr>
          <w:rFonts w:ascii="Garamond" w:hAnsi="Garamond" w:cs="Times New Roman"/>
          <w:sz w:val="24"/>
          <w:szCs w:val="24"/>
        </w:rPr>
        <w:t>- Caper Family</w:t>
      </w:r>
    </w:p>
    <w:p w:rsidR="0069626C" w:rsidRPr="004A77C6" w:rsidRDefault="0069626C" w:rsidP="0069626C">
      <w:pPr>
        <w:rPr>
          <w:rFonts w:ascii="Garamond" w:hAnsi="Garamond" w:cs="Times New Roman"/>
          <w:sz w:val="24"/>
          <w:szCs w:val="24"/>
        </w:rPr>
      </w:pPr>
    </w:p>
    <w:p w:rsidR="00407BB1" w:rsidRDefault="00407BB1" w:rsidP="0069626C">
      <w:pPr>
        <w:ind w:right="1170"/>
        <w:rPr>
          <w:rFonts w:ascii="Garamond" w:hAnsi="Garamond" w:cs="Times New Roman"/>
          <w:sz w:val="24"/>
          <w:szCs w:val="24"/>
        </w:rPr>
      </w:pPr>
    </w:p>
    <w:p w:rsidR="00303FF1" w:rsidRDefault="00303FF1" w:rsidP="0069626C">
      <w:pPr>
        <w:ind w:right="1170"/>
        <w:rPr>
          <w:rFonts w:ascii="Garamond" w:hAnsi="Garamond" w:cs="Times New Roman"/>
          <w:sz w:val="24"/>
          <w:szCs w:val="24"/>
        </w:rPr>
      </w:pPr>
    </w:p>
    <w:p w:rsidR="00303FF1" w:rsidRPr="004A77C6" w:rsidRDefault="00303FF1" w:rsidP="0069626C">
      <w:pPr>
        <w:ind w:right="1170"/>
        <w:rPr>
          <w:rFonts w:ascii="Garamond" w:hAnsi="Garamond" w:cs="Times New Roman"/>
          <w:sz w:val="24"/>
          <w:szCs w:val="24"/>
        </w:rPr>
      </w:pPr>
    </w:p>
    <w:tbl>
      <w:tblPr>
        <w:tblW w:w="720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/>
      </w:tblPr>
      <w:tblGrid>
        <w:gridCol w:w="720"/>
      </w:tblGrid>
      <w:tr w:rsidR="00303EBA" w:rsidRPr="004A77C6" w:rsidTr="00701710">
        <w:trPr>
          <w:trHeight w:val="530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FFFF00"/>
          </w:tcPr>
          <w:p w:rsidR="00303EBA" w:rsidRPr="004A77C6" w:rsidRDefault="00303EBA" w:rsidP="004F7A59">
            <w:pPr>
              <w:ind w:left="-288"/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577C01" w:rsidRPr="004A77C6" w:rsidRDefault="00577C01" w:rsidP="00577C01">
      <w:pPr>
        <w:rPr>
          <w:rFonts w:ascii="Garamond" w:hAnsi="Garamond" w:cs="Times New Roman"/>
          <w:sz w:val="24"/>
          <w:szCs w:val="24"/>
        </w:rPr>
      </w:pPr>
    </w:p>
    <w:p w:rsidR="00593FD4" w:rsidRPr="004A77C6" w:rsidRDefault="00593FD4" w:rsidP="00577C01">
      <w:pPr>
        <w:rPr>
          <w:rFonts w:ascii="Garamond" w:hAnsi="Garamond" w:cs="Times New Roman"/>
          <w:sz w:val="24"/>
          <w:szCs w:val="24"/>
        </w:rPr>
      </w:pPr>
    </w:p>
    <w:p w:rsidR="00577C01" w:rsidRPr="004A77C6" w:rsidRDefault="00E432BA" w:rsidP="00577C01">
      <w:pPr>
        <w:jc w:val="center"/>
        <w:rPr>
          <w:rFonts w:ascii="Garamond" w:hAnsi="Garamond" w:cs="Times New Roman"/>
          <w:sz w:val="24"/>
          <w:szCs w:val="24"/>
        </w:rPr>
      </w:pPr>
      <w:r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2745508" cy="3657600"/>
            <wp:effectExtent l="19050" t="0" r="0" b="0"/>
            <wp:docPr id="58" name="Picture 57" descr="dudleya3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udleya300.jpg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2745508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77C01" w:rsidRPr="004A77C6" w:rsidRDefault="00577C01" w:rsidP="0064724F">
      <w:pPr>
        <w:tabs>
          <w:tab w:val="left" w:pos="603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Chalk Live-Forever</w:t>
      </w:r>
    </w:p>
    <w:p w:rsidR="00577C01" w:rsidRPr="004A77C6" w:rsidRDefault="00577C01" w:rsidP="0064724F">
      <w:pPr>
        <w:tabs>
          <w:tab w:val="left" w:pos="603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 xml:space="preserve">Dudleya </w:t>
      </w:r>
      <w:r w:rsidR="00DB66DB">
        <w:rPr>
          <w:rFonts w:ascii="Garamond" w:hAnsi="Garamond" w:cs="Times New Roman"/>
          <w:i/>
          <w:sz w:val="24"/>
          <w:szCs w:val="24"/>
        </w:rPr>
        <w:t>lanceolata</w:t>
      </w:r>
    </w:p>
    <w:p w:rsidR="00577C01" w:rsidRPr="004A77C6" w:rsidRDefault="00577C01" w:rsidP="0064724F">
      <w:pPr>
        <w:tabs>
          <w:tab w:val="left" w:pos="603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CRASSULACEAE - Stonecrop Family</w:t>
      </w:r>
    </w:p>
    <w:p w:rsidR="00577C01" w:rsidRPr="004A77C6" w:rsidRDefault="00577C01" w:rsidP="00577C01">
      <w:pPr>
        <w:spacing w:line="240" w:lineRule="auto"/>
        <w:ind w:right="1440"/>
        <w:jc w:val="right"/>
        <w:rPr>
          <w:rFonts w:ascii="Garamond" w:hAnsi="Garamond" w:cs="Times New Roman"/>
          <w:b/>
          <w:sz w:val="24"/>
          <w:szCs w:val="24"/>
        </w:rPr>
      </w:pPr>
    </w:p>
    <w:p w:rsidR="007130DE" w:rsidRDefault="007130DE" w:rsidP="0069626C">
      <w:pPr>
        <w:ind w:right="1170"/>
        <w:rPr>
          <w:rFonts w:ascii="Garamond" w:hAnsi="Garamond" w:cs="Times New Roman"/>
          <w:sz w:val="24"/>
          <w:szCs w:val="24"/>
        </w:rPr>
      </w:pPr>
    </w:p>
    <w:p w:rsidR="001C5F79" w:rsidRDefault="001C5F79" w:rsidP="0069626C">
      <w:pPr>
        <w:ind w:right="1170"/>
        <w:rPr>
          <w:rFonts w:ascii="Garamond" w:hAnsi="Garamond" w:cs="Times New Roman"/>
          <w:sz w:val="24"/>
          <w:szCs w:val="24"/>
        </w:rPr>
      </w:pPr>
    </w:p>
    <w:p w:rsidR="00303FF1" w:rsidRPr="004A77C6" w:rsidRDefault="00303FF1" w:rsidP="0069626C">
      <w:pPr>
        <w:ind w:right="1170"/>
        <w:rPr>
          <w:rFonts w:ascii="Garamond" w:hAnsi="Garamond" w:cs="Times New Roman"/>
          <w:sz w:val="24"/>
          <w:szCs w:val="24"/>
        </w:rPr>
      </w:pPr>
    </w:p>
    <w:tbl>
      <w:tblPr>
        <w:tblW w:w="720" w:type="dxa"/>
        <w:tblInd w:w="7038" w:type="dxa"/>
        <w:tblLook w:val="0000"/>
      </w:tblPr>
      <w:tblGrid>
        <w:gridCol w:w="720"/>
      </w:tblGrid>
      <w:tr w:rsidR="008C5D86" w:rsidRPr="004A77C6" w:rsidTr="00701710">
        <w:trPr>
          <w:trHeight w:val="530"/>
        </w:trPr>
        <w:tc>
          <w:tcPr>
            <w:tcW w:w="720" w:type="dxa"/>
            <w:shd w:val="clear" w:color="auto" w:fill="FFFF00"/>
          </w:tcPr>
          <w:p w:rsidR="008C5D86" w:rsidRPr="004A77C6" w:rsidRDefault="008C5D86" w:rsidP="00E32BB3">
            <w:pPr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8C07D2" w:rsidRPr="004A77C6" w:rsidRDefault="008C07D2" w:rsidP="008C07D2">
      <w:pPr>
        <w:rPr>
          <w:rFonts w:ascii="Garamond" w:hAnsi="Garamond" w:cs="Times New Roman"/>
          <w:sz w:val="24"/>
          <w:szCs w:val="24"/>
        </w:rPr>
      </w:pPr>
    </w:p>
    <w:p w:rsidR="00593FD4" w:rsidRPr="004A77C6" w:rsidRDefault="00593FD4" w:rsidP="008C07D2">
      <w:pPr>
        <w:rPr>
          <w:rFonts w:ascii="Garamond" w:hAnsi="Garamond" w:cs="Times New Roman"/>
          <w:sz w:val="24"/>
          <w:szCs w:val="24"/>
        </w:rPr>
      </w:pPr>
    </w:p>
    <w:p w:rsidR="008C07D2" w:rsidRPr="004A77C6" w:rsidRDefault="008C07D2" w:rsidP="008C07D2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3657600" cy="2743777"/>
            <wp:effectExtent l="0" t="457200" r="0" b="437573"/>
            <wp:docPr id="293" name="Picture 99" descr="dudley (1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udley (1).JPG"/>
                    <pic:cNvPicPr/>
                  </pic:nvPicPr>
                  <pic:blipFill>
                    <a:blip r:embed="rId43" cstate="print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3657600" cy="27437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C07D2" w:rsidRPr="004A77C6" w:rsidRDefault="00577C01" w:rsidP="0064724F">
      <w:pPr>
        <w:tabs>
          <w:tab w:val="left" w:pos="5850"/>
          <w:tab w:val="left" w:pos="594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 xml:space="preserve"> Verity’s </w:t>
      </w:r>
      <w:r w:rsidR="008C07D2" w:rsidRPr="004A77C6">
        <w:rPr>
          <w:rFonts w:ascii="Garamond" w:hAnsi="Garamond" w:cs="Times New Roman"/>
          <w:b/>
          <w:sz w:val="24"/>
          <w:szCs w:val="24"/>
        </w:rPr>
        <w:t>Dudleya</w:t>
      </w:r>
    </w:p>
    <w:p w:rsidR="008C07D2" w:rsidRPr="004A77C6" w:rsidRDefault="008C07D2" w:rsidP="0064724F">
      <w:pPr>
        <w:tabs>
          <w:tab w:val="left" w:pos="5850"/>
          <w:tab w:val="left" w:pos="594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Dudleya verityi</w:t>
      </w:r>
    </w:p>
    <w:p w:rsidR="008C07D2" w:rsidRPr="004A77C6" w:rsidRDefault="008C07D2" w:rsidP="0064724F">
      <w:pPr>
        <w:tabs>
          <w:tab w:val="left" w:pos="5850"/>
          <w:tab w:val="left" w:pos="594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CRASSULACEAE - Stonecrop Family</w:t>
      </w:r>
    </w:p>
    <w:p w:rsidR="008C07D2" w:rsidRDefault="008C07D2" w:rsidP="008C07D2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ab/>
      </w:r>
    </w:p>
    <w:p w:rsidR="001C5F79" w:rsidRPr="004A77C6" w:rsidRDefault="001C5F79" w:rsidP="008C07D2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7130DE" w:rsidRDefault="007130DE" w:rsidP="0069626C">
      <w:pPr>
        <w:ind w:right="1170"/>
        <w:rPr>
          <w:rFonts w:ascii="Garamond" w:hAnsi="Garamond" w:cs="Times New Roman"/>
          <w:sz w:val="24"/>
          <w:szCs w:val="24"/>
        </w:rPr>
      </w:pPr>
    </w:p>
    <w:p w:rsidR="00303FF1" w:rsidRPr="004A77C6" w:rsidRDefault="00303FF1" w:rsidP="0069626C">
      <w:pPr>
        <w:ind w:right="1170"/>
        <w:rPr>
          <w:rFonts w:ascii="Garamond" w:hAnsi="Garamond" w:cs="Times New Roman"/>
          <w:sz w:val="24"/>
          <w:szCs w:val="24"/>
        </w:rPr>
      </w:pPr>
    </w:p>
    <w:tbl>
      <w:tblPr>
        <w:tblW w:w="720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/>
      </w:tblPr>
      <w:tblGrid>
        <w:gridCol w:w="720"/>
      </w:tblGrid>
      <w:tr w:rsidR="00303EBA" w:rsidRPr="004A77C6" w:rsidTr="00701710">
        <w:trPr>
          <w:trHeight w:val="530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FFFF00"/>
          </w:tcPr>
          <w:p w:rsidR="00303EBA" w:rsidRPr="004A77C6" w:rsidRDefault="00303EBA" w:rsidP="004F7A59">
            <w:pPr>
              <w:ind w:left="-288"/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8C07D2" w:rsidRPr="004A77C6" w:rsidRDefault="008C07D2" w:rsidP="008C07D2">
      <w:pPr>
        <w:rPr>
          <w:rFonts w:ascii="Garamond" w:hAnsi="Garamond" w:cs="Times New Roman"/>
          <w:sz w:val="24"/>
          <w:szCs w:val="24"/>
        </w:rPr>
      </w:pPr>
    </w:p>
    <w:p w:rsidR="00593FD4" w:rsidRPr="004A77C6" w:rsidRDefault="00593FD4" w:rsidP="008C07D2">
      <w:pPr>
        <w:rPr>
          <w:rFonts w:ascii="Garamond" w:hAnsi="Garamond" w:cs="Times New Roman"/>
          <w:sz w:val="24"/>
          <w:szCs w:val="24"/>
        </w:rPr>
      </w:pPr>
    </w:p>
    <w:p w:rsidR="008C07D2" w:rsidRPr="004A77C6" w:rsidRDefault="008C07D2" w:rsidP="008C07D2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2740315" cy="3657600"/>
            <wp:effectExtent l="19050" t="0" r="2885" b="0"/>
            <wp:docPr id="292" name="Picture 135" descr="stinkinggourd (4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tinkinggourd (4).JPG"/>
                    <pic:cNvPicPr/>
                  </pic:nvPicPr>
                  <pic:blipFill>
                    <a:blip r:embed="rId4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40315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C07D2" w:rsidRPr="004A77C6" w:rsidRDefault="008C07D2" w:rsidP="0064724F">
      <w:pPr>
        <w:tabs>
          <w:tab w:val="left" w:pos="5220"/>
        </w:tabs>
        <w:spacing w:after="0" w:line="240" w:lineRule="auto"/>
        <w:ind w:right="1260"/>
        <w:jc w:val="right"/>
        <w:rPr>
          <w:rFonts w:ascii="Garamond" w:hAnsi="Garamond" w:cs="Times New Roman"/>
          <w:b/>
          <w:bCs/>
          <w:sz w:val="24"/>
          <w:szCs w:val="24"/>
        </w:rPr>
      </w:pPr>
      <w:r w:rsidRPr="004A77C6">
        <w:rPr>
          <w:rFonts w:ascii="Garamond" w:hAnsi="Garamond" w:cs="Times New Roman"/>
          <w:b/>
          <w:bCs/>
          <w:sz w:val="24"/>
          <w:szCs w:val="24"/>
        </w:rPr>
        <w:t>Calabazilla</w:t>
      </w:r>
    </w:p>
    <w:p w:rsidR="008C07D2" w:rsidRPr="004A77C6" w:rsidRDefault="008C07D2" w:rsidP="0064724F">
      <w:pPr>
        <w:tabs>
          <w:tab w:val="left" w:pos="5220"/>
        </w:tabs>
        <w:spacing w:after="0" w:line="240" w:lineRule="auto"/>
        <w:ind w:right="1260"/>
        <w:jc w:val="right"/>
        <w:rPr>
          <w:rFonts w:ascii="Garamond" w:hAnsi="Garamond"/>
          <w:b/>
          <w:bCs/>
          <w:sz w:val="24"/>
          <w:szCs w:val="24"/>
        </w:rPr>
      </w:pPr>
    </w:p>
    <w:p w:rsidR="008C07D2" w:rsidRPr="004A77C6" w:rsidRDefault="008C07D2" w:rsidP="0064724F">
      <w:pPr>
        <w:tabs>
          <w:tab w:val="left" w:pos="522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Cucurbita foetidissima</w:t>
      </w:r>
    </w:p>
    <w:p w:rsidR="008C07D2" w:rsidRPr="004A77C6" w:rsidRDefault="008C07D2" w:rsidP="0064724F">
      <w:pPr>
        <w:tabs>
          <w:tab w:val="left" w:pos="522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CUCURBITACEAE – Gourd Family</w:t>
      </w:r>
    </w:p>
    <w:p w:rsidR="008C07D2" w:rsidRPr="004A77C6" w:rsidRDefault="008C07D2" w:rsidP="0064724F">
      <w:pPr>
        <w:tabs>
          <w:tab w:val="left" w:pos="6156"/>
        </w:tabs>
        <w:spacing w:line="240" w:lineRule="auto"/>
        <w:ind w:right="1260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ab/>
      </w:r>
    </w:p>
    <w:p w:rsidR="007130DE" w:rsidRDefault="007130DE" w:rsidP="0069626C">
      <w:pPr>
        <w:ind w:right="1170"/>
        <w:rPr>
          <w:rFonts w:ascii="Garamond" w:hAnsi="Garamond" w:cs="Times New Roman"/>
          <w:sz w:val="24"/>
          <w:szCs w:val="24"/>
        </w:rPr>
      </w:pPr>
    </w:p>
    <w:p w:rsidR="001C5F79" w:rsidRDefault="001C5F79" w:rsidP="0069626C">
      <w:pPr>
        <w:ind w:right="1170"/>
        <w:rPr>
          <w:rFonts w:ascii="Garamond" w:hAnsi="Garamond" w:cs="Times New Roman"/>
          <w:sz w:val="24"/>
          <w:szCs w:val="24"/>
        </w:rPr>
      </w:pPr>
    </w:p>
    <w:p w:rsidR="00303FF1" w:rsidRPr="004A77C6" w:rsidRDefault="00303FF1" w:rsidP="0069626C">
      <w:pPr>
        <w:ind w:right="1170"/>
        <w:rPr>
          <w:rFonts w:ascii="Garamond" w:hAnsi="Garamond" w:cs="Times New Roman"/>
          <w:sz w:val="24"/>
          <w:szCs w:val="24"/>
        </w:rPr>
      </w:pPr>
    </w:p>
    <w:tbl>
      <w:tblPr>
        <w:tblW w:w="720" w:type="dxa"/>
        <w:tblInd w:w="7038" w:type="dxa"/>
        <w:tblLook w:val="0000"/>
      </w:tblPr>
      <w:tblGrid>
        <w:gridCol w:w="720"/>
      </w:tblGrid>
      <w:tr w:rsidR="008C5D86" w:rsidRPr="004A77C6" w:rsidTr="00701710">
        <w:trPr>
          <w:trHeight w:val="530"/>
        </w:trPr>
        <w:tc>
          <w:tcPr>
            <w:tcW w:w="720" w:type="dxa"/>
            <w:shd w:val="clear" w:color="auto" w:fill="FFFF00"/>
          </w:tcPr>
          <w:p w:rsidR="008C5D86" w:rsidRPr="004A77C6" w:rsidRDefault="008C5D86" w:rsidP="00E32BB3">
            <w:pPr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8C07D2" w:rsidRPr="004A77C6" w:rsidRDefault="008C07D2" w:rsidP="008C07D2">
      <w:pPr>
        <w:rPr>
          <w:rFonts w:ascii="Garamond" w:hAnsi="Garamond" w:cs="Times New Roman"/>
          <w:sz w:val="24"/>
          <w:szCs w:val="24"/>
        </w:rPr>
      </w:pPr>
    </w:p>
    <w:p w:rsidR="00593FD4" w:rsidRPr="004A77C6" w:rsidRDefault="00593FD4" w:rsidP="008C07D2">
      <w:pPr>
        <w:rPr>
          <w:rFonts w:ascii="Garamond" w:hAnsi="Garamond" w:cs="Times New Roman"/>
          <w:sz w:val="24"/>
          <w:szCs w:val="24"/>
        </w:rPr>
      </w:pPr>
    </w:p>
    <w:p w:rsidR="00350A08" w:rsidRPr="004A77C6" w:rsidRDefault="00350A08" w:rsidP="00350A08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3657600" cy="2743777"/>
            <wp:effectExtent l="0" t="457200" r="0" b="437573"/>
            <wp:docPr id="19" name="Picture 30" descr="deerweed (4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eerweed (4).JPG"/>
                    <pic:cNvPicPr/>
                  </pic:nvPicPr>
                  <pic:blipFill>
                    <a:blip r:embed="rId45" cstate="print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3657600" cy="27437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50A08" w:rsidRPr="004A77C6" w:rsidRDefault="00350A08" w:rsidP="00350A08">
      <w:pPr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>
        <w:rPr>
          <w:rFonts w:ascii="Garamond" w:hAnsi="Garamond" w:cs="Times New Roman"/>
          <w:b/>
          <w:sz w:val="24"/>
          <w:szCs w:val="24"/>
        </w:rPr>
        <w:t>California Broom</w:t>
      </w:r>
    </w:p>
    <w:p w:rsidR="00350A08" w:rsidRPr="004A77C6" w:rsidRDefault="00350A08" w:rsidP="00350A08">
      <w:pPr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>
        <w:rPr>
          <w:rFonts w:ascii="Garamond" w:hAnsi="Garamond" w:cs="Times New Roman"/>
          <w:i/>
          <w:sz w:val="24"/>
          <w:szCs w:val="24"/>
        </w:rPr>
        <w:t>Acmispon glaber</w:t>
      </w:r>
    </w:p>
    <w:p w:rsidR="00350A08" w:rsidRPr="004A77C6" w:rsidRDefault="00350A08" w:rsidP="00350A08">
      <w:pPr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>
        <w:rPr>
          <w:rFonts w:ascii="Garamond" w:hAnsi="Garamond" w:cs="Times New Roman"/>
          <w:sz w:val="24"/>
          <w:szCs w:val="24"/>
        </w:rPr>
        <w:t xml:space="preserve">FABACEAE - Pea </w:t>
      </w:r>
      <w:r w:rsidRPr="004A77C6">
        <w:rPr>
          <w:rFonts w:ascii="Garamond" w:hAnsi="Garamond" w:cs="Times New Roman"/>
          <w:sz w:val="24"/>
          <w:szCs w:val="24"/>
        </w:rPr>
        <w:t>Family</w:t>
      </w:r>
    </w:p>
    <w:p w:rsidR="008C07D2" w:rsidRPr="004A77C6" w:rsidRDefault="008C07D2" w:rsidP="008C07D2">
      <w:pPr>
        <w:rPr>
          <w:rFonts w:ascii="Garamond" w:hAnsi="Garamond" w:cs="Times New Roman"/>
          <w:sz w:val="24"/>
          <w:szCs w:val="24"/>
        </w:rPr>
      </w:pPr>
    </w:p>
    <w:p w:rsidR="007130DE" w:rsidRDefault="007130DE" w:rsidP="0069626C">
      <w:pPr>
        <w:ind w:right="1170"/>
        <w:rPr>
          <w:rFonts w:ascii="Garamond" w:hAnsi="Garamond" w:cs="Times New Roman"/>
          <w:sz w:val="24"/>
          <w:szCs w:val="24"/>
        </w:rPr>
      </w:pPr>
    </w:p>
    <w:p w:rsidR="00303FF1" w:rsidRDefault="00303FF1" w:rsidP="0069626C">
      <w:pPr>
        <w:ind w:right="1170"/>
        <w:rPr>
          <w:rFonts w:ascii="Garamond" w:hAnsi="Garamond" w:cs="Times New Roman"/>
          <w:sz w:val="24"/>
          <w:szCs w:val="24"/>
        </w:rPr>
      </w:pPr>
    </w:p>
    <w:p w:rsidR="00407BB1" w:rsidRPr="004A77C6" w:rsidRDefault="00407BB1" w:rsidP="0069626C">
      <w:pPr>
        <w:ind w:right="1170"/>
        <w:rPr>
          <w:rFonts w:ascii="Garamond" w:hAnsi="Garamond" w:cs="Times New Roman"/>
          <w:sz w:val="24"/>
          <w:szCs w:val="24"/>
        </w:rPr>
      </w:pPr>
    </w:p>
    <w:tbl>
      <w:tblPr>
        <w:tblW w:w="720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/>
      </w:tblPr>
      <w:tblGrid>
        <w:gridCol w:w="720"/>
      </w:tblGrid>
      <w:tr w:rsidR="00303EBA" w:rsidRPr="004A77C6" w:rsidTr="00701710">
        <w:trPr>
          <w:trHeight w:val="530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FFFF00"/>
          </w:tcPr>
          <w:p w:rsidR="00303EBA" w:rsidRPr="004A77C6" w:rsidRDefault="00303EBA" w:rsidP="004F7A59">
            <w:pPr>
              <w:ind w:left="-288"/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8C07D2" w:rsidRPr="004A77C6" w:rsidRDefault="008C07D2" w:rsidP="008C07D2">
      <w:pPr>
        <w:rPr>
          <w:rFonts w:ascii="Garamond" w:hAnsi="Garamond" w:cs="Times New Roman"/>
          <w:sz w:val="24"/>
          <w:szCs w:val="24"/>
        </w:rPr>
      </w:pPr>
    </w:p>
    <w:p w:rsidR="00593FD4" w:rsidRPr="004A77C6" w:rsidRDefault="00593FD4" w:rsidP="008C07D2">
      <w:pPr>
        <w:rPr>
          <w:rFonts w:ascii="Garamond" w:hAnsi="Garamond" w:cs="Times New Roman"/>
          <w:sz w:val="24"/>
          <w:szCs w:val="24"/>
        </w:rPr>
      </w:pPr>
    </w:p>
    <w:p w:rsidR="00350A08" w:rsidRPr="004A77C6" w:rsidRDefault="00350A08" w:rsidP="00350A08">
      <w:pPr>
        <w:jc w:val="center"/>
        <w:rPr>
          <w:rFonts w:ascii="Garamond" w:hAnsi="Garamond" w:cs="Times New Roman"/>
          <w:sz w:val="24"/>
          <w:szCs w:val="24"/>
        </w:rPr>
      </w:pPr>
      <w:r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2745508" cy="3657600"/>
            <wp:effectExtent l="19050" t="0" r="0" b="0"/>
            <wp:docPr id="20" name="Picture 58" descr="chilelotus3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hilelotus300.jpg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2745508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50A08" w:rsidRPr="004A77C6" w:rsidRDefault="00350A08" w:rsidP="00350A08">
      <w:pPr>
        <w:tabs>
          <w:tab w:val="left" w:pos="585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>
        <w:rPr>
          <w:rFonts w:ascii="Garamond" w:hAnsi="Garamond" w:cs="Times New Roman"/>
          <w:b/>
          <w:sz w:val="24"/>
          <w:szCs w:val="24"/>
        </w:rPr>
        <w:t>California</w:t>
      </w:r>
      <w:r w:rsidRPr="004A77C6">
        <w:rPr>
          <w:rFonts w:ascii="Garamond" w:hAnsi="Garamond" w:cs="Times New Roman"/>
          <w:b/>
          <w:sz w:val="24"/>
          <w:szCs w:val="24"/>
        </w:rPr>
        <w:t xml:space="preserve"> Lotus</w:t>
      </w:r>
    </w:p>
    <w:p w:rsidR="00350A08" w:rsidRPr="004A77C6" w:rsidRDefault="00350A08" w:rsidP="00350A08">
      <w:pPr>
        <w:tabs>
          <w:tab w:val="left" w:pos="585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Acmispon wrangelianus</w:t>
      </w:r>
    </w:p>
    <w:p w:rsidR="00350A08" w:rsidRPr="004A77C6" w:rsidRDefault="00350A08" w:rsidP="00350A08">
      <w:pPr>
        <w:tabs>
          <w:tab w:val="left" w:pos="585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FABACEAE - Pea Family</w:t>
      </w:r>
    </w:p>
    <w:p w:rsidR="008C07D2" w:rsidRPr="004A77C6" w:rsidRDefault="008C07D2" w:rsidP="008C07D2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ab/>
      </w:r>
    </w:p>
    <w:p w:rsidR="007130DE" w:rsidRDefault="007130DE" w:rsidP="0069626C">
      <w:pPr>
        <w:ind w:right="1170"/>
        <w:rPr>
          <w:rFonts w:ascii="Garamond" w:hAnsi="Garamond" w:cs="Times New Roman"/>
          <w:sz w:val="24"/>
          <w:szCs w:val="24"/>
        </w:rPr>
      </w:pPr>
    </w:p>
    <w:p w:rsidR="001C5F79" w:rsidRDefault="001C5F79" w:rsidP="0069626C">
      <w:pPr>
        <w:ind w:right="1170"/>
        <w:rPr>
          <w:rFonts w:ascii="Garamond" w:hAnsi="Garamond" w:cs="Times New Roman"/>
          <w:sz w:val="24"/>
          <w:szCs w:val="24"/>
        </w:rPr>
      </w:pPr>
    </w:p>
    <w:p w:rsidR="00303FF1" w:rsidRPr="004A77C6" w:rsidRDefault="00303FF1" w:rsidP="0069626C">
      <w:pPr>
        <w:ind w:right="1170"/>
        <w:rPr>
          <w:rFonts w:ascii="Garamond" w:hAnsi="Garamond" w:cs="Times New Roman"/>
          <w:sz w:val="24"/>
          <w:szCs w:val="24"/>
        </w:rPr>
      </w:pPr>
    </w:p>
    <w:tbl>
      <w:tblPr>
        <w:tblW w:w="720" w:type="dxa"/>
        <w:tblInd w:w="7038" w:type="dxa"/>
        <w:tblLook w:val="0000"/>
      </w:tblPr>
      <w:tblGrid>
        <w:gridCol w:w="720"/>
      </w:tblGrid>
      <w:tr w:rsidR="008C5D86" w:rsidRPr="004A77C6" w:rsidTr="00701710">
        <w:trPr>
          <w:trHeight w:val="530"/>
        </w:trPr>
        <w:tc>
          <w:tcPr>
            <w:tcW w:w="720" w:type="dxa"/>
            <w:shd w:val="clear" w:color="auto" w:fill="FFFF00"/>
          </w:tcPr>
          <w:p w:rsidR="008C5D86" w:rsidRPr="004A77C6" w:rsidRDefault="008C5D86" w:rsidP="00E32BB3">
            <w:pPr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8C07D2" w:rsidRPr="004A77C6" w:rsidRDefault="008C07D2" w:rsidP="008C07D2">
      <w:pPr>
        <w:rPr>
          <w:rFonts w:ascii="Garamond" w:hAnsi="Garamond" w:cs="Times New Roman"/>
          <w:sz w:val="24"/>
          <w:szCs w:val="24"/>
        </w:rPr>
      </w:pPr>
    </w:p>
    <w:p w:rsidR="008C07D2" w:rsidRPr="004A77C6" w:rsidRDefault="008C07D2" w:rsidP="008C07D2">
      <w:pPr>
        <w:rPr>
          <w:rFonts w:ascii="Garamond" w:hAnsi="Garamond" w:cs="Times New Roman"/>
          <w:sz w:val="24"/>
          <w:szCs w:val="24"/>
        </w:rPr>
      </w:pPr>
    </w:p>
    <w:p w:rsidR="008C07D2" w:rsidRPr="004A77C6" w:rsidRDefault="008C07D2" w:rsidP="008C07D2">
      <w:pPr>
        <w:rPr>
          <w:rFonts w:ascii="Garamond" w:hAnsi="Garamond" w:cs="Times New Roman"/>
          <w:sz w:val="24"/>
          <w:szCs w:val="24"/>
        </w:rPr>
      </w:pPr>
    </w:p>
    <w:p w:rsidR="008C07D2" w:rsidRPr="004A77C6" w:rsidRDefault="008C07D2" w:rsidP="008C07D2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3657600" cy="2750423"/>
            <wp:effectExtent l="19050" t="0" r="0" b="0"/>
            <wp:docPr id="298" name="Picture 152" descr="silverlotus (1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ilverlotus (1).JPG"/>
                    <pic:cNvPicPr/>
                  </pic:nvPicPr>
                  <pic:blipFill>
                    <a:blip r:embed="rId4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750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C07D2" w:rsidRPr="004A77C6" w:rsidRDefault="008C07D2" w:rsidP="0064724F">
      <w:pPr>
        <w:spacing w:line="240" w:lineRule="auto"/>
        <w:ind w:right="54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Silver Lotus</w:t>
      </w:r>
    </w:p>
    <w:p w:rsidR="008C07D2" w:rsidRPr="004A77C6" w:rsidRDefault="008C07D2" w:rsidP="0064724F">
      <w:pPr>
        <w:spacing w:after="0" w:line="240" w:lineRule="auto"/>
        <w:ind w:right="54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Acmispon argophyllus</w:t>
      </w:r>
    </w:p>
    <w:p w:rsidR="008C07D2" w:rsidRPr="004A77C6" w:rsidRDefault="008C07D2" w:rsidP="0064724F">
      <w:pPr>
        <w:spacing w:after="0" w:line="240" w:lineRule="auto"/>
        <w:ind w:right="54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FABACEAE – Pea Family</w:t>
      </w:r>
    </w:p>
    <w:p w:rsidR="008C07D2" w:rsidRPr="004A77C6" w:rsidRDefault="008C07D2" w:rsidP="008C07D2">
      <w:pPr>
        <w:ind w:right="1170"/>
        <w:jc w:val="right"/>
        <w:rPr>
          <w:rFonts w:ascii="Garamond" w:hAnsi="Garamond" w:cs="Times New Roman"/>
          <w:b/>
          <w:sz w:val="24"/>
          <w:szCs w:val="24"/>
        </w:rPr>
      </w:pPr>
    </w:p>
    <w:p w:rsidR="008C07D2" w:rsidRPr="004A77C6" w:rsidRDefault="008C07D2" w:rsidP="008C07D2">
      <w:pPr>
        <w:ind w:right="1170"/>
        <w:rPr>
          <w:rFonts w:ascii="Garamond" w:hAnsi="Garamond" w:cs="Times New Roman"/>
          <w:sz w:val="24"/>
          <w:szCs w:val="24"/>
        </w:rPr>
      </w:pPr>
    </w:p>
    <w:p w:rsidR="008C07D2" w:rsidRPr="004A77C6" w:rsidRDefault="008C07D2" w:rsidP="008C07D2">
      <w:pPr>
        <w:spacing w:after="0" w:line="240" w:lineRule="auto"/>
        <w:ind w:right="360"/>
        <w:jc w:val="right"/>
        <w:rPr>
          <w:rFonts w:ascii="Garamond" w:hAnsi="Garamond" w:cs="Times New Roman"/>
          <w:sz w:val="24"/>
          <w:szCs w:val="24"/>
        </w:rPr>
      </w:pPr>
    </w:p>
    <w:p w:rsidR="007130DE" w:rsidRDefault="007130DE" w:rsidP="008C07D2">
      <w:pPr>
        <w:spacing w:after="0" w:line="240" w:lineRule="auto"/>
        <w:ind w:right="360"/>
        <w:jc w:val="right"/>
        <w:rPr>
          <w:rFonts w:ascii="Garamond" w:hAnsi="Garamond" w:cs="Times New Roman"/>
          <w:sz w:val="24"/>
          <w:szCs w:val="24"/>
        </w:rPr>
      </w:pPr>
    </w:p>
    <w:p w:rsidR="00407BB1" w:rsidRDefault="00407BB1" w:rsidP="008C07D2">
      <w:pPr>
        <w:spacing w:after="0" w:line="240" w:lineRule="auto"/>
        <w:ind w:right="360"/>
        <w:jc w:val="right"/>
        <w:rPr>
          <w:rFonts w:ascii="Garamond" w:hAnsi="Garamond" w:cs="Times New Roman"/>
          <w:sz w:val="24"/>
          <w:szCs w:val="24"/>
        </w:rPr>
      </w:pPr>
    </w:p>
    <w:p w:rsidR="00303FF1" w:rsidRDefault="00303FF1" w:rsidP="008C07D2">
      <w:pPr>
        <w:spacing w:after="0" w:line="240" w:lineRule="auto"/>
        <w:ind w:right="360"/>
        <w:jc w:val="right"/>
        <w:rPr>
          <w:rFonts w:ascii="Garamond" w:hAnsi="Garamond" w:cs="Times New Roman"/>
          <w:sz w:val="24"/>
          <w:szCs w:val="24"/>
        </w:rPr>
      </w:pPr>
    </w:p>
    <w:p w:rsidR="00303FF1" w:rsidRDefault="00303FF1" w:rsidP="008C07D2">
      <w:pPr>
        <w:spacing w:after="0" w:line="240" w:lineRule="auto"/>
        <w:ind w:right="360"/>
        <w:jc w:val="right"/>
        <w:rPr>
          <w:rFonts w:ascii="Garamond" w:hAnsi="Garamond" w:cs="Times New Roman"/>
          <w:sz w:val="24"/>
          <w:szCs w:val="24"/>
        </w:rPr>
      </w:pPr>
    </w:p>
    <w:p w:rsidR="00800315" w:rsidRPr="004A77C6" w:rsidRDefault="00800315" w:rsidP="008C07D2">
      <w:pPr>
        <w:spacing w:after="0" w:line="240" w:lineRule="auto"/>
        <w:ind w:right="360"/>
        <w:jc w:val="right"/>
        <w:rPr>
          <w:rFonts w:ascii="Garamond" w:hAnsi="Garamond" w:cs="Times New Roman"/>
          <w:sz w:val="24"/>
          <w:szCs w:val="24"/>
        </w:rPr>
      </w:pPr>
    </w:p>
    <w:p w:rsidR="007130DE" w:rsidRPr="004A77C6" w:rsidRDefault="007130DE" w:rsidP="008C07D2">
      <w:pPr>
        <w:spacing w:after="0" w:line="240" w:lineRule="auto"/>
        <w:ind w:right="360"/>
        <w:jc w:val="right"/>
        <w:rPr>
          <w:rFonts w:ascii="Garamond" w:hAnsi="Garamond" w:cs="Times New Roman"/>
          <w:sz w:val="24"/>
          <w:szCs w:val="24"/>
        </w:rPr>
      </w:pPr>
    </w:p>
    <w:tbl>
      <w:tblPr>
        <w:tblW w:w="720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/>
      </w:tblPr>
      <w:tblGrid>
        <w:gridCol w:w="720"/>
      </w:tblGrid>
      <w:tr w:rsidR="00303EBA" w:rsidRPr="004A77C6" w:rsidTr="00701710">
        <w:trPr>
          <w:trHeight w:val="530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FFFF00"/>
          </w:tcPr>
          <w:p w:rsidR="00303EBA" w:rsidRPr="004A77C6" w:rsidRDefault="00303EBA" w:rsidP="004F7A59">
            <w:pPr>
              <w:ind w:left="-288"/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8C07D2" w:rsidRPr="004A77C6" w:rsidRDefault="008C07D2" w:rsidP="008C07D2">
      <w:pPr>
        <w:rPr>
          <w:rFonts w:ascii="Garamond" w:hAnsi="Garamond" w:cs="Times New Roman"/>
          <w:sz w:val="24"/>
          <w:szCs w:val="24"/>
        </w:rPr>
      </w:pPr>
    </w:p>
    <w:p w:rsidR="00593FD4" w:rsidRPr="004A77C6" w:rsidRDefault="00593FD4" w:rsidP="008C07D2">
      <w:pPr>
        <w:rPr>
          <w:rFonts w:ascii="Garamond" w:hAnsi="Garamond" w:cs="Times New Roman"/>
          <w:sz w:val="24"/>
          <w:szCs w:val="24"/>
        </w:rPr>
      </w:pPr>
    </w:p>
    <w:p w:rsidR="008C07D2" w:rsidRPr="004A77C6" w:rsidRDefault="008C07D2" w:rsidP="008C07D2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3657600" cy="2743777"/>
            <wp:effectExtent l="0" t="457200" r="0" b="437573"/>
            <wp:docPr id="299" name="Picture 138" descr="strigoselotu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trigoselotus.JPG"/>
                    <pic:cNvPicPr/>
                  </pic:nvPicPr>
                  <pic:blipFill>
                    <a:blip r:embed="rId48" cstate="print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3657600" cy="27437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C07D2" w:rsidRPr="004A77C6" w:rsidRDefault="008C07D2" w:rsidP="0064724F">
      <w:pPr>
        <w:tabs>
          <w:tab w:val="left" w:pos="5940"/>
          <w:tab w:val="left" w:pos="603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Strigose Lotus</w:t>
      </w:r>
    </w:p>
    <w:p w:rsidR="008C07D2" w:rsidRPr="004A77C6" w:rsidRDefault="008C07D2" w:rsidP="0064724F">
      <w:pPr>
        <w:tabs>
          <w:tab w:val="left" w:pos="5940"/>
          <w:tab w:val="left" w:pos="603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Acmispon strigosus</w:t>
      </w:r>
    </w:p>
    <w:p w:rsidR="008C07D2" w:rsidRPr="004A77C6" w:rsidRDefault="008C07D2" w:rsidP="0064724F">
      <w:pPr>
        <w:tabs>
          <w:tab w:val="left" w:pos="5940"/>
          <w:tab w:val="left" w:pos="603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FABACEAE – Pea Family</w:t>
      </w:r>
    </w:p>
    <w:p w:rsidR="008C07D2" w:rsidRPr="004A77C6" w:rsidRDefault="008C07D2" w:rsidP="008C07D2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ab/>
      </w:r>
    </w:p>
    <w:p w:rsidR="008C07D2" w:rsidRDefault="008C07D2" w:rsidP="008C07D2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407BB1" w:rsidRDefault="00407BB1" w:rsidP="008C07D2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303FF1" w:rsidRDefault="00303FF1" w:rsidP="008C07D2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303FF1" w:rsidRDefault="00303FF1" w:rsidP="008C07D2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303FF1" w:rsidRPr="004A77C6" w:rsidRDefault="00303FF1" w:rsidP="008C07D2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7130DE" w:rsidRPr="004A77C6" w:rsidRDefault="007130DE" w:rsidP="008C07D2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tbl>
      <w:tblPr>
        <w:tblW w:w="720" w:type="dxa"/>
        <w:tblInd w:w="7038" w:type="dxa"/>
        <w:tblLook w:val="0000"/>
      </w:tblPr>
      <w:tblGrid>
        <w:gridCol w:w="720"/>
      </w:tblGrid>
      <w:tr w:rsidR="008C5D86" w:rsidRPr="004A77C6" w:rsidTr="00701710">
        <w:trPr>
          <w:trHeight w:val="530"/>
        </w:trPr>
        <w:tc>
          <w:tcPr>
            <w:tcW w:w="720" w:type="dxa"/>
            <w:shd w:val="clear" w:color="auto" w:fill="FFFF00"/>
          </w:tcPr>
          <w:p w:rsidR="008C5D86" w:rsidRPr="004A77C6" w:rsidRDefault="008C5D86" w:rsidP="00E32BB3">
            <w:pPr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997EF4" w:rsidRPr="004A77C6" w:rsidRDefault="00997EF4" w:rsidP="00997EF4">
      <w:pPr>
        <w:rPr>
          <w:rFonts w:ascii="Garamond" w:hAnsi="Garamond" w:cs="Times New Roman"/>
          <w:sz w:val="24"/>
          <w:szCs w:val="24"/>
        </w:rPr>
      </w:pPr>
    </w:p>
    <w:p w:rsidR="00A37FAA" w:rsidRPr="004A77C6" w:rsidRDefault="00A37FAA" w:rsidP="00997EF4">
      <w:pPr>
        <w:rPr>
          <w:rFonts w:ascii="Garamond" w:hAnsi="Garamond" w:cs="Times New Roman"/>
          <w:sz w:val="24"/>
          <w:szCs w:val="24"/>
        </w:rPr>
      </w:pPr>
    </w:p>
    <w:p w:rsidR="00997EF4" w:rsidRPr="004A77C6" w:rsidRDefault="00997EF4" w:rsidP="00997EF4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3657600" cy="2745508"/>
            <wp:effectExtent l="0" t="457200" r="0" b="435842"/>
            <wp:docPr id="301" name="Picture 120" descr="goldcurran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oldcurrant.JPG"/>
                    <pic:cNvPicPr/>
                  </pic:nvPicPr>
                  <pic:blipFill>
                    <a:blip r:embed="rId49" cstate="print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3657600" cy="27455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97EF4" w:rsidRPr="004A77C6" w:rsidRDefault="00997EF4" w:rsidP="0064724F">
      <w:pPr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Golden Currant</w:t>
      </w:r>
    </w:p>
    <w:p w:rsidR="00997EF4" w:rsidRPr="004A77C6" w:rsidRDefault="00997EF4" w:rsidP="0064724F">
      <w:pPr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Ribes aureum</w:t>
      </w:r>
    </w:p>
    <w:p w:rsidR="00997EF4" w:rsidRPr="004A77C6" w:rsidRDefault="00997EF4" w:rsidP="0064724F">
      <w:pPr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GROSSULARIACEAE - Gooseberry Family</w:t>
      </w:r>
    </w:p>
    <w:p w:rsidR="007130DE" w:rsidRPr="004A77C6" w:rsidRDefault="007130DE" w:rsidP="00F851CD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F851CD" w:rsidRDefault="00F851CD" w:rsidP="00F851CD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1C5F79" w:rsidRDefault="001C5F79" w:rsidP="00F851CD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303FF1" w:rsidRPr="004A77C6" w:rsidRDefault="00303FF1" w:rsidP="00F851CD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tbl>
      <w:tblPr>
        <w:tblW w:w="720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/>
      </w:tblPr>
      <w:tblGrid>
        <w:gridCol w:w="720"/>
      </w:tblGrid>
      <w:tr w:rsidR="00303EBA" w:rsidRPr="004A77C6" w:rsidTr="00701710">
        <w:trPr>
          <w:trHeight w:val="530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FFFF00"/>
          </w:tcPr>
          <w:p w:rsidR="00303EBA" w:rsidRPr="004A77C6" w:rsidRDefault="00303EBA" w:rsidP="004F7A59">
            <w:pPr>
              <w:ind w:left="-288"/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997EF4" w:rsidRPr="004A77C6" w:rsidRDefault="00997EF4" w:rsidP="00997EF4">
      <w:pPr>
        <w:rPr>
          <w:rFonts w:ascii="Garamond" w:hAnsi="Garamond" w:cs="Times New Roman"/>
          <w:sz w:val="24"/>
          <w:szCs w:val="24"/>
        </w:rPr>
      </w:pPr>
    </w:p>
    <w:p w:rsidR="00A37FAA" w:rsidRPr="004A77C6" w:rsidRDefault="00A37FAA" w:rsidP="00997EF4">
      <w:pPr>
        <w:rPr>
          <w:rFonts w:ascii="Garamond" w:hAnsi="Garamond" w:cs="Times New Roman"/>
          <w:sz w:val="24"/>
          <w:szCs w:val="24"/>
        </w:rPr>
      </w:pPr>
    </w:p>
    <w:p w:rsidR="00997EF4" w:rsidRPr="004A77C6" w:rsidRDefault="00997EF4" w:rsidP="00997EF4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2739739" cy="3657600"/>
            <wp:effectExtent l="19050" t="0" r="3461" b="0"/>
            <wp:docPr id="302" name="Picture 130" descr="HumboltLily (4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HumboltLily (4).JPG"/>
                    <pic:cNvPicPr/>
                  </pic:nvPicPr>
                  <pic:blipFill>
                    <a:blip r:embed="rId5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39739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97EF4" w:rsidRPr="004A77C6" w:rsidRDefault="00997EF4" w:rsidP="0064724F">
      <w:pPr>
        <w:tabs>
          <w:tab w:val="left" w:pos="5670"/>
          <w:tab w:val="left" w:pos="603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Humboldt Lily</w:t>
      </w:r>
    </w:p>
    <w:p w:rsidR="00997EF4" w:rsidRPr="004A77C6" w:rsidRDefault="00997EF4" w:rsidP="0064724F">
      <w:pPr>
        <w:tabs>
          <w:tab w:val="left" w:pos="5670"/>
          <w:tab w:val="left" w:pos="603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Lilium humboldtii</w:t>
      </w:r>
    </w:p>
    <w:p w:rsidR="00997EF4" w:rsidRPr="004A77C6" w:rsidRDefault="00997EF4" w:rsidP="0064724F">
      <w:pPr>
        <w:tabs>
          <w:tab w:val="left" w:pos="5670"/>
          <w:tab w:val="left" w:pos="603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LILIACEAE - Lily Family</w:t>
      </w:r>
    </w:p>
    <w:p w:rsidR="00997EF4" w:rsidRPr="004A77C6" w:rsidRDefault="00997EF4" w:rsidP="00997EF4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ab/>
      </w:r>
    </w:p>
    <w:p w:rsidR="00997EF4" w:rsidRPr="004A77C6" w:rsidRDefault="00997EF4" w:rsidP="008C07D2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7130DE" w:rsidRDefault="007130DE" w:rsidP="008C07D2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407BB1" w:rsidRDefault="00407BB1" w:rsidP="008C07D2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303FF1" w:rsidRDefault="00303FF1" w:rsidP="008C07D2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303FF1" w:rsidRPr="004A77C6" w:rsidRDefault="00303FF1" w:rsidP="008C07D2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tbl>
      <w:tblPr>
        <w:tblW w:w="720" w:type="dxa"/>
        <w:tblInd w:w="7038" w:type="dxa"/>
        <w:tblLook w:val="0000"/>
      </w:tblPr>
      <w:tblGrid>
        <w:gridCol w:w="720"/>
      </w:tblGrid>
      <w:tr w:rsidR="008C5D86" w:rsidRPr="004A77C6" w:rsidTr="00701710">
        <w:trPr>
          <w:trHeight w:val="530"/>
        </w:trPr>
        <w:tc>
          <w:tcPr>
            <w:tcW w:w="720" w:type="dxa"/>
            <w:shd w:val="clear" w:color="auto" w:fill="FFFF00"/>
          </w:tcPr>
          <w:p w:rsidR="008C5D86" w:rsidRPr="004A77C6" w:rsidRDefault="008C5D86" w:rsidP="00E32BB3">
            <w:pPr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997EF4" w:rsidRPr="004A77C6" w:rsidRDefault="00997EF4" w:rsidP="00997EF4">
      <w:pPr>
        <w:rPr>
          <w:rFonts w:ascii="Garamond" w:hAnsi="Garamond" w:cs="Times New Roman"/>
          <w:sz w:val="24"/>
          <w:szCs w:val="24"/>
        </w:rPr>
      </w:pPr>
    </w:p>
    <w:p w:rsidR="00A37FAA" w:rsidRPr="004A77C6" w:rsidRDefault="00A37FAA" w:rsidP="00997EF4">
      <w:pPr>
        <w:rPr>
          <w:rFonts w:ascii="Garamond" w:hAnsi="Garamond" w:cs="Times New Roman"/>
          <w:sz w:val="24"/>
          <w:szCs w:val="24"/>
        </w:rPr>
      </w:pPr>
    </w:p>
    <w:p w:rsidR="00997EF4" w:rsidRPr="004A77C6" w:rsidRDefault="00997EF4" w:rsidP="00997EF4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2740315" cy="3657600"/>
            <wp:effectExtent l="19050" t="0" r="2885" b="0"/>
            <wp:docPr id="303" name="Picture 144" descr="yellowmarsiposelily (1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yellowmarsiposelily (1).JPG"/>
                    <pic:cNvPicPr/>
                  </pic:nvPicPr>
                  <pic:blipFill>
                    <a:blip r:embed="rId5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40315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97EF4" w:rsidRPr="004A77C6" w:rsidRDefault="00B616A5" w:rsidP="0064724F">
      <w:pPr>
        <w:tabs>
          <w:tab w:val="left" w:pos="585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>
        <w:rPr>
          <w:rFonts w:ascii="Garamond" w:hAnsi="Garamond" w:cs="Times New Roman"/>
          <w:b/>
          <w:sz w:val="24"/>
          <w:szCs w:val="24"/>
        </w:rPr>
        <w:t>Slender</w:t>
      </w:r>
      <w:r w:rsidR="00997EF4" w:rsidRPr="004A77C6">
        <w:rPr>
          <w:rFonts w:ascii="Garamond" w:hAnsi="Garamond" w:cs="Times New Roman"/>
          <w:b/>
          <w:sz w:val="24"/>
          <w:szCs w:val="24"/>
        </w:rPr>
        <w:t xml:space="preserve"> Mariposa Lily</w:t>
      </w:r>
    </w:p>
    <w:p w:rsidR="00997EF4" w:rsidRPr="004A77C6" w:rsidRDefault="00997EF4" w:rsidP="0064724F">
      <w:pPr>
        <w:tabs>
          <w:tab w:val="left" w:pos="585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Calochortus clavatus</w:t>
      </w:r>
      <w:r w:rsidR="00B616A5">
        <w:rPr>
          <w:rFonts w:ascii="Garamond" w:hAnsi="Garamond" w:cs="Times New Roman"/>
          <w:i/>
          <w:sz w:val="24"/>
          <w:szCs w:val="24"/>
        </w:rPr>
        <w:t xml:space="preserve"> var. gracilis</w:t>
      </w:r>
    </w:p>
    <w:p w:rsidR="00997EF4" w:rsidRPr="004A77C6" w:rsidRDefault="00997EF4" w:rsidP="0064724F">
      <w:pPr>
        <w:tabs>
          <w:tab w:val="left" w:pos="585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LILIACEAE – Lily Family</w:t>
      </w:r>
    </w:p>
    <w:p w:rsidR="00997EF4" w:rsidRPr="004A77C6" w:rsidRDefault="00997EF4" w:rsidP="0064724F">
      <w:pPr>
        <w:tabs>
          <w:tab w:val="left" w:pos="6156"/>
        </w:tabs>
        <w:spacing w:line="240" w:lineRule="auto"/>
        <w:ind w:right="1260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ab/>
      </w:r>
    </w:p>
    <w:p w:rsidR="007130DE" w:rsidRDefault="007130DE" w:rsidP="007130DE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0B167D" w:rsidRDefault="000B167D" w:rsidP="007130DE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1C5F79" w:rsidRPr="004A77C6" w:rsidRDefault="001C5F79" w:rsidP="007130DE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tbl>
      <w:tblPr>
        <w:tblW w:w="720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/>
      </w:tblPr>
      <w:tblGrid>
        <w:gridCol w:w="720"/>
      </w:tblGrid>
      <w:tr w:rsidR="00303EBA" w:rsidRPr="004A77C6" w:rsidTr="00701710">
        <w:trPr>
          <w:trHeight w:val="530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FFFF00"/>
          </w:tcPr>
          <w:p w:rsidR="00303EBA" w:rsidRPr="004A77C6" w:rsidRDefault="00303EBA" w:rsidP="004F7A59">
            <w:pPr>
              <w:ind w:left="-288"/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3377EE" w:rsidRPr="004A77C6" w:rsidRDefault="003377EE" w:rsidP="003377EE">
      <w:pPr>
        <w:rPr>
          <w:rFonts w:ascii="Garamond" w:hAnsi="Garamond" w:cs="Times New Roman"/>
          <w:b/>
          <w:sz w:val="24"/>
          <w:szCs w:val="24"/>
        </w:rPr>
      </w:pPr>
    </w:p>
    <w:p w:rsidR="00385E7A" w:rsidRPr="004A77C6" w:rsidRDefault="00385E7A" w:rsidP="003377EE">
      <w:pPr>
        <w:rPr>
          <w:rFonts w:ascii="Garamond" w:hAnsi="Garamond" w:cs="Times New Roman"/>
          <w:b/>
          <w:sz w:val="24"/>
          <w:szCs w:val="24"/>
        </w:rPr>
      </w:pPr>
    </w:p>
    <w:p w:rsidR="00385E7A" w:rsidRPr="004A77C6" w:rsidRDefault="00385E7A" w:rsidP="003377EE">
      <w:pPr>
        <w:rPr>
          <w:rFonts w:ascii="Garamond" w:hAnsi="Garamond" w:cs="Times New Roman"/>
          <w:sz w:val="24"/>
          <w:szCs w:val="24"/>
        </w:rPr>
      </w:pPr>
    </w:p>
    <w:p w:rsidR="003377EE" w:rsidRPr="004A77C6" w:rsidRDefault="0074399C" w:rsidP="003377EE">
      <w:pPr>
        <w:jc w:val="center"/>
        <w:rPr>
          <w:rFonts w:ascii="Garamond" w:hAnsi="Garamond" w:cs="Times New Roman"/>
          <w:sz w:val="24"/>
          <w:szCs w:val="24"/>
        </w:rPr>
      </w:pPr>
      <w:r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3657600" cy="2750423"/>
            <wp:effectExtent l="19050" t="0" r="0" b="0"/>
            <wp:docPr id="2" name="Picture 1" descr="beacheveningprimrose3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eacheveningprimrose300.jpg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750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377EE" w:rsidRPr="004A77C6" w:rsidRDefault="003377EE" w:rsidP="0064724F">
      <w:pPr>
        <w:spacing w:line="240" w:lineRule="auto"/>
        <w:ind w:right="54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Beach</w:t>
      </w:r>
      <w:r w:rsidR="00B616A5">
        <w:rPr>
          <w:rFonts w:ascii="Garamond" w:hAnsi="Garamond" w:cs="Times New Roman"/>
          <w:b/>
          <w:sz w:val="24"/>
          <w:szCs w:val="24"/>
        </w:rPr>
        <w:t xml:space="preserve"> Evening</w:t>
      </w:r>
      <w:r w:rsidRPr="004A77C6">
        <w:rPr>
          <w:rFonts w:ascii="Garamond" w:hAnsi="Garamond" w:cs="Times New Roman"/>
          <w:b/>
          <w:sz w:val="24"/>
          <w:szCs w:val="24"/>
        </w:rPr>
        <w:t xml:space="preserve"> Primrose</w:t>
      </w:r>
    </w:p>
    <w:p w:rsidR="003377EE" w:rsidRPr="004A77C6" w:rsidRDefault="000B1BFD" w:rsidP="0064724F">
      <w:pPr>
        <w:spacing w:after="0" w:line="240" w:lineRule="auto"/>
        <w:ind w:right="540"/>
        <w:jc w:val="right"/>
        <w:rPr>
          <w:rFonts w:ascii="Garamond" w:hAnsi="Garamond" w:cs="Times New Roman"/>
          <w:i/>
          <w:sz w:val="24"/>
          <w:szCs w:val="24"/>
        </w:rPr>
      </w:pPr>
      <w:r>
        <w:rPr>
          <w:rFonts w:ascii="Garamond" w:hAnsi="Garamond" w:cs="Times New Roman"/>
          <w:i/>
          <w:sz w:val="24"/>
          <w:szCs w:val="24"/>
        </w:rPr>
        <w:t>Camissoniopsis cheiranthifolia</w:t>
      </w:r>
    </w:p>
    <w:p w:rsidR="003377EE" w:rsidRPr="004A77C6" w:rsidRDefault="003377EE" w:rsidP="0064724F">
      <w:pPr>
        <w:spacing w:after="0" w:line="240" w:lineRule="auto"/>
        <w:ind w:right="54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ONAGRACEAE – Evening Primrose Family</w:t>
      </w:r>
    </w:p>
    <w:p w:rsidR="003377EE" w:rsidRPr="004A77C6" w:rsidRDefault="003377EE" w:rsidP="003377EE">
      <w:pPr>
        <w:ind w:right="1170"/>
        <w:jc w:val="right"/>
        <w:rPr>
          <w:rFonts w:ascii="Garamond" w:hAnsi="Garamond" w:cs="Times New Roman"/>
          <w:b/>
          <w:sz w:val="24"/>
          <w:szCs w:val="24"/>
        </w:rPr>
      </w:pPr>
    </w:p>
    <w:p w:rsidR="003377EE" w:rsidRPr="004A77C6" w:rsidRDefault="003377EE" w:rsidP="003377EE">
      <w:pPr>
        <w:ind w:right="1170"/>
        <w:rPr>
          <w:rFonts w:ascii="Garamond" w:hAnsi="Garamond" w:cs="Times New Roman"/>
          <w:sz w:val="24"/>
          <w:szCs w:val="24"/>
        </w:rPr>
      </w:pPr>
    </w:p>
    <w:p w:rsidR="003377EE" w:rsidRPr="004A77C6" w:rsidRDefault="003377EE" w:rsidP="003377EE">
      <w:pPr>
        <w:ind w:right="1170"/>
        <w:rPr>
          <w:rFonts w:ascii="Garamond" w:hAnsi="Garamond" w:cs="Times New Roman"/>
          <w:b/>
          <w:sz w:val="24"/>
          <w:szCs w:val="24"/>
        </w:rPr>
      </w:pPr>
    </w:p>
    <w:p w:rsidR="007130DE" w:rsidRDefault="007130DE" w:rsidP="003377EE">
      <w:pPr>
        <w:ind w:right="1170"/>
        <w:rPr>
          <w:rFonts w:ascii="Garamond" w:hAnsi="Garamond" w:cs="Times New Roman"/>
          <w:b/>
          <w:sz w:val="24"/>
          <w:szCs w:val="24"/>
        </w:rPr>
      </w:pPr>
    </w:p>
    <w:p w:rsidR="000B167D" w:rsidRDefault="000B167D" w:rsidP="003377EE">
      <w:pPr>
        <w:ind w:right="1170"/>
        <w:rPr>
          <w:rFonts w:ascii="Garamond" w:hAnsi="Garamond" w:cs="Times New Roman"/>
          <w:b/>
          <w:sz w:val="24"/>
          <w:szCs w:val="24"/>
        </w:rPr>
      </w:pPr>
    </w:p>
    <w:p w:rsidR="001C5F79" w:rsidRPr="004A77C6" w:rsidRDefault="001C5F79" w:rsidP="003377EE">
      <w:pPr>
        <w:ind w:right="1170"/>
        <w:rPr>
          <w:rFonts w:ascii="Garamond" w:hAnsi="Garamond" w:cs="Times New Roman"/>
          <w:b/>
          <w:sz w:val="24"/>
          <w:szCs w:val="24"/>
        </w:rPr>
      </w:pPr>
    </w:p>
    <w:tbl>
      <w:tblPr>
        <w:tblW w:w="720" w:type="dxa"/>
        <w:tblInd w:w="7038" w:type="dxa"/>
        <w:tblLook w:val="0000"/>
      </w:tblPr>
      <w:tblGrid>
        <w:gridCol w:w="720"/>
      </w:tblGrid>
      <w:tr w:rsidR="008C5D86" w:rsidRPr="004A77C6" w:rsidTr="00701710">
        <w:trPr>
          <w:trHeight w:val="530"/>
        </w:trPr>
        <w:tc>
          <w:tcPr>
            <w:tcW w:w="720" w:type="dxa"/>
            <w:shd w:val="clear" w:color="auto" w:fill="FFFF00"/>
          </w:tcPr>
          <w:p w:rsidR="008C5D86" w:rsidRPr="004A77C6" w:rsidRDefault="008C5D86" w:rsidP="00E32BB3">
            <w:pPr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A37FAA" w:rsidRDefault="00A37FAA" w:rsidP="00997EF4">
      <w:pPr>
        <w:rPr>
          <w:rFonts w:ascii="Garamond" w:hAnsi="Garamond" w:cs="Times New Roman"/>
          <w:sz w:val="24"/>
          <w:szCs w:val="24"/>
        </w:rPr>
      </w:pPr>
    </w:p>
    <w:p w:rsidR="006A23C5" w:rsidRPr="004A77C6" w:rsidRDefault="006A23C5" w:rsidP="00997EF4">
      <w:pPr>
        <w:rPr>
          <w:rFonts w:ascii="Garamond" w:hAnsi="Garamond" w:cs="Times New Roman"/>
          <w:sz w:val="24"/>
          <w:szCs w:val="24"/>
        </w:rPr>
      </w:pPr>
    </w:p>
    <w:p w:rsidR="00997EF4" w:rsidRPr="004A77C6" w:rsidRDefault="0074399C" w:rsidP="00997EF4">
      <w:pPr>
        <w:jc w:val="center"/>
        <w:rPr>
          <w:rFonts w:ascii="Garamond" w:hAnsi="Garamond" w:cs="Times New Roman"/>
          <w:sz w:val="24"/>
          <w:szCs w:val="24"/>
        </w:rPr>
      </w:pPr>
      <w:r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2745508" cy="3657600"/>
            <wp:effectExtent l="19050" t="0" r="0" b="0"/>
            <wp:docPr id="3" name="Picture 2" descr="mustardeveningprimrose3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ustardeveningprimrose300.jpg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2745508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97EF4" w:rsidRPr="004A77C6" w:rsidRDefault="00997EF4" w:rsidP="00122154">
      <w:pPr>
        <w:tabs>
          <w:tab w:val="left" w:pos="5850"/>
          <w:tab w:val="left" w:pos="594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Mustard Evening Primrose</w:t>
      </w:r>
    </w:p>
    <w:p w:rsidR="00997EF4" w:rsidRPr="004A77C6" w:rsidRDefault="00997EF4" w:rsidP="00122154">
      <w:pPr>
        <w:tabs>
          <w:tab w:val="left" w:pos="5850"/>
          <w:tab w:val="left" w:pos="594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Eulobus californicus</w:t>
      </w:r>
    </w:p>
    <w:p w:rsidR="00997EF4" w:rsidRPr="004A77C6" w:rsidRDefault="00997EF4" w:rsidP="00122154">
      <w:pPr>
        <w:tabs>
          <w:tab w:val="left" w:pos="5850"/>
          <w:tab w:val="left" w:pos="594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ONAGRACEAE – Evening Primrose Family</w:t>
      </w:r>
    </w:p>
    <w:p w:rsidR="00997EF4" w:rsidRPr="004A77C6" w:rsidRDefault="00997EF4" w:rsidP="00997EF4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ab/>
      </w:r>
    </w:p>
    <w:p w:rsidR="007130DE" w:rsidRDefault="007130DE" w:rsidP="00997EF4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1C5F79" w:rsidRDefault="001C5F79" w:rsidP="00997EF4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0B167D" w:rsidRPr="004A77C6" w:rsidRDefault="000B167D" w:rsidP="00997EF4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tbl>
      <w:tblPr>
        <w:tblW w:w="720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/>
      </w:tblPr>
      <w:tblGrid>
        <w:gridCol w:w="720"/>
      </w:tblGrid>
      <w:tr w:rsidR="00303EBA" w:rsidRPr="004A77C6" w:rsidTr="00701710">
        <w:trPr>
          <w:trHeight w:val="530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FFFF00"/>
          </w:tcPr>
          <w:p w:rsidR="00303EBA" w:rsidRPr="004A77C6" w:rsidRDefault="00303EBA" w:rsidP="004F7A59">
            <w:pPr>
              <w:ind w:left="-288"/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997EF4" w:rsidRPr="004A77C6" w:rsidRDefault="00997EF4" w:rsidP="00997EF4">
      <w:pPr>
        <w:spacing w:after="0" w:line="240" w:lineRule="auto"/>
        <w:ind w:right="360"/>
        <w:rPr>
          <w:rFonts w:ascii="Garamond" w:hAnsi="Garamond" w:cs="Times New Roman"/>
          <w:b/>
          <w:sz w:val="24"/>
          <w:szCs w:val="24"/>
        </w:rPr>
      </w:pPr>
    </w:p>
    <w:p w:rsidR="00997EF4" w:rsidRPr="004A77C6" w:rsidRDefault="00997EF4" w:rsidP="00997EF4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A37FAA" w:rsidRDefault="00A37FAA" w:rsidP="00997EF4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6A23C5" w:rsidRPr="004A77C6" w:rsidRDefault="006A23C5" w:rsidP="00997EF4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997EF4" w:rsidRPr="004A77C6" w:rsidRDefault="00997EF4" w:rsidP="00997EF4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3657600" cy="2747815"/>
            <wp:effectExtent l="0" t="457200" r="0" b="433535"/>
            <wp:docPr id="305" name="Picture 157" descr="smallevveningrimos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mallevveningrimose.JPG"/>
                    <pic:cNvPicPr/>
                  </pic:nvPicPr>
                  <pic:blipFill>
                    <a:blip r:embed="rId54" cstate="print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3657600" cy="2747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97EF4" w:rsidRPr="004A77C6" w:rsidRDefault="000B1BFD" w:rsidP="00122154">
      <w:pPr>
        <w:tabs>
          <w:tab w:val="left" w:pos="549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>
        <w:rPr>
          <w:rFonts w:ascii="Garamond" w:hAnsi="Garamond" w:cs="Times New Roman"/>
          <w:b/>
          <w:sz w:val="24"/>
          <w:szCs w:val="24"/>
        </w:rPr>
        <w:t>Small Flowered Evening Primrose</w:t>
      </w:r>
    </w:p>
    <w:p w:rsidR="00997EF4" w:rsidRPr="004A77C6" w:rsidRDefault="00997EF4" w:rsidP="00122154">
      <w:pPr>
        <w:tabs>
          <w:tab w:val="left" w:pos="549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Camissoniopsis micrantha</w:t>
      </w:r>
    </w:p>
    <w:p w:rsidR="00997EF4" w:rsidRPr="004A77C6" w:rsidRDefault="00997EF4" w:rsidP="00122154">
      <w:pPr>
        <w:tabs>
          <w:tab w:val="left" w:pos="549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ONAGRACEAE – Evening Primrose Family</w:t>
      </w:r>
    </w:p>
    <w:p w:rsidR="00997EF4" w:rsidRPr="004A77C6" w:rsidRDefault="00997EF4" w:rsidP="00997EF4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ab/>
      </w:r>
    </w:p>
    <w:p w:rsidR="00997EF4" w:rsidRPr="004A77C6" w:rsidRDefault="00997EF4" w:rsidP="00997EF4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7130DE" w:rsidRPr="004A77C6" w:rsidRDefault="007130DE" w:rsidP="00997EF4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7130DE" w:rsidRDefault="007130DE" w:rsidP="00997EF4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0B167D" w:rsidRDefault="000B167D" w:rsidP="00997EF4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407BB1" w:rsidRPr="004A77C6" w:rsidRDefault="00407BB1" w:rsidP="00997EF4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tbl>
      <w:tblPr>
        <w:tblW w:w="720" w:type="dxa"/>
        <w:tblInd w:w="7038" w:type="dxa"/>
        <w:tblLook w:val="0000"/>
      </w:tblPr>
      <w:tblGrid>
        <w:gridCol w:w="720"/>
      </w:tblGrid>
      <w:tr w:rsidR="008C5D86" w:rsidRPr="004A77C6" w:rsidTr="00701710">
        <w:trPr>
          <w:trHeight w:val="530"/>
        </w:trPr>
        <w:tc>
          <w:tcPr>
            <w:tcW w:w="720" w:type="dxa"/>
            <w:shd w:val="clear" w:color="auto" w:fill="FFFF00"/>
          </w:tcPr>
          <w:p w:rsidR="008C5D86" w:rsidRPr="004A77C6" w:rsidRDefault="008C5D86" w:rsidP="00E32BB3">
            <w:pPr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385E7A" w:rsidRPr="004A77C6" w:rsidRDefault="00385E7A" w:rsidP="00997EF4">
      <w:pPr>
        <w:rPr>
          <w:rFonts w:ascii="Garamond" w:hAnsi="Garamond" w:cs="Times New Roman"/>
          <w:sz w:val="24"/>
          <w:szCs w:val="24"/>
        </w:rPr>
      </w:pPr>
    </w:p>
    <w:p w:rsidR="00A37FAA" w:rsidRPr="004A77C6" w:rsidRDefault="00A37FAA" w:rsidP="00997EF4">
      <w:pPr>
        <w:rPr>
          <w:rFonts w:ascii="Garamond" w:hAnsi="Garamond" w:cs="Times New Roman"/>
          <w:sz w:val="24"/>
          <w:szCs w:val="24"/>
        </w:rPr>
      </w:pPr>
    </w:p>
    <w:p w:rsidR="00385E7A" w:rsidRPr="004A77C6" w:rsidRDefault="00385E7A" w:rsidP="00997EF4">
      <w:pPr>
        <w:rPr>
          <w:rFonts w:ascii="Garamond" w:hAnsi="Garamond" w:cs="Times New Roman"/>
          <w:sz w:val="24"/>
          <w:szCs w:val="24"/>
        </w:rPr>
      </w:pPr>
    </w:p>
    <w:p w:rsidR="00997EF4" w:rsidRPr="004A77C6" w:rsidRDefault="00997EF4" w:rsidP="00997EF4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3657600" cy="2750423"/>
            <wp:effectExtent l="19050" t="0" r="0" b="0"/>
            <wp:docPr id="306" name="Picture 121" descr="californiapoppy (11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liforniapoppy (11).JPG"/>
                    <pic:cNvPicPr/>
                  </pic:nvPicPr>
                  <pic:blipFill>
                    <a:blip r:embed="rId5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750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97EF4" w:rsidRPr="004A77C6" w:rsidRDefault="00997EF4" w:rsidP="00122154">
      <w:pPr>
        <w:spacing w:line="240" w:lineRule="auto"/>
        <w:ind w:right="54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California Poppy</w:t>
      </w:r>
    </w:p>
    <w:p w:rsidR="00997EF4" w:rsidRPr="004A77C6" w:rsidRDefault="00997EF4" w:rsidP="00122154">
      <w:pPr>
        <w:spacing w:after="0" w:line="240" w:lineRule="auto"/>
        <w:ind w:right="54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Eschscholzia californica</w:t>
      </w:r>
    </w:p>
    <w:p w:rsidR="00997EF4" w:rsidRPr="004A77C6" w:rsidRDefault="00997EF4" w:rsidP="00122154">
      <w:pPr>
        <w:spacing w:after="0" w:line="240" w:lineRule="auto"/>
        <w:ind w:right="54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PAPAVERACEAE – Poppy Family</w:t>
      </w:r>
    </w:p>
    <w:p w:rsidR="00997EF4" w:rsidRPr="004A77C6" w:rsidRDefault="00997EF4" w:rsidP="00997EF4">
      <w:pPr>
        <w:ind w:right="1170"/>
        <w:jc w:val="right"/>
        <w:rPr>
          <w:rFonts w:ascii="Garamond" w:hAnsi="Garamond" w:cs="Times New Roman"/>
          <w:b/>
          <w:sz w:val="24"/>
          <w:szCs w:val="24"/>
        </w:rPr>
      </w:pPr>
    </w:p>
    <w:p w:rsidR="00997EF4" w:rsidRPr="004A77C6" w:rsidRDefault="00997EF4" w:rsidP="00997EF4">
      <w:pPr>
        <w:ind w:right="1170"/>
        <w:rPr>
          <w:rFonts w:ascii="Garamond" w:hAnsi="Garamond" w:cs="Times New Roman"/>
          <w:sz w:val="24"/>
          <w:szCs w:val="24"/>
        </w:rPr>
      </w:pPr>
    </w:p>
    <w:p w:rsidR="00997EF4" w:rsidRPr="004A77C6" w:rsidRDefault="00997EF4" w:rsidP="00997EF4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7130DE" w:rsidRDefault="007130DE" w:rsidP="00997EF4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407BB1" w:rsidRDefault="00407BB1" w:rsidP="00997EF4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800315" w:rsidRPr="004A77C6" w:rsidRDefault="00800315" w:rsidP="00997EF4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7130DE" w:rsidRDefault="007130DE" w:rsidP="00997EF4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0B167D" w:rsidRDefault="000B167D" w:rsidP="00997EF4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0B167D" w:rsidRPr="004A77C6" w:rsidRDefault="000B167D" w:rsidP="00997EF4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tbl>
      <w:tblPr>
        <w:tblW w:w="720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/>
      </w:tblPr>
      <w:tblGrid>
        <w:gridCol w:w="720"/>
      </w:tblGrid>
      <w:tr w:rsidR="00303EBA" w:rsidRPr="004A77C6" w:rsidTr="00701710">
        <w:trPr>
          <w:trHeight w:val="530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FFFF00"/>
          </w:tcPr>
          <w:p w:rsidR="00303EBA" w:rsidRPr="004A77C6" w:rsidRDefault="00303EBA" w:rsidP="004F7A59">
            <w:pPr>
              <w:ind w:left="-288"/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997EF4" w:rsidRPr="004A77C6" w:rsidRDefault="00997EF4" w:rsidP="00997EF4">
      <w:pPr>
        <w:rPr>
          <w:rFonts w:ascii="Garamond" w:hAnsi="Garamond" w:cs="Times New Roman"/>
          <w:sz w:val="24"/>
          <w:szCs w:val="24"/>
        </w:rPr>
      </w:pPr>
    </w:p>
    <w:p w:rsidR="00A37FAA" w:rsidRPr="004A77C6" w:rsidRDefault="00A37FAA" w:rsidP="00997EF4">
      <w:pPr>
        <w:rPr>
          <w:rFonts w:ascii="Garamond" w:hAnsi="Garamond" w:cs="Times New Roman"/>
          <w:sz w:val="24"/>
          <w:szCs w:val="24"/>
        </w:rPr>
      </w:pPr>
    </w:p>
    <w:p w:rsidR="00A37FAA" w:rsidRPr="004A77C6" w:rsidRDefault="00A37FAA" w:rsidP="00997EF4">
      <w:pPr>
        <w:rPr>
          <w:rFonts w:ascii="Garamond" w:hAnsi="Garamond" w:cs="Times New Roman"/>
          <w:sz w:val="24"/>
          <w:szCs w:val="24"/>
        </w:rPr>
      </w:pPr>
    </w:p>
    <w:p w:rsidR="00997EF4" w:rsidRPr="004A77C6" w:rsidRDefault="00997EF4" w:rsidP="00997EF4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3657600" cy="2750423"/>
            <wp:effectExtent l="19050" t="0" r="0" b="0"/>
            <wp:docPr id="307" name="Picture 110" descr="firepopp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repoppy.JPG"/>
                    <pic:cNvPicPr/>
                  </pic:nvPicPr>
                  <pic:blipFill>
                    <a:blip r:embed="rId5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750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97EF4" w:rsidRPr="004A77C6" w:rsidRDefault="00997EF4" w:rsidP="00122154">
      <w:pPr>
        <w:spacing w:line="240" w:lineRule="auto"/>
        <w:ind w:right="54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Fire Poppy</w:t>
      </w:r>
    </w:p>
    <w:p w:rsidR="00997EF4" w:rsidRPr="004A77C6" w:rsidRDefault="00997EF4" w:rsidP="00122154">
      <w:pPr>
        <w:spacing w:after="0" w:line="240" w:lineRule="auto"/>
        <w:ind w:right="54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Papaver californicum</w:t>
      </w:r>
    </w:p>
    <w:p w:rsidR="00997EF4" w:rsidRPr="004A77C6" w:rsidRDefault="00997EF4" w:rsidP="00122154">
      <w:pPr>
        <w:spacing w:after="0" w:line="240" w:lineRule="auto"/>
        <w:ind w:right="54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PAPAVERACEAE – Poppy Family</w:t>
      </w:r>
    </w:p>
    <w:p w:rsidR="00997EF4" w:rsidRPr="004A77C6" w:rsidRDefault="00997EF4" w:rsidP="00997EF4">
      <w:pPr>
        <w:ind w:right="1170"/>
        <w:jc w:val="right"/>
        <w:rPr>
          <w:rFonts w:ascii="Garamond" w:hAnsi="Garamond" w:cs="Times New Roman"/>
          <w:b/>
          <w:sz w:val="24"/>
          <w:szCs w:val="24"/>
        </w:rPr>
      </w:pPr>
    </w:p>
    <w:p w:rsidR="00997EF4" w:rsidRPr="004A77C6" w:rsidRDefault="00997EF4" w:rsidP="00997EF4">
      <w:pPr>
        <w:ind w:right="1170"/>
        <w:rPr>
          <w:rFonts w:ascii="Garamond" w:hAnsi="Garamond" w:cs="Times New Roman"/>
          <w:sz w:val="24"/>
          <w:szCs w:val="24"/>
        </w:rPr>
      </w:pPr>
    </w:p>
    <w:p w:rsidR="00997EF4" w:rsidRDefault="00997EF4" w:rsidP="00997EF4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1C5F79" w:rsidRDefault="001C5F79" w:rsidP="00997EF4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0B167D" w:rsidRPr="004A77C6" w:rsidRDefault="000B167D" w:rsidP="00997EF4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7130DE" w:rsidRPr="004A77C6" w:rsidRDefault="007130DE" w:rsidP="00997EF4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tbl>
      <w:tblPr>
        <w:tblW w:w="720" w:type="dxa"/>
        <w:tblInd w:w="7038" w:type="dxa"/>
        <w:tblLook w:val="0000"/>
      </w:tblPr>
      <w:tblGrid>
        <w:gridCol w:w="720"/>
      </w:tblGrid>
      <w:tr w:rsidR="008C5D86" w:rsidRPr="004A77C6" w:rsidTr="00701710">
        <w:trPr>
          <w:trHeight w:val="530"/>
        </w:trPr>
        <w:tc>
          <w:tcPr>
            <w:tcW w:w="720" w:type="dxa"/>
            <w:shd w:val="clear" w:color="auto" w:fill="FFFF00"/>
          </w:tcPr>
          <w:p w:rsidR="008C5D86" w:rsidRPr="004A77C6" w:rsidRDefault="008C5D86" w:rsidP="00E32BB3">
            <w:pPr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FE0197" w:rsidRPr="004A77C6" w:rsidRDefault="00FE0197" w:rsidP="00997EF4">
      <w:pPr>
        <w:rPr>
          <w:rFonts w:ascii="Garamond" w:hAnsi="Garamond" w:cs="Times New Roman"/>
          <w:sz w:val="24"/>
          <w:szCs w:val="24"/>
        </w:rPr>
      </w:pPr>
    </w:p>
    <w:p w:rsidR="00997EF4" w:rsidRPr="004A77C6" w:rsidRDefault="00997EF4" w:rsidP="00997EF4">
      <w:pPr>
        <w:rPr>
          <w:rFonts w:ascii="Garamond" w:hAnsi="Garamond" w:cs="Times New Roman"/>
          <w:sz w:val="24"/>
          <w:szCs w:val="24"/>
        </w:rPr>
      </w:pPr>
    </w:p>
    <w:p w:rsidR="00760515" w:rsidRPr="004A77C6" w:rsidRDefault="00760515" w:rsidP="00997EF4">
      <w:pPr>
        <w:rPr>
          <w:rFonts w:ascii="Garamond" w:hAnsi="Garamond" w:cs="Times New Roman"/>
          <w:sz w:val="24"/>
          <w:szCs w:val="24"/>
        </w:rPr>
      </w:pPr>
    </w:p>
    <w:p w:rsidR="00997EF4" w:rsidRPr="004A77C6" w:rsidRDefault="00997EF4" w:rsidP="00997EF4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3657600" cy="2750423"/>
            <wp:effectExtent l="19050" t="0" r="0" b="0"/>
            <wp:docPr id="308" name="Picture 62" descr="treepoppy (3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reepoppy (3).JPG"/>
                    <pic:cNvPicPr/>
                  </pic:nvPicPr>
                  <pic:blipFill>
                    <a:blip r:embed="rId5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750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97EF4" w:rsidRPr="004A77C6" w:rsidRDefault="00997EF4" w:rsidP="00122154">
      <w:pPr>
        <w:spacing w:line="240" w:lineRule="auto"/>
        <w:ind w:right="54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Tree Poppy</w:t>
      </w:r>
    </w:p>
    <w:p w:rsidR="00997EF4" w:rsidRPr="004A77C6" w:rsidRDefault="00997EF4" w:rsidP="00122154">
      <w:pPr>
        <w:spacing w:after="0" w:line="240" w:lineRule="auto"/>
        <w:ind w:right="54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Dendromecon rigida</w:t>
      </w:r>
    </w:p>
    <w:p w:rsidR="00997EF4" w:rsidRPr="004A77C6" w:rsidRDefault="00997EF4" w:rsidP="00122154">
      <w:pPr>
        <w:spacing w:after="0" w:line="240" w:lineRule="auto"/>
        <w:ind w:right="54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PAPAVERACEAE – Poppy Family</w:t>
      </w:r>
    </w:p>
    <w:p w:rsidR="00997EF4" w:rsidRPr="004A77C6" w:rsidRDefault="00997EF4" w:rsidP="00997EF4">
      <w:pPr>
        <w:ind w:right="1170"/>
        <w:jc w:val="right"/>
        <w:rPr>
          <w:rFonts w:ascii="Garamond" w:hAnsi="Garamond" w:cs="Times New Roman"/>
          <w:b/>
          <w:sz w:val="24"/>
          <w:szCs w:val="24"/>
        </w:rPr>
      </w:pPr>
    </w:p>
    <w:p w:rsidR="00997EF4" w:rsidRPr="004A77C6" w:rsidRDefault="00997EF4" w:rsidP="00997EF4">
      <w:pPr>
        <w:ind w:right="1170"/>
        <w:rPr>
          <w:rFonts w:ascii="Garamond" w:hAnsi="Garamond" w:cs="Times New Roman"/>
          <w:sz w:val="24"/>
          <w:szCs w:val="24"/>
        </w:rPr>
      </w:pPr>
    </w:p>
    <w:p w:rsidR="00997EF4" w:rsidRPr="004A77C6" w:rsidRDefault="00997EF4" w:rsidP="00997EF4">
      <w:pPr>
        <w:ind w:right="1170"/>
        <w:rPr>
          <w:rFonts w:ascii="Garamond" w:hAnsi="Garamond" w:cs="Times New Roman"/>
          <w:sz w:val="24"/>
          <w:szCs w:val="24"/>
        </w:rPr>
      </w:pPr>
    </w:p>
    <w:p w:rsidR="007130DE" w:rsidRDefault="007130DE" w:rsidP="00997EF4">
      <w:pPr>
        <w:ind w:right="1170"/>
        <w:rPr>
          <w:rFonts w:ascii="Garamond" w:hAnsi="Garamond" w:cs="Times New Roman"/>
          <w:sz w:val="24"/>
          <w:szCs w:val="24"/>
        </w:rPr>
      </w:pPr>
    </w:p>
    <w:p w:rsidR="000B167D" w:rsidRDefault="000B167D" w:rsidP="00997EF4">
      <w:pPr>
        <w:ind w:right="1170"/>
        <w:rPr>
          <w:rFonts w:ascii="Garamond" w:hAnsi="Garamond" w:cs="Times New Roman"/>
          <w:sz w:val="24"/>
          <w:szCs w:val="24"/>
        </w:rPr>
      </w:pPr>
    </w:p>
    <w:p w:rsidR="001C5F79" w:rsidRPr="004A77C6" w:rsidRDefault="001C5F79" w:rsidP="00997EF4">
      <w:pPr>
        <w:ind w:right="1170"/>
        <w:rPr>
          <w:rFonts w:ascii="Garamond" w:hAnsi="Garamond" w:cs="Times New Roman"/>
          <w:sz w:val="24"/>
          <w:szCs w:val="24"/>
        </w:rPr>
      </w:pPr>
    </w:p>
    <w:tbl>
      <w:tblPr>
        <w:tblW w:w="720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/>
      </w:tblPr>
      <w:tblGrid>
        <w:gridCol w:w="720"/>
      </w:tblGrid>
      <w:tr w:rsidR="00303EBA" w:rsidRPr="004A77C6" w:rsidTr="00701710">
        <w:trPr>
          <w:trHeight w:val="530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FFFF00"/>
          </w:tcPr>
          <w:p w:rsidR="00303EBA" w:rsidRPr="004A77C6" w:rsidRDefault="00303EBA" w:rsidP="004F7A59">
            <w:pPr>
              <w:ind w:left="-288"/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9D1AEE" w:rsidRPr="004A77C6" w:rsidRDefault="009D1AEE" w:rsidP="009D1AEE">
      <w:pPr>
        <w:rPr>
          <w:rFonts w:ascii="Garamond" w:hAnsi="Garamond" w:cs="Times New Roman"/>
          <w:sz w:val="24"/>
          <w:szCs w:val="24"/>
        </w:rPr>
      </w:pPr>
    </w:p>
    <w:p w:rsidR="00A37FAA" w:rsidRPr="004A77C6" w:rsidRDefault="00A37FAA" w:rsidP="009D1AEE">
      <w:pPr>
        <w:rPr>
          <w:rFonts w:ascii="Garamond" w:hAnsi="Garamond" w:cs="Times New Roman"/>
          <w:sz w:val="24"/>
          <w:szCs w:val="24"/>
        </w:rPr>
      </w:pPr>
    </w:p>
    <w:p w:rsidR="009D1AEE" w:rsidRPr="004A77C6" w:rsidRDefault="009D1AEE" w:rsidP="009D1AEE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3657600" cy="2747238"/>
            <wp:effectExtent l="0" t="457200" r="0" b="434112"/>
            <wp:docPr id="10" name="Picture 82" descr="monkeyflower bush (4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onkeyflower bush (4).JPG"/>
                    <pic:cNvPicPr/>
                  </pic:nvPicPr>
                  <pic:blipFill>
                    <a:blip r:embed="rId58" cstate="print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3657600" cy="2747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D1AEE" w:rsidRPr="004A77C6" w:rsidRDefault="009D1AEE" w:rsidP="00122154">
      <w:pPr>
        <w:tabs>
          <w:tab w:val="left" w:pos="558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Bush Monkey Flower</w:t>
      </w:r>
    </w:p>
    <w:p w:rsidR="009D1AEE" w:rsidRPr="004A77C6" w:rsidRDefault="009D1AEE" w:rsidP="00122154">
      <w:pPr>
        <w:tabs>
          <w:tab w:val="left" w:pos="5580"/>
        </w:tabs>
        <w:spacing w:after="0" w:line="240" w:lineRule="auto"/>
        <w:ind w:right="1260"/>
        <w:jc w:val="right"/>
        <w:rPr>
          <w:rStyle w:val="Emphasis"/>
          <w:rFonts w:ascii="Garamond" w:hAnsi="Garamond" w:cs="Times New Roman"/>
          <w:sz w:val="24"/>
          <w:szCs w:val="24"/>
        </w:rPr>
      </w:pPr>
      <w:r w:rsidRPr="004A77C6">
        <w:rPr>
          <w:rStyle w:val="Emphasis"/>
          <w:rFonts w:ascii="Garamond" w:hAnsi="Garamond" w:cs="Times New Roman"/>
          <w:sz w:val="24"/>
          <w:szCs w:val="24"/>
        </w:rPr>
        <w:t>Diplacus longiflorus</w:t>
      </w:r>
    </w:p>
    <w:p w:rsidR="009D1AEE" w:rsidRPr="004A77C6" w:rsidRDefault="009D1AEE" w:rsidP="00122154">
      <w:pPr>
        <w:tabs>
          <w:tab w:val="left" w:pos="558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PHRYMACEAE – Lopseed Family</w:t>
      </w:r>
    </w:p>
    <w:p w:rsidR="001A1769" w:rsidRPr="004A77C6" w:rsidRDefault="001A1769" w:rsidP="009D1AEE">
      <w:pPr>
        <w:spacing w:after="0" w:line="240" w:lineRule="auto"/>
        <w:ind w:right="1440"/>
        <w:jc w:val="right"/>
        <w:rPr>
          <w:rFonts w:ascii="Garamond" w:hAnsi="Garamond" w:cs="Times New Roman"/>
          <w:sz w:val="24"/>
          <w:szCs w:val="24"/>
        </w:rPr>
      </w:pPr>
    </w:p>
    <w:p w:rsidR="0069626C" w:rsidRPr="004A77C6" w:rsidRDefault="009D1AEE" w:rsidP="00204096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ab/>
      </w:r>
    </w:p>
    <w:p w:rsidR="007130DE" w:rsidRDefault="007130DE" w:rsidP="00204096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407BB1" w:rsidRDefault="00407BB1" w:rsidP="00204096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0B167D" w:rsidRPr="004A77C6" w:rsidRDefault="000B167D" w:rsidP="00204096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tbl>
      <w:tblPr>
        <w:tblW w:w="720" w:type="dxa"/>
        <w:tblInd w:w="7038" w:type="dxa"/>
        <w:tblLook w:val="0000"/>
      </w:tblPr>
      <w:tblGrid>
        <w:gridCol w:w="720"/>
      </w:tblGrid>
      <w:tr w:rsidR="008C5D86" w:rsidRPr="004A77C6" w:rsidTr="00701710">
        <w:trPr>
          <w:trHeight w:val="530"/>
        </w:trPr>
        <w:tc>
          <w:tcPr>
            <w:tcW w:w="720" w:type="dxa"/>
            <w:shd w:val="clear" w:color="auto" w:fill="FFFF00"/>
          </w:tcPr>
          <w:p w:rsidR="008C5D86" w:rsidRPr="004A77C6" w:rsidRDefault="008C5D86" w:rsidP="00E32BB3">
            <w:pPr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082D52" w:rsidRPr="004A77C6" w:rsidRDefault="00082D52" w:rsidP="00997EF4">
      <w:pPr>
        <w:rPr>
          <w:rFonts w:ascii="Garamond" w:hAnsi="Garamond" w:cs="Times New Roman"/>
          <w:sz w:val="24"/>
          <w:szCs w:val="24"/>
        </w:rPr>
      </w:pPr>
    </w:p>
    <w:p w:rsidR="00385E7A" w:rsidRPr="004A77C6" w:rsidRDefault="00385E7A" w:rsidP="00997EF4">
      <w:pPr>
        <w:rPr>
          <w:rFonts w:ascii="Garamond" w:hAnsi="Garamond" w:cs="Times New Roman"/>
          <w:sz w:val="24"/>
          <w:szCs w:val="24"/>
        </w:rPr>
      </w:pPr>
    </w:p>
    <w:p w:rsidR="00A37FAA" w:rsidRPr="004A77C6" w:rsidRDefault="00A37FAA" w:rsidP="00997EF4">
      <w:pPr>
        <w:rPr>
          <w:rFonts w:ascii="Garamond" w:hAnsi="Garamond" w:cs="Times New Roman"/>
          <w:sz w:val="24"/>
          <w:szCs w:val="24"/>
        </w:rPr>
      </w:pPr>
    </w:p>
    <w:p w:rsidR="00997EF4" w:rsidRPr="004A77C6" w:rsidRDefault="00997EF4" w:rsidP="00997EF4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3657600" cy="2750423"/>
            <wp:effectExtent l="19050" t="0" r="0" b="0"/>
            <wp:docPr id="309" name="Picture 58" descr="monkeyflowercommon(5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onkeyflowercommon(5).JPG"/>
                    <pic:cNvPicPr/>
                  </pic:nvPicPr>
                  <pic:blipFill>
                    <a:blip r:embed="rId5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750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97EF4" w:rsidRPr="004A77C6" w:rsidRDefault="00997EF4" w:rsidP="00122154">
      <w:pPr>
        <w:spacing w:line="240" w:lineRule="auto"/>
        <w:ind w:right="54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Creek Monkey Flower</w:t>
      </w:r>
    </w:p>
    <w:p w:rsidR="00997EF4" w:rsidRPr="004A77C6" w:rsidRDefault="00997EF4" w:rsidP="00122154">
      <w:pPr>
        <w:spacing w:after="0" w:line="240" w:lineRule="auto"/>
        <w:ind w:right="540"/>
        <w:jc w:val="right"/>
        <w:rPr>
          <w:rFonts w:ascii="Garamond" w:hAnsi="Garamond" w:cs="Times New Roman"/>
          <w:i/>
          <w:iCs/>
          <w:sz w:val="24"/>
          <w:szCs w:val="24"/>
        </w:rPr>
      </w:pPr>
      <w:r w:rsidRPr="004A77C6">
        <w:rPr>
          <w:rFonts w:ascii="Garamond" w:hAnsi="Garamond" w:cs="Times New Roman"/>
          <w:i/>
          <w:iCs/>
          <w:sz w:val="24"/>
          <w:szCs w:val="24"/>
        </w:rPr>
        <w:t>Erythranthe guttata</w:t>
      </w:r>
    </w:p>
    <w:p w:rsidR="00997EF4" w:rsidRPr="004A77C6" w:rsidRDefault="00997EF4" w:rsidP="00122154">
      <w:pPr>
        <w:spacing w:after="0" w:line="240" w:lineRule="auto"/>
        <w:ind w:right="54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PHRYMACEAE – Lopseed Family</w:t>
      </w:r>
    </w:p>
    <w:p w:rsidR="00997EF4" w:rsidRPr="004A77C6" w:rsidRDefault="00997EF4" w:rsidP="00997EF4">
      <w:pPr>
        <w:ind w:right="1170"/>
        <w:jc w:val="right"/>
        <w:rPr>
          <w:rFonts w:ascii="Garamond" w:hAnsi="Garamond" w:cs="Times New Roman"/>
          <w:b/>
          <w:sz w:val="24"/>
          <w:szCs w:val="24"/>
        </w:rPr>
      </w:pPr>
    </w:p>
    <w:p w:rsidR="00997EF4" w:rsidRPr="004A77C6" w:rsidRDefault="00997EF4" w:rsidP="00997EF4">
      <w:pPr>
        <w:ind w:right="1170"/>
        <w:rPr>
          <w:rFonts w:ascii="Garamond" w:hAnsi="Garamond" w:cs="Times New Roman"/>
          <w:sz w:val="24"/>
          <w:szCs w:val="24"/>
        </w:rPr>
      </w:pPr>
    </w:p>
    <w:p w:rsidR="00D026A8" w:rsidRPr="004A77C6" w:rsidRDefault="00D026A8" w:rsidP="0069626C">
      <w:pPr>
        <w:rPr>
          <w:rFonts w:ascii="Garamond" w:hAnsi="Garamond" w:cs="Times New Roman"/>
          <w:sz w:val="24"/>
          <w:szCs w:val="24"/>
        </w:rPr>
      </w:pPr>
    </w:p>
    <w:p w:rsidR="007130DE" w:rsidRDefault="007130DE" w:rsidP="0069626C">
      <w:pPr>
        <w:rPr>
          <w:rFonts w:ascii="Garamond" w:hAnsi="Garamond" w:cs="Times New Roman"/>
          <w:sz w:val="24"/>
          <w:szCs w:val="24"/>
        </w:rPr>
      </w:pPr>
    </w:p>
    <w:p w:rsidR="000B167D" w:rsidRDefault="000B167D" w:rsidP="0069626C">
      <w:pPr>
        <w:rPr>
          <w:rFonts w:ascii="Garamond" w:hAnsi="Garamond" w:cs="Times New Roman"/>
          <w:sz w:val="24"/>
          <w:szCs w:val="24"/>
        </w:rPr>
      </w:pPr>
    </w:p>
    <w:p w:rsidR="001C5F79" w:rsidRPr="004A77C6" w:rsidRDefault="001C5F79" w:rsidP="0069626C">
      <w:pPr>
        <w:rPr>
          <w:rFonts w:ascii="Garamond" w:hAnsi="Garamond" w:cs="Times New Roman"/>
          <w:sz w:val="24"/>
          <w:szCs w:val="24"/>
        </w:rPr>
      </w:pPr>
    </w:p>
    <w:tbl>
      <w:tblPr>
        <w:tblW w:w="720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/>
      </w:tblPr>
      <w:tblGrid>
        <w:gridCol w:w="720"/>
      </w:tblGrid>
      <w:tr w:rsidR="00303EBA" w:rsidRPr="004A77C6" w:rsidTr="00701710">
        <w:trPr>
          <w:trHeight w:val="530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FFFF00"/>
          </w:tcPr>
          <w:p w:rsidR="00303EBA" w:rsidRPr="004A77C6" w:rsidRDefault="00303EBA" w:rsidP="004F7A59">
            <w:pPr>
              <w:ind w:left="-288"/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997EF4" w:rsidRPr="004A77C6" w:rsidRDefault="00997EF4" w:rsidP="00997EF4">
      <w:pPr>
        <w:rPr>
          <w:rFonts w:ascii="Garamond" w:hAnsi="Garamond" w:cs="Times New Roman"/>
          <w:sz w:val="24"/>
          <w:szCs w:val="24"/>
        </w:rPr>
      </w:pPr>
    </w:p>
    <w:p w:rsidR="00A37FAA" w:rsidRPr="004A77C6" w:rsidRDefault="00A37FAA" w:rsidP="00997EF4">
      <w:pPr>
        <w:rPr>
          <w:rFonts w:ascii="Garamond" w:hAnsi="Garamond" w:cs="Times New Roman"/>
          <w:sz w:val="24"/>
          <w:szCs w:val="24"/>
        </w:rPr>
      </w:pPr>
    </w:p>
    <w:p w:rsidR="00997EF4" w:rsidRPr="004A77C6" w:rsidRDefault="00997EF4" w:rsidP="00997EF4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3657600" cy="2747238"/>
            <wp:effectExtent l="0" t="457200" r="0" b="434112"/>
            <wp:docPr id="310" name="Picture 106" descr="monkeyflowerwidethroat (2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onkeyflowerwidethroat (2).JPG"/>
                    <pic:cNvPicPr/>
                  </pic:nvPicPr>
                  <pic:blipFill>
                    <a:blip r:embed="rId60" cstate="print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3657600" cy="2747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97EF4" w:rsidRPr="004A77C6" w:rsidRDefault="00997EF4" w:rsidP="00122154">
      <w:pPr>
        <w:tabs>
          <w:tab w:val="left" w:pos="567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Yellow Monkey Flower</w:t>
      </w:r>
    </w:p>
    <w:p w:rsidR="00997EF4" w:rsidRPr="004A77C6" w:rsidRDefault="00997EF4" w:rsidP="00122154">
      <w:pPr>
        <w:tabs>
          <w:tab w:val="left" w:pos="5670"/>
        </w:tabs>
        <w:spacing w:after="0" w:line="240" w:lineRule="auto"/>
        <w:ind w:right="1260"/>
        <w:jc w:val="right"/>
        <w:rPr>
          <w:rFonts w:ascii="Garamond" w:hAnsi="Garamond" w:cs="Times New Roman"/>
          <w:i/>
          <w:iCs/>
          <w:sz w:val="24"/>
          <w:szCs w:val="24"/>
        </w:rPr>
      </w:pPr>
      <w:r w:rsidRPr="004A77C6">
        <w:rPr>
          <w:rFonts w:ascii="Garamond" w:hAnsi="Garamond" w:cs="Times New Roman"/>
          <w:i/>
          <w:iCs/>
          <w:sz w:val="24"/>
          <w:szCs w:val="24"/>
        </w:rPr>
        <w:t>Diplacus brevipes</w:t>
      </w:r>
    </w:p>
    <w:p w:rsidR="00997EF4" w:rsidRPr="004A77C6" w:rsidRDefault="00997EF4" w:rsidP="00122154">
      <w:pPr>
        <w:tabs>
          <w:tab w:val="left" w:pos="567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PHRYMACEAE – Lopseed Family</w:t>
      </w:r>
    </w:p>
    <w:p w:rsidR="00997EF4" w:rsidRPr="004A77C6" w:rsidRDefault="00997EF4" w:rsidP="00997EF4">
      <w:pPr>
        <w:spacing w:after="0" w:line="240" w:lineRule="auto"/>
        <w:ind w:right="1440"/>
        <w:jc w:val="right"/>
        <w:rPr>
          <w:rFonts w:ascii="Garamond" w:hAnsi="Garamond" w:cs="Times New Roman"/>
          <w:sz w:val="24"/>
          <w:szCs w:val="24"/>
        </w:rPr>
      </w:pPr>
    </w:p>
    <w:p w:rsidR="007130DE" w:rsidRPr="004A77C6" w:rsidRDefault="007130DE" w:rsidP="00997EF4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997EF4" w:rsidRDefault="00997EF4" w:rsidP="00997EF4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407BB1" w:rsidRDefault="00407BB1" w:rsidP="00997EF4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0B167D" w:rsidRPr="004A77C6" w:rsidRDefault="000B167D" w:rsidP="00997EF4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tbl>
      <w:tblPr>
        <w:tblW w:w="720" w:type="dxa"/>
        <w:tblInd w:w="7038" w:type="dxa"/>
        <w:tblLook w:val="0000"/>
      </w:tblPr>
      <w:tblGrid>
        <w:gridCol w:w="720"/>
      </w:tblGrid>
      <w:tr w:rsidR="00826013" w:rsidRPr="004A77C6" w:rsidTr="00FF7C37">
        <w:trPr>
          <w:trHeight w:val="530"/>
        </w:trPr>
        <w:tc>
          <w:tcPr>
            <w:tcW w:w="720" w:type="dxa"/>
            <w:shd w:val="clear" w:color="auto" w:fill="FFFF00"/>
          </w:tcPr>
          <w:p w:rsidR="00826013" w:rsidRPr="004A77C6" w:rsidRDefault="00826013" w:rsidP="00E32BB3">
            <w:pPr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21281C" w:rsidRPr="004A77C6" w:rsidRDefault="0021281C" w:rsidP="0021281C">
      <w:pPr>
        <w:rPr>
          <w:rFonts w:ascii="Garamond" w:hAnsi="Garamond" w:cs="Times New Roman"/>
          <w:sz w:val="24"/>
          <w:szCs w:val="24"/>
        </w:rPr>
      </w:pPr>
    </w:p>
    <w:p w:rsidR="00A37FAA" w:rsidRPr="004A77C6" w:rsidRDefault="00A37FAA" w:rsidP="0021281C">
      <w:pPr>
        <w:rPr>
          <w:rFonts w:ascii="Garamond" w:hAnsi="Garamond" w:cs="Times New Roman"/>
          <w:sz w:val="24"/>
          <w:szCs w:val="24"/>
        </w:rPr>
      </w:pPr>
    </w:p>
    <w:p w:rsidR="0021281C" w:rsidRPr="004A77C6" w:rsidRDefault="00184B03" w:rsidP="0021281C">
      <w:pPr>
        <w:jc w:val="center"/>
        <w:rPr>
          <w:rFonts w:ascii="Garamond" w:hAnsi="Garamond" w:cs="Times New Roman"/>
          <w:sz w:val="24"/>
          <w:szCs w:val="24"/>
        </w:rPr>
      </w:pPr>
      <w:r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2742020" cy="3657600"/>
            <wp:effectExtent l="19050" t="0" r="1180" b="0"/>
            <wp:docPr id="13" name="Picture 12" descr="calibuttercup3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libuttercup300.jpg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2742020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1281C" w:rsidRPr="004A77C6" w:rsidRDefault="0021281C" w:rsidP="00122154">
      <w:pPr>
        <w:tabs>
          <w:tab w:val="left" w:pos="594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California Buttercup</w:t>
      </w:r>
    </w:p>
    <w:p w:rsidR="0021281C" w:rsidRPr="004A77C6" w:rsidRDefault="001E391B" w:rsidP="00122154">
      <w:pPr>
        <w:tabs>
          <w:tab w:val="left" w:pos="594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Ranunculus californicus</w:t>
      </w:r>
    </w:p>
    <w:p w:rsidR="0021281C" w:rsidRPr="004A77C6" w:rsidRDefault="001E391B" w:rsidP="00122154">
      <w:pPr>
        <w:tabs>
          <w:tab w:val="left" w:pos="594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RANUNCULACEAE</w:t>
      </w:r>
      <w:r w:rsidR="0021281C" w:rsidRPr="004A77C6">
        <w:rPr>
          <w:rFonts w:ascii="Garamond" w:hAnsi="Garamond" w:cs="Times New Roman"/>
          <w:sz w:val="24"/>
          <w:szCs w:val="24"/>
        </w:rPr>
        <w:t xml:space="preserve"> - </w:t>
      </w:r>
      <w:r w:rsidRPr="004A77C6">
        <w:rPr>
          <w:rFonts w:ascii="Garamond" w:hAnsi="Garamond" w:cs="Times New Roman"/>
          <w:sz w:val="24"/>
          <w:szCs w:val="24"/>
        </w:rPr>
        <w:t>Buttercup</w:t>
      </w:r>
      <w:r w:rsidR="0021281C" w:rsidRPr="004A77C6">
        <w:rPr>
          <w:rFonts w:ascii="Garamond" w:hAnsi="Garamond" w:cs="Times New Roman"/>
          <w:sz w:val="24"/>
          <w:szCs w:val="24"/>
        </w:rPr>
        <w:t xml:space="preserve"> Family</w:t>
      </w:r>
    </w:p>
    <w:p w:rsidR="006969A4" w:rsidRPr="004A77C6" w:rsidRDefault="006969A4" w:rsidP="0069626C">
      <w:pPr>
        <w:rPr>
          <w:rFonts w:ascii="Garamond" w:hAnsi="Garamond" w:cs="Times New Roman"/>
          <w:sz w:val="24"/>
          <w:szCs w:val="24"/>
        </w:rPr>
      </w:pPr>
    </w:p>
    <w:p w:rsidR="007130DE" w:rsidRDefault="007130DE" w:rsidP="00F438B3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1C5F79" w:rsidRDefault="001C5F79" w:rsidP="00F438B3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0B167D" w:rsidRPr="004A77C6" w:rsidRDefault="000B167D" w:rsidP="00F438B3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tbl>
      <w:tblPr>
        <w:tblW w:w="720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/>
      </w:tblPr>
      <w:tblGrid>
        <w:gridCol w:w="720"/>
      </w:tblGrid>
      <w:tr w:rsidR="00303EBA" w:rsidRPr="004A77C6" w:rsidTr="00FF7C37">
        <w:trPr>
          <w:trHeight w:val="530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FFFF00"/>
          </w:tcPr>
          <w:p w:rsidR="00303EBA" w:rsidRPr="004A77C6" w:rsidRDefault="00303EBA" w:rsidP="004F7A59">
            <w:pPr>
              <w:ind w:left="-288"/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4470E8" w:rsidRPr="004A77C6" w:rsidRDefault="004470E8" w:rsidP="004470E8">
      <w:pPr>
        <w:rPr>
          <w:rFonts w:ascii="Garamond" w:hAnsi="Garamond" w:cs="Times New Roman"/>
          <w:sz w:val="24"/>
          <w:szCs w:val="24"/>
        </w:rPr>
      </w:pPr>
    </w:p>
    <w:p w:rsidR="00A37FAA" w:rsidRPr="004A77C6" w:rsidRDefault="00A37FAA" w:rsidP="004470E8">
      <w:pPr>
        <w:rPr>
          <w:rFonts w:ascii="Garamond" w:hAnsi="Garamond" w:cs="Times New Roman"/>
          <w:sz w:val="24"/>
          <w:szCs w:val="24"/>
        </w:rPr>
      </w:pPr>
    </w:p>
    <w:p w:rsidR="004470E8" w:rsidRPr="004A77C6" w:rsidRDefault="004470E8" w:rsidP="004470E8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3657600" cy="2747238"/>
            <wp:effectExtent l="0" t="457200" r="0" b="434112"/>
            <wp:docPr id="124" name="Picture 123" descr="goldenstar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oldenstars.JPG"/>
                    <pic:cNvPicPr/>
                  </pic:nvPicPr>
                  <pic:blipFill>
                    <a:blip r:embed="rId62" cstate="print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3657600" cy="2747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470E8" w:rsidRPr="004A77C6" w:rsidRDefault="006B6DC0" w:rsidP="00122154">
      <w:pPr>
        <w:tabs>
          <w:tab w:val="left" w:pos="594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>
        <w:rPr>
          <w:rFonts w:ascii="Garamond" w:hAnsi="Garamond" w:cs="Times New Roman"/>
          <w:b/>
          <w:sz w:val="24"/>
          <w:szCs w:val="24"/>
        </w:rPr>
        <w:t>Golden Star</w:t>
      </w:r>
    </w:p>
    <w:p w:rsidR="004470E8" w:rsidRPr="004A77C6" w:rsidRDefault="004470E8" w:rsidP="00122154">
      <w:pPr>
        <w:tabs>
          <w:tab w:val="left" w:pos="594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Bloomeria crocea</w:t>
      </w:r>
    </w:p>
    <w:p w:rsidR="004470E8" w:rsidRPr="004A77C6" w:rsidRDefault="00EF1381" w:rsidP="00122154">
      <w:pPr>
        <w:tabs>
          <w:tab w:val="left" w:pos="594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THEMIDACEAE</w:t>
      </w:r>
      <w:r w:rsidR="004470E8" w:rsidRPr="004A77C6">
        <w:rPr>
          <w:rFonts w:ascii="Garamond" w:hAnsi="Garamond" w:cs="Times New Roman"/>
          <w:sz w:val="24"/>
          <w:szCs w:val="24"/>
        </w:rPr>
        <w:t xml:space="preserve"> - </w:t>
      </w:r>
      <w:r w:rsidRPr="004A77C6">
        <w:rPr>
          <w:rFonts w:ascii="Garamond" w:hAnsi="Garamond" w:cs="Times New Roman"/>
          <w:sz w:val="24"/>
          <w:szCs w:val="24"/>
        </w:rPr>
        <w:t>Brodiaea</w:t>
      </w:r>
      <w:r w:rsidR="004470E8" w:rsidRPr="004A77C6">
        <w:rPr>
          <w:rFonts w:ascii="Garamond" w:hAnsi="Garamond" w:cs="Times New Roman"/>
          <w:sz w:val="24"/>
          <w:szCs w:val="24"/>
        </w:rPr>
        <w:t xml:space="preserve"> Family</w:t>
      </w:r>
    </w:p>
    <w:p w:rsidR="004470E8" w:rsidRPr="004A77C6" w:rsidRDefault="004470E8" w:rsidP="004470E8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ab/>
      </w:r>
    </w:p>
    <w:p w:rsidR="00997EF4" w:rsidRPr="004A77C6" w:rsidRDefault="00997EF4" w:rsidP="001930F4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7130DE" w:rsidRDefault="007130DE" w:rsidP="001930F4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0B167D" w:rsidRDefault="000B167D" w:rsidP="001930F4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0B167D" w:rsidRDefault="000B167D" w:rsidP="001930F4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0B167D" w:rsidRDefault="000B167D" w:rsidP="001930F4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1C5F79" w:rsidRPr="004A77C6" w:rsidRDefault="001C5F79" w:rsidP="001930F4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tbl>
      <w:tblPr>
        <w:tblW w:w="720" w:type="dxa"/>
        <w:tblInd w:w="7038" w:type="dxa"/>
        <w:tblLook w:val="0000"/>
      </w:tblPr>
      <w:tblGrid>
        <w:gridCol w:w="720"/>
      </w:tblGrid>
      <w:tr w:rsidR="00826013" w:rsidRPr="004A77C6" w:rsidTr="00FF7C37">
        <w:trPr>
          <w:trHeight w:val="530"/>
        </w:trPr>
        <w:tc>
          <w:tcPr>
            <w:tcW w:w="720" w:type="dxa"/>
            <w:shd w:val="clear" w:color="auto" w:fill="FFFF00"/>
          </w:tcPr>
          <w:p w:rsidR="00826013" w:rsidRPr="004A77C6" w:rsidRDefault="00826013" w:rsidP="00E32BB3">
            <w:pPr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997EF4" w:rsidRPr="004A77C6" w:rsidRDefault="00997EF4" w:rsidP="00997EF4">
      <w:pPr>
        <w:rPr>
          <w:rFonts w:ascii="Garamond" w:hAnsi="Garamond" w:cs="Times New Roman"/>
          <w:sz w:val="24"/>
          <w:szCs w:val="24"/>
        </w:rPr>
      </w:pPr>
    </w:p>
    <w:p w:rsidR="00A37FAA" w:rsidRPr="004A77C6" w:rsidRDefault="00A37FAA" w:rsidP="00997EF4">
      <w:pPr>
        <w:rPr>
          <w:rFonts w:ascii="Garamond" w:hAnsi="Garamond" w:cs="Times New Roman"/>
          <w:sz w:val="24"/>
          <w:szCs w:val="24"/>
        </w:rPr>
      </w:pPr>
    </w:p>
    <w:p w:rsidR="00997EF4" w:rsidRPr="004A77C6" w:rsidRDefault="00997EF4" w:rsidP="00997EF4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3657600" cy="2747238"/>
            <wp:effectExtent l="0" t="457200" r="0" b="434112"/>
            <wp:docPr id="300" name="Picture 132" descr="jphnnyjumpup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jphnnyjumpup.JPG"/>
                    <pic:cNvPicPr/>
                  </pic:nvPicPr>
                  <pic:blipFill>
                    <a:blip r:embed="rId63" cstate="print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3657600" cy="2747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97EF4" w:rsidRPr="004A77C6" w:rsidRDefault="00997EF4" w:rsidP="00122154">
      <w:pPr>
        <w:tabs>
          <w:tab w:val="left" w:pos="567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Johnny-jump-up</w:t>
      </w:r>
    </w:p>
    <w:p w:rsidR="00997EF4" w:rsidRPr="004A77C6" w:rsidRDefault="00997EF4" w:rsidP="00122154">
      <w:pPr>
        <w:tabs>
          <w:tab w:val="left" w:pos="567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Viola pedunculata</w:t>
      </w:r>
    </w:p>
    <w:p w:rsidR="00997EF4" w:rsidRPr="004A77C6" w:rsidRDefault="00997EF4" w:rsidP="00122154">
      <w:pPr>
        <w:tabs>
          <w:tab w:val="left" w:pos="567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VIOLACEAE - Violet Family</w:t>
      </w:r>
    </w:p>
    <w:p w:rsidR="00997EF4" w:rsidRPr="004A77C6" w:rsidRDefault="00636408" w:rsidP="00997EF4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  <w:r>
        <w:rPr>
          <w:rFonts w:ascii="Garamond" w:hAnsi="Garamond" w:cs="Times New Roman"/>
          <w:b/>
          <w:sz w:val="24"/>
          <w:szCs w:val="24"/>
        </w:rPr>
        <w:tab/>
      </w:r>
    </w:p>
    <w:p w:rsidR="00A57E7A" w:rsidRDefault="00A57E7A" w:rsidP="00DF6F3C">
      <w:pPr>
        <w:spacing w:after="0" w:line="240" w:lineRule="auto"/>
        <w:ind w:right="360"/>
        <w:rPr>
          <w:rFonts w:ascii="Garamond" w:hAnsi="Garamond" w:cs="Times New Roman"/>
          <w:sz w:val="24"/>
          <w:szCs w:val="24"/>
        </w:rPr>
      </w:pPr>
    </w:p>
    <w:p w:rsidR="001C5F79" w:rsidRPr="004A77C6" w:rsidRDefault="001C5F79" w:rsidP="00DF6F3C">
      <w:pPr>
        <w:spacing w:after="0" w:line="240" w:lineRule="auto"/>
        <w:ind w:right="360"/>
        <w:rPr>
          <w:rFonts w:ascii="Garamond" w:hAnsi="Garamond" w:cs="Times New Roman"/>
          <w:sz w:val="24"/>
          <w:szCs w:val="24"/>
        </w:rPr>
      </w:pPr>
    </w:p>
    <w:p w:rsidR="007130DE" w:rsidRDefault="007130DE" w:rsidP="00DF6F3C">
      <w:pPr>
        <w:spacing w:after="0" w:line="240" w:lineRule="auto"/>
        <w:ind w:right="360"/>
        <w:rPr>
          <w:rFonts w:ascii="Garamond" w:hAnsi="Garamond" w:cs="Times New Roman"/>
          <w:sz w:val="24"/>
          <w:szCs w:val="24"/>
        </w:rPr>
      </w:pPr>
    </w:p>
    <w:p w:rsidR="000B167D" w:rsidRDefault="000B167D" w:rsidP="00DF6F3C">
      <w:pPr>
        <w:spacing w:after="0" w:line="240" w:lineRule="auto"/>
        <w:ind w:right="360"/>
        <w:rPr>
          <w:rFonts w:ascii="Garamond" w:hAnsi="Garamond" w:cs="Times New Roman"/>
          <w:sz w:val="24"/>
          <w:szCs w:val="24"/>
        </w:rPr>
      </w:pPr>
    </w:p>
    <w:p w:rsidR="00695834" w:rsidRDefault="00695834" w:rsidP="00DF6F3C">
      <w:pPr>
        <w:spacing w:after="0" w:line="240" w:lineRule="auto"/>
        <w:ind w:right="360"/>
        <w:rPr>
          <w:rFonts w:ascii="Garamond" w:hAnsi="Garamond" w:cs="Times New Roman"/>
          <w:sz w:val="24"/>
          <w:szCs w:val="24"/>
        </w:rPr>
      </w:pPr>
    </w:p>
    <w:tbl>
      <w:tblPr>
        <w:tblW w:w="720" w:type="dxa"/>
        <w:tblInd w:w="-702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000"/>
      </w:tblPr>
      <w:tblGrid>
        <w:gridCol w:w="720"/>
      </w:tblGrid>
      <w:tr w:rsidR="00303EBA" w:rsidRPr="004A77C6" w:rsidTr="00FF7C37">
        <w:trPr>
          <w:trHeight w:val="530"/>
        </w:trPr>
        <w:tc>
          <w:tcPr>
            <w:tcW w:w="720" w:type="dxa"/>
            <w:shd w:val="clear" w:color="auto" w:fill="FFFFFF" w:themeFill="background1"/>
          </w:tcPr>
          <w:p w:rsidR="00303EBA" w:rsidRPr="004A77C6" w:rsidRDefault="00303EBA" w:rsidP="004F7A59">
            <w:pPr>
              <w:ind w:left="-288"/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695834" w:rsidRPr="004A77C6" w:rsidRDefault="00695834" w:rsidP="00695834">
      <w:pPr>
        <w:rPr>
          <w:rFonts w:ascii="Garamond" w:hAnsi="Garamond" w:cs="Times New Roman"/>
          <w:sz w:val="24"/>
          <w:szCs w:val="24"/>
        </w:rPr>
      </w:pPr>
    </w:p>
    <w:p w:rsidR="00695834" w:rsidRPr="004A77C6" w:rsidRDefault="00695834" w:rsidP="00695834">
      <w:pPr>
        <w:rPr>
          <w:rFonts w:ascii="Garamond" w:hAnsi="Garamond" w:cs="Times New Roman"/>
          <w:sz w:val="24"/>
          <w:szCs w:val="24"/>
        </w:rPr>
      </w:pPr>
    </w:p>
    <w:p w:rsidR="00695834" w:rsidRPr="004A77C6" w:rsidRDefault="00695834" w:rsidP="00695834">
      <w:pPr>
        <w:rPr>
          <w:rFonts w:ascii="Garamond" w:hAnsi="Garamond" w:cs="Times New Roman"/>
          <w:sz w:val="24"/>
          <w:szCs w:val="24"/>
        </w:rPr>
      </w:pPr>
    </w:p>
    <w:p w:rsidR="00695834" w:rsidRPr="004A77C6" w:rsidRDefault="00A803E2" w:rsidP="00695834">
      <w:pPr>
        <w:jc w:val="center"/>
        <w:rPr>
          <w:rFonts w:ascii="Garamond" w:hAnsi="Garamond" w:cs="Times New Roman"/>
          <w:sz w:val="24"/>
          <w:szCs w:val="24"/>
        </w:rPr>
      </w:pPr>
      <w:r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3657600" cy="2750423"/>
            <wp:effectExtent l="19050" t="0" r="0" b="0"/>
            <wp:docPr id="28" name="Picture 27" descr="elderbeery3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lderbeery300.jpg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750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5834" w:rsidRPr="004A77C6" w:rsidRDefault="00695834" w:rsidP="00122154">
      <w:pPr>
        <w:spacing w:line="240" w:lineRule="auto"/>
        <w:ind w:right="54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Elderberry</w:t>
      </w:r>
    </w:p>
    <w:p w:rsidR="00695834" w:rsidRPr="004A77C6" w:rsidRDefault="00695834" w:rsidP="00122154">
      <w:pPr>
        <w:spacing w:after="0" w:line="240" w:lineRule="auto"/>
        <w:ind w:right="54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Sambucus nigra ssp. caerulea</w:t>
      </w:r>
    </w:p>
    <w:p w:rsidR="00695834" w:rsidRPr="004A77C6" w:rsidRDefault="00695834" w:rsidP="00122154">
      <w:pPr>
        <w:spacing w:after="0" w:line="240" w:lineRule="auto"/>
        <w:ind w:right="540"/>
        <w:jc w:val="right"/>
        <w:rPr>
          <w:rFonts w:ascii="Garamond" w:hAnsi="Garamond" w:cs="Times New Roman"/>
          <w:sz w:val="24"/>
          <w:szCs w:val="24"/>
        </w:rPr>
      </w:pPr>
      <w:r>
        <w:rPr>
          <w:rFonts w:ascii="Garamond" w:hAnsi="Garamond" w:cs="Times New Roman"/>
          <w:sz w:val="24"/>
          <w:szCs w:val="24"/>
        </w:rPr>
        <w:t>ADOXACEAE</w:t>
      </w:r>
      <w:r w:rsidRPr="004A77C6">
        <w:rPr>
          <w:rFonts w:ascii="Garamond" w:hAnsi="Garamond" w:cs="Times New Roman"/>
          <w:sz w:val="24"/>
          <w:szCs w:val="24"/>
        </w:rPr>
        <w:t xml:space="preserve"> – </w:t>
      </w:r>
      <w:r>
        <w:rPr>
          <w:rFonts w:ascii="Garamond" w:hAnsi="Garamond" w:cs="Times New Roman"/>
          <w:sz w:val="24"/>
          <w:szCs w:val="24"/>
        </w:rPr>
        <w:t>Muskroot</w:t>
      </w:r>
      <w:r w:rsidRPr="004A77C6">
        <w:rPr>
          <w:rFonts w:ascii="Garamond" w:hAnsi="Garamond" w:cs="Times New Roman"/>
          <w:sz w:val="24"/>
          <w:szCs w:val="24"/>
        </w:rPr>
        <w:t xml:space="preserve"> Family</w:t>
      </w:r>
    </w:p>
    <w:p w:rsidR="00695834" w:rsidRPr="004A77C6" w:rsidRDefault="00695834" w:rsidP="00695834">
      <w:pPr>
        <w:tabs>
          <w:tab w:val="left" w:pos="6575"/>
        </w:tabs>
        <w:ind w:right="1170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ab/>
      </w:r>
    </w:p>
    <w:p w:rsidR="00695834" w:rsidRPr="004A77C6" w:rsidRDefault="00695834" w:rsidP="00695834">
      <w:pPr>
        <w:ind w:right="1170"/>
        <w:rPr>
          <w:rFonts w:ascii="Garamond" w:hAnsi="Garamond" w:cs="Times New Roman"/>
          <w:sz w:val="24"/>
          <w:szCs w:val="24"/>
        </w:rPr>
      </w:pPr>
    </w:p>
    <w:p w:rsidR="00695834" w:rsidRPr="004A77C6" w:rsidRDefault="00695834" w:rsidP="00695834">
      <w:pPr>
        <w:ind w:right="1170"/>
        <w:rPr>
          <w:rFonts w:ascii="Garamond" w:hAnsi="Garamond" w:cs="Times New Roman"/>
          <w:sz w:val="24"/>
          <w:szCs w:val="24"/>
        </w:rPr>
      </w:pPr>
    </w:p>
    <w:p w:rsidR="00695834" w:rsidRDefault="00695834" w:rsidP="00695834">
      <w:pPr>
        <w:ind w:right="1170"/>
        <w:rPr>
          <w:rFonts w:ascii="Garamond" w:hAnsi="Garamond" w:cs="Times New Roman"/>
          <w:sz w:val="24"/>
          <w:szCs w:val="24"/>
        </w:rPr>
      </w:pPr>
    </w:p>
    <w:p w:rsidR="000B167D" w:rsidRDefault="000B167D" w:rsidP="00695834">
      <w:pPr>
        <w:ind w:right="1170"/>
        <w:rPr>
          <w:rFonts w:ascii="Garamond" w:hAnsi="Garamond" w:cs="Times New Roman"/>
          <w:sz w:val="24"/>
          <w:szCs w:val="24"/>
        </w:rPr>
      </w:pPr>
    </w:p>
    <w:p w:rsidR="00695834" w:rsidRPr="004A77C6" w:rsidRDefault="00695834" w:rsidP="00DF6F3C">
      <w:pPr>
        <w:spacing w:after="0" w:line="240" w:lineRule="auto"/>
        <w:ind w:right="360"/>
        <w:rPr>
          <w:rFonts w:ascii="Garamond" w:hAnsi="Garamond" w:cs="Times New Roman"/>
          <w:sz w:val="24"/>
          <w:szCs w:val="24"/>
        </w:rPr>
      </w:pPr>
    </w:p>
    <w:tbl>
      <w:tblPr>
        <w:tblW w:w="720" w:type="dxa"/>
        <w:tblInd w:w="7038" w:type="dxa"/>
        <w:tblBorders>
          <w:top w:val="single" w:sz="4" w:space="0" w:color="auto"/>
          <w:left w:val="single" w:sz="4" w:space="0" w:color="auto"/>
          <w:bottom w:val="single" w:sz="4" w:space="0" w:color="auto"/>
        </w:tblBorders>
        <w:tblLook w:val="0000"/>
      </w:tblPr>
      <w:tblGrid>
        <w:gridCol w:w="720"/>
      </w:tblGrid>
      <w:tr w:rsidR="00E32BB3" w:rsidRPr="004A77C6" w:rsidTr="00FF7C37">
        <w:trPr>
          <w:trHeight w:val="530"/>
        </w:trPr>
        <w:tc>
          <w:tcPr>
            <w:tcW w:w="72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</w:tcPr>
          <w:p w:rsidR="00E32BB3" w:rsidRPr="004A77C6" w:rsidRDefault="00E32BB3" w:rsidP="00E32BB3">
            <w:pPr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A57E7A" w:rsidRPr="004A77C6" w:rsidRDefault="00A57E7A" w:rsidP="00A57E7A">
      <w:pPr>
        <w:rPr>
          <w:rFonts w:ascii="Garamond" w:hAnsi="Garamond" w:cs="Times New Roman"/>
          <w:sz w:val="24"/>
          <w:szCs w:val="24"/>
        </w:rPr>
      </w:pPr>
    </w:p>
    <w:p w:rsidR="002A570A" w:rsidRPr="004A77C6" w:rsidRDefault="002A570A" w:rsidP="00A57E7A">
      <w:pPr>
        <w:rPr>
          <w:rFonts w:ascii="Garamond" w:hAnsi="Garamond" w:cs="Times New Roman"/>
          <w:sz w:val="24"/>
          <w:szCs w:val="24"/>
        </w:rPr>
      </w:pPr>
    </w:p>
    <w:p w:rsidR="002A570A" w:rsidRPr="004A77C6" w:rsidRDefault="002A570A" w:rsidP="00A57E7A">
      <w:pPr>
        <w:rPr>
          <w:rFonts w:ascii="Garamond" w:hAnsi="Garamond" w:cs="Times New Roman"/>
          <w:sz w:val="24"/>
          <w:szCs w:val="24"/>
        </w:rPr>
      </w:pPr>
    </w:p>
    <w:p w:rsidR="00A57E7A" w:rsidRPr="004A77C6" w:rsidRDefault="00A803E2" w:rsidP="00A57E7A">
      <w:pPr>
        <w:jc w:val="center"/>
        <w:rPr>
          <w:rFonts w:ascii="Garamond" w:hAnsi="Garamond" w:cs="Times New Roman"/>
          <w:sz w:val="24"/>
          <w:szCs w:val="24"/>
        </w:rPr>
      </w:pPr>
      <w:r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3657600" cy="2750423"/>
            <wp:effectExtent l="19050" t="0" r="0" b="0"/>
            <wp:docPr id="40" name="Picture 39" descr="yucca3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yucca300.jpg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750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57E7A" w:rsidRPr="004A77C6" w:rsidRDefault="00A57E7A" w:rsidP="00122154">
      <w:pPr>
        <w:spacing w:line="240" w:lineRule="auto"/>
        <w:ind w:right="54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Yucca</w:t>
      </w:r>
    </w:p>
    <w:p w:rsidR="00A57E7A" w:rsidRPr="004A77C6" w:rsidRDefault="00A57E7A" w:rsidP="00122154">
      <w:pPr>
        <w:spacing w:after="0" w:line="240" w:lineRule="auto"/>
        <w:ind w:right="54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Hesperoyucca whipplei</w:t>
      </w:r>
    </w:p>
    <w:p w:rsidR="00A57E7A" w:rsidRPr="004A77C6" w:rsidRDefault="00A57E7A" w:rsidP="00122154">
      <w:pPr>
        <w:spacing w:after="0" w:line="240" w:lineRule="auto"/>
        <w:ind w:right="54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AGAVACEAE – Agave Family</w:t>
      </w:r>
    </w:p>
    <w:p w:rsidR="00A57E7A" w:rsidRPr="004A77C6" w:rsidRDefault="00A57E7A" w:rsidP="00A57E7A">
      <w:pPr>
        <w:spacing w:after="0" w:line="240" w:lineRule="auto"/>
        <w:ind w:right="360"/>
        <w:jc w:val="right"/>
        <w:rPr>
          <w:rFonts w:ascii="Garamond" w:hAnsi="Garamond" w:cs="Times New Roman"/>
          <w:sz w:val="24"/>
          <w:szCs w:val="24"/>
        </w:rPr>
      </w:pPr>
    </w:p>
    <w:p w:rsidR="00A57E7A" w:rsidRPr="004A77C6" w:rsidRDefault="00A57E7A" w:rsidP="00A57E7A">
      <w:pPr>
        <w:spacing w:after="0" w:line="240" w:lineRule="auto"/>
        <w:ind w:right="360"/>
        <w:jc w:val="right"/>
        <w:rPr>
          <w:rFonts w:ascii="Garamond" w:hAnsi="Garamond" w:cs="Times New Roman"/>
          <w:sz w:val="24"/>
          <w:szCs w:val="24"/>
        </w:rPr>
      </w:pPr>
    </w:p>
    <w:p w:rsidR="00A57E7A" w:rsidRPr="004A77C6" w:rsidRDefault="00A57E7A" w:rsidP="00A57E7A">
      <w:pPr>
        <w:spacing w:after="0" w:line="240" w:lineRule="auto"/>
        <w:ind w:right="360"/>
        <w:jc w:val="right"/>
        <w:rPr>
          <w:rFonts w:ascii="Garamond" w:hAnsi="Garamond" w:cs="Times New Roman"/>
          <w:sz w:val="24"/>
          <w:szCs w:val="24"/>
        </w:rPr>
      </w:pPr>
    </w:p>
    <w:p w:rsidR="00A57E7A" w:rsidRDefault="00A57E7A" w:rsidP="00A57E7A">
      <w:pPr>
        <w:spacing w:after="0" w:line="240" w:lineRule="auto"/>
        <w:ind w:right="360"/>
        <w:jc w:val="right"/>
        <w:rPr>
          <w:rFonts w:ascii="Garamond" w:hAnsi="Garamond" w:cs="Times New Roman"/>
          <w:sz w:val="24"/>
          <w:szCs w:val="24"/>
        </w:rPr>
      </w:pPr>
    </w:p>
    <w:p w:rsidR="001C5F79" w:rsidRPr="004A77C6" w:rsidRDefault="001C5F79" w:rsidP="00A57E7A">
      <w:pPr>
        <w:spacing w:after="0" w:line="240" w:lineRule="auto"/>
        <w:ind w:right="360"/>
        <w:jc w:val="right"/>
        <w:rPr>
          <w:rFonts w:ascii="Garamond" w:hAnsi="Garamond" w:cs="Times New Roman"/>
          <w:sz w:val="24"/>
          <w:szCs w:val="24"/>
        </w:rPr>
      </w:pPr>
    </w:p>
    <w:p w:rsidR="007130DE" w:rsidRDefault="007130DE" w:rsidP="00A57E7A">
      <w:pPr>
        <w:spacing w:after="0" w:line="240" w:lineRule="auto"/>
        <w:ind w:right="360"/>
        <w:jc w:val="right"/>
        <w:rPr>
          <w:rFonts w:ascii="Garamond" w:hAnsi="Garamond" w:cs="Times New Roman"/>
          <w:sz w:val="24"/>
          <w:szCs w:val="24"/>
        </w:rPr>
      </w:pPr>
    </w:p>
    <w:p w:rsidR="00407BB1" w:rsidRPr="004A77C6" w:rsidRDefault="00407BB1" w:rsidP="00A57E7A">
      <w:pPr>
        <w:spacing w:after="0" w:line="240" w:lineRule="auto"/>
        <w:ind w:right="360"/>
        <w:jc w:val="right"/>
        <w:rPr>
          <w:rFonts w:ascii="Garamond" w:hAnsi="Garamond" w:cs="Times New Roman"/>
          <w:sz w:val="24"/>
          <w:szCs w:val="24"/>
        </w:rPr>
      </w:pPr>
    </w:p>
    <w:p w:rsidR="007130DE" w:rsidRDefault="007130DE" w:rsidP="00A57E7A">
      <w:pPr>
        <w:spacing w:after="0" w:line="240" w:lineRule="auto"/>
        <w:ind w:right="360"/>
        <w:jc w:val="right"/>
        <w:rPr>
          <w:rFonts w:ascii="Garamond" w:hAnsi="Garamond" w:cs="Times New Roman"/>
          <w:sz w:val="24"/>
          <w:szCs w:val="24"/>
        </w:rPr>
      </w:pPr>
    </w:p>
    <w:p w:rsidR="000B167D" w:rsidRPr="004A77C6" w:rsidRDefault="000B167D" w:rsidP="00A57E7A">
      <w:pPr>
        <w:spacing w:after="0" w:line="240" w:lineRule="auto"/>
        <w:ind w:right="360"/>
        <w:jc w:val="right"/>
        <w:rPr>
          <w:rFonts w:ascii="Garamond" w:hAnsi="Garamond" w:cs="Times New Roman"/>
          <w:sz w:val="24"/>
          <w:szCs w:val="24"/>
        </w:rPr>
      </w:pPr>
    </w:p>
    <w:p w:rsidR="00A57E7A" w:rsidRPr="004A77C6" w:rsidRDefault="00A57E7A" w:rsidP="00A57E7A">
      <w:pPr>
        <w:spacing w:after="0" w:line="240" w:lineRule="auto"/>
        <w:ind w:right="360"/>
        <w:jc w:val="right"/>
        <w:rPr>
          <w:rFonts w:ascii="Garamond" w:hAnsi="Garamond" w:cs="Times New Roman"/>
          <w:sz w:val="24"/>
          <w:szCs w:val="24"/>
        </w:rPr>
      </w:pPr>
    </w:p>
    <w:tbl>
      <w:tblPr>
        <w:tblW w:w="720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/>
      </w:tblPr>
      <w:tblGrid>
        <w:gridCol w:w="720"/>
      </w:tblGrid>
      <w:tr w:rsidR="00303EBA" w:rsidRPr="004A77C6" w:rsidTr="00FF7C37">
        <w:trPr>
          <w:trHeight w:val="530"/>
        </w:trPr>
        <w:tc>
          <w:tcPr>
            <w:tcW w:w="72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FFFFF" w:themeFill="background1"/>
          </w:tcPr>
          <w:p w:rsidR="00303EBA" w:rsidRPr="004A77C6" w:rsidRDefault="00303EBA" w:rsidP="004F7A59">
            <w:pPr>
              <w:ind w:left="-288"/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2A570A" w:rsidRPr="004A77C6" w:rsidRDefault="002A570A" w:rsidP="00CA6EC4">
      <w:pPr>
        <w:spacing w:after="0" w:line="240" w:lineRule="auto"/>
        <w:ind w:right="360"/>
        <w:jc w:val="right"/>
        <w:rPr>
          <w:rFonts w:ascii="Garamond" w:hAnsi="Garamond" w:cs="Times New Roman"/>
          <w:b/>
          <w:sz w:val="24"/>
          <w:szCs w:val="24"/>
        </w:rPr>
      </w:pPr>
    </w:p>
    <w:p w:rsidR="00A37FAA" w:rsidRPr="004A77C6" w:rsidRDefault="00A37FAA" w:rsidP="00CA6EC4">
      <w:pPr>
        <w:spacing w:after="0" w:line="240" w:lineRule="auto"/>
        <w:ind w:right="360"/>
        <w:jc w:val="right"/>
        <w:rPr>
          <w:rFonts w:ascii="Garamond" w:hAnsi="Garamond" w:cs="Times New Roman"/>
          <w:b/>
          <w:sz w:val="24"/>
          <w:szCs w:val="24"/>
        </w:rPr>
      </w:pPr>
    </w:p>
    <w:p w:rsidR="00A37FAA" w:rsidRPr="004A77C6" w:rsidRDefault="00A37FAA" w:rsidP="00CA6EC4">
      <w:pPr>
        <w:spacing w:after="0" w:line="240" w:lineRule="auto"/>
        <w:ind w:right="360"/>
        <w:jc w:val="right"/>
        <w:rPr>
          <w:rFonts w:ascii="Garamond" w:hAnsi="Garamond" w:cs="Times New Roman"/>
          <w:b/>
          <w:sz w:val="24"/>
          <w:szCs w:val="24"/>
        </w:rPr>
      </w:pPr>
    </w:p>
    <w:p w:rsidR="00A57E7A" w:rsidRPr="004A77C6" w:rsidRDefault="00A57E7A" w:rsidP="00A57E7A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3657600" cy="2743777"/>
            <wp:effectExtent l="0" t="457200" r="0" b="437573"/>
            <wp:docPr id="138" name="Picture 215" descr="redskinnedonion (2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dskinnedonion (2).JPG"/>
                    <pic:cNvPicPr/>
                  </pic:nvPicPr>
                  <pic:blipFill>
                    <a:blip r:embed="rId66" cstate="print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3657600" cy="27437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57E7A" w:rsidRPr="004A77C6" w:rsidRDefault="00AC7631" w:rsidP="00122154">
      <w:pPr>
        <w:tabs>
          <w:tab w:val="left" w:pos="5490"/>
          <w:tab w:val="left" w:pos="594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Red S</w:t>
      </w:r>
      <w:r w:rsidR="00A57E7A" w:rsidRPr="004A77C6">
        <w:rPr>
          <w:rFonts w:ascii="Garamond" w:hAnsi="Garamond" w:cs="Times New Roman"/>
          <w:b/>
          <w:sz w:val="24"/>
          <w:szCs w:val="24"/>
        </w:rPr>
        <w:t>kinned Onion</w:t>
      </w:r>
    </w:p>
    <w:p w:rsidR="00A57E7A" w:rsidRPr="004A77C6" w:rsidRDefault="00A57E7A" w:rsidP="00122154">
      <w:pPr>
        <w:tabs>
          <w:tab w:val="left" w:pos="5490"/>
          <w:tab w:val="left" w:pos="594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Allium haematochiton</w:t>
      </w:r>
    </w:p>
    <w:p w:rsidR="00A57E7A" w:rsidRPr="004A77C6" w:rsidRDefault="00A57E7A" w:rsidP="00122154">
      <w:pPr>
        <w:tabs>
          <w:tab w:val="left" w:pos="5490"/>
          <w:tab w:val="left" w:pos="594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ALLIACEAE – Onion Family</w:t>
      </w:r>
    </w:p>
    <w:p w:rsidR="007130DE" w:rsidRPr="004A77C6" w:rsidRDefault="00A57E7A" w:rsidP="002A570A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ab/>
      </w:r>
    </w:p>
    <w:p w:rsidR="007130DE" w:rsidRPr="004A77C6" w:rsidRDefault="007130DE" w:rsidP="002A570A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2A570A" w:rsidRDefault="002A570A" w:rsidP="002A570A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0B167D" w:rsidRDefault="000B167D" w:rsidP="002A570A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0B167D" w:rsidRPr="004A77C6" w:rsidRDefault="000B167D" w:rsidP="002A570A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tbl>
      <w:tblPr>
        <w:tblW w:w="720" w:type="dxa"/>
        <w:tblInd w:w="7038" w:type="dxa"/>
        <w:tblLook w:val="0000"/>
      </w:tblPr>
      <w:tblGrid>
        <w:gridCol w:w="720"/>
      </w:tblGrid>
      <w:tr w:rsidR="00E32BB3" w:rsidRPr="004A77C6" w:rsidTr="00FF7C37">
        <w:trPr>
          <w:trHeight w:val="530"/>
        </w:trPr>
        <w:tc>
          <w:tcPr>
            <w:tcW w:w="72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</w:tcPr>
          <w:p w:rsidR="00E32BB3" w:rsidRPr="004A77C6" w:rsidRDefault="00E32BB3" w:rsidP="00E32BB3">
            <w:pPr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CA6EC4" w:rsidRPr="004A77C6" w:rsidRDefault="00CA6EC4" w:rsidP="002A570A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A37FAA" w:rsidRPr="004A77C6" w:rsidRDefault="00A37FAA" w:rsidP="002A570A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CA6EC4" w:rsidRPr="004A77C6" w:rsidRDefault="00CA6EC4" w:rsidP="00CA6EC4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2740315" cy="3657600"/>
            <wp:effectExtent l="19050" t="0" r="2885" b="0"/>
            <wp:docPr id="97" name="Picture 192" descr="laurelsuma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aurelsumac.JPG"/>
                    <pic:cNvPicPr/>
                  </pic:nvPicPr>
                  <pic:blipFill>
                    <a:blip r:embed="rId6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40315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A6EC4" w:rsidRPr="004A77C6" w:rsidRDefault="00CA6EC4" w:rsidP="00122154">
      <w:pPr>
        <w:tabs>
          <w:tab w:val="left" w:pos="585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Laurel Sumac</w:t>
      </w:r>
    </w:p>
    <w:p w:rsidR="00CA6EC4" w:rsidRPr="004A77C6" w:rsidRDefault="00CA6EC4" w:rsidP="00122154">
      <w:pPr>
        <w:tabs>
          <w:tab w:val="left" w:pos="585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Malosma laurina</w:t>
      </w:r>
    </w:p>
    <w:p w:rsidR="00CA6EC4" w:rsidRPr="004A77C6" w:rsidRDefault="00CA6EC4" w:rsidP="00122154">
      <w:pPr>
        <w:tabs>
          <w:tab w:val="left" w:pos="585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ANACARDIACEAE – Sumac Family</w:t>
      </w:r>
    </w:p>
    <w:p w:rsidR="00CA6EC4" w:rsidRPr="004A77C6" w:rsidRDefault="00CA6EC4" w:rsidP="002A570A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ab/>
      </w:r>
    </w:p>
    <w:p w:rsidR="007130DE" w:rsidRDefault="007130DE" w:rsidP="002A570A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0B167D" w:rsidRPr="004A77C6" w:rsidRDefault="000B167D" w:rsidP="002A570A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7130DE" w:rsidRPr="004A77C6" w:rsidRDefault="007130DE" w:rsidP="002A570A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tbl>
      <w:tblPr>
        <w:tblW w:w="720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/>
      </w:tblPr>
      <w:tblGrid>
        <w:gridCol w:w="720"/>
      </w:tblGrid>
      <w:tr w:rsidR="00303EBA" w:rsidRPr="004A77C6" w:rsidTr="00FF7C37">
        <w:trPr>
          <w:trHeight w:val="530"/>
        </w:trPr>
        <w:tc>
          <w:tcPr>
            <w:tcW w:w="72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FFFFF" w:themeFill="background1"/>
          </w:tcPr>
          <w:p w:rsidR="00303EBA" w:rsidRPr="004A77C6" w:rsidRDefault="00303EBA" w:rsidP="004F7A59">
            <w:pPr>
              <w:ind w:left="-288"/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683FBA" w:rsidRPr="004A77C6" w:rsidRDefault="00683FBA" w:rsidP="00683FBA">
      <w:pPr>
        <w:rPr>
          <w:rFonts w:ascii="Garamond" w:hAnsi="Garamond" w:cs="Times New Roman"/>
          <w:sz w:val="24"/>
          <w:szCs w:val="24"/>
        </w:rPr>
      </w:pPr>
    </w:p>
    <w:p w:rsidR="00A37FAA" w:rsidRPr="004A77C6" w:rsidRDefault="00A37FAA" w:rsidP="00683FBA">
      <w:pPr>
        <w:rPr>
          <w:rFonts w:ascii="Garamond" w:hAnsi="Garamond" w:cs="Times New Roman"/>
          <w:sz w:val="24"/>
          <w:szCs w:val="24"/>
        </w:rPr>
      </w:pPr>
    </w:p>
    <w:p w:rsidR="00683FBA" w:rsidRPr="004A77C6" w:rsidRDefault="00683FBA" w:rsidP="00683FBA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3657600" cy="2743777"/>
            <wp:effectExtent l="0" t="457200" r="0" b="437573"/>
            <wp:docPr id="109" name="Picture 181" descr="poisionoa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oisionoak.JPG"/>
                    <pic:cNvPicPr/>
                  </pic:nvPicPr>
                  <pic:blipFill>
                    <a:blip r:embed="rId68" cstate="print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3657600" cy="27437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83FBA" w:rsidRPr="004A77C6" w:rsidRDefault="00683FBA" w:rsidP="00122154">
      <w:pPr>
        <w:tabs>
          <w:tab w:val="left" w:pos="5670"/>
          <w:tab w:val="left" w:pos="594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Poison Oak</w:t>
      </w:r>
    </w:p>
    <w:p w:rsidR="00683FBA" w:rsidRPr="004A77C6" w:rsidRDefault="00683FBA" w:rsidP="00122154">
      <w:pPr>
        <w:tabs>
          <w:tab w:val="left" w:pos="5670"/>
          <w:tab w:val="left" w:pos="594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Toxicodendron diversilobum</w:t>
      </w:r>
    </w:p>
    <w:p w:rsidR="00683FBA" w:rsidRPr="004A77C6" w:rsidRDefault="00683FBA" w:rsidP="00122154">
      <w:pPr>
        <w:tabs>
          <w:tab w:val="left" w:pos="5670"/>
          <w:tab w:val="left" w:pos="594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ANACARDIACEAE – Sumac Family</w:t>
      </w:r>
    </w:p>
    <w:p w:rsidR="002A570A" w:rsidRPr="004A77C6" w:rsidRDefault="00683FBA" w:rsidP="002A570A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ab/>
      </w:r>
    </w:p>
    <w:p w:rsidR="007130DE" w:rsidRDefault="007130DE" w:rsidP="002A570A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BA6529" w:rsidRDefault="00BA6529" w:rsidP="002A570A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0B167D" w:rsidRPr="004A77C6" w:rsidRDefault="000B167D" w:rsidP="002A570A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tbl>
      <w:tblPr>
        <w:tblW w:w="720" w:type="dxa"/>
        <w:tblInd w:w="7038" w:type="dxa"/>
        <w:tblLook w:val="0000"/>
      </w:tblPr>
      <w:tblGrid>
        <w:gridCol w:w="720"/>
      </w:tblGrid>
      <w:tr w:rsidR="00E32BB3" w:rsidRPr="004A77C6" w:rsidTr="00FF7C37">
        <w:trPr>
          <w:trHeight w:val="530"/>
        </w:trPr>
        <w:tc>
          <w:tcPr>
            <w:tcW w:w="72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</w:tcPr>
          <w:p w:rsidR="00E32BB3" w:rsidRPr="004A77C6" w:rsidRDefault="00E32BB3" w:rsidP="00E32BB3">
            <w:pPr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2A570A" w:rsidRPr="004A77C6" w:rsidRDefault="002A570A" w:rsidP="002A570A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A37FAA" w:rsidRPr="004A77C6" w:rsidRDefault="00A37FAA" w:rsidP="002A570A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683FBA" w:rsidRPr="004A77C6" w:rsidRDefault="00A803E2" w:rsidP="00683FBA">
      <w:pPr>
        <w:jc w:val="center"/>
        <w:rPr>
          <w:rFonts w:ascii="Garamond" w:hAnsi="Garamond" w:cs="Times New Roman"/>
          <w:sz w:val="24"/>
          <w:szCs w:val="24"/>
        </w:rPr>
      </w:pPr>
      <w:r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2745508" cy="3657600"/>
            <wp:effectExtent l="19050" t="0" r="0" b="0"/>
            <wp:docPr id="45" name="Picture 44" descr="narrow-leavedmilkweed-(4)3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arrow-leavedmilkweed-(4)300.jpg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2745508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83FBA" w:rsidRPr="004A77C6" w:rsidRDefault="004C1E0B" w:rsidP="00122154">
      <w:pPr>
        <w:tabs>
          <w:tab w:val="left" w:pos="594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Narrow L</w:t>
      </w:r>
      <w:r w:rsidR="00683FBA" w:rsidRPr="004A77C6">
        <w:rPr>
          <w:rFonts w:ascii="Garamond" w:hAnsi="Garamond" w:cs="Times New Roman"/>
          <w:b/>
          <w:sz w:val="24"/>
          <w:szCs w:val="24"/>
        </w:rPr>
        <w:t>eaved Milkweed</w:t>
      </w:r>
    </w:p>
    <w:p w:rsidR="00683FBA" w:rsidRPr="004A77C6" w:rsidRDefault="00683FBA" w:rsidP="00122154">
      <w:pPr>
        <w:tabs>
          <w:tab w:val="left" w:pos="594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Asclepias fascicularis</w:t>
      </w:r>
    </w:p>
    <w:p w:rsidR="00683FBA" w:rsidRPr="004A77C6" w:rsidRDefault="00683FBA" w:rsidP="00122154">
      <w:pPr>
        <w:tabs>
          <w:tab w:val="left" w:pos="594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APOCYNACEAE – Dogbane Family</w:t>
      </w:r>
    </w:p>
    <w:p w:rsidR="00683FBA" w:rsidRPr="004A77C6" w:rsidRDefault="00683FBA" w:rsidP="002A570A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ab/>
      </w:r>
    </w:p>
    <w:p w:rsidR="007130DE" w:rsidRPr="004A77C6" w:rsidRDefault="007130DE" w:rsidP="002A570A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7130DE" w:rsidRDefault="007130DE" w:rsidP="002A570A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0B167D" w:rsidRPr="004A77C6" w:rsidRDefault="000B167D" w:rsidP="002A570A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tbl>
      <w:tblPr>
        <w:tblW w:w="720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/>
      </w:tblPr>
      <w:tblGrid>
        <w:gridCol w:w="720"/>
      </w:tblGrid>
      <w:tr w:rsidR="00303EBA" w:rsidRPr="004A77C6" w:rsidTr="00FF7C37">
        <w:trPr>
          <w:trHeight w:val="530"/>
        </w:trPr>
        <w:tc>
          <w:tcPr>
            <w:tcW w:w="72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FFFFF" w:themeFill="background1"/>
          </w:tcPr>
          <w:p w:rsidR="00303EBA" w:rsidRPr="004A77C6" w:rsidRDefault="00303EBA" w:rsidP="004F7A59">
            <w:pPr>
              <w:ind w:left="-288"/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DC4B9A" w:rsidRPr="004A77C6" w:rsidRDefault="00DC4B9A" w:rsidP="00DC4B9A">
      <w:pPr>
        <w:rPr>
          <w:rFonts w:ascii="Garamond" w:hAnsi="Garamond" w:cs="Times New Roman"/>
          <w:sz w:val="24"/>
          <w:szCs w:val="24"/>
        </w:rPr>
      </w:pPr>
    </w:p>
    <w:p w:rsidR="00A37FAA" w:rsidRPr="004A77C6" w:rsidRDefault="00A37FAA" w:rsidP="00DC4B9A">
      <w:pPr>
        <w:rPr>
          <w:rFonts w:ascii="Garamond" w:hAnsi="Garamond" w:cs="Times New Roman"/>
          <w:sz w:val="24"/>
          <w:szCs w:val="24"/>
        </w:rPr>
      </w:pPr>
    </w:p>
    <w:p w:rsidR="00DC4B9A" w:rsidRPr="004A77C6" w:rsidRDefault="00421038" w:rsidP="00DC4B9A">
      <w:pPr>
        <w:jc w:val="center"/>
        <w:rPr>
          <w:rFonts w:ascii="Garamond" w:hAnsi="Garamond" w:cs="Times New Roman"/>
          <w:sz w:val="24"/>
          <w:szCs w:val="24"/>
        </w:rPr>
      </w:pPr>
      <w:r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2745508" cy="3657600"/>
            <wp:effectExtent l="19050" t="0" r="0" b="0"/>
            <wp:docPr id="46" name="Picture 45" descr="californiaeverlasting-(5)3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liforniaeverlasting-(5)300.jpg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2745508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C4B9A" w:rsidRPr="004A77C6" w:rsidRDefault="00DC4B9A" w:rsidP="00122154">
      <w:pPr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California Everlasting</w:t>
      </w:r>
    </w:p>
    <w:p w:rsidR="00DC4B9A" w:rsidRPr="004A77C6" w:rsidRDefault="00DC4B9A" w:rsidP="00122154">
      <w:pPr>
        <w:spacing w:after="0" w:line="240" w:lineRule="auto"/>
        <w:ind w:right="1260"/>
        <w:jc w:val="right"/>
        <w:rPr>
          <w:rFonts w:ascii="Garamond" w:hAnsi="Garamond" w:cs="Times New Roman"/>
          <w:i/>
          <w:iCs/>
          <w:sz w:val="24"/>
          <w:szCs w:val="24"/>
        </w:rPr>
      </w:pPr>
      <w:r w:rsidRPr="004A77C6">
        <w:rPr>
          <w:rFonts w:ascii="Garamond" w:hAnsi="Garamond" w:cs="Times New Roman"/>
          <w:i/>
          <w:iCs/>
          <w:sz w:val="24"/>
          <w:szCs w:val="24"/>
        </w:rPr>
        <w:t>Pseudognaphalium californicum</w:t>
      </w:r>
    </w:p>
    <w:p w:rsidR="00DC4B9A" w:rsidRPr="004A77C6" w:rsidRDefault="00DC4B9A" w:rsidP="00122154">
      <w:pPr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ASTERACEAE – Sunflower Family</w:t>
      </w:r>
    </w:p>
    <w:p w:rsidR="00DC4B9A" w:rsidRPr="004A77C6" w:rsidRDefault="00DC4B9A" w:rsidP="002A570A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995ECC" w:rsidRDefault="00995ECC" w:rsidP="002A570A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0B167D" w:rsidRDefault="000B167D" w:rsidP="002A570A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BA6529" w:rsidRPr="004A77C6" w:rsidRDefault="00BA6529" w:rsidP="002A570A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tbl>
      <w:tblPr>
        <w:tblW w:w="720" w:type="dxa"/>
        <w:tblInd w:w="7038" w:type="dxa"/>
        <w:tblLook w:val="0000"/>
      </w:tblPr>
      <w:tblGrid>
        <w:gridCol w:w="720"/>
      </w:tblGrid>
      <w:tr w:rsidR="00E32BB3" w:rsidRPr="004A77C6" w:rsidTr="00BC03A1">
        <w:trPr>
          <w:trHeight w:val="530"/>
        </w:trPr>
        <w:tc>
          <w:tcPr>
            <w:tcW w:w="72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</w:tcPr>
          <w:p w:rsidR="00E32BB3" w:rsidRPr="004A77C6" w:rsidRDefault="00E32BB3" w:rsidP="00E32BB3">
            <w:pPr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2A570A" w:rsidRPr="004A77C6" w:rsidRDefault="002A570A" w:rsidP="00DC4B9A">
      <w:pPr>
        <w:rPr>
          <w:rFonts w:ascii="Garamond" w:hAnsi="Garamond" w:cs="Times New Roman"/>
          <w:b/>
          <w:sz w:val="24"/>
          <w:szCs w:val="24"/>
        </w:rPr>
      </w:pPr>
    </w:p>
    <w:p w:rsidR="00A37FAA" w:rsidRPr="004A77C6" w:rsidRDefault="00A37FAA" w:rsidP="00DC4B9A">
      <w:pPr>
        <w:rPr>
          <w:rFonts w:ascii="Garamond" w:hAnsi="Garamond" w:cs="Times New Roman"/>
          <w:b/>
          <w:sz w:val="24"/>
          <w:szCs w:val="24"/>
        </w:rPr>
      </w:pPr>
    </w:p>
    <w:p w:rsidR="00DC4B9A" w:rsidRPr="004A77C6" w:rsidRDefault="00421038" w:rsidP="00DC4B9A">
      <w:pPr>
        <w:jc w:val="center"/>
        <w:rPr>
          <w:rFonts w:ascii="Garamond" w:hAnsi="Garamond" w:cs="Times New Roman"/>
          <w:sz w:val="24"/>
          <w:szCs w:val="24"/>
        </w:rPr>
      </w:pPr>
      <w:r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2745508" cy="3657600"/>
            <wp:effectExtent l="19050" t="0" r="0" b="0"/>
            <wp:docPr id="48" name="Picture 47" descr="cliffaster-(2)3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liffaster-(2)300.jpg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2745508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C4B9A" w:rsidRPr="004A77C6" w:rsidRDefault="00DC4B9A" w:rsidP="00122154">
      <w:pPr>
        <w:tabs>
          <w:tab w:val="left" w:pos="531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Cliff Aster</w:t>
      </w:r>
    </w:p>
    <w:p w:rsidR="00DC4B9A" w:rsidRPr="004A77C6" w:rsidRDefault="00DC4B9A" w:rsidP="00122154">
      <w:pPr>
        <w:tabs>
          <w:tab w:val="left" w:pos="531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Malacothrix saxatilis</w:t>
      </w:r>
    </w:p>
    <w:p w:rsidR="00DC4B9A" w:rsidRPr="004A77C6" w:rsidRDefault="00DC4B9A" w:rsidP="00122154">
      <w:pPr>
        <w:tabs>
          <w:tab w:val="left" w:pos="531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ASTERACEAE – Sunflower Family</w:t>
      </w:r>
    </w:p>
    <w:p w:rsidR="00DC4B9A" w:rsidRPr="004A77C6" w:rsidRDefault="00DC4B9A" w:rsidP="00122154">
      <w:pPr>
        <w:tabs>
          <w:tab w:val="left" w:pos="6156"/>
        </w:tabs>
        <w:spacing w:line="240" w:lineRule="auto"/>
        <w:ind w:right="1260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ab/>
      </w:r>
    </w:p>
    <w:p w:rsidR="007130DE" w:rsidRDefault="007130DE" w:rsidP="00DC4B9A">
      <w:pPr>
        <w:rPr>
          <w:rFonts w:ascii="Garamond" w:hAnsi="Garamond" w:cs="Times New Roman"/>
          <w:sz w:val="24"/>
          <w:szCs w:val="24"/>
        </w:rPr>
      </w:pPr>
    </w:p>
    <w:p w:rsidR="000B167D" w:rsidRDefault="000B167D" w:rsidP="00DC4B9A">
      <w:pPr>
        <w:rPr>
          <w:rFonts w:ascii="Garamond" w:hAnsi="Garamond" w:cs="Times New Roman"/>
          <w:sz w:val="24"/>
          <w:szCs w:val="24"/>
        </w:rPr>
      </w:pPr>
    </w:p>
    <w:p w:rsidR="00BA6529" w:rsidRPr="004A77C6" w:rsidRDefault="00BA6529" w:rsidP="00DC4B9A">
      <w:pPr>
        <w:rPr>
          <w:rFonts w:ascii="Garamond" w:hAnsi="Garamond" w:cs="Times New Roman"/>
          <w:sz w:val="24"/>
          <w:szCs w:val="24"/>
        </w:rPr>
      </w:pPr>
    </w:p>
    <w:tbl>
      <w:tblPr>
        <w:tblW w:w="720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/>
      </w:tblPr>
      <w:tblGrid>
        <w:gridCol w:w="720"/>
      </w:tblGrid>
      <w:tr w:rsidR="00303EBA" w:rsidRPr="004A77C6" w:rsidTr="00BC03A1">
        <w:trPr>
          <w:trHeight w:val="530"/>
        </w:trPr>
        <w:tc>
          <w:tcPr>
            <w:tcW w:w="72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FFFFF" w:themeFill="background1"/>
          </w:tcPr>
          <w:p w:rsidR="00303EBA" w:rsidRPr="004A77C6" w:rsidRDefault="00303EBA" w:rsidP="004F7A59">
            <w:pPr>
              <w:ind w:left="-288"/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DC4B9A" w:rsidRPr="004A77C6" w:rsidRDefault="00DC4B9A" w:rsidP="00DC4B9A">
      <w:pPr>
        <w:rPr>
          <w:rFonts w:ascii="Garamond" w:hAnsi="Garamond" w:cs="Times New Roman"/>
          <w:sz w:val="24"/>
          <w:szCs w:val="24"/>
        </w:rPr>
      </w:pPr>
    </w:p>
    <w:p w:rsidR="002A570A" w:rsidRPr="004A77C6" w:rsidRDefault="002A570A" w:rsidP="00DC4B9A">
      <w:pPr>
        <w:rPr>
          <w:rFonts w:ascii="Garamond" w:hAnsi="Garamond" w:cs="Times New Roman"/>
          <w:sz w:val="24"/>
          <w:szCs w:val="24"/>
        </w:rPr>
      </w:pPr>
    </w:p>
    <w:p w:rsidR="002A570A" w:rsidRPr="004A77C6" w:rsidRDefault="002A570A" w:rsidP="00DC4B9A">
      <w:pPr>
        <w:rPr>
          <w:rFonts w:ascii="Garamond" w:hAnsi="Garamond" w:cs="Times New Roman"/>
          <w:sz w:val="24"/>
          <w:szCs w:val="24"/>
        </w:rPr>
      </w:pPr>
    </w:p>
    <w:p w:rsidR="00DC4B9A" w:rsidRPr="004A77C6" w:rsidRDefault="00DC4B9A" w:rsidP="00DC4B9A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3657600" cy="2750423"/>
            <wp:effectExtent l="19050" t="0" r="0" b="0"/>
            <wp:docPr id="313" name="Picture 178" descr="cocklebu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cklebur.JPG"/>
                    <pic:cNvPicPr/>
                  </pic:nvPicPr>
                  <pic:blipFill>
                    <a:blip r:embed="rId7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750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C4B9A" w:rsidRPr="004A77C6" w:rsidRDefault="00DC4B9A" w:rsidP="00122154">
      <w:pPr>
        <w:spacing w:line="240" w:lineRule="auto"/>
        <w:ind w:right="54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Cocklebur</w:t>
      </w:r>
    </w:p>
    <w:p w:rsidR="00DC4B9A" w:rsidRPr="004A77C6" w:rsidRDefault="00DC4B9A" w:rsidP="00122154">
      <w:pPr>
        <w:spacing w:after="0" w:line="240" w:lineRule="auto"/>
        <w:ind w:right="54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Xanthium strumarium</w:t>
      </w:r>
    </w:p>
    <w:p w:rsidR="00DC4B9A" w:rsidRPr="004A77C6" w:rsidRDefault="00DC4B9A" w:rsidP="00122154">
      <w:pPr>
        <w:spacing w:after="0" w:line="240" w:lineRule="auto"/>
        <w:ind w:right="54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ASTER</w:t>
      </w:r>
      <w:r w:rsidR="00DC2C60">
        <w:rPr>
          <w:rFonts w:ascii="Garamond" w:hAnsi="Garamond" w:cs="Times New Roman"/>
          <w:sz w:val="24"/>
          <w:szCs w:val="24"/>
        </w:rPr>
        <w:t>A</w:t>
      </w:r>
      <w:r w:rsidRPr="004A77C6">
        <w:rPr>
          <w:rFonts w:ascii="Garamond" w:hAnsi="Garamond" w:cs="Times New Roman"/>
          <w:sz w:val="24"/>
          <w:szCs w:val="24"/>
        </w:rPr>
        <w:t>CEAE – Sunflower Family</w:t>
      </w:r>
    </w:p>
    <w:p w:rsidR="00DC4B9A" w:rsidRPr="004A77C6" w:rsidRDefault="00DC4B9A" w:rsidP="00DC4B9A">
      <w:pPr>
        <w:tabs>
          <w:tab w:val="left" w:pos="6575"/>
        </w:tabs>
        <w:ind w:right="1170"/>
        <w:rPr>
          <w:rFonts w:ascii="Garamond" w:hAnsi="Garamond" w:cs="Times New Roman"/>
          <w:b/>
          <w:sz w:val="24"/>
          <w:szCs w:val="24"/>
        </w:rPr>
      </w:pPr>
    </w:p>
    <w:p w:rsidR="00DC4B9A" w:rsidRPr="004A77C6" w:rsidRDefault="00DC4B9A" w:rsidP="00DC4B9A">
      <w:pPr>
        <w:ind w:right="1170"/>
        <w:rPr>
          <w:rFonts w:ascii="Garamond" w:hAnsi="Garamond" w:cs="Times New Roman"/>
          <w:sz w:val="24"/>
          <w:szCs w:val="24"/>
        </w:rPr>
      </w:pPr>
    </w:p>
    <w:p w:rsidR="00DC4B9A" w:rsidRPr="004A77C6" w:rsidRDefault="00DC4B9A" w:rsidP="00DC4B9A">
      <w:pPr>
        <w:ind w:right="1170"/>
        <w:rPr>
          <w:rFonts w:ascii="Garamond" w:hAnsi="Garamond" w:cs="Times New Roman"/>
          <w:sz w:val="24"/>
          <w:szCs w:val="24"/>
        </w:rPr>
      </w:pPr>
    </w:p>
    <w:p w:rsidR="007130DE" w:rsidRDefault="007130DE" w:rsidP="00DC4B9A">
      <w:pPr>
        <w:ind w:right="1170"/>
        <w:rPr>
          <w:rFonts w:ascii="Garamond" w:hAnsi="Garamond" w:cs="Times New Roman"/>
          <w:sz w:val="24"/>
          <w:szCs w:val="24"/>
        </w:rPr>
      </w:pPr>
    </w:p>
    <w:p w:rsidR="00BA6529" w:rsidRDefault="00BA6529" w:rsidP="00DC4B9A">
      <w:pPr>
        <w:ind w:right="1170"/>
        <w:rPr>
          <w:rFonts w:ascii="Garamond" w:hAnsi="Garamond" w:cs="Times New Roman"/>
          <w:sz w:val="24"/>
          <w:szCs w:val="24"/>
        </w:rPr>
      </w:pPr>
    </w:p>
    <w:p w:rsidR="000B167D" w:rsidRPr="004A77C6" w:rsidRDefault="000B167D" w:rsidP="00DC4B9A">
      <w:pPr>
        <w:ind w:right="1170"/>
        <w:rPr>
          <w:rFonts w:ascii="Garamond" w:hAnsi="Garamond" w:cs="Times New Roman"/>
          <w:sz w:val="24"/>
          <w:szCs w:val="24"/>
        </w:rPr>
      </w:pPr>
    </w:p>
    <w:tbl>
      <w:tblPr>
        <w:tblW w:w="720" w:type="dxa"/>
        <w:tblInd w:w="7038" w:type="dxa"/>
        <w:tblLook w:val="0000"/>
      </w:tblPr>
      <w:tblGrid>
        <w:gridCol w:w="720"/>
      </w:tblGrid>
      <w:tr w:rsidR="00E32BB3" w:rsidRPr="004A77C6" w:rsidTr="00BC03A1">
        <w:trPr>
          <w:trHeight w:val="530"/>
        </w:trPr>
        <w:tc>
          <w:tcPr>
            <w:tcW w:w="72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</w:tcPr>
          <w:p w:rsidR="00E32BB3" w:rsidRPr="004A77C6" w:rsidRDefault="00E32BB3" w:rsidP="00E32BB3">
            <w:pPr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CA6EC4" w:rsidRPr="004A77C6" w:rsidRDefault="00CA6EC4" w:rsidP="00CA6EC4">
      <w:pPr>
        <w:rPr>
          <w:rFonts w:ascii="Garamond" w:hAnsi="Garamond" w:cs="Times New Roman"/>
          <w:sz w:val="24"/>
          <w:szCs w:val="24"/>
        </w:rPr>
      </w:pPr>
    </w:p>
    <w:p w:rsidR="00A37FAA" w:rsidRPr="004A77C6" w:rsidRDefault="00A37FAA" w:rsidP="00CA6EC4">
      <w:pPr>
        <w:rPr>
          <w:rFonts w:ascii="Garamond" w:hAnsi="Garamond" w:cs="Times New Roman"/>
          <w:sz w:val="24"/>
          <w:szCs w:val="24"/>
        </w:rPr>
      </w:pPr>
    </w:p>
    <w:p w:rsidR="00CA6EC4" w:rsidRPr="004A77C6" w:rsidRDefault="00421038" w:rsidP="00CA6EC4">
      <w:pPr>
        <w:jc w:val="center"/>
        <w:rPr>
          <w:rFonts w:ascii="Garamond" w:hAnsi="Garamond" w:cs="Times New Roman"/>
          <w:sz w:val="24"/>
          <w:szCs w:val="24"/>
        </w:rPr>
      </w:pPr>
      <w:r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2745508" cy="3657600"/>
            <wp:effectExtent l="19050" t="0" r="0" b="0"/>
            <wp:docPr id="54" name="Picture 53" descr="coyotebrush3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yotebrush300.jpg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2745508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A6EC4" w:rsidRPr="004A77C6" w:rsidRDefault="00CA6EC4" w:rsidP="00122154">
      <w:pPr>
        <w:tabs>
          <w:tab w:val="left" w:pos="567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Coyote Brush</w:t>
      </w:r>
    </w:p>
    <w:p w:rsidR="00CA6EC4" w:rsidRPr="004A77C6" w:rsidRDefault="00CA6EC4" w:rsidP="00122154">
      <w:pPr>
        <w:tabs>
          <w:tab w:val="left" w:pos="567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Baccharis pilularis</w:t>
      </w:r>
    </w:p>
    <w:p w:rsidR="00CA6EC4" w:rsidRPr="004A77C6" w:rsidRDefault="00CA6EC4" w:rsidP="00122154">
      <w:pPr>
        <w:tabs>
          <w:tab w:val="left" w:pos="567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ASTERACEAE – Sunflower Family</w:t>
      </w:r>
    </w:p>
    <w:p w:rsidR="00CA6EC4" w:rsidRPr="004A77C6" w:rsidRDefault="00CA6EC4" w:rsidP="00122154">
      <w:pPr>
        <w:tabs>
          <w:tab w:val="left" w:pos="6156"/>
        </w:tabs>
        <w:spacing w:line="240" w:lineRule="auto"/>
        <w:ind w:right="1260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ab/>
      </w:r>
    </w:p>
    <w:p w:rsidR="00CA6EC4" w:rsidRDefault="00CA6EC4" w:rsidP="00CA6EC4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407BB1" w:rsidRDefault="00407BB1" w:rsidP="00CA6EC4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0B167D" w:rsidRDefault="000B167D" w:rsidP="00CA6EC4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0B167D" w:rsidRPr="004A77C6" w:rsidRDefault="000B167D" w:rsidP="00CA6EC4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7130DE" w:rsidRPr="004A77C6" w:rsidRDefault="007130DE" w:rsidP="00CA6EC4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tbl>
      <w:tblPr>
        <w:tblW w:w="720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/>
      </w:tblPr>
      <w:tblGrid>
        <w:gridCol w:w="720"/>
      </w:tblGrid>
      <w:tr w:rsidR="00303EBA" w:rsidRPr="004A77C6" w:rsidTr="00BC03A1">
        <w:trPr>
          <w:trHeight w:val="530"/>
        </w:trPr>
        <w:tc>
          <w:tcPr>
            <w:tcW w:w="72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FFFFF" w:themeFill="background1"/>
          </w:tcPr>
          <w:p w:rsidR="00303EBA" w:rsidRPr="004A77C6" w:rsidRDefault="00303EBA" w:rsidP="004F7A59">
            <w:pPr>
              <w:ind w:left="-288"/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CA6EC4" w:rsidRPr="004A77C6" w:rsidRDefault="00CA6EC4" w:rsidP="00DC4B9A">
      <w:pPr>
        <w:ind w:right="1170"/>
        <w:rPr>
          <w:rFonts w:ascii="Garamond" w:hAnsi="Garamond" w:cs="Times New Roman"/>
          <w:sz w:val="24"/>
          <w:szCs w:val="24"/>
        </w:rPr>
      </w:pPr>
    </w:p>
    <w:p w:rsidR="00A37FAA" w:rsidRPr="004A77C6" w:rsidRDefault="00A37FAA" w:rsidP="00DC4B9A">
      <w:pPr>
        <w:ind w:right="1170"/>
        <w:rPr>
          <w:rFonts w:ascii="Garamond" w:hAnsi="Garamond" w:cs="Times New Roman"/>
          <w:sz w:val="24"/>
          <w:szCs w:val="24"/>
        </w:rPr>
      </w:pPr>
    </w:p>
    <w:p w:rsidR="00CA6EC4" w:rsidRPr="004A77C6" w:rsidRDefault="00755F9C" w:rsidP="00CA6EC4">
      <w:pPr>
        <w:jc w:val="center"/>
        <w:rPr>
          <w:rFonts w:ascii="Garamond" w:hAnsi="Garamond" w:cs="Times New Roman"/>
          <w:sz w:val="24"/>
          <w:szCs w:val="24"/>
        </w:rPr>
      </w:pPr>
      <w:r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2745508" cy="3657600"/>
            <wp:effectExtent l="19050" t="0" r="0" b="0"/>
            <wp:docPr id="61" name="Picture 60" descr="horseweed-(2)3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horseweed-(2)300.jpg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2745508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A6EC4" w:rsidRPr="004A77C6" w:rsidRDefault="00CA6EC4" w:rsidP="00122154">
      <w:pPr>
        <w:tabs>
          <w:tab w:val="left" w:pos="558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Horseweed</w:t>
      </w:r>
    </w:p>
    <w:p w:rsidR="00CA6EC4" w:rsidRPr="004A77C6" w:rsidRDefault="00CA6EC4" w:rsidP="00122154">
      <w:pPr>
        <w:tabs>
          <w:tab w:val="left" w:pos="558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Erigeron canadensis</w:t>
      </w:r>
    </w:p>
    <w:p w:rsidR="00CA6EC4" w:rsidRPr="004A77C6" w:rsidRDefault="00CA6EC4" w:rsidP="00122154">
      <w:pPr>
        <w:tabs>
          <w:tab w:val="left" w:pos="558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ASTERACEAE – Sunflower Family</w:t>
      </w:r>
    </w:p>
    <w:p w:rsidR="00CA6EC4" w:rsidRPr="004A77C6" w:rsidRDefault="00CA6EC4" w:rsidP="00122154">
      <w:pPr>
        <w:tabs>
          <w:tab w:val="left" w:pos="5580"/>
          <w:tab w:val="left" w:pos="6156"/>
        </w:tabs>
        <w:spacing w:line="240" w:lineRule="auto"/>
        <w:ind w:right="1260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ab/>
      </w:r>
    </w:p>
    <w:p w:rsidR="007130DE" w:rsidRDefault="007130DE" w:rsidP="00683FBA">
      <w:pPr>
        <w:rPr>
          <w:rFonts w:ascii="Garamond" w:hAnsi="Garamond" w:cs="Times New Roman"/>
          <w:sz w:val="24"/>
          <w:szCs w:val="24"/>
        </w:rPr>
      </w:pPr>
    </w:p>
    <w:p w:rsidR="00BA6529" w:rsidRDefault="00BA6529" w:rsidP="00683FBA">
      <w:pPr>
        <w:rPr>
          <w:rFonts w:ascii="Garamond" w:hAnsi="Garamond" w:cs="Times New Roman"/>
          <w:sz w:val="24"/>
          <w:szCs w:val="24"/>
        </w:rPr>
      </w:pPr>
    </w:p>
    <w:p w:rsidR="000B167D" w:rsidRPr="004A77C6" w:rsidRDefault="000B167D" w:rsidP="00683FBA">
      <w:pPr>
        <w:rPr>
          <w:rFonts w:ascii="Garamond" w:hAnsi="Garamond" w:cs="Times New Roman"/>
          <w:sz w:val="24"/>
          <w:szCs w:val="24"/>
        </w:rPr>
      </w:pPr>
    </w:p>
    <w:tbl>
      <w:tblPr>
        <w:tblW w:w="720" w:type="dxa"/>
        <w:tblInd w:w="7038" w:type="dxa"/>
        <w:tblLook w:val="0000"/>
      </w:tblPr>
      <w:tblGrid>
        <w:gridCol w:w="720"/>
      </w:tblGrid>
      <w:tr w:rsidR="00E32BB3" w:rsidRPr="004A77C6" w:rsidTr="00BC03A1">
        <w:trPr>
          <w:trHeight w:val="530"/>
        </w:trPr>
        <w:tc>
          <w:tcPr>
            <w:tcW w:w="72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</w:tcPr>
          <w:p w:rsidR="00E32BB3" w:rsidRPr="004A77C6" w:rsidRDefault="00E32BB3" w:rsidP="00E32BB3">
            <w:pPr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096520" w:rsidRPr="004A77C6" w:rsidRDefault="00096520" w:rsidP="00683FBA">
      <w:pPr>
        <w:rPr>
          <w:rFonts w:ascii="Garamond" w:hAnsi="Garamond" w:cs="Times New Roman"/>
          <w:b/>
          <w:sz w:val="24"/>
          <w:szCs w:val="24"/>
        </w:rPr>
      </w:pPr>
    </w:p>
    <w:p w:rsidR="00A37FAA" w:rsidRPr="004A77C6" w:rsidRDefault="00A37FAA" w:rsidP="00683FBA">
      <w:pPr>
        <w:rPr>
          <w:rFonts w:ascii="Garamond" w:hAnsi="Garamond" w:cs="Times New Roman"/>
          <w:b/>
          <w:sz w:val="24"/>
          <w:szCs w:val="24"/>
        </w:rPr>
      </w:pPr>
    </w:p>
    <w:p w:rsidR="00683FBA" w:rsidRPr="004A77C6" w:rsidRDefault="00683FBA" w:rsidP="00683FBA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2740315" cy="3657600"/>
            <wp:effectExtent l="19050" t="0" r="2885" b="0"/>
            <wp:docPr id="101" name="Picture 209" descr="mulefat (4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ulefat (4).JPG"/>
                    <pic:cNvPicPr/>
                  </pic:nvPicPr>
                  <pic:blipFill>
                    <a:blip r:embed="rId7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40315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83FBA" w:rsidRPr="004A77C6" w:rsidRDefault="00683FBA" w:rsidP="00122154">
      <w:pPr>
        <w:tabs>
          <w:tab w:val="left" w:pos="5220"/>
          <w:tab w:val="left" w:pos="5400"/>
          <w:tab w:val="left" w:pos="5940"/>
          <w:tab w:val="left" w:pos="603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Mule Fat</w:t>
      </w:r>
    </w:p>
    <w:p w:rsidR="00683FBA" w:rsidRPr="004A77C6" w:rsidRDefault="00683FBA" w:rsidP="00122154">
      <w:pPr>
        <w:tabs>
          <w:tab w:val="left" w:pos="5220"/>
          <w:tab w:val="left" w:pos="5400"/>
          <w:tab w:val="left" w:pos="5940"/>
          <w:tab w:val="left" w:pos="603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Baccharis salicifolia</w:t>
      </w:r>
    </w:p>
    <w:p w:rsidR="00683FBA" w:rsidRPr="004A77C6" w:rsidRDefault="00683FBA" w:rsidP="00122154">
      <w:pPr>
        <w:tabs>
          <w:tab w:val="left" w:pos="5220"/>
          <w:tab w:val="left" w:pos="5400"/>
          <w:tab w:val="left" w:pos="5940"/>
          <w:tab w:val="left" w:pos="603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ASTERACEAE – Sunflower Family</w:t>
      </w:r>
    </w:p>
    <w:p w:rsidR="007130DE" w:rsidRPr="004A77C6" w:rsidRDefault="00683FBA" w:rsidP="00995ECC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ab/>
      </w:r>
    </w:p>
    <w:p w:rsidR="00995ECC" w:rsidRDefault="00995ECC" w:rsidP="00995ECC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BA6529" w:rsidRDefault="00BA6529" w:rsidP="00995ECC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0B167D" w:rsidRPr="004A77C6" w:rsidRDefault="000B167D" w:rsidP="00995ECC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tbl>
      <w:tblPr>
        <w:tblW w:w="720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/>
      </w:tblPr>
      <w:tblGrid>
        <w:gridCol w:w="720"/>
      </w:tblGrid>
      <w:tr w:rsidR="00303EBA" w:rsidRPr="004A77C6" w:rsidTr="00BC03A1">
        <w:trPr>
          <w:trHeight w:val="530"/>
        </w:trPr>
        <w:tc>
          <w:tcPr>
            <w:tcW w:w="72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FFFFF" w:themeFill="background1"/>
          </w:tcPr>
          <w:p w:rsidR="00303EBA" w:rsidRPr="004A77C6" w:rsidRDefault="00303EBA" w:rsidP="004F7A59">
            <w:pPr>
              <w:ind w:left="-288"/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A57E7A" w:rsidRPr="004A77C6" w:rsidRDefault="00A57E7A" w:rsidP="00A57E7A">
      <w:pPr>
        <w:rPr>
          <w:rFonts w:ascii="Garamond" w:hAnsi="Garamond" w:cs="Times New Roman"/>
          <w:sz w:val="24"/>
          <w:szCs w:val="24"/>
        </w:rPr>
      </w:pPr>
    </w:p>
    <w:p w:rsidR="00096520" w:rsidRPr="004A77C6" w:rsidRDefault="00096520" w:rsidP="00096520">
      <w:pPr>
        <w:jc w:val="right"/>
        <w:rPr>
          <w:rFonts w:ascii="Garamond" w:hAnsi="Garamond" w:cs="Times New Roman"/>
          <w:sz w:val="24"/>
          <w:szCs w:val="24"/>
        </w:rPr>
      </w:pPr>
    </w:p>
    <w:p w:rsidR="00A37FAA" w:rsidRPr="004A77C6" w:rsidRDefault="00A37FAA" w:rsidP="00096520">
      <w:pPr>
        <w:jc w:val="right"/>
        <w:rPr>
          <w:rFonts w:ascii="Garamond" w:hAnsi="Garamond" w:cs="Times New Roman"/>
          <w:sz w:val="24"/>
          <w:szCs w:val="24"/>
        </w:rPr>
      </w:pPr>
    </w:p>
    <w:p w:rsidR="00A57E7A" w:rsidRPr="004A77C6" w:rsidRDefault="00911D21" w:rsidP="00A57E7A">
      <w:pPr>
        <w:jc w:val="center"/>
        <w:rPr>
          <w:rFonts w:ascii="Garamond" w:hAnsi="Garamond" w:cs="Times New Roman"/>
          <w:sz w:val="24"/>
          <w:szCs w:val="24"/>
        </w:rPr>
      </w:pPr>
      <w:r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3657600" cy="2750245"/>
            <wp:effectExtent l="19050" t="0" r="0" b="0"/>
            <wp:docPr id="64" name="Picture 63" descr="whitepincushion-(7)3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hitepincushion-(7)300.jpg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750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57E7A" w:rsidRPr="004A77C6" w:rsidRDefault="00A57E7A" w:rsidP="00122154">
      <w:pPr>
        <w:spacing w:line="240" w:lineRule="auto"/>
        <w:ind w:right="54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White Pin</w:t>
      </w:r>
      <w:r w:rsidR="004C1E0B" w:rsidRPr="004A77C6">
        <w:rPr>
          <w:rFonts w:ascii="Garamond" w:hAnsi="Garamond" w:cs="Times New Roman"/>
          <w:b/>
          <w:sz w:val="24"/>
          <w:szCs w:val="24"/>
        </w:rPr>
        <w:t xml:space="preserve"> C</w:t>
      </w:r>
      <w:r w:rsidRPr="004A77C6">
        <w:rPr>
          <w:rFonts w:ascii="Garamond" w:hAnsi="Garamond" w:cs="Times New Roman"/>
          <w:b/>
          <w:sz w:val="24"/>
          <w:szCs w:val="24"/>
        </w:rPr>
        <w:t>ushion</w:t>
      </w:r>
    </w:p>
    <w:p w:rsidR="00A57E7A" w:rsidRPr="004A77C6" w:rsidRDefault="00A57E7A" w:rsidP="00122154">
      <w:pPr>
        <w:spacing w:after="0" w:line="240" w:lineRule="auto"/>
        <w:ind w:right="54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Chaenactis artemisiifolia</w:t>
      </w:r>
    </w:p>
    <w:p w:rsidR="00A57E7A" w:rsidRPr="004A77C6" w:rsidRDefault="00A57E7A" w:rsidP="00122154">
      <w:pPr>
        <w:spacing w:after="0" w:line="240" w:lineRule="auto"/>
        <w:ind w:right="54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ASTERACEAE – Sunflower Family</w:t>
      </w:r>
    </w:p>
    <w:p w:rsidR="00A57E7A" w:rsidRPr="004A77C6" w:rsidRDefault="00A57E7A" w:rsidP="00A57E7A">
      <w:pPr>
        <w:tabs>
          <w:tab w:val="left" w:pos="6575"/>
        </w:tabs>
        <w:ind w:right="1170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ab/>
      </w:r>
    </w:p>
    <w:p w:rsidR="00A57E7A" w:rsidRPr="004A77C6" w:rsidRDefault="00A57E7A" w:rsidP="00A57E7A">
      <w:pPr>
        <w:ind w:right="1170"/>
        <w:rPr>
          <w:rFonts w:ascii="Garamond" w:hAnsi="Garamond" w:cs="Times New Roman"/>
          <w:sz w:val="24"/>
          <w:szCs w:val="24"/>
        </w:rPr>
      </w:pPr>
    </w:p>
    <w:p w:rsidR="00096520" w:rsidRPr="004A77C6" w:rsidRDefault="00096520" w:rsidP="00A57E7A">
      <w:pPr>
        <w:ind w:right="1170"/>
        <w:rPr>
          <w:rFonts w:ascii="Garamond" w:hAnsi="Garamond" w:cs="Times New Roman"/>
          <w:sz w:val="24"/>
          <w:szCs w:val="24"/>
        </w:rPr>
      </w:pPr>
    </w:p>
    <w:p w:rsidR="007130DE" w:rsidRDefault="007130DE" w:rsidP="00A57E7A">
      <w:pPr>
        <w:ind w:right="1170"/>
        <w:rPr>
          <w:rFonts w:ascii="Garamond" w:hAnsi="Garamond" w:cs="Times New Roman"/>
          <w:sz w:val="24"/>
          <w:szCs w:val="24"/>
        </w:rPr>
      </w:pPr>
    </w:p>
    <w:p w:rsidR="00BA6529" w:rsidRDefault="00BA6529" w:rsidP="00A57E7A">
      <w:pPr>
        <w:ind w:right="1170"/>
        <w:rPr>
          <w:rFonts w:ascii="Garamond" w:hAnsi="Garamond" w:cs="Times New Roman"/>
          <w:sz w:val="24"/>
          <w:szCs w:val="24"/>
        </w:rPr>
      </w:pPr>
    </w:p>
    <w:p w:rsidR="000B167D" w:rsidRPr="004A77C6" w:rsidRDefault="000B167D" w:rsidP="00A57E7A">
      <w:pPr>
        <w:ind w:right="1170"/>
        <w:rPr>
          <w:rFonts w:ascii="Garamond" w:hAnsi="Garamond" w:cs="Times New Roman"/>
          <w:sz w:val="24"/>
          <w:szCs w:val="24"/>
        </w:rPr>
      </w:pPr>
    </w:p>
    <w:tbl>
      <w:tblPr>
        <w:tblW w:w="720" w:type="dxa"/>
        <w:tblInd w:w="7038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000"/>
      </w:tblPr>
      <w:tblGrid>
        <w:gridCol w:w="720"/>
      </w:tblGrid>
      <w:tr w:rsidR="00E32BB3" w:rsidRPr="004A77C6" w:rsidTr="00BC03A1">
        <w:trPr>
          <w:trHeight w:val="530"/>
        </w:trPr>
        <w:tc>
          <w:tcPr>
            <w:tcW w:w="720" w:type="dxa"/>
            <w:shd w:val="clear" w:color="auto" w:fill="auto"/>
          </w:tcPr>
          <w:p w:rsidR="00E32BB3" w:rsidRPr="004A77C6" w:rsidRDefault="00E32BB3" w:rsidP="00E32BB3">
            <w:pPr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096520" w:rsidRPr="004A77C6" w:rsidRDefault="00096520" w:rsidP="00A57E7A">
      <w:pPr>
        <w:rPr>
          <w:rFonts w:ascii="Garamond" w:hAnsi="Garamond" w:cs="Times New Roman"/>
          <w:sz w:val="24"/>
          <w:szCs w:val="24"/>
        </w:rPr>
      </w:pPr>
    </w:p>
    <w:p w:rsidR="00096520" w:rsidRPr="004A77C6" w:rsidRDefault="00096520" w:rsidP="00A57E7A">
      <w:pPr>
        <w:rPr>
          <w:rFonts w:ascii="Garamond" w:hAnsi="Garamond" w:cs="Times New Roman"/>
          <w:sz w:val="24"/>
          <w:szCs w:val="24"/>
        </w:rPr>
      </w:pPr>
    </w:p>
    <w:p w:rsidR="00A37FAA" w:rsidRPr="004A77C6" w:rsidRDefault="00A37FAA" w:rsidP="00A57E7A">
      <w:pPr>
        <w:rPr>
          <w:rFonts w:ascii="Garamond" w:hAnsi="Garamond" w:cs="Times New Roman"/>
          <w:sz w:val="24"/>
          <w:szCs w:val="24"/>
        </w:rPr>
      </w:pPr>
    </w:p>
    <w:p w:rsidR="00A57E7A" w:rsidRPr="004A77C6" w:rsidRDefault="00911D21" w:rsidP="00A57E7A">
      <w:pPr>
        <w:jc w:val="center"/>
        <w:rPr>
          <w:rFonts w:ascii="Garamond" w:hAnsi="Garamond" w:cs="Times New Roman"/>
          <w:sz w:val="24"/>
          <w:szCs w:val="24"/>
        </w:rPr>
      </w:pPr>
      <w:r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3657600" cy="2750423"/>
            <wp:effectExtent l="19050" t="0" r="0" b="0"/>
            <wp:docPr id="65" name="Picture 64" descr="wirelettuce-(1)3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irelettuce-(1)300.jpg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750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57E7A" w:rsidRPr="004A77C6" w:rsidRDefault="00A57E7A" w:rsidP="00122154">
      <w:pPr>
        <w:spacing w:line="240" w:lineRule="auto"/>
        <w:ind w:right="54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Wirelettuce</w:t>
      </w:r>
    </w:p>
    <w:p w:rsidR="00D348BC" w:rsidRPr="004A77C6" w:rsidRDefault="00D348BC" w:rsidP="00122154">
      <w:pPr>
        <w:spacing w:after="0" w:line="240" w:lineRule="auto"/>
        <w:ind w:right="54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 xml:space="preserve">Stephanomeria </w:t>
      </w:r>
      <w:r w:rsidR="00E6703B">
        <w:rPr>
          <w:rFonts w:ascii="Garamond" w:hAnsi="Garamond" w:cs="Times New Roman"/>
          <w:i/>
          <w:sz w:val="24"/>
          <w:szCs w:val="24"/>
        </w:rPr>
        <w:t>pauciflora</w:t>
      </w:r>
    </w:p>
    <w:p w:rsidR="00A57E7A" w:rsidRPr="004A77C6" w:rsidRDefault="00A57E7A" w:rsidP="00122154">
      <w:pPr>
        <w:spacing w:after="0" w:line="240" w:lineRule="auto"/>
        <w:ind w:right="54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ASTERACEAE – Sunflower Family</w:t>
      </w:r>
    </w:p>
    <w:p w:rsidR="00A57E7A" w:rsidRPr="004A77C6" w:rsidRDefault="00A57E7A" w:rsidP="00122154">
      <w:pPr>
        <w:tabs>
          <w:tab w:val="left" w:pos="6575"/>
        </w:tabs>
        <w:ind w:right="540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ab/>
      </w:r>
    </w:p>
    <w:p w:rsidR="00A57E7A" w:rsidRPr="004A77C6" w:rsidRDefault="00A57E7A" w:rsidP="00A57E7A">
      <w:pPr>
        <w:ind w:right="1170"/>
        <w:rPr>
          <w:rFonts w:ascii="Garamond" w:hAnsi="Garamond" w:cs="Times New Roman"/>
          <w:sz w:val="24"/>
          <w:szCs w:val="24"/>
        </w:rPr>
      </w:pPr>
    </w:p>
    <w:p w:rsidR="007130DE" w:rsidRPr="004A77C6" w:rsidRDefault="007130DE" w:rsidP="00A57E7A">
      <w:pPr>
        <w:ind w:right="1170"/>
        <w:rPr>
          <w:rFonts w:ascii="Garamond" w:hAnsi="Garamond" w:cs="Times New Roman"/>
          <w:sz w:val="24"/>
          <w:szCs w:val="24"/>
        </w:rPr>
      </w:pPr>
    </w:p>
    <w:p w:rsidR="00A57E7A" w:rsidRDefault="00A57E7A" w:rsidP="00A57E7A">
      <w:pPr>
        <w:spacing w:after="0" w:line="240" w:lineRule="auto"/>
        <w:ind w:right="360"/>
        <w:jc w:val="right"/>
        <w:rPr>
          <w:rFonts w:ascii="Garamond" w:hAnsi="Garamond" w:cs="Times New Roman"/>
          <w:sz w:val="24"/>
          <w:szCs w:val="24"/>
        </w:rPr>
      </w:pPr>
    </w:p>
    <w:p w:rsidR="00407BB1" w:rsidRDefault="00407BB1" w:rsidP="00A57E7A">
      <w:pPr>
        <w:spacing w:after="0" w:line="240" w:lineRule="auto"/>
        <w:ind w:right="360"/>
        <w:jc w:val="right"/>
        <w:rPr>
          <w:rFonts w:ascii="Garamond" w:hAnsi="Garamond" w:cs="Times New Roman"/>
          <w:sz w:val="24"/>
          <w:szCs w:val="24"/>
        </w:rPr>
      </w:pPr>
    </w:p>
    <w:p w:rsidR="000B167D" w:rsidRDefault="000B167D" w:rsidP="00A57E7A">
      <w:pPr>
        <w:spacing w:after="0" w:line="240" w:lineRule="auto"/>
        <w:ind w:right="360"/>
        <w:jc w:val="right"/>
        <w:rPr>
          <w:rFonts w:ascii="Garamond" w:hAnsi="Garamond" w:cs="Times New Roman"/>
          <w:sz w:val="24"/>
          <w:szCs w:val="24"/>
        </w:rPr>
      </w:pPr>
    </w:p>
    <w:p w:rsidR="000B167D" w:rsidRDefault="000B167D" w:rsidP="00A57E7A">
      <w:pPr>
        <w:spacing w:after="0" w:line="240" w:lineRule="auto"/>
        <w:ind w:right="360"/>
        <w:jc w:val="right"/>
        <w:rPr>
          <w:rFonts w:ascii="Garamond" w:hAnsi="Garamond" w:cs="Times New Roman"/>
          <w:sz w:val="24"/>
          <w:szCs w:val="24"/>
        </w:rPr>
      </w:pPr>
    </w:p>
    <w:p w:rsidR="00800315" w:rsidRPr="004A77C6" w:rsidRDefault="00800315" w:rsidP="00A57E7A">
      <w:pPr>
        <w:spacing w:after="0" w:line="240" w:lineRule="auto"/>
        <w:ind w:right="360"/>
        <w:jc w:val="right"/>
        <w:rPr>
          <w:rFonts w:ascii="Garamond" w:hAnsi="Garamond" w:cs="Times New Roman"/>
          <w:sz w:val="24"/>
          <w:szCs w:val="24"/>
        </w:rPr>
      </w:pPr>
    </w:p>
    <w:tbl>
      <w:tblPr>
        <w:tblW w:w="720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/>
      </w:tblPr>
      <w:tblGrid>
        <w:gridCol w:w="720"/>
      </w:tblGrid>
      <w:tr w:rsidR="003E40C7" w:rsidRPr="004A77C6" w:rsidTr="00BC03A1">
        <w:trPr>
          <w:trHeight w:val="530"/>
        </w:trPr>
        <w:tc>
          <w:tcPr>
            <w:tcW w:w="72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FFFFF" w:themeFill="background1"/>
          </w:tcPr>
          <w:p w:rsidR="003E40C7" w:rsidRPr="004A77C6" w:rsidRDefault="003E40C7" w:rsidP="004F7A59">
            <w:pPr>
              <w:ind w:left="-288"/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A57E7A" w:rsidRPr="004A77C6" w:rsidRDefault="00A57E7A" w:rsidP="00A57E7A">
      <w:pPr>
        <w:rPr>
          <w:rFonts w:ascii="Garamond" w:hAnsi="Garamond" w:cs="Times New Roman"/>
          <w:sz w:val="24"/>
          <w:szCs w:val="24"/>
        </w:rPr>
      </w:pPr>
    </w:p>
    <w:p w:rsidR="00A37FAA" w:rsidRPr="004A77C6" w:rsidRDefault="00A37FAA" w:rsidP="00A57E7A">
      <w:pPr>
        <w:rPr>
          <w:rFonts w:ascii="Garamond" w:hAnsi="Garamond" w:cs="Times New Roman"/>
          <w:sz w:val="24"/>
          <w:szCs w:val="24"/>
        </w:rPr>
      </w:pPr>
    </w:p>
    <w:p w:rsidR="00A57E7A" w:rsidRPr="004A77C6" w:rsidRDefault="00A57E7A" w:rsidP="00A57E7A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2751854" cy="3657600"/>
            <wp:effectExtent l="19050" t="0" r="0" b="0"/>
            <wp:docPr id="169" name="Picture 260" descr="whiteyarrow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hiteyarrow.JPG"/>
                    <pic:cNvPicPr/>
                  </pic:nvPicPr>
                  <pic:blipFill>
                    <a:blip r:embed="rId7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51854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57E7A" w:rsidRPr="004A77C6" w:rsidRDefault="00A57E7A" w:rsidP="00122154">
      <w:pPr>
        <w:tabs>
          <w:tab w:val="left" w:pos="5490"/>
          <w:tab w:val="left" w:pos="594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Yarrow</w:t>
      </w:r>
    </w:p>
    <w:p w:rsidR="00A57E7A" w:rsidRPr="004A77C6" w:rsidRDefault="00A57E7A" w:rsidP="00122154">
      <w:pPr>
        <w:tabs>
          <w:tab w:val="left" w:pos="5490"/>
          <w:tab w:val="left" w:pos="594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Achillea millefolium</w:t>
      </w:r>
    </w:p>
    <w:p w:rsidR="00A57E7A" w:rsidRPr="004A77C6" w:rsidRDefault="00A57E7A" w:rsidP="00122154">
      <w:pPr>
        <w:tabs>
          <w:tab w:val="left" w:pos="5490"/>
          <w:tab w:val="left" w:pos="594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ASTERACEAE – Sunflower Family</w:t>
      </w:r>
    </w:p>
    <w:p w:rsidR="00A57E7A" w:rsidRPr="004A77C6" w:rsidRDefault="00A57E7A" w:rsidP="00A57E7A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ab/>
      </w:r>
    </w:p>
    <w:p w:rsidR="00A57E7A" w:rsidRPr="004A77C6" w:rsidRDefault="00A57E7A" w:rsidP="00A57E7A">
      <w:pPr>
        <w:spacing w:after="0" w:line="240" w:lineRule="auto"/>
        <w:ind w:right="360"/>
        <w:jc w:val="right"/>
        <w:rPr>
          <w:rFonts w:ascii="Garamond" w:hAnsi="Garamond" w:cs="Times New Roman"/>
          <w:sz w:val="24"/>
          <w:szCs w:val="24"/>
        </w:rPr>
      </w:pPr>
    </w:p>
    <w:p w:rsidR="007130DE" w:rsidRDefault="007130DE" w:rsidP="00A57E7A">
      <w:pPr>
        <w:spacing w:after="0" w:line="240" w:lineRule="auto"/>
        <w:ind w:right="360"/>
        <w:jc w:val="right"/>
        <w:rPr>
          <w:rFonts w:ascii="Garamond" w:hAnsi="Garamond" w:cs="Times New Roman"/>
          <w:sz w:val="24"/>
          <w:szCs w:val="24"/>
        </w:rPr>
      </w:pPr>
    </w:p>
    <w:p w:rsidR="00407BB1" w:rsidRDefault="00407BB1" w:rsidP="00A57E7A">
      <w:pPr>
        <w:spacing w:after="0" w:line="240" w:lineRule="auto"/>
        <w:ind w:right="360"/>
        <w:jc w:val="right"/>
        <w:rPr>
          <w:rFonts w:ascii="Garamond" w:hAnsi="Garamond" w:cs="Times New Roman"/>
          <w:sz w:val="24"/>
          <w:szCs w:val="24"/>
        </w:rPr>
      </w:pPr>
    </w:p>
    <w:p w:rsidR="000B167D" w:rsidRDefault="000B167D" w:rsidP="00A57E7A">
      <w:pPr>
        <w:spacing w:after="0" w:line="240" w:lineRule="auto"/>
        <w:ind w:right="360"/>
        <w:jc w:val="right"/>
        <w:rPr>
          <w:rFonts w:ascii="Garamond" w:hAnsi="Garamond" w:cs="Times New Roman"/>
          <w:sz w:val="24"/>
          <w:szCs w:val="24"/>
        </w:rPr>
      </w:pPr>
    </w:p>
    <w:p w:rsidR="000B167D" w:rsidRPr="004A77C6" w:rsidRDefault="000B167D" w:rsidP="00A57E7A">
      <w:pPr>
        <w:spacing w:after="0" w:line="240" w:lineRule="auto"/>
        <w:ind w:right="360"/>
        <w:jc w:val="right"/>
        <w:rPr>
          <w:rFonts w:ascii="Garamond" w:hAnsi="Garamond" w:cs="Times New Roman"/>
          <w:sz w:val="24"/>
          <w:szCs w:val="24"/>
        </w:rPr>
      </w:pPr>
    </w:p>
    <w:tbl>
      <w:tblPr>
        <w:tblW w:w="720" w:type="dxa"/>
        <w:tblInd w:w="7038" w:type="dxa"/>
        <w:tblLook w:val="0000"/>
      </w:tblPr>
      <w:tblGrid>
        <w:gridCol w:w="720"/>
      </w:tblGrid>
      <w:tr w:rsidR="00E32BB3" w:rsidRPr="004A77C6" w:rsidTr="00BC03A1">
        <w:trPr>
          <w:trHeight w:val="530"/>
        </w:trPr>
        <w:tc>
          <w:tcPr>
            <w:tcW w:w="72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</w:tcPr>
          <w:p w:rsidR="00E32BB3" w:rsidRPr="004A77C6" w:rsidRDefault="00E32BB3" w:rsidP="00E32BB3">
            <w:pPr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CA6EC4" w:rsidRPr="004A77C6" w:rsidRDefault="00CA6EC4" w:rsidP="00CA6EC4">
      <w:pPr>
        <w:rPr>
          <w:rFonts w:ascii="Garamond" w:hAnsi="Garamond" w:cs="Times New Roman"/>
          <w:b/>
          <w:sz w:val="24"/>
          <w:szCs w:val="24"/>
        </w:rPr>
      </w:pPr>
    </w:p>
    <w:p w:rsidR="00A37FAA" w:rsidRPr="004A77C6" w:rsidRDefault="00A37FAA" w:rsidP="00CA6EC4">
      <w:pPr>
        <w:rPr>
          <w:rFonts w:ascii="Garamond" w:hAnsi="Garamond" w:cs="Times New Roman"/>
          <w:b/>
          <w:sz w:val="24"/>
          <w:szCs w:val="24"/>
        </w:rPr>
      </w:pPr>
    </w:p>
    <w:p w:rsidR="00CA6EC4" w:rsidRPr="004A77C6" w:rsidRDefault="00911D21" w:rsidP="00CA6EC4">
      <w:pPr>
        <w:jc w:val="center"/>
        <w:rPr>
          <w:rFonts w:ascii="Garamond" w:hAnsi="Garamond" w:cs="Times New Roman"/>
          <w:sz w:val="24"/>
          <w:szCs w:val="24"/>
        </w:rPr>
      </w:pPr>
      <w:r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2748844" cy="3657600"/>
            <wp:effectExtent l="19050" t="0" r="0" b="0"/>
            <wp:docPr id="66" name="Picture 65" descr="Eucrypta23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ucrypta2300.jpg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2748844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A6EC4" w:rsidRPr="004A77C6" w:rsidRDefault="00CA6EC4" w:rsidP="00122154">
      <w:pPr>
        <w:tabs>
          <w:tab w:val="left" w:pos="585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Eucrypta</w:t>
      </w:r>
    </w:p>
    <w:p w:rsidR="00CA6EC4" w:rsidRPr="004A77C6" w:rsidRDefault="00CA6EC4" w:rsidP="00122154">
      <w:pPr>
        <w:tabs>
          <w:tab w:val="left" w:pos="585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Eucrypta chrysanthemifolia</w:t>
      </w:r>
    </w:p>
    <w:p w:rsidR="00CA6EC4" w:rsidRPr="004A77C6" w:rsidRDefault="00CA6EC4" w:rsidP="00122154">
      <w:pPr>
        <w:tabs>
          <w:tab w:val="left" w:pos="585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BORAGINACEAE – Borage Family</w:t>
      </w:r>
    </w:p>
    <w:p w:rsidR="00CA6EC4" w:rsidRPr="004A77C6" w:rsidRDefault="00CA6EC4" w:rsidP="00CA6EC4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ab/>
      </w:r>
    </w:p>
    <w:p w:rsidR="00CA6EC4" w:rsidRDefault="00CA6EC4" w:rsidP="00CA6EC4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407BB1" w:rsidRDefault="00407BB1" w:rsidP="00CA6EC4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0B167D" w:rsidRDefault="000B167D" w:rsidP="00CA6EC4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0B167D" w:rsidRPr="004A77C6" w:rsidRDefault="000B167D" w:rsidP="00CA6EC4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7130DE" w:rsidRPr="004A77C6" w:rsidRDefault="007130DE" w:rsidP="00CA6EC4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tbl>
      <w:tblPr>
        <w:tblW w:w="720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/>
      </w:tblPr>
      <w:tblGrid>
        <w:gridCol w:w="720"/>
      </w:tblGrid>
      <w:tr w:rsidR="003E40C7" w:rsidRPr="004A77C6" w:rsidTr="00BC03A1">
        <w:trPr>
          <w:trHeight w:val="530"/>
        </w:trPr>
        <w:tc>
          <w:tcPr>
            <w:tcW w:w="72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FFFFF" w:themeFill="background1"/>
          </w:tcPr>
          <w:p w:rsidR="003E40C7" w:rsidRPr="004A77C6" w:rsidRDefault="003E40C7" w:rsidP="004F7A59">
            <w:pPr>
              <w:ind w:left="-288"/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CA6EC4" w:rsidRPr="004A77C6" w:rsidRDefault="00CA6EC4" w:rsidP="00CA6EC4">
      <w:pPr>
        <w:rPr>
          <w:rFonts w:ascii="Garamond" w:hAnsi="Garamond" w:cs="Times New Roman"/>
          <w:b/>
          <w:sz w:val="24"/>
          <w:szCs w:val="24"/>
        </w:rPr>
      </w:pPr>
    </w:p>
    <w:p w:rsidR="00A37FAA" w:rsidRPr="004A77C6" w:rsidRDefault="00A37FAA" w:rsidP="00CA6EC4">
      <w:pPr>
        <w:rPr>
          <w:rFonts w:ascii="Garamond" w:hAnsi="Garamond" w:cs="Times New Roman"/>
          <w:b/>
          <w:sz w:val="24"/>
          <w:szCs w:val="24"/>
        </w:rPr>
      </w:pPr>
    </w:p>
    <w:p w:rsidR="00CA6EC4" w:rsidRPr="004A77C6" w:rsidRDefault="00CA6EC4" w:rsidP="00CA6EC4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3657600" cy="2747238"/>
            <wp:effectExtent l="0" t="457200" r="0" b="434112"/>
            <wp:docPr id="318" name="Picture 187" descr="heliotrope (1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heliotrope (1).JPG"/>
                    <pic:cNvPicPr/>
                  </pic:nvPicPr>
                  <pic:blipFill>
                    <a:blip r:embed="rId80" cstate="print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3657600" cy="2747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A6EC4" w:rsidRPr="004A77C6" w:rsidRDefault="00CA6EC4" w:rsidP="00122154">
      <w:pPr>
        <w:tabs>
          <w:tab w:val="left" w:pos="5670"/>
          <w:tab w:val="left" w:pos="603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Heliotrope</w:t>
      </w:r>
    </w:p>
    <w:p w:rsidR="00CA6EC4" w:rsidRPr="004A77C6" w:rsidRDefault="00CA6EC4" w:rsidP="00122154">
      <w:pPr>
        <w:tabs>
          <w:tab w:val="left" w:pos="5670"/>
          <w:tab w:val="left" w:pos="603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Heliotropium curassavicum</w:t>
      </w:r>
    </w:p>
    <w:p w:rsidR="00CA6EC4" w:rsidRPr="004A77C6" w:rsidRDefault="00CA6EC4" w:rsidP="00122154">
      <w:pPr>
        <w:tabs>
          <w:tab w:val="left" w:pos="5670"/>
          <w:tab w:val="left" w:pos="603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BORAGINACEAE – Borage Family</w:t>
      </w:r>
    </w:p>
    <w:p w:rsidR="00CA6EC4" w:rsidRPr="004A77C6" w:rsidRDefault="00CA6EC4" w:rsidP="00CA6EC4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ab/>
      </w:r>
    </w:p>
    <w:p w:rsidR="007130DE" w:rsidRDefault="007130DE" w:rsidP="00DC4B9A">
      <w:pPr>
        <w:ind w:right="1170"/>
        <w:rPr>
          <w:rFonts w:ascii="Garamond" w:hAnsi="Garamond" w:cs="Times New Roman"/>
          <w:sz w:val="24"/>
          <w:szCs w:val="24"/>
        </w:rPr>
      </w:pPr>
    </w:p>
    <w:p w:rsidR="00BA6529" w:rsidRDefault="00BA6529" w:rsidP="00DC4B9A">
      <w:pPr>
        <w:ind w:right="1170"/>
        <w:rPr>
          <w:rFonts w:ascii="Garamond" w:hAnsi="Garamond" w:cs="Times New Roman"/>
          <w:sz w:val="24"/>
          <w:szCs w:val="24"/>
        </w:rPr>
      </w:pPr>
    </w:p>
    <w:p w:rsidR="000B167D" w:rsidRPr="004A77C6" w:rsidRDefault="000B167D" w:rsidP="00DC4B9A">
      <w:pPr>
        <w:ind w:right="1170"/>
        <w:rPr>
          <w:rFonts w:ascii="Garamond" w:hAnsi="Garamond" w:cs="Times New Roman"/>
          <w:sz w:val="24"/>
          <w:szCs w:val="24"/>
        </w:rPr>
      </w:pPr>
    </w:p>
    <w:tbl>
      <w:tblPr>
        <w:tblW w:w="720" w:type="dxa"/>
        <w:tblInd w:w="7038" w:type="dxa"/>
        <w:tblLook w:val="0000"/>
      </w:tblPr>
      <w:tblGrid>
        <w:gridCol w:w="720"/>
      </w:tblGrid>
      <w:tr w:rsidR="00E32BB3" w:rsidRPr="004A77C6" w:rsidTr="00BC03A1">
        <w:trPr>
          <w:trHeight w:val="530"/>
        </w:trPr>
        <w:tc>
          <w:tcPr>
            <w:tcW w:w="72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</w:tcPr>
          <w:p w:rsidR="00E32BB3" w:rsidRPr="004A77C6" w:rsidRDefault="00E32BB3" w:rsidP="00E32BB3">
            <w:pPr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0A74FB" w:rsidRPr="004A77C6" w:rsidRDefault="000A74FB" w:rsidP="000A74FB">
      <w:pPr>
        <w:rPr>
          <w:rFonts w:ascii="Garamond" w:hAnsi="Garamond" w:cs="Times New Roman"/>
          <w:b/>
          <w:sz w:val="24"/>
          <w:szCs w:val="24"/>
        </w:rPr>
      </w:pPr>
    </w:p>
    <w:p w:rsidR="00096520" w:rsidRPr="004A77C6" w:rsidRDefault="00096520" w:rsidP="000A74FB">
      <w:pPr>
        <w:rPr>
          <w:rFonts w:ascii="Garamond" w:hAnsi="Garamond" w:cs="Times New Roman"/>
          <w:b/>
          <w:sz w:val="24"/>
          <w:szCs w:val="24"/>
        </w:rPr>
      </w:pPr>
    </w:p>
    <w:p w:rsidR="00096520" w:rsidRPr="004A77C6" w:rsidRDefault="00096520" w:rsidP="000A74FB">
      <w:pPr>
        <w:rPr>
          <w:rFonts w:ascii="Garamond" w:hAnsi="Garamond" w:cs="Times New Roman"/>
          <w:sz w:val="24"/>
          <w:szCs w:val="24"/>
        </w:rPr>
      </w:pPr>
    </w:p>
    <w:p w:rsidR="000A74FB" w:rsidRPr="004A77C6" w:rsidRDefault="000A74FB" w:rsidP="000A74FB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3657600" cy="2738866"/>
            <wp:effectExtent l="19050" t="0" r="0" b="0"/>
            <wp:docPr id="323" name="Picture 208" descr="popcornflower (5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opcornflower (5).JPG"/>
                    <pic:cNvPicPr/>
                  </pic:nvPicPr>
                  <pic:blipFill>
                    <a:blip r:embed="rId8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7388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74FB" w:rsidRPr="004A77C6" w:rsidRDefault="00F65B16" w:rsidP="00122154">
      <w:pPr>
        <w:spacing w:line="240" w:lineRule="auto"/>
        <w:ind w:right="54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 xml:space="preserve">Prickly </w:t>
      </w:r>
      <w:r w:rsidR="000A74FB" w:rsidRPr="004A77C6">
        <w:rPr>
          <w:rFonts w:ascii="Garamond" w:hAnsi="Garamond" w:cs="Times New Roman"/>
          <w:b/>
          <w:sz w:val="24"/>
          <w:szCs w:val="24"/>
        </w:rPr>
        <w:t>Popcorn Flower</w:t>
      </w:r>
    </w:p>
    <w:p w:rsidR="00D348BC" w:rsidRPr="004A77C6" w:rsidRDefault="00D348BC" w:rsidP="00122154">
      <w:pPr>
        <w:spacing w:after="0" w:line="240" w:lineRule="auto"/>
        <w:ind w:right="540"/>
        <w:jc w:val="right"/>
        <w:rPr>
          <w:rStyle w:val="Emphasis"/>
          <w:rFonts w:ascii="Garamond" w:hAnsi="Garamond" w:cs="Times New Roman"/>
          <w:sz w:val="24"/>
          <w:szCs w:val="24"/>
        </w:rPr>
      </w:pPr>
      <w:r w:rsidRPr="004A77C6">
        <w:rPr>
          <w:rStyle w:val="Emphasis"/>
          <w:rFonts w:ascii="Garamond" w:hAnsi="Garamond" w:cs="Times New Roman"/>
          <w:sz w:val="24"/>
          <w:szCs w:val="24"/>
        </w:rPr>
        <w:t>Cryptantha muricata</w:t>
      </w:r>
    </w:p>
    <w:p w:rsidR="000A74FB" w:rsidRPr="004A77C6" w:rsidRDefault="000A74FB" w:rsidP="00122154">
      <w:pPr>
        <w:spacing w:after="0" w:line="240" w:lineRule="auto"/>
        <w:ind w:right="54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BORAGINACEAE – Borage Family</w:t>
      </w:r>
    </w:p>
    <w:p w:rsidR="000A74FB" w:rsidRPr="004A77C6" w:rsidRDefault="000A74FB" w:rsidP="000A74FB">
      <w:pPr>
        <w:tabs>
          <w:tab w:val="left" w:pos="6575"/>
        </w:tabs>
        <w:ind w:right="1170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ab/>
      </w:r>
    </w:p>
    <w:p w:rsidR="000A74FB" w:rsidRPr="004A77C6" w:rsidRDefault="000A74FB" w:rsidP="000A74FB">
      <w:pPr>
        <w:ind w:right="1170"/>
        <w:rPr>
          <w:rFonts w:ascii="Garamond" w:hAnsi="Garamond" w:cs="Times New Roman"/>
          <w:sz w:val="24"/>
          <w:szCs w:val="24"/>
        </w:rPr>
      </w:pPr>
    </w:p>
    <w:p w:rsidR="000A74FB" w:rsidRPr="004A77C6" w:rsidRDefault="000A74FB" w:rsidP="000A74FB">
      <w:pPr>
        <w:ind w:right="1170"/>
        <w:rPr>
          <w:rFonts w:ascii="Garamond" w:hAnsi="Garamond" w:cs="Times New Roman"/>
          <w:sz w:val="24"/>
          <w:szCs w:val="24"/>
        </w:rPr>
      </w:pPr>
    </w:p>
    <w:p w:rsidR="007130DE" w:rsidRDefault="007130DE" w:rsidP="000A74FB">
      <w:pPr>
        <w:ind w:right="1170"/>
        <w:rPr>
          <w:rFonts w:ascii="Garamond" w:hAnsi="Garamond" w:cs="Times New Roman"/>
          <w:sz w:val="24"/>
          <w:szCs w:val="24"/>
        </w:rPr>
      </w:pPr>
    </w:p>
    <w:p w:rsidR="00BA6529" w:rsidRDefault="00BA6529" w:rsidP="000A74FB">
      <w:pPr>
        <w:ind w:right="1170"/>
        <w:rPr>
          <w:rFonts w:ascii="Garamond" w:hAnsi="Garamond" w:cs="Times New Roman"/>
          <w:sz w:val="24"/>
          <w:szCs w:val="24"/>
        </w:rPr>
      </w:pPr>
    </w:p>
    <w:p w:rsidR="000B167D" w:rsidRPr="004A77C6" w:rsidRDefault="000B167D" w:rsidP="000A74FB">
      <w:pPr>
        <w:ind w:right="1170"/>
        <w:rPr>
          <w:rFonts w:ascii="Garamond" w:hAnsi="Garamond" w:cs="Times New Roman"/>
          <w:sz w:val="24"/>
          <w:szCs w:val="24"/>
        </w:rPr>
      </w:pPr>
    </w:p>
    <w:tbl>
      <w:tblPr>
        <w:tblW w:w="720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/>
      </w:tblPr>
      <w:tblGrid>
        <w:gridCol w:w="720"/>
      </w:tblGrid>
      <w:tr w:rsidR="003E40C7" w:rsidRPr="004A77C6" w:rsidTr="00BC03A1">
        <w:trPr>
          <w:trHeight w:val="530"/>
        </w:trPr>
        <w:tc>
          <w:tcPr>
            <w:tcW w:w="72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FFFFF" w:themeFill="background1"/>
          </w:tcPr>
          <w:p w:rsidR="003E40C7" w:rsidRPr="004A77C6" w:rsidRDefault="003E40C7" w:rsidP="004F7A59">
            <w:pPr>
              <w:ind w:left="-288"/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0A74FB" w:rsidRPr="004A77C6" w:rsidRDefault="000A74FB" w:rsidP="000A74FB">
      <w:pPr>
        <w:rPr>
          <w:rFonts w:ascii="Garamond" w:hAnsi="Garamond" w:cs="Times New Roman"/>
          <w:sz w:val="24"/>
          <w:szCs w:val="24"/>
        </w:rPr>
      </w:pPr>
    </w:p>
    <w:p w:rsidR="00A37FAA" w:rsidRPr="004A77C6" w:rsidRDefault="00A37FAA" w:rsidP="000A74FB">
      <w:pPr>
        <w:rPr>
          <w:rFonts w:ascii="Garamond" w:hAnsi="Garamond" w:cs="Times New Roman"/>
          <w:sz w:val="24"/>
          <w:szCs w:val="24"/>
        </w:rPr>
      </w:pPr>
    </w:p>
    <w:p w:rsidR="0021105D" w:rsidRPr="004A77C6" w:rsidRDefault="0021105D" w:rsidP="000A74FB">
      <w:pPr>
        <w:rPr>
          <w:rFonts w:ascii="Garamond" w:hAnsi="Garamond" w:cs="Times New Roman"/>
          <w:sz w:val="24"/>
          <w:szCs w:val="24"/>
        </w:rPr>
      </w:pPr>
    </w:p>
    <w:p w:rsidR="000A74FB" w:rsidRPr="004A77C6" w:rsidRDefault="000A74FB" w:rsidP="000A74FB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3657600" cy="2750423"/>
            <wp:effectExtent l="19050" t="0" r="0" b="0"/>
            <wp:docPr id="324" name="Picture 206" descr="whisperingbells (1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hisperingbells (1).JPG"/>
                    <pic:cNvPicPr/>
                  </pic:nvPicPr>
                  <pic:blipFill>
                    <a:blip r:embed="rId8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750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74FB" w:rsidRPr="004A77C6" w:rsidRDefault="000A74FB" w:rsidP="00122154">
      <w:pPr>
        <w:spacing w:line="240" w:lineRule="auto"/>
        <w:ind w:right="54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Whispering Bells</w:t>
      </w:r>
    </w:p>
    <w:p w:rsidR="000A74FB" w:rsidRPr="004A77C6" w:rsidRDefault="000A74FB" w:rsidP="00122154">
      <w:pPr>
        <w:spacing w:after="0" w:line="240" w:lineRule="auto"/>
        <w:ind w:right="54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Emmenanthe penduliflora</w:t>
      </w:r>
    </w:p>
    <w:p w:rsidR="000A74FB" w:rsidRPr="004A77C6" w:rsidRDefault="000A74FB" w:rsidP="00122154">
      <w:pPr>
        <w:spacing w:after="0" w:line="240" w:lineRule="auto"/>
        <w:ind w:right="54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BORAGINACEAE – Borage Family</w:t>
      </w:r>
    </w:p>
    <w:p w:rsidR="000A74FB" w:rsidRPr="004A77C6" w:rsidRDefault="000A74FB" w:rsidP="00122154">
      <w:pPr>
        <w:tabs>
          <w:tab w:val="left" w:pos="6575"/>
        </w:tabs>
        <w:ind w:right="540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ab/>
      </w:r>
    </w:p>
    <w:p w:rsidR="000A74FB" w:rsidRPr="004A77C6" w:rsidRDefault="000A74FB" w:rsidP="000A74FB">
      <w:pPr>
        <w:ind w:right="1170"/>
        <w:rPr>
          <w:rFonts w:ascii="Garamond" w:hAnsi="Garamond" w:cs="Times New Roman"/>
          <w:sz w:val="24"/>
          <w:szCs w:val="24"/>
        </w:rPr>
      </w:pPr>
    </w:p>
    <w:p w:rsidR="007130DE" w:rsidRPr="004A77C6" w:rsidRDefault="007130DE" w:rsidP="000A74FB">
      <w:pPr>
        <w:ind w:right="1170"/>
        <w:rPr>
          <w:rFonts w:ascii="Garamond" w:hAnsi="Garamond" w:cs="Times New Roman"/>
          <w:sz w:val="24"/>
          <w:szCs w:val="24"/>
        </w:rPr>
      </w:pPr>
    </w:p>
    <w:p w:rsidR="000A74FB" w:rsidRDefault="000A74FB" w:rsidP="0021105D">
      <w:pPr>
        <w:spacing w:after="0" w:line="240" w:lineRule="auto"/>
        <w:ind w:right="360"/>
        <w:rPr>
          <w:rFonts w:ascii="Garamond" w:hAnsi="Garamond" w:cs="Times New Roman"/>
          <w:sz w:val="24"/>
          <w:szCs w:val="24"/>
        </w:rPr>
      </w:pPr>
    </w:p>
    <w:p w:rsidR="00BA6529" w:rsidRDefault="00BA6529" w:rsidP="0021105D">
      <w:pPr>
        <w:spacing w:after="0" w:line="240" w:lineRule="auto"/>
        <w:ind w:right="360"/>
        <w:rPr>
          <w:rFonts w:ascii="Garamond" w:hAnsi="Garamond" w:cs="Times New Roman"/>
          <w:sz w:val="24"/>
          <w:szCs w:val="24"/>
        </w:rPr>
      </w:pPr>
    </w:p>
    <w:p w:rsidR="000B167D" w:rsidRDefault="000B167D" w:rsidP="0021105D">
      <w:pPr>
        <w:spacing w:after="0" w:line="240" w:lineRule="auto"/>
        <w:ind w:right="360"/>
        <w:rPr>
          <w:rFonts w:ascii="Garamond" w:hAnsi="Garamond" w:cs="Times New Roman"/>
          <w:sz w:val="24"/>
          <w:szCs w:val="24"/>
        </w:rPr>
      </w:pPr>
    </w:p>
    <w:p w:rsidR="000B167D" w:rsidRPr="004A77C6" w:rsidRDefault="000B167D" w:rsidP="0021105D">
      <w:pPr>
        <w:spacing w:after="0" w:line="240" w:lineRule="auto"/>
        <w:ind w:right="360"/>
        <w:rPr>
          <w:rFonts w:ascii="Garamond" w:hAnsi="Garamond" w:cs="Times New Roman"/>
          <w:sz w:val="24"/>
          <w:szCs w:val="24"/>
        </w:rPr>
      </w:pPr>
    </w:p>
    <w:p w:rsidR="0021105D" w:rsidRPr="004A77C6" w:rsidRDefault="0021105D" w:rsidP="0021105D">
      <w:pPr>
        <w:spacing w:after="0" w:line="240" w:lineRule="auto"/>
        <w:ind w:right="360"/>
        <w:rPr>
          <w:rFonts w:ascii="Garamond" w:hAnsi="Garamond" w:cs="Times New Roman"/>
          <w:sz w:val="24"/>
          <w:szCs w:val="24"/>
        </w:rPr>
      </w:pPr>
    </w:p>
    <w:tbl>
      <w:tblPr>
        <w:tblW w:w="720" w:type="dxa"/>
        <w:tblInd w:w="7038" w:type="dxa"/>
        <w:tblLook w:val="0000"/>
      </w:tblPr>
      <w:tblGrid>
        <w:gridCol w:w="720"/>
      </w:tblGrid>
      <w:tr w:rsidR="00E32BB3" w:rsidRPr="004A77C6" w:rsidTr="00BC03A1">
        <w:trPr>
          <w:trHeight w:val="530"/>
        </w:trPr>
        <w:tc>
          <w:tcPr>
            <w:tcW w:w="72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</w:tcPr>
          <w:p w:rsidR="00E32BB3" w:rsidRPr="004A77C6" w:rsidRDefault="00E32BB3" w:rsidP="00E32BB3">
            <w:pPr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0A74FB" w:rsidRPr="004A77C6" w:rsidRDefault="000A74FB" w:rsidP="000A74FB">
      <w:pPr>
        <w:rPr>
          <w:rFonts w:ascii="Garamond" w:hAnsi="Garamond" w:cs="Times New Roman"/>
          <w:sz w:val="24"/>
          <w:szCs w:val="24"/>
        </w:rPr>
      </w:pPr>
    </w:p>
    <w:p w:rsidR="0021105D" w:rsidRPr="004A77C6" w:rsidRDefault="0021105D" w:rsidP="000A74FB">
      <w:pPr>
        <w:rPr>
          <w:rFonts w:ascii="Garamond" w:hAnsi="Garamond" w:cs="Times New Roman"/>
          <w:sz w:val="24"/>
          <w:szCs w:val="24"/>
        </w:rPr>
      </w:pPr>
    </w:p>
    <w:p w:rsidR="00A37FAA" w:rsidRPr="004A77C6" w:rsidRDefault="00A37FAA" w:rsidP="000A74FB">
      <w:pPr>
        <w:rPr>
          <w:rFonts w:ascii="Garamond" w:hAnsi="Garamond" w:cs="Times New Roman"/>
          <w:sz w:val="24"/>
          <w:szCs w:val="24"/>
        </w:rPr>
      </w:pPr>
    </w:p>
    <w:p w:rsidR="000A74FB" w:rsidRPr="004A77C6" w:rsidRDefault="000A74FB" w:rsidP="000A74FB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3657600" cy="2750423"/>
            <wp:effectExtent l="19050" t="0" r="0" b="0"/>
            <wp:docPr id="325" name="Picture 227" descr="yellowthroatedphacelia (2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yellowthroatedphacelia (2).JPG"/>
                    <pic:cNvPicPr/>
                  </pic:nvPicPr>
                  <pic:blipFill>
                    <a:blip r:embed="rId8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750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74FB" w:rsidRPr="004A77C6" w:rsidRDefault="00F65B16" w:rsidP="00122154">
      <w:pPr>
        <w:spacing w:line="240" w:lineRule="auto"/>
        <w:ind w:right="54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Yellow T</w:t>
      </w:r>
      <w:r w:rsidR="000A74FB" w:rsidRPr="004A77C6">
        <w:rPr>
          <w:rFonts w:ascii="Garamond" w:hAnsi="Garamond" w:cs="Times New Roman"/>
          <w:b/>
          <w:sz w:val="24"/>
          <w:szCs w:val="24"/>
        </w:rPr>
        <w:t>hroated Phacelia</w:t>
      </w:r>
    </w:p>
    <w:p w:rsidR="000A74FB" w:rsidRPr="004A77C6" w:rsidRDefault="000A74FB" w:rsidP="00122154">
      <w:pPr>
        <w:spacing w:after="0" w:line="240" w:lineRule="auto"/>
        <w:ind w:right="54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Phacelia brachyloba</w:t>
      </w:r>
    </w:p>
    <w:p w:rsidR="000A74FB" w:rsidRPr="004A77C6" w:rsidRDefault="000A74FB" w:rsidP="00122154">
      <w:pPr>
        <w:spacing w:after="0" w:line="240" w:lineRule="auto"/>
        <w:ind w:right="54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BORAGINACEAE – Borage Family</w:t>
      </w:r>
    </w:p>
    <w:p w:rsidR="000A74FB" w:rsidRPr="004A77C6" w:rsidRDefault="000A74FB" w:rsidP="000A74FB">
      <w:pPr>
        <w:spacing w:after="0" w:line="240" w:lineRule="auto"/>
        <w:ind w:right="360"/>
        <w:jc w:val="right"/>
        <w:rPr>
          <w:rFonts w:ascii="Garamond" w:hAnsi="Garamond" w:cs="Times New Roman"/>
          <w:sz w:val="24"/>
          <w:szCs w:val="24"/>
        </w:rPr>
      </w:pPr>
    </w:p>
    <w:p w:rsidR="000A74FB" w:rsidRPr="004A77C6" w:rsidRDefault="000A74FB" w:rsidP="000A74FB">
      <w:pPr>
        <w:spacing w:after="0" w:line="240" w:lineRule="auto"/>
        <w:ind w:right="360"/>
        <w:jc w:val="right"/>
        <w:rPr>
          <w:rFonts w:ascii="Garamond" w:hAnsi="Garamond" w:cs="Times New Roman"/>
          <w:sz w:val="24"/>
          <w:szCs w:val="24"/>
        </w:rPr>
      </w:pPr>
    </w:p>
    <w:p w:rsidR="000A74FB" w:rsidRPr="004A77C6" w:rsidRDefault="000A74FB" w:rsidP="000A74FB">
      <w:pPr>
        <w:spacing w:after="0" w:line="240" w:lineRule="auto"/>
        <w:ind w:right="360"/>
        <w:jc w:val="right"/>
        <w:rPr>
          <w:rFonts w:ascii="Garamond" w:hAnsi="Garamond" w:cs="Times New Roman"/>
          <w:sz w:val="24"/>
          <w:szCs w:val="24"/>
        </w:rPr>
      </w:pPr>
    </w:p>
    <w:p w:rsidR="007130DE" w:rsidRPr="004A77C6" w:rsidRDefault="007130DE" w:rsidP="000A74FB">
      <w:pPr>
        <w:spacing w:after="0" w:line="240" w:lineRule="auto"/>
        <w:ind w:right="360"/>
        <w:jc w:val="right"/>
        <w:rPr>
          <w:rFonts w:ascii="Garamond" w:hAnsi="Garamond" w:cs="Times New Roman"/>
          <w:sz w:val="24"/>
          <w:szCs w:val="24"/>
        </w:rPr>
      </w:pPr>
    </w:p>
    <w:p w:rsidR="007130DE" w:rsidRPr="004A77C6" w:rsidRDefault="007130DE" w:rsidP="000A74FB">
      <w:pPr>
        <w:spacing w:after="0" w:line="240" w:lineRule="auto"/>
        <w:ind w:right="360"/>
        <w:jc w:val="right"/>
        <w:rPr>
          <w:rFonts w:ascii="Garamond" w:hAnsi="Garamond" w:cs="Times New Roman"/>
          <w:sz w:val="24"/>
          <w:szCs w:val="24"/>
        </w:rPr>
      </w:pPr>
    </w:p>
    <w:p w:rsidR="007130DE" w:rsidRDefault="007130DE" w:rsidP="000A74FB">
      <w:pPr>
        <w:spacing w:after="0" w:line="240" w:lineRule="auto"/>
        <w:ind w:right="360"/>
        <w:jc w:val="right"/>
        <w:rPr>
          <w:rFonts w:ascii="Garamond" w:hAnsi="Garamond" w:cs="Times New Roman"/>
          <w:sz w:val="24"/>
          <w:szCs w:val="24"/>
        </w:rPr>
      </w:pPr>
    </w:p>
    <w:p w:rsidR="00621962" w:rsidRDefault="00621962" w:rsidP="000A74FB">
      <w:pPr>
        <w:spacing w:after="0" w:line="240" w:lineRule="auto"/>
        <w:ind w:right="360"/>
        <w:jc w:val="right"/>
        <w:rPr>
          <w:rFonts w:ascii="Garamond" w:hAnsi="Garamond" w:cs="Times New Roman"/>
          <w:sz w:val="24"/>
          <w:szCs w:val="24"/>
        </w:rPr>
      </w:pPr>
    </w:p>
    <w:p w:rsidR="000B167D" w:rsidRDefault="000B167D" w:rsidP="000A74FB">
      <w:pPr>
        <w:spacing w:after="0" w:line="240" w:lineRule="auto"/>
        <w:ind w:right="360"/>
        <w:jc w:val="right"/>
        <w:rPr>
          <w:rFonts w:ascii="Garamond" w:hAnsi="Garamond" w:cs="Times New Roman"/>
          <w:sz w:val="24"/>
          <w:szCs w:val="24"/>
        </w:rPr>
      </w:pPr>
    </w:p>
    <w:p w:rsidR="00621962" w:rsidRPr="004A77C6" w:rsidRDefault="00621962" w:rsidP="000A74FB">
      <w:pPr>
        <w:spacing w:after="0" w:line="240" w:lineRule="auto"/>
        <w:ind w:right="360"/>
        <w:jc w:val="right"/>
        <w:rPr>
          <w:rFonts w:ascii="Garamond" w:hAnsi="Garamond" w:cs="Times New Roman"/>
          <w:sz w:val="24"/>
          <w:szCs w:val="24"/>
        </w:rPr>
      </w:pPr>
    </w:p>
    <w:p w:rsidR="000A74FB" w:rsidRPr="004A77C6" w:rsidRDefault="000A74FB" w:rsidP="000A74FB">
      <w:pPr>
        <w:spacing w:after="0" w:line="240" w:lineRule="auto"/>
        <w:ind w:right="360"/>
        <w:jc w:val="right"/>
        <w:rPr>
          <w:rFonts w:ascii="Garamond" w:hAnsi="Garamond" w:cs="Times New Roman"/>
          <w:sz w:val="24"/>
          <w:szCs w:val="24"/>
        </w:rPr>
      </w:pPr>
    </w:p>
    <w:tbl>
      <w:tblPr>
        <w:tblW w:w="720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/>
      </w:tblPr>
      <w:tblGrid>
        <w:gridCol w:w="720"/>
      </w:tblGrid>
      <w:tr w:rsidR="003E40C7" w:rsidRPr="004A77C6" w:rsidTr="00BC03A1">
        <w:trPr>
          <w:trHeight w:val="530"/>
        </w:trPr>
        <w:tc>
          <w:tcPr>
            <w:tcW w:w="72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FFFFF" w:themeFill="background1"/>
          </w:tcPr>
          <w:p w:rsidR="003E40C7" w:rsidRPr="004A77C6" w:rsidRDefault="003E40C7" w:rsidP="004F7A59">
            <w:pPr>
              <w:ind w:left="-288"/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CA6EC4" w:rsidRPr="004A77C6" w:rsidRDefault="00CA6EC4" w:rsidP="0021105D">
      <w:pPr>
        <w:tabs>
          <w:tab w:val="left" w:pos="6575"/>
        </w:tabs>
        <w:ind w:right="1170"/>
        <w:rPr>
          <w:rFonts w:ascii="Garamond" w:hAnsi="Garamond" w:cs="Times New Roman"/>
          <w:b/>
          <w:sz w:val="24"/>
          <w:szCs w:val="24"/>
        </w:rPr>
      </w:pPr>
    </w:p>
    <w:p w:rsidR="00A37FAA" w:rsidRPr="004A77C6" w:rsidRDefault="00A37FAA" w:rsidP="0021105D">
      <w:pPr>
        <w:tabs>
          <w:tab w:val="left" w:pos="6575"/>
        </w:tabs>
        <w:ind w:right="1170"/>
        <w:rPr>
          <w:rFonts w:ascii="Garamond" w:hAnsi="Garamond" w:cs="Times New Roman"/>
          <w:b/>
          <w:sz w:val="24"/>
          <w:szCs w:val="24"/>
        </w:rPr>
      </w:pPr>
    </w:p>
    <w:p w:rsidR="00CA6EC4" w:rsidRPr="004A77C6" w:rsidRDefault="00CA6EC4" w:rsidP="00CA6EC4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3657600" cy="2753584"/>
            <wp:effectExtent l="0" t="457200" r="0" b="427766"/>
            <wp:docPr id="319" name="Picture 210" descr="shepardspurse (2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hepardspurse (2).JPG"/>
                    <pic:cNvPicPr/>
                  </pic:nvPicPr>
                  <pic:blipFill>
                    <a:blip r:embed="rId84" cstate="print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3657600" cy="27535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A6EC4" w:rsidRPr="004A77C6" w:rsidRDefault="00F65B16" w:rsidP="00122154">
      <w:pPr>
        <w:tabs>
          <w:tab w:val="left" w:pos="594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Lacepod</w:t>
      </w:r>
    </w:p>
    <w:p w:rsidR="00CA6EC4" w:rsidRPr="004A77C6" w:rsidRDefault="00CA6EC4" w:rsidP="00122154">
      <w:pPr>
        <w:tabs>
          <w:tab w:val="left" w:pos="594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Thysanocarpus curvipes</w:t>
      </w:r>
    </w:p>
    <w:p w:rsidR="00CA6EC4" w:rsidRPr="004A77C6" w:rsidRDefault="00DC2C60" w:rsidP="00122154">
      <w:pPr>
        <w:tabs>
          <w:tab w:val="left" w:pos="594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>
        <w:rPr>
          <w:rFonts w:ascii="Garamond" w:hAnsi="Garamond" w:cs="Times New Roman"/>
          <w:sz w:val="24"/>
          <w:szCs w:val="24"/>
        </w:rPr>
        <w:t>BRASSICA</w:t>
      </w:r>
      <w:r w:rsidR="00CA6EC4" w:rsidRPr="004A77C6">
        <w:rPr>
          <w:rFonts w:ascii="Garamond" w:hAnsi="Garamond" w:cs="Times New Roman"/>
          <w:sz w:val="24"/>
          <w:szCs w:val="24"/>
        </w:rPr>
        <w:t>CEAE – Mustard Family</w:t>
      </w:r>
    </w:p>
    <w:p w:rsidR="00CA6EC4" w:rsidRPr="004A77C6" w:rsidRDefault="00CA6EC4" w:rsidP="00CA6EC4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ab/>
      </w:r>
    </w:p>
    <w:p w:rsidR="00DC4B9A" w:rsidRPr="004A77C6" w:rsidRDefault="00DC4B9A" w:rsidP="001930F4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7130DE" w:rsidRDefault="007130DE" w:rsidP="001930F4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986946" w:rsidRDefault="00986946" w:rsidP="001930F4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986946" w:rsidRDefault="00986946" w:rsidP="001930F4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BA6529" w:rsidRPr="004A77C6" w:rsidRDefault="00BA6529" w:rsidP="001930F4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tbl>
      <w:tblPr>
        <w:tblW w:w="720" w:type="dxa"/>
        <w:tblInd w:w="7038" w:type="dxa"/>
        <w:tblLook w:val="0000"/>
      </w:tblPr>
      <w:tblGrid>
        <w:gridCol w:w="720"/>
      </w:tblGrid>
      <w:tr w:rsidR="00E32BB3" w:rsidRPr="004A77C6" w:rsidTr="00BC03A1">
        <w:trPr>
          <w:trHeight w:val="530"/>
        </w:trPr>
        <w:tc>
          <w:tcPr>
            <w:tcW w:w="72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</w:tcPr>
          <w:p w:rsidR="00E32BB3" w:rsidRPr="004A77C6" w:rsidRDefault="00E32BB3" w:rsidP="00E32BB3">
            <w:pPr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CA6EC4" w:rsidRPr="004A77C6" w:rsidRDefault="00CA6EC4" w:rsidP="00CA6EC4">
      <w:pPr>
        <w:rPr>
          <w:rFonts w:ascii="Garamond" w:hAnsi="Garamond" w:cs="Times New Roman"/>
          <w:sz w:val="24"/>
          <w:szCs w:val="24"/>
        </w:rPr>
      </w:pPr>
    </w:p>
    <w:p w:rsidR="00A37FAA" w:rsidRPr="004A77C6" w:rsidRDefault="00A37FAA" w:rsidP="00CA6EC4">
      <w:pPr>
        <w:rPr>
          <w:rFonts w:ascii="Garamond" w:hAnsi="Garamond" w:cs="Times New Roman"/>
          <w:sz w:val="24"/>
          <w:szCs w:val="24"/>
        </w:rPr>
      </w:pPr>
    </w:p>
    <w:p w:rsidR="00CA6EC4" w:rsidRPr="004A77C6" w:rsidRDefault="00CA6EC4" w:rsidP="00CA6EC4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2740315" cy="3657600"/>
            <wp:effectExtent l="19050" t="0" r="2885" b="0"/>
            <wp:docPr id="99" name="Picture 199" descr="milkmaids  (2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ilkmaids  (2).JPG"/>
                    <pic:cNvPicPr/>
                  </pic:nvPicPr>
                  <pic:blipFill>
                    <a:blip r:embed="rId8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40315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A6EC4" w:rsidRPr="004A77C6" w:rsidRDefault="00CA6EC4" w:rsidP="00122154">
      <w:pPr>
        <w:tabs>
          <w:tab w:val="left" w:pos="567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Milkmaids</w:t>
      </w:r>
    </w:p>
    <w:p w:rsidR="00CA6EC4" w:rsidRPr="004A77C6" w:rsidRDefault="00F65B16" w:rsidP="00122154">
      <w:pPr>
        <w:tabs>
          <w:tab w:val="left" w:pos="567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Cardamine ca</w:t>
      </w:r>
      <w:r w:rsidR="00CA6EC4" w:rsidRPr="004A77C6">
        <w:rPr>
          <w:rFonts w:ascii="Garamond" w:hAnsi="Garamond" w:cs="Times New Roman"/>
          <w:i/>
          <w:sz w:val="24"/>
          <w:szCs w:val="24"/>
        </w:rPr>
        <w:t>lifornica</w:t>
      </w:r>
    </w:p>
    <w:p w:rsidR="00CA6EC4" w:rsidRPr="004A77C6" w:rsidRDefault="00CA6EC4" w:rsidP="00122154">
      <w:pPr>
        <w:tabs>
          <w:tab w:val="left" w:pos="567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BRASSICACEAE – Mustard Family</w:t>
      </w:r>
    </w:p>
    <w:p w:rsidR="00CA6EC4" w:rsidRPr="004A77C6" w:rsidRDefault="00CA6EC4" w:rsidP="00122154">
      <w:pPr>
        <w:tabs>
          <w:tab w:val="left" w:pos="6156"/>
        </w:tabs>
        <w:spacing w:line="240" w:lineRule="auto"/>
        <w:ind w:right="1260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ab/>
      </w:r>
    </w:p>
    <w:p w:rsidR="00CA6EC4" w:rsidRDefault="00CA6EC4" w:rsidP="00CA6EC4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407BB1" w:rsidRPr="004A77C6" w:rsidRDefault="00407BB1" w:rsidP="00CA6EC4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7130DE" w:rsidRDefault="007130DE" w:rsidP="00CA6EC4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986946" w:rsidRDefault="00986946" w:rsidP="00CA6EC4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986946" w:rsidRPr="004A77C6" w:rsidRDefault="00986946" w:rsidP="00CA6EC4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tbl>
      <w:tblPr>
        <w:tblW w:w="720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/>
      </w:tblPr>
      <w:tblGrid>
        <w:gridCol w:w="720"/>
      </w:tblGrid>
      <w:tr w:rsidR="003E40C7" w:rsidRPr="004A77C6" w:rsidTr="00BC03A1">
        <w:trPr>
          <w:trHeight w:val="530"/>
        </w:trPr>
        <w:tc>
          <w:tcPr>
            <w:tcW w:w="72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FFFFF" w:themeFill="background1"/>
          </w:tcPr>
          <w:p w:rsidR="003E40C7" w:rsidRPr="004A77C6" w:rsidRDefault="003E40C7" w:rsidP="004F7A59">
            <w:pPr>
              <w:ind w:left="-288"/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A57E7A" w:rsidRPr="004A77C6" w:rsidRDefault="00A57E7A" w:rsidP="00A57E7A">
      <w:pPr>
        <w:rPr>
          <w:rFonts w:ascii="Garamond" w:hAnsi="Garamond" w:cs="Times New Roman"/>
          <w:sz w:val="24"/>
          <w:szCs w:val="24"/>
        </w:rPr>
      </w:pPr>
    </w:p>
    <w:p w:rsidR="00A37FAA" w:rsidRPr="004A77C6" w:rsidRDefault="00A37FAA" w:rsidP="00A57E7A">
      <w:pPr>
        <w:rPr>
          <w:rFonts w:ascii="Garamond" w:hAnsi="Garamond" w:cs="Times New Roman"/>
          <w:sz w:val="24"/>
          <w:szCs w:val="24"/>
        </w:rPr>
      </w:pPr>
    </w:p>
    <w:p w:rsidR="00A57E7A" w:rsidRPr="004A77C6" w:rsidRDefault="00A57E7A" w:rsidP="00A57E7A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2740315" cy="3657600"/>
            <wp:effectExtent l="19050" t="0" r="2885" b="0"/>
            <wp:docPr id="151" name="Picture 222" descr="watercrest (2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atercrest (2).JPG"/>
                    <pic:cNvPicPr/>
                  </pic:nvPicPr>
                  <pic:blipFill>
                    <a:blip r:embed="rId8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40315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57E7A" w:rsidRPr="004A77C6" w:rsidRDefault="00F65B16" w:rsidP="00122154">
      <w:pPr>
        <w:tabs>
          <w:tab w:val="left" w:pos="5490"/>
          <w:tab w:val="left" w:pos="594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Waterc</w:t>
      </w:r>
      <w:r w:rsidR="00A57E7A" w:rsidRPr="004A77C6">
        <w:rPr>
          <w:rFonts w:ascii="Garamond" w:hAnsi="Garamond" w:cs="Times New Roman"/>
          <w:b/>
          <w:sz w:val="24"/>
          <w:szCs w:val="24"/>
        </w:rPr>
        <w:t>ress</w:t>
      </w:r>
    </w:p>
    <w:p w:rsidR="00A57E7A" w:rsidRPr="004A77C6" w:rsidRDefault="00A57E7A" w:rsidP="00122154">
      <w:pPr>
        <w:tabs>
          <w:tab w:val="left" w:pos="5490"/>
          <w:tab w:val="left" w:pos="594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Nasturtium officinale</w:t>
      </w:r>
    </w:p>
    <w:p w:rsidR="00A57E7A" w:rsidRPr="004A77C6" w:rsidRDefault="00A57E7A" w:rsidP="00122154">
      <w:pPr>
        <w:tabs>
          <w:tab w:val="left" w:pos="5490"/>
          <w:tab w:val="left" w:pos="594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BRASSICACEAE – Mustard Family</w:t>
      </w:r>
    </w:p>
    <w:p w:rsidR="007130DE" w:rsidRPr="004A77C6" w:rsidRDefault="007130DE" w:rsidP="00A57E7A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A57E7A" w:rsidRDefault="00A57E7A" w:rsidP="00A57E7A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ab/>
      </w:r>
    </w:p>
    <w:p w:rsidR="00BA6529" w:rsidRDefault="00BA6529" w:rsidP="00A57E7A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986946" w:rsidRPr="004A77C6" w:rsidRDefault="00986946" w:rsidP="00A57E7A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tbl>
      <w:tblPr>
        <w:tblW w:w="720" w:type="dxa"/>
        <w:tblInd w:w="7038" w:type="dxa"/>
        <w:tblLook w:val="0000"/>
      </w:tblPr>
      <w:tblGrid>
        <w:gridCol w:w="720"/>
      </w:tblGrid>
      <w:tr w:rsidR="00E32BB3" w:rsidRPr="004A77C6" w:rsidTr="00BC03A1">
        <w:trPr>
          <w:trHeight w:val="530"/>
        </w:trPr>
        <w:tc>
          <w:tcPr>
            <w:tcW w:w="72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</w:tcPr>
          <w:p w:rsidR="00E32BB3" w:rsidRPr="004A77C6" w:rsidRDefault="00E32BB3" w:rsidP="00E32BB3">
            <w:pPr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A57E7A" w:rsidRPr="004A77C6" w:rsidRDefault="00A57E7A" w:rsidP="00A57E7A">
      <w:pPr>
        <w:rPr>
          <w:rFonts w:ascii="Garamond" w:hAnsi="Garamond" w:cs="Times New Roman"/>
          <w:sz w:val="24"/>
          <w:szCs w:val="24"/>
        </w:rPr>
      </w:pPr>
    </w:p>
    <w:p w:rsidR="00A37FAA" w:rsidRPr="004A77C6" w:rsidRDefault="00A37FAA" w:rsidP="00A57E7A">
      <w:pPr>
        <w:rPr>
          <w:rFonts w:ascii="Garamond" w:hAnsi="Garamond" w:cs="Times New Roman"/>
          <w:sz w:val="24"/>
          <w:szCs w:val="24"/>
        </w:rPr>
      </w:pPr>
    </w:p>
    <w:p w:rsidR="00A57E7A" w:rsidRPr="004A77C6" w:rsidRDefault="00A57E7A" w:rsidP="00A57E7A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3657600" cy="2743777"/>
            <wp:effectExtent l="0" t="457200" r="0" b="437573"/>
            <wp:docPr id="320" name="Picture 172" descr="chaparralhoneysuckl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haparralhoneysuckle.JPG"/>
                    <pic:cNvPicPr/>
                  </pic:nvPicPr>
                  <pic:blipFill>
                    <a:blip r:embed="rId87" cstate="print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3657600" cy="27437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57E7A" w:rsidRPr="004A77C6" w:rsidRDefault="00A57E7A" w:rsidP="00122154">
      <w:pPr>
        <w:tabs>
          <w:tab w:val="left" w:pos="5670"/>
          <w:tab w:val="left" w:pos="5940"/>
          <w:tab w:val="left" w:pos="6030"/>
          <w:tab w:val="left" w:pos="621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Chaparral Honeysuckle</w:t>
      </w:r>
    </w:p>
    <w:p w:rsidR="00A57E7A" w:rsidRPr="004A77C6" w:rsidRDefault="00A57E7A" w:rsidP="00122154">
      <w:pPr>
        <w:tabs>
          <w:tab w:val="left" w:pos="5670"/>
          <w:tab w:val="left" w:pos="5940"/>
          <w:tab w:val="left" w:pos="6030"/>
          <w:tab w:val="left" w:pos="621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Lonicera subspicata</w:t>
      </w:r>
    </w:p>
    <w:p w:rsidR="00A57E7A" w:rsidRPr="004A77C6" w:rsidRDefault="00A57E7A" w:rsidP="00122154">
      <w:pPr>
        <w:tabs>
          <w:tab w:val="left" w:pos="5670"/>
          <w:tab w:val="left" w:pos="5940"/>
          <w:tab w:val="left" w:pos="6030"/>
          <w:tab w:val="left" w:pos="621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CAPRIFOLIACEAE – Honeysuckle Family</w:t>
      </w:r>
    </w:p>
    <w:p w:rsidR="007130DE" w:rsidRPr="004A77C6" w:rsidRDefault="007130DE" w:rsidP="00F65B16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A57E7A" w:rsidRDefault="00A57E7A" w:rsidP="00A37FAA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ab/>
      </w:r>
    </w:p>
    <w:p w:rsidR="00BA6529" w:rsidRPr="004A77C6" w:rsidRDefault="00BA6529" w:rsidP="00A37FAA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BA6529" w:rsidRPr="004A77C6" w:rsidRDefault="00BA6529" w:rsidP="00A57E7A">
      <w:pPr>
        <w:ind w:right="1170"/>
        <w:rPr>
          <w:rFonts w:ascii="Garamond" w:hAnsi="Garamond" w:cs="Times New Roman"/>
          <w:sz w:val="24"/>
          <w:szCs w:val="24"/>
        </w:rPr>
      </w:pPr>
    </w:p>
    <w:tbl>
      <w:tblPr>
        <w:tblW w:w="720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/>
      </w:tblPr>
      <w:tblGrid>
        <w:gridCol w:w="720"/>
      </w:tblGrid>
      <w:tr w:rsidR="003E40C7" w:rsidRPr="004A77C6" w:rsidTr="00BC03A1">
        <w:trPr>
          <w:trHeight w:val="530"/>
        </w:trPr>
        <w:tc>
          <w:tcPr>
            <w:tcW w:w="72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FFFFF" w:themeFill="background1"/>
          </w:tcPr>
          <w:p w:rsidR="003E40C7" w:rsidRPr="004A77C6" w:rsidRDefault="003E40C7" w:rsidP="004F7A59">
            <w:pPr>
              <w:ind w:left="-288"/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21105D" w:rsidRPr="004A77C6" w:rsidRDefault="0021105D" w:rsidP="00A57E7A">
      <w:pPr>
        <w:rPr>
          <w:rFonts w:ascii="Garamond" w:hAnsi="Garamond" w:cs="Times New Roman"/>
          <w:sz w:val="24"/>
          <w:szCs w:val="24"/>
        </w:rPr>
      </w:pPr>
    </w:p>
    <w:p w:rsidR="00A8258A" w:rsidRPr="004A77C6" w:rsidRDefault="00A8258A" w:rsidP="00A57E7A">
      <w:pPr>
        <w:rPr>
          <w:rFonts w:ascii="Garamond" w:hAnsi="Garamond" w:cs="Times New Roman"/>
          <w:sz w:val="24"/>
          <w:szCs w:val="24"/>
        </w:rPr>
      </w:pPr>
    </w:p>
    <w:p w:rsidR="00A8258A" w:rsidRPr="004A77C6" w:rsidRDefault="00A8258A" w:rsidP="00A57E7A">
      <w:pPr>
        <w:rPr>
          <w:rFonts w:ascii="Garamond" w:hAnsi="Garamond" w:cs="Times New Roman"/>
          <w:sz w:val="24"/>
          <w:szCs w:val="24"/>
        </w:rPr>
      </w:pPr>
    </w:p>
    <w:p w:rsidR="00A57E7A" w:rsidRPr="004A77C6" w:rsidRDefault="00A57E7A" w:rsidP="00A57E7A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3657600" cy="2738866"/>
            <wp:effectExtent l="19050" t="0" r="0" b="0"/>
            <wp:docPr id="215" name="Picture 191" descr="californiadodder (1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liforniadodder (1).JPG"/>
                    <pic:cNvPicPr/>
                  </pic:nvPicPr>
                  <pic:blipFill>
                    <a:blip r:embed="rId8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7388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1105D" w:rsidRPr="004A77C6" w:rsidRDefault="00A57E7A" w:rsidP="00122154">
      <w:pPr>
        <w:spacing w:line="240" w:lineRule="auto"/>
        <w:ind w:right="54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California Dodder</w:t>
      </w:r>
    </w:p>
    <w:p w:rsidR="00FA4FB1" w:rsidRPr="004A77C6" w:rsidRDefault="00FA4FB1" w:rsidP="00122154">
      <w:pPr>
        <w:spacing w:after="0" w:line="240" w:lineRule="auto"/>
        <w:ind w:right="54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Cuscuta californica</w:t>
      </w:r>
    </w:p>
    <w:p w:rsidR="00FA4FB1" w:rsidRPr="004A77C6" w:rsidRDefault="00FA4FB1" w:rsidP="00122154">
      <w:pPr>
        <w:spacing w:after="0" w:line="240" w:lineRule="auto"/>
        <w:ind w:right="54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CONVOLVULACEAE – Morning Glory Family</w:t>
      </w:r>
    </w:p>
    <w:p w:rsidR="00FA4FB1" w:rsidRPr="004A77C6" w:rsidRDefault="00FA4FB1" w:rsidP="0021105D">
      <w:pPr>
        <w:spacing w:line="240" w:lineRule="auto"/>
        <w:ind w:right="360"/>
        <w:jc w:val="right"/>
        <w:rPr>
          <w:rFonts w:ascii="Garamond" w:hAnsi="Garamond" w:cs="Times New Roman"/>
          <w:i/>
          <w:color w:val="FF0000"/>
          <w:sz w:val="24"/>
          <w:szCs w:val="24"/>
        </w:rPr>
      </w:pPr>
    </w:p>
    <w:p w:rsidR="00A57E7A" w:rsidRPr="004A77C6" w:rsidRDefault="00A57E7A" w:rsidP="00A57E7A">
      <w:pPr>
        <w:ind w:right="1170"/>
        <w:jc w:val="right"/>
        <w:rPr>
          <w:rFonts w:ascii="Garamond" w:hAnsi="Garamond" w:cs="Times New Roman"/>
          <w:b/>
          <w:sz w:val="24"/>
          <w:szCs w:val="24"/>
        </w:rPr>
      </w:pPr>
    </w:p>
    <w:p w:rsidR="007130DE" w:rsidRPr="004A77C6" w:rsidRDefault="007130DE" w:rsidP="00A57E7A">
      <w:pPr>
        <w:ind w:right="1170"/>
        <w:jc w:val="right"/>
        <w:rPr>
          <w:rFonts w:ascii="Garamond" w:hAnsi="Garamond" w:cs="Times New Roman"/>
          <w:b/>
          <w:sz w:val="24"/>
          <w:szCs w:val="24"/>
        </w:rPr>
      </w:pPr>
    </w:p>
    <w:p w:rsidR="007130DE" w:rsidRDefault="007130DE" w:rsidP="00A57E7A">
      <w:pPr>
        <w:ind w:right="1170"/>
        <w:jc w:val="right"/>
        <w:rPr>
          <w:rFonts w:ascii="Garamond" w:hAnsi="Garamond" w:cs="Times New Roman"/>
          <w:b/>
          <w:sz w:val="24"/>
          <w:szCs w:val="24"/>
        </w:rPr>
      </w:pPr>
    </w:p>
    <w:p w:rsidR="00BA6529" w:rsidRDefault="00BA6529" w:rsidP="00A57E7A">
      <w:pPr>
        <w:ind w:right="1170"/>
        <w:jc w:val="right"/>
        <w:rPr>
          <w:rFonts w:ascii="Garamond" w:hAnsi="Garamond" w:cs="Times New Roman"/>
          <w:b/>
          <w:sz w:val="24"/>
          <w:szCs w:val="24"/>
        </w:rPr>
      </w:pPr>
    </w:p>
    <w:p w:rsidR="00986946" w:rsidRPr="004A77C6" w:rsidRDefault="00986946" w:rsidP="00A57E7A">
      <w:pPr>
        <w:ind w:right="1170"/>
        <w:jc w:val="right"/>
        <w:rPr>
          <w:rFonts w:ascii="Garamond" w:hAnsi="Garamond" w:cs="Times New Roman"/>
          <w:b/>
          <w:sz w:val="24"/>
          <w:szCs w:val="24"/>
        </w:rPr>
      </w:pPr>
    </w:p>
    <w:tbl>
      <w:tblPr>
        <w:tblW w:w="720" w:type="dxa"/>
        <w:tblInd w:w="7038" w:type="dxa"/>
        <w:tblLook w:val="0000"/>
      </w:tblPr>
      <w:tblGrid>
        <w:gridCol w:w="720"/>
      </w:tblGrid>
      <w:tr w:rsidR="00E32BB3" w:rsidRPr="004A77C6" w:rsidTr="00BC03A1">
        <w:trPr>
          <w:trHeight w:val="530"/>
        </w:trPr>
        <w:tc>
          <w:tcPr>
            <w:tcW w:w="72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</w:tcPr>
          <w:p w:rsidR="00E32BB3" w:rsidRPr="004A77C6" w:rsidRDefault="00E32BB3" w:rsidP="00E32BB3">
            <w:pPr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A57E7A" w:rsidRPr="004A77C6" w:rsidRDefault="00A57E7A" w:rsidP="00A57E7A">
      <w:pPr>
        <w:rPr>
          <w:rFonts w:ascii="Garamond" w:hAnsi="Garamond" w:cs="Times New Roman"/>
          <w:sz w:val="24"/>
          <w:szCs w:val="24"/>
        </w:rPr>
      </w:pPr>
    </w:p>
    <w:p w:rsidR="00A37FAA" w:rsidRPr="004A77C6" w:rsidRDefault="00A37FAA" w:rsidP="00A57E7A">
      <w:pPr>
        <w:rPr>
          <w:rFonts w:ascii="Garamond" w:hAnsi="Garamond" w:cs="Times New Roman"/>
          <w:sz w:val="24"/>
          <w:szCs w:val="24"/>
        </w:rPr>
      </w:pPr>
    </w:p>
    <w:p w:rsidR="00A57E7A" w:rsidRPr="004A77C6" w:rsidRDefault="00911D21" w:rsidP="00A57E7A">
      <w:pPr>
        <w:jc w:val="center"/>
        <w:rPr>
          <w:rFonts w:ascii="Garamond" w:hAnsi="Garamond" w:cs="Times New Roman"/>
          <w:sz w:val="24"/>
          <w:szCs w:val="24"/>
        </w:rPr>
      </w:pPr>
      <w:r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2745508" cy="3657600"/>
            <wp:effectExtent l="19050" t="0" r="0" b="0"/>
            <wp:docPr id="67" name="Picture 66" descr="morningglory23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orningglory2300.jpg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2745508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57E7A" w:rsidRPr="004A77C6" w:rsidRDefault="00A57E7A" w:rsidP="00122154">
      <w:pPr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Morning Glory</w:t>
      </w:r>
    </w:p>
    <w:p w:rsidR="00A57E7A" w:rsidRPr="004A77C6" w:rsidRDefault="00A57E7A" w:rsidP="00122154">
      <w:pPr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Calystegia macrostegia</w:t>
      </w:r>
    </w:p>
    <w:p w:rsidR="00A57E7A" w:rsidRPr="004A77C6" w:rsidRDefault="00A57E7A" w:rsidP="00122154">
      <w:pPr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CONVOLVULACEAE – Morning-Glory Family</w:t>
      </w:r>
    </w:p>
    <w:p w:rsidR="007130DE" w:rsidRPr="004A77C6" w:rsidRDefault="00A57E7A" w:rsidP="00A57E7A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ab/>
      </w:r>
    </w:p>
    <w:p w:rsidR="00A57E7A" w:rsidRDefault="00A57E7A" w:rsidP="00A57E7A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800315" w:rsidRDefault="00800315" w:rsidP="00A57E7A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986946" w:rsidRDefault="00986946" w:rsidP="00A57E7A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986946" w:rsidRDefault="00986946" w:rsidP="00A57E7A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407BB1" w:rsidRPr="004A77C6" w:rsidRDefault="00407BB1" w:rsidP="00A57E7A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tbl>
      <w:tblPr>
        <w:tblW w:w="720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/>
      </w:tblPr>
      <w:tblGrid>
        <w:gridCol w:w="720"/>
      </w:tblGrid>
      <w:tr w:rsidR="003E40C7" w:rsidRPr="004A77C6" w:rsidTr="00BC03A1">
        <w:trPr>
          <w:trHeight w:val="530"/>
        </w:trPr>
        <w:tc>
          <w:tcPr>
            <w:tcW w:w="72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FFFFF" w:themeFill="background1"/>
          </w:tcPr>
          <w:p w:rsidR="003E40C7" w:rsidRPr="004A77C6" w:rsidRDefault="003E40C7" w:rsidP="004F7A59">
            <w:pPr>
              <w:ind w:left="-288"/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851C5A" w:rsidRPr="004A77C6" w:rsidRDefault="00851C5A" w:rsidP="00851C5A">
      <w:pPr>
        <w:rPr>
          <w:rFonts w:ascii="Garamond" w:hAnsi="Garamond" w:cs="Times New Roman"/>
          <w:sz w:val="24"/>
          <w:szCs w:val="24"/>
        </w:rPr>
      </w:pPr>
    </w:p>
    <w:p w:rsidR="00A37FAA" w:rsidRPr="004A77C6" w:rsidRDefault="00A37FAA" w:rsidP="00851C5A">
      <w:pPr>
        <w:rPr>
          <w:rFonts w:ascii="Garamond" w:hAnsi="Garamond" w:cs="Times New Roman"/>
          <w:sz w:val="24"/>
          <w:szCs w:val="24"/>
        </w:rPr>
      </w:pPr>
    </w:p>
    <w:p w:rsidR="00851C5A" w:rsidRPr="004A77C6" w:rsidRDefault="00851C5A" w:rsidP="00851C5A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2740315" cy="3657600"/>
            <wp:effectExtent l="19050" t="0" r="2885" b="0"/>
            <wp:docPr id="333" name="Picture 264" descr="wildcucumber (3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ildcucumber (3).JPG"/>
                    <pic:cNvPicPr/>
                  </pic:nvPicPr>
                  <pic:blipFill>
                    <a:blip r:embed="rId9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40315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51C5A" w:rsidRPr="004A77C6" w:rsidRDefault="00851C5A" w:rsidP="00122154">
      <w:pPr>
        <w:tabs>
          <w:tab w:val="left" w:pos="585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Wild Cucumber</w:t>
      </w:r>
    </w:p>
    <w:p w:rsidR="00851C5A" w:rsidRPr="004A77C6" w:rsidRDefault="00730CB9" w:rsidP="00122154">
      <w:pPr>
        <w:tabs>
          <w:tab w:val="left" w:pos="585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Marah macrocarpus</w:t>
      </w:r>
    </w:p>
    <w:p w:rsidR="00851C5A" w:rsidRPr="004A77C6" w:rsidRDefault="00851C5A" w:rsidP="00122154">
      <w:pPr>
        <w:tabs>
          <w:tab w:val="left" w:pos="585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CUCURBITACEAE – Gourd Family</w:t>
      </w:r>
    </w:p>
    <w:p w:rsidR="007130DE" w:rsidRDefault="00851C5A" w:rsidP="00A37FAA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ab/>
      </w:r>
    </w:p>
    <w:p w:rsidR="00407BB1" w:rsidRPr="004A77C6" w:rsidRDefault="00407BB1" w:rsidP="00A37FAA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7130DE" w:rsidRPr="004A77C6" w:rsidRDefault="007130DE" w:rsidP="00851C5A">
      <w:pPr>
        <w:spacing w:after="0"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A37FAA" w:rsidRDefault="00A37FAA" w:rsidP="00851C5A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986946" w:rsidRDefault="00986946" w:rsidP="00851C5A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986946" w:rsidRPr="004A77C6" w:rsidRDefault="00986946" w:rsidP="00851C5A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tbl>
      <w:tblPr>
        <w:tblW w:w="720" w:type="dxa"/>
        <w:tblInd w:w="7038" w:type="dxa"/>
        <w:tblLook w:val="0000"/>
      </w:tblPr>
      <w:tblGrid>
        <w:gridCol w:w="720"/>
      </w:tblGrid>
      <w:tr w:rsidR="00E32BB3" w:rsidRPr="004A77C6" w:rsidTr="008D66DB">
        <w:trPr>
          <w:trHeight w:val="530"/>
        </w:trPr>
        <w:tc>
          <w:tcPr>
            <w:tcW w:w="72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</w:tcPr>
          <w:p w:rsidR="00E32BB3" w:rsidRPr="004A77C6" w:rsidRDefault="00E32BB3" w:rsidP="00E32BB3">
            <w:pPr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A37FAA" w:rsidRPr="004A77C6" w:rsidRDefault="00A37FAA" w:rsidP="00A57E7A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A37FAA" w:rsidRPr="004A77C6" w:rsidRDefault="00A37FAA" w:rsidP="00A57E7A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A37FAA" w:rsidRPr="004A77C6" w:rsidRDefault="00A37FAA" w:rsidP="00A57E7A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21105D" w:rsidRPr="004A77C6" w:rsidRDefault="0021105D" w:rsidP="00A57E7A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851C5A" w:rsidRPr="004A77C6" w:rsidRDefault="00851C5A" w:rsidP="00851C5A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2740315" cy="3657600"/>
            <wp:effectExtent l="19050" t="0" r="2885" b="0"/>
            <wp:docPr id="326" name="Picture 64" descr="manzanita (8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anzanita (8).JPG"/>
                    <pic:cNvPicPr/>
                  </pic:nvPicPr>
                  <pic:blipFill>
                    <a:blip r:embed="rId9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40315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51C5A" w:rsidRPr="004A77C6" w:rsidRDefault="00851C5A" w:rsidP="00122154">
      <w:pPr>
        <w:tabs>
          <w:tab w:val="left" w:pos="5940"/>
          <w:tab w:val="left" w:pos="603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Bigberry Manzanita</w:t>
      </w:r>
    </w:p>
    <w:p w:rsidR="00851C5A" w:rsidRPr="004A77C6" w:rsidRDefault="00851C5A" w:rsidP="00122154">
      <w:pPr>
        <w:tabs>
          <w:tab w:val="left" w:pos="5940"/>
          <w:tab w:val="left" w:pos="603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Arctostaphylos glauca</w:t>
      </w:r>
    </w:p>
    <w:p w:rsidR="00851C5A" w:rsidRPr="004A77C6" w:rsidRDefault="00851C5A" w:rsidP="00122154">
      <w:pPr>
        <w:tabs>
          <w:tab w:val="left" w:pos="5940"/>
          <w:tab w:val="left" w:pos="603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ERICACEAE – Heath Family</w:t>
      </w:r>
    </w:p>
    <w:p w:rsidR="00851C5A" w:rsidRPr="004A77C6" w:rsidRDefault="00851C5A" w:rsidP="00851C5A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ab/>
      </w:r>
    </w:p>
    <w:p w:rsidR="007130DE" w:rsidRDefault="007130DE" w:rsidP="00851C5A">
      <w:pPr>
        <w:rPr>
          <w:rFonts w:ascii="Garamond" w:hAnsi="Garamond" w:cs="Times New Roman"/>
          <w:sz w:val="24"/>
          <w:szCs w:val="24"/>
        </w:rPr>
      </w:pPr>
    </w:p>
    <w:p w:rsidR="00986946" w:rsidRDefault="00986946" w:rsidP="00851C5A">
      <w:pPr>
        <w:rPr>
          <w:rFonts w:ascii="Garamond" w:hAnsi="Garamond" w:cs="Times New Roman"/>
          <w:sz w:val="24"/>
          <w:szCs w:val="24"/>
        </w:rPr>
      </w:pPr>
    </w:p>
    <w:p w:rsidR="00407BB1" w:rsidRPr="004A77C6" w:rsidRDefault="00407BB1" w:rsidP="00851C5A">
      <w:pPr>
        <w:rPr>
          <w:rFonts w:ascii="Garamond" w:hAnsi="Garamond" w:cs="Times New Roman"/>
          <w:sz w:val="24"/>
          <w:szCs w:val="24"/>
        </w:rPr>
      </w:pPr>
    </w:p>
    <w:tbl>
      <w:tblPr>
        <w:tblW w:w="720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/>
      </w:tblPr>
      <w:tblGrid>
        <w:gridCol w:w="720"/>
      </w:tblGrid>
      <w:tr w:rsidR="003E40C7" w:rsidRPr="004A77C6" w:rsidTr="008D66DB">
        <w:trPr>
          <w:trHeight w:val="530"/>
        </w:trPr>
        <w:tc>
          <w:tcPr>
            <w:tcW w:w="72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FFFFF" w:themeFill="background1"/>
          </w:tcPr>
          <w:p w:rsidR="003E40C7" w:rsidRPr="004A77C6" w:rsidRDefault="003E40C7" w:rsidP="004F7A59">
            <w:pPr>
              <w:ind w:left="-288"/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851C5A" w:rsidRPr="004A77C6" w:rsidRDefault="00851C5A" w:rsidP="00851C5A">
      <w:pPr>
        <w:rPr>
          <w:rFonts w:ascii="Garamond" w:hAnsi="Garamond" w:cs="Times New Roman"/>
          <w:sz w:val="24"/>
          <w:szCs w:val="24"/>
        </w:rPr>
      </w:pPr>
    </w:p>
    <w:p w:rsidR="00A37FAA" w:rsidRPr="004A77C6" w:rsidRDefault="00A37FAA" w:rsidP="00851C5A">
      <w:pPr>
        <w:rPr>
          <w:rFonts w:ascii="Garamond" w:hAnsi="Garamond" w:cs="Times New Roman"/>
          <w:sz w:val="24"/>
          <w:szCs w:val="24"/>
        </w:rPr>
      </w:pPr>
    </w:p>
    <w:p w:rsidR="00851C5A" w:rsidRPr="004A77C6" w:rsidRDefault="00851C5A" w:rsidP="00851C5A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2740315" cy="3657600"/>
            <wp:effectExtent l="19050" t="0" r="2885" b="0"/>
            <wp:docPr id="327" name="Picture 167" descr="manzanit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anzanita.JPG"/>
                    <pic:cNvPicPr/>
                  </pic:nvPicPr>
                  <pic:blipFill>
                    <a:blip r:embed="rId9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40315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51C5A" w:rsidRPr="004A77C6" w:rsidRDefault="00851C5A" w:rsidP="00122154">
      <w:pPr>
        <w:tabs>
          <w:tab w:val="left" w:pos="585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Eastwood Manzanita</w:t>
      </w:r>
    </w:p>
    <w:p w:rsidR="00851C5A" w:rsidRPr="004A77C6" w:rsidRDefault="00851C5A" w:rsidP="00122154">
      <w:pPr>
        <w:tabs>
          <w:tab w:val="left" w:pos="585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Arctostaphylos glandulosa</w:t>
      </w:r>
    </w:p>
    <w:p w:rsidR="00851C5A" w:rsidRPr="004A77C6" w:rsidRDefault="00851C5A" w:rsidP="00122154">
      <w:pPr>
        <w:tabs>
          <w:tab w:val="left" w:pos="585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ERICACEAE – Heath Family</w:t>
      </w:r>
    </w:p>
    <w:p w:rsidR="00851C5A" w:rsidRPr="004A77C6" w:rsidRDefault="00851C5A" w:rsidP="00122154">
      <w:pPr>
        <w:tabs>
          <w:tab w:val="left" w:pos="5850"/>
          <w:tab w:val="left" w:pos="6156"/>
        </w:tabs>
        <w:spacing w:line="240" w:lineRule="auto"/>
        <w:ind w:right="1260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ab/>
      </w:r>
    </w:p>
    <w:p w:rsidR="00851C5A" w:rsidRDefault="00851C5A" w:rsidP="00851C5A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407BB1" w:rsidRPr="004A77C6" w:rsidRDefault="00407BB1" w:rsidP="00851C5A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7130DE" w:rsidRDefault="007130DE" w:rsidP="00851C5A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986946" w:rsidRDefault="00986946" w:rsidP="00851C5A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986946" w:rsidRPr="004A77C6" w:rsidRDefault="00986946" w:rsidP="00851C5A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tbl>
      <w:tblPr>
        <w:tblW w:w="720" w:type="dxa"/>
        <w:tblInd w:w="7038" w:type="dxa"/>
        <w:tblLook w:val="0000"/>
      </w:tblPr>
      <w:tblGrid>
        <w:gridCol w:w="720"/>
      </w:tblGrid>
      <w:tr w:rsidR="00E32BB3" w:rsidRPr="004A77C6" w:rsidTr="008D66DB">
        <w:trPr>
          <w:trHeight w:val="530"/>
        </w:trPr>
        <w:tc>
          <w:tcPr>
            <w:tcW w:w="72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</w:tcPr>
          <w:p w:rsidR="00E32BB3" w:rsidRPr="004A77C6" w:rsidRDefault="00E32BB3" w:rsidP="00E32BB3">
            <w:pPr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851C5A" w:rsidRPr="004A77C6" w:rsidRDefault="00851C5A" w:rsidP="00851C5A">
      <w:pPr>
        <w:rPr>
          <w:rFonts w:ascii="Garamond" w:hAnsi="Garamond" w:cs="Times New Roman"/>
          <w:sz w:val="24"/>
          <w:szCs w:val="24"/>
        </w:rPr>
      </w:pPr>
    </w:p>
    <w:p w:rsidR="00A37FAA" w:rsidRPr="004A77C6" w:rsidRDefault="00A37FAA" w:rsidP="00851C5A">
      <w:pPr>
        <w:rPr>
          <w:rFonts w:ascii="Garamond" w:hAnsi="Garamond" w:cs="Times New Roman"/>
          <w:sz w:val="24"/>
          <w:szCs w:val="24"/>
        </w:rPr>
      </w:pPr>
    </w:p>
    <w:p w:rsidR="00851C5A" w:rsidRPr="004A77C6" w:rsidRDefault="00911D21" w:rsidP="00851C5A">
      <w:pPr>
        <w:jc w:val="center"/>
        <w:rPr>
          <w:rFonts w:ascii="Garamond" w:hAnsi="Garamond" w:cs="Times New Roman"/>
          <w:sz w:val="24"/>
          <w:szCs w:val="24"/>
        </w:rPr>
      </w:pPr>
      <w:r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2745508" cy="3657600"/>
            <wp:effectExtent l="19050" t="0" r="0" b="0"/>
            <wp:docPr id="69" name="Picture 68" descr="doveweed3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oveweed300.jpg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2745508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51C5A" w:rsidRPr="004A77C6" w:rsidRDefault="00154264" w:rsidP="00122154">
      <w:pPr>
        <w:tabs>
          <w:tab w:val="left" w:pos="585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>
        <w:rPr>
          <w:rFonts w:ascii="Garamond" w:hAnsi="Garamond" w:cs="Times New Roman"/>
          <w:b/>
          <w:sz w:val="24"/>
          <w:szCs w:val="24"/>
        </w:rPr>
        <w:t>Dovew</w:t>
      </w:r>
      <w:r w:rsidR="00851C5A" w:rsidRPr="004A77C6">
        <w:rPr>
          <w:rFonts w:ascii="Garamond" w:hAnsi="Garamond" w:cs="Times New Roman"/>
          <w:b/>
          <w:sz w:val="24"/>
          <w:szCs w:val="24"/>
        </w:rPr>
        <w:t>eed</w:t>
      </w:r>
    </w:p>
    <w:p w:rsidR="00851C5A" w:rsidRPr="004A77C6" w:rsidRDefault="00851C5A" w:rsidP="00122154">
      <w:pPr>
        <w:tabs>
          <w:tab w:val="left" w:pos="5850"/>
        </w:tabs>
        <w:spacing w:after="0" w:line="240" w:lineRule="auto"/>
        <w:ind w:right="1260"/>
        <w:jc w:val="right"/>
        <w:rPr>
          <w:rFonts w:ascii="Garamond" w:hAnsi="Garamond" w:cs="Times New Roman"/>
          <w:i/>
          <w:iCs/>
          <w:sz w:val="24"/>
          <w:szCs w:val="24"/>
        </w:rPr>
      </w:pPr>
      <w:r w:rsidRPr="004A77C6">
        <w:rPr>
          <w:rFonts w:ascii="Garamond" w:hAnsi="Garamond" w:cs="Times New Roman"/>
          <w:i/>
          <w:iCs/>
          <w:sz w:val="24"/>
          <w:szCs w:val="24"/>
        </w:rPr>
        <w:t>Croton setiger</w:t>
      </w:r>
    </w:p>
    <w:p w:rsidR="00851C5A" w:rsidRPr="004A77C6" w:rsidRDefault="00851C5A" w:rsidP="00122154">
      <w:pPr>
        <w:tabs>
          <w:tab w:val="left" w:pos="585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EUPHORBIACEAE – Spurge Family</w:t>
      </w:r>
    </w:p>
    <w:p w:rsidR="00851C5A" w:rsidRPr="004A77C6" w:rsidRDefault="00851C5A" w:rsidP="00851C5A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ab/>
      </w:r>
    </w:p>
    <w:p w:rsidR="007130DE" w:rsidRDefault="007130DE" w:rsidP="00851C5A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BA6529" w:rsidRDefault="00BA6529" w:rsidP="00851C5A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986946" w:rsidRPr="004A77C6" w:rsidRDefault="00986946" w:rsidP="00851C5A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tbl>
      <w:tblPr>
        <w:tblW w:w="720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/>
      </w:tblPr>
      <w:tblGrid>
        <w:gridCol w:w="720"/>
      </w:tblGrid>
      <w:tr w:rsidR="003E40C7" w:rsidRPr="004A77C6" w:rsidTr="008D66DB">
        <w:trPr>
          <w:trHeight w:val="530"/>
        </w:trPr>
        <w:tc>
          <w:tcPr>
            <w:tcW w:w="72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FFFFF" w:themeFill="background1"/>
          </w:tcPr>
          <w:p w:rsidR="003E40C7" w:rsidRPr="004A77C6" w:rsidRDefault="003E40C7" w:rsidP="004F7A59">
            <w:pPr>
              <w:ind w:left="-288"/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851C5A" w:rsidRPr="004A77C6" w:rsidRDefault="00851C5A" w:rsidP="00851C5A">
      <w:pPr>
        <w:rPr>
          <w:rFonts w:ascii="Garamond" w:hAnsi="Garamond" w:cs="Times New Roman"/>
          <w:sz w:val="24"/>
          <w:szCs w:val="24"/>
        </w:rPr>
      </w:pPr>
    </w:p>
    <w:p w:rsidR="00A37FAA" w:rsidRPr="004A77C6" w:rsidRDefault="00A37FAA" w:rsidP="00851C5A">
      <w:pPr>
        <w:rPr>
          <w:rFonts w:ascii="Garamond" w:hAnsi="Garamond" w:cs="Times New Roman"/>
          <w:sz w:val="24"/>
          <w:szCs w:val="24"/>
        </w:rPr>
      </w:pPr>
    </w:p>
    <w:p w:rsidR="00851C5A" w:rsidRPr="004A77C6" w:rsidRDefault="004B571D" w:rsidP="00851C5A">
      <w:pPr>
        <w:jc w:val="center"/>
        <w:rPr>
          <w:rFonts w:ascii="Garamond" w:hAnsi="Garamond" w:cs="Times New Roman"/>
          <w:sz w:val="24"/>
          <w:szCs w:val="24"/>
        </w:rPr>
      </w:pPr>
      <w:r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2745508" cy="3657600"/>
            <wp:effectExtent l="19050" t="0" r="0" b="0"/>
            <wp:docPr id="70" name="Picture 69" descr="prostratespurge23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rostratespurge2300.jpg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2745508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51C5A" w:rsidRPr="004A77C6" w:rsidRDefault="00730CB9" w:rsidP="00122154">
      <w:pPr>
        <w:tabs>
          <w:tab w:val="left" w:pos="585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Rattlesnake Weed</w:t>
      </w:r>
    </w:p>
    <w:p w:rsidR="00851C5A" w:rsidRPr="004A77C6" w:rsidRDefault="00851C5A" w:rsidP="00122154">
      <w:pPr>
        <w:tabs>
          <w:tab w:val="left" w:pos="585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 xml:space="preserve">Euphorbia </w:t>
      </w:r>
      <w:r w:rsidR="00730CB9" w:rsidRPr="004A77C6">
        <w:rPr>
          <w:rFonts w:ascii="Garamond" w:hAnsi="Garamond" w:cs="Times New Roman"/>
          <w:i/>
          <w:sz w:val="24"/>
          <w:szCs w:val="24"/>
        </w:rPr>
        <w:t>albomarginata</w:t>
      </w:r>
    </w:p>
    <w:p w:rsidR="00851C5A" w:rsidRPr="004A77C6" w:rsidRDefault="00851C5A" w:rsidP="00122154">
      <w:pPr>
        <w:tabs>
          <w:tab w:val="left" w:pos="585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EUPHORBIACEAE – Spurge Family</w:t>
      </w:r>
    </w:p>
    <w:p w:rsidR="00851C5A" w:rsidRPr="004A77C6" w:rsidRDefault="00851C5A" w:rsidP="00851C5A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ab/>
      </w:r>
    </w:p>
    <w:p w:rsidR="00851C5A" w:rsidRDefault="00851C5A" w:rsidP="00851C5A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800315" w:rsidRDefault="00800315" w:rsidP="00851C5A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407BB1" w:rsidRDefault="00407BB1" w:rsidP="00851C5A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986946" w:rsidRDefault="00986946" w:rsidP="00851C5A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3951B1" w:rsidRDefault="003951B1" w:rsidP="00851C5A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tbl>
      <w:tblPr>
        <w:tblW w:w="720" w:type="dxa"/>
        <w:tblInd w:w="7038" w:type="dxa"/>
        <w:tblLook w:val="0000"/>
      </w:tblPr>
      <w:tblGrid>
        <w:gridCol w:w="720"/>
      </w:tblGrid>
      <w:tr w:rsidR="00E32BB3" w:rsidRPr="004A77C6" w:rsidTr="008D66DB">
        <w:trPr>
          <w:trHeight w:val="530"/>
        </w:trPr>
        <w:tc>
          <w:tcPr>
            <w:tcW w:w="72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</w:tcPr>
          <w:p w:rsidR="00E32BB3" w:rsidRPr="004A77C6" w:rsidRDefault="00E32BB3" w:rsidP="00E32BB3">
            <w:pPr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3951B1" w:rsidRPr="004A77C6" w:rsidRDefault="003951B1" w:rsidP="003951B1">
      <w:pPr>
        <w:rPr>
          <w:rFonts w:ascii="Garamond" w:hAnsi="Garamond" w:cs="Times New Roman"/>
          <w:sz w:val="24"/>
          <w:szCs w:val="24"/>
        </w:rPr>
      </w:pPr>
    </w:p>
    <w:p w:rsidR="003951B1" w:rsidRPr="004A77C6" w:rsidRDefault="003951B1" w:rsidP="003951B1">
      <w:pPr>
        <w:rPr>
          <w:rFonts w:ascii="Garamond" w:hAnsi="Garamond" w:cs="Times New Roman"/>
          <w:sz w:val="24"/>
          <w:szCs w:val="24"/>
        </w:rPr>
      </w:pPr>
    </w:p>
    <w:p w:rsidR="003951B1" w:rsidRPr="004A77C6" w:rsidRDefault="003951B1" w:rsidP="003951B1">
      <w:pPr>
        <w:rPr>
          <w:rFonts w:ascii="Garamond" w:hAnsi="Garamond" w:cs="Times New Roman"/>
          <w:sz w:val="24"/>
          <w:szCs w:val="24"/>
        </w:rPr>
      </w:pPr>
    </w:p>
    <w:p w:rsidR="003951B1" w:rsidRPr="004A77C6" w:rsidRDefault="003951B1" w:rsidP="003951B1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3657600" cy="2750423"/>
            <wp:effectExtent l="19050" t="0" r="0" b="0"/>
            <wp:docPr id="6" name="Picture 216" descr="spanishclove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panishclover.JPG"/>
                    <pic:cNvPicPr/>
                  </pic:nvPicPr>
                  <pic:blipFill>
                    <a:blip r:embed="rId9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750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951B1" w:rsidRPr="004A77C6" w:rsidRDefault="003951B1" w:rsidP="00122154">
      <w:pPr>
        <w:spacing w:line="240" w:lineRule="auto"/>
        <w:ind w:right="540"/>
        <w:jc w:val="right"/>
        <w:rPr>
          <w:rFonts w:ascii="Garamond" w:hAnsi="Garamond" w:cs="Times New Roman"/>
          <w:b/>
          <w:sz w:val="24"/>
          <w:szCs w:val="24"/>
        </w:rPr>
      </w:pPr>
      <w:r>
        <w:rPr>
          <w:rFonts w:ascii="Garamond" w:hAnsi="Garamond" w:cs="Times New Roman"/>
          <w:b/>
          <w:sz w:val="24"/>
          <w:szCs w:val="24"/>
        </w:rPr>
        <w:t>American Bird’s Foot Trefoil</w:t>
      </w:r>
    </w:p>
    <w:p w:rsidR="003951B1" w:rsidRPr="004A77C6" w:rsidRDefault="003951B1" w:rsidP="00122154">
      <w:pPr>
        <w:spacing w:after="0" w:line="240" w:lineRule="auto"/>
        <w:ind w:right="54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Acmispon americanus</w:t>
      </w:r>
    </w:p>
    <w:p w:rsidR="003951B1" w:rsidRPr="004A77C6" w:rsidRDefault="003951B1" w:rsidP="00122154">
      <w:pPr>
        <w:spacing w:after="0" w:line="240" w:lineRule="auto"/>
        <w:ind w:right="54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FABACEAE – Pea Family</w:t>
      </w:r>
    </w:p>
    <w:p w:rsidR="003951B1" w:rsidRPr="004A77C6" w:rsidRDefault="003951B1" w:rsidP="003951B1">
      <w:pPr>
        <w:tabs>
          <w:tab w:val="left" w:pos="6575"/>
        </w:tabs>
        <w:ind w:right="1170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ab/>
      </w:r>
    </w:p>
    <w:p w:rsidR="003951B1" w:rsidRDefault="003951B1" w:rsidP="003951B1">
      <w:pPr>
        <w:ind w:right="1170"/>
        <w:rPr>
          <w:rFonts w:ascii="Garamond" w:hAnsi="Garamond" w:cs="Times New Roman"/>
          <w:sz w:val="24"/>
          <w:szCs w:val="24"/>
        </w:rPr>
      </w:pPr>
    </w:p>
    <w:p w:rsidR="003951B1" w:rsidRPr="004A77C6" w:rsidRDefault="003951B1" w:rsidP="003951B1">
      <w:pPr>
        <w:ind w:right="1170"/>
        <w:rPr>
          <w:rFonts w:ascii="Garamond" w:hAnsi="Garamond" w:cs="Times New Roman"/>
          <w:sz w:val="24"/>
          <w:szCs w:val="24"/>
        </w:rPr>
      </w:pPr>
    </w:p>
    <w:p w:rsidR="003951B1" w:rsidRDefault="003951B1" w:rsidP="003951B1">
      <w:pPr>
        <w:ind w:right="1170"/>
        <w:rPr>
          <w:rFonts w:ascii="Garamond" w:hAnsi="Garamond" w:cs="Times New Roman"/>
          <w:sz w:val="24"/>
          <w:szCs w:val="24"/>
        </w:rPr>
      </w:pPr>
    </w:p>
    <w:p w:rsidR="00986946" w:rsidRDefault="00986946" w:rsidP="003951B1">
      <w:pPr>
        <w:ind w:right="1170"/>
        <w:rPr>
          <w:rFonts w:ascii="Garamond" w:hAnsi="Garamond" w:cs="Times New Roman"/>
          <w:sz w:val="24"/>
          <w:szCs w:val="24"/>
        </w:rPr>
      </w:pPr>
    </w:p>
    <w:p w:rsidR="003951B1" w:rsidRPr="004A77C6" w:rsidRDefault="003951B1" w:rsidP="00851C5A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tbl>
      <w:tblPr>
        <w:tblW w:w="720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/>
      </w:tblPr>
      <w:tblGrid>
        <w:gridCol w:w="720"/>
      </w:tblGrid>
      <w:tr w:rsidR="003E40C7" w:rsidRPr="004A77C6" w:rsidTr="008D66DB">
        <w:trPr>
          <w:trHeight w:val="530"/>
        </w:trPr>
        <w:tc>
          <w:tcPr>
            <w:tcW w:w="72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FFFFF" w:themeFill="background1"/>
          </w:tcPr>
          <w:p w:rsidR="003E40C7" w:rsidRPr="004A77C6" w:rsidRDefault="003E40C7" w:rsidP="004F7A59">
            <w:pPr>
              <w:ind w:left="-288"/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A37FAA" w:rsidRPr="004A77C6" w:rsidRDefault="00A37FAA" w:rsidP="002C7521">
      <w:pPr>
        <w:spacing w:after="0" w:line="720" w:lineRule="auto"/>
        <w:ind w:right="1440"/>
        <w:rPr>
          <w:rFonts w:ascii="Garamond" w:hAnsi="Garamond" w:cs="Times New Roman"/>
          <w:sz w:val="24"/>
          <w:szCs w:val="24"/>
        </w:rPr>
      </w:pPr>
    </w:p>
    <w:p w:rsidR="00A37FAA" w:rsidRPr="004A77C6" w:rsidRDefault="00A37FAA" w:rsidP="001930F4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851C5A" w:rsidRPr="004A77C6" w:rsidRDefault="00851C5A" w:rsidP="00851C5A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2740315" cy="3657600"/>
            <wp:effectExtent l="19050" t="0" r="2885" b="0"/>
            <wp:docPr id="329" name="Picture 177" descr="locoweed (3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coweed (3).JPG"/>
                    <pic:cNvPicPr/>
                  </pic:nvPicPr>
                  <pic:blipFill>
                    <a:blip r:embed="rId9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40315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51C5A" w:rsidRPr="004A77C6" w:rsidRDefault="00695834" w:rsidP="00122154">
      <w:pPr>
        <w:tabs>
          <w:tab w:val="left" w:pos="5670"/>
          <w:tab w:val="left" w:pos="585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>
        <w:rPr>
          <w:rFonts w:ascii="Garamond" w:hAnsi="Garamond" w:cs="Times New Roman"/>
          <w:b/>
          <w:sz w:val="24"/>
          <w:szCs w:val="24"/>
        </w:rPr>
        <w:t>Milkvetch</w:t>
      </w:r>
    </w:p>
    <w:p w:rsidR="00851C5A" w:rsidRPr="004A77C6" w:rsidRDefault="00851C5A" w:rsidP="00122154">
      <w:pPr>
        <w:tabs>
          <w:tab w:val="left" w:pos="5670"/>
          <w:tab w:val="left" w:pos="585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Astragalus trichopodus var. lonchus</w:t>
      </w:r>
    </w:p>
    <w:p w:rsidR="00851C5A" w:rsidRPr="004A77C6" w:rsidRDefault="00851C5A" w:rsidP="00122154">
      <w:pPr>
        <w:tabs>
          <w:tab w:val="left" w:pos="5670"/>
          <w:tab w:val="left" w:pos="585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FABACEAE – Pea Family</w:t>
      </w:r>
    </w:p>
    <w:p w:rsidR="00851C5A" w:rsidRDefault="00851C5A" w:rsidP="00122154">
      <w:pPr>
        <w:tabs>
          <w:tab w:val="left" w:pos="5670"/>
          <w:tab w:val="left" w:pos="5850"/>
          <w:tab w:val="left" w:pos="6156"/>
        </w:tabs>
        <w:spacing w:line="240" w:lineRule="auto"/>
        <w:ind w:right="1260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ab/>
      </w:r>
    </w:p>
    <w:p w:rsidR="00800315" w:rsidRDefault="00800315" w:rsidP="00851C5A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986946" w:rsidRDefault="00986946" w:rsidP="00851C5A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986946" w:rsidRPr="004A77C6" w:rsidRDefault="00986946" w:rsidP="00851C5A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A37FAA" w:rsidRPr="004A77C6" w:rsidRDefault="00A37FAA" w:rsidP="001930F4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tbl>
      <w:tblPr>
        <w:tblW w:w="720" w:type="dxa"/>
        <w:tblInd w:w="7038" w:type="dxa"/>
        <w:tblLook w:val="0000"/>
      </w:tblPr>
      <w:tblGrid>
        <w:gridCol w:w="720"/>
      </w:tblGrid>
      <w:tr w:rsidR="00E32BB3" w:rsidRPr="004A77C6" w:rsidTr="008D66DB">
        <w:trPr>
          <w:trHeight w:val="530"/>
        </w:trPr>
        <w:tc>
          <w:tcPr>
            <w:tcW w:w="72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</w:tcPr>
          <w:p w:rsidR="00E32BB3" w:rsidRPr="004A77C6" w:rsidRDefault="00E32BB3" w:rsidP="00E32BB3">
            <w:pPr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A37FAA" w:rsidRPr="004A77C6" w:rsidRDefault="00A37FAA" w:rsidP="00851C5A">
      <w:pPr>
        <w:rPr>
          <w:rFonts w:ascii="Garamond" w:hAnsi="Garamond" w:cs="Times New Roman"/>
          <w:sz w:val="24"/>
          <w:szCs w:val="24"/>
        </w:rPr>
      </w:pPr>
    </w:p>
    <w:p w:rsidR="00A37FAA" w:rsidRPr="004A77C6" w:rsidRDefault="00A37FAA" w:rsidP="00851C5A">
      <w:pPr>
        <w:rPr>
          <w:rFonts w:ascii="Garamond" w:hAnsi="Garamond" w:cs="Times New Roman"/>
          <w:sz w:val="24"/>
          <w:szCs w:val="24"/>
        </w:rPr>
      </w:pPr>
    </w:p>
    <w:p w:rsidR="00851C5A" w:rsidRPr="004A77C6" w:rsidRDefault="00851C5A" w:rsidP="00851C5A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3657600" cy="2743777"/>
            <wp:effectExtent l="0" t="457200" r="0" b="437573"/>
            <wp:docPr id="334" name="Picture 137" descr="canyonpea (7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nyonpea (7).JPG"/>
                    <pic:cNvPicPr/>
                  </pic:nvPicPr>
                  <pic:blipFill>
                    <a:blip r:embed="rId97" cstate="print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3657600" cy="27437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51C5A" w:rsidRPr="004A77C6" w:rsidRDefault="00851C5A" w:rsidP="00122154">
      <w:pPr>
        <w:tabs>
          <w:tab w:val="left" w:pos="5940"/>
        </w:tabs>
        <w:spacing w:after="0" w:line="240" w:lineRule="auto"/>
        <w:ind w:right="1260"/>
        <w:jc w:val="right"/>
        <w:rPr>
          <w:rFonts w:ascii="Garamond" w:hAnsi="Garamond" w:cs="Times New Roman"/>
          <w:b/>
          <w:bCs/>
          <w:sz w:val="24"/>
          <w:szCs w:val="24"/>
        </w:rPr>
      </w:pPr>
      <w:r w:rsidRPr="004A77C6">
        <w:rPr>
          <w:rFonts w:ascii="Garamond" w:hAnsi="Garamond" w:cs="Times New Roman"/>
          <w:b/>
          <w:bCs/>
          <w:sz w:val="24"/>
          <w:szCs w:val="24"/>
        </w:rPr>
        <w:t>Wild Sweet Pea</w:t>
      </w:r>
    </w:p>
    <w:p w:rsidR="00851C5A" w:rsidRPr="004A77C6" w:rsidRDefault="00851C5A" w:rsidP="00122154">
      <w:pPr>
        <w:tabs>
          <w:tab w:val="left" w:pos="5940"/>
        </w:tabs>
        <w:spacing w:after="0" w:line="240" w:lineRule="auto"/>
        <w:ind w:right="1260"/>
        <w:jc w:val="right"/>
        <w:rPr>
          <w:rFonts w:ascii="Garamond" w:hAnsi="Garamond"/>
          <w:b/>
          <w:bCs/>
          <w:sz w:val="24"/>
          <w:szCs w:val="24"/>
        </w:rPr>
      </w:pPr>
    </w:p>
    <w:p w:rsidR="00851C5A" w:rsidRPr="004A77C6" w:rsidRDefault="00851C5A" w:rsidP="00122154">
      <w:pPr>
        <w:tabs>
          <w:tab w:val="left" w:pos="594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Lathyrus vestitus</w:t>
      </w:r>
    </w:p>
    <w:p w:rsidR="00851C5A" w:rsidRPr="004A77C6" w:rsidRDefault="00851C5A" w:rsidP="00122154">
      <w:pPr>
        <w:tabs>
          <w:tab w:val="left" w:pos="594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FABACEAE – Pea Family</w:t>
      </w:r>
    </w:p>
    <w:p w:rsidR="00851C5A" w:rsidRPr="004A77C6" w:rsidRDefault="00851C5A" w:rsidP="00851C5A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ab/>
      </w:r>
    </w:p>
    <w:p w:rsidR="00851C5A" w:rsidRDefault="00851C5A" w:rsidP="00851C5A">
      <w:pPr>
        <w:spacing w:after="0" w:line="240" w:lineRule="auto"/>
        <w:ind w:right="360"/>
        <w:jc w:val="right"/>
        <w:rPr>
          <w:rFonts w:ascii="Garamond" w:hAnsi="Garamond" w:cs="Times New Roman"/>
          <w:sz w:val="24"/>
          <w:szCs w:val="24"/>
        </w:rPr>
      </w:pPr>
    </w:p>
    <w:p w:rsidR="00BA6529" w:rsidRPr="004A77C6" w:rsidRDefault="00BA6529" w:rsidP="00851C5A">
      <w:pPr>
        <w:spacing w:after="0" w:line="240" w:lineRule="auto"/>
        <w:ind w:right="360"/>
        <w:jc w:val="right"/>
        <w:rPr>
          <w:rFonts w:ascii="Garamond" w:hAnsi="Garamond" w:cs="Times New Roman"/>
          <w:sz w:val="24"/>
          <w:szCs w:val="24"/>
        </w:rPr>
      </w:pPr>
    </w:p>
    <w:p w:rsidR="007130DE" w:rsidRDefault="007130DE" w:rsidP="00851C5A">
      <w:pPr>
        <w:spacing w:after="0" w:line="240" w:lineRule="auto"/>
        <w:ind w:right="360"/>
        <w:jc w:val="right"/>
        <w:rPr>
          <w:rFonts w:ascii="Garamond" w:hAnsi="Garamond" w:cs="Times New Roman"/>
          <w:sz w:val="24"/>
          <w:szCs w:val="24"/>
        </w:rPr>
      </w:pPr>
    </w:p>
    <w:p w:rsidR="00986946" w:rsidRDefault="00986946" w:rsidP="00851C5A">
      <w:pPr>
        <w:spacing w:after="0" w:line="240" w:lineRule="auto"/>
        <w:ind w:right="360"/>
        <w:jc w:val="right"/>
        <w:rPr>
          <w:rFonts w:ascii="Garamond" w:hAnsi="Garamond" w:cs="Times New Roman"/>
          <w:sz w:val="24"/>
          <w:szCs w:val="24"/>
        </w:rPr>
      </w:pPr>
    </w:p>
    <w:p w:rsidR="00986946" w:rsidRPr="004A77C6" w:rsidRDefault="00986946" w:rsidP="00851C5A">
      <w:pPr>
        <w:spacing w:after="0" w:line="240" w:lineRule="auto"/>
        <w:ind w:right="360"/>
        <w:jc w:val="right"/>
        <w:rPr>
          <w:rFonts w:ascii="Garamond" w:hAnsi="Garamond" w:cs="Times New Roman"/>
          <w:sz w:val="24"/>
          <w:szCs w:val="24"/>
        </w:rPr>
      </w:pPr>
    </w:p>
    <w:tbl>
      <w:tblPr>
        <w:tblW w:w="720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/>
      </w:tblPr>
      <w:tblGrid>
        <w:gridCol w:w="720"/>
      </w:tblGrid>
      <w:tr w:rsidR="003E40C7" w:rsidRPr="004A77C6" w:rsidTr="008D66DB">
        <w:trPr>
          <w:trHeight w:val="530"/>
        </w:trPr>
        <w:tc>
          <w:tcPr>
            <w:tcW w:w="72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FFFFF" w:themeFill="background1"/>
          </w:tcPr>
          <w:p w:rsidR="003E40C7" w:rsidRPr="004A77C6" w:rsidRDefault="003E40C7" w:rsidP="004F7A59">
            <w:pPr>
              <w:ind w:left="-288"/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2C7521" w:rsidRPr="004A77C6" w:rsidRDefault="002C7521" w:rsidP="00851C5A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2C7521" w:rsidRPr="004A77C6" w:rsidRDefault="002C7521" w:rsidP="00851C5A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A37FAA" w:rsidRPr="004A77C6" w:rsidRDefault="00A37FAA" w:rsidP="00851C5A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851C5A" w:rsidRPr="004A77C6" w:rsidRDefault="00605376" w:rsidP="00851C5A">
      <w:pPr>
        <w:jc w:val="center"/>
        <w:rPr>
          <w:rFonts w:ascii="Garamond" w:hAnsi="Garamond" w:cs="Times New Roman"/>
          <w:sz w:val="24"/>
          <w:szCs w:val="24"/>
        </w:rPr>
      </w:pPr>
      <w:r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2745508" cy="3657600"/>
            <wp:effectExtent l="19050" t="0" r="0" b="0"/>
            <wp:docPr id="73" name="Picture 72" descr="whitecurrent3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hitecurrent300.jpg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2745508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51C5A" w:rsidRPr="004A77C6" w:rsidRDefault="00851C5A" w:rsidP="00122154">
      <w:pPr>
        <w:tabs>
          <w:tab w:val="left" w:pos="585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White Currant</w:t>
      </w:r>
    </w:p>
    <w:p w:rsidR="00851C5A" w:rsidRPr="004A77C6" w:rsidRDefault="00851C5A" w:rsidP="00122154">
      <w:pPr>
        <w:tabs>
          <w:tab w:val="left" w:pos="585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Ribes indecorum</w:t>
      </w:r>
    </w:p>
    <w:p w:rsidR="00851C5A" w:rsidRPr="004A77C6" w:rsidRDefault="00851C5A" w:rsidP="00122154">
      <w:pPr>
        <w:tabs>
          <w:tab w:val="left" w:pos="585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GROSSULARIACEAE – Gooseberry Family</w:t>
      </w:r>
    </w:p>
    <w:p w:rsidR="00851C5A" w:rsidRDefault="00851C5A" w:rsidP="002C7521">
      <w:pPr>
        <w:tabs>
          <w:tab w:val="left" w:pos="6156"/>
        </w:tabs>
        <w:spacing w:line="72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55120F" w:rsidRDefault="0055120F" w:rsidP="001930F4">
      <w:pPr>
        <w:spacing w:after="0"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986946" w:rsidRDefault="00986946" w:rsidP="001930F4">
      <w:pPr>
        <w:spacing w:after="0"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986946" w:rsidRDefault="00986946" w:rsidP="001930F4">
      <w:pPr>
        <w:spacing w:after="0"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3951B1" w:rsidRPr="004A77C6" w:rsidRDefault="003951B1" w:rsidP="001930F4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tbl>
      <w:tblPr>
        <w:tblW w:w="720" w:type="dxa"/>
        <w:tblInd w:w="7038" w:type="dxa"/>
        <w:tblLook w:val="0000"/>
      </w:tblPr>
      <w:tblGrid>
        <w:gridCol w:w="720"/>
      </w:tblGrid>
      <w:tr w:rsidR="00E32BB3" w:rsidRPr="004A77C6" w:rsidTr="008D66DB">
        <w:trPr>
          <w:trHeight w:val="530"/>
        </w:trPr>
        <w:tc>
          <w:tcPr>
            <w:tcW w:w="72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</w:tcPr>
          <w:p w:rsidR="00E32BB3" w:rsidRPr="004A77C6" w:rsidRDefault="00E32BB3" w:rsidP="00E32BB3">
            <w:pPr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A8258A" w:rsidRPr="004A77C6" w:rsidRDefault="00A8258A" w:rsidP="00045176">
      <w:pPr>
        <w:rPr>
          <w:rFonts w:ascii="Garamond" w:hAnsi="Garamond" w:cs="Times New Roman"/>
          <w:sz w:val="24"/>
          <w:szCs w:val="24"/>
        </w:rPr>
      </w:pPr>
    </w:p>
    <w:p w:rsidR="00A8258A" w:rsidRPr="004A77C6" w:rsidRDefault="00A8258A" w:rsidP="00045176">
      <w:pPr>
        <w:rPr>
          <w:rFonts w:ascii="Garamond" w:hAnsi="Garamond" w:cs="Times New Roman"/>
          <w:sz w:val="24"/>
          <w:szCs w:val="24"/>
        </w:rPr>
      </w:pPr>
    </w:p>
    <w:p w:rsidR="00A8258A" w:rsidRPr="004A77C6" w:rsidRDefault="00A8258A" w:rsidP="00045176">
      <w:pPr>
        <w:rPr>
          <w:rFonts w:ascii="Garamond" w:hAnsi="Garamond" w:cs="Times New Roman"/>
          <w:sz w:val="24"/>
          <w:szCs w:val="24"/>
        </w:rPr>
      </w:pPr>
    </w:p>
    <w:p w:rsidR="00045176" w:rsidRPr="004A77C6" w:rsidRDefault="00045176" w:rsidP="00045176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3657600" cy="2750423"/>
            <wp:effectExtent l="19050" t="0" r="0" b="0"/>
            <wp:docPr id="362" name="Picture 256" descr="whitesage (5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hitesage (5).JPG"/>
                    <pic:cNvPicPr/>
                  </pic:nvPicPr>
                  <pic:blipFill>
                    <a:blip r:embed="rId9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750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5176" w:rsidRPr="004A77C6" w:rsidRDefault="00045176" w:rsidP="00122154">
      <w:pPr>
        <w:spacing w:line="240" w:lineRule="auto"/>
        <w:ind w:right="54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White Sage</w:t>
      </w:r>
    </w:p>
    <w:p w:rsidR="00045176" w:rsidRPr="004A77C6" w:rsidRDefault="00045176" w:rsidP="00122154">
      <w:pPr>
        <w:spacing w:after="0" w:line="240" w:lineRule="auto"/>
        <w:ind w:right="54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Salvia apiana</w:t>
      </w:r>
    </w:p>
    <w:p w:rsidR="00045176" w:rsidRPr="004A77C6" w:rsidRDefault="00045176" w:rsidP="00122154">
      <w:pPr>
        <w:spacing w:after="0" w:line="240" w:lineRule="auto"/>
        <w:ind w:right="54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LAMIACEAE – Mint Family</w:t>
      </w:r>
    </w:p>
    <w:p w:rsidR="00045176" w:rsidRPr="004A77C6" w:rsidRDefault="00045176" w:rsidP="00122154">
      <w:pPr>
        <w:tabs>
          <w:tab w:val="left" w:pos="6575"/>
        </w:tabs>
        <w:ind w:right="540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ab/>
      </w:r>
    </w:p>
    <w:p w:rsidR="0055120F" w:rsidRPr="004A77C6" w:rsidRDefault="0055120F" w:rsidP="00045176">
      <w:pPr>
        <w:ind w:right="1170"/>
        <w:rPr>
          <w:rFonts w:ascii="Garamond" w:hAnsi="Garamond" w:cs="Times New Roman"/>
          <w:sz w:val="24"/>
          <w:szCs w:val="24"/>
        </w:rPr>
      </w:pPr>
    </w:p>
    <w:p w:rsidR="002C7521" w:rsidRDefault="002C7521" w:rsidP="00045176">
      <w:pPr>
        <w:ind w:right="1170"/>
        <w:rPr>
          <w:rFonts w:ascii="Garamond" w:hAnsi="Garamond" w:cs="Times New Roman"/>
          <w:sz w:val="24"/>
          <w:szCs w:val="24"/>
        </w:rPr>
      </w:pPr>
    </w:p>
    <w:p w:rsidR="00BA6529" w:rsidRDefault="00BA6529" w:rsidP="00045176">
      <w:pPr>
        <w:ind w:right="1170"/>
        <w:rPr>
          <w:rFonts w:ascii="Garamond" w:hAnsi="Garamond" w:cs="Times New Roman"/>
          <w:sz w:val="24"/>
          <w:szCs w:val="24"/>
        </w:rPr>
      </w:pPr>
    </w:p>
    <w:p w:rsidR="00986946" w:rsidRPr="004A77C6" w:rsidRDefault="00986946" w:rsidP="00045176">
      <w:pPr>
        <w:ind w:right="1170"/>
        <w:rPr>
          <w:rFonts w:ascii="Garamond" w:hAnsi="Garamond" w:cs="Times New Roman"/>
          <w:sz w:val="24"/>
          <w:szCs w:val="24"/>
        </w:rPr>
      </w:pPr>
    </w:p>
    <w:p w:rsidR="0055120F" w:rsidRPr="004A77C6" w:rsidRDefault="0055120F" w:rsidP="00045176">
      <w:pPr>
        <w:ind w:right="1170"/>
        <w:rPr>
          <w:rFonts w:ascii="Garamond" w:hAnsi="Garamond" w:cs="Times New Roman"/>
          <w:sz w:val="24"/>
          <w:szCs w:val="24"/>
        </w:rPr>
      </w:pPr>
    </w:p>
    <w:tbl>
      <w:tblPr>
        <w:tblW w:w="720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/>
      </w:tblPr>
      <w:tblGrid>
        <w:gridCol w:w="720"/>
      </w:tblGrid>
      <w:tr w:rsidR="003E40C7" w:rsidRPr="004A77C6" w:rsidTr="008D66DB">
        <w:trPr>
          <w:trHeight w:val="530"/>
        </w:trPr>
        <w:tc>
          <w:tcPr>
            <w:tcW w:w="72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FFFFF" w:themeFill="background1"/>
          </w:tcPr>
          <w:p w:rsidR="003E40C7" w:rsidRPr="004A77C6" w:rsidRDefault="003E40C7" w:rsidP="004F7A59">
            <w:pPr>
              <w:ind w:left="-288"/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A8258A" w:rsidRPr="004A77C6" w:rsidRDefault="00A8258A" w:rsidP="00851C5A">
      <w:pPr>
        <w:rPr>
          <w:rFonts w:ascii="Garamond" w:hAnsi="Garamond" w:cs="Times New Roman"/>
          <w:sz w:val="24"/>
          <w:szCs w:val="24"/>
        </w:rPr>
      </w:pPr>
    </w:p>
    <w:p w:rsidR="00A8258A" w:rsidRPr="004A77C6" w:rsidRDefault="00A8258A" w:rsidP="00851C5A">
      <w:pPr>
        <w:rPr>
          <w:rFonts w:ascii="Garamond" w:hAnsi="Garamond" w:cs="Times New Roman"/>
          <w:sz w:val="24"/>
          <w:szCs w:val="24"/>
        </w:rPr>
      </w:pPr>
    </w:p>
    <w:p w:rsidR="00A8258A" w:rsidRPr="004A77C6" w:rsidRDefault="00A8258A" w:rsidP="00851C5A">
      <w:pPr>
        <w:rPr>
          <w:rFonts w:ascii="Garamond" w:hAnsi="Garamond" w:cs="Times New Roman"/>
          <w:sz w:val="24"/>
          <w:szCs w:val="24"/>
        </w:rPr>
      </w:pPr>
    </w:p>
    <w:p w:rsidR="00851C5A" w:rsidRPr="004A77C6" w:rsidRDefault="00605376" w:rsidP="00851C5A">
      <w:pPr>
        <w:jc w:val="center"/>
        <w:rPr>
          <w:rFonts w:ascii="Garamond" w:hAnsi="Garamond" w:cs="Times New Roman"/>
          <w:sz w:val="24"/>
          <w:szCs w:val="24"/>
        </w:rPr>
      </w:pPr>
      <w:r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3657600" cy="2750423"/>
            <wp:effectExtent l="19050" t="0" r="0" b="0"/>
            <wp:docPr id="74" name="Picture 73" descr="californiabay3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liforniabay300.jpg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750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51C5A" w:rsidRPr="004A77C6" w:rsidRDefault="00851C5A" w:rsidP="00122154">
      <w:pPr>
        <w:spacing w:line="240" w:lineRule="auto"/>
        <w:ind w:right="54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California Bay</w:t>
      </w:r>
    </w:p>
    <w:p w:rsidR="00851C5A" w:rsidRPr="004A77C6" w:rsidRDefault="00851C5A" w:rsidP="00122154">
      <w:pPr>
        <w:spacing w:after="0" w:line="240" w:lineRule="auto"/>
        <w:ind w:right="54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Umbellularia californica</w:t>
      </w:r>
    </w:p>
    <w:p w:rsidR="00851C5A" w:rsidRPr="004A77C6" w:rsidRDefault="00851C5A" w:rsidP="00122154">
      <w:pPr>
        <w:spacing w:after="0" w:line="240" w:lineRule="auto"/>
        <w:ind w:right="54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LAURACEAE – Laurel Family</w:t>
      </w:r>
    </w:p>
    <w:p w:rsidR="00851C5A" w:rsidRPr="004A77C6" w:rsidRDefault="00851C5A" w:rsidP="00851C5A">
      <w:pPr>
        <w:ind w:right="1170"/>
        <w:jc w:val="right"/>
        <w:rPr>
          <w:rFonts w:ascii="Garamond" w:hAnsi="Garamond" w:cs="Times New Roman"/>
          <w:b/>
          <w:sz w:val="24"/>
          <w:szCs w:val="24"/>
        </w:rPr>
      </w:pPr>
    </w:p>
    <w:p w:rsidR="00851C5A" w:rsidRPr="004A77C6" w:rsidRDefault="00851C5A" w:rsidP="00851C5A">
      <w:pPr>
        <w:ind w:right="1170"/>
        <w:rPr>
          <w:rFonts w:ascii="Garamond" w:hAnsi="Garamond" w:cs="Times New Roman"/>
          <w:sz w:val="24"/>
          <w:szCs w:val="24"/>
        </w:rPr>
      </w:pPr>
    </w:p>
    <w:p w:rsidR="0055120F" w:rsidRPr="004A77C6" w:rsidRDefault="0055120F" w:rsidP="00851C5A">
      <w:pPr>
        <w:ind w:right="1170"/>
        <w:rPr>
          <w:rFonts w:ascii="Garamond" w:hAnsi="Garamond" w:cs="Times New Roman"/>
          <w:sz w:val="24"/>
          <w:szCs w:val="24"/>
        </w:rPr>
      </w:pPr>
    </w:p>
    <w:p w:rsidR="002C7521" w:rsidRDefault="002C7521" w:rsidP="00851C5A">
      <w:pPr>
        <w:ind w:right="1170"/>
        <w:rPr>
          <w:rFonts w:ascii="Garamond" w:hAnsi="Garamond" w:cs="Times New Roman"/>
          <w:sz w:val="24"/>
          <w:szCs w:val="24"/>
        </w:rPr>
      </w:pPr>
    </w:p>
    <w:p w:rsidR="00BA6529" w:rsidRDefault="00BA6529" w:rsidP="00851C5A">
      <w:pPr>
        <w:ind w:right="1170"/>
        <w:rPr>
          <w:rFonts w:ascii="Garamond" w:hAnsi="Garamond" w:cs="Times New Roman"/>
          <w:sz w:val="24"/>
          <w:szCs w:val="24"/>
        </w:rPr>
      </w:pPr>
    </w:p>
    <w:p w:rsidR="00986946" w:rsidRPr="004A77C6" w:rsidRDefault="00986946" w:rsidP="00851C5A">
      <w:pPr>
        <w:ind w:right="1170"/>
        <w:rPr>
          <w:rFonts w:ascii="Garamond" w:hAnsi="Garamond" w:cs="Times New Roman"/>
          <w:sz w:val="24"/>
          <w:szCs w:val="24"/>
        </w:rPr>
      </w:pPr>
    </w:p>
    <w:tbl>
      <w:tblPr>
        <w:tblW w:w="720" w:type="dxa"/>
        <w:tblInd w:w="7038" w:type="dxa"/>
        <w:tblLook w:val="0000"/>
      </w:tblPr>
      <w:tblGrid>
        <w:gridCol w:w="720"/>
      </w:tblGrid>
      <w:tr w:rsidR="00E32BB3" w:rsidRPr="004A77C6" w:rsidTr="008D66DB">
        <w:trPr>
          <w:trHeight w:val="530"/>
        </w:trPr>
        <w:tc>
          <w:tcPr>
            <w:tcW w:w="72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</w:tcPr>
          <w:p w:rsidR="00E32BB3" w:rsidRPr="004A77C6" w:rsidRDefault="00E32BB3" w:rsidP="00E32BB3">
            <w:pPr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A37FAA" w:rsidRPr="004A77C6" w:rsidRDefault="00A37FAA" w:rsidP="00851C5A">
      <w:pPr>
        <w:rPr>
          <w:rFonts w:ascii="Garamond" w:hAnsi="Garamond" w:cs="Times New Roman"/>
          <w:sz w:val="24"/>
          <w:szCs w:val="24"/>
        </w:rPr>
      </w:pPr>
    </w:p>
    <w:p w:rsidR="002C7521" w:rsidRPr="004A77C6" w:rsidRDefault="002C7521" w:rsidP="00851C5A">
      <w:pPr>
        <w:rPr>
          <w:rFonts w:ascii="Garamond" w:hAnsi="Garamond" w:cs="Times New Roman"/>
          <w:sz w:val="24"/>
          <w:szCs w:val="24"/>
        </w:rPr>
      </w:pPr>
    </w:p>
    <w:p w:rsidR="00851C5A" w:rsidRPr="004A77C6" w:rsidRDefault="00851C5A" w:rsidP="00851C5A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2739739" cy="3657600"/>
            <wp:effectExtent l="19050" t="0" r="3461" b="0"/>
            <wp:docPr id="338" name="Picture 197" descr="butterflymarsiposalily (1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utterflymarsiposalily (1).JPG"/>
                    <pic:cNvPicPr/>
                  </pic:nvPicPr>
                  <pic:blipFill>
                    <a:blip r:embed="rId10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39739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51C5A" w:rsidRPr="004A77C6" w:rsidRDefault="00851C5A" w:rsidP="00122154">
      <w:pPr>
        <w:tabs>
          <w:tab w:val="left" w:pos="594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Butterfly Mariposa Lily</w:t>
      </w:r>
    </w:p>
    <w:p w:rsidR="00851C5A" w:rsidRPr="004A77C6" w:rsidRDefault="00851C5A" w:rsidP="00122154">
      <w:pPr>
        <w:tabs>
          <w:tab w:val="left" w:pos="594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Calochortus venustus</w:t>
      </w:r>
    </w:p>
    <w:p w:rsidR="00851C5A" w:rsidRPr="004A77C6" w:rsidRDefault="00851C5A" w:rsidP="00122154">
      <w:pPr>
        <w:tabs>
          <w:tab w:val="left" w:pos="594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LILIACEAE – Lily Family</w:t>
      </w:r>
    </w:p>
    <w:p w:rsidR="0055120F" w:rsidRPr="004A77C6" w:rsidRDefault="0055120F" w:rsidP="00851C5A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986946" w:rsidRDefault="00986946" w:rsidP="00851C5A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851C5A" w:rsidRDefault="00851C5A" w:rsidP="00851C5A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ab/>
      </w:r>
    </w:p>
    <w:p w:rsidR="00BA6529" w:rsidRPr="004A77C6" w:rsidRDefault="00BA6529" w:rsidP="00851C5A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tbl>
      <w:tblPr>
        <w:tblW w:w="720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/>
      </w:tblPr>
      <w:tblGrid>
        <w:gridCol w:w="720"/>
      </w:tblGrid>
      <w:tr w:rsidR="003E40C7" w:rsidRPr="004A77C6" w:rsidTr="008D66DB">
        <w:trPr>
          <w:trHeight w:val="530"/>
        </w:trPr>
        <w:tc>
          <w:tcPr>
            <w:tcW w:w="72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FFFFF" w:themeFill="background1"/>
          </w:tcPr>
          <w:p w:rsidR="003E40C7" w:rsidRPr="004A77C6" w:rsidRDefault="003E40C7" w:rsidP="004F7A59">
            <w:pPr>
              <w:ind w:left="-288"/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A37FAA" w:rsidRPr="004A77C6" w:rsidRDefault="00A37FAA" w:rsidP="00F81667">
      <w:pPr>
        <w:rPr>
          <w:rFonts w:ascii="Garamond" w:hAnsi="Garamond" w:cs="Times New Roman"/>
          <w:sz w:val="24"/>
          <w:szCs w:val="24"/>
        </w:rPr>
      </w:pPr>
    </w:p>
    <w:p w:rsidR="002C7521" w:rsidRPr="004A77C6" w:rsidRDefault="002C7521" w:rsidP="00F81667">
      <w:pPr>
        <w:rPr>
          <w:rFonts w:ascii="Garamond" w:hAnsi="Garamond" w:cs="Times New Roman"/>
          <w:sz w:val="24"/>
          <w:szCs w:val="24"/>
        </w:rPr>
      </w:pPr>
    </w:p>
    <w:p w:rsidR="00F81667" w:rsidRPr="004A77C6" w:rsidRDefault="00605376" w:rsidP="00F81667">
      <w:pPr>
        <w:jc w:val="center"/>
        <w:rPr>
          <w:rFonts w:ascii="Garamond" w:hAnsi="Garamond" w:cs="Times New Roman"/>
          <w:sz w:val="24"/>
          <w:szCs w:val="24"/>
        </w:rPr>
      </w:pPr>
      <w:r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2745508" cy="3657600"/>
            <wp:effectExtent l="19050" t="0" r="0" b="0"/>
            <wp:docPr id="76" name="Picture 75" descr="catalinamarsiposalily-(1)3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talinamarsiposalily-(1)300.jpg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2745508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1667" w:rsidRPr="004A77C6" w:rsidRDefault="00F81667" w:rsidP="00122154">
      <w:pPr>
        <w:tabs>
          <w:tab w:val="left" w:pos="5940"/>
          <w:tab w:val="left" w:pos="603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Catalina Mariposa Lily</w:t>
      </w:r>
    </w:p>
    <w:p w:rsidR="00F81667" w:rsidRPr="004A77C6" w:rsidRDefault="00F81667" w:rsidP="00122154">
      <w:pPr>
        <w:tabs>
          <w:tab w:val="left" w:pos="5940"/>
          <w:tab w:val="left" w:pos="603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Calochortus catalinae</w:t>
      </w:r>
    </w:p>
    <w:p w:rsidR="00F81667" w:rsidRPr="004A77C6" w:rsidRDefault="00F81667" w:rsidP="00122154">
      <w:pPr>
        <w:tabs>
          <w:tab w:val="left" w:pos="5940"/>
          <w:tab w:val="left" w:pos="603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LILIACEAE – Lily Family</w:t>
      </w:r>
    </w:p>
    <w:p w:rsidR="00F81667" w:rsidRPr="004A77C6" w:rsidRDefault="00F81667" w:rsidP="00F81667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ab/>
      </w:r>
    </w:p>
    <w:p w:rsidR="00F81667" w:rsidRPr="004A77C6" w:rsidRDefault="00F81667" w:rsidP="00F81667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55120F" w:rsidRDefault="0055120F" w:rsidP="00F81667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407BB1" w:rsidRDefault="00407BB1" w:rsidP="00F81667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986946" w:rsidRDefault="00986946" w:rsidP="00F81667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986946" w:rsidRPr="004A77C6" w:rsidRDefault="00986946" w:rsidP="00F81667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tbl>
      <w:tblPr>
        <w:tblW w:w="720" w:type="dxa"/>
        <w:tblInd w:w="7038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000"/>
      </w:tblPr>
      <w:tblGrid>
        <w:gridCol w:w="720"/>
      </w:tblGrid>
      <w:tr w:rsidR="00E32BB3" w:rsidRPr="004A77C6" w:rsidTr="004323C6">
        <w:trPr>
          <w:trHeight w:val="530"/>
        </w:trPr>
        <w:tc>
          <w:tcPr>
            <w:tcW w:w="720" w:type="dxa"/>
            <w:shd w:val="clear" w:color="auto" w:fill="auto"/>
          </w:tcPr>
          <w:p w:rsidR="00E32BB3" w:rsidRPr="004A77C6" w:rsidRDefault="00E32BB3" w:rsidP="00E32BB3">
            <w:pPr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785912" w:rsidRPr="004A77C6" w:rsidRDefault="00785912" w:rsidP="00F81667">
      <w:pPr>
        <w:rPr>
          <w:rFonts w:ascii="Garamond" w:hAnsi="Garamond" w:cs="Times New Roman"/>
          <w:sz w:val="24"/>
          <w:szCs w:val="24"/>
        </w:rPr>
      </w:pPr>
    </w:p>
    <w:p w:rsidR="002C7521" w:rsidRPr="004A77C6" w:rsidRDefault="002C7521" w:rsidP="00F81667">
      <w:pPr>
        <w:rPr>
          <w:rFonts w:ascii="Garamond" w:hAnsi="Garamond" w:cs="Times New Roman"/>
          <w:sz w:val="24"/>
          <w:szCs w:val="24"/>
        </w:rPr>
      </w:pPr>
    </w:p>
    <w:p w:rsidR="00F81667" w:rsidRPr="004A77C6" w:rsidRDefault="00F81667" w:rsidP="00F81667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2743200" cy="3657600"/>
            <wp:effectExtent l="19050" t="0" r="0" b="0"/>
            <wp:docPr id="343" name="Picture 171" descr="fairylantern (3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airylantern (3).JPG"/>
                    <pic:cNvPicPr/>
                  </pic:nvPicPr>
                  <pic:blipFill>
                    <a:blip r:embed="rId10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1667" w:rsidRPr="004A77C6" w:rsidRDefault="00F81667" w:rsidP="00122154">
      <w:pPr>
        <w:tabs>
          <w:tab w:val="left" w:pos="585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Globe Lily</w:t>
      </w:r>
    </w:p>
    <w:p w:rsidR="00F81667" w:rsidRPr="004A77C6" w:rsidRDefault="00F81667" w:rsidP="00122154">
      <w:pPr>
        <w:tabs>
          <w:tab w:val="left" w:pos="585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Calochortus albus</w:t>
      </w:r>
    </w:p>
    <w:p w:rsidR="00F81667" w:rsidRPr="004A77C6" w:rsidRDefault="00F81667" w:rsidP="00122154">
      <w:pPr>
        <w:tabs>
          <w:tab w:val="left" w:pos="585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LILIACEAE – Lily Family</w:t>
      </w:r>
    </w:p>
    <w:p w:rsidR="00F81667" w:rsidRPr="004A77C6" w:rsidRDefault="00F81667" w:rsidP="00F81667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ab/>
      </w:r>
    </w:p>
    <w:p w:rsidR="0055120F" w:rsidRDefault="0055120F" w:rsidP="00F81667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986946" w:rsidRDefault="00986946" w:rsidP="00F81667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BA6529" w:rsidRPr="004A77C6" w:rsidRDefault="00BA6529" w:rsidP="00F81667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tbl>
      <w:tblPr>
        <w:tblW w:w="720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/>
      </w:tblPr>
      <w:tblGrid>
        <w:gridCol w:w="720"/>
      </w:tblGrid>
      <w:tr w:rsidR="003E40C7" w:rsidRPr="004A77C6" w:rsidTr="008D66DB">
        <w:trPr>
          <w:trHeight w:val="530"/>
        </w:trPr>
        <w:tc>
          <w:tcPr>
            <w:tcW w:w="72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FFFFF" w:themeFill="background1"/>
          </w:tcPr>
          <w:p w:rsidR="003E40C7" w:rsidRPr="004A77C6" w:rsidRDefault="003E40C7" w:rsidP="004F7A59">
            <w:pPr>
              <w:ind w:left="-288"/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2C7521" w:rsidRPr="004A77C6" w:rsidRDefault="002C7521" w:rsidP="000F07E4">
      <w:pPr>
        <w:rPr>
          <w:rFonts w:ascii="Garamond" w:hAnsi="Garamond" w:cs="Times New Roman"/>
          <w:sz w:val="24"/>
          <w:szCs w:val="24"/>
        </w:rPr>
      </w:pPr>
    </w:p>
    <w:p w:rsidR="002C7521" w:rsidRPr="004A77C6" w:rsidRDefault="002C7521" w:rsidP="000F07E4">
      <w:pPr>
        <w:rPr>
          <w:rFonts w:ascii="Garamond" w:hAnsi="Garamond" w:cs="Times New Roman"/>
          <w:sz w:val="24"/>
          <w:szCs w:val="24"/>
        </w:rPr>
      </w:pPr>
    </w:p>
    <w:p w:rsidR="000F07E4" w:rsidRPr="004A77C6" w:rsidRDefault="000F07E4" w:rsidP="000F07E4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2749546" cy="3657600"/>
            <wp:effectExtent l="19050" t="0" r="0" b="0"/>
            <wp:docPr id="355" name="Picture 218" descr="starlily (3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tarlily (3).JPG"/>
                    <pic:cNvPicPr/>
                  </pic:nvPicPr>
                  <pic:blipFill>
                    <a:blip r:embed="rId10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49546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F07E4" w:rsidRPr="004A77C6" w:rsidRDefault="000F07E4" w:rsidP="00122154">
      <w:pPr>
        <w:tabs>
          <w:tab w:val="left" w:pos="567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Star Lily</w:t>
      </w:r>
    </w:p>
    <w:p w:rsidR="000F07E4" w:rsidRPr="004A77C6" w:rsidRDefault="000F07E4" w:rsidP="00122154">
      <w:pPr>
        <w:tabs>
          <w:tab w:val="left" w:pos="567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Toxicoscordion fremontii</w:t>
      </w:r>
    </w:p>
    <w:p w:rsidR="000F07E4" w:rsidRPr="004A77C6" w:rsidRDefault="000F07E4" w:rsidP="00122154">
      <w:pPr>
        <w:tabs>
          <w:tab w:val="left" w:pos="567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MELANTHIACEAE – Bunchflower Family</w:t>
      </w:r>
    </w:p>
    <w:p w:rsidR="0055120F" w:rsidRPr="004A77C6" w:rsidRDefault="000F07E4" w:rsidP="000F07E4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ab/>
      </w:r>
    </w:p>
    <w:p w:rsidR="002C7521" w:rsidRDefault="002C7521" w:rsidP="000F07E4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BA6529" w:rsidRDefault="00BA6529" w:rsidP="000F07E4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986946" w:rsidRPr="004A77C6" w:rsidRDefault="00986946" w:rsidP="000F07E4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tbl>
      <w:tblPr>
        <w:tblW w:w="720" w:type="dxa"/>
        <w:tblInd w:w="7038" w:type="dxa"/>
        <w:tblLook w:val="0000"/>
      </w:tblPr>
      <w:tblGrid>
        <w:gridCol w:w="720"/>
      </w:tblGrid>
      <w:tr w:rsidR="00E32BB3" w:rsidRPr="004A77C6" w:rsidTr="008D66DB">
        <w:trPr>
          <w:trHeight w:val="530"/>
        </w:trPr>
        <w:tc>
          <w:tcPr>
            <w:tcW w:w="72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</w:tcPr>
          <w:p w:rsidR="00E32BB3" w:rsidRPr="004A77C6" w:rsidRDefault="00E32BB3" w:rsidP="00E32BB3">
            <w:pPr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785912" w:rsidRPr="004A77C6" w:rsidRDefault="00785912" w:rsidP="00045176">
      <w:pPr>
        <w:rPr>
          <w:rFonts w:ascii="Garamond" w:hAnsi="Garamond" w:cs="Times New Roman"/>
          <w:sz w:val="24"/>
          <w:szCs w:val="24"/>
        </w:rPr>
      </w:pPr>
    </w:p>
    <w:p w:rsidR="002C7521" w:rsidRPr="004A77C6" w:rsidRDefault="002C7521" w:rsidP="00045176">
      <w:pPr>
        <w:rPr>
          <w:rFonts w:ascii="Garamond" w:hAnsi="Garamond" w:cs="Times New Roman"/>
          <w:sz w:val="24"/>
          <w:szCs w:val="24"/>
        </w:rPr>
      </w:pPr>
    </w:p>
    <w:p w:rsidR="00045176" w:rsidRPr="004A77C6" w:rsidRDefault="00045176" w:rsidP="00045176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3657600" cy="2743777"/>
            <wp:effectExtent l="0" t="457200" r="0" b="437573"/>
            <wp:docPr id="364" name="Picture 268" descr="willow herb clarika (2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illow herb clarika (2).JPG"/>
                    <pic:cNvPicPr/>
                  </pic:nvPicPr>
                  <pic:blipFill>
                    <a:blip r:embed="rId105" cstate="print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3657600" cy="27437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5176" w:rsidRPr="004A77C6" w:rsidRDefault="00045176" w:rsidP="00122154">
      <w:pPr>
        <w:tabs>
          <w:tab w:val="left" w:pos="585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Willow Herb Clarkia</w:t>
      </w:r>
    </w:p>
    <w:p w:rsidR="00045176" w:rsidRPr="004A77C6" w:rsidRDefault="00045176" w:rsidP="00122154">
      <w:pPr>
        <w:tabs>
          <w:tab w:val="left" w:pos="585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Clarkia epilobioides</w:t>
      </w:r>
    </w:p>
    <w:p w:rsidR="00045176" w:rsidRPr="004A77C6" w:rsidRDefault="00045176" w:rsidP="00122154">
      <w:pPr>
        <w:tabs>
          <w:tab w:val="left" w:pos="585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ONAGRACEAE – Evening Primrose Family</w:t>
      </w:r>
    </w:p>
    <w:p w:rsidR="002C7521" w:rsidRDefault="00045176" w:rsidP="002C7521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ab/>
      </w:r>
    </w:p>
    <w:p w:rsidR="00BA6529" w:rsidRPr="004A77C6" w:rsidRDefault="00BA6529" w:rsidP="002C7521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2C7521" w:rsidRDefault="002C7521" w:rsidP="002C7521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986946" w:rsidRPr="004A77C6" w:rsidRDefault="00986946" w:rsidP="002C7521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tbl>
      <w:tblPr>
        <w:tblW w:w="720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/>
      </w:tblPr>
      <w:tblGrid>
        <w:gridCol w:w="720"/>
      </w:tblGrid>
      <w:tr w:rsidR="003E40C7" w:rsidRPr="004A77C6" w:rsidTr="008D66DB">
        <w:trPr>
          <w:trHeight w:val="530"/>
        </w:trPr>
        <w:tc>
          <w:tcPr>
            <w:tcW w:w="72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FFFFF" w:themeFill="background1"/>
          </w:tcPr>
          <w:p w:rsidR="003E40C7" w:rsidRPr="004A77C6" w:rsidRDefault="003E40C7" w:rsidP="004F7A59">
            <w:pPr>
              <w:ind w:left="-288"/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2C7521" w:rsidRPr="004A77C6" w:rsidRDefault="002C7521" w:rsidP="00851C5A">
      <w:pPr>
        <w:rPr>
          <w:rFonts w:ascii="Garamond" w:hAnsi="Garamond" w:cs="Times New Roman"/>
          <w:sz w:val="24"/>
          <w:szCs w:val="24"/>
        </w:rPr>
      </w:pPr>
    </w:p>
    <w:p w:rsidR="002C7521" w:rsidRPr="004A77C6" w:rsidRDefault="002C7521" w:rsidP="00851C5A">
      <w:pPr>
        <w:rPr>
          <w:rFonts w:ascii="Garamond" w:hAnsi="Garamond" w:cs="Times New Roman"/>
          <w:sz w:val="24"/>
          <w:szCs w:val="24"/>
        </w:rPr>
      </w:pPr>
    </w:p>
    <w:p w:rsidR="00851C5A" w:rsidRPr="004A77C6" w:rsidRDefault="00837259" w:rsidP="00851C5A">
      <w:pPr>
        <w:jc w:val="center"/>
        <w:rPr>
          <w:rFonts w:ascii="Garamond" w:hAnsi="Garamond" w:cs="Times New Roman"/>
          <w:sz w:val="24"/>
          <w:szCs w:val="24"/>
        </w:rPr>
      </w:pPr>
      <w:r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2745508" cy="3657600"/>
            <wp:effectExtent l="19050" t="0" r="0" b="0"/>
            <wp:docPr id="79" name="Picture 78" descr="birdsbeak-(4)3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irdsbeak-(4)300.jpg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2745508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51C5A" w:rsidRPr="004A77C6" w:rsidRDefault="00851C5A" w:rsidP="00122154">
      <w:pPr>
        <w:tabs>
          <w:tab w:val="left" w:pos="594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Bird’s Beak</w:t>
      </w:r>
    </w:p>
    <w:p w:rsidR="00851C5A" w:rsidRPr="004A77C6" w:rsidRDefault="00851C5A" w:rsidP="00122154">
      <w:pPr>
        <w:tabs>
          <w:tab w:val="left" w:pos="594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Cordylanthus rigidus</w:t>
      </w:r>
    </w:p>
    <w:p w:rsidR="00851C5A" w:rsidRPr="004A77C6" w:rsidRDefault="00851C5A" w:rsidP="00122154">
      <w:pPr>
        <w:tabs>
          <w:tab w:val="left" w:pos="594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OROBA</w:t>
      </w:r>
      <w:r w:rsidR="00DC2C60">
        <w:rPr>
          <w:rFonts w:ascii="Garamond" w:hAnsi="Garamond" w:cs="Times New Roman"/>
          <w:sz w:val="24"/>
          <w:szCs w:val="24"/>
        </w:rPr>
        <w:t>N</w:t>
      </w:r>
      <w:r w:rsidRPr="004A77C6">
        <w:rPr>
          <w:rFonts w:ascii="Garamond" w:hAnsi="Garamond" w:cs="Times New Roman"/>
          <w:sz w:val="24"/>
          <w:szCs w:val="24"/>
        </w:rPr>
        <w:t xml:space="preserve">CHACEAE – </w:t>
      </w:r>
      <w:r w:rsidR="00710C46">
        <w:rPr>
          <w:rFonts w:ascii="Garamond" w:hAnsi="Garamond" w:cs="Times New Roman"/>
          <w:sz w:val="24"/>
          <w:szCs w:val="24"/>
        </w:rPr>
        <w:t>Broomrape</w:t>
      </w:r>
      <w:r w:rsidRPr="004A77C6">
        <w:rPr>
          <w:rFonts w:ascii="Garamond" w:hAnsi="Garamond" w:cs="Times New Roman"/>
          <w:sz w:val="24"/>
          <w:szCs w:val="24"/>
        </w:rPr>
        <w:t xml:space="preserve"> Family</w:t>
      </w:r>
    </w:p>
    <w:p w:rsidR="0055120F" w:rsidRPr="004A77C6" w:rsidRDefault="00851C5A" w:rsidP="002C7521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ab/>
      </w:r>
    </w:p>
    <w:p w:rsidR="0055120F" w:rsidRPr="004A77C6" w:rsidRDefault="0055120F" w:rsidP="00851C5A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2C7521" w:rsidRDefault="002C7521" w:rsidP="00851C5A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407BB1" w:rsidRDefault="00407BB1" w:rsidP="00851C5A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986946" w:rsidRDefault="00986946" w:rsidP="00851C5A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986946" w:rsidRPr="004A77C6" w:rsidRDefault="00986946" w:rsidP="00851C5A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tbl>
      <w:tblPr>
        <w:tblW w:w="720" w:type="dxa"/>
        <w:tblInd w:w="7038" w:type="dxa"/>
        <w:tblLook w:val="0000"/>
      </w:tblPr>
      <w:tblGrid>
        <w:gridCol w:w="720"/>
      </w:tblGrid>
      <w:tr w:rsidR="00E32BB3" w:rsidRPr="004A77C6" w:rsidTr="008D66DB">
        <w:trPr>
          <w:trHeight w:val="530"/>
        </w:trPr>
        <w:tc>
          <w:tcPr>
            <w:tcW w:w="72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</w:tcPr>
          <w:p w:rsidR="00E32BB3" w:rsidRPr="004A77C6" w:rsidRDefault="00E32BB3" w:rsidP="00E32BB3">
            <w:pPr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2C7521" w:rsidRPr="004A77C6" w:rsidRDefault="002C7521" w:rsidP="001930F4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2C7521" w:rsidRPr="004A77C6" w:rsidRDefault="002C7521" w:rsidP="001930F4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2C7521" w:rsidRPr="004A77C6" w:rsidRDefault="002C7521" w:rsidP="001930F4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2C7521" w:rsidRPr="004A77C6" w:rsidRDefault="002C7521" w:rsidP="001930F4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851C5A" w:rsidRPr="004A77C6" w:rsidRDefault="00851C5A" w:rsidP="00851C5A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3657600" cy="2743777"/>
            <wp:effectExtent l="0" t="457200" r="0" b="437573"/>
            <wp:docPr id="336" name="Picture 108" descr="eardrops (2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ardrops (2).JPG"/>
                    <pic:cNvPicPr/>
                  </pic:nvPicPr>
                  <pic:blipFill>
                    <a:blip r:embed="rId107" cstate="print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3657600" cy="27437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51C5A" w:rsidRPr="004A77C6" w:rsidRDefault="00851C5A" w:rsidP="00122154">
      <w:pPr>
        <w:tabs>
          <w:tab w:val="left" w:pos="585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Bleeding Heart</w:t>
      </w:r>
    </w:p>
    <w:p w:rsidR="00851C5A" w:rsidRPr="004A77C6" w:rsidRDefault="00851C5A" w:rsidP="00122154">
      <w:pPr>
        <w:tabs>
          <w:tab w:val="left" w:pos="5850"/>
        </w:tabs>
        <w:spacing w:after="0" w:line="240" w:lineRule="auto"/>
        <w:ind w:right="1260"/>
        <w:jc w:val="right"/>
        <w:rPr>
          <w:rFonts w:ascii="Garamond" w:hAnsi="Garamond" w:cs="Times New Roman"/>
          <w:i/>
          <w:iCs/>
          <w:sz w:val="24"/>
          <w:szCs w:val="24"/>
        </w:rPr>
      </w:pPr>
      <w:r w:rsidRPr="004A77C6">
        <w:rPr>
          <w:rFonts w:ascii="Garamond" w:hAnsi="Garamond" w:cs="Times New Roman"/>
          <w:i/>
          <w:iCs/>
          <w:sz w:val="24"/>
          <w:szCs w:val="24"/>
        </w:rPr>
        <w:t>Ehrendorferia ochroleuca</w:t>
      </w:r>
    </w:p>
    <w:p w:rsidR="00851C5A" w:rsidRPr="004A77C6" w:rsidRDefault="00851C5A" w:rsidP="00122154">
      <w:pPr>
        <w:tabs>
          <w:tab w:val="left" w:pos="585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PAPAVERACEAE – Poppy Family</w:t>
      </w:r>
    </w:p>
    <w:p w:rsidR="00851C5A" w:rsidRPr="004A77C6" w:rsidRDefault="00851C5A" w:rsidP="00851C5A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ab/>
      </w:r>
    </w:p>
    <w:p w:rsidR="00851C5A" w:rsidRPr="004A77C6" w:rsidRDefault="00851C5A" w:rsidP="00851C5A">
      <w:pPr>
        <w:spacing w:after="0" w:line="240" w:lineRule="auto"/>
        <w:ind w:right="360"/>
        <w:rPr>
          <w:rFonts w:ascii="Garamond" w:hAnsi="Garamond" w:cs="Times New Roman"/>
          <w:sz w:val="24"/>
          <w:szCs w:val="24"/>
        </w:rPr>
      </w:pPr>
    </w:p>
    <w:p w:rsidR="0055120F" w:rsidRDefault="0055120F" w:rsidP="001930F4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407BB1" w:rsidRDefault="00407BB1" w:rsidP="001930F4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986946" w:rsidRDefault="00986946" w:rsidP="001930F4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986946" w:rsidRPr="004A77C6" w:rsidRDefault="00986946" w:rsidP="001930F4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tbl>
      <w:tblPr>
        <w:tblW w:w="720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/>
      </w:tblPr>
      <w:tblGrid>
        <w:gridCol w:w="720"/>
      </w:tblGrid>
      <w:tr w:rsidR="003E40C7" w:rsidRPr="004A77C6" w:rsidTr="008D66DB">
        <w:trPr>
          <w:trHeight w:val="530"/>
        </w:trPr>
        <w:tc>
          <w:tcPr>
            <w:tcW w:w="72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FFFFF" w:themeFill="background1"/>
          </w:tcPr>
          <w:p w:rsidR="003E40C7" w:rsidRPr="004A77C6" w:rsidRDefault="003E40C7" w:rsidP="004F7A59">
            <w:pPr>
              <w:ind w:left="-288"/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F81667" w:rsidRPr="004A77C6" w:rsidRDefault="00F81667" w:rsidP="00F81667">
      <w:pPr>
        <w:rPr>
          <w:rFonts w:ascii="Garamond" w:hAnsi="Garamond" w:cs="Times New Roman"/>
          <w:sz w:val="24"/>
          <w:szCs w:val="24"/>
        </w:rPr>
      </w:pPr>
    </w:p>
    <w:p w:rsidR="00804FAA" w:rsidRPr="004A77C6" w:rsidRDefault="00804FAA" w:rsidP="00F81667">
      <w:pPr>
        <w:rPr>
          <w:rFonts w:ascii="Garamond" w:hAnsi="Garamond" w:cs="Times New Roman"/>
          <w:sz w:val="24"/>
          <w:szCs w:val="24"/>
        </w:rPr>
      </w:pPr>
    </w:p>
    <w:p w:rsidR="00804FAA" w:rsidRPr="004A77C6" w:rsidRDefault="00804FAA" w:rsidP="00F81667">
      <w:pPr>
        <w:rPr>
          <w:rFonts w:ascii="Garamond" w:hAnsi="Garamond" w:cs="Times New Roman"/>
          <w:sz w:val="24"/>
          <w:szCs w:val="24"/>
        </w:rPr>
      </w:pPr>
    </w:p>
    <w:p w:rsidR="00F81667" w:rsidRPr="004A77C6" w:rsidRDefault="00F81667" w:rsidP="00F81667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3657600" cy="2750423"/>
            <wp:effectExtent l="19050" t="0" r="0" b="0"/>
            <wp:docPr id="341" name="Picture 186" descr="creamcup (1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reamcup (1).JPG"/>
                    <pic:cNvPicPr/>
                  </pic:nvPicPr>
                  <pic:blipFill>
                    <a:blip r:embed="rId10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750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1667" w:rsidRPr="004A77C6" w:rsidRDefault="00F81667" w:rsidP="00122154">
      <w:pPr>
        <w:spacing w:line="240" w:lineRule="auto"/>
        <w:ind w:right="54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Cream Cups</w:t>
      </w:r>
    </w:p>
    <w:p w:rsidR="00F81667" w:rsidRPr="004A77C6" w:rsidRDefault="00F81667" w:rsidP="00122154">
      <w:pPr>
        <w:spacing w:after="0" w:line="240" w:lineRule="auto"/>
        <w:ind w:right="54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Platystemon californicus</w:t>
      </w:r>
    </w:p>
    <w:p w:rsidR="00F81667" w:rsidRPr="004A77C6" w:rsidRDefault="00F81667" w:rsidP="00122154">
      <w:pPr>
        <w:spacing w:after="0" w:line="240" w:lineRule="auto"/>
        <w:ind w:right="54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PAPAVERACEAE – Poppy Family</w:t>
      </w:r>
    </w:p>
    <w:p w:rsidR="00F81667" w:rsidRPr="004A77C6" w:rsidRDefault="00F81667" w:rsidP="00F81667">
      <w:pPr>
        <w:tabs>
          <w:tab w:val="left" w:pos="6575"/>
        </w:tabs>
        <w:ind w:right="1170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ab/>
      </w:r>
    </w:p>
    <w:p w:rsidR="00F81667" w:rsidRPr="004A77C6" w:rsidRDefault="00F81667" w:rsidP="00F81667">
      <w:pPr>
        <w:ind w:right="1170"/>
        <w:rPr>
          <w:rFonts w:ascii="Garamond" w:hAnsi="Garamond" w:cs="Times New Roman"/>
          <w:sz w:val="24"/>
          <w:szCs w:val="24"/>
        </w:rPr>
      </w:pPr>
    </w:p>
    <w:p w:rsidR="00F81667" w:rsidRPr="004A77C6" w:rsidRDefault="00F81667" w:rsidP="00F81667">
      <w:pPr>
        <w:ind w:right="1170"/>
        <w:rPr>
          <w:rFonts w:ascii="Garamond" w:hAnsi="Garamond" w:cs="Times New Roman"/>
          <w:sz w:val="24"/>
          <w:szCs w:val="24"/>
        </w:rPr>
      </w:pPr>
    </w:p>
    <w:p w:rsidR="0055120F" w:rsidRDefault="0055120F" w:rsidP="00F81667">
      <w:pPr>
        <w:ind w:right="1170"/>
        <w:rPr>
          <w:rFonts w:ascii="Garamond" w:hAnsi="Garamond" w:cs="Times New Roman"/>
          <w:sz w:val="24"/>
          <w:szCs w:val="24"/>
        </w:rPr>
      </w:pPr>
    </w:p>
    <w:p w:rsidR="00BA6529" w:rsidRDefault="00BA6529" w:rsidP="00F81667">
      <w:pPr>
        <w:ind w:right="1170"/>
        <w:rPr>
          <w:rFonts w:ascii="Garamond" w:hAnsi="Garamond" w:cs="Times New Roman"/>
          <w:sz w:val="24"/>
          <w:szCs w:val="24"/>
        </w:rPr>
      </w:pPr>
    </w:p>
    <w:p w:rsidR="00986946" w:rsidRPr="004A77C6" w:rsidRDefault="00986946" w:rsidP="00F81667">
      <w:pPr>
        <w:ind w:right="1170"/>
        <w:rPr>
          <w:rFonts w:ascii="Garamond" w:hAnsi="Garamond" w:cs="Times New Roman"/>
          <w:sz w:val="24"/>
          <w:szCs w:val="24"/>
        </w:rPr>
      </w:pPr>
    </w:p>
    <w:tbl>
      <w:tblPr>
        <w:tblW w:w="720" w:type="dxa"/>
        <w:tblInd w:w="7038" w:type="dxa"/>
        <w:tblLook w:val="0000"/>
      </w:tblPr>
      <w:tblGrid>
        <w:gridCol w:w="720"/>
      </w:tblGrid>
      <w:tr w:rsidR="00E32BB3" w:rsidRPr="004A77C6" w:rsidTr="008D66DB">
        <w:trPr>
          <w:trHeight w:val="530"/>
        </w:trPr>
        <w:tc>
          <w:tcPr>
            <w:tcW w:w="72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</w:tcPr>
          <w:p w:rsidR="00E32BB3" w:rsidRPr="004A77C6" w:rsidRDefault="00E32BB3" w:rsidP="00E32BB3">
            <w:pPr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0F07E4" w:rsidRPr="004A77C6" w:rsidRDefault="000F07E4" w:rsidP="000F07E4">
      <w:pPr>
        <w:rPr>
          <w:rFonts w:ascii="Garamond" w:hAnsi="Garamond" w:cs="Times New Roman"/>
          <w:sz w:val="24"/>
          <w:szCs w:val="24"/>
        </w:rPr>
      </w:pPr>
    </w:p>
    <w:p w:rsidR="000F07E4" w:rsidRPr="004A77C6" w:rsidRDefault="000F07E4" w:rsidP="002C7521">
      <w:pPr>
        <w:jc w:val="right"/>
        <w:rPr>
          <w:rFonts w:ascii="Garamond" w:hAnsi="Garamond" w:cs="Times New Roman"/>
          <w:sz w:val="24"/>
          <w:szCs w:val="24"/>
        </w:rPr>
      </w:pPr>
    </w:p>
    <w:p w:rsidR="000F07E4" w:rsidRPr="004A77C6" w:rsidRDefault="000F07E4" w:rsidP="000F07E4">
      <w:pPr>
        <w:rPr>
          <w:rFonts w:ascii="Garamond" w:hAnsi="Garamond" w:cs="Times New Roman"/>
          <w:sz w:val="24"/>
          <w:szCs w:val="24"/>
        </w:rPr>
      </w:pPr>
    </w:p>
    <w:p w:rsidR="000F07E4" w:rsidRPr="004A77C6" w:rsidRDefault="000F07E4" w:rsidP="000F07E4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3657600" cy="2738866"/>
            <wp:effectExtent l="19050" t="0" r="0" b="0"/>
            <wp:docPr id="352" name="Picture 202" descr="matilijapoppy (3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atilijapoppy (3).JPG"/>
                    <pic:cNvPicPr/>
                  </pic:nvPicPr>
                  <pic:blipFill>
                    <a:blip r:embed="rId10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7388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F07E4" w:rsidRPr="004A77C6" w:rsidRDefault="000F07E4" w:rsidP="0098001C">
      <w:pPr>
        <w:spacing w:line="240" w:lineRule="auto"/>
        <w:ind w:right="54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Matilija Poppy</w:t>
      </w:r>
    </w:p>
    <w:p w:rsidR="000F07E4" w:rsidRPr="004A77C6" w:rsidRDefault="000F07E4" w:rsidP="0098001C">
      <w:pPr>
        <w:spacing w:after="0" w:line="240" w:lineRule="auto"/>
        <w:ind w:right="54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Romneya coulteri</w:t>
      </w:r>
    </w:p>
    <w:p w:rsidR="000F07E4" w:rsidRPr="004A77C6" w:rsidRDefault="000F07E4" w:rsidP="0098001C">
      <w:pPr>
        <w:spacing w:after="0" w:line="240" w:lineRule="auto"/>
        <w:ind w:right="54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PAPAVERACEAE – Poppy Family</w:t>
      </w:r>
    </w:p>
    <w:p w:rsidR="000F07E4" w:rsidRPr="004A77C6" w:rsidRDefault="000F07E4" w:rsidP="0098001C">
      <w:pPr>
        <w:tabs>
          <w:tab w:val="left" w:pos="6575"/>
        </w:tabs>
        <w:ind w:right="540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ab/>
      </w:r>
    </w:p>
    <w:p w:rsidR="0055120F" w:rsidRPr="004A77C6" w:rsidRDefault="0055120F" w:rsidP="000F07E4">
      <w:pPr>
        <w:tabs>
          <w:tab w:val="left" w:pos="6575"/>
        </w:tabs>
        <w:ind w:right="1170"/>
        <w:rPr>
          <w:rFonts w:ascii="Garamond" w:hAnsi="Garamond" w:cs="Times New Roman"/>
          <w:b/>
          <w:sz w:val="24"/>
          <w:szCs w:val="24"/>
        </w:rPr>
      </w:pPr>
    </w:p>
    <w:p w:rsidR="0055120F" w:rsidRPr="004A77C6" w:rsidRDefault="0055120F" w:rsidP="000F07E4">
      <w:pPr>
        <w:tabs>
          <w:tab w:val="left" w:pos="6575"/>
        </w:tabs>
        <w:ind w:right="1170"/>
        <w:rPr>
          <w:rFonts w:ascii="Garamond" w:hAnsi="Garamond" w:cs="Times New Roman"/>
          <w:b/>
          <w:sz w:val="24"/>
          <w:szCs w:val="24"/>
        </w:rPr>
      </w:pPr>
    </w:p>
    <w:p w:rsidR="000F07E4" w:rsidRDefault="000F07E4" w:rsidP="000F07E4">
      <w:pPr>
        <w:ind w:right="1170"/>
        <w:rPr>
          <w:rFonts w:ascii="Garamond" w:hAnsi="Garamond" w:cs="Times New Roman"/>
          <w:sz w:val="24"/>
          <w:szCs w:val="24"/>
        </w:rPr>
      </w:pPr>
    </w:p>
    <w:p w:rsidR="00BA6529" w:rsidRDefault="00BA6529" w:rsidP="000F07E4">
      <w:pPr>
        <w:ind w:right="1170"/>
        <w:rPr>
          <w:rFonts w:ascii="Garamond" w:hAnsi="Garamond" w:cs="Times New Roman"/>
          <w:sz w:val="24"/>
          <w:szCs w:val="24"/>
        </w:rPr>
      </w:pPr>
    </w:p>
    <w:p w:rsidR="00986946" w:rsidRPr="004A77C6" w:rsidRDefault="00986946" w:rsidP="000F07E4">
      <w:pPr>
        <w:ind w:right="1170"/>
        <w:rPr>
          <w:rFonts w:ascii="Garamond" w:hAnsi="Garamond" w:cs="Times New Roman"/>
          <w:sz w:val="24"/>
          <w:szCs w:val="24"/>
        </w:rPr>
      </w:pPr>
    </w:p>
    <w:tbl>
      <w:tblPr>
        <w:tblW w:w="720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/>
      </w:tblPr>
      <w:tblGrid>
        <w:gridCol w:w="720"/>
      </w:tblGrid>
      <w:tr w:rsidR="003E40C7" w:rsidRPr="004A77C6" w:rsidTr="008D66DB">
        <w:trPr>
          <w:trHeight w:val="530"/>
        </w:trPr>
        <w:tc>
          <w:tcPr>
            <w:tcW w:w="72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FFFFF" w:themeFill="background1"/>
          </w:tcPr>
          <w:p w:rsidR="003E40C7" w:rsidRPr="004A77C6" w:rsidRDefault="003E40C7" w:rsidP="004F7A59">
            <w:pPr>
              <w:ind w:left="-288"/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2E6988" w:rsidRPr="004A77C6" w:rsidRDefault="002E6988" w:rsidP="00376F44">
      <w:pPr>
        <w:rPr>
          <w:rFonts w:ascii="Garamond" w:hAnsi="Garamond" w:cs="Times New Roman"/>
          <w:sz w:val="24"/>
          <w:szCs w:val="24"/>
        </w:rPr>
      </w:pPr>
    </w:p>
    <w:p w:rsidR="002E6988" w:rsidRPr="004A77C6" w:rsidRDefault="002E6988" w:rsidP="00376F44">
      <w:pPr>
        <w:rPr>
          <w:rFonts w:ascii="Garamond" w:hAnsi="Garamond" w:cs="Times New Roman"/>
          <w:sz w:val="24"/>
          <w:szCs w:val="24"/>
        </w:rPr>
      </w:pPr>
    </w:p>
    <w:p w:rsidR="00376F44" w:rsidRPr="004A77C6" w:rsidRDefault="00376F44" w:rsidP="00376F44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2740315" cy="3657600"/>
            <wp:effectExtent l="19050" t="0" r="2885" b="0"/>
            <wp:docPr id="44" name="Picture 160" descr="gilia (2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ilia (2).JPG"/>
                    <pic:cNvPicPr/>
                  </pic:nvPicPr>
                  <pic:blipFill>
                    <a:blip r:embed="rId1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40315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76F44" w:rsidRPr="004A77C6" w:rsidRDefault="00376F44" w:rsidP="0098001C">
      <w:pPr>
        <w:tabs>
          <w:tab w:val="left" w:pos="5940"/>
          <w:tab w:val="left" w:pos="603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 xml:space="preserve">Angels Gilia </w:t>
      </w:r>
    </w:p>
    <w:p w:rsidR="00376F44" w:rsidRPr="004A77C6" w:rsidRDefault="00376F44" w:rsidP="0098001C">
      <w:pPr>
        <w:tabs>
          <w:tab w:val="left" w:pos="5940"/>
          <w:tab w:val="left" w:pos="603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Gilia angelensis</w:t>
      </w:r>
    </w:p>
    <w:p w:rsidR="00376F44" w:rsidRPr="004A77C6" w:rsidRDefault="00376F44" w:rsidP="0098001C">
      <w:pPr>
        <w:tabs>
          <w:tab w:val="left" w:pos="5940"/>
          <w:tab w:val="left" w:pos="603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POLEMONIACEAE – Phlox Family</w:t>
      </w:r>
    </w:p>
    <w:p w:rsidR="00376F44" w:rsidRPr="004A77C6" w:rsidRDefault="00376F44" w:rsidP="00376F44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ab/>
      </w:r>
    </w:p>
    <w:p w:rsidR="0055120F" w:rsidRPr="004A77C6" w:rsidRDefault="0055120F" w:rsidP="00376F44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376F44" w:rsidRDefault="00376F44" w:rsidP="001930F4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986946" w:rsidRDefault="00986946" w:rsidP="001930F4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986946" w:rsidRDefault="00986946" w:rsidP="001930F4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986946" w:rsidRPr="004A77C6" w:rsidRDefault="00986946" w:rsidP="001930F4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tbl>
      <w:tblPr>
        <w:tblW w:w="720" w:type="dxa"/>
        <w:tblInd w:w="7038" w:type="dxa"/>
        <w:tblLook w:val="0000"/>
      </w:tblPr>
      <w:tblGrid>
        <w:gridCol w:w="720"/>
      </w:tblGrid>
      <w:tr w:rsidR="00E32BB3" w:rsidRPr="004A77C6" w:rsidTr="008D66DB">
        <w:trPr>
          <w:trHeight w:val="530"/>
        </w:trPr>
        <w:tc>
          <w:tcPr>
            <w:tcW w:w="72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</w:tcPr>
          <w:p w:rsidR="00E32BB3" w:rsidRPr="004A77C6" w:rsidRDefault="00E32BB3" w:rsidP="00E32BB3">
            <w:pPr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2E6988" w:rsidRPr="004A77C6" w:rsidRDefault="002E6988" w:rsidP="000F07E4">
      <w:pPr>
        <w:rPr>
          <w:rFonts w:ascii="Garamond" w:hAnsi="Garamond" w:cs="Times New Roman"/>
          <w:sz w:val="24"/>
          <w:szCs w:val="24"/>
        </w:rPr>
      </w:pPr>
    </w:p>
    <w:p w:rsidR="002E6988" w:rsidRPr="004A77C6" w:rsidRDefault="002E6988" w:rsidP="000F07E4">
      <w:pPr>
        <w:rPr>
          <w:rFonts w:ascii="Garamond" w:hAnsi="Garamond" w:cs="Times New Roman"/>
          <w:sz w:val="24"/>
          <w:szCs w:val="24"/>
        </w:rPr>
      </w:pPr>
    </w:p>
    <w:p w:rsidR="000F07E4" w:rsidRPr="004A77C6" w:rsidRDefault="000F07E4" w:rsidP="000F07E4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2740315" cy="3657600"/>
            <wp:effectExtent l="19050" t="0" r="2885" b="0"/>
            <wp:docPr id="345" name="Picture 173" descr="globegilia (2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lobegilia (2).JPG"/>
                    <pic:cNvPicPr/>
                  </pic:nvPicPr>
                  <pic:blipFill>
                    <a:blip r:embed="rId1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40315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F07E4" w:rsidRPr="004A77C6" w:rsidRDefault="000F07E4" w:rsidP="0098001C">
      <w:pPr>
        <w:tabs>
          <w:tab w:val="left" w:pos="594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Globe Gilia</w:t>
      </w:r>
    </w:p>
    <w:p w:rsidR="000F07E4" w:rsidRPr="004A77C6" w:rsidRDefault="000F07E4" w:rsidP="0098001C">
      <w:pPr>
        <w:tabs>
          <w:tab w:val="left" w:pos="594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Gilia ca</w:t>
      </w:r>
      <w:r w:rsidR="00AA568C" w:rsidRPr="004A77C6">
        <w:rPr>
          <w:rFonts w:ascii="Garamond" w:hAnsi="Garamond" w:cs="Times New Roman"/>
          <w:i/>
          <w:sz w:val="24"/>
          <w:szCs w:val="24"/>
        </w:rPr>
        <w:t>pitata</w:t>
      </w:r>
    </w:p>
    <w:p w:rsidR="000F07E4" w:rsidRPr="004A77C6" w:rsidRDefault="000F07E4" w:rsidP="0098001C">
      <w:pPr>
        <w:tabs>
          <w:tab w:val="left" w:pos="594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POLEMONIACEAE – Phlox Family</w:t>
      </w:r>
    </w:p>
    <w:p w:rsidR="000F07E4" w:rsidRPr="004A77C6" w:rsidRDefault="000F07E4" w:rsidP="0098001C">
      <w:pPr>
        <w:tabs>
          <w:tab w:val="left" w:pos="5940"/>
          <w:tab w:val="left" w:pos="6156"/>
        </w:tabs>
        <w:spacing w:line="240" w:lineRule="auto"/>
        <w:ind w:right="1260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ab/>
      </w:r>
    </w:p>
    <w:p w:rsidR="000F07E4" w:rsidRDefault="000F07E4" w:rsidP="000F07E4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800315" w:rsidRDefault="00800315" w:rsidP="000F07E4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407BB1" w:rsidRDefault="00407BB1" w:rsidP="000F07E4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986946" w:rsidRDefault="00986946" w:rsidP="000F07E4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986946" w:rsidRPr="004A77C6" w:rsidRDefault="00986946" w:rsidP="000F07E4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tbl>
      <w:tblPr>
        <w:tblW w:w="720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/>
      </w:tblPr>
      <w:tblGrid>
        <w:gridCol w:w="720"/>
      </w:tblGrid>
      <w:tr w:rsidR="003E40C7" w:rsidRPr="004A77C6" w:rsidTr="008D66DB">
        <w:trPr>
          <w:trHeight w:val="530"/>
        </w:trPr>
        <w:tc>
          <w:tcPr>
            <w:tcW w:w="72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FFFFF" w:themeFill="background1"/>
          </w:tcPr>
          <w:p w:rsidR="003E40C7" w:rsidRPr="004A77C6" w:rsidRDefault="003E40C7" w:rsidP="004F7A59">
            <w:pPr>
              <w:ind w:left="-288"/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785912" w:rsidRPr="004A77C6" w:rsidRDefault="00785912" w:rsidP="000F07E4">
      <w:pPr>
        <w:rPr>
          <w:rFonts w:ascii="Garamond" w:hAnsi="Garamond" w:cs="Times New Roman"/>
          <w:b/>
          <w:sz w:val="24"/>
          <w:szCs w:val="24"/>
        </w:rPr>
      </w:pPr>
    </w:p>
    <w:p w:rsidR="002E6988" w:rsidRPr="004A77C6" w:rsidRDefault="002E6988" w:rsidP="000F07E4">
      <w:pPr>
        <w:rPr>
          <w:rFonts w:ascii="Garamond" w:hAnsi="Garamond" w:cs="Times New Roman"/>
          <w:b/>
          <w:sz w:val="24"/>
          <w:szCs w:val="24"/>
        </w:rPr>
      </w:pPr>
    </w:p>
    <w:p w:rsidR="000F07E4" w:rsidRPr="004A77C6" w:rsidRDefault="000F07E4" w:rsidP="000F07E4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2740315" cy="3657600"/>
            <wp:effectExtent l="19050" t="0" r="2885" b="0"/>
            <wp:docPr id="353" name="Picture 198" descr="linanthus (4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inanthus (4).JPG"/>
                    <pic:cNvPicPr/>
                  </pic:nvPicPr>
                  <pic:blipFill>
                    <a:blip r:embed="rId1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40315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F07E4" w:rsidRPr="004A77C6" w:rsidRDefault="000F07E4" w:rsidP="0098001C">
      <w:pPr>
        <w:tabs>
          <w:tab w:val="left" w:pos="594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Linanthus</w:t>
      </w:r>
    </w:p>
    <w:p w:rsidR="000F07E4" w:rsidRPr="004A77C6" w:rsidRDefault="000F07E4" w:rsidP="0098001C">
      <w:pPr>
        <w:tabs>
          <w:tab w:val="left" w:pos="594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Leptosiphon parviflorus</w:t>
      </w:r>
    </w:p>
    <w:p w:rsidR="000F07E4" w:rsidRPr="004A77C6" w:rsidRDefault="000F07E4" w:rsidP="0098001C">
      <w:pPr>
        <w:tabs>
          <w:tab w:val="left" w:pos="594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POLEMONIACEAE – Phlox Family</w:t>
      </w:r>
    </w:p>
    <w:p w:rsidR="0055120F" w:rsidRPr="004A77C6" w:rsidRDefault="000F07E4" w:rsidP="0098001C">
      <w:pPr>
        <w:tabs>
          <w:tab w:val="left" w:pos="5940"/>
          <w:tab w:val="left" w:pos="6156"/>
        </w:tabs>
        <w:spacing w:line="240" w:lineRule="auto"/>
        <w:ind w:right="1260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ab/>
      </w:r>
    </w:p>
    <w:p w:rsidR="00785912" w:rsidRDefault="00785912" w:rsidP="00785912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BA6529" w:rsidRDefault="00BA6529" w:rsidP="00785912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986946" w:rsidRPr="004A77C6" w:rsidRDefault="00986946" w:rsidP="00785912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tbl>
      <w:tblPr>
        <w:tblW w:w="720" w:type="dxa"/>
        <w:tblInd w:w="7038" w:type="dxa"/>
        <w:tblLook w:val="0000"/>
      </w:tblPr>
      <w:tblGrid>
        <w:gridCol w:w="720"/>
      </w:tblGrid>
      <w:tr w:rsidR="00E32BB3" w:rsidRPr="004A77C6" w:rsidTr="008D66DB">
        <w:trPr>
          <w:trHeight w:val="530"/>
        </w:trPr>
        <w:tc>
          <w:tcPr>
            <w:tcW w:w="72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</w:tcPr>
          <w:p w:rsidR="00E32BB3" w:rsidRPr="004A77C6" w:rsidRDefault="00E32BB3" w:rsidP="00E32BB3">
            <w:pPr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590110" w:rsidRPr="004A77C6" w:rsidRDefault="00590110" w:rsidP="001930F4">
      <w:pPr>
        <w:rPr>
          <w:rFonts w:ascii="Garamond" w:hAnsi="Garamond" w:cs="Times New Roman"/>
          <w:sz w:val="24"/>
          <w:szCs w:val="24"/>
        </w:rPr>
      </w:pPr>
    </w:p>
    <w:p w:rsidR="002E6988" w:rsidRPr="004A77C6" w:rsidRDefault="002E6988" w:rsidP="001930F4">
      <w:pPr>
        <w:rPr>
          <w:rFonts w:ascii="Garamond" w:hAnsi="Garamond" w:cs="Times New Roman"/>
          <w:sz w:val="24"/>
          <w:szCs w:val="24"/>
        </w:rPr>
      </w:pPr>
    </w:p>
    <w:p w:rsidR="002E6988" w:rsidRPr="004A77C6" w:rsidRDefault="002E6988" w:rsidP="001930F4">
      <w:pPr>
        <w:rPr>
          <w:rFonts w:ascii="Garamond" w:hAnsi="Garamond" w:cs="Times New Roman"/>
          <w:sz w:val="24"/>
          <w:szCs w:val="24"/>
        </w:rPr>
      </w:pPr>
    </w:p>
    <w:p w:rsidR="001930F4" w:rsidRPr="004A77C6" w:rsidRDefault="00B70206" w:rsidP="001930F4">
      <w:pPr>
        <w:jc w:val="center"/>
        <w:rPr>
          <w:rFonts w:ascii="Garamond" w:hAnsi="Garamond" w:cs="Times New Roman"/>
          <w:sz w:val="24"/>
          <w:szCs w:val="24"/>
        </w:rPr>
      </w:pPr>
      <w:r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3657600" cy="2750423"/>
            <wp:effectExtent l="19050" t="0" r="0" b="0"/>
            <wp:docPr id="81" name="Picture 80" descr="Buckwheat---Ashleaf3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uckwheat---Ashleaf300.jpg"/>
                    <pic:cNvPicPr/>
                  </pic:nvPicPr>
                  <pic:blipFill>
                    <a:blip r:embed="rId113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750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930F4" w:rsidRPr="004A77C6" w:rsidRDefault="00AA568C" w:rsidP="0098001C">
      <w:pPr>
        <w:spacing w:line="240" w:lineRule="auto"/>
        <w:ind w:right="54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Ashy Leaved</w:t>
      </w:r>
      <w:r w:rsidR="001930F4" w:rsidRPr="004A77C6">
        <w:rPr>
          <w:rFonts w:ascii="Garamond" w:hAnsi="Garamond" w:cs="Times New Roman"/>
          <w:b/>
          <w:sz w:val="24"/>
          <w:szCs w:val="24"/>
        </w:rPr>
        <w:t xml:space="preserve"> Buckwheat</w:t>
      </w:r>
    </w:p>
    <w:p w:rsidR="001930F4" w:rsidRPr="004A77C6" w:rsidRDefault="001930F4" w:rsidP="0098001C">
      <w:pPr>
        <w:spacing w:after="0" w:line="240" w:lineRule="auto"/>
        <w:ind w:right="54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Eriogonum cinereum</w:t>
      </w:r>
    </w:p>
    <w:p w:rsidR="001930F4" w:rsidRPr="004A77C6" w:rsidRDefault="001930F4" w:rsidP="0098001C">
      <w:pPr>
        <w:spacing w:after="0" w:line="240" w:lineRule="auto"/>
        <w:ind w:right="54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POLYGONACEAE – Buckwheat Family</w:t>
      </w:r>
    </w:p>
    <w:p w:rsidR="00100064" w:rsidRPr="004A77C6" w:rsidRDefault="00100064" w:rsidP="00940974">
      <w:pPr>
        <w:spacing w:after="0"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2E6988" w:rsidRPr="004A77C6" w:rsidRDefault="002E6988" w:rsidP="00940974">
      <w:pPr>
        <w:spacing w:after="0"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2E6988" w:rsidRPr="004A77C6" w:rsidRDefault="002E6988" w:rsidP="00940974">
      <w:pPr>
        <w:spacing w:after="0"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2E6988" w:rsidRPr="004A77C6" w:rsidRDefault="002E6988" w:rsidP="00940974">
      <w:pPr>
        <w:spacing w:after="0"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2E6988" w:rsidRPr="004A77C6" w:rsidRDefault="002E6988" w:rsidP="00940974">
      <w:pPr>
        <w:spacing w:after="0"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2E6988" w:rsidRDefault="002E6988" w:rsidP="00940974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BA6529" w:rsidRDefault="00BA6529" w:rsidP="00940974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407BB1" w:rsidRDefault="00407BB1" w:rsidP="00940974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986946" w:rsidRPr="004A77C6" w:rsidRDefault="00986946" w:rsidP="00940974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042E90" w:rsidRPr="004A77C6" w:rsidRDefault="00042E90" w:rsidP="00940974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tbl>
      <w:tblPr>
        <w:tblW w:w="720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/>
      </w:tblPr>
      <w:tblGrid>
        <w:gridCol w:w="720"/>
      </w:tblGrid>
      <w:tr w:rsidR="003E40C7" w:rsidRPr="004A77C6" w:rsidTr="008D66DB">
        <w:trPr>
          <w:trHeight w:val="530"/>
        </w:trPr>
        <w:tc>
          <w:tcPr>
            <w:tcW w:w="72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FFFFF" w:themeFill="background1"/>
          </w:tcPr>
          <w:p w:rsidR="003E40C7" w:rsidRPr="004A77C6" w:rsidRDefault="003E40C7" w:rsidP="004F7A59">
            <w:pPr>
              <w:ind w:left="-288"/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042E90" w:rsidRPr="004A77C6" w:rsidRDefault="00042E90" w:rsidP="00AA568C">
      <w:pPr>
        <w:jc w:val="center"/>
        <w:rPr>
          <w:rFonts w:ascii="Garamond" w:hAnsi="Garamond" w:cs="Times New Roman"/>
          <w:sz w:val="24"/>
          <w:szCs w:val="24"/>
        </w:rPr>
      </w:pPr>
    </w:p>
    <w:p w:rsidR="00042E90" w:rsidRPr="004A77C6" w:rsidRDefault="00042E90" w:rsidP="00AA568C">
      <w:pPr>
        <w:jc w:val="center"/>
        <w:rPr>
          <w:rFonts w:ascii="Garamond" w:hAnsi="Garamond" w:cs="Times New Roman"/>
          <w:sz w:val="24"/>
          <w:szCs w:val="24"/>
        </w:rPr>
      </w:pPr>
    </w:p>
    <w:p w:rsidR="00AA568C" w:rsidRPr="004A77C6" w:rsidRDefault="00AA568C" w:rsidP="00AA568C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3657600" cy="2743777"/>
            <wp:effectExtent l="0" t="457200" r="0" b="437573"/>
            <wp:docPr id="490" name="Picture 203" descr="minerslettuce (2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inerslettuce (2).JPG"/>
                    <pic:cNvPicPr/>
                  </pic:nvPicPr>
                  <pic:blipFill>
                    <a:blip r:embed="rId114" cstate="print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3657600" cy="27437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A568C" w:rsidRPr="004A77C6" w:rsidRDefault="00AA568C" w:rsidP="0098001C">
      <w:pPr>
        <w:tabs>
          <w:tab w:val="left" w:pos="585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Miner’s Lettuce</w:t>
      </w:r>
    </w:p>
    <w:p w:rsidR="00AA568C" w:rsidRPr="004A77C6" w:rsidRDefault="00AA568C" w:rsidP="0098001C">
      <w:pPr>
        <w:tabs>
          <w:tab w:val="left" w:pos="585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Claytonia perfoliata</w:t>
      </w:r>
    </w:p>
    <w:p w:rsidR="00785912" w:rsidRPr="004A77C6" w:rsidRDefault="00AA568C" w:rsidP="0098001C">
      <w:pPr>
        <w:tabs>
          <w:tab w:val="left" w:pos="585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PORTULACACEAE – Purslane Family</w:t>
      </w:r>
    </w:p>
    <w:p w:rsidR="00785912" w:rsidRPr="004A77C6" w:rsidRDefault="00785912" w:rsidP="00785912">
      <w:pPr>
        <w:tabs>
          <w:tab w:val="left" w:pos="5760"/>
        </w:tabs>
        <w:spacing w:after="0" w:line="240" w:lineRule="auto"/>
        <w:ind w:right="1080"/>
        <w:jc w:val="right"/>
        <w:rPr>
          <w:rFonts w:ascii="Garamond" w:hAnsi="Garamond" w:cs="Times New Roman"/>
          <w:sz w:val="24"/>
          <w:szCs w:val="24"/>
        </w:rPr>
      </w:pPr>
    </w:p>
    <w:p w:rsidR="00785912" w:rsidRPr="004A77C6" w:rsidRDefault="00785912" w:rsidP="00940974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2E6988" w:rsidRDefault="002E6988" w:rsidP="00940974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986946" w:rsidRDefault="00986946" w:rsidP="00940974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986946" w:rsidRPr="004A77C6" w:rsidRDefault="00986946" w:rsidP="00940974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2C7521" w:rsidRDefault="002C7521" w:rsidP="00940974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407BB1" w:rsidRPr="004A77C6" w:rsidRDefault="00407BB1" w:rsidP="00940974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tbl>
      <w:tblPr>
        <w:tblW w:w="720" w:type="dxa"/>
        <w:tblInd w:w="7038" w:type="dxa"/>
        <w:tblLook w:val="0000"/>
      </w:tblPr>
      <w:tblGrid>
        <w:gridCol w:w="720"/>
      </w:tblGrid>
      <w:tr w:rsidR="00E32BB3" w:rsidRPr="004A77C6" w:rsidTr="008D66DB">
        <w:trPr>
          <w:trHeight w:val="530"/>
        </w:trPr>
        <w:tc>
          <w:tcPr>
            <w:tcW w:w="72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</w:tcPr>
          <w:p w:rsidR="00E32BB3" w:rsidRPr="004A77C6" w:rsidRDefault="00E32BB3" w:rsidP="00E32BB3">
            <w:pPr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2C7521" w:rsidRPr="004A77C6" w:rsidRDefault="002C7521" w:rsidP="00045176">
      <w:pPr>
        <w:rPr>
          <w:rFonts w:ascii="Garamond" w:hAnsi="Garamond" w:cs="Times New Roman"/>
          <w:sz w:val="24"/>
          <w:szCs w:val="24"/>
        </w:rPr>
      </w:pPr>
    </w:p>
    <w:p w:rsidR="002C7521" w:rsidRPr="004A77C6" w:rsidRDefault="002C7521" w:rsidP="00045176">
      <w:pPr>
        <w:rPr>
          <w:rFonts w:ascii="Garamond" w:hAnsi="Garamond" w:cs="Times New Roman"/>
          <w:sz w:val="24"/>
          <w:szCs w:val="24"/>
        </w:rPr>
      </w:pPr>
    </w:p>
    <w:p w:rsidR="00045176" w:rsidRPr="004A77C6" w:rsidRDefault="00B70206" w:rsidP="00045176">
      <w:pPr>
        <w:jc w:val="center"/>
        <w:rPr>
          <w:rFonts w:ascii="Garamond" w:hAnsi="Garamond" w:cs="Times New Roman"/>
          <w:sz w:val="24"/>
          <w:szCs w:val="24"/>
        </w:rPr>
      </w:pPr>
      <w:r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2745508" cy="3657600"/>
            <wp:effectExtent l="19050" t="0" r="0" b="0"/>
            <wp:docPr id="82" name="Picture 81" descr="westernvirginbower3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esternvirginbower300.jpg"/>
                    <pic:cNvPicPr/>
                  </pic:nvPicPr>
                  <pic:blipFill>
                    <a:blip r:embed="rId115"/>
                    <a:stretch>
                      <a:fillRect/>
                    </a:stretch>
                  </pic:blipFill>
                  <pic:spPr>
                    <a:xfrm>
                      <a:off x="0" y="0"/>
                      <a:ext cx="2745508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5176" w:rsidRPr="004A77C6" w:rsidRDefault="00045176" w:rsidP="00C9300B">
      <w:pPr>
        <w:tabs>
          <w:tab w:val="left" w:pos="585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Virgin’s Bower</w:t>
      </w:r>
    </w:p>
    <w:p w:rsidR="00045176" w:rsidRPr="004A77C6" w:rsidRDefault="00045176" w:rsidP="00C9300B">
      <w:pPr>
        <w:tabs>
          <w:tab w:val="left" w:pos="585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 xml:space="preserve">Clematis </w:t>
      </w:r>
      <w:r w:rsidR="00AA568C" w:rsidRPr="004A77C6">
        <w:rPr>
          <w:rFonts w:ascii="Garamond" w:hAnsi="Garamond" w:cs="Times New Roman"/>
          <w:i/>
          <w:sz w:val="24"/>
          <w:szCs w:val="24"/>
        </w:rPr>
        <w:t>lasiantha</w:t>
      </w:r>
    </w:p>
    <w:p w:rsidR="00045176" w:rsidRPr="004A77C6" w:rsidRDefault="00045176" w:rsidP="00C9300B">
      <w:pPr>
        <w:tabs>
          <w:tab w:val="left" w:pos="585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RANUNCULACEAE – Buttercup Family</w:t>
      </w:r>
    </w:p>
    <w:p w:rsidR="00045176" w:rsidRPr="004A77C6" w:rsidRDefault="00045176" w:rsidP="00C9300B">
      <w:pPr>
        <w:tabs>
          <w:tab w:val="left" w:pos="5850"/>
          <w:tab w:val="left" w:pos="6156"/>
        </w:tabs>
        <w:spacing w:line="240" w:lineRule="auto"/>
        <w:ind w:right="1260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ab/>
      </w:r>
    </w:p>
    <w:p w:rsidR="0055120F" w:rsidRDefault="0055120F" w:rsidP="00045176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BA6529" w:rsidRDefault="00BA6529" w:rsidP="00045176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986946" w:rsidRPr="004A77C6" w:rsidRDefault="00986946" w:rsidP="00045176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tbl>
      <w:tblPr>
        <w:tblW w:w="720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/>
      </w:tblPr>
      <w:tblGrid>
        <w:gridCol w:w="720"/>
      </w:tblGrid>
      <w:tr w:rsidR="003E40C7" w:rsidRPr="004A77C6" w:rsidTr="008D66DB">
        <w:trPr>
          <w:trHeight w:val="530"/>
        </w:trPr>
        <w:tc>
          <w:tcPr>
            <w:tcW w:w="72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FFFFF" w:themeFill="background1"/>
          </w:tcPr>
          <w:p w:rsidR="003E40C7" w:rsidRPr="004A77C6" w:rsidRDefault="003E40C7" w:rsidP="004F7A59">
            <w:pPr>
              <w:ind w:left="-288"/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2E6988" w:rsidRPr="004A77C6" w:rsidRDefault="002E6988" w:rsidP="001930F4">
      <w:pPr>
        <w:rPr>
          <w:rFonts w:ascii="Garamond" w:hAnsi="Garamond" w:cs="Times New Roman"/>
          <w:sz w:val="24"/>
          <w:szCs w:val="24"/>
        </w:rPr>
      </w:pPr>
    </w:p>
    <w:p w:rsidR="002E6988" w:rsidRPr="004A77C6" w:rsidRDefault="002E6988" w:rsidP="001930F4">
      <w:pPr>
        <w:rPr>
          <w:rFonts w:ascii="Garamond" w:hAnsi="Garamond" w:cs="Times New Roman"/>
          <w:sz w:val="24"/>
          <w:szCs w:val="24"/>
        </w:rPr>
      </w:pPr>
    </w:p>
    <w:p w:rsidR="001930F4" w:rsidRPr="004A77C6" w:rsidRDefault="001930F4" w:rsidP="001930F4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2740315" cy="3657600"/>
            <wp:effectExtent l="19050" t="0" r="2885" b="0"/>
            <wp:docPr id="35" name="Picture 151" descr="ceanothus  (1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eanothus  (1).JPG"/>
                    <pic:cNvPicPr/>
                  </pic:nvPicPr>
                  <pic:blipFill>
                    <a:blip r:embed="rId1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40315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930F4" w:rsidRPr="004A77C6" w:rsidRDefault="001930F4" w:rsidP="00C9300B">
      <w:pPr>
        <w:tabs>
          <w:tab w:val="left" w:pos="585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Big</w:t>
      </w:r>
      <w:r w:rsidR="004718C5" w:rsidRPr="004A77C6">
        <w:rPr>
          <w:rFonts w:ascii="Garamond" w:hAnsi="Garamond" w:cs="Times New Roman"/>
          <w:b/>
          <w:sz w:val="24"/>
          <w:szCs w:val="24"/>
        </w:rPr>
        <w:t xml:space="preserve"> P</w:t>
      </w:r>
      <w:r w:rsidRPr="004A77C6">
        <w:rPr>
          <w:rFonts w:ascii="Garamond" w:hAnsi="Garamond" w:cs="Times New Roman"/>
          <w:b/>
          <w:sz w:val="24"/>
          <w:szCs w:val="24"/>
        </w:rPr>
        <w:t>od Ceanothus</w:t>
      </w:r>
    </w:p>
    <w:p w:rsidR="001930F4" w:rsidRPr="004A77C6" w:rsidRDefault="001930F4" w:rsidP="00C9300B">
      <w:pPr>
        <w:tabs>
          <w:tab w:val="left" w:pos="585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Ceanothus megacarpus</w:t>
      </w:r>
    </w:p>
    <w:p w:rsidR="001930F4" w:rsidRPr="004A77C6" w:rsidRDefault="001930F4" w:rsidP="00C9300B">
      <w:pPr>
        <w:tabs>
          <w:tab w:val="left" w:pos="585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RHAMNACEAE – Buckthorn Family</w:t>
      </w:r>
    </w:p>
    <w:p w:rsidR="001930F4" w:rsidRPr="004A77C6" w:rsidRDefault="001930F4" w:rsidP="001930F4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ab/>
      </w:r>
    </w:p>
    <w:p w:rsidR="001930F4" w:rsidRPr="004A77C6" w:rsidRDefault="001930F4" w:rsidP="001930F4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55120F" w:rsidRDefault="0055120F" w:rsidP="001930F4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986946" w:rsidRDefault="00986946" w:rsidP="001930F4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986946" w:rsidRDefault="00986946" w:rsidP="001930F4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407BB1" w:rsidRPr="004A77C6" w:rsidRDefault="00407BB1" w:rsidP="001930F4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tbl>
      <w:tblPr>
        <w:tblW w:w="720" w:type="dxa"/>
        <w:tblInd w:w="7038" w:type="dxa"/>
        <w:tblLook w:val="0000"/>
      </w:tblPr>
      <w:tblGrid>
        <w:gridCol w:w="720"/>
      </w:tblGrid>
      <w:tr w:rsidR="00E32BB3" w:rsidRPr="004A77C6" w:rsidTr="008D66DB">
        <w:trPr>
          <w:trHeight w:val="530"/>
        </w:trPr>
        <w:tc>
          <w:tcPr>
            <w:tcW w:w="72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</w:tcPr>
          <w:p w:rsidR="00E32BB3" w:rsidRPr="004A77C6" w:rsidRDefault="00E32BB3" w:rsidP="00E32BB3">
            <w:pPr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4F62C1" w:rsidRPr="004A77C6" w:rsidRDefault="004F62C1" w:rsidP="000F07E4">
      <w:pPr>
        <w:rPr>
          <w:rFonts w:ascii="Garamond" w:hAnsi="Garamond" w:cs="Times New Roman"/>
          <w:sz w:val="24"/>
          <w:szCs w:val="24"/>
        </w:rPr>
      </w:pPr>
    </w:p>
    <w:p w:rsidR="004F62C1" w:rsidRPr="004A77C6" w:rsidRDefault="004F62C1" w:rsidP="000F07E4">
      <w:pPr>
        <w:rPr>
          <w:rFonts w:ascii="Garamond" w:hAnsi="Garamond" w:cs="Times New Roman"/>
          <w:sz w:val="24"/>
          <w:szCs w:val="24"/>
        </w:rPr>
      </w:pPr>
    </w:p>
    <w:p w:rsidR="004F62C1" w:rsidRPr="004A77C6" w:rsidRDefault="004F62C1" w:rsidP="000F07E4">
      <w:pPr>
        <w:rPr>
          <w:rFonts w:ascii="Garamond" w:hAnsi="Garamond" w:cs="Times New Roman"/>
          <w:sz w:val="24"/>
          <w:szCs w:val="24"/>
        </w:rPr>
      </w:pPr>
    </w:p>
    <w:p w:rsidR="000F07E4" w:rsidRPr="004A77C6" w:rsidRDefault="00E6490C" w:rsidP="000F07E4">
      <w:pPr>
        <w:jc w:val="center"/>
        <w:rPr>
          <w:rFonts w:ascii="Garamond" w:hAnsi="Garamond" w:cs="Times New Roman"/>
          <w:sz w:val="24"/>
          <w:szCs w:val="24"/>
        </w:rPr>
      </w:pPr>
      <w:r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3657600" cy="2750423"/>
            <wp:effectExtent l="19050" t="0" r="0" b="0"/>
            <wp:docPr id="83" name="Picture 82" descr="ceanothus---greenbark-(2)3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eanothus---greenbark-(2)300.jpg"/>
                    <pic:cNvPicPr/>
                  </pic:nvPicPr>
                  <pic:blipFill>
                    <a:blip r:embed="rId117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750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F07E4" w:rsidRPr="004A77C6" w:rsidRDefault="000F07E4" w:rsidP="00C9300B">
      <w:pPr>
        <w:spacing w:line="240" w:lineRule="auto"/>
        <w:ind w:right="54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Greenbark Ceanothus</w:t>
      </w:r>
    </w:p>
    <w:p w:rsidR="000F07E4" w:rsidRPr="004A77C6" w:rsidRDefault="000F07E4" w:rsidP="00C9300B">
      <w:pPr>
        <w:spacing w:after="0" w:line="240" w:lineRule="auto"/>
        <w:ind w:right="54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Ceanothus spinosus</w:t>
      </w:r>
    </w:p>
    <w:p w:rsidR="000F07E4" w:rsidRPr="004A77C6" w:rsidRDefault="000F07E4" w:rsidP="00C9300B">
      <w:pPr>
        <w:spacing w:after="0" w:line="240" w:lineRule="auto"/>
        <w:ind w:right="54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RHAMNACEAE – Buckthorn Family</w:t>
      </w:r>
    </w:p>
    <w:p w:rsidR="000F07E4" w:rsidRPr="004A77C6" w:rsidRDefault="000F07E4" w:rsidP="000F07E4">
      <w:pPr>
        <w:ind w:right="1170"/>
        <w:jc w:val="right"/>
        <w:rPr>
          <w:rFonts w:ascii="Garamond" w:hAnsi="Garamond" w:cs="Times New Roman"/>
          <w:b/>
          <w:sz w:val="24"/>
          <w:szCs w:val="24"/>
        </w:rPr>
      </w:pPr>
    </w:p>
    <w:p w:rsidR="000F07E4" w:rsidRPr="004A77C6" w:rsidRDefault="000F07E4" w:rsidP="000F07E4">
      <w:pPr>
        <w:ind w:right="1170"/>
        <w:rPr>
          <w:rFonts w:ascii="Garamond" w:hAnsi="Garamond" w:cs="Times New Roman"/>
          <w:sz w:val="24"/>
          <w:szCs w:val="24"/>
        </w:rPr>
      </w:pPr>
    </w:p>
    <w:p w:rsidR="0055120F" w:rsidRDefault="0055120F" w:rsidP="000F07E4">
      <w:pPr>
        <w:ind w:right="1170"/>
        <w:rPr>
          <w:rFonts w:ascii="Garamond" w:hAnsi="Garamond" w:cs="Times New Roman"/>
          <w:sz w:val="24"/>
          <w:szCs w:val="24"/>
        </w:rPr>
      </w:pPr>
    </w:p>
    <w:p w:rsidR="007B3C8A" w:rsidRDefault="007B3C8A" w:rsidP="000F07E4">
      <w:pPr>
        <w:ind w:right="1170"/>
        <w:rPr>
          <w:rFonts w:ascii="Garamond" w:hAnsi="Garamond" w:cs="Times New Roman"/>
          <w:sz w:val="24"/>
          <w:szCs w:val="24"/>
        </w:rPr>
      </w:pPr>
    </w:p>
    <w:p w:rsidR="00986946" w:rsidRPr="004A77C6" w:rsidRDefault="00986946" w:rsidP="000F07E4">
      <w:pPr>
        <w:ind w:right="1170"/>
        <w:rPr>
          <w:rFonts w:ascii="Garamond" w:hAnsi="Garamond" w:cs="Times New Roman"/>
          <w:sz w:val="24"/>
          <w:szCs w:val="24"/>
        </w:rPr>
      </w:pPr>
    </w:p>
    <w:p w:rsidR="000F07E4" w:rsidRPr="004A77C6" w:rsidRDefault="000F07E4" w:rsidP="000F07E4">
      <w:pPr>
        <w:spacing w:after="0" w:line="240" w:lineRule="auto"/>
        <w:ind w:right="360"/>
        <w:jc w:val="right"/>
        <w:rPr>
          <w:rFonts w:ascii="Garamond" w:hAnsi="Garamond" w:cs="Times New Roman"/>
          <w:sz w:val="24"/>
          <w:szCs w:val="24"/>
        </w:rPr>
      </w:pPr>
    </w:p>
    <w:tbl>
      <w:tblPr>
        <w:tblW w:w="720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/>
      </w:tblPr>
      <w:tblGrid>
        <w:gridCol w:w="720"/>
      </w:tblGrid>
      <w:tr w:rsidR="003E40C7" w:rsidRPr="004A77C6" w:rsidTr="008D66DB">
        <w:trPr>
          <w:trHeight w:val="530"/>
        </w:trPr>
        <w:tc>
          <w:tcPr>
            <w:tcW w:w="72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FFFFF" w:themeFill="background1"/>
          </w:tcPr>
          <w:p w:rsidR="003E40C7" w:rsidRPr="004A77C6" w:rsidRDefault="003E40C7" w:rsidP="004F7A59">
            <w:pPr>
              <w:ind w:left="-288"/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4F62C1" w:rsidRPr="004A77C6" w:rsidRDefault="004F62C1" w:rsidP="000F07E4">
      <w:pPr>
        <w:rPr>
          <w:rFonts w:ascii="Garamond" w:hAnsi="Garamond" w:cs="Times New Roman"/>
          <w:sz w:val="24"/>
          <w:szCs w:val="24"/>
        </w:rPr>
      </w:pPr>
    </w:p>
    <w:p w:rsidR="004F62C1" w:rsidRPr="004A77C6" w:rsidRDefault="004F62C1" w:rsidP="000F07E4">
      <w:pPr>
        <w:rPr>
          <w:rFonts w:ascii="Garamond" w:hAnsi="Garamond" w:cs="Times New Roman"/>
          <w:sz w:val="24"/>
          <w:szCs w:val="24"/>
        </w:rPr>
      </w:pPr>
    </w:p>
    <w:p w:rsidR="004F62C1" w:rsidRPr="004A77C6" w:rsidRDefault="004F62C1" w:rsidP="000F07E4">
      <w:pPr>
        <w:rPr>
          <w:rFonts w:ascii="Garamond" w:hAnsi="Garamond" w:cs="Times New Roman"/>
          <w:sz w:val="24"/>
          <w:szCs w:val="24"/>
        </w:rPr>
      </w:pPr>
    </w:p>
    <w:p w:rsidR="000F07E4" w:rsidRPr="004A77C6" w:rsidRDefault="001702FC" w:rsidP="000F07E4">
      <w:pPr>
        <w:jc w:val="center"/>
        <w:rPr>
          <w:rFonts w:ascii="Garamond" w:hAnsi="Garamond" w:cs="Times New Roman"/>
          <w:sz w:val="24"/>
          <w:szCs w:val="24"/>
        </w:rPr>
      </w:pPr>
      <w:r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3657600" cy="2750423"/>
            <wp:effectExtent l="19050" t="0" r="0" b="0"/>
            <wp:docPr id="5" name="Picture 4" descr="ceanothushoaryleaved3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eanothushoaryleaved300.jpg"/>
                    <pic:cNvPicPr/>
                  </pic:nvPicPr>
                  <pic:blipFill>
                    <a:blip r:embed="rId118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750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F07E4" w:rsidRPr="004A77C6" w:rsidRDefault="004718C5" w:rsidP="00C9300B">
      <w:pPr>
        <w:spacing w:line="240" w:lineRule="auto"/>
        <w:ind w:right="54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Hoary L</w:t>
      </w:r>
      <w:r w:rsidR="000F07E4" w:rsidRPr="004A77C6">
        <w:rPr>
          <w:rFonts w:ascii="Garamond" w:hAnsi="Garamond" w:cs="Times New Roman"/>
          <w:b/>
          <w:sz w:val="24"/>
          <w:szCs w:val="24"/>
        </w:rPr>
        <w:t>eaved Ceanothus</w:t>
      </w:r>
    </w:p>
    <w:p w:rsidR="000F07E4" w:rsidRPr="004A77C6" w:rsidRDefault="000F07E4" w:rsidP="00C9300B">
      <w:pPr>
        <w:spacing w:after="0" w:line="240" w:lineRule="auto"/>
        <w:ind w:right="54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Ceanothus crassifolius</w:t>
      </w:r>
    </w:p>
    <w:p w:rsidR="000F07E4" w:rsidRPr="004A77C6" w:rsidRDefault="000F07E4" w:rsidP="00C9300B">
      <w:pPr>
        <w:spacing w:after="0" w:line="240" w:lineRule="auto"/>
        <w:ind w:right="54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RHAMNACEAE – Buckthorn Family</w:t>
      </w:r>
    </w:p>
    <w:p w:rsidR="000F07E4" w:rsidRPr="004A77C6" w:rsidRDefault="000F07E4" w:rsidP="000F07E4">
      <w:pPr>
        <w:ind w:right="1170"/>
        <w:jc w:val="right"/>
        <w:rPr>
          <w:rFonts w:ascii="Garamond" w:hAnsi="Garamond" w:cs="Times New Roman"/>
          <w:b/>
          <w:sz w:val="24"/>
          <w:szCs w:val="24"/>
        </w:rPr>
      </w:pPr>
    </w:p>
    <w:p w:rsidR="0055120F" w:rsidRPr="004A77C6" w:rsidRDefault="0055120F" w:rsidP="000F07E4">
      <w:pPr>
        <w:ind w:right="1170"/>
        <w:rPr>
          <w:rFonts w:ascii="Garamond" w:hAnsi="Garamond" w:cs="Times New Roman"/>
          <w:sz w:val="24"/>
          <w:szCs w:val="24"/>
        </w:rPr>
      </w:pPr>
    </w:p>
    <w:p w:rsidR="0055120F" w:rsidRPr="004A77C6" w:rsidRDefault="0055120F" w:rsidP="000F07E4">
      <w:pPr>
        <w:ind w:right="1170"/>
        <w:rPr>
          <w:rFonts w:ascii="Garamond" w:hAnsi="Garamond" w:cs="Times New Roman"/>
          <w:sz w:val="24"/>
          <w:szCs w:val="24"/>
        </w:rPr>
      </w:pPr>
    </w:p>
    <w:p w:rsidR="002E6988" w:rsidRDefault="002E6988" w:rsidP="000F07E4">
      <w:pPr>
        <w:ind w:right="1170"/>
        <w:rPr>
          <w:rFonts w:ascii="Garamond" w:hAnsi="Garamond" w:cs="Times New Roman"/>
          <w:sz w:val="24"/>
          <w:szCs w:val="24"/>
        </w:rPr>
      </w:pPr>
    </w:p>
    <w:p w:rsidR="00986946" w:rsidRDefault="00986946" w:rsidP="000F07E4">
      <w:pPr>
        <w:ind w:right="1170"/>
        <w:rPr>
          <w:rFonts w:ascii="Garamond" w:hAnsi="Garamond" w:cs="Times New Roman"/>
          <w:sz w:val="24"/>
          <w:szCs w:val="24"/>
        </w:rPr>
      </w:pPr>
    </w:p>
    <w:p w:rsidR="00BA6529" w:rsidRPr="004A77C6" w:rsidRDefault="00BA6529" w:rsidP="000F07E4">
      <w:pPr>
        <w:ind w:right="1170"/>
        <w:rPr>
          <w:rFonts w:ascii="Garamond" w:hAnsi="Garamond" w:cs="Times New Roman"/>
          <w:sz w:val="24"/>
          <w:szCs w:val="24"/>
        </w:rPr>
      </w:pPr>
    </w:p>
    <w:tbl>
      <w:tblPr>
        <w:tblW w:w="720" w:type="dxa"/>
        <w:tblInd w:w="7038" w:type="dxa"/>
        <w:tblLook w:val="0000"/>
      </w:tblPr>
      <w:tblGrid>
        <w:gridCol w:w="720"/>
      </w:tblGrid>
      <w:tr w:rsidR="00E32BB3" w:rsidRPr="004A77C6" w:rsidTr="008D66DB">
        <w:trPr>
          <w:trHeight w:val="530"/>
        </w:trPr>
        <w:tc>
          <w:tcPr>
            <w:tcW w:w="72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</w:tcPr>
          <w:p w:rsidR="00E32BB3" w:rsidRPr="004A77C6" w:rsidRDefault="00E32BB3" w:rsidP="00E32BB3">
            <w:pPr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2E6988" w:rsidRPr="004A77C6" w:rsidRDefault="002E6988" w:rsidP="00AC67D0">
      <w:pPr>
        <w:rPr>
          <w:rFonts w:ascii="Garamond" w:hAnsi="Garamond" w:cs="Times New Roman"/>
          <w:sz w:val="24"/>
          <w:szCs w:val="24"/>
        </w:rPr>
      </w:pPr>
    </w:p>
    <w:p w:rsidR="002E6988" w:rsidRPr="004A77C6" w:rsidRDefault="002E6988" w:rsidP="00AC67D0">
      <w:pPr>
        <w:rPr>
          <w:rFonts w:ascii="Garamond" w:hAnsi="Garamond" w:cs="Times New Roman"/>
          <w:sz w:val="24"/>
          <w:szCs w:val="24"/>
        </w:rPr>
      </w:pPr>
    </w:p>
    <w:p w:rsidR="00AC67D0" w:rsidRPr="004A77C6" w:rsidRDefault="00AC67D0" w:rsidP="00AC67D0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2740315" cy="3657600"/>
            <wp:effectExtent l="19050" t="0" r="2885" b="0"/>
            <wp:docPr id="167" name="Picture 166" descr="californiablackberry (1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liforniablackberry (1).JPG"/>
                    <pic:cNvPicPr/>
                  </pic:nvPicPr>
                  <pic:blipFill>
                    <a:blip r:embed="rId1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40315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67D0" w:rsidRPr="004A77C6" w:rsidRDefault="00AC67D0" w:rsidP="00C9300B">
      <w:pPr>
        <w:tabs>
          <w:tab w:val="left" w:pos="594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California Blackberry</w:t>
      </w:r>
    </w:p>
    <w:p w:rsidR="00AC67D0" w:rsidRPr="004A77C6" w:rsidRDefault="00AC67D0" w:rsidP="00C9300B">
      <w:pPr>
        <w:tabs>
          <w:tab w:val="left" w:pos="594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Rubus ursinus</w:t>
      </w:r>
    </w:p>
    <w:p w:rsidR="00AC67D0" w:rsidRPr="004A77C6" w:rsidRDefault="00AC67D0" w:rsidP="00C9300B">
      <w:pPr>
        <w:tabs>
          <w:tab w:val="left" w:pos="594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ROSACEAE – Rose Family</w:t>
      </w:r>
    </w:p>
    <w:p w:rsidR="0055120F" w:rsidRPr="004A77C6" w:rsidRDefault="00AC67D0" w:rsidP="002E6988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ab/>
      </w:r>
    </w:p>
    <w:p w:rsidR="0055120F" w:rsidRPr="004A77C6" w:rsidRDefault="0055120F" w:rsidP="00446A8B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2E6988" w:rsidRDefault="002E6988" w:rsidP="00446A8B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407BB1" w:rsidRDefault="00407BB1" w:rsidP="00446A8B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986946" w:rsidRDefault="00986946" w:rsidP="00446A8B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986946" w:rsidRPr="004A77C6" w:rsidRDefault="00986946" w:rsidP="00446A8B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tbl>
      <w:tblPr>
        <w:tblW w:w="720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/>
      </w:tblPr>
      <w:tblGrid>
        <w:gridCol w:w="720"/>
      </w:tblGrid>
      <w:tr w:rsidR="003E40C7" w:rsidRPr="004A77C6" w:rsidTr="008D66DB">
        <w:trPr>
          <w:trHeight w:val="530"/>
        </w:trPr>
        <w:tc>
          <w:tcPr>
            <w:tcW w:w="72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FFFFF" w:themeFill="background1"/>
          </w:tcPr>
          <w:p w:rsidR="003E40C7" w:rsidRPr="004A77C6" w:rsidRDefault="003E40C7" w:rsidP="004F7A59">
            <w:pPr>
              <w:ind w:left="-288"/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4F62C1" w:rsidRPr="004A77C6" w:rsidRDefault="004F62C1" w:rsidP="00F81667">
      <w:pPr>
        <w:rPr>
          <w:rFonts w:ascii="Garamond" w:hAnsi="Garamond" w:cs="Times New Roman"/>
          <w:sz w:val="24"/>
          <w:szCs w:val="24"/>
        </w:rPr>
      </w:pPr>
    </w:p>
    <w:p w:rsidR="004F62C1" w:rsidRPr="004A77C6" w:rsidRDefault="004F62C1" w:rsidP="00F81667">
      <w:pPr>
        <w:rPr>
          <w:rFonts w:ascii="Garamond" w:hAnsi="Garamond" w:cs="Times New Roman"/>
          <w:sz w:val="24"/>
          <w:szCs w:val="24"/>
        </w:rPr>
      </w:pPr>
    </w:p>
    <w:p w:rsidR="004F62C1" w:rsidRPr="004A77C6" w:rsidRDefault="004F62C1" w:rsidP="00F81667">
      <w:pPr>
        <w:rPr>
          <w:rFonts w:ascii="Garamond" w:hAnsi="Garamond" w:cs="Times New Roman"/>
          <w:sz w:val="24"/>
          <w:szCs w:val="24"/>
        </w:rPr>
      </w:pPr>
    </w:p>
    <w:p w:rsidR="00F81667" w:rsidRPr="004A77C6" w:rsidRDefault="00F81667" w:rsidP="00F81667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3657600" cy="2750423"/>
            <wp:effectExtent l="19050" t="0" r="0" b="0"/>
            <wp:docPr id="340" name="Picture 169" descr="chamise (3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hamise (3).JPG"/>
                    <pic:cNvPicPr/>
                  </pic:nvPicPr>
                  <pic:blipFill>
                    <a:blip r:embed="rId1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750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1667" w:rsidRPr="004A77C6" w:rsidRDefault="00F81667" w:rsidP="00C9300B">
      <w:pPr>
        <w:spacing w:line="240" w:lineRule="auto"/>
        <w:ind w:right="54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Chamise</w:t>
      </w:r>
    </w:p>
    <w:p w:rsidR="00F81667" w:rsidRPr="004A77C6" w:rsidRDefault="00F81667" w:rsidP="00C9300B">
      <w:pPr>
        <w:spacing w:after="0" w:line="240" w:lineRule="auto"/>
        <w:ind w:right="54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Adenostoma fasciculatum</w:t>
      </w:r>
    </w:p>
    <w:p w:rsidR="00F81667" w:rsidRPr="004A77C6" w:rsidRDefault="00F81667" w:rsidP="00C9300B">
      <w:pPr>
        <w:spacing w:after="0" w:line="240" w:lineRule="auto"/>
        <w:ind w:right="54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ROSACEAE – Rose Family</w:t>
      </w:r>
    </w:p>
    <w:p w:rsidR="00F81667" w:rsidRPr="004A77C6" w:rsidRDefault="00F81667" w:rsidP="002E6988">
      <w:pPr>
        <w:tabs>
          <w:tab w:val="left" w:pos="6575"/>
        </w:tabs>
        <w:ind w:right="1170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ab/>
      </w:r>
    </w:p>
    <w:p w:rsidR="00F81667" w:rsidRPr="004A77C6" w:rsidRDefault="00F81667" w:rsidP="00F81667">
      <w:pPr>
        <w:ind w:right="1170"/>
        <w:rPr>
          <w:rFonts w:ascii="Garamond" w:hAnsi="Garamond" w:cs="Times New Roman"/>
          <w:sz w:val="24"/>
          <w:szCs w:val="24"/>
        </w:rPr>
      </w:pPr>
    </w:p>
    <w:p w:rsidR="0055120F" w:rsidRPr="004A77C6" w:rsidRDefault="0055120F" w:rsidP="00F81667">
      <w:pPr>
        <w:ind w:right="1170"/>
        <w:rPr>
          <w:rFonts w:ascii="Garamond" w:hAnsi="Garamond" w:cs="Times New Roman"/>
          <w:sz w:val="24"/>
          <w:szCs w:val="24"/>
        </w:rPr>
      </w:pPr>
    </w:p>
    <w:p w:rsidR="002E6988" w:rsidRDefault="002E6988" w:rsidP="00F81667">
      <w:pPr>
        <w:ind w:right="1170"/>
        <w:rPr>
          <w:rFonts w:ascii="Garamond" w:hAnsi="Garamond" w:cs="Times New Roman"/>
          <w:sz w:val="24"/>
          <w:szCs w:val="24"/>
        </w:rPr>
      </w:pPr>
    </w:p>
    <w:p w:rsidR="00BA6529" w:rsidRDefault="00BA6529" w:rsidP="00F81667">
      <w:pPr>
        <w:ind w:right="1170"/>
        <w:rPr>
          <w:rFonts w:ascii="Garamond" w:hAnsi="Garamond" w:cs="Times New Roman"/>
          <w:sz w:val="24"/>
          <w:szCs w:val="24"/>
        </w:rPr>
      </w:pPr>
    </w:p>
    <w:p w:rsidR="00986946" w:rsidRPr="004A77C6" w:rsidRDefault="00986946" w:rsidP="00F81667">
      <w:pPr>
        <w:ind w:right="1170"/>
        <w:rPr>
          <w:rFonts w:ascii="Garamond" w:hAnsi="Garamond" w:cs="Times New Roman"/>
          <w:sz w:val="24"/>
          <w:szCs w:val="24"/>
        </w:rPr>
      </w:pPr>
    </w:p>
    <w:tbl>
      <w:tblPr>
        <w:tblW w:w="720" w:type="dxa"/>
        <w:tblInd w:w="7038" w:type="dxa"/>
        <w:tblLook w:val="0000"/>
      </w:tblPr>
      <w:tblGrid>
        <w:gridCol w:w="720"/>
      </w:tblGrid>
      <w:tr w:rsidR="00E32BB3" w:rsidRPr="004A77C6" w:rsidTr="008D66DB">
        <w:trPr>
          <w:trHeight w:val="530"/>
        </w:trPr>
        <w:tc>
          <w:tcPr>
            <w:tcW w:w="72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</w:tcPr>
          <w:p w:rsidR="00E32BB3" w:rsidRPr="004A77C6" w:rsidRDefault="00E32BB3" w:rsidP="00E32BB3">
            <w:pPr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0F07E4" w:rsidRPr="004A77C6" w:rsidRDefault="000F07E4" w:rsidP="000F07E4">
      <w:pPr>
        <w:rPr>
          <w:rFonts w:ascii="Garamond" w:hAnsi="Garamond" w:cs="Times New Roman"/>
          <w:sz w:val="24"/>
          <w:szCs w:val="24"/>
        </w:rPr>
      </w:pPr>
    </w:p>
    <w:p w:rsidR="004F62C1" w:rsidRPr="004A77C6" w:rsidRDefault="004F62C1" w:rsidP="000F07E4">
      <w:pPr>
        <w:rPr>
          <w:rFonts w:ascii="Garamond" w:hAnsi="Garamond" w:cs="Times New Roman"/>
          <w:sz w:val="24"/>
          <w:szCs w:val="24"/>
        </w:rPr>
      </w:pPr>
    </w:p>
    <w:p w:rsidR="004F62C1" w:rsidRPr="004A77C6" w:rsidRDefault="004F62C1" w:rsidP="000F07E4">
      <w:pPr>
        <w:rPr>
          <w:rFonts w:ascii="Garamond" w:hAnsi="Garamond" w:cs="Times New Roman"/>
          <w:sz w:val="24"/>
          <w:szCs w:val="24"/>
        </w:rPr>
      </w:pPr>
    </w:p>
    <w:p w:rsidR="000F07E4" w:rsidRPr="004A77C6" w:rsidRDefault="001702FC" w:rsidP="000F07E4">
      <w:pPr>
        <w:jc w:val="center"/>
        <w:rPr>
          <w:rFonts w:ascii="Garamond" w:hAnsi="Garamond" w:cs="Times New Roman"/>
          <w:sz w:val="24"/>
          <w:szCs w:val="24"/>
        </w:rPr>
      </w:pPr>
      <w:r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3657600" cy="2743200"/>
            <wp:effectExtent l="19050" t="0" r="0" b="0"/>
            <wp:docPr id="33" name="Picture 32" descr="Hollyleaf-Cherry3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Hollyleaf-Cherry300.jpg"/>
                    <pic:cNvPicPr/>
                  </pic:nvPicPr>
                  <pic:blipFill>
                    <a:blip r:embed="rId121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F07E4" w:rsidRPr="004A77C6" w:rsidRDefault="006F04E3" w:rsidP="00C9300B">
      <w:pPr>
        <w:spacing w:line="240" w:lineRule="auto"/>
        <w:ind w:right="540"/>
        <w:jc w:val="right"/>
        <w:rPr>
          <w:rFonts w:ascii="Garamond" w:hAnsi="Garamond" w:cs="Times New Roman"/>
          <w:b/>
          <w:sz w:val="24"/>
          <w:szCs w:val="24"/>
        </w:rPr>
      </w:pPr>
      <w:r>
        <w:rPr>
          <w:rFonts w:ascii="Garamond" w:hAnsi="Garamond" w:cs="Times New Roman"/>
          <w:b/>
          <w:sz w:val="24"/>
          <w:szCs w:val="24"/>
        </w:rPr>
        <w:t>Hollyleaf</w:t>
      </w:r>
      <w:r w:rsidR="000F07E4" w:rsidRPr="004A77C6">
        <w:rPr>
          <w:rFonts w:ascii="Garamond" w:hAnsi="Garamond" w:cs="Times New Roman"/>
          <w:b/>
          <w:sz w:val="24"/>
          <w:szCs w:val="24"/>
        </w:rPr>
        <w:t xml:space="preserve"> Cherry</w:t>
      </w:r>
    </w:p>
    <w:p w:rsidR="000F07E4" w:rsidRPr="004A77C6" w:rsidRDefault="000F07E4" w:rsidP="00C9300B">
      <w:pPr>
        <w:spacing w:after="0" w:line="240" w:lineRule="auto"/>
        <w:ind w:right="54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Prunus ilicifolia</w:t>
      </w:r>
    </w:p>
    <w:p w:rsidR="000F07E4" w:rsidRPr="004A77C6" w:rsidRDefault="000F07E4" w:rsidP="00C9300B">
      <w:pPr>
        <w:spacing w:after="0" w:line="240" w:lineRule="auto"/>
        <w:ind w:right="54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ROSACEAE – Rose Family</w:t>
      </w:r>
    </w:p>
    <w:p w:rsidR="000F07E4" w:rsidRPr="004A77C6" w:rsidRDefault="000F07E4" w:rsidP="000F07E4">
      <w:pPr>
        <w:tabs>
          <w:tab w:val="left" w:pos="6575"/>
        </w:tabs>
        <w:ind w:right="1170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ab/>
      </w:r>
    </w:p>
    <w:p w:rsidR="000F07E4" w:rsidRPr="004A77C6" w:rsidRDefault="000F07E4" w:rsidP="000F07E4">
      <w:pPr>
        <w:ind w:right="1170"/>
        <w:rPr>
          <w:rFonts w:ascii="Garamond" w:hAnsi="Garamond" w:cs="Times New Roman"/>
          <w:sz w:val="24"/>
          <w:szCs w:val="24"/>
        </w:rPr>
      </w:pPr>
    </w:p>
    <w:p w:rsidR="0055120F" w:rsidRPr="004A77C6" w:rsidRDefault="0055120F" w:rsidP="000F07E4">
      <w:pPr>
        <w:ind w:right="1170"/>
        <w:rPr>
          <w:rFonts w:ascii="Garamond" w:hAnsi="Garamond" w:cs="Times New Roman"/>
          <w:sz w:val="24"/>
          <w:szCs w:val="24"/>
        </w:rPr>
      </w:pPr>
    </w:p>
    <w:p w:rsidR="002E6988" w:rsidRDefault="002E6988" w:rsidP="000F07E4">
      <w:pPr>
        <w:ind w:right="1170"/>
        <w:rPr>
          <w:rFonts w:ascii="Garamond" w:hAnsi="Garamond" w:cs="Times New Roman"/>
          <w:sz w:val="24"/>
          <w:szCs w:val="24"/>
        </w:rPr>
      </w:pPr>
    </w:p>
    <w:p w:rsidR="00BA6529" w:rsidRDefault="00BA6529" w:rsidP="000F07E4">
      <w:pPr>
        <w:ind w:right="1170"/>
        <w:rPr>
          <w:rFonts w:ascii="Garamond" w:hAnsi="Garamond" w:cs="Times New Roman"/>
          <w:sz w:val="24"/>
          <w:szCs w:val="24"/>
        </w:rPr>
      </w:pPr>
    </w:p>
    <w:p w:rsidR="00986946" w:rsidRPr="004A77C6" w:rsidRDefault="00986946" w:rsidP="000F07E4">
      <w:pPr>
        <w:ind w:right="1170"/>
        <w:rPr>
          <w:rFonts w:ascii="Garamond" w:hAnsi="Garamond" w:cs="Times New Roman"/>
          <w:sz w:val="24"/>
          <w:szCs w:val="24"/>
        </w:rPr>
      </w:pPr>
    </w:p>
    <w:tbl>
      <w:tblPr>
        <w:tblW w:w="720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/>
      </w:tblPr>
      <w:tblGrid>
        <w:gridCol w:w="720"/>
      </w:tblGrid>
      <w:tr w:rsidR="003E40C7" w:rsidRPr="004A77C6" w:rsidTr="008D66DB">
        <w:trPr>
          <w:trHeight w:val="530"/>
        </w:trPr>
        <w:tc>
          <w:tcPr>
            <w:tcW w:w="72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FFFFF" w:themeFill="background1"/>
          </w:tcPr>
          <w:p w:rsidR="003E40C7" w:rsidRPr="004A77C6" w:rsidRDefault="003E40C7" w:rsidP="004F7A59">
            <w:pPr>
              <w:ind w:left="-288"/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D264DA" w:rsidRDefault="00D264DA" w:rsidP="00446A8B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D264DA" w:rsidRDefault="00D264DA" w:rsidP="00446A8B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CA0D5D" w:rsidRDefault="00CA0D5D" w:rsidP="00446A8B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D264DA" w:rsidRPr="004A77C6" w:rsidRDefault="00D264DA" w:rsidP="00446A8B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0F07E4" w:rsidRPr="004A77C6" w:rsidRDefault="001702FC" w:rsidP="000F07E4">
      <w:pPr>
        <w:jc w:val="center"/>
        <w:rPr>
          <w:rFonts w:ascii="Garamond" w:hAnsi="Garamond" w:cs="Times New Roman"/>
          <w:sz w:val="24"/>
          <w:szCs w:val="24"/>
        </w:rPr>
      </w:pPr>
      <w:r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2745508" cy="3657600"/>
            <wp:effectExtent l="19050" t="0" r="0" b="0"/>
            <wp:docPr id="63" name="Picture 62" descr="moutainmahogeny-(1)3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outainmahogeny-(1)300.jpg"/>
                    <pic:cNvPicPr/>
                  </pic:nvPicPr>
                  <pic:blipFill>
                    <a:blip r:embed="rId122"/>
                    <a:stretch>
                      <a:fillRect/>
                    </a:stretch>
                  </pic:blipFill>
                  <pic:spPr>
                    <a:xfrm>
                      <a:off x="0" y="0"/>
                      <a:ext cx="2745508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F07E4" w:rsidRPr="004A77C6" w:rsidRDefault="000F07E4" w:rsidP="00C9300B">
      <w:pPr>
        <w:tabs>
          <w:tab w:val="left" w:pos="594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Mountain Mahogany</w:t>
      </w:r>
    </w:p>
    <w:p w:rsidR="000F07E4" w:rsidRPr="004A77C6" w:rsidRDefault="004718C5" w:rsidP="00C9300B">
      <w:pPr>
        <w:tabs>
          <w:tab w:val="left" w:pos="594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Cercocarpus betuloides</w:t>
      </w:r>
    </w:p>
    <w:p w:rsidR="000F07E4" w:rsidRPr="004A77C6" w:rsidRDefault="000F07E4" w:rsidP="00C9300B">
      <w:pPr>
        <w:tabs>
          <w:tab w:val="left" w:pos="594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ROSACEAE – Rose Family</w:t>
      </w:r>
    </w:p>
    <w:p w:rsidR="000F07E4" w:rsidRPr="004A77C6" w:rsidRDefault="000F07E4" w:rsidP="000F07E4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ab/>
      </w:r>
    </w:p>
    <w:p w:rsidR="0055120F" w:rsidRPr="004A77C6" w:rsidRDefault="0055120F" w:rsidP="000F07E4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55120F" w:rsidRDefault="0055120F" w:rsidP="000F07E4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986946" w:rsidRPr="004A77C6" w:rsidRDefault="00986946" w:rsidP="000F07E4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tbl>
      <w:tblPr>
        <w:tblW w:w="720" w:type="dxa"/>
        <w:tblInd w:w="7038" w:type="dxa"/>
        <w:tblLook w:val="0000"/>
      </w:tblPr>
      <w:tblGrid>
        <w:gridCol w:w="720"/>
      </w:tblGrid>
      <w:tr w:rsidR="00E32BB3" w:rsidRPr="004A77C6" w:rsidTr="008D66DB">
        <w:trPr>
          <w:trHeight w:val="530"/>
        </w:trPr>
        <w:tc>
          <w:tcPr>
            <w:tcW w:w="72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</w:tcPr>
          <w:p w:rsidR="00E32BB3" w:rsidRPr="004A77C6" w:rsidRDefault="00E32BB3" w:rsidP="00E32BB3">
            <w:pPr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D264DA" w:rsidRPr="004A77C6" w:rsidRDefault="00D264DA" w:rsidP="00D264DA">
      <w:pPr>
        <w:rPr>
          <w:rFonts w:ascii="Garamond" w:hAnsi="Garamond" w:cs="Times New Roman"/>
          <w:sz w:val="24"/>
          <w:szCs w:val="24"/>
        </w:rPr>
      </w:pPr>
    </w:p>
    <w:p w:rsidR="00D264DA" w:rsidRPr="004A77C6" w:rsidRDefault="00D264DA" w:rsidP="00D264DA">
      <w:pPr>
        <w:rPr>
          <w:rFonts w:ascii="Garamond" w:hAnsi="Garamond" w:cs="Times New Roman"/>
          <w:sz w:val="24"/>
          <w:szCs w:val="24"/>
        </w:rPr>
      </w:pPr>
    </w:p>
    <w:p w:rsidR="00D264DA" w:rsidRPr="004A77C6" w:rsidRDefault="00D264DA" w:rsidP="00D264DA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2740315" cy="3657600"/>
            <wp:effectExtent l="19050" t="0" r="2885" b="0"/>
            <wp:docPr id="4" name="Picture 196" descr="lemonadeberr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emonadeberry.JPG"/>
                    <pic:cNvPicPr/>
                  </pic:nvPicPr>
                  <pic:blipFill>
                    <a:blip r:embed="rId12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40315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264DA" w:rsidRPr="004A77C6" w:rsidRDefault="00D264DA" w:rsidP="00C9300B">
      <w:pPr>
        <w:tabs>
          <w:tab w:val="left" w:pos="5670"/>
          <w:tab w:val="left" w:pos="585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>
        <w:rPr>
          <w:rFonts w:ascii="Garamond" w:hAnsi="Garamond" w:cs="Times New Roman"/>
          <w:b/>
          <w:sz w:val="24"/>
          <w:szCs w:val="24"/>
        </w:rPr>
        <w:t>Toyon</w:t>
      </w:r>
    </w:p>
    <w:p w:rsidR="00D264DA" w:rsidRPr="004A77C6" w:rsidRDefault="00D264DA" w:rsidP="00C9300B">
      <w:pPr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Heteromeles arbutifolia</w:t>
      </w:r>
    </w:p>
    <w:p w:rsidR="00D264DA" w:rsidRPr="004A77C6" w:rsidRDefault="00D264DA" w:rsidP="00C9300B">
      <w:pPr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ROSACEAE – Rose Family</w:t>
      </w:r>
    </w:p>
    <w:p w:rsidR="00D264DA" w:rsidRPr="004A77C6" w:rsidRDefault="00D264DA" w:rsidP="00D264DA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ab/>
      </w:r>
    </w:p>
    <w:p w:rsidR="0055120F" w:rsidRDefault="0055120F" w:rsidP="000F07E4">
      <w:pPr>
        <w:ind w:right="1170"/>
        <w:rPr>
          <w:rFonts w:ascii="Garamond" w:hAnsi="Garamond" w:cs="Times New Roman"/>
          <w:sz w:val="24"/>
          <w:szCs w:val="24"/>
        </w:rPr>
      </w:pPr>
    </w:p>
    <w:p w:rsidR="00986946" w:rsidRPr="004A77C6" w:rsidRDefault="00986946" w:rsidP="000F07E4">
      <w:pPr>
        <w:ind w:right="1170"/>
        <w:rPr>
          <w:rFonts w:ascii="Garamond" w:hAnsi="Garamond" w:cs="Times New Roman"/>
          <w:sz w:val="24"/>
          <w:szCs w:val="24"/>
        </w:rPr>
      </w:pPr>
    </w:p>
    <w:p w:rsidR="000F07E4" w:rsidRPr="004A77C6" w:rsidRDefault="000F07E4" w:rsidP="000F07E4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tbl>
      <w:tblPr>
        <w:tblW w:w="720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/>
      </w:tblPr>
      <w:tblGrid>
        <w:gridCol w:w="720"/>
      </w:tblGrid>
      <w:tr w:rsidR="003E40C7" w:rsidRPr="004A77C6" w:rsidTr="008D66DB">
        <w:trPr>
          <w:trHeight w:val="530"/>
        </w:trPr>
        <w:tc>
          <w:tcPr>
            <w:tcW w:w="72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FFFFF" w:themeFill="background1"/>
          </w:tcPr>
          <w:p w:rsidR="003E40C7" w:rsidRPr="004A77C6" w:rsidRDefault="003E40C7" w:rsidP="004F7A59">
            <w:pPr>
              <w:ind w:left="-288"/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045176" w:rsidRPr="004A77C6" w:rsidRDefault="00045176" w:rsidP="00045176">
      <w:pPr>
        <w:rPr>
          <w:rFonts w:ascii="Garamond" w:hAnsi="Garamond" w:cs="Times New Roman"/>
          <w:sz w:val="24"/>
          <w:szCs w:val="24"/>
        </w:rPr>
      </w:pPr>
    </w:p>
    <w:p w:rsidR="002C7521" w:rsidRPr="004A77C6" w:rsidRDefault="002C7521" w:rsidP="00045176">
      <w:pPr>
        <w:rPr>
          <w:rFonts w:ascii="Garamond" w:hAnsi="Garamond" w:cs="Times New Roman"/>
          <w:sz w:val="24"/>
          <w:szCs w:val="24"/>
        </w:rPr>
      </w:pPr>
    </w:p>
    <w:p w:rsidR="00045176" w:rsidRPr="004A77C6" w:rsidRDefault="00045176" w:rsidP="00045176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2740315" cy="3657600"/>
            <wp:effectExtent l="19050" t="0" r="2885" b="0"/>
            <wp:docPr id="363" name="Picture 231" descr="yerbamansa (2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yerbamansa (2).JPG"/>
                    <pic:cNvPicPr/>
                  </pic:nvPicPr>
                  <pic:blipFill>
                    <a:blip r:embed="rId1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40315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5176" w:rsidRPr="004A77C6" w:rsidRDefault="00045176" w:rsidP="00C9300B">
      <w:pPr>
        <w:tabs>
          <w:tab w:val="left" w:pos="567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Yerba Mansa</w:t>
      </w:r>
    </w:p>
    <w:p w:rsidR="00045176" w:rsidRPr="004A77C6" w:rsidRDefault="00045176" w:rsidP="00C9300B">
      <w:pPr>
        <w:tabs>
          <w:tab w:val="left" w:pos="567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Anemopsis californica</w:t>
      </w:r>
    </w:p>
    <w:p w:rsidR="00045176" w:rsidRPr="004A77C6" w:rsidRDefault="00045176" w:rsidP="00C9300B">
      <w:pPr>
        <w:tabs>
          <w:tab w:val="left" w:pos="567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SAURURACEAE – Lizard-tail Family</w:t>
      </w:r>
    </w:p>
    <w:p w:rsidR="00045176" w:rsidRPr="004A77C6" w:rsidRDefault="00045176" w:rsidP="00045176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ab/>
      </w:r>
    </w:p>
    <w:p w:rsidR="001930F4" w:rsidRPr="004A77C6" w:rsidRDefault="001930F4" w:rsidP="00446A8B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55120F" w:rsidRDefault="0055120F" w:rsidP="00446A8B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986946" w:rsidRDefault="00986946" w:rsidP="00446A8B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986946" w:rsidRDefault="00986946" w:rsidP="00446A8B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407BB1" w:rsidRPr="004A77C6" w:rsidRDefault="00407BB1" w:rsidP="00446A8B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tbl>
      <w:tblPr>
        <w:tblW w:w="720" w:type="dxa"/>
        <w:tblInd w:w="7038" w:type="dxa"/>
        <w:tblLook w:val="0000"/>
      </w:tblPr>
      <w:tblGrid>
        <w:gridCol w:w="720"/>
      </w:tblGrid>
      <w:tr w:rsidR="00E32BB3" w:rsidRPr="004A77C6" w:rsidTr="008D66DB">
        <w:trPr>
          <w:trHeight w:val="530"/>
        </w:trPr>
        <w:tc>
          <w:tcPr>
            <w:tcW w:w="72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</w:tcPr>
          <w:p w:rsidR="00E32BB3" w:rsidRPr="004A77C6" w:rsidRDefault="00E32BB3" w:rsidP="00E32BB3">
            <w:pPr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A57E7A" w:rsidRPr="004A77C6" w:rsidRDefault="00A57E7A" w:rsidP="00A57E7A">
      <w:pPr>
        <w:rPr>
          <w:rFonts w:ascii="Garamond" w:hAnsi="Garamond" w:cs="Times New Roman"/>
          <w:sz w:val="24"/>
          <w:szCs w:val="24"/>
        </w:rPr>
      </w:pPr>
    </w:p>
    <w:p w:rsidR="00B04BFA" w:rsidRPr="004A77C6" w:rsidRDefault="00B04BFA" w:rsidP="00A57E7A">
      <w:pPr>
        <w:rPr>
          <w:rFonts w:ascii="Garamond" w:hAnsi="Garamond" w:cs="Times New Roman"/>
          <w:sz w:val="24"/>
          <w:szCs w:val="24"/>
        </w:rPr>
      </w:pPr>
    </w:p>
    <w:p w:rsidR="00B04BFA" w:rsidRPr="004A77C6" w:rsidRDefault="00B04BFA" w:rsidP="00A57E7A">
      <w:pPr>
        <w:rPr>
          <w:rFonts w:ascii="Garamond" w:hAnsi="Garamond" w:cs="Times New Roman"/>
          <w:sz w:val="24"/>
          <w:szCs w:val="24"/>
        </w:rPr>
      </w:pPr>
    </w:p>
    <w:p w:rsidR="00A57E7A" w:rsidRPr="004A77C6" w:rsidRDefault="00A57E7A" w:rsidP="00A57E7A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3657600" cy="2750423"/>
            <wp:effectExtent l="19050" t="0" r="0" b="0"/>
            <wp:docPr id="189" name="Picture 27" descr="woodlandstar (1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oodlandstar (1).JPG"/>
                    <pic:cNvPicPr/>
                  </pic:nvPicPr>
                  <pic:blipFill>
                    <a:blip r:embed="rId12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750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57E7A" w:rsidRPr="004A77C6" w:rsidRDefault="00A57E7A" w:rsidP="00C9300B">
      <w:pPr>
        <w:spacing w:line="240" w:lineRule="auto"/>
        <w:ind w:right="54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Woodland Star</w:t>
      </w:r>
    </w:p>
    <w:p w:rsidR="00A57E7A" w:rsidRPr="004A77C6" w:rsidRDefault="00A57E7A" w:rsidP="00C9300B">
      <w:pPr>
        <w:spacing w:after="0" w:line="240" w:lineRule="auto"/>
        <w:ind w:right="54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Lithophragma cymbalaria</w:t>
      </w:r>
    </w:p>
    <w:p w:rsidR="00A57E7A" w:rsidRPr="004A77C6" w:rsidRDefault="00A57E7A" w:rsidP="00C9300B">
      <w:pPr>
        <w:spacing w:after="0" w:line="240" w:lineRule="auto"/>
        <w:ind w:right="54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SAXIFRAGACEAE – Saxifrage Family</w:t>
      </w:r>
    </w:p>
    <w:p w:rsidR="00A57E7A" w:rsidRPr="004A77C6" w:rsidRDefault="00A57E7A" w:rsidP="00A57E7A">
      <w:pPr>
        <w:tabs>
          <w:tab w:val="left" w:pos="6575"/>
        </w:tabs>
        <w:ind w:right="1170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ab/>
      </w:r>
    </w:p>
    <w:p w:rsidR="00A57E7A" w:rsidRPr="004A77C6" w:rsidRDefault="00A57E7A" w:rsidP="00A57E7A">
      <w:pPr>
        <w:ind w:right="1170"/>
        <w:rPr>
          <w:rFonts w:ascii="Garamond" w:hAnsi="Garamond" w:cs="Times New Roman"/>
          <w:sz w:val="24"/>
          <w:szCs w:val="24"/>
        </w:rPr>
      </w:pPr>
    </w:p>
    <w:p w:rsidR="0055120F" w:rsidRPr="004A77C6" w:rsidRDefault="0055120F" w:rsidP="00A57E7A">
      <w:pPr>
        <w:ind w:right="1170"/>
        <w:rPr>
          <w:rFonts w:ascii="Garamond" w:hAnsi="Garamond" w:cs="Times New Roman"/>
          <w:sz w:val="24"/>
          <w:szCs w:val="24"/>
        </w:rPr>
      </w:pPr>
    </w:p>
    <w:p w:rsidR="00A57E7A" w:rsidRDefault="00A57E7A" w:rsidP="00A57E7A">
      <w:pPr>
        <w:ind w:right="1170"/>
        <w:rPr>
          <w:rFonts w:ascii="Garamond" w:hAnsi="Garamond" w:cs="Times New Roman"/>
          <w:sz w:val="24"/>
          <w:szCs w:val="24"/>
        </w:rPr>
      </w:pPr>
    </w:p>
    <w:p w:rsidR="00986946" w:rsidRDefault="00986946" w:rsidP="00A57E7A">
      <w:pPr>
        <w:ind w:right="1170"/>
        <w:rPr>
          <w:rFonts w:ascii="Garamond" w:hAnsi="Garamond" w:cs="Times New Roman"/>
          <w:sz w:val="24"/>
          <w:szCs w:val="24"/>
        </w:rPr>
      </w:pPr>
    </w:p>
    <w:p w:rsidR="00BA6529" w:rsidRPr="004A77C6" w:rsidRDefault="00BA6529" w:rsidP="00A57E7A">
      <w:pPr>
        <w:ind w:right="1170"/>
        <w:rPr>
          <w:rFonts w:ascii="Garamond" w:hAnsi="Garamond" w:cs="Times New Roman"/>
          <w:sz w:val="24"/>
          <w:szCs w:val="24"/>
        </w:rPr>
      </w:pPr>
    </w:p>
    <w:tbl>
      <w:tblPr>
        <w:tblW w:w="720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/>
      </w:tblPr>
      <w:tblGrid>
        <w:gridCol w:w="720"/>
      </w:tblGrid>
      <w:tr w:rsidR="003E40C7" w:rsidRPr="004A77C6" w:rsidTr="008D66DB">
        <w:trPr>
          <w:trHeight w:val="530"/>
        </w:trPr>
        <w:tc>
          <w:tcPr>
            <w:tcW w:w="72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FFFFF" w:themeFill="background1"/>
          </w:tcPr>
          <w:p w:rsidR="003E40C7" w:rsidRPr="004A77C6" w:rsidRDefault="003E40C7" w:rsidP="004F7A59">
            <w:pPr>
              <w:ind w:left="-288"/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1930F4" w:rsidRPr="004A77C6" w:rsidRDefault="001930F4" w:rsidP="001930F4">
      <w:pPr>
        <w:rPr>
          <w:rFonts w:ascii="Garamond" w:hAnsi="Garamond" w:cs="Times New Roman"/>
          <w:sz w:val="24"/>
          <w:szCs w:val="24"/>
        </w:rPr>
      </w:pPr>
    </w:p>
    <w:p w:rsidR="002C7521" w:rsidRPr="004A77C6" w:rsidRDefault="002C7521" w:rsidP="001930F4">
      <w:pPr>
        <w:rPr>
          <w:rFonts w:ascii="Garamond" w:hAnsi="Garamond" w:cs="Times New Roman"/>
          <w:sz w:val="24"/>
          <w:szCs w:val="24"/>
        </w:rPr>
      </w:pPr>
    </w:p>
    <w:p w:rsidR="001930F4" w:rsidRPr="004A77C6" w:rsidRDefault="001930F4" w:rsidP="001930F4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2740315" cy="3657600"/>
            <wp:effectExtent l="19050" t="0" r="2885" b="0"/>
            <wp:docPr id="34" name="Picture 156" descr="buckwheat - californiabuckwheat (3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uckwheat - californiabuckwheat (3).JPG"/>
                    <pic:cNvPicPr/>
                  </pic:nvPicPr>
                  <pic:blipFill>
                    <a:blip r:embed="rId12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40315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930F4" w:rsidRPr="004A77C6" w:rsidRDefault="001930F4" w:rsidP="00195595">
      <w:pPr>
        <w:tabs>
          <w:tab w:val="left" w:pos="558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California Buckwheat</w:t>
      </w:r>
    </w:p>
    <w:p w:rsidR="001930F4" w:rsidRPr="004A77C6" w:rsidRDefault="001930F4" w:rsidP="00195595">
      <w:pPr>
        <w:tabs>
          <w:tab w:val="left" w:pos="5580"/>
        </w:tabs>
        <w:spacing w:after="0" w:line="240" w:lineRule="auto"/>
        <w:ind w:right="1260"/>
        <w:jc w:val="right"/>
        <w:rPr>
          <w:rFonts w:ascii="Garamond" w:hAnsi="Garamond" w:cs="Times New Roman"/>
          <w:i/>
          <w:iCs/>
          <w:sz w:val="24"/>
          <w:szCs w:val="24"/>
        </w:rPr>
      </w:pPr>
      <w:r w:rsidRPr="004A77C6">
        <w:rPr>
          <w:rFonts w:ascii="Garamond" w:hAnsi="Garamond" w:cs="Times New Roman"/>
          <w:i/>
          <w:iCs/>
          <w:sz w:val="24"/>
          <w:szCs w:val="24"/>
        </w:rPr>
        <w:t>Eriogonum fasciculatum</w:t>
      </w:r>
    </w:p>
    <w:p w:rsidR="001930F4" w:rsidRPr="004A77C6" w:rsidRDefault="001930F4" w:rsidP="00195595">
      <w:pPr>
        <w:tabs>
          <w:tab w:val="left" w:pos="558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SCROPHULARIACEAE – Figwort Family</w:t>
      </w:r>
    </w:p>
    <w:p w:rsidR="001930F4" w:rsidRPr="004A77C6" w:rsidRDefault="001930F4" w:rsidP="001930F4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ab/>
      </w:r>
    </w:p>
    <w:p w:rsidR="0055120F" w:rsidRDefault="0055120F" w:rsidP="001930F4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986946" w:rsidRDefault="00986946" w:rsidP="001930F4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BA6529" w:rsidRPr="004A77C6" w:rsidRDefault="00BA6529" w:rsidP="001930F4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tbl>
      <w:tblPr>
        <w:tblW w:w="720" w:type="dxa"/>
        <w:tblInd w:w="7038" w:type="dxa"/>
        <w:tblLook w:val="0000"/>
      </w:tblPr>
      <w:tblGrid>
        <w:gridCol w:w="720"/>
      </w:tblGrid>
      <w:tr w:rsidR="00E32BB3" w:rsidRPr="004A77C6" w:rsidTr="008D66DB">
        <w:trPr>
          <w:trHeight w:val="530"/>
        </w:trPr>
        <w:tc>
          <w:tcPr>
            <w:tcW w:w="72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</w:tcPr>
          <w:p w:rsidR="00E32BB3" w:rsidRPr="004A77C6" w:rsidRDefault="00E32BB3" w:rsidP="00E32BB3">
            <w:pPr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F81667" w:rsidRPr="004A77C6" w:rsidRDefault="00F81667" w:rsidP="00F81667">
      <w:pPr>
        <w:rPr>
          <w:rFonts w:ascii="Garamond" w:hAnsi="Garamond" w:cs="Times New Roman"/>
          <w:sz w:val="24"/>
          <w:szCs w:val="24"/>
        </w:rPr>
      </w:pPr>
    </w:p>
    <w:p w:rsidR="00674A5C" w:rsidRPr="004A77C6" w:rsidRDefault="00674A5C" w:rsidP="00F81667">
      <w:pPr>
        <w:rPr>
          <w:rFonts w:ascii="Garamond" w:hAnsi="Garamond" w:cs="Times New Roman"/>
          <w:sz w:val="24"/>
          <w:szCs w:val="24"/>
        </w:rPr>
      </w:pPr>
    </w:p>
    <w:p w:rsidR="00F81667" w:rsidRPr="004A77C6" w:rsidRDefault="00F81667" w:rsidP="00F81667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3657600" cy="2743777"/>
            <wp:effectExtent l="0" t="457200" r="0" b="437573"/>
            <wp:docPr id="342" name="Picture 189" descr="datura (5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atura (5).JPG"/>
                    <pic:cNvPicPr/>
                  </pic:nvPicPr>
                  <pic:blipFill>
                    <a:blip r:embed="rId127" cstate="print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3657600" cy="27437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1667" w:rsidRPr="004A77C6" w:rsidRDefault="00F81667" w:rsidP="00195595">
      <w:pPr>
        <w:tabs>
          <w:tab w:val="left" w:pos="558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Datura</w:t>
      </w:r>
    </w:p>
    <w:p w:rsidR="00F81667" w:rsidRPr="004A77C6" w:rsidRDefault="00F81667" w:rsidP="00195595">
      <w:pPr>
        <w:tabs>
          <w:tab w:val="left" w:pos="558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 xml:space="preserve">Datura </w:t>
      </w:r>
      <w:r w:rsidR="002F183A">
        <w:rPr>
          <w:rFonts w:ascii="Garamond" w:hAnsi="Garamond" w:cs="Times New Roman"/>
          <w:i/>
          <w:sz w:val="24"/>
          <w:szCs w:val="24"/>
        </w:rPr>
        <w:t>wrightii</w:t>
      </w:r>
    </w:p>
    <w:p w:rsidR="00F81667" w:rsidRPr="004A77C6" w:rsidRDefault="00F81667" w:rsidP="00195595">
      <w:pPr>
        <w:tabs>
          <w:tab w:val="left" w:pos="558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SOLANACEAE – Nightshade Family</w:t>
      </w:r>
    </w:p>
    <w:p w:rsidR="00F81667" w:rsidRPr="004A77C6" w:rsidRDefault="00F81667" w:rsidP="00195595">
      <w:pPr>
        <w:tabs>
          <w:tab w:val="left" w:pos="6156"/>
        </w:tabs>
        <w:spacing w:line="240" w:lineRule="auto"/>
        <w:ind w:right="1260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ab/>
      </w:r>
    </w:p>
    <w:p w:rsidR="0055120F" w:rsidRDefault="0055120F" w:rsidP="00F81667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986946" w:rsidRDefault="00986946" w:rsidP="00F81667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BA6529" w:rsidRPr="004A77C6" w:rsidRDefault="00BA6529" w:rsidP="00F81667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tbl>
      <w:tblPr>
        <w:tblW w:w="720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/>
      </w:tblPr>
      <w:tblGrid>
        <w:gridCol w:w="720"/>
      </w:tblGrid>
      <w:tr w:rsidR="003E40C7" w:rsidRPr="004A77C6" w:rsidTr="008D66DB">
        <w:trPr>
          <w:trHeight w:val="530"/>
        </w:trPr>
        <w:tc>
          <w:tcPr>
            <w:tcW w:w="72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FFFFF" w:themeFill="background1"/>
          </w:tcPr>
          <w:p w:rsidR="003E40C7" w:rsidRPr="004A77C6" w:rsidRDefault="003E40C7" w:rsidP="004F7A59">
            <w:pPr>
              <w:ind w:left="-288"/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045176" w:rsidRPr="004A77C6" w:rsidRDefault="00045176" w:rsidP="00045176">
      <w:pPr>
        <w:rPr>
          <w:rFonts w:ascii="Garamond" w:hAnsi="Garamond" w:cs="Times New Roman"/>
          <w:sz w:val="24"/>
          <w:szCs w:val="24"/>
        </w:rPr>
      </w:pPr>
    </w:p>
    <w:p w:rsidR="00674A5C" w:rsidRPr="004A77C6" w:rsidRDefault="00674A5C" w:rsidP="00045176">
      <w:pPr>
        <w:rPr>
          <w:rFonts w:ascii="Garamond" w:hAnsi="Garamond" w:cs="Times New Roman"/>
          <w:sz w:val="24"/>
          <w:szCs w:val="24"/>
        </w:rPr>
      </w:pPr>
    </w:p>
    <w:p w:rsidR="00045176" w:rsidRPr="004A77C6" w:rsidRDefault="001702FC" w:rsidP="00045176">
      <w:pPr>
        <w:jc w:val="center"/>
        <w:rPr>
          <w:rFonts w:ascii="Garamond" w:hAnsi="Garamond" w:cs="Times New Roman"/>
          <w:sz w:val="24"/>
          <w:szCs w:val="24"/>
        </w:rPr>
      </w:pPr>
      <w:r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2745508" cy="3657600"/>
            <wp:effectExtent l="19050" t="0" r="0" b="0"/>
            <wp:docPr id="80" name="Picture 79" descr="whitenightshade-(2)3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hitenightshade-(2)300.jpg"/>
                    <pic:cNvPicPr/>
                  </pic:nvPicPr>
                  <pic:blipFill>
                    <a:blip r:embed="rId128"/>
                    <a:stretch>
                      <a:fillRect/>
                    </a:stretch>
                  </pic:blipFill>
                  <pic:spPr>
                    <a:xfrm>
                      <a:off x="0" y="0"/>
                      <a:ext cx="2745508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5176" w:rsidRPr="004A77C6" w:rsidRDefault="00045176" w:rsidP="00E67856">
      <w:pPr>
        <w:tabs>
          <w:tab w:val="left" w:pos="5940"/>
          <w:tab w:val="left" w:pos="603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White Nightshade</w:t>
      </w:r>
    </w:p>
    <w:p w:rsidR="00045176" w:rsidRPr="004A77C6" w:rsidRDefault="00045176" w:rsidP="00E67856">
      <w:pPr>
        <w:tabs>
          <w:tab w:val="left" w:pos="5940"/>
          <w:tab w:val="left" w:pos="603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Solanum douglasii</w:t>
      </w:r>
    </w:p>
    <w:p w:rsidR="00045176" w:rsidRPr="004A77C6" w:rsidRDefault="00045176" w:rsidP="00E67856">
      <w:pPr>
        <w:tabs>
          <w:tab w:val="left" w:pos="5940"/>
          <w:tab w:val="left" w:pos="603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SOLANACEAE – Nightshade Family</w:t>
      </w:r>
    </w:p>
    <w:p w:rsidR="00045176" w:rsidRPr="004A77C6" w:rsidRDefault="00045176" w:rsidP="00045176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ab/>
      </w:r>
    </w:p>
    <w:p w:rsidR="0055120F" w:rsidRDefault="00045176" w:rsidP="00B04BFA">
      <w:pPr>
        <w:tabs>
          <w:tab w:val="left" w:pos="6575"/>
        </w:tabs>
        <w:ind w:right="1170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ab/>
      </w:r>
    </w:p>
    <w:p w:rsidR="00BA6529" w:rsidRDefault="00BA6529" w:rsidP="00B04BFA">
      <w:pPr>
        <w:tabs>
          <w:tab w:val="left" w:pos="6575"/>
        </w:tabs>
        <w:ind w:right="1170"/>
        <w:rPr>
          <w:rFonts w:ascii="Garamond" w:hAnsi="Garamond" w:cs="Times New Roman"/>
          <w:b/>
          <w:sz w:val="24"/>
          <w:szCs w:val="24"/>
        </w:rPr>
      </w:pPr>
    </w:p>
    <w:p w:rsidR="00986946" w:rsidRPr="004A77C6" w:rsidRDefault="00986946" w:rsidP="00B04BFA">
      <w:pPr>
        <w:tabs>
          <w:tab w:val="left" w:pos="6575"/>
        </w:tabs>
        <w:ind w:right="1170"/>
        <w:rPr>
          <w:rFonts w:ascii="Garamond" w:hAnsi="Garamond" w:cs="Times New Roman"/>
          <w:b/>
          <w:sz w:val="24"/>
          <w:szCs w:val="24"/>
        </w:rPr>
      </w:pPr>
    </w:p>
    <w:tbl>
      <w:tblPr>
        <w:tblW w:w="720" w:type="dxa"/>
        <w:tblInd w:w="7038" w:type="dxa"/>
        <w:tblLook w:val="0000"/>
      </w:tblPr>
      <w:tblGrid>
        <w:gridCol w:w="720"/>
      </w:tblGrid>
      <w:tr w:rsidR="00E32BB3" w:rsidRPr="004A77C6" w:rsidTr="008D66DB">
        <w:trPr>
          <w:trHeight w:val="530"/>
        </w:trPr>
        <w:tc>
          <w:tcPr>
            <w:tcW w:w="72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</w:tcPr>
          <w:p w:rsidR="00E32BB3" w:rsidRPr="004A77C6" w:rsidRDefault="00E32BB3" w:rsidP="00E32BB3">
            <w:pPr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A170C9" w:rsidRPr="004A77C6" w:rsidRDefault="00A170C9" w:rsidP="00B04BFA">
      <w:pPr>
        <w:tabs>
          <w:tab w:val="left" w:pos="6575"/>
        </w:tabs>
        <w:ind w:right="1170"/>
        <w:rPr>
          <w:rFonts w:ascii="Garamond" w:hAnsi="Garamond" w:cs="Times New Roman"/>
          <w:b/>
          <w:sz w:val="24"/>
          <w:szCs w:val="24"/>
        </w:rPr>
      </w:pPr>
    </w:p>
    <w:p w:rsidR="00674A5C" w:rsidRPr="004A77C6" w:rsidRDefault="00674A5C" w:rsidP="00B04BFA">
      <w:pPr>
        <w:tabs>
          <w:tab w:val="left" w:pos="6575"/>
        </w:tabs>
        <w:ind w:right="1170"/>
        <w:rPr>
          <w:rFonts w:ascii="Garamond" w:hAnsi="Garamond" w:cs="Times New Roman"/>
          <w:b/>
          <w:sz w:val="24"/>
          <w:szCs w:val="24"/>
        </w:rPr>
      </w:pPr>
    </w:p>
    <w:p w:rsidR="00A170C9" w:rsidRPr="004A77C6" w:rsidRDefault="00A170C9" w:rsidP="00A170C9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2749546" cy="3657600"/>
            <wp:effectExtent l="19050" t="0" r="0" b="0"/>
            <wp:docPr id="183" name="Picture 182" descr="commonmuill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mmonmuilla.JPG"/>
                    <pic:cNvPicPr/>
                  </pic:nvPicPr>
                  <pic:blipFill>
                    <a:blip r:embed="rId12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49546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170C9" w:rsidRPr="004A77C6" w:rsidRDefault="00CD7E5D" w:rsidP="004E2160">
      <w:pPr>
        <w:tabs>
          <w:tab w:val="left" w:pos="585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Common M</w:t>
      </w:r>
      <w:r w:rsidR="00A170C9" w:rsidRPr="004A77C6">
        <w:rPr>
          <w:rFonts w:ascii="Garamond" w:hAnsi="Garamond" w:cs="Times New Roman"/>
          <w:b/>
          <w:sz w:val="24"/>
          <w:szCs w:val="24"/>
        </w:rPr>
        <w:t>uilla</w:t>
      </w:r>
    </w:p>
    <w:p w:rsidR="00A170C9" w:rsidRPr="004A77C6" w:rsidRDefault="00A170C9" w:rsidP="004E2160">
      <w:pPr>
        <w:tabs>
          <w:tab w:val="left" w:pos="585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Muilla maritima</w:t>
      </w:r>
    </w:p>
    <w:p w:rsidR="00A170C9" w:rsidRPr="004A77C6" w:rsidRDefault="00A170C9" w:rsidP="004E2160">
      <w:pPr>
        <w:tabs>
          <w:tab w:val="left" w:pos="585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THEMIDACEAE – Brodiaea Family</w:t>
      </w:r>
    </w:p>
    <w:p w:rsidR="00A170C9" w:rsidRPr="004A77C6" w:rsidRDefault="00A170C9" w:rsidP="004E2160">
      <w:pPr>
        <w:tabs>
          <w:tab w:val="left" w:pos="5850"/>
          <w:tab w:val="left" w:pos="6156"/>
        </w:tabs>
        <w:spacing w:line="240" w:lineRule="auto"/>
        <w:ind w:right="1260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ab/>
      </w:r>
    </w:p>
    <w:p w:rsidR="0055120F" w:rsidRDefault="0055120F" w:rsidP="00A170C9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BA6529" w:rsidRDefault="00BA6529" w:rsidP="00A170C9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986946" w:rsidRPr="004A77C6" w:rsidRDefault="00986946" w:rsidP="00A170C9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tbl>
      <w:tblPr>
        <w:tblW w:w="720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/>
      </w:tblPr>
      <w:tblGrid>
        <w:gridCol w:w="720"/>
      </w:tblGrid>
      <w:tr w:rsidR="003E40C7" w:rsidRPr="004A77C6" w:rsidTr="008D66DB">
        <w:trPr>
          <w:trHeight w:val="530"/>
        </w:trPr>
        <w:tc>
          <w:tcPr>
            <w:tcW w:w="72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FFFFF" w:themeFill="background1"/>
          </w:tcPr>
          <w:p w:rsidR="003E40C7" w:rsidRPr="004A77C6" w:rsidRDefault="003E40C7" w:rsidP="004F7A59">
            <w:pPr>
              <w:ind w:left="-288"/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045176" w:rsidRPr="004A77C6" w:rsidRDefault="00045176" w:rsidP="00045176">
      <w:pPr>
        <w:rPr>
          <w:rFonts w:ascii="Garamond" w:hAnsi="Garamond" w:cs="Times New Roman"/>
          <w:sz w:val="24"/>
          <w:szCs w:val="24"/>
        </w:rPr>
      </w:pPr>
    </w:p>
    <w:p w:rsidR="00674A5C" w:rsidRPr="004A77C6" w:rsidRDefault="00674A5C" w:rsidP="00045176">
      <w:pPr>
        <w:rPr>
          <w:rFonts w:ascii="Garamond" w:hAnsi="Garamond" w:cs="Times New Roman"/>
          <w:sz w:val="24"/>
          <w:szCs w:val="24"/>
        </w:rPr>
      </w:pPr>
    </w:p>
    <w:p w:rsidR="00045176" w:rsidRPr="004A77C6" w:rsidRDefault="001702FC" w:rsidP="00045176">
      <w:pPr>
        <w:jc w:val="center"/>
        <w:rPr>
          <w:rFonts w:ascii="Garamond" w:hAnsi="Garamond" w:cs="Times New Roman"/>
          <w:sz w:val="24"/>
          <w:szCs w:val="24"/>
        </w:rPr>
      </w:pPr>
      <w:r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2745508" cy="3657600"/>
            <wp:effectExtent l="19050" t="0" r="0" b="0"/>
            <wp:docPr id="85" name="Picture 84" descr="waterpimpernel3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aterpimpernel300.jpg"/>
                    <pic:cNvPicPr/>
                  </pic:nvPicPr>
                  <pic:blipFill>
                    <a:blip r:embed="rId130"/>
                    <a:stretch>
                      <a:fillRect/>
                    </a:stretch>
                  </pic:blipFill>
                  <pic:spPr>
                    <a:xfrm>
                      <a:off x="0" y="0"/>
                      <a:ext cx="2745508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5176" w:rsidRPr="004A77C6" w:rsidRDefault="00045176" w:rsidP="004E2160">
      <w:pPr>
        <w:tabs>
          <w:tab w:val="left" w:pos="5850"/>
          <w:tab w:val="left" w:pos="5940"/>
          <w:tab w:val="left" w:pos="603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Water Pimpernel</w:t>
      </w:r>
    </w:p>
    <w:p w:rsidR="00045176" w:rsidRPr="004A77C6" w:rsidRDefault="00045176" w:rsidP="004E2160">
      <w:pPr>
        <w:tabs>
          <w:tab w:val="left" w:pos="5850"/>
          <w:tab w:val="left" w:pos="5940"/>
          <w:tab w:val="left" w:pos="603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Samolus parviflorus</w:t>
      </w:r>
    </w:p>
    <w:p w:rsidR="00045176" w:rsidRPr="004A77C6" w:rsidRDefault="00045176" w:rsidP="004E2160">
      <w:pPr>
        <w:tabs>
          <w:tab w:val="left" w:pos="5850"/>
          <w:tab w:val="left" w:pos="5940"/>
          <w:tab w:val="left" w:pos="603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 xml:space="preserve">THEOPHRASTACEAE – </w:t>
      </w:r>
      <w:r w:rsidR="008F3BE3">
        <w:rPr>
          <w:rFonts w:ascii="Garamond" w:hAnsi="Garamond" w:cs="Times New Roman"/>
          <w:sz w:val="24"/>
          <w:szCs w:val="24"/>
        </w:rPr>
        <w:t>Theophr</w:t>
      </w:r>
      <w:r w:rsidR="002D5959" w:rsidRPr="002D5959">
        <w:rPr>
          <w:rFonts w:ascii="Garamond" w:hAnsi="Garamond" w:cs="Times New Roman"/>
          <w:sz w:val="24"/>
          <w:szCs w:val="24"/>
        </w:rPr>
        <w:t>asta</w:t>
      </w:r>
      <w:r w:rsidRPr="004A77C6">
        <w:rPr>
          <w:rFonts w:ascii="Garamond" w:hAnsi="Garamond" w:cs="Times New Roman"/>
          <w:sz w:val="24"/>
          <w:szCs w:val="24"/>
        </w:rPr>
        <w:t xml:space="preserve"> Family</w:t>
      </w:r>
    </w:p>
    <w:p w:rsidR="00045176" w:rsidRPr="004A77C6" w:rsidRDefault="00045176" w:rsidP="00045176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ab/>
      </w:r>
    </w:p>
    <w:p w:rsidR="00045176" w:rsidRDefault="00045176" w:rsidP="00A170C9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407BB1" w:rsidRDefault="00407BB1" w:rsidP="00A170C9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986946" w:rsidRDefault="00986946" w:rsidP="00A170C9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986946" w:rsidRDefault="00986946" w:rsidP="00A170C9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7B3C8A" w:rsidRPr="004A77C6" w:rsidRDefault="007B3C8A" w:rsidP="00A170C9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tbl>
      <w:tblPr>
        <w:tblW w:w="720" w:type="dxa"/>
        <w:tblInd w:w="7038" w:type="dxa"/>
        <w:tblLook w:val="0000"/>
      </w:tblPr>
      <w:tblGrid>
        <w:gridCol w:w="720"/>
      </w:tblGrid>
      <w:tr w:rsidR="00E32BB3" w:rsidRPr="004A77C6" w:rsidTr="008D66DB">
        <w:trPr>
          <w:trHeight w:val="530"/>
        </w:trPr>
        <w:tc>
          <w:tcPr>
            <w:tcW w:w="72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</w:tcPr>
          <w:p w:rsidR="00E32BB3" w:rsidRPr="004A77C6" w:rsidRDefault="00E32BB3" w:rsidP="00E32BB3">
            <w:pPr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B04BFA" w:rsidRPr="004A77C6" w:rsidRDefault="00B04BFA" w:rsidP="00FE7465">
      <w:pPr>
        <w:rPr>
          <w:rFonts w:ascii="Garamond" w:hAnsi="Garamond" w:cs="Times New Roman"/>
          <w:sz w:val="24"/>
          <w:szCs w:val="24"/>
        </w:rPr>
      </w:pPr>
    </w:p>
    <w:p w:rsidR="00B04BFA" w:rsidRPr="004A77C6" w:rsidRDefault="00B04BFA" w:rsidP="00FE7465">
      <w:pPr>
        <w:rPr>
          <w:rFonts w:ascii="Garamond" w:hAnsi="Garamond" w:cs="Times New Roman"/>
          <w:sz w:val="24"/>
          <w:szCs w:val="24"/>
        </w:rPr>
      </w:pPr>
    </w:p>
    <w:p w:rsidR="00B04BFA" w:rsidRPr="004A77C6" w:rsidRDefault="00B04BFA" w:rsidP="00FE7465">
      <w:pPr>
        <w:rPr>
          <w:rFonts w:ascii="Garamond" w:hAnsi="Garamond" w:cs="Times New Roman"/>
          <w:sz w:val="24"/>
          <w:szCs w:val="24"/>
        </w:rPr>
      </w:pPr>
    </w:p>
    <w:p w:rsidR="00FE7465" w:rsidRPr="004A77C6" w:rsidRDefault="00C5513A" w:rsidP="00FE7465">
      <w:pPr>
        <w:jc w:val="center"/>
        <w:rPr>
          <w:rFonts w:ascii="Garamond" w:hAnsi="Garamond" w:cs="Times New Roman"/>
          <w:sz w:val="24"/>
          <w:szCs w:val="24"/>
        </w:rPr>
      </w:pPr>
      <w:r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3657600" cy="2750423"/>
            <wp:effectExtent l="19050" t="0" r="0" b="0"/>
            <wp:docPr id="86" name="Picture 85" descr="hoarynettle3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hoarynettle300.jpg"/>
                    <pic:cNvPicPr/>
                  </pic:nvPicPr>
                  <pic:blipFill>
                    <a:blip r:embed="rId131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750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E7465" w:rsidRPr="004A77C6" w:rsidRDefault="00FE7465" w:rsidP="004E2160">
      <w:pPr>
        <w:spacing w:line="240" w:lineRule="auto"/>
        <w:ind w:right="54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Hoary Nettle</w:t>
      </w:r>
    </w:p>
    <w:p w:rsidR="00FE7465" w:rsidRPr="004A77C6" w:rsidRDefault="00FE7465" w:rsidP="004E2160">
      <w:pPr>
        <w:spacing w:after="0" w:line="240" w:lineRule="auto"/>
        <w:ind w:right="54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Urtica dioica ssp. holosericea</w:t>
      </w:r>
    </w:p>
    <w:p w:rsidR="00FE7465" w:rsidRPr="004A77C6" w:rsidRDefault="00FE7465" w:rsidP="004E2160">
      <w:pPr>
        <w:spacing w:after="0" w:line="240" w:lineRule="auto"/>
        <w:ind w:right="54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URTICACEAE – Nettle Family</w:t>
      </w:r>
    </w:p>
    <w:p w:rsidR="00FE7465" w:rsidRPr="004A77C6" w:rsidRDefault="00FE7465" w:rsidP="00FE7465">
      <w:pPr>
        <w:tabs>
          <w:tab w:val="left" w:pos="6575"/>
        </w:tabs>
        <w:ind w:right="1170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ab/>
      </w:r>
    </w:p>
    <w:p w:rsidR="00FE7465" w:rsidRPr="004A77C6" w:rsidRDefault="00FE7465" w:rsidP="00FE7465">
      <w:pPr>
        <w:spacing w:after="0" w:line="240" w:lineRule="auto"/>
        <w:ind w:right="360"/>
        <w:jc w:val="right"/>
        <w:rPr>
          <w:rFonts w:ascii="Garamond" w:hAnsi="Garamond" w:cs="Times New Roman"/>
          <w:sz w:val="24"/>
          <w:szCs w:val="24"/>
        </w:rPr>
      </w:pPr>
    </w:p>
    <w:p w:rsidR="0055120F" w:rsidRPr="004A77C6" w:rsidRDefault="0055120F" w:rsidP="00FE7465">
      <w:pPr>
        <w:spacing w:after="0" w:line="240" w:lineRule="auto"/>
        <w:ind w:right="360"/>
        <w:jc w:val="right"/>
        <w:rPr>
          <w:rFonts w:ascii="Garamond" w:hAnsi="Garamond" w:cs="Times New Roman"/>
          <w:sz w:val="24"/>
          <w:szCs w:val="24"/>
        </w:rPr>
      </w:pPr>
    </w:p>
    <w:p w:rsidR="0055120F" w:rsidRPr="004A77C6" w:rsidRDefault="0055120F" w:rsidP="00FE7465">
      <w:pPr>
        <w:spacing w:after="0" w:line="240" w:lineRule="auto"/>
        <w:ind w:right="360"/>
        <w:jc w:val="right"/>
        <w:rPr>
          <w:rFonts w:ascii="Garamond" w:hAnsi="Garamond" w:cs="Times New Roman"/>
          <w:sz w:val="24"/>
          <w:szCs w:val="24"/>
        </w:rPr>
      </w:pPr>
    </w:p>
    <w:p w:rsidR="0055120F" w:rsidRDefault="0055120F" w:rsidP="00FE7465">
      <w:pPr>
        <w:spacing w:after="0" w:line="240" w:lineRule="auto"/>
        <w:ind w:right="360"/>
        <w:jc w:val="right"/>
        <w:rPr>
          <w:rFonts w:ascii="Garamond" w:hAnsi="Garamond" w:cs="Times New Roman"/>
          <w:sz w:val="24"/>
          <w:szCs w:val="24"/>
        </w:rPr>
      </w:pPr>
    </w:p>
    <w:p w:rsidR="0001351E" w:rsidRDefault="0001351E" w:rsidP="00FE7465">
      <w:pPr>
        <w:spacing w:after="0" w:line="240" w:lineRule="auto"/>
        <w:ind w:right="360"/>
        <w:jc w:val="right"/>
        <w:rPr>
          <w:rFonts w:ascii="Garamond" w:hAnsi="Garamond" w:cs="Times New Roman"/>
          <w:sz w:val="24"/>
          <w:szCs w:val="24"/>
        </w:rPr>
      </w:pPr>
    </w:p>
    <w:p w:rsidR="0001351E" w:rsidRPr="004A77C6" w:rsidRDefault="0001351E" w:rsidP="00FE7465">
      <w:pPr>
        <w:spacing w:after="0" w:line="240" w:lineRule="auto"/>
        <w:ind w:right="360"/>
        <w:jc w:val="right"/>
        <w:rPr>
          <w:rFonts w:ascii="Garamond" w:hAnsi="Garamond" w:cs="Times New Roman"/>
          <w:sz w:val="24"/>
          <w:szCs w:val="24"/>
        </w:rPr>
      </w:pPr>
    </w:p>
    <w:p w:rsidR="00B04BFA" w:rsidRDefault="00B04BFA" w:rsidP="00FE7465">
      <w:pPr>
        <w:spacing w:after="0" w:line="240" w:lineRule="auto"/>
        <w:ind w:right="360"/>
        <w:jc w:val="right"/>
        <w:rPr>
          <w:rFonts w:ascii="Garamond" w:hAnsi="Garamond" w:cs="Times New Roman"/>
          <w:sz w:val="24"/>
          <w:szCs w:val="24"/>
        </w:rPr>
      </w:pPr>
    </w:p>
    <w:p w:rsidR="00407BB1" w:rsidRDefault="00407BB1" w:rsidP="00FE7465">
      <w:pPr>
        <w:spacing w:after="0" w:line="240" w:lineRule="auto"/>
        <w:ind w:right="360"/>
        <w:jc w:val="right"/>
        <w:rPr>
          <w:rFonts w:ascii="Garamond" w:hAnsi="Garamond" w:cs="Times New Roman"/>
          <w:sz w:val="24"/>
          <w:szCs w:val="24"/>
        </w:rPr>
      </w:pPr>
    </w:p>
    <w:p w:rsidR="007B3C8A" w:rsidRPr="004A77C6" w:rsidRDefault="007B3C8A" w:rsidP="00FE7465">
      <w:pPr>
        <w:spacing w:after="0" w:line="240" w:lineRule="auto"/>
        <w:ind w:right="360"/>
        <w:jc w:val="right"/>
        <w:rPr>
          <w:rFonts w:ascii="Garamond" w:hAnsi="Garamond" w:cs="Times New Roman"/>
          <w:sz w:val="24"/>
          <w:szCs w:val="24"/>
        </w:rPr>
      </w:pPr>
    </w:p>
    <w:tbl>
      <w:tblPr>
        <w:tblW w:w="720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/>
      </w:tblPr>
      <w:tblGrid>
        <w:gridCol w:w="720"/>
      </w:tblGrid>
      <w:tr w:rsidR="003E40C7" w:rsidRPr="004A77C6" w:rsidTr="00FF7C37">
        <w:trPr>
          <w:trHeight w:val="530"/>
        </w:trPr>
        <w:tc>
          <w:tcPr>
            <w:tcW w:w="72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FFFFF" w:themeFill="background1"/>
          </w:tcPr>
          <w:p w:rsidR="003E40C7" w:rsidRPr="004A77C6" w:rsidRDefault="003E40C7" w:rsidP="004F7A59">
            <w:pPr>
              <w:ind w:left="-288"/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B04BFA" w:rsidRPr="004A77C6" w:rsidRDefault="00B04BFA" w:rsidP="000F07E4">
      <w:pPr>
        <w:rPr>
          <w:rFonts w:ascii="Garamond" w:hAnsi="Garamond" w:cs="Times New Roman"/>
          <w:sz w:val="24"/>
          <w:szCs w:val="24"/>
        </w:rPr>
      </w:pPr>
    </w:p>
    <w:p w:rsidR="000F07E4" w:rsidRPr="004A77C6" w:rsidRDefault="000F07E4" w:rsidP="000F07E4">
      <w:pPr>
        <w:rPr>
          <w:rFonts w:ascii="Garamond" w:hAnsi="Garamond" w:cs="Times New Roman"/>
          <w:sz w:val="24"/>
          <w:szCs w:val="24"/>
        </w:rPr>
      </w:pPr>
    </w:p>
    <w:p w:rsidR="00B04BFA" w:rsidRPr="004A77C6" w:rsidRDefault="00B04BFA" w:rsidP="000F07E4">
      <w:pPr>
        <w:rPr>
          <w:rFonts w:ascii="Garamond" w:hAnsi="Garamond" w:cs="Times New Roman"/>
          <w:sz w:val="24"/>
          <w:szCs w:val="24"/>
        </w:rPr>
      </w:pPr>
    </w:p>
    <w:p w:rsidR="000F07E4" w:rsidRPr="004A77C6" w:rsidRDefault="000F07E4" w:rsidP="000F07E4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3657600" cy="2750423"/>
            <wp:effectExtent l="19050" t="0" r="0" b="0"/>
            <wp:docPr id="351" name="Picture 125" descr="frogfrui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rogfruit.JPG"/>
                    <pic:cNvPicPr/>
                  </pic:nvPicPr>
                  <pic:blipFill>
                    <a:blip r:embed="rId13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750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F07E4" w:rsidRPr="004A77C6" w:rsidRDefault="000F07E4" w:rsidP="004E2160">
      <w:pPr>
        <w:spacing w:line="240" w:lineRule="auto"/>
        <w:ind w:right="54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Frog Fruit</w:t>
      </w:r>
    </w:p>
    <w:p w:rsidR="000F07E4" w:rsidRPr="004A77C6" w:rsidRDefault="000F07E4" w:rsidP="004E2160">
      <w:pPr>
        <w:spacing w:after="0" w:line="240" w:lineRule="auto"/>
        <w:ind w:right="54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Phyla lanceolata</w:t>
      </w:r>
    </w:p>
    <w:p w:rsidR="000F07E4" w:rsidRPr="004A77C6" w:rsidRDefault="000F07E4" w:rsidP="004E2160">
      <w:pPr>
        <w:spacing w:after="0" w:line="240" w:lineRule="auto"/>
        <w:ind w:right="54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VERBENACEAE – Vervain Family</w:t>
      </w:r>
    </w:p>
    <w:p w:rsidR="000F07E4" w:rsidRPr="004A77C6" w:rsidRDefault="000F07E4" w:rsidP="004E2160">
      <w:pPr>
        <w:tabs>
          <w:tab w:val="left" w:pos="6575"/>
        </w:tabs>
        <w:ind w:right="540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ab/>
      </w:r>
    </w:p>
    <w:p w:rsidR="000F07E4" w:rsidRPr="004A77C6" w:rsidRDefault="000F07E4" w:rsidP="000F07E4">
      <w:pPr>
        <w:ind w:right="1170"/>
        <w:rPr>
          <w:rFonts w:ascii="Garamond" w:hAnsi="Garamond" w:cs="Times New Roman"/>
          <w:sz w:val="24"/>
          <w:szCs w:val="24"/>
        </w:rPr>
      </w:pPr>
    </w:p>
    <w:p w:rsidR="0055120F" w:rsidRDefault="0055120F" w:rsidP="000F07E4">
      <w:pPr>
        <w:ind w:right="1170"/>
        <w:rPr>
          <w:rFonts w:ascii="Garamond" w:hAnsi="Garamond" w:cs="Times New Roman"/>
          <w:sz w:val="24"/>
          <w:szCs w:val="24"/>
        </w:rPr>
      </w:pPr>
    </w:p>
    <w:p w:rsidR="00BA6529" w:rsidRDefault="00BA6529" w:rsidP="000F07E4">
      <w:pPr>
        <w:ind w:right="1170"/>
        <w:rPr>
          <w:rFonts w:ascii="Garamond" w:hAnsi="Garamond" w:cs="Times New Roman"/>
          <w:sz w:val="24"/>
          <w:szCs w:val="24"/>
        </w:rPr>
      </w:pPr>
    </w:p>
    <w:p w:rsidR="0001351E" w:rsidRPr="004A77C6" w:rsidRDefault="0001351E" w:rsidP="000F07E4">
      <w:pPr>
        <w:ind w:right="1170"/>
        <w:rPr>
          <w:rFonts w:ascii="Garamond" w:hAnsi="Garamond" w:cs="Times New Roman"/>
          <w:sz w:val="24"/>
          <w:szCs w:val="24"/>
        </w:rPr>
      </w:pPr>
    </w:p>
    <w:p w:rsidR="0055120F" w:rsidRPr="004A77C6" w:rsidRDefault="0055120F" w:rsidP="000F07E4">
      <w:pPr>
        <w:ind w:right="1170"/>
        <w:rPr>
          <w:rFonts w:ascii="Garamond" w:hAnsi="Garamond" w:cs="Times New Roman"/>
          <w:sz w:val="24"/>
          <w:szCs w:val="24"/>
        </w:rPr>
      </w:pPr>
    </w:p>
    <w:tbl>
      <w:tblPr>
        <w:tblW w:w="720" w:type="dxa"/>
        <w:tblInd w:w="7038" w:type="dxa"/>
        <w:tblLook w:val="0000"/>
      </w:tblPr>
      <w:tblGrid>
        <w:gridCol w:w="720"/>
      </w:tblGrid>
      <w:tr w:rsidR="00E32BB3" w:rsidRPr="004A77C6" w:rsidTr="00D20247">
        <w:trPr>
          <w:trHeight w:val="530"/>
        </w:trPr>
        <w:tc>
          <w:tcPr>
            <w:tcW w:w="720" w:type="dxa"/>
            <w:shd w:val="clear" w:color="auto" w:fill="C00000"/>
          </w:tcPr>
          <w:p w:rsidR="00E32BB3" w:rsidRPr="004A77C6" w:rsidRDefault="00E32BB3" w:rsidP="00E32BB3">
            <w:pPr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0E0C49" w:rsidRPr="004A77C6" w:rsidRDefault="000E0C49" w:rsidP="000E0C49">
      <w:pPr>
        <w:rPr>
          <w:rFonts w:ascii="Garamond" w:hAnsi="Garamond" w:cs="Times New Roman"/>
          <w:sz w:val="24"/>
          <w:szCs w:val="24"/>
        </w:rPr>
      </w:pPr>
    </w:p>
    <w:p w:rsidR="00DB29AB" w:rsidRPr="004A77C6" w:rsidRDefault="00DB29AB" w:rsidP="000E0C49">
      <w:pPr>
        <w:rPr>
          <w:rFonts w:ascii="Garamond" w:hAnsi="Garamond" w:cs="Times New Roman"/>
          <w:sz w:val="24"/>
          <w:szCs w:val="24"/>
        </w:rPr>
      </w:pPr>
    </w:p>
    <w:p w:rsidR="00DB29AB" w:rsidRPr="004A77C6" w:rsidRDefault="00DB29AB" w:rsidP="000E0C49">
      <w:pPr>
        <w:rPr>
          <w:rFonts w:ascii="Garamond" w:hAnsi="Garamond" w:cs="Times New Roman"/>
          <w:sz w:val="24"/>
          <w:szCs w:val="24"/>
        </w:rPr>
      </w:pPr>
    </w:p>
    <w:p w:rsidR="000E0C49" w:rsidRPr="004A77C6" w:rsidRDefault="000E0C49" w:rsidP="000E0C49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3657600" cy="2753541"/>
            <wp:effectExtent l="19050" t="0" r="0" b="0"/>
            <wp:docPr id="494" name="Picture 44" descr="pennsularonionp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ennsularonionps.jpg"/>
                    <pic:cNvPicPr/>
                  </pic:nvPicPr>
                  <pic:blipFill>
                    <a:blip r:embed="rId13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7535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E0C49" w:rsidRPr="004A77C6" w:rsidRDefault="000E0C49" w:rsidP="004E2160">
      <w:pPr>
        <w:spacing w:line="240" w:lineRule="auto"/>
        <w:ind w:right="54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Peninsular Onion</w:t>
      </w:r>
    </w:p>
    <w:p w:rsidR="000E0C49" w:rsidRPr="004A77C6" w:rsidRDefault="000E0C49" w:rsidP="004E2160">
      <w:pPr>
        <w:spacing w:after="0" w:line="240" w:lineRule="auto"/>
        <w:ind w:right="54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Allium peninsulare</w:t>
      </w:r>
    </w:p>
    <w:p w:rsidR="000E0C49" w:rsidRPr="004A77C6" w:rsidRDefault="000E0C49" w:rsidP="004E2160">
      <w:pPr>
        <w:spacing w:after="0" w:line="240" w:lineRule="auto"/>
        <w:ind w:right="54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ALLIACEAE - Onion Family</w:t>
      </w:r>
    </w:p>
    <w:p w:rsidR="000E0C49" w:rsidRPr="004A77C6" w:rsidRDefault="000E0C49" w:rsidP="000E0C49">
      <w:pPr>
        <w:ind w:right="1170"/>
        <w:jc w:val="right"/>
        <w:rPr>
          <w:rFonts w:ascii="Garamond" w:hAnsi="Garamond" w:cs="Times New Roman"/>
          <w:b/>
          <w:sz w:val="24"/>
          <w:szCs w:val="24"/>
        </w:rPr>
      </w:pPr>
    </w:p>
    <w:p w:rsidR="000E0C49" w:rsidRPr="004A77C6" w:rsidRDefault="000E0C49" w:rsidP="000E0C49">
      <w:pPr>
        <w:ind w:right="1170"/>
        <w:rPr>
          <w:rFonts w:ascii="Garamond" w:hAnsi="Garamond" w:cs="Times New Roman"/>
          <w:sz w:val="24"/>
          <w:szCs w:val="24"/>
        </w:rPr>
      </w:pPr>
    </w:p>
    <w:p w:rsidR="0055120F" w:rsidRPr="004A77C6" w:rsidRDefault="0055120F" w:rsidP="000E0C49">
      <w:pPr>
        <w:ind w:right="1170"/>
        <w:rPr>
          <w:rFonts w:ascii="Garamond" w:hAnsi="Garamond" w:cs="Times New Roman"/>
          <w:sz w:val="24"/>
          <w:szCs w:val="24"/>
        </w:rPr>
      </w:pPr>
    </w:p>
    <w:p w:rsidR="000E0C49" w:rsidRDefault="000E0C49" w:rsidP="000E0C49">
      <w:pPr>
        <w:ind w:right="1170"/>
        <w:rPr>
          <w:rFonts w:ascii="Garamond" w:hAnsi="Garamond" w:cs="Times New Roman"/>
          <w:sz w:val="24"/>
          <w:szCs w:val="24"/>
        </w:rPr>
      </w:pPr>
    </w:p>
    <w:p w:rsidR="00BA6529" w:rsidRDefault="00BA6529" w:rsidP="000E0C49">
      <w:pPr>
        <w:ind w:right="1170"/>
        <w:rPr>
          <w:rFonts w:ascii="Garamond" w:hAnsi="Garamond" w:cs="Times New Roman"/>
          <w:sz w:val="24"/>
          <w:szCs w:val="24"/>
        </w:rPr>
      </w:pPr>
    </w:p>
    <w:p w:rsidR="0001351E" w:rsidRPr="004A77C6" w:rsidRDefault="0001351E" w:rsidP="000E0C49">
      <w:pPr>
        <w:ind w:right="1170"/>
        <w:rPr>
          <w:rFonts w:ascii="Garamond" w:hAnsi="Garamond" w:cs="Times New Roman"/>
          <w:sz w:val="24"/>
          <w:szCs w:val="24"/>
        </w:rPr>
      </w:pPr>
    </w:p>
    <w:tbl>
      <w:tblPr>
        <w:tblW w:w="720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/>
      </w:tblPr>
      <w:tblGrid>
        <w:gridCol w:w="720"/>
      </w:tblGrid>
      <w:tr w:rsidR="003E40C7" w:rsidRPr="004A77C6" w:rsidTr="00D20247">
        <w:trPr>
          <w:trHeight w:val="530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C00000"/>
          </w:tcPr>
          <w:p w:rsidR="003E40C7" w:rsidRPr="004A77C6" w:rsidRDefault="003E40C7" w:rsidP="004F7A59">
            <w:pPr>
              <w:ind w:left="-288"/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CE274C" w:rsidRPr="004A77C6" w:rsidRDefault="00CE274C" w:rsidP="00CE274C">
      <w:pPr>
        <w:rPr>
          <w:rFonts w:ascii="Garamond" w:hAnsi="Garamond" w:cs="Times New Roman"/>
          <w:sz w:val="24"/>
          <w:szCs w:val="24"/>
        </w:rPr>
      </w:pPr>
    </w:p>
    <w:p w:rsidR="00674A5C" w:rsidRPr="004A77C6" w:rsidRDefault="00674A5C" w:rsidP="00CE274C">
      <w:pPr>
        <w:rPr>
          <w:rFonts w:ascii="Garamond" w:hAnsi="Garamond" w:cs="Times New Roman"/>
          <w:sz w:val="24"/>
          <w:szCs w:val="24"/>
        </w:rPr>
      </w:pPr>
    </w:p>
    <w:p w:rsidR="00CE274C" w:rsidRPr="004A77C6" w:rsidRDefault="00D66DA7" w:rsidP="00CE274C">
      <w:pPr>
        <w:jc w:val="center"/>
        <w:rPr>
          <w:rFonts w:ascii="Garamond" w:hAnsi="Garamond" w:cs="Times New Roman"/>
          <w:sz w:val="24"/>
          <w:szCs w:val="24"/>
        </w:rPr>
      </w:pPr>
      <w:r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2745508" cy="3657600"/>
            <wp:effectExtent l="19050" t="0" r="0" b="0"/>
            <wp:docPr id="87" name="Picture 86" descr="lemonadeberry-(2)3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emonadeberry-(2)300.jpg"/>
                    <pic:cNvPicPr/>
                  </pic:nvPicPr>
                  <pic:blipFill>
                    <a:blip r:embed="rId134"/>
                    <a:stretch>
                      <a:fillRect/>
                    </a:stretch>
                  </pic:blipFill>
                  <pic:spPr>
                    <a:xfrm>
                      <a:off x="0" y="0"/>
                      <a:ext cx="2745508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E274C" w:rsidRPr="004A77C6" w:rsidRDefault="00CE274C" w:rsidP="004E2160">
      <w:pPr>
        <w:tabs>
          <w:tab w:val="left" w:pos="585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Lemonade</w:t>
      </w:r>
      <w:r w:rsidR="003237AD" w:rsidRPr="004A77C6">
        <w:rPr>
          <w:rFonts w:ascii="Garamond" w:hAnsi="Garamond" w:cs="Times New Roman"/>
          <w:b/>
          <w:sz w:val="24"/>
          <w:szCs w:val="24"/>
        </w:rPr>
        <w:t xml:space="preserve"> B</w:t>
      </w:r>
      <w:r w:rsidRPr="004A77C6">
        <w:rPr>
          <w:rFonts w:ascii="Garamond" w:hAnsi="Garamond" w:cs="Times New Roman"/>
          <w:b/>
          <w:sz w:val="24"/>
          <w:szCs w:val="24"/>
        </w:rPr>
        <w:t>erry</w:t>
      </w:r>
    </w:p>
    <w:p w:rsidR="00CE274C" w:rsidRPr="004A77C6" w:rsidRDefault="00CE274C" w:rsidP="004E2160">
      <w:pPr>
        <w:tabs>
          <w:tab w:val="left" w:pos="585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Rhus integrifolia</w:t>
      </w:r>
    </w:p>
    <w:p w:rsidR="00CE274C" w:rsidRPr="004A77C6" w:rsidRDefault="00CE274C" w:rsidP="004E2160">
      <w:pPr>
        <w:tabs>
          <w:tab w:val="left" w:pos="585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ANACARDIACEAE - Sumac Family</w:t>
      </w:r>
    </w:p>
    <w:p w:rsidR="00CE274C" w:rsidRPr="004A77C6" w:rsidRDefault="00CE274C" w:rsidP="00CE274C">
      <w:pPr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CE274C" w:rsidRPr="004A77C6" w:rsidRDefault="00CE274C" w:rsidP="00446A8B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55120F" w:rsidRDefault="0055120F" w:rsidP="00446A8B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407BB1" w:rsidRDefault="00407BB1" w:rsidP="00446A8B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01351E" w:rsidRDefault="0001351E" w:rsidP="00446A8B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01351E" w:rsidRPr="004A77C6" w:rsidRDefault="0001351E" w:rsidP="00446A8B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tbl>
      <w:tblPr>
        <w:tblW w:w="720" w:type="dxa"/>
        <w:tblInd w:w="7038" w:type="dxa"/>
        <w:tblLook w:val="0000"/>
      </w:tblPr>
      <w:tblGrid>
        <w:gridCol w:w="720"/>
      </w:tblGrid>
      <w:tr w:rsidR="00E32BB3" w:rsidRPr="004A77C6" w:rsidTr="00D20247">
        <w:trPr>
          <w:trHeight w:val="530"/>
        </w:trPr>
        <w:tc>
          <w:tcPr>
            <w:tcW w:w="720" w:type="dxa"/>
            <w:shd w:val="clear" w:color="auto" w:fill="C00000"/>
          </w:tcPr>
          <w:p w:rsidR="00E32BB3" w:rsidRPr="004A77C6" w:rsidRDefault="00E32BB3" w:rsidP="00E32BB3">
            <w:pPr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2756C9" w:rsidRPr="004A77C6" w:rsidRDefault="002756C9" w:rsidP="002756C9">
      <w:pPr>
        <w:rPr>
          <w:rFonts w:ascii="Garamond" w:hAnsi="Garamond" w:cs="Times New Roman"/>
          <w:sz w:val="24"/>
          <w:szCs w:val="24"/>
        </w:rPr>
      </w:pPr>
    </w:p>
    <w:p w:rsidR="00674A5C" w:rsidRPr="004A77C6" w:rsidRDefault="00674A5C" w:rsidP="002756C9">
      <w:pPr>
        <w:rPr>
          <w:rFonts w:ascii="Garamond" w:hAnsi="Garamond" w:cs="Times New Roman"/>
          <w:sz w:val="24"/>
          <w:szCs w:val="24"/>
        </w:rPr>
      </w:pPr>
    </w:p>
    <w:p w:rsidR="002756C9" w:rsidRPr="004A77C6" w:rsidRDefault="002756C9" w:rsidP="002756C9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2740315" cy="3657600"/>
            <wp:effectExtent l="19050" t="0" r="2885" b="0"/>
            <wp:docPr id="367" name="Picture 10" descr="californiamilkweed (5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liforniamilkweed (5).JPG"/>
                    <pic:cNvPicPr/>
                  </pic:nvPicPr>
                  <pic:blipFill>
                    <a:blip r:embed="rId13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40315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56C9" w:rsidRPr="004A77C6" w:rsidRDefault="002756C9" w:rsidP="004E2160">
      <w:pPr>
        <w:tabs>
          <w:tab w:val="left" w:pos="594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California Milkweed</w:t>
      </w:r>
    </w:p>
    <w:p w:rsidR="002756C9" w:rsidRPr="004A77C6" w:rsidRDefault="000E0C49" w:rsidP="004E2160">
      <w:pPr>
        <w:tabs>
          <w:tab w:val="left" w:pos="594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Asclepias californi</w:t>
      </w:r>
      <w:r w:rsidR="00BD6F32">
        <w:rPr>
          <w:rFonts w:ascii="Garamond" w:hAnsi="Garamond" w:cs="Times New Roman"/>
          <w:i/>
          <w:sz w:val="24"/>
          <w:szCs w:val="24"/>
        </w:rPr>
        <w:t>c</w:t>
      </w:r>
      <w:r w:rsidRPr="004A77C6">
        <w:rPr>
          <w:rFonts w:ascii="Garamond" w:hAnsi="Garamond" w:cs="Times New Roman"/>
          <w:i/>
          <w:sz w:val="24"/>
          <w:szCs w:val="24"/>
        </w:rPr>
        <w:t>a</w:t>
      </w:r>
    </w:p>
    <w:p w:rsidR="002756C9" w:rsidRPr="004A77C6" w:rsidRDefault="000E0C49" w:rsidP="004E2160">
      <w:pPr>
        <w:tabs>
          <w:tab w:val="left" w:pos="594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APOCYNACEAE</w:t>
      </w:r>
      <w:r w:rsidR="002756C9" w:rsidRPr="004A77C6">
        <w:rPr>
          <w:rFonts w:ascii="Garamond" w:hAnsi="Garamond" w:cs="Times New Roman"/>
          <w:sz w:val="24"/>
          <w:szCs w:val="24"/>
        </w:rPr>
        <w:t xml:space="preserve"> – </w:t>
      </w:r>
      <w:r w:rsidRPr="004A77C6">
        <w:rPr>
          <w:rFonts w:ascii="Garamond" w:hAnsi="Garamond" w:cs="Times New Roman"/>
          <w:sz w:val="24"/>
          <w:szCs w:val="24"/>
        </w:rPr>
        <w:t>Dogbane</w:t>
      </w:r>
      <w:r w:rsidR="002756C9" w:rsidRPr="004A77C6">
        <w:rPr>
          <w:rFonts w:ascii="Garamond" w:hAnsi="Garamond" w:cs="Times New Roman"/>
          <w:sz w:val="24"/>
          <w:szCs w:val="24"/>
        </w:rPr>
        <w:t xml:space="preserve"> Family</w:t>
      </w:r>
    </w:p>
    <w:p w:rsidR="002756C9" w:rsidRPr="004A77C6" w:rsidRDefault="002756C9" w:rsidP="002756C9">
      <w:pPr>
        <w:spacing w:line="240" w:lineRule="auto"/>
        <w:ind w:right="1440"/>
        <w:jc w:val="right"/>
        <w:rPr>
          <w:rFonts w:ascii="Garamond" w:hAnsi="Garamond" w:cs="Times New Roman"/>
          <w:sz w:val="24"/>
          <w:szCs w:val="24"/>
        </w:rPr>
      </w:pPr>
    </w:p>
    <w:p w:rsidR="002756C9" w:rsidRDefault="002756C9" w:rsidP="002756C9">
      <w:pPr>
        <w:rPr>
          <w:rFonts w:ascii="Garamond" w:hAnsi="Garamond" w:cs="Times New Roman"/>
          <w:sz w:val="24"/>
          <w:szCs w:val="24"/>
        </w:rPr>
      </w:pPr>
    </w:p>
    <w:p w:rsidR="00BA6529" w:rsidRDefault="00BA6529" w:rsidP="002756C9">
      <w:pPr>
        <w:rPr>
          <w:rFonts w:ascii="Garamond" w:hAnsi="Garamond" w:cs="Times New Roman"/>
          <w:sz w:val="24"/>
          <w:szCs w:val="24"/>
        </w:rPr>
      </w:pPr>
    </w:p>
    <w:p w:rsidR="00845A20" w:rsidRPr="004A77C6" w:rsidRDefault="00845A20" w:rsidP="002756C9">
      <w:pPr>
        <w:rPr>
          <w:rFonts w:ascii="Garamond" w:hAnsi="Garamond" w:cs="Times New Roman"/>
          <w:sz w:val="24"/>
          <w:szCs w:val="24"/>
        </w:rPr>
      </w:pPr>
    </w:p>
    <w:tbl>
      <w:tblPr>
        <w:tblW w:w="720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/>
      </w:tblPr>
      <w:tblGrid>
        <w:gridCol w:w="720"/>
      </w:tblGrid>
      <w:tr w:rsidR="003E40C7" w:rsidRPr="004A77C6" w:rsidTr="00D20247">
        <w:trPr>
          <w:trHeight w:val="530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C00000"/>
          </w:tcPr>
          <w:p w:rsidR="003E40C7" w:rsidRPr="004A77C6" w:rsidRDefault="003E40C7" w:rsidP="004F7A59">
            <w:pPr>
              <w:ind w:left="-288"/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2756C9" w:rsidRPr="004A77C6" w:rsidRDefault="002756C9" w:rsidP="002756C9">
      <w:pPr>
        <w:rPr>
          <w:rFonts w:ascii="Garamond" w:hAnsi="Garamond" w:cs="Times New Roman"/>
          <w:sz w:val="24"/>
          <w:szCs w:val="24"/>
        </w:rPr>
      </w:pPr>
    </w:p>
    <w:p w:rsidR="00DB29AB" w:rsidRPr="004A77C6" w:rsidRDefault="00DB29AB" w:rsidP="002756C9">
      <w:pPr>
        <w:rPr>
          <w:rFonts w:ascii="Garamond" w:hAnsi="Garamond" w:cs="Times New Roman"/>
          <w:sz w:val="24"/>
          <w:szCs w:val="24"/>
        </w:rPr>
      </w:pPr>
    </w:p>
    <w:p w:rsidR="00DB29AB" w:rsidRPr="004A77C6" w:rsidRDefault="00DB29AB" w:rsidP="002756C9">
      <w:pPr>
        <w:rPr>
          <w:rFonts w:ascii="Garamond" w:hAnsi="Garamond" w:cs="Times New Roman"/>
          <w:sz w:val="24"/>
          <w:szCs w:val="24"/>
        </w:rPr>
      </w:pPr>
    </w:p>
    <w:p w:rsidR="002756C9" w:rsidRPr="004A77C6" w:rsidRDefault="00D66DA7" w:rsidP="002756C9">
      <w:pPr>
        <w:jc w:val="center"/>
        <w:rPr>
          <w:rFonts w:ascii="Garamond" w:hAnsi="Garamond" w:cs="Times New Roman"/>
          <w:sz w:val="24"/>
          <w:szCs w:val="24"/>
        </w:rPr>
      </w:pPr>
      <w:r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3657600" cy="2743200"/>
            <wp:effectExtent l="19050" t="0" r="0" b="0"/>
            <wp:docPr id="89" name="Picture 88" descr="cudweedaster-(3)3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udweedaster-(3)300.jpg"/>
                    <pic:cNvPicPr/>
                  </pic:nvPicPr>
                  <pic:blipFill>
                    <a:blip r:embed="rId136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56C9" w:rsidRPr="004A77C6" w:rsidRDefault="000E0C49" w:rsidP="004E2160">
      <w:pPr>
        <w:spacing w:line="240" w:lineRule="auto"/>
        <w:ind w:right="54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California Aster</w:t>
      </w:r>
    </w:p>
    <w:p w:rsidR="002756C9" w:rsidRPr="004A77C6" w:rsidRDefault="000E0C49" w:rsidP="004E2160">
      <w:pPr>
        <w:spacing w:after="0" w:line="240" w:lineRule="auto"/>
        <w:ind w:right="54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Corethrogyne</w:t>
      </w:r>
      <w:r w:rsidR="002756C9" w:rsidRPr="004A77C6">
        <w:rPr>
          <w:rFonts w:ascii="Garamond" w:hAnsi="Garamond" w:cs="Times New Roman"/>
          <w:i/>
          <w:sz w:val="24"/>
          <w:szCs w:val="24"/>
        </w:rPr>
        <w:t xml:space="preserve"> filaginifolia</w:t>
      </w:r>
    </w:p>
    <w:p w:rsidR="002756C9" w:rsidRPr="004A77C6" w:rsidRDefault="002756C9" w:rsidP="004E2160">
      <w:pPr>
        <w:spacing w:after="0" w:line="240" w:lineRule="auto"/>
        <w:ind w:right="54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ASTERACEAE - Sunflower Family</w:t>
      </w:r>
    </w:p>
    <w:p w:rsidR="002756C9" w:rsidRPr="004A77C6" w:rsidRDefault="002756C9" w:rsidP="002756C9">
      <w:pPr>
        <w:ind w:right="1170"/>
        <w:jc w:val="right"/>
        <w:rPr>
          <w:rFonts w:ascii="Garamond" w:hAnsi="Garamond" w:cs="Times New Roman"/>
          <w:b/>
          <w:sz w:val="24"/>
          <w:szCs w:val="24"/>
        </w:rPr>
      </w:pPr>
    </w:p>
    <w:p w:rsidR="002756C9" w:rsidRPr="004A77C6" w:rsidRDefault="002756C9" w:rsidP="002756C9">
      <w:pPr>
        <w:ind w:right="1170"/>
        <w:jc w:val="right"/>
        <w:rPr>
          <w:rFonts w:ascii="Garamond" w:hAnsi="Garamond"/>
          <w:sz w:val="24"/>
          <w:szCs w:val="24"/>
        </w:rPr>
      </w:pPr>
    </w:p>
    <w:p w:rsidR="0055120F" w:rsidRPr="004A77C6" w:rsidRDefault="0055120F" w:rsidP="002756C9">
      <w:pPr>
        <w:ind w:right="1170"/>
        <w:jc w:val="right"/>
        <w:rPr>
          <w:rFonts w:ascii="Garamond" w:hAnsi="Garamond"/>
          <w:sz w:val="24"/>
          <w:szCs w:val="24"/>
        </w:rPr>
      </w:pPr>
    </w:p>
    <w:p w:rsidR="0055120F" w:rsidRDefault="0055120F" w:rsidP="002756C9">
      <w:pPr>
        <w:ind w:right="1170"/>
        <w:jc w:val="right"/>
        <w:rPr>
          <w:rFonts w:ascii="Garamond" w:hAnsi="Garamond"/>
          <w:sz w:val="24"/>
          <w:szCs w:val="24"/>
        </w:rPr>
      </w:pPr>
    </w:p>
    <w:p w:rsidR="00845A20" w:rsidRDefault="00845A20" w:rsidP="002756C9">
      <w:pPr>
        <w:ind w:right="1170"/>
        <w:jc w:val="right"/>
        <w:rPr>
          <w:rFonts w:ascii="Garamond" w:hAnsi="Garamond"/>
          <w:sz w:val="24"/>
          <w:szCs w:val="24"/>
        </w:rPr>
      </w:pPr>
    </w:p>
    <w:p w:rsidR="003B4EA1" w:rsidRPr="004A77C6" w:rsidRDefault="003B4EA1" w:rsidP="002756C9">
      <w:pPr>
        <w:ind w:right="1170"/>
        <w:jc w:val="right"/>
        <w:rPr>
          <w:rFonts w:ascii="Garamond" w:hAnsi="Garamond"/>
          <w:sz w:val="24"/>
          <w:szCs w:val="24"/>
        </w:rPr>
      </w:pPr>
    </w:p>
    <w:tbl>
      <w:tblPr>
        <w:tblW w:w="720" w:type="dxa"/>
        <w:tblInd w:w="7038" w:type="dxa"/>
        <w:tblLook w:val="0000"/>
      </w:tblPr>
      <w:tblGrid>
        <w:gridCol w:w="720"/>
      </w:tblGrid>
      <w:tr w:rsidR="00E32BB3" w:rsidRPr="004A77C6" w:rsidTr="00D20247">
        <w:trPr>
          <w:trHeight w:val="530"/>
        </w:trPr>
        <w:tc>
          <w:tcPr>
            <w:tcW w:w="720" w:type="dxa"/>
            <w:shd w:val="clear" w:color="auto" w:fill="C00000"/>
          </w:tcPr>
          <w:p w:rsidR="00E32BB3" w:rsidRPr="004A77C6" w:rsidRDefault="00E32BB3" w:rsidP="00E32BB3">
            <w:pPr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2756C9" w:rsidRPr="004A77C6" w:rsidRDefault="002756C9" w:rsidP="002756C9">
      <w:pPr>
        <w:rPr>
          <w:rFonts w:ascii="Garamond" w:hAnsi="Garamond" w:cs="Times New Roman"/>
          <w:sz w:val="24"/>
          <w:szCs w:val="24"/>
        </w:rPr>
      </w:pPr>
    </w:p>
    <w:p w:rsidR="00674A5C" w:rsidRPr="004A77C6" w:rsidRDefault="00674A5C" w:rsidP="002756C9">
      <w:pPr>
        <w:rPr>
          <w:rFonts w:ascii="Garamond" w:hAnsi="Garamond" w:cs="Times New Roman"/>
          <w:sz w:val="24"/>
          <w:szCs w:val="24"/>
        </w:rPr>
      </w:pPr>
    </w:p>
    <w:p w:rsidR="002756C9" w:rsidRPr="004A77C6" w:rsidRDefault="002756C9" w:rsidP="002756C9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2740315" cy="3657600"/>
            <wp:effectExtent l="19050" t="0" r="2885" b="0"/>
            <wp:docPr id="381" name="Picture 42" descr="cobwebthistle (2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bwebthistle (2).JPG"/>
                    <pic:cNvPicPr/>
                  </pic:nvPicPr>
                  <pic:blipFill>
                    <a:blip r:embed="rId13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40315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56C9" w:rsidRPr="004A77C6" w:rsidRDefault="002756C9" w:rsidP="004E2160">
      <w:pPr>
        <w:tabs>
          <w:tab w:val="left" w:pos="5670"/>
          <w:tab w:val="left" w:pos="585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Cobweb Thistle</w:t>
      </w:r>
    </w:p>
    <w:p w:rsidR="002756C9" w:rsidRPr="004A77C6" w:rsidRDefault="002756C9" w:rsidP="004E2160">
      <w:pPr>
        <w:tabs>
          <w:tab w:val="left" w:pos="5670"/>
          <w:tab w:val="left" w:pos="585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Cirsium occidentale</w:t>
      </w:r>
    </w:p>
    <w:p w:rsidR="002756C9" w:rsidRPr="004A77C6" w:rsidRDefault="002756C9" w:rsidP="004E2160">
      <w:pPr>
        <w:tabs>
          <w:tab w:val="left" w:pos="5670"/>
          <w:tab w:val="left" w:pos="585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ASTERACEAE - Sunflower Family</w:t>
      </w:r>
    </w:p>
    <w:p w:rsidR="002756C9" w:rsidRPr="004A77C6" w:rsidRDefault="002756C9" w:rsidP="002756C9">
      <w:pPr>
        <w:ind w:right="1170"/>
        <w:jc w:val="right"/>
        <w:rPr>
          <w:rFonts w:ascii="Garamond" w:hAnsi="Garamond" w:cs="Times New Roman"/>
          <w:sz w:val="24"/>
          <w:szCs w:val="24"/>
        </w:rPr>
      </w:pPr>
    </w:p>
    <w:p w:rsidR="0055120F" w:rsidRDefault="0055120F" w:rsidP="00D844D6">
      <w:pPr>
        <w:ind w:right="1170"/>
        <w:rPr>
          <w:rFonts w:ascii="Garamond" w:hAnsi="Garamond" w:cs="Times New Roman"/>
          <w:sz w:val="24"/>
          <w:szCs w:val="24"/>
        </w:rPr>
      </w:pPr>
    </w:p>
    <w:p w:rsidR="00407BB1" w:rsidRDefault="00407BB1" w:rsidP="00D844D6">
      <w:pPr>
        <w:ind w:right="1170"/>
        <w:rPr>
          <w:rFonts w:ascii="Garamond" w:hAnsi="Garamond" w:cs="Times New Roman"/>
          <w:sz w:val="24"/>
          <w:szCs w:val="24"/>
        </w:rPr>
      </w:pPr>
    </w:p>
    <w:p w:rsidR="00845A20" w:rsidRPr="004A77C6" w:rsidRDefault="00845A20" w:rsidP="00D844D6">
      <w:pPr>
        <w:ind w:right="1170"/>
        <w:rPr>
          <w:rFonts w:ascii="Garamond" w:hAnsi="Garamond" w:cs="Times New Roman"/>
          <w:sz w:val="24"/>
          <w:szCs w:val="24"/>
        </w:rPr>
      </w:pPr>
    </w:p>
    <w:tbl>
      <w:tblPr>
        <w:tblW w:w="720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/>
      </w:tblPr>
      <w:tblGrid>
        <w:gridCol w:w="720"/>
      </w:tblGrid>
      <w:tr w:rsidR="003E40C7" w:rsidRPr="004A77C6" w:rsidTr="00D20247">
        <w:trPr>
          <w:trHeight w:val="530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C00000"/>
          </w:tcPr>
          <w:p w:rsidR="003E40C7" w:rsidRPr="004A77C6" w:rsidRDefault="003E40C7" w:rsidP="004F7A59">
            <w:pPr>
              <w:ind w:left="-288"/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CE274C" w:rsidRPr="004A77C6" w:rsidRDefault="00CE274C" w:rsidP="00CE274C">
      <w:pPr>
        <w:rPr>
          <w:rFonts w:ascii="Garamond" w:hAnsi="Garamond" w:cs="Times New Roman"/>
          <w:sz w:val="24"/>
          <w:szCs w:val="24"/>
        </w:rPr>
      </w:pPr>
    </w:p>
    <w:p w:rsidR="00DB29AB" w:rsidRPr="004A77C6" w:rsidRDefault="00DB29AB" w:rsidP="00CE274C">
      <w:pPr>
        <w:rPr>
          <w:rFonts w:ascii="Garamond" w:hAnsi="Garamond" w:cs="Times New Roman"/>
          <w:sz w:val="24"/>
          <w:szCs w:val="24"/>
        </w:rPr>
      </w:pPr>
    </w:p>
    <w:p w:rsidR="00DB29AB" w:rsidRPr="004A77C6" w:rsidRDefault="00DB29AB" w:rsidP="00CE274C">
      <w:pPr>
        <w:rPr>
          <w:rFonts w:ascii="Garamond" w:hAnsi="Garamond" w:cs="Times New Roman"/>
          <w:sz w:val="24"/>
          <w:szCs w:val="24"/>
        </w:rPr>
      </w:pPr>
    </w:p>
    <w:p w:rsidR="00CE274C" w:rsidRPr="004A77C6" w:rsidRDefault="00CE274C" w:rsidP="00CE274C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3657600" cy="2750423"/>
            <wp:effectExtent l="19050" t="0" r="0" b="0"/>
            <wp:docPr id="383" name="Picture 35" descr="fringedindianpink (6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ringedindianpink (6).JPG"/>
                    <pic:cNvPicPr/>
                  </pic:nvPicPr>
                  <pic:blipFill>
                    <a:blip r:embed="rId13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750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E274C" w:rsidRPr="004A77C6" w:rsidRDefault="00CE274C" w:rsidP="004E2160">
      <w:pPr>
        <w:spacing w:line="240" w:lineRule="auto"/>
        <w:ind w:right="54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Fringed Indian Pink</w:t>
      </w:r>
    </w:p>
    <w:p w:rsidR="00CE274C" w:rsidRPr="004A77C6" w:rsidRDefault="00CE274C" w:rsidP="004E2160">
      <w:pPr>
        <w:spacing w:after="0" w:line="240" w:lineRule="auto"/>
        <w:ind w:right="54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Silene laciniata</w:t>
      </w:r>
    </w:p>
    <w:p w:rsidR="00CE274C" w:rsidRPr="004A77C6" w:rsidRDefault="00CE274C" w:rsidP="004E2160">
      <w:pPr>
        <w:spacing w:after="0" w:line="240" w:lineRule="auto"/>
        <w:ind w:right="54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CARYOPHYLLACEAE - Pink Family</w:t>
      </w:r>
    </w:p>
    <w:p w:rsidR="00CE274C" w:rsidRPr="004A77C6" w:rsidRDefault="00CE274C" w:rsidP="00CE274C">
      <w:pPr>
        <w:ind w:right="1170"/>
        <w:jc w:val="right"/>
        <w:rPr>
          <w:rFonts w:ascii="Garamond" w:hAnsi="Garamond" w:cs="Times New Roman"/>
          <w:b/>
          <w:sz w:val="24"/>
          <w:szCs w:val="24"/>
        </w:rPr>
      </w:pPr>
    </w:p>
    <w:p w:rsidR="00CE274C" w:rsidRPr="004A77C6" w:rsidRDefault="00CE274C" w:rsidP="00CE274C">
      <w:pPr>
        <w:ind w:right="1170"/>
        <w:rPr>
          <w:rFonts w:ascii="Garamond" w:hAnsi="Garamond"/>
          <w:sz w:val="24"/>
          <w:szCs w:val="24"/>
        </w:rPr>
      </w:pPr>
    </w:p>
    <w:p w:rsidR="0055120F" w:rsidRPr="004A77C6" w:rsidRDefault="0055120F" w:rsidP="00CE274C">
      <w:pPr>
        <w:ind w:right="1170"/>
        <w:rPr>
          <w:rFonts w:ascii="Garamond" w:hAnsi="Garamond"/>
          <w:sz w:val="24"/>
          <w:szCs w:val="24"/>
        </w:rPr>
      </w:pPr>
    </w:p>
    <w:p w:rsidR="002756C9" w:rsidRDefault="002756C9" w:rsidP="002756C9">
      <w:pPr>
        <w:rPr>
          <w:rFonts w:ascii="Garamond" w:hAnsi="Garamond"/>
          <w:sz w:val="24"/>
          <w:szCs w:val="24"/>
        </w:rPr>
      </w:pPr>
    </w:p>
    <w:p w:rsidR="00845A20" w:rsidRDefault="00845A20" w:rsidP="002756C9">
      <w:pPr>
        <w:rPr>
          <w:rFonts w:ascii="Garamond" w:hAnsi="Garamond"/>
          <w:sz w:val="24"/>
          <w:szCs w:val="24"/>
        </w:rPr>
      </w:pPr>
    </w:p>
    <w:p w:rsidR="003B4EA1" w:rsidRPr="004A77C6" w:rsidRDefault="003B4EA1" w:rsidP="002756C9">
      <w:pPr>
        <w:rPr>
          <w:rFonts w:ascii="Garamond" w:hAnsi="Garamond"/>
          <w:sz w:val="24"/>
          <w:szCs w:val="24"/>
        </w:rPr>
      </w:pPr>
    </w:p>
    <w:tbl>
      <w:tblPr>
        <w:tblW w:w="720" w:type="dxa"/>
        <w:tblInd w:w="7038" w:type="dxa"/>
        <w:tblLook w:val="0000"/>
      </w:tblPr>
      <w:tblGrid>
        <w:gridCol w:w="720"/>
      </w:tblGrid>
      <w:tr w:rsidR="00E32BB3" w:rsidRPr="004A77C6" w:rsidTr="00D20247">
        <w:trPr>
          <w:trHeight w:val="530"/>
        </w:trPr>
        <w:tc>
          <w:tcPr>
            <w:tcW w:w="720" w:type="dxa"/>
            <w:shd w:val="clear" w:color="auto" w:fill="C00000"/>
          </w:tcPr>
          <w:p w:rsidR="00E32BB3" w:rsidRPr="004A77C6" w:rsidRDefault="00E32BB3" w:rsidP="00E32BB3">
            <w:pPr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2756C9" w:rsidRPr="004A77C6" w:rsidRDefault="002756C9" w:rsidP="002756C9">
      <w:pPr>
        <w:rPr>
          <w:rFonts w:ascii="Garamond" w:hAnsi="Garamond" w:cs="Times New Roman"/>
          <w:sz w:val="24"/>
          <w:szCs w:val="24"/>
        </w:rPr>
      </w:pPr>
    </w:p>
    <w:p w:rsidR="00DB29AB" w:rsidRPr="004A77C6" w:rsidRDefault="00DB29AB" w:rsidP="002756C9">
      <w:pPr>
        <w:rPr>
          <w:rFonts w:ascii="Garamond" w:hAnsi="Garamond" w:cs="Times New Roman"/>
          <w:sz w:val="24"/>
          <w:szCs w:val="24"/>
        </w:rPr>
      </w:pPr>
    </w:p>
    <w:p w:rsidR="00DB29AB" w:rsidRPr="004A77C6" w:rsidRDefault="00DB29AB" w:rsidP="002756C9">
      <w:pPr>
        <w:rPr>
          <w:rFonts w:ascii="Garamond" w:hAnsi="Garamond" w:cs="Times New Roman"/>
          <w:sz w:val="24"/>
          <w:szCs w:val="24"/>
        </w:rPr>
      </w:pPr>
    </w:p>
    <w:p w:rsidR="002756C9" w:rsidRPr="004A77C6" w:rsidRDefault="00AE6CB7" w:rsidP="002756C9">
      <w:pPr>
        <w:jc w:val="center"/>
        <w:rPr>
          <w:rFonts w:ascii="Garamond" w:hAnsi="Garamond" w:cs="Times New Roman"/>
          <w:sz w:val="24"/>
          <w:szCs w:val="24"/>
        </w:rPr>
      </w:pPr>
      <w:r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3657600" cy="2750423"/>
            <wp:effectExtent l="19050" t="0" r="0" b="0"/>
            <wp:docPr id="91" name="Picture 90" descr="chaparralpea3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haparralpea300.jpg"/>
                    <pic:cNvPicPr/>
                  </pic:nvPicPr>
                  <pic:blipFill>
                    <a:blip r:embed="rId139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750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56C9" w:rsidRPr="004A77C6" w:rsidRDefault="002756C9" w:rsidP="004E2160">
      <w:pPr>
        <w:spacing w:line="240" w:lineRule="auto"/>
        <w:ind w:right="54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Chaparral Pea</w:t>
      </w:r>
    </w:p>
    <w:p w:rsidR="002756C9" w:rsidRPr="004A77C6" w:rsidRDefault="002756C9" w:rsidP="004E2160">
      <w:pPr>
        <w:spacing w:after="0" w:line="240" w:lineRule="auto"/>
        <w:ind w:right="54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Pickeringia montana</w:t>
      </w:r>
    </w:p>
    <w:p w:rsidR="002756C9" w:rsidRPr="004A77C6" w:rsidRDefault="002756C9" w:rsidP="004E2160">
      <w:pPr>
        <w:spacing w:after="0" w:line="240" w:lineRule="auto"/>
        <w:ind w:right="54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FABACEAE - Pea Family</w:t>
      </w:r>
    </w:p>
    <w:p w:rsidR="002756C9" w:rsidRPr="004A77C6" w:rsidRDefault="002756C9" w:rsidP="002756C9">
      <w:pPr>
        <w:ind w:right="1170"/>
        <w:jc w:val="right"/>
        <w:rPr>
          <w:rFonts w:ascii="Garamond" w:hAnsi="Garamond" w:cs="Times New Roman"/>
          <w:b/>
          <w:sz w:val="24"/>
          <w:szCs w:val="24"/>
        </w:rPr>
      </w:pPr>
    </w:p>
    <w:p w:rsidR="002756C9" w:rsidRPr="004A77C6" w:rsidRDefault="002756C9" w:rsidP="002756C9">
      <w:pPr>
        <w:ind w:right="1170"/>
        <w:rPr>
          <w:rFonts w:ascii="Garamond" w:hAnsi="Garamond" w:cs="Times New Roman"/>
          <w:sz w:val="24"/>
          <w:szCs w:val="24"/>
        </w:rPr>
      </w:pPr>
    </w:p>
    <w:p w:rsidR="0055120F" w:rsidRPr="004A77C6" w:rsidRDefault="0055120F" w:rsidP="002756C9">
      <w:pPr>
        <w:ind w:right="1170"/>
        <w:rPr>
          <w:rFonts w:ascii="Garamond" w:hAnsi="Garamond" w:cs="Times New Roman"/>
          <w:sz w:val="24"/>
          <w:szCs w:val="24"/>
        </w:rPr>
      </w:pPr>
    </w:p>
    <w:p w:rsidR="00407BB1" w:rsidRDefault="00407BB1" w:rsidP="00446A8B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7F3301" w:rsidRDefault="007F3301" w:rsidP="00446A8B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7F3301" w:rsidRDefault="007F3301" w:rsidP="00446A8B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845A20" w:rsidRDefault="00845A20" w:rsidP="00446A8B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845A20" w:rsidRDefault="00845A20" w:rsidP="00446A8B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tbl>
      <w:tblPr>
        <w:tblW w:w="720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/>
      </w:tblPr>
      <w:tblGrid>
        <w:gridCol w:w="720"/>
      </w:tblGrid>
      <w:tr w:rsidR="003E40C7" w:rsidRPr="004A77C6" w:rsidTr="00D20247">
        <w:trPr>
          <w:trHeight w:val="530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C00000"/>
          </w:tcPr>
          <w:p w:rsidR="003E40C7" w:rsidRPr="004A77C6" w:rsidRDefault="003E40C7" w:rsidP="004F7A59">
            <w:pPr>
              <w:ind w:left="-288"/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7F3301" w:rsidRPr="004A77C6" w:rsidRDefault="007F3301" w:rsidP="007F3301">
      <w:pPr>
        <w:rPr>
          <w:rFonts w:ascii="Garamond" w:hAnsi="Garamond" w:cs="Times New Roman"/>
          <w:sz w:val="24"/>
          <w:szCs w:val="24"/>
        </w:rPr>
      </w:pPr>
    </w:p>
    <w:p w:rsidR="007F3301" w:rsidRPr="004A77C6" w:rsidRDefault="007F3301" w:rsidP="007F3301">
      <w:pPr>
        <w:rPr>
          <w:rFonts w:ascii="Garamond" w:hAnsi="Garamond" w:cs="Times New Roman"/>
          <w:sz w:val="24"/>
          <w:szCs w:val="24"/>
        </w:rPr>
      </w:pPr>
    </w:p>
    <w:p w:rsidR="007F3301" w:rsidRPr="004A77C6" w:rsidRDefault="00F87B09" w:rsidP="007F3301">
      <w:pPr>
        <w:jc w:val="center"/>
        <w:rPr>
          <w:rFonts w:ascii="Garamond" w:hAnsi="Garamond" w:cs="Times New Roman"/>
          <w:sz w:val="24"/>
          <w:szCs w:val="24"/>
        </w:rPr>
      </w:pPr>
      <w:r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2745508" cy="3657600"/>
            <wp:effectExtent l="19050" t="0" r="0" b="0"/>
            <wp:docPr id="88" name="Picture 87" descr="californiafalseindigo3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liforniafalseindigo300.jpg"/>
                    <pic:cNvPicPr/>
                  </pic:nvPicPr>
                  <pic:blipFill>
                    <a:blip r:embed="rId140"/>
                    <a:stretch>
                      <a:fillRect/>
                    </a:stretch>
                  </pic:blipFill>
                  <pic:spPr>
                    <a:xfrm>
                      <a:off x="0" y="0"/>
                      <a:ext cx="2745508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F3301" w:rsidRPr="004A77C6" w:rsidRDefault="007F3301" w:rsidP="0005798C">
      <w:pPr>
        <w:tabs>
          <w:tab w:val="left" w:pos="5490"/>
          <w:tab w:val="left" w:pos="594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False Indigo</w:t>
      </w:r>
    </w:p>
    <w:p w:rsidR="007F3301" w:rsidRPr="004A77C6" w:rsidRDefault="007F3301" w:rsidP="0005798C">
      <w:pPr>
        <w:tabs>
          <w:tab w:val="left" w:pos="5490"/>
          <w:tab w:val="left" w:pos="594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Amorpha californica</w:t>
      </w:r>
    </w:p>
    <w:p w:rsidR="007F3301" w:rsidRPr="004A77C6" w:rsidRDefault="007F3301" w:rsidP="0005798C">
      <w:pPr>
        <w:tabs>
          <w:tab w:val="left" w:pos="5490"/>
          <w:tab w:val="left" w:pos="594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FABACEAE - Pea Family</w:t>
      </w:r>
    </w:p>
    <w:p w:rsidR="007F3301" w:rsidRPr="004A77C6" w:rsidRDefault="007F3301" w:rsidP="007F3301">
      <w:pPr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7F3301" w:rsidRDefault="007F3301" w:rsidP="007F3301">
      <w:pPr>
        <w:ind w:right="1170"/>
        <w:rPr>
          <w:rFonts w:ascii="Garamond" w:hAnsi="Garamond" w:cs="Times New Roman"/>
          <w:sz w:val="24"/>
          <w:szCs w:val="24"/>
        </w:rPr>
      </w:pPr>
    </w:p>
    <w:p w:rsidR="00845A20" w:rsidRDefault="00845A20" w:rsidP="007F3301">
      <w:pPr>
        <w:ind w:right="1170"/>
        <w:rPr>
          <w:rFonts w:ascii="Garamond" w:hAnsi="Garamond" w:cs="Times New Roman"/>
          <w:sz w:val="24"/>
          <w:szCs w:val="24"/>
        </w:rPr>
      </w:pPr>
    </w:p>
    <w:p w:rsidR="00D20247" w:rsidRDefault="00D20247" w:rsidP="007F3301">
      <w:pPr>
        <w:ind w:right="1170"/>
        <w:rPr>
          <w:rFonts w:ascii="Garamond" w:hAnsi="Garamond" w:cs="Times New Roman"/>
          <w:sz w:val="24"/>
          <w:szCs w:val="24"/>
        </w:rPr>
      </w:pPr>
    </w:p>
    <w:p w:rsidR="007B3C8A" w:rsidRPr="004A77C6" w:rsidRDefault="007B3C8A" w:rsidP="00446A8B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tbl>
      <w:tblPr>
        <w:tblW w:w="720" w:type="dxa"/>
        <w:tblInd w:w="7038" w:type="dxa"/>
        <w:tblLook w:val="0000"/>
      </w:tblPr>
      <w:tblGrid>
        <w:gridCol w:w="720"/>
      </w:tblGrid>
      <w:tr w:rsidR="00E32BB3" w:rsidRPr="004A77C6" w:rsidTr="00D20247">
        <w:trPr>
          <w:trHeight w:val="530"/>
        </w:trPr>
        <w:tc>
          <w:tcPr>
            <w:tcW w:w="720" w:type="dxa"/>
            <w:shd w:val="clear" w:color="auto" w:fill="C00000"/>
          </w:tcPr>
          <w:p w:rsidR="00E32BB3" w:rsidRPr="004A77C6" w:rsidRDefault="00E32BB3" w:rsidP="00E32BB3">
            <w:pPr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CE274C" w:rsidRPr="004A77C6" w:rsidRDefault="00CE274C" w:rsidP="00CE274C">
      <w:pPr>
        <w:rPr>
          <w:rFonts w:ascii="Garamond" w:hAnsi="Garamond" w:cs="Times New Roman"/>
          <w:sz w:val="24"/>
          <w:szCs w:val="24"/>
        </w:rPr>
      </w:pPr>
    </w:p>
    <w:p w:rsidR="00674A5C" w:rsidRPr="004A77C6" w:rsidRDefault="00674A5C" w:rsidP="00CE274C">
      <w:pPr>
        <w:rPr>
          <w:rFonts w:ascii="Garamond" w:hAnsi="Garamond" w:cs="Times New Roman"/>
          <w:sz w:val="24"/>
          <w:szCs w:val="24"/>
        </w:rPr>
      </w:pPr>
    </w:p>
    <w:p w:rsidR="00CE274C" w:rsidRPr="004A77C6" w:rsidRDefault="00F87B09" w:rsidP="00CE274C">
      <w:pPr>
        <w:jc w:val="center"/>
        <w:rPr>
          <w:rFonts w:ascii="Garamond" w:hAnsi="Garamond" w:cs="Times New Roman"/>
          <w:sz w:val="24"/>
          <w:szCs w:val="24"/>
        </w:rPr>
      </w:pPr>
      <w:r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2745508" cy="3657600"/>
            <wp:effectExtent l="19050" t="0" r="0" b="0"/>
            <wp:docPr id="92" name="Picture 91" descr="stinginglupine3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tinginglupine300.jpg"/>
                    <pic:cNvPicPr/>
                  </pic:nvPicPr>
                  <pic:blipFill>
                    <a:blip r:embed="rId141"/>
                    <a:stretch>
                      <a:fillRect/>
                    </a:stretch>
                  </pic:blipFill>
                  <pic:spPr>
                    <a:xfrm>
                      <a:off x="0" y="0"/>
                      <a:ext cx="2745508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E274C" w:rsidRPr="004A77C6" w:rsidRDefault="00CE274C" w:rsidP="0005798C">
      <w:pPr>
        <w:tabs>
          <w:tab w:val="left" w:pos="594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Stinging Lupine</w:t>
      </w:r>
    </w:p>
    <w:p w:rsidR="00CE274C" w:rsidRPr="004A77C6" w:rsidRDefault="00CE274C" w:rsidP="0005798C">
      <w:pPr>
        <w:tabs>
          <w:tab w:val="left" w:pos="594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Lupinus hirsutissimus</w:t>
      </w:r>
    </w:p>
    <w:p w:rsidR="00CE274C" w:rsidRPr="004A77C6" w:rsidRDefault="00CE274C" w:rsidP="0005798C">
      <w:pPr>
        <w:tabs>
          <w:tab w:val="left" w:pos="594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FABACEAE - Pea Family</w:t>
      </w:r>
    </w:p>
    <w:p w:rsidR="00CE274C" w:rsidRPr="004A77C6" w:rsidRDefault="00CE274C" w:rsidP="00CE274C">
      <w:pPr>
        <w:ind w:right="1170"/>
        <w:rPr>
          <w:rFonts w:ascii="Garamond" w:hAnsi="Garamond" w:cs="Times New Roman"/>
          <w:sz w:val="24"/>
          <w:szCs w:val="24"/>
        </w:rPr>
      </w:pPr>
    </w:p>
    <w:p w:rsidR="0055120F" w:rsidRDefault="0055120F" w:rsidP="00CE274C">
      <w:pPr>
        <w:ind w:right="1170"/>
        <w:rPr>
          <w:rFonts w:ascii="Garamond" w:hAnsi="Garamond"/>
          <w:sz w:val="24"/>
          <w:szCs w:val="24"/>
        </w:rPr>
      </w:pPr>
    </w:p>
    <w:p w:rsidR="00407BB1" w:rsidRDefault="00407BB1" w:rsidP="00CE274C">
      <w:pPr>
        <w:ind w:right="1170"/>
        <w:rPr>
          <w:rFonts w:ascii="Garamond" w:hAnsi="Garamond"/>
          <w:sz w:val="24"/>
          <w:szCs w:val="24"/>
        </w:rPr>
      </w:pPr>
    </w:p>
    <w:p w:rsidR="00845A20" w:rsidRPr="004A77C6" w:rsidRDefault="00845A20" w:rsidP="00CE274C">
      <w:pPr>
        <w:ind w:right="1170"/>
        <w:rPr>
          <w:rFonts w:ascii="Garamond" w:hAnsi="Garamond"/>
          <w:sz w:val="24"/>
          <w:szCs w:val="24"/>
        </w:rPr>
      </w:pPr>
    </w:p>
    <w:tbl>
      <w:tblPr>
        <w:tblW w:w="720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/>
      </w:tblPr>
      <w:tblGrid>
        <w:gridCol w:w="720"/>
      </w:tblGrid>
      <w:tr w:rsidR="003E40C7" w:rsidRPr="004A77C6" w:rsidTr="00D20247">
        <w:trPr>
          <w:trHeight w:val="530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C00000"/>
          </w:tcPr>
          <w:p w:rsidR="003E40C7" w:rsidRPr="004A77C6" w:rsidRDefault="003E40C7" w:rsidP="004F7A59">
            <w:pPr>
              <w:ind w:left="-288"/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CE274C" w:rsidRPr="004A77C6" w:rsidRDefault="00CE274C" w:rsidP="00CE274C">
      <w:pPr>
        <w:rPr>
          <w:rFonts w:ascii="Garamond" w:hAnsi="Garamond" w:cs="Times New Roman"/>
          <w:sz w:val="24"/>
          <w:szCs w:val="24"/>
        </w:rPr>
      </w:pPr>
    </w:p>
    <w:p w:rsidR="00DB29AB" w:rsidRPr="004A77C6" w:rsidRDefault="00DB29AB" w:rsidP="00CE274C">
      <w:pPr>
        <w:rPr>
          <w:rFonts w:ascii="Garamond" w:hAnsi="Garamond" w:cs="Times New Roman"/>
          <w:sz w:val="24"/>
          <w:szCs w:val="24"/>
        </w:rPr>
      </w:pPr>
    </w:p>
    <w:p w:rsidR="00DB29AB" w:rsidRPr="004A77C6" w:rsidRDefault="00DB29AB" w:rsidP="00CE274C">
      <w:pPr>
        <w:rPr>
          <w:rFonts w:ascii="Garamond" w:hAnsi="Garamond" w:cs="Times New Roman"/>
          <w:sz w:val="24"/>
          <w:szCs w:val="24"/>
        </w:rPr>
      </w:pPr>
    </w:p>
    <w:p w:rsidR="00CE274C" w:rsidRPr="004A77C6" w:rsidRDefault="00CE274C" w:rsidP="00CE274C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3657600" cy="2761979"/>
            <wp:effectExtent l="19050" t="0" r="0" b="0"/>
            <wp:docPr id="394" name="Picture 77" descr="tomcatflower (2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omcatflower (2).JPG"/>
                    <pic:cNvPicPr/>
                  </pic:nvPicPr>
                  <pic:blipFill>
                    <a:blip r:embed="rId14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7619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E274C" w:rsidRPr="004A77C6" w:rsidRDefault="00CE274C" w:rsidP="0005798C">
      <w:pPr>
        <w:spacing w:line="240" w:lineRule="auto"/>
        <w:ind w:right="54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Tomcat Clover</w:t>
      </w:r>
    </w:p>
    <w:p w:rsidR="00CE274C" w:rsidRPr="004A77C6" w:rsidRDefault="00CE274C" w:rsidP="0005798C">
      <w:pPr>
        <w:spacing w:after="0" w:line="240" w:lineRule="auto"/>
        <w:ind w:right="54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Trifolium willdenovii</w:t>
      </w:r>
    </w:p>
    <w:p w:rsidR="00CE274C" w:rsidRPr="004A77C6" w:rsidRDefault="00CE274C" w:rsidP="0005798C">
      <w:pPr>
        <w:spacing w:after="0" w:line="240" w:lineRule="auto"/>
        <w:ind w:right="54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FABACEAE - Pea Family</w:t>
      </w:r>
    </w:p>
    <w:p w:rsidR="00CE274C" w:rsidRPr="004A77C6" w:rsidRDefault="00CE274C" w:rsidP="00CE274C">
      <w:pPr>
        <w:ind w:right="1170"/>
        <w:jc w:val="right"/>
        <w:rPr>
          <w:rFonts w:ascii="Garamond" w:hAnsi="Garamond" w:cs="Times New Roman"/>
          <w:b/>
          <w:sz w:val="24"/>
          <w:szCs w:val="24"/>
        </w:rPr>
      </w:pPr>
    </w:p>
    <w:p w:rsidR="00CE274C" w:rsidRPr="004A77C6" w:rsidRDefault="00CE274C" w:rsidP="00CE274C">
      <w:pPr>
        <w:ind w:right="1170"/>
        <w:rPr>
          <w:rFonts w:ascii="Garamond" w:hAnsi="Garamond" w:cs="Times New Roman"/>
          <w:sz w:val="24"/>
          <w:szCs w:val="24"/>
        </w:rPr>
      </w:pPr>
    </w:p>
    <w:p w:rsidR="0055120F" w:rsidRPr="004A77C6" w:rsidRDefault="0055120F" w:rsidP="00CE274C">
      <w:pPr>
        <w:ind w:right="1170"/>
        <w:rPr>
          <w:rFonts w:ascii="Garamond" w:hAnsi="Garamond" w:cs="Times New Roman"/>
          <w:sz w:val="24"/>
          <w:szCs w:val="24"/>
        </w:rPr>
      </w:pPr>
    </w:p>
    <w:p w:rsidR="0055120F" w:rsidRDefault="0055120F" w:rsidP="00CE274C">
      <w:pPr>
        <w:ind w:right="1170"/>
        <w:rPr>
          <w:rFonts w:ascii="Garamond" w:hAnsi="Garamond" w:cs="Times New Roman"/>
          <w:sz w:val="24"/>
          <w:szCs w:val="24"/>
        </w:rPr>
      </w:pPr>
    </w:p>
    <w:p w:rsidR="003B4EA1" w:rsidRDefault="003B4EA1" w:rsidP="00CE274C">
      <w:pPr>
        <w:ind w:right="1170"/>
        <w:rPr>
          <w:rFonts w:ascii="Garamond" w:hAnsi="Garamond" w:cs="Times New Roman"/>
          <w:sz w:val="24"/>
          <w:szCs w:val="24"/>
        </w:rPr>
      </w:pPr>
    </w:p>
    <w:p w:rsidR="00845A20" w:rsidRPr="004A77C6" w:rsidRDefault="00845A20" w:rsidP="00CE274C">
      <w:pPr>
        <w:ind w:right="1170"/>
        <w:rPr>
          <w:rFonts w:ascii="Garamond" w:hAnsi="Garamond" w:cs="Times New Roman"/>
          <w:sz w:val="24"/>
          <w:szCs w:val="24"/>
        </w:rPr>
      </w:pPr>
    </w:p>
    <w:tbl>
      <w:tblPr>
        <w:tblW w:w="720" w:type="dxa"/>
        <w:tblInd w:w="7038" w:type="dxa"/>
        <w:tblLook w:val="0000"/>
      </w:tblPr>
      <w:tblGrid>
        <w:gridCol w:w="720"/>
      </w:tblGrid>
      <w:tr w:rsidR="00E32BB3" w:rsidRPr="004A77C6" w:rsidTr="00D20247">
        <w:trPr>
          <w:trHeight w:val="530"/>
        </w:trPr>
        <w:tc>
          <w:tcPr>
            <w:tcW w:w="720" w:type="dxa"/>
            <w:shd w:val="clear" w:color="auto" w:fill="C00000"/>
          </w:tcPr>
          <w:p w:rsidR="00E32BB3" w:rsidRPr="004A77C6" w:rsidRDefault="00E32BB3" w:rsidP="00E32BB3">
            <w:pPr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674A5C" w:rsidRPr="004A77C6" w:rsidRDefault="00674A5C" w:rsidP="00697E24">
      <w:pPr>
        <w:rPr>
          <w:rFonts w:ascii="Garamond" w:hAnsi="Garamond" w:cs="Times New Roman"/>
          <w:sz w:val="24"/>
          <w:szCs w:val="24"/>
        </w:rPr>
      </w:pPr>
    </w:p>
    <w:p w:rsidR="006734C9" w:rsidRPr="004A77C6" w:rsidRDefault="006734C9" w:rsidP="00697E24">
      <w:pPr>
        <w:rPr>
          <w:rFonts w:ascii="Garamond" w:hAnsi="Garamond" w:cs="Times New Roman"/>
          <w:sz w:val="24"/>
          <w:szCs w:val="24"/>
        </w:rPr>
      </w:pPr>
    </w:p>
    <w:p w:rsidR="00697E24" w:rsidRPr="004A77C6" w:rsidRDefault="00697E24" w:rsidP="00697E24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2740315" cy="3657600"/>
            <wp:effectExtent l="19050" t="0" r="2885" b="0"/>
            <wp:docPr id="504" name="Picture 43" descr="Gooseberry (3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ooseberry (3).JPG"/>
                    <pic:cNvPicPr/>
                  </pic:nvPicPr>
                  <pic:blipFill>
                    <a:blip r:embed="rId14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40315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7E24" w:rsidRPr="004A77C6" w:rsidRDefault="00697E24" w:rsidP="0005798C">
      <w:pPr>
        <w:tabs>
          <w:tab w:val="left" w:pos="585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Fuchsia-Flowered Gooseberry</w:t>
      </w:r>
    </w:p>
    <w:p w:rsidR="00697E24" w:rsidRPr="004A77C6" w:rsidRDefault="00697E24" w:rsidP="0005798C">
      <w:pPr>
        <w:tabs>
          <w:tab w:val="left" w:pos="585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Ribes speciosum</w:t>
      </w:r>
    </w:p>
    <w:p w:rsidR="00697E24" w:rsidRPr="004A77C6" w:rsidRDefault="00405ED3" w:rsidP="0005798C">
      <w:pPr>
        <w:tabs>
          <w:tab w:val="left" w:pos="585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>
        <w:rPr>
          <w:rFonts w:ascii="Garamond" w:hAnsi="Garamond" w:cs="Times New Roman"/>
          <w:sz w:val="24"/>
          <w:szCs w:val="24"/>
        </w:rPr>
        <w:t>GR</w:t>
      </w:r>
      <w:r w:rsidR="00697E24" w:rsidRPr="004A77C6">
        <w:rPr>
          <w:rFonts w:ascii="Garamond" w:hAnsi="Garamond" w:cs="Times New Roman"/>
          <w:sz w:val="24"/>
          <w:szCs w:val="24"/>
        </w:rPr>
        <w:t>OSSULARIACEAE - Gooseberry Family</w:t>
      </w:r>
    </w:p>
    <w:p w:rsidR="00697E24" w:rsidRPr="004A77C6" w:rsidRDefault="00697E24" w:rsidP="00697E24">
      <w:pPr>
        <w:spacing w:line="240" w:lineRule="auto"/>
        <w:ind w:right="1440"/>
        <w:jc w:val="right"/>
        <w:rPr>
          <w:rFonts w:ascii="Garamond" w:hAnsi="Garamond" w:cs="Times New Roman"/>
          <w:b/>
          <w:sz w:val="24"/>
          <w:szCs w:val="24"/>
        </w:rPr>
      </w:pPr>
    </w:p>
    <w:p w:rsidR="00845A20" w:rsidRDefault="00845A20" w:rsidP="00697E24">
      <w:pPr>
        <w:ind w:right="1170"/>
        <w:rPr>
          <w:rFonts w:ascii="Garamond" w:hAnsi="Garamond"/>
          <w:sz w:val="24"/>
          <w:szCs w:val="24"/>
        </w:rPr>
      </w:pPr>
    </w:p>
    <w:p w:rsidR="00845A20" w:rsidRDefault="00845A20" w:rsidP="00697E24">
      <w:pPr>
        <w:ind w:right="1170"/>
        <w:rPr>
          <w:rFonts w:ascii="Garamond" w:hAnsi="Garamond"/>
          <w:sz w:val="24"/>
          <w:szCs w:val="24"/>
        </w:rPr>
      </w:pPr>
    </w:p>
    <w:p w:rsidR="003B4EA1" w:rsidRPr="004A77C6" w:rsidRDefault="003B4EA1" w:rsidP="00697E24">
      <w:pPr>
        <w:ind w:right="1170"/>
        <w:rPr>
          <w:rFonts w:ascii="Garamond" w:hAnsi="Garamond"/>
          <w:sz w:val="24"/>
          <w:szCs w:val="24"/>
        </w:rPr>
      </w:pPr>
    </w:p>
    <w:tbl>
      <w:tblPr>
        <w:tblW w:w="720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/>
      </w:tblPr>
      <w:tblGrid>
        <w:gridCol w:w="720"/>
      </w:tblGrid>
      <w:tr w:rsidR="003E40C7" w:rsidRPr="004A77C6" w:rsidTr="00D20247">
        <w:trPr>
          <w:trHeight w:val="530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C00000"/>
          </w:tcPr>
          <w:p w:rsidR="003E40C7" w:rsidRPr="004A77C6" w:rsidRDefault="003E40C7" w:rsidP="004F7A59">
            <w:pPr>
              <w:ind w:left="-288"/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2756C9" w:rsidRPr="004A77C6" w:rsidRDefault="002756C9" w:rsidP="002756C9">
      <w:pPr>
        <w:rPr>
          <w:rFonts w:ascii="Garamond" w:hAnsi="Garamond" w:cs="Times New Roman"/>
          <w:sz w:val="24"/>
          <w:szCs w:val="24"/>
        </w:rPr>
      </w:pPr>
    </w:p>
    <w:p w:rsidR="00674A5C" w:rsidRPr="004A77C6" w:rsidRDefault="00674A5C" w:rsidP="002756C9">
      <w:pPr>
        <w:rPr>
          <w:rFonts w:ascii="Garamond" w:hAnsi="Garamond" w:cs="Times New Roman"/>
          <w:sz w:val="24"/>
          <w:szCs w:val="24"/>
        </w:rPr>
      </w:pPr>
    </w:p>
    <w:p w:rsidR="002756C9" w:rsidRPr="004A77C6" w:rsidRDefault="002756C9" w:rsidP="002756C9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3657600" cy="2740892"/>
            <wp:effectExtent l="0" t="457200" r="0" b="440458"/>
            <wp:docPr id="368" name="Picture 25" descr="californiahedgenettle (3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liforniahedgenettle (3).JPG"/>
                    <pic:cNvPicPr/>
                  </pic:nvPicPr>
                  <pic:blipFill>
                    <a:blip r:embed="rId144" cstate="print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3657600" cy="27408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56C9" w:rsidRPr="004A77C6" w:rsidRDefault="002756C9" w:rsidP="0005798C">
      <w:pPr>
        <w:tabs>
          <w:tab w:val="left" w:pos="5670"/>
          <w:tab w:val="left" w:pos="594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Hedge Nettle</w:t>
      </w:r>
    </w:p>
    <w:p w:rsidR="002756C9" w:rsidRPr="004A77C6" w:rsidRDefault="002756C9" w:rsidP="0005798C">
      <w:pPr>
        <w:tabs>
          <w:tab w:val="left" w:pos="5670"/>
          <w:tab w:val="left" w:pos="594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Stachys bullata</w:t>
      </w:r>
    </w:p>
    <w:p w:rsidR="002756C9" w:rsidRPr="004A77C6" w:rsidRDefault="002756C9" w:rsidP="0005798C">
      <w:pPr>
        <w:tabs>
          <w:tab w:val="left" w:pos="5670"/>
          <w:tab w:val="left" w:pos="594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LAMIACEAE - Mint Family</w:t>
      </w:r>
    </w:p>
    <w:p w:rsidR="002756C9" w:rsidRPr="004A77C6" w:rsidRDefault="002756C9" w:rsidP="002756C9">
      <w:pPr>
        <w:ind w:right="1170"/>
        <w:jc w:val="right"/>
        <w:rPr>
          <w:rFonts w:ascii="Garamond" w:hAnsi="Garamond" w:cs="Times New Roman"/>
          <w:sz w:val="24"/>
          <w:szCs w:val="24"/>
        </w:rPr>
      </w:pPr>
    </w:p>
    <w:p w:rsidR="002756C9" w:rsidRDefault="002756C9" w:rsidP="00446A8B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845A20" w:rsidRDefault="00845A20" w:rsidP="00446A8B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845A20" w:rsidRPr="004A77C6" w:rsidRDefault="00845A20" w:rsidP="00446A8B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DA3963" w:rsidRDefault="00DA3963" w:rsidP="00446A8B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407BB1" w:rsidRPr="004A77C6" w:rsidRDefault="00407BB1" w:rsidP="00446A8B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tbl>
      <w:tblPr>
        <w:tblW w:w="720" w:type="dxa"/>
        <w:tblInd w:w="7038" w:type="dxa"/>
        <w:tblLook w:val="0000"/>
      </w:tblPr>
      <w:tblGrid>
        <w:gridCol w:w="720"/>
      </w:tblGrid>
      <w:tr w:rsidR="00E32BB3" w:rsidRPr="004A77C6" w:rsidTr="00D20247">
        <w:trPr>
          <w:trHeight w:val="530"/>
        </w:trPr>
        <w:tc>
          <w:tcPr>
            <w:tcW w:w="720" w:type="dxa"/>
            <w:shd w:val="clear" w:color="auto" w:fill="C00000"/>
          </w:tcPr>
          <w:p w:rsidR="00E32BB3" w:rsidRPr="004A77C6" w:rsidRDefault="00E32BB3" w:rsidP="00E32BB3">
            <w:pPr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CE274C" w:rsidRPr="004A77C6" w:rsidRDefault="00CE274C" w:rsidP="00CE274C">
      <w:pPr>
        <w:rPr>
          <w:rFonts w:ascii="Garamond" w:hAnsi="Garamond" w:cs="Times New Roman"/>
          <w:sz w:val="24"/>
          <w:szCs w:val="24"/>
        </w:rPr>
      </w:pPr>
    </w:p>
    <w:p w:rsidR="00674A5C" w:rsidRPr="004A77C6" w:rsidRDefault="00674A5C" w:rsidP="00CE274C">
      <w:pPr>
        <w:rPr>
          <w:rFonts w:ascii="Garamond" w:hAnsi="Garamond" w:cs="Times New Roman"/>
          <w:sz w:val="24"/>
          <w:szCs w:val="24"/>
        </w:rPr>
      </w:pPr>
    </w:p>
    <w:p w:rsidR="00CE274C" w:rsidRPr="004A77C6" w:rsidRDefault="00CE274C" w:rsidP="00CE274C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3657600" cy="2742046"/>
            <wp:effectExtent l="0" t="457200" r="0" b="439304"/>
            <wp:docPr id="390" name="Picture 54" descr="pitchersage (3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tchersage (3).JPG"/>
                    <pic:cNvPicPr/>
                  </pic:nvPicPr>
                  <pic:blipFill>
                    <a:blip r:embed="rId145" cstate="print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3657600" cy="27420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E274C" w:rsidRPr="004A77C6" w:rsidRDefault="000B7372" w:rsidP="0005798C">
      <w:pPr>
        <w:tabs>
          <w:tab w:val="left" w:pos="585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>
        <w:rPr>
          <w:rFonts w:ascii="Garamond" w:hAnsi="Garamond" w:cs="Times New Roman"/>
          <w:b/>
          <w:sz w:val="24"/>
          <w:szCs w:val="24"/>
        </w:rPr>
        <w:t>Hummingbird</w:t>
      </w:r>
      <w:r w:rsidR="00CE274C" w:rsidRPr="004A77C6">
        <w:rPr>
          <w:rFonts w:ascii="Garamond" w:hAnsi="Garamond" w:cs="Times New Roman"/>
          <w:b/>
          <w:sz w:val="24"/>
          <w:szCs w:val="24"/>
        </w:rPr>
        <w:t xml:space="preserve"> Sage</w:t>
      </w:r>
    </w:p>
    <w:p w:rsidR="00CE274C" w:rsidRPr="004A77C6" w:rsidRDefault="00CE274C" w:rsidP="0005798C">
      <w:pPr>
        <w:tabs>
          <w:tab w:val="left" w:pos="585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Salvia spathacea</w:t>
      </w:r>
    </w:p>
    <w:p w:rsidR="00CE274C" w:rsidRPr="004A77C6" w:rsidRDefault="00CE274C" w:rsidP="0005798C">
      <w:pPr>
        <w:tabs>
          <w:tab w:val="left" w:pos="585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LAMIACEAE - Mint Family</w:t>
      </w:r>
    </w:p>
    <w:p w:rsidR="00CE274C" w:rsidRPr="004A77C6" w:rsidRDefault="00CE274C" w:rsidP="00CE274C">
      <w:pPr>
        <w:spacing w:line="240" w:lineRule="auto"/>
        <w:ind w:right="1440"/>
        <w:jc w:val="right"/>
        <w:rPr>
          <w:rFonts w:ascii="Garamond" w:hAnsi="Garamond" w:cs="Times New Roman"/>
          <w:b/>
          <w:sz w:val="24"/>
          <w:szCs w:val="24"/>
        </w:rPr>
      </w:pPr>
    </w:p>
    <w:p w:rsidR="00CE274C" w:rsidRDefault="00CE274C" w:rsidP="00446A8B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7B3C8A" w:rsidRDefault="007B3C8A" w:rsidP="00446A8B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407BB1" w:rsidRDefault="00407BB1" w:rsidP="00446A8B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845A20" w:rsidRDefault="00845A20" w:rsidP="00446A8B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845A20" w:rsidRDefault="00845A20" w:rsidP="00446A8B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D20247" w:rsidRPr="004A77C6" w:rsidRDefault="00D20247" w:rsidP="00446A8B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tbl>
      <w:tblPr>
        <w:tblW w:w="720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/>
      </w:tblPr>
      <w:tblGrid>
        <w:gridCol w:w="720"/>
      </w:tblGrid>
      <w:tr w:rsidR="003E40C7" w:rsidRPr="004A77C6" w:rsidTr="00D20247">
        <w:trPr>
          <w:trHeight w:val="530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C00000"/>
          </w:tcPr>
          <w:p w:rsidR="003E40C7" w:rsidRPr="004A77C6" w:rsidRDefault="003E40C7" w:rsidP="004F7A59">
            <w:pPr>
              <w:ind w:left="-288"/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2756C9" w:rsidRPr="004A77C6" w:rsidRDefault="002756C9" w:rsidP="002756C9">
      <w:pPr>
        <w:rPr>
          <w:rFonts w:ascii="Garamond" w:hAnsi="Garamond" w:cs="Times New Roman"/>
          <w:sz w:val="24"/>
          <w:szCs w:val="24"/>
        </w:rPr>
      </w:pPr>
    </w:p>
    <w:p w:rsidR="006734C9" w:rsidRPr="004A77C6" w:rsidRDefault="006734C9" w:rsidP="002756C9">
      <w:pPr>
        <w:rPr>
          <w:rFonts w:ascii="Garamond" w:hAnsi="Garamond" w:cs="Times New Roman"/>
          <w:sz w:val="24"/>
          <w:szCs w:val="24"/>
        </w:rPr>
      </w:pPr>
    </w:p>
    <w:p w:rsidR="002756C9" w:rsidRPr="004A77C6" w:rsidRDefault="002756C9" w:rsidP="002756C9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3657600" cy="2740892"/>
            <wp:effectExtent l="0" t="457200" r="0" b="440458"/>
            <wp:docPr id="375" name="Picture 38" descr="chocolatelily (3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hocolatelily (3).JPG"/>
                    <pic:cNvPicPr/>
                  </pic:nvPicPr>
                  <pic:blipFill>
                    <a:blip r:embed="rId146" cstate="print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3657600" cy="27408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56C9" w:rsidRPr="004A77C6" w:rsidRDefault="002756C9" w:rsidP="0005798C">
      <w:pPr>
        <w:tabs>
          <w:tab w:val="left" w:pos="567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Chocolate Lily</w:t>
      </w:r>
    </w:p>
    <w:p w:rsidR="002756C9" w:rsidRPr="004A77C6" w:rsidRDefault="002756C9" w:rsidP="0005798C">
      <w:pPr>
        <w:tabs>
          <w:tab w:val="left" w:pos="567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Fritillaria biflora</w:t>
      </w:r>
    </w:p>
    <w:p w:rsidR="002756C9" w:rsidRPr="004A77C6" w:rsidRDefault="002756C9" w:rsidP="0005798C">
      <w:pPr>
        <w:tabs>
          <w:tab w:val="left" w:pos="567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LILIACEAE - Lily Family</w:t>
      </w:r>
    </w:p>
    <w:p w:rsidR="002756C9" w:rsidRPr="004A77C6" w:rsidRDefault="002756C9" w:rsidP="002756C9">
      <w:pPr>
        <w:rPr>
          <w:rFonts w:ascii="Garamond" w:hAnsi="Garamond" w:cs="Times New Roman"/>
          <w:sz w:val="24"/>
          <w:szCs w:val="24"/>
        </w:rPr>
      </w:pPr>
    </w:p>
    <w:p w:rsidR="002756C9" w:rsidRDefault="002756C9" w:rsidP="00446A8B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407BB1" w:rsidRDefault="00407BB1" w:rsidP="00446A8B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7B3C8A" w:rsidRDefault="007B3C8A" w:rsidP="00446A8B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845A20" w:rsidRDefault="00845A20" w:rsidP="00446A8B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845A20" w:rsidRPr="004A77C6" w:rsidRDefault="00845A20" w:rsidP="00446A8B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tbl>
      <w:tblPr>
        <w:tblW w:w="720" w:type="dxa"/>
        <w:tblInd w:w="7038" w:type="dxa"/>
        <w:tblLook w:val="0000"/>
      </w:tblPr>
      <w:tblGrid>
        <w:gridCol w:w="720"/>
      </w:tblGrid>
      <w:tr w:rsidR="00E32BB3" w:rsidRPr="004A77C6" w:rsidTr="000A051B">
        <w:trPr>
          <w:trHeight w:val="530"/>
        </w:trPr>
        <w:tc>
          <w:tcPr>
            <w:tcW w:w="720" w:type="dxa"/>
            <w:shd w:val="clear" w:color="auto" w:fill="C00000"/>
          </w:tcPr>
          <w:p w:rsidR="00E32BB3" w:rsidRPr="004A77C6" w:rsidRDefault="00E32BB3" w:rsidP="00E32BB3">
            <w:pPr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CE274C" w:rsidRPr="004A77C6" w:rsidRDefault="00CE274C" w:rsidP="00CE274C">
      <w:pPr>
        <w:rPr>
          <w:rFonts w:ascii="Garamond" w:hAnsi="Garamond" w:cs="Times New Roman"/>
          <w:sz w:val="24"/>
          <w:szCs w:val="24"/>
        </w:rPr>
      </w:pPr>
    </w:p>
    <w:p w:rsidR="006734C9" w:rsidRPr="004A77C6" w:rsidRDefault="006734C9" w:rsidP="00CE274C">
      <w:pPr>
        <w:rPr>
          <w:rFonts w:ascii="Garamond" w:hAnsi="Garamond" w:cs="Times New Roman"/>
          <w:sz w:val="24"/>
          <w:szCs w:val="24"/>
        </w:rPr>
      </w:pPr>
    </w:p>
    <w:p w:rsidR="00CE274C" w:rsidRPr="004A77C6" w:rsidRDefault="00CE274C" w:rsidP="00CE274C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2740315" cy="3657600"/>
            <wp:effectExtent l="19050" t="0" r="2885" b="0"/>
            <wp:docPr id="391" name="Picture 52" descr="pinkmarsiposalily (1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nkmarsiposalily (1).JPG"/>
                    <pic:cNvPicPr/>
                  </pic:nvPicPr>
                  <pic:blipFill>
                    <a:blip r:embed="rId14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40315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E274C" w:rsidRPr="004A77C6" w:rsidRDefault="005B7030" w:rsidP="0005798C">
      <w:pPr>
        <w:tabs>
          <w:tab w:val="left" w:pos="5130"/>
          <w:tab w:val="left" w:pos="5490"/>
          <w:tab w:val="left" w:pos="5670"/>
          <w:tab w:val="left" w:pos="5850"/>
          <w:tab w:val="left" w:pos="594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 xml:space="preserve">Plummer’s </w:t>
      </w:r>
      <w:r w:rsidR="00CE274C" w:rsidRPr="004A77C6">
        <w:rPr>
          <w:rFonts w:ascii="Garamond" w:hAnsi="Garamond" w:cs="Times New Roman"/>
          <w:b/>
          <w:sz w:val="24"/>
          <w:szCs w:val="24"/>
        </w:rPr>
        <w:t>Mariposa Lily</w:t>
      </w:r>
    </w:p>
    <w:p w:rsidR="00CE274C" w:rsidRPr="004A77C6" w:rsidRDefault="00CE274C" w:rsidP="0005798C">
      <w:pPr>
        <w:tabs>
          <w:tab w:val="left" w:pos="5130"/>
          <w:tab w:val="left" w:pos="5490"/>
          <w:tab w:val="left" w:pos="5670"/>
          <w:tab w:val="left" w:pos="5850"/>
          <w:tab w:val="left" w:pos="594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Calochortus plummerae</w:t>
      </w:r>
    </w:p>
    <w:p w:rsidR="00CE274C" w:rsidRPr="004A77C6" w:rsidRDefault="00CE274C" w:rsidP="0005798C">
      <w:pPr>
        <w:tabs>
          <w:tab w:val="left" w:pos="5130"/>
          <w:tab w:val="left" w:pos="5490"/>
          <w:tab w:val="left" w:pos="5670"/>
          <w:tab w:val="left" w:pos="5850"/>
          <w:tab w:val="left" w:pos="594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LILIACEAE - Lily Family</w:t>
      </w:r>
    </w:p>
    <w:p w:rsidR="00CE274C" w:rsidRPr="004A77C6" w:rsidRDefault="00CE274C" w:rsidP="00CE274C">
      <w:pPr>
        <w:spacing w:line="240" w:lineRule="auto"/>
        <w:ind w:right="1440"/>
        <w:jc w:val="right"/>
        <w:rPr>
          <w:rFonts w:ascii="Garamond" w:hAnsi="Garamond" w:cs="Times New Roman"/>
          <w:b/>
          <w:sz w:val="24"/>
          <w:szCs w:val="24"/>
        </w:rPr>
      </w:pPr>
    </w:p>
    <w:p w:rsidR="00DA3963" w:rsidRDefault="00DA3963" w:rsidP="00CE274C">
      <w:pPr>
        <w:spacing w:line="240" w:lineRule="auto"/>
        <w:ind w:right="1440"/>
        <w:jc w:val="right"/>
        <w:rPr>
          <w:rFonts w:ascii="Garamond" w:hAnsi="Garamond" w:cs="Times New Roman"/>
          <w:b/>
          <w:sz w:val="24"/>
          <w:szCs w:val="24"/>
        </w:rPr>
      </w:pPr>
    </w:p>
    <w:p w:rsidR="00845A20" w:rsidRDefault="00845A20" w:rsidP="00CE274C">
      <w:pPr>
        <w:spacing w:line="240" w:lineRule="auto"/>
        <w:ind w:right="1440"/>
        <w:jc w:val="right"/>
        <w:rPr>
          <w:rFonts w:ascii="Garamond" w:hAnsi="Garamond" w:cs="Times New Roman"/>
          <w:b/>
          <w:sz w:val="24"/>
          <w:szCs w:val="24"/>
        </w:rPr>
      </w:pPr>
    </w:p>
    <w:p w:rsidR="00845A20" w:rsidRPr="004A77C6" w:rsidRDefault="00845A20" w:rsidP="00CE274C">
      <w:pPr>
        <w:spacing w:line="240" w:lineRule="auto"/>
        <w:ind w:right="1440"/>
        <w:jc w:val="right"/>
        <w:rPr>
          <w:rFonts w:ascii="Garamond" w:hAnsi="Garamond" w:cs="Times New Roman"/>
          <w:b/>
          <w:sz w:val="24"/>
          <w:szCs w:val="24"/>
        </w:rPr>
      </w:pPr>
    </w:p>
    <w:p w:rsidR="00CE274C" w:rsidRPr="004A77C6" w:rsidRDefault="00CE274C" w:rsidP="00446A8B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tbl>
      <w:tblPr>
        <w:tblW w:w="720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/>
      </w:tblPr>
      <w:tblGrid>
        <w:gridCol w:w="720"/>
      </w:tblGrid>
      <w:tr w:rsidR="003E40C7" w:rsidRPr="004A77C6" w:rsidTr="000A051B">
        <w:trPr>
          <w:trHeight w:val="530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C00000"/>
          </w:tcPr>
          <w:p w:rsidR="003E40C7" w:rsidRPr="004A77C6" w:rsidRDefault="003E40C7" w:rsidP="004F7A59">
            <w:pPr>
              <w:ind w:left="-288"/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D215AC" w:rsidRPr="004A77C6" w:rsidRDefault="00D215AC" w:rsidP="00D215AC">
      <w:pPr>
        <w:rPr>
          <w:rFonts w:ascii="Garamond" w:hAnsi="Garamond" w:cs="Times New Roman"/>
          <w:sz w:val="24"/>
          <w:szCs w:val="24"/>
        </w:rPr>
      </w:pPr>
    </w:p>
    <w:p w:rsidR="006734C9" w:rsidRPr="004A77C6" w:rsidRDefault="006734C9" w:rsidP="00D215AC">
      <w:pPr>
        <w:rPr>
          <w:rFonts w:ascii="Garamond" w:hAnsi="Garamond" w:cs="Times New Roman"/>
          <w:sz w:val="24"/>
          <w:szCs w:val="24"/>
        </w:rPr>
      </w:pPr>
    </w:p>
    <w:p w:rsidR="00D215AC" w:rsidRPr="004A77C6" w:rsidRDefault="00FC6A40" w:rsidP="00D215AC">
      <w:pPr>
        <w:jc w:val="center"/>
        <w:rPr>
          <w:rFonts w:ascii="Garamond" w:hAnsi="Garamond" w:cs="Times New Roman"/>
          <w:sz w:val="24"/>
          <w:szCs w:val="24"/>
        </w:rPr>
      </w:pPr>
      <w:r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2740315" cy="3657600"/>
            <wp:effectExtent l="19050" t="0" r="2885" b="0"/>
            <wp:docPr id="93" name="Picture 92" descr="bushmallow-(3)3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ushmallow-(3)300.jpg"/>
                    <pic:cNvPicPr/>
                  </pic:nvPicPr>
                  <pic:blipFill>
                    <a:blip r:embed="rId148"/>
                    <a:stretch>
                      <a:fillRect/>
                    </a:stretch>
                  </pic:blipFill>
                  <pic:spPr>
                    <a:xfrm>
                      <a:off x="0" y="0"/>
                      <a:ext cx="2740315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215AC" w:rsidRPr="004A77C6" w:rsidRDefault="00D215AC" w:rsidP="0005798C">
      <w:pPr>
        <w:tabs>
          <w:tab w:val="left" w:pos="603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Bush Mallow</w:t>
      </w:r>
    </w:p>
    <w:p w:rsidR="00D215AC" w:rsidRPr="004A77C6" w:rsidRDefault="00911484" w:rsidP="0005798C">
      <w:pPr>
        <w:tabs>
          <w:tab w:val="left" w:pos="603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Malacothamnus fasciculat</w:t>
      </w:r>
      <w:r w:rsidR="00D215AC" w:rsidRPr="004A77C6">
        <w:rPr>
          <w:rFonts w:ascii="Garamond" w:hAnsi="Garamond" w:cs="Times New Roman"/>
          <w:i/>
          <w:sz w:val="24"/>
          <w:szCs w:val="24"/>
        </w:rPr>
        <w:t>us</w:t>
      </w:r>
    </w:p>
    <w:p w:rsidR="00D215AC" w:rsidRPr="004A77C6" w:rsidRDefault="00D215AC" w:rsidP="0005798C">
      <w:pPr>
        <w:tabs>
          <w:tab w:val="left" w:pos="603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MALVACEAE - Mallow Family</w:t>
      </w:r>
    </w:p>
    <w:p w:rsidR="00D215AC" w:rsidRPr="004A77C6" w:rsidRDefault="00D215AC" w:rsidP="00D215AC">
      <w:pPr>
        <w:ind w:right="1170"/>
        <w:jc w:val="right"/>
        <w:rPr>
          <w:rFonts w:ascii="Garamond" w:hAnsi="Garamond" w:cs="Times New Roman"/>
          <w:sz w:val="24"/>
          <w:szCs w:val="24"/>
        </w:rPr>
      </w:pPr>
    </w:p>
    <w:p w:rsidR="00DA3963" w:rsidRDefault="00DA3963" w:rsidP="002756C9">
      <w:pPr>
        <w:rPr>
          <w:rFonts w:ascii="Garamond" w:hAnsi="Garamond" w:cs="Times New Roman"/>
          <w:sz w:val="24"/>
          <w:szCs w:val="24"/>
        </w:rPr>
      </w:pPr>
    </w:p>
    <w:p w:rsidR="00407BB1" w:rsidRDefault="00407BB1" w:rsidP="002756C9">
      <w:pPr>
        <w:rPr>
          <w:rFonts w:ascii="Garamond" w:hAnsi="Garamond" w:cs="Times New Roman"/>
          <w:sz w:val="24"/>
          <w:szCs w:val="24"/>
        </w:rPr>
      </w:pPr>
    </w:p>
    <w:p w:rsidR="00845A20" w:rsidRPr="004A77C6" w:rsidRDefault="00845A20" w:rsidP="002756C9">
      <w:pPr>
        <w:rPr>
          <w:rFonts w:ascii="Garamond" w:hAnsi="Garamond" w:cs="Times New Roman"/>
          <w:sz w:val="24"/>
          <w:szCs w:val="24"/>
        </w:rPr>
      </w:pPr>
    </w:p>
    <w:tbl>
      <w:tblPr>
        <w:tblW w:w="720" w:type="dxa"/>
        <w:tblInd w:w="7038" w:type="dxa"/>
        <w:tblLook w:val="0000"/>
      </w:tblPr>
      <w:tblGrid>
        <w:gridCol w:w="720"/>
      </w:tblGrid>
      <w:tr w:rsidR="00E32BB3" w:rsidRPr="004A77C6" w:rsidTr="000A051B">
        <w:trPr>
          <w:trHeight w:val="530"/>
        </w:trPr>
        <w:tc>
          <w:tcPr>
            <w:tcW w:w="720" w:type="dxa"/>
            <w:shd w:val="clear" w:color="auto" w:fill="C00000"/>
          </w:tcPr>
          <w:p w:rsidR="00E32BB3" w:rsidRPr="004A77C6" w:rsidRDefault="00E32BB3" w:rsidP="00E32BB3">
            <w:pPr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2756C9" w:rsidRPr="004A77C6" w:rsidRDefault="002756C9" w:rsidP="002756C9">
      <w:pPr>
        <w:rPr>
          <w:rFonts w:ascii="Garamond" w:hAnsi="Garamond" w:cs="Times New Roman"/>
          <w:sz w:val="24"/>
          <w:szCs w:val="24"/>
        </w:rPr>
      </w:pPr>
    </w:p>
    <w:p w:rsidR="006734C9" w:rsidRPr="004A77C6" w:rsidRDefault="006734C9" w:rsidP="002756C9">
      <w:pPr>
        <w:rPr>
          <w:rFonts w:ascii="Garamond" w:hAnsi="Garamond" w:cs="Times New Roman"/>
          <w:sz w:val="24"/>
          <w:szCs w:val="24"/>
        </w:rPr>
      </w:pPr>
    </w:p>
    <w:p w:rsidR="002756C9" w:rsidRPr="004A77C6" w:rsidRDefault="002756C9" w:rsidP="002756C9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2740315" cy="3657600"/>
            <wp:effectExtent l="19050" t="0" r="2885" b="0"/>
            <wp:docPr id="374" name="Picture 34" descr="checkerbloom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heckerbloom.JPG"/>
                    <pic:cNvPicPr/>
                  </pic:nvPicPr>
                  <pic:blipFill>
                    <a:blip r:embed="rId14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40315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56C9" w:rsidRPr="004A77C6" w:rsidRDefault="002756C9" w:rsidP="0005798C">
      <w:pPr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Checker Bloom</w:t>
      </w:r>
    </w:p>
    <w:p w:rsidR="002756C9" w:rsidRPr="004A77C6" w:rsidRDefault="002756C9" w:rsidP="0005798C">
      <w:pPr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 xml:space="preserve">Sidalcea </w:t>
      </w:r>
      <w:r w:rsidR="00911484" w:rsidRPr="004A77C6">
        <w:rPr>
          <w:rFonts w:ascii="Garamond" w:hAnsi="Garamond" w:cs="Times New Roman"/>
          <w:i/>
          <w:sz w:val="24"/>
          <w:szCs w:val="24"/>
        </w:rPr>
        <w:t>sparsifolia</w:t>
      </w:r>
    </w:p>
    <w:p w:rsidR="002756C9" w:rsidRPr="004A77C6" w:rsidRDefault="002756C9" w:rsidP="0005798C">
      <w:pPr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MALVACEAE - Mallow Family</w:t>
      </w:r>
    </w:p>
    <w:p w:rsidR="002756C9" w:rsidRPr="004A77C6" w:rsidRDefault="002756C9" w:rsidP="002756C9">
      <w:pPr>
        <w:ind w:right="1170"/>
        <w:jc w:val="right"/>
        <w:rPr>
          <w:rFonts w:ascii="Garamond" w:hAnsi="Garamond" w:cs="Times New Roman"/>
          <w:sz w:val="24"/>
          <w:szCs w:val="24"/>
        </w:rPr>
      </w:pPr>
    </w:p>
    <w:p w:rsidR="00DA3963" w:rsidRDefault="00DA3963" w:rsidP="00D844D6">
      <w:pPr>
        <w:ind w:right="1170"/>
        <w:rPr>
          <w:rFonts w:ascii="Garamond" w:hAnsi="Garamond" w:cs="Times New Roman"/>
          <w:sz w:val="24"/>
          <w:szCs w:val="24"/>
        </w:rPr>
      </w:pPr>
    </w:p>
    <w:p w:rsidR="00407BB1" w:rsidRDefault="00407BB1" w:rsidP="00D844D6">
      <w:pPr>
        <w:ind w:right="1170"/>
        <w:rPr>
          <w:rFonts w:ascii="Garamond" w:hAnsi="Garamond" w:cs="Times New Roman"/>
          <w:sz w:val="24"/>
          <w:szCs w:val="24"/>
        </w:rPr>
      </w:pPr>
    </w:p>
    <w:p w:rsidR="00845A20" w:rsidRPr="004A77C6" w:rsidRDefault="00845A20" w:rsidP="00D844D6">
      <w:pPr>
        <w:ind w:right="1170"/>
        <w:rPr>
          <w:rFonts w:ascii="Garamond" w:hAnsi="Garamond" w:cs="Times New Roman"/>
          <w:sz w:val="24"/>
          <w:szCs w:val="24"/>
        </w:rPr>
      </w:pPr>
    </w:p>
    <w:tbl>
      <w:tblPr>
        <w:tblW w:w="720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/>
      </w:tblPr>
      <w:tblGrid>
        <w:gridCol w:w="720"/>
      </w:tblGrid>
      <w:tr w:rsidR="003E40C7" w:rsidRPr="004A77C6" w:rsidTr="000A051B">
        <w:trPr>
          <w:trHeight w:val="530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C00000"/>
          </w:tcPr>
          <w:p w:rsidR="003E40C7" w:rsidRPr="004A77C6" w:rsidRDefault="003E40C7" w:rsidP="004F7A59">
            <w:pPr>
              <w:ind w:left="-288"/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CE274C" w:rsidRPr="004A77C6" w:rsidRDefault="00CE274C" w:rsidP="00CE274C">
      <w:pPr>
        <w:rPr>
          <w:rFonts w:ascii="Garamond" w:hAnsi="Garamond" w:cs="Times New Roman"/>
          <w:sz w:val="24"/>
          <w:szCs w:val="24"/>
        </w:rPr>
      </w:pPr>
    </w:p>
    <w:p w:rsidR="006734C9" w:rsidRPr="004A77C6" w:rsidRDefault="006734C9" w:rsidP="00CE274C">
      <w:pPr>
        <w:rPr>
          <w:rFonts w:ascii="Garamond" w:hAnsi="Garamond" w:cs="Times New Roman"/>
          <w:sz w:val="24"/>
          <w:szCs w:val="24"/>
        </w:rPr>
      </w:pPr>
    </w:p>
    <w:p w:rsidR="00CE274C" w:rsidRPr="004A77C6" w:rsidRDefault="00CE274C" w:rsidP="00CE274C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2740315" cy="3657600"/>
            <wp:effectExtent l="19050" t="0" r="2885" b="0"/>
            <wp:docPr id="396" name="Picture 5" descr="redsandverben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dsandverbena.JPG"/>
                    <pic:cNvPicPr/>
                  </pic:nvPicPr>
                  <pic:blipFill>
                    <a:blip r:embed="rId15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40315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E274C" w:rsidRPr="004A77C6" w:rsidRDefault="00CE274C" w:rsidP="0005798C">
      <w:pPr>
        <w:tabs>
          <w:tab w:val="left" w:pos="585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Sand Verbena</w:t>
      </w:r>
    </w:p>
    <w:p w:rsidR="00CE274C" w:rsidRPr="004A77C6" w:rsidRDefault="00CE274C" w:rsidP="0005798C">
      <w:pPr>
        <w:tabs>
          <w:tab w:val="left" w:pos="585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Abronia maritima</w:t>
      </w:r>
    </w:p>
    <w:p w:rsidR="00CE274C" w:rsidRPr="004A77C6" w:rsidRDefault="00CE274C" w:rsidP="0005798C">
      <w:pPr>
        <w:tabs>
          <w:tab w:val="left" w:pos="585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NYCTAGINACEAE - Four O’Clock Family</w:t>
      </w:r>
    </w:p>
    <w:p w:rsidR="00CE274C" w:rsidRPr="004A77C6" w:rsidRDefault="00CE274C" w:rsidP="00CE274C">
      <w:pPr>
        <w:ind w:right="1170"/>
        <w:rPr>
          <w:rFonts w:ascii="Garamond" w:hAnsi="Garamond" w:cs="Times New Roman"/>
          <w:sz w:val="24"/>
          <w:szCs w:val="24"/>
        </w:rPr>
      </w:pPr>
    </w:p>
    <w:p w:rsidR="00DA3963" w:rsidRDefault="00DA3963" w:rsidP="00CE274C">
      <w:pPr>
        <w:ind w:right="1170"/>
        <w:rPr>
          <w:rFonts w:ascii="Garamond" w:hAnsi="Garamond" w:cs="Times New Roman"/>
          <w:sz w:val="24"/>
          <w:szCs w:val="24"/>
        </w:rPr>
      </w:pPr>
    </w:p>
    <w:p w:rsidR="00407BB1" w:rsidRDefault="00407BB1" w:rsidP="00CE274C">
      <w:pPr>
        <w:ind w:right="1170"/>
        <w:rPr>
          <w:rFonts w:ascii="Garamond" w:hAnsi="Garamond" w:cs="Times New Roman"/>
          <w:sz w:val="24"/>
          <w:szCs w:val="24"/>
        </w:rPr>
      </w:pPr>
    </w:p>
    <w:p w:rsidR="00845A20" w:rsidRPr="004A77C6" w:rsidRDefault="00845A20" w:rsidP="00CE274C">
      <w:pPr>
        <w:ind w:right="1170"/>
        <w:rPr>
          <w:rFonts w:ascii="Garamond" w:hAnsi="Garamond" w:cs="Times New Roman"/>
          <w:sz w:val="24"/>
          <w:szCs w:val="24"/>
        </w:rPr>
      </w:pPr>
    </w:p>
    <w:tbl>
      <w:tblPr>
        <w:tblW w:w="720" w:type="dxa"/>
        <w:tblInd w:w="7038" w:type="dxa"/>
        <w:tblLook w:val="0000"/>
      </w:tblPr>
      <w:tblGrid>
        <w:gridCol w:w="720"/>
      </w:tblGrid>
      <w:tr w:rsidR="00E32BB3" w:rsidRPr="004A77C6" w:rsidTr="000A051B">
        <w:trPr>
          <w:trHeight w:val="530"/>
        </w:trPr>
        <w:tc>
          <w:tcPr>
            <w:tcW w:w="720" w:type="dxa"/>
            <w:shd w:val="clear" w:color="auto" w:fill="C00000"/>
          </w:tcPr>
          <w:p w:rsidR="00E32BB3" w:rsidRPr="004A77C6" w:rsidRDefault="00E32BB3" w:rsidP="00E32BB3">
            <w:pPr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CE274C" w:rsidRPr="004A77C6" w:rsidRDefault="00CE274C" w:rsidP="00CE274C">
      <w:pPr>
        <w:rPr>
          <w:rFonts w:ascii="Garamond" w:hAnsi="Garamond" w:cs="Times New Roman"/>
          <w:sz w:val="24"/>
          <w:szCs w:val="24"/>
        </w:rPr>
      </w:pPr>
    </w:p>
    <w:p w:rsidR="006734C9" w:rsidRPr="004A77C6" w:rsidRDefault="006734C9" w:rsidP="00CE274C">
      <w:pPr>
        <w:rPr>
          <w:rFonts w:ascii="Garamond" w:hAnsi="Garamond" w:cs="Times New Roman"/>
          <w:sz w:val="24"/>
          <w:szCs w:val="24"/>
        </w:rPr>
      </w:pPr>
    </w:p>
    <w:p w:rsidR="00CE274C" w:rsidRPr="004A77C6" w:rsidRDefault="00CE274C" w:rsidP="00CE274C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2740315" cy="3657600"/>
            <wp:effectExtent l="19050" t="0" r="2885" b="0"/>
            <wp:docPr id="397" name="Picture 81" descr="wishbone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ishbone1.JPG"/>
                    <pic:cNvPicPr/>
                  </pic:nvPicPr>
                  <pic:blipFill>
                    <a:blip r:embed="rId15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40315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E274C" w:rsidRPr="004A77C6" w:rsidRDefault="00CE274C" w:rsidP="0005798C">
      <w:pPr>
        <w:tabs>
          <w:tab w:val="left" w:pos="594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Wishbone</w:t>
      </w:r>
    </w:p>
    <w:p w:rsidR="00CE274C" w:rsidRPr="004A77C6" w:rsidRDefault="00CE274C" w:rsidP="0005798C">
      <w:pPr>
        <w:tabs>
          <w:tab w:val="left" w:pos="594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 xml:space="preserve">Mirabilis </w:t>
      </w:r>
      <w:r w:rsidR="00F247AB" w:rsidRPr="004A77C6">
        <w:rPr>
          <w:rFonts w:ascii="Garamond" w:hAnsi="Garamond" w:cs="Times New Roman"/>
          <w:i/>
          <w:sz w:val="24"/>
          <w:szCs w:val="24"/>
        </w:rPr>
        <w:t>laevis</w:t>
      </w:r>
    </w:p>
    <w:p w:rsidR="00CE274C" w:rsidRPr="004A77C6" w:rsidRDefault="00CE274C" w:rsidP="0005798C">
      <w:pPr>
        <w:tabs>
          <w:tab w:val="left" w:pos="594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NYCTAGINACEAE - Four O’Clock Family</w:t>
      </w:r>
    </w:p>
    <w:p w:rsidR="00CE274C" w:rsidRPr="004A77C6" w:rsidRDefault="00CE274C" w:rsidP="00CE274C">
      <w:pPr>
        <w:ind w:right="1170"/>
        <w:jc w:val="right"/>
        <w:rPr>
          <w:rFonts w:ascii="Garamond" w:hAnsi="Garamond" w:cs="Times New Roman"/>
          <w:b/>
          <w:sz w:val="24"/>
          <w:szCs w:val="24"/>
        </w:rPr>
      </w:pPr>
    </w:p>
    <w:p w:rsidR="00DA3963" w:rsidRDefault="00DA3963" w:rsidP="002756C9">
      <w:pPr>
        <w:rPr>
          <w:rFonts w:ascii="Garamond" w:hAnsi="Garamond" w:cs="Times New Roman"/>
          <w:sz w:val="24"/>
          <w:szCs w:val="24"/>
        </w:rPr>
      </w:pPr>
    </w:p>
    <w:p w:rsidR="00845A20" w:rsidRDefault="00845A20" w:rsidP="002756C9">
      <w:pPr>
        <w:rPr>
          <w:rFonts w:ascii="Garamond" w:hAnsi="Garamond" w:cs="Times New Roman"/>
          <w:sz w:val="24"/>
          <w:szCs w:val="24"/>
        </w:rPr>
      </w:pPr>
    </w:p>
    <w:p w:rsidR="00407BB1" w:rsidRPr="004A77C6" w:rsidRDefault="00407BB1" w:rsidP="002756C9">
      <w:pPr>
        <w:rPr>
          <w:rFonts w:ascii="Garamond" w:hAnsi="Garamond" w:cs="Times New Roman"/>
          <w:sz w:val="24"/>
          <w:szCs w:val="24"/>
        </w:rPr>
      </w:pPr>
    </w:p>
    <w:tbl>
      <w:tblPr>
        <w:tblW w:w="720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/>
      </w:tblPr>
      <w:tblGrid>
        <w:gridCol w:w="720"/>
      </w:tblGrid>
      <w:tr w:rsidR="003E40C7" w:rsidRPr="004A77C6" w:rsidTr="000A051B">
        <w:trPr>
          <w:trHeight w:val="530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C00000"/>
          </w:tcPr>
          <w:p w:rsidR="003E40C7" w:rsidRPr="004A77C6" w:rsidRDefault="003E40C7" w:rsidP="004F7A59">
            <w:pPr>
              <w:ind w:left="-288"/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2756C9" w:rsidRPr="004A77C6" w:rsidRDefault="002756C9" w:rsidP="002756C9">
      <w:pPr>
        <w:rPr>
          <w:rFonts w:ascii="Garamond" w:hAnsi="Garamond" w:cs="Times New Roman"/>
          <w:sz w:val="24"/>
          <w:szCs w:val="24"/>
        </w:rPr>
      </w:pPr>
    </w:p>
    <w:p w:rsidR="00483866" w:rsidRPr="004A77C6" w:rsidRDefault="00483866" w:rsidP="002756C9">
      <w:pPr>
        <w:rPr>
          <w:rFonts w:ascii="Garamond" w:hAnsi="Garamond" w:cs="Times New Roman"/>
          <w:sz w:val="24"/>
          <w:szCs w:val="24"/>
        </w:rPr>
      </w:pPr>
    </w:p>
    <w:p w:rsidR="00483866" w:rsidRPr="004A77C6" w:rsidRDefault="00483866" w:rsidP="002756C9">
      <w:pPr>
        <w:rPr>
          <w:rFonts w:ascii="Garamond" w:hAnsi="Garamond" w:cs="Times New Roman"/>
          <w:sz w:val="24"/>
          <w:szCs w:val="24"/>
        </w:rPr>
      </w:pPr>
    </w:p>
    <w:p w:rsidR="002756C9" w:rsidRPr="004A77C6" w:rsidRDefault="00FC6A40" w:rsidP="002756C9">
      <w:pPr>
        <w:jc w:val="center"/>
        <w:rPr>
          <w:rFonts w:ascii="Garamond" w:hAnsi="Garamond" w:cs="Times New Roman"/>
          <w:sz w:val="24"/>
          <w:szCs w:val="24"/>
        </w:rPr>
      </w:pPr>
      <w:r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3657600" cy="2750423"/>
            <wp:effectExtent l="19050" t="0" r="0" b="0"/>
            <wp:docPr id="94" name="Picture 93" descr="californiafschsia-(2)3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liforniafschsia-(2)300.jpg"/>
                    <pic:cNvPicPr/>
                  </pic:nvPicPr>
                  <pic:blipFill>
                    <a:blip r:embed="rId152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750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56C9" w:rsidRPr="004A77C6" w:rsidRDefault="002756C9" w:rsidP="0005798C">
      <w:pPr>
        <w:spacing w:line="240" w:lineRule="auto"/>
        <w:ind w:right="54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California Fuchsia</w:t>
      </w:r>
    </w:p>
    <w:p w:rsidR="002756C9" w:rsidRPr="004A77C6" w:rsidRDefault="002756C9" w:rsidP="0005798C">
      <w:pPr>
        <w:spacing w:after="0" w:line="240" w:lineRule="auto"/>
        <w:ind w:right="54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Epilobium canum</w:t>
      </w:r>
    </w:p>
    <w:p w:rsidR="002756C9" w:rsidRPr="004A77C6" w:rsidRDefault="002756C9" w:rsidP="0005798C">
      <w:pPr>
        <w:spacing w:after="0" w:line="240" w:lineRule="auto"/>
        <w:ind w:right="54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ONAGRACEAE - Evening Primrose Family</w:t>
      </w:r>
    </w:p>
    <w:p w:rsidR="002756C9" w:rsidRPr="004A77C6" w:rsidRDefault="002756C9" w:rsidP="002756C9">
      <w:pPr>
        <w:ind w:right="1170"/>
        <w:jc w:val="right"/>
        <w:rPr>
          <w:rFonts w:ascii="Garamond" w:hAnsi="Garamond" w:cs="Times New Roman"/>
          <w:b/>
          <w:sz w:val="24"/>
          <w:szCs w:val="24"/>
        </w:rPr>
      </w:pPr>
    </w:p>
    <w:p w:rsidR="002756C9" w:rsidRPr="004A77C6" w:rsidRDefault="002756C9" w:rsidP="002756C9">
      <w:pPr>
        <w:ind w:right="1170"/>
        <w:jc w:val="right"/>
        <w:rPr>
          <w:rFonts w:ascii="Garamond" w:hAnsi="Garamond" w:cs="Times New Roman"/>
          <w:sz w:val="24"/>
          <w:szCs w:val="24"/>
        </w:rPr>
      </w:pPr>
    </w:p>
    <w:p w:rsidR="00DA3963" w:rsidRPr="004A77C6" w:rsidRDefault="00DA3963" w:rsidP="002756C9">
      <w:pPr>
        <w:ind w:right="1170"/>
        <w:jc w:val="right"/>
        <w:rPr>
          <w:rFonts w:ascii="Garamond" w:hAnsi="Garamond" w:cs="Times New Roman"/>
          <w:sz w:val="24"/>
          <w:szCs w:val="24"/>
        </w:rPr>
      </w:pPr>
    </w:p>
    <w:p w:rsidR="002756C9" w:rsidRDefault="002756C9" w:rsidP="002756C9">
      <w:pPr>
        <w:ind w:right="1170"/>
        <w:jc w:val="right"/>
        <w:rPr>
          <w:rFonts w:ascii="Garamond" w:hAnsi="Garamond" w:cs="Times New Roman"/>
          <w:sz w:val="24"/>
          <w:szCs w:val="24"/>
        </w:rPr>
      </w:pPr>
    </w:p>
    <w:p w:rsidR="00845A20" w:rsidRDefault="00845A20" w:rsidP="002756C9">
      <w:pPr>
        <w:ind w:right="1170"/>
        <w:jc w:val="right"/>
        <w:rPr>
          <w:rFonts w:ascii="Garamond" w:hAnsi="Garamond" w:cs="Times New Roman"/>
          <w:sz w:val="24"/>
          <w:szCs w:val="24"/>
        </w:rPr>
      </w:pPr>
    </w:p>
    <w:p w:rsidR="003B4EA1" w:rsidRPr="004A77C6" w:rsidRDefault="003B4EA1" w:rsidP="002756C9">
      <w:pPr>
        <w:ind w:right="1170"/>
        <w:jc w:val="right"/>
        <w:rPr>
          <w:rFonts w:ascii="Garamond" w:hAnsi="Garamond" w:cs="Times New Roman"/>
          <w:sz w:val="24"/>
          <w:szCs w:val="24"/>
        </w:rPr>
      </w:pPr>
    </w:p>
    <w:tbl>
      <w:tblPr>
        <w:tblW w:w="720" w:type="dxa"/>
        <w:tblInd w:w="7038" w:type="dxa"/>
        <w:tblLook w:val="0000"/>
      </w:tblPr>
      <w:tblGrid>
        <w:gridCol w:w="720"/>
      </w:tblGrid>
      <w:tr w:rsidR="00E32BB3" w:rsidRPr="004A77C6" w:rsidTr="000A051B">
        <w:trPr>
          <w:trHeight w:val="530"/>
        </w:trPr>
        <w:tc>
          <w:tcPr>
            <w:tcW w:w="720" w:type="dxa"/>
            <w:shd w:val="clear" w:color="auto" w:fill="C00000"/>
          </w:tcPr>
          <w:p w:rsidR="00E32BB3" w:rsidRPr="004A77C6" w:rsidRDefault="00E32BB3" w:rsidP="00E32BB3">
            <w:pPr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2756C9" w:rsidRPr="004A77C6" w:rsidRDefault="002756C9" w:rsidP="002756C9">
      <w:pPr>
        <w:rPr>
          <w:rFonts w:ascii="Garamond" w:hAnsi="Garamond" w:cs="Times New Roman"/>
          <w:sz w:val="24"/>
          <w:szCs w:val="24"/>
        </w:rPr>
      </w:pPr>
    </w:p>
    <w:p w:rsidR="00483866" w:rsidRPr="004A77C6" w:rsidRDefault="00483866" w:rsidP="002756C9">
      <w:pPr>
        <w:rPr>
          <w:rFonts w:ascii="Garamond" w:hAnsi="Garamond" w:cs="Times New Roman"/>
          <w:sz w:val="24"/>
          <w:szCs w:val="24"/>
        </w:rPr>
      </w:pPr>
    </w:p>
    <w:p w:rsidR="00483866" w:rsidRPr="004A77C6" w:rsidRDefault="00483866" w:rsidP="002756C9">
      <w:pPr>
        <w:rPr>
          <w:rFonts w:ascii="Garamond" w:hAnsi="Garamond" w:cs="Times New Roman"/>
          <w:sz w:val="24"/>
          <w:szCs w:val="24"/>
        </w:rPr>
      </w:pPr>
    </w:p>
    <w:p w:rsidR="002756C9" w:rsidRPr="004A77C6" w:rsidRDefault="002756C9" w:rsidP="002756C9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3657600" cy="2750423"/>
            <wp:effectExtent l="19050" t="0" r="0" b="0"/>
            <wp:docPr id="376" name="Picture 3" descr="DSCN728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SCN7284.JPG"/>
                    <pic:cNvPicPr/>
                  </pic:nvPicPr>
                  <pic:blipFill>
                    <a:blip r:embed="rId15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750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56C9" w:rsidRPr="004A77C6" w:rsidRDefault="002756C9" w:rsidP="0005798C">
      <w:pPr>
        <w:tabs>
          <w:tab w:val="left" w:pos="6570"/>
        </w:tabs>
        <w:spacing w:line="240" w:lineRule="auto"/>
        <w:ind w:right="54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Elegant Clarkia</w:t>
      </w:r>
    </w:p>
    <w:p w:rsidR="002756C9" w:rsidRPr="004A77C6" w:rsidRDefault="002756C9" w:rsidP="0005798C">
      <w:pPr>
        <w:tabs>
          <w:tab w:val="left" w:pos="6570"/>
        </w:tabs>
        <w:spacing w:after="0" w:line="240" w:lineRule="auto"/>
        <w:ind w:right="54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Clarkia unguiculata</w:t>
      </w:r>
    </w:p>
    <w:p w:rsidR="002756C9" w:rsidRPr="004A77C6" w:rsidRDefault="002756C9" w:rsidP="0005798C">
      <w:pPr>
        <w:tabs>
          <w:tab w:val="left" w:pos="6570"/>
        </w:tabs>
        <w:spacing w:after="0" w:line="240" w:lineRule="auto"/>
        <w:ind w:right="54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ONAGRACEAE - Evening Primrose Family</w:t>
      </w:r>
    </w:p>
    <w:p w:rsidR="002756C9" w:rsidRPr="004A77C6" w:rsidRDefault="002756C9" w:rsidP="002756C9">
      <w:pPr>
        <w:spacing w:after="0" w:line="240" w:lineRule="auto"/>
        <w:ind w:right="360"/>
        <w:jc w:val="right"/>
        <w:rPr>
          <w:rFonts w:ascii="Garamond" w:hAnsi="Garamond" w:cs="Times New Roman"/>
          <w:sz w:val="24"/>
          <w:szCs w:val="24"/>
        </w:rPr>
      </w:pPr>
    </w:p>
    <w:p w:rsidR="002756C9" w:rsidRPr="004A77C6" w:rsidRDefault="002756C9" w:rsidP="002756C9">
      <w:pPr>
        <w:spacing w:line="240" w:lineRule="auto"/>
        <w:ind w:right="1440"/>
        <w:jc w:val="right"/>
        <w:rPr>
          <w:rFonts w:ascii="Garamond" w:hAnsi="Garamond" w:cs="Times New Roman"/>
          <w:b/>
          <w:sz w:val="24"/>
          <w:szCs w:val="24"/>
        </w:rPr>
      </w:pPr>
    </w:p>
    <w:p w:rsidR="002756C9" w:rsidRPr="004A77C6" w:rsidRDefault="002756C9" w:rsidP="002756C9">
      <w:pPr>
        <w:spacing w:line="240" w:lineRule="auto"/>
        <w:ind w:right="1440"/>
        <w:jc w:val="right"/>
        <w:rPr>
          <w:rFonts w:ascii="Garamond" w:hAnsi="Garamond" w:cs="Times New Roman"/>
          <w:b/>
          <w:sz w:val="24"/>
          <w:szCs w:val="24"/>
        </w:rPr>
      </w:pPr>
    </w:p>
    <w:p w:rsidR="00DA3963" w:rsidRDefault="00DA3963" w:rsidP="002756C9">
      <w:pPr>
        <w:spacing w:line="240" w:lineRule="auto"/>
        <w:ind w:right="1440"/>
        <w:jc w:val="right"/>
        <w:rPr>
          <w:rFonts w:ascii="Garamond" w:hAnsi="Garamond" w:cs="Times New Roman"/>
          <w:b/>
          <w:sz w:val="24"/>
          <w:szCs w:val="24"/>
        </w:rPr>
      </w:pPr>
    </w:p>
    <w:p w:rsidR="00407BB1" w:rsidRDefault="00407BB1" w:rsidP="002756C9">
      <w:pPr>
        <w:spacing w:line="240" w:lineRule="auto"/>
        <w:ind w:right="1440"/>
        <w:jc w:val="right"/>
        <w:rPr>
          <w:rFonts w:ascii="Garamond" w:hAnsi="Garamond" w:cs="Times New Roman"/>
          <w:b/>
          <w:sz w:val="24"/>
          <w:szCs w:val="24"/>
        </w:rPr>
      </w:pPr>
    </w:p>
    <w:p w:rsidR="00845A20" w:rsidRPr="004A77C6" w:rsidRDefault="00845A20" w:rsidP="002756C9">
      <w:pPr>
        <w:spacing w:line="240" w:lineRule="auto"/>
        <w:ind w:right="1440"/>
        <w:jc w:val="right"/>
        <w:rPr>
          <w:rFonts w:ascii="Garamond" w:hAnsi="Garamond" w:cs="Times New Roman"/>
          <w:b/>
          <w:sz w:val="24"/>
          <w:szCs w:val="24"/>
        </w:rPr>
      </w:pPr>
    </w:p>
    <w:p w:rsidR="00DA3963" w:rsidRPr="004A77C6" w:rsidRDefault="00DA3963" w:rsidP="002756C9">
      <w:pPr>
        <w:spacing w:line="240" w:lineRule="auto"/>
        <w:ind w:right="1440"/>
        <w:jc w:val="right"/>
        <w:rPr>
          <w:rFonts w:ascii="Garamond" w:hAnsi="Garamond" w:cs="Times New Roman"/>
          <w:b/>
          <w:sz w:val="24"/>
          <w:szCs w:val="24"/>
        </w:rPr>
      </w:pPr>
    </w:p>
    <w:tbl>
      <w:tblPr>
        <w:tblW w:w="720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/>
      </w:tblPr>
      <w:tblGrid>
        <w:gridCol w:w="720"/>
      </w:tblGrid>
      <w:tr w:rsidR="003E40C7" w:rsidRPr="004A77C6" w:rsidTr="000A051B">
        <w:trPr>
          <w:trHeight w:val="530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C00000"/>
          </w:tcPr>
          <w:p w:rsidR="003E40C7" w:rsidRPr="004A77C6" w:rsidRDefault="003E40C7" w:rsidP="004F7A59">
            <w:pPr>
              <w:ind w:left="-288"/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2756C9" w:rsidRPr="004A77C6" w:rsidRDefault="002756C9" w:rsidP="002756C9">
      <w:pPr>
        <w:rPr>
          <w:rFonts w:ascii="Garamond" w:hAnsi="Garamond" w:cs="Times New Roman"/>
          <w:sz w:val="24"/>
          <w:szCs w:val="24"/>
        </w:rPr>
      </w:pPr>
    </w:p>
    <w:p w:rsidR="006734C9" w:rsidRPr="004A77C6" w:rsidRDefault="006734C9" w:rsidP="002756C9">
      <w:pPr>
        <w:rPr>
          <w:rFonts w:ascii="Garamond" w:hAnsi="Garamond" w:cs="Times New Roman"/>
          <w:sz w:val="24"/>
          <w:szCs w:val="24"/>
        </w:rPr>
      </w:pPr>
    </w:p>
    <w:p w:rsidR="002756C9" w:rsidRPr="004A77C6" w:rsidRDefault="002756C9" w:rsidP="002756C9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2740315" cy="3657600"/>
            <wp:effectExtent l="19050" t="0" r="2885" b="0"/>
            <wp:docPr id="377" name="Picture 23" descr="farewelltospring (2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arewelltospring (2).JPG"/>
                    <pic:cNvPicPr/>
                  </pic:nvPicPr>
                  <pic:blipFill>
                    <a:blip r:embed="rId15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40315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56C9" w:rsidRPr="004A77C6" w:rsidRDefault="00BD6F32" w:rsidP="0005798C">
      <w:pPr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>
        <w:rPr>
          <w:rFonts w:ascii="Garamond" w:hAnsi="Garamond" w:cs="Times New Roman"/>
          <w:b/>
          <w:sz w:val="24"/>
          <w:szCs w:val="24"/>
        </w:rPr>
        <w:t>Farewell-to-S</w:t>
      </w:r>
      <w:r w:rsidR="002756C9" w:rsidRPr="004A77C6">
        <w:rPr>
          <w:rFonts w:ascii="Garamond" w:hAnsi="Garamond" w:cs="Times New Roman"/>
          <w:b/>
          <w:sz w:val="24"/>
          <w:szCs w:val="24"/>
        </w:rPr>
        <w:t>pring</w:t>
      </w:r>
    </w:p>
    <w:p w:rsidR="002756C9" w:rsidRPr="004A77C6" w:rsidRDefault="002756C9" w:rsidP="0005798C">
      <w:pPr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Clarkia bottae</w:t>
      </w:r>
    </w:p>
    <w:p w:rsidR="002756C9" w:rsidRPr="004A77C6" w:rsidRDefault="002756C9" w:rsidP="0005798C">
      <w:pPr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ONAGRACEAE - Evening Primrose Family</w:t>
      </w:r>
    </w:p>
    <w:p w:rsidR="00483866" w:rsidRDefault="00483866" w:rsidP="002756C9">
      <w:pPr>
        <w:rPr>
          <w:rFonts w:ascii="Garamond" w:hAnsi="Garamond" w:cs="Times New Roman"/>
          <w:b/>
          <w:sz w:val="24"/>
          <w:szCs w:val="24"/>
        </w:rPr>
      </w:pPr>
    </w:p>
    <w:p w:rsidR="00407BB1" w:rsidRPr="004A77C6" w:rsidRDefault="00407BB1" w:rsidP="002756C9">
      <w:pPr>
        <w:rPr>
          <w:rFonts w:ascii="Garamond" w:hAnsi="Garamond" w:cs="Times New Roman"/>
          <w:b/>
          <w:sz w:val="24"/>
          <w:szCs w:val="24"/>
        </w:rPr>
      </w:pPr>
    </w:p>
    <w:p w:rsidR="003B4EA1" w:rsidRDefault="003B4EA1" w:rsidP="002756C9">
      <w:pPr>
        <w:spacing w:line="240" w:lineRule="auto"/>
        <w:ind w:right="1440"/>
        <w:rPr>
          <w:rFonts w:ascii="Garamond" w:hAnsi="Garamond"/>
          <w:sz w:val="24"/>
          <w:szCs w:val="24"/>
        </w:rPr>
      </w:pPr>
    </w:p>
    <w:p w:rsidR="00845A20" w:rsidRPr="004A77C6" w:rsidRDefault="00845A20" w:rsidP="002756C9">
      <w:pPr>
        <w:spacing w:line="240" w:lineRule="auto"/>
        <w:ind w:right="1440"/>
        <w:rPr>
          <w:rFonts w:ascii="Garamond" w:hAnsi="Garamond"/>
          <w:sz w:val="24"/>
          <w:szCs w:val="24"/>
        </w:rPr>
      </w:pPr>
    </w:p>
    <w:tbl>
      <w:tblPr>
        <w:tblW w:w="720" w:type="dxa"/>
        <w:tblInd w:w="7038" w:type="dxa"/>
        <w:tblLook w:val="0000"/>
      </w:tblPr>
      <w:tblGrid>
        <w:gridCol w:w="720"/>
      </w:tblGrid>
      <w:tr w:rsidR="00E32BB3" w:rsidRPr="004A77C6" w:rsidTr="000A051B">
        <w:trPr>
          <w:trHeight w:val="530"/>
        </w:trPr>
        <w:tc>
          <w:tcPr>
            <w:tcW w:w="720" w:type="dxa"/>
            <w:shd w:val="clear" w:color="auto" w:fill="C00000"/>
          </w:tcPr>
          <w:p w:rsidR="00E32BB3" w:rsidRPr="004A77C6" w:rsidRDefault="00E32BB3" w:rsidP="00E32BB3">
            <w:pPr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2756C9" w:rsidRPr="004A77C6" w:rsidRDefault="002756C9" w:rsidP="002756C9">
      <w:pPr>
        <w:rPr>
          <w:rFonts w:ascii="Garamond" w:hAnsi="Garamond" w:cs="Times New Roman"/>
          <w:sz w:val="24"/>
          <w:szCs w:val="24"/>
        </w:rPr>
      </w:pPr>
    </w:p>
    <w:p w:rsidR="00483866" w:rsidRPr="004A77C6" w:rsidRDefault="00483866" w:rsidP="002756C9">
      <w:pPr>
        <w:rPr>
          <w:rFonts w:ascii="Garamond" w:hAnsi="Garamond" w:cs="Times New Roman"/>
          <w:sz w:val="24"/>
          <w:szCs w:val="24"/>
        </w:rPr>
      </w:pPr>
    </w:p>
    <w:p w:rsidR="00483866" w:rsidRPr="004A77C6" w:rsidRDefault="00483866" w:rsidP="002756C9">
      <w:pPr>
        <w:rPr>
          <w:rFonts w:ascii="Garamond" w:hAnsi="Garamond" w:cs="Times New Roman"/>
          <w:sz w:val="24"/>
          <w:szCs w:val="24"/>
        </w:rPr>
      </w:pPr>
    </w:p>
    <w:p w:rsidR="002756C9" w:rsidRPr="004A77C6" w:rsidRDefault="00FC6A40" w:rsidP="002756C9">
      <w:pPr>
        <w:jc w:val="center"/>
        <w:rPr>
          <w:rFonts w:ascii="Garamond" w:hAnsi="Garamond" w:cs="Times New Roman"/>
          <w:sz w:val="24"/>
          <w:szCs w:val="24"/>
        </w:rPr>
      </w:pPr>
      <w:r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3657600" cy="2750423"/>
            <wp:effectExtent l="19050" t="0" r="0" b="0"/>
            <wp:docPr id="96" name="Picture 95" descr="purpleclarkia (11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rpleclarkia (11).JPG"/>
                    <pic:cNvPicPr/>
                  </pic:nvPicPr>
                  <pic:blipFill>
                    <a:blip r:embed="rId155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750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56C9" w:rsidRPr="004A77C6" w:rsidRDefault="002756C9" w:rsidP="0005798C">
      <w:pPr>
        <w:spacing w:line="240" w:lineRule="auto"/>
        <w:ind w:right="54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Purple Clarkia</w:t>
      </w:r>
    </w:p>
    <w:p w:rsidR="002756C9" w:rsidRPr="004A77C6" w:rsidRDefault="006A6EDF" w:rsidP="0005798C">
      <w:pPr>
        <w:spacing w:after="0" w:line="240" w:lineRule="auto"/>
        <w:ind w:right="54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Clarkia purpurea</w:t>
      </w:r>
    </w:p>
    <w:p w:rsidR="002756C9" w:rsidRPr="004A77C6" w:rsidRDefault="002756C9" w:rsidP="0005798C">
      <w:pPr>
        <w:spacing w:after="0" w:line="240" w:lineRule="auto"/>
        <w:ind w:right="54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ONAGRACEAE - Evening Primrose Family</w:t>
      </w:r>
    </w:p>
    <w:p w:rsidR="002756C9" w:rsidRPr="004A77C6" w:rsidRDefault="002756C9" w:rsidP="002756C9">
      <w:pPr>
        <w:spacing w:after="0" w:line="240" w:lineRule="auto"/>
        <w:ind w:right="360"/>
        <w:jc w:val="right"/>
        <w:rPr>
          <w:rFonts w:ascii="Garamond" w:hAnsi="Garamond" w:cs="Times New Roman"/>
          <w:sz w:val="24"/>
          <w:szCs w:val="24"/>
        </w:rPr>
      </w:pPr>
    </w:p>
    <w:p w:rsidR="002756C9" w:rsidRPr="004A77C6" w:rsidRDefault="002756C9" w:rsidP="002756C9">
      <w:pPr>
        <w:spacing w:after="0" w:line="240" w:lineRule="auto"/>
        <w:ind w:right="360"/>
        <w:jc w:val="right"/>
        <w:rPr>
          <w:rFonts w:ascii="Garamond" w:hAnsi="Garamond" w:cs="Times New Roman"/>
          <w:sz w:val="24"/>
          <w:szCs w:val="24"/>
        </w:rPr>
      </w:pPr>
    </w:p>
    <w:p w:rsidR="002756C9" w:rsidRPr="004A77C6" w:rsidRDefault="002756C9" w:rsidP="00317603">
      <w:pPr>
        <w:rPr>
          <w:rFonts w:ascii="Garamond" w:hAnsi="Garamond" w:cs="Times New Roman"/>
          <w:sz w:val="24"/>
          <w:szCs w:val="24"/>
        </w:rPr>
      </w:pPr>
    </w:p>
    <w:p w:rsidR="002756C9" w:rsidRPr="004A77C6" w:rsidRDefault="002756C9" w:rsidP="00317603">
      <w:pPr>
        <w:rPr>
          <w:rFonts w:ascii="Garamond" w:hAnsi="Garamond" w:cs="Times New Roman"/>
          <w:sz w:val="24"/>
          <w:szCs w:val="24"/>
        </w:rPr>
      </w:pPr>
    </w:p>
    <w:p w:rsidR="00DA3963" w:rsidRDefault="00DA3963" w:rsidP="00317603">
      <w:pPr>
        <w:rPr>
          <w:rFonts w:ascii="Garamond" w:hAnsi="Garamond" w:cs="Times New Roman"/>
          <w:sz w:val="24"/>
          <w:szCs w:val="24"/>
        </w:rPr>
      </w:pPr>
    </w:p>
    <w:p w:rsidR="003B4EA1" w:rsidRDefault="003B4EA1" w:rsidP="00317603">
      <w:pPr>
        <w:rPr>
          <w:rFonts w:ascii="Garamond" w:hAnsi="Garamond" w:cs="Times New Roman"/>
          <w:sz w:val="24"/>
          <w:szCs w:val="24"/>
        </w:rPr>
      </w:pPr>
    </w:p>
    <w:p w:rsidR="00845A20" w:rsidRDefault="00845A20" w:rsidP="00317603">
      <w:pPr>
        <w:rPr>
          <w:rFonts w:ascii="Garamond" w:hAnsi="Garamond" w:cs="Times New Roman"/>
          <w:sz w:val="24"/>
          <w:szCs w:val="24"/>
        </w:rPr>
      </w:pPr>
    </w:p>
    <w:tbl>
      <w:tblPr>
        <w:tblW w:w="720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/>
      </w:tblPr>
      <w:tblGrid>
        <w:gridCol w:w="720"/>
      </w:tblGrid>
      <w:tr w:rsidR="003E40C7" w:rsidRPr="004A77C6" w:rsidTr="000A051B">
        <w:trPr>
          <w:trHeight w:val="530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C00000"/>
          </w:tcPr>
          <w:p w:rsidR="003E40C7" w:rsidRPr="004A77C6" w:rsidRDefault="003E40C7" w:rsidP="004F7A59">
            <w:pPr>
              <w:ind w:left="-288"/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644F8A" w:rsidRPr="004A77C6" w:rsidRDefault="00644F8A" w:rsidP="00644F8A">
      <w:pPr>
        <w:rPr>
          <w:rFonts w:ascii="Garamond" w:hAnsi="Garamond" w:cs="Times New Roman"/>
          <w:sz w:val="24"/>
          <w:szCs w:val="24"/>
        </w:rPr>
      </w:pPr>
    </w:p>
    <w:p w:rsidR="00644F8A" w:rsidRPr="004A77C6" w:rsidRDefault="00644F8A" w:rsidP="00644F8A">
      <w:pPr>
        <w:rPr>
          <w:rFonts w:ascii="Garamond" w:hAnsi="Garamond" w:cs="Times New Roman"/>
          <w:sz w:val="24"/>
          <w:szCs w:val="24"/>
        </w:rPr>
      </w:pPr>
    </w:p>
    <w:p w:rsidR="00644F8A" w:rsidRPr="004A77C6" w:rsidRDefault="001056BD" w:rsidP="00644F8A">
      <w:pPr>
        <w:jc w:val="center"/>
        <w:rPr>
          <w:rFonts w:ascii="Garamond" w:hAnsi="Garamond" w:cs="Times New Roman"/>
          <w:sz w:val="24"/>
          <w:szCs w:val="24"/>
        </w:rPr>
      </w:pPr>
      <w:r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2740315" cy="3657600"/>
            <wp:effectExtent l="19050" t="0" r="2885" b="0"/>
            <wp:docPr id="98" name="Picture 97" descr="speckledclarika3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peckledclarika300.jpg"/>
                    <pic:cNvPicPr/>
                  </pic:nvPicPr>
                  <pic:blipFill>
                    <a:blip r:embed="rId156"/>
                    <a:stretch>
                      <a:fillRect/>
                    </a:stretch>
                  </pic:blipFill>
                  <pic:spPr>
                    <a:xfrm>
                      <a:off x="0" y="0"/>
                      <a:ext cx="2740315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44F8A" w:rsidRPr="004A77C6" w:rsidRDefault="00644F8A" w:rsidP="0005798C">
      <w:pPr>
        <w:tabs>
          <w:tab w:val="left" w:pos="567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Speckled Clarkia</w:t>
      </w:r>
    </w:p>
    <w:p w:rsidR="00644F8A" w:rsidRPr="004A77C6" w:rsidRDefault="00644F8A" w:rsidP="0005798C">
      <w:pPr>
        <w:tabs>
          <w:tab w:val="left" w:pos="567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Clarkia cylindrica</w:t>
      </w:r>
    </w:p>
    <w:p w:rsidR="00644F8A" w:rsidRPr="004A77C6" w:rsidRDefault="00644F8A" w:rsidP="0005798C">
      <w:pPr>
        <w:tabs>
          <w:tab w:val="left" w:pos="567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ONAGRACEAE - Evening Primrose Family</w:t>
      </w:r>
    </w:p>
    <w:p w:rsidR="00644F8A" w:rsidRDefault="00644F8A" w:rsidP="00317603">
      <w:pPr>
        <w:rPr>
          <w:rFonts w:ascii="Garamond" w:hAnsi="Garamond" w:cs="Times New Roman"/>
          <w:sz w:val="24"/>
          <w:szCs w:val="24"/>
        </w:rPr>
      </w:pPr>
    </w:p>
    <w:p w:rsidR="00644F8A" w:rsidRDefault="00644F8A" w:rsidP="00317603">
      <w:pPr>
        <w:rPr>
          <w:rFonts w:ascii="Garamond" w:hAnsi="Garamond" w:cs="Times New Roman"/>
          <w:sz w:val="24"/>
          <w:szCs w:val="24"/>
        </w:rPr>
      </w:pPr>
    </w:p>
    <w:p w:rsidR="00644F8A" w:rsidRDefault="00644F8A" w:rsidP="00317603">
      <w:pPr>
        <w:rPr>
          <w:rFonts w:ascii="Garamond" w:hAnsi="Garamond" w:cs="Times New Roman"/>
          <w:sz w:val="24"/>
          <w:szCs w:val="24"/>
        </w:rPr>
      </w:pPr>
    </w:p>
    <w:p w:rsidR="00845A20" w:rsidRPr="004A77C6" w:rsidRDefault="00845A20" w:rsidP="00317603">
      <w:pPr>
        <w:rPr>
          <w:rFonts w:ascii="Garamond" w:hAnsi="Garamond" w:cs="Times New Roman"/>
          <w:sz w:val="24"/>
          <w:szCs w:val="24"/>
        </w:rPr>
      </w:pPr>
    </w:p>
    <w:tbl>
      <w:tblPr>
        <w:tblW w:w="720" w:type="dxa"/>
        <w:tblInd w:w="7038" w:type="dxa"/>
        <w:tblLook w:val="0000"/>
      </w:tblPr>
      <w:tblGrid>
        <w:gridCol w:w="720"/>
      </w:tblGrid>
      <w:tr w:rsidR="00E32BB3" w:rsidRPr="004A77C6" w:rsidTr="000A051B">
        <w:trPr>
          <w:trHeight w:val="530"/>
        </w:trPr>
        <w:tc>
          <w:tcPr>
            <w:tcW w:w="720" w:type="dxa"/>
            <w:shd w:val="clear" w:color="auto" w:fill="C00000"/>
          </w:tcPr>
          <w:p w:rsidR="00E32BB3" w:rsidRPr="004A77C6" w:rsidRDefault="00E32BB3" w:rsidP="00E32BB3">
            <w:pPr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F90686" w:rsidRPr="004A77C6" w:rsidRDefault="00F90686" w:rsidP="00F90686">
      <w:pPr>
        <w:rPr>
          <w:rFonts w:ascii="Garamond" w:hAnsi="Garamond" w:cs="Times New Roman"/>
          <w:sz w:val="24"/>
          <w:szCs w:val="24"/>
        </w:rPr>
      </w:pPr>
    </w:p>
    <w:p w:rsidR="006734C9" w:rsidRPr="004A77C6" w:rsidRDefault="006734C9" w:rsidP="00F90686">
      <w:pPr>
        <w:rPr>
          <w:rFonts w:ascii="Garamond" w:hAnsi="Garamond" w:cs="Times New Roman"/>
          <w:sz w:val="24"/>
          <w:szCs w:val="24"/>
        </w:rPr>
      </w:pPr>
    </w:p>
    <w:p w:rsidR="00F90686" w:rsidRPr="004A77C6" w:rsidRDefault="00F90686" w:rsidP="00F90686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2740315" cy="3657600"/>
            <wp:effectExtent l="19050" t="0" r="2885" b="0"/>
            <wp:docPr id="508" name="Picture 55" descr="indianpaintbrush (2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ndianpaintbrush (2).JPG"/>
                    <pic:cNvPicPr/>
                  </pic:nvPicPr>
                  <pic:blipFill>
                    <a:blip r:embed="rId15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40315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90686" w:rsidRPr="004A77C6" w:rsidRDefault="00F90686" w:rsidP="0005798C">
      <w:pPr>
        <w:tabs>
          <w:tab w:val="left" w:pos="5850"/>
          <w:tab w:val="left" w:pos="594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Indian Paintbrush</w:t>
      </w:r>
    </w:p>
    <w:p w:rsidR="00F90686" w:rsidRPr="004A77C6" w:rsidRDefault="00F90686" w:rsidP="0005798C">
      <w:pPr>
        <w:tabs>
          <w:tab w:val="left" w:pos="5850"/>
          <w:tab w:val="left" w:pos="594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Castilleja affinis</w:t>
      </w:r>
    </w:p>
    <w:p w:rsidR="00F90686" w:rsidRPr="004A77C6" w:rsidRDefault="00F90686" w:rsidP="0005798C">
      <w:pPr>
        <w:tabs>
          <w:tab w:val="left" w:pos="5850"/>
          <w:tab w:val="left" w:pos="594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OROBANCHACEAE - Broomrape Family</w:t>
      </w:r>
    </w:p>
    <w:p w:rsidR="00F90686" w:rsidRPr="004A77C6" w:rsidRDefault="00F90686" w:rsidP="00F90686">
      <w:pPr>
        <w:spacing w:line="240" w:lineRule="auto"/>
        <w:ind w:right="1440"/>
        <w:jc w:val="right"/>
        <w:rPr>
          <w:rFonts w:ascii="Garamond" w:hAnsi="Garamond" w:cs="Times New Roman"/>
          <w:b/>
          <w:sz w:val="24"/>
          <w:szCs w:val="24"/>
        </w:rPr>
      </w:pPr>
    </w:p>
    <w:p w:rsidR="00DA3963" w:rsidRDefault="00DA3963" w:rsidP="00D844D6">
      <w:pPr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3B4EA1" w:rsidRDefault="003B4EA1" w:rsidP="00D844D6">
      <w:pPr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845A20" w:rsidRPr="004A77C6" w:rsidRDefault="00845A20" w:rsidP="00D844D6">
      <w:pPr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tbl>
      <w:tblPr>
        <w:tblW w:w="720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/>
      </w:tblPr>
      <w:tblGrid>
        <w:gridCol w:w="720"/>
      </w:tblGrid>
      <w:tr w:rsidR="003E40C7" w:rsidRPr="004A77C6" w:rsidTr="000A051B">
        <w:trPr>
          <w:trHeight w:val="530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C00000"/>
          </w:tcPr>
          <w:p w:rsidR="003E40C7" w:rsidRPr="004A77C6" w:rsidRDefault="003E40C7" w:rsidP="004F7A59">
            <w:pPr>
              <w:ind w:left="-288"/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F90686" w:rsidRPr="004A77C6" w:rsidRDefault="00F90686" w:rsidP="00F90686">
      <w:pPr>
        <w:rPr>
          <w:rFonts w:ascii="Garamond" w:hAnsi="Garamond" w:cs="Times New Roman"/>
          <w:sz w:val="24"/>
          <w:szCs w:val="24"/>
        </w:rPr>
      </w:pPr>
    </w:p>
    <w:p w:rsidR="006734C9" w:rsidRPr="004A77C6" w:rsidRDefault="006734C9" w:rsidP="00F90686">
      <w:pPr>
        <w:rPr>
          <w:rFonts w:ascii="Garamond" w:hAnsi="Garamond" w:cs="Times New Roman"/>
          <w:sz w:val="24"/>
          <w:szCs w:val="24"/>
        </w:rPr>
      </w:pPr>
    </w:p>
    <w:p w:rsidR="00F90686" w:rsidRPr="004A77C6" w:rsidRDefault="00F90686" w:rsidP="00F90686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3657600" cy="2740892"/>
            <wp:effectExtent l="0" t="457200" r="0" b="440458"/>
            <wp:docPr id="510" name="Picture 63" descr="indianwarrior (1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ndianwarrior (1).JPG"/>
                    <pic:cNvPicPr/>
                  </pic:nvPicPr>
                  <pic:blipFill>
                    <a:blip r:embed="rId158" cstate="print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3657600" cy="27408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90686" w:rsidRPr="004A77C6" w:rsidRDefault="00F90686" w:rsidP="0005798C">
      <w:pPr>
        <w:tabs>
          <w:tab w:val="left" w:pos="585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Indian Warrior</w:t>
      </w:r>
    </w:p>
    <w:p w:rsidR="00F90686" w:rsidRPr="004A77C6" w:rsidRDefault="00F90686" w:rsidP="0005798C">
      <w:pPr>
        <w:tabs>
          <w:tab w:val="left" w:pos="585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Pedicularis densiflora</w:t>
      </w:r>
    </w:p>
    <w:p w:rsidR="00F90686" w:rsidRPr="004A77C6" w:rsidRDefault="00F90686" w:rsidP="0005798C">
      <w:pPr>
        <w:tabs>
          <w:tab w:val="left" w:pos="585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OROBANCHACEAE - Broomrape Family</w:t>
      </w:r>
    </w:p>
    <w:p w:rsidR="00F90686" w:rsidRPr="004A77C6" w:rsidRDefault="00F90686" w:rsidP="00F90686">
      <w:pPr>
        <w:spacing w:line="240" w:lineRule="auto"/>
        <w:ind w:right="1440"/>
        <w:jc w:val="right"/>
        <w:rPr>
          <w:rFonts w:ascii="Garamond" w:hAnsi="Garamond" w:cs="Times New Roman"/>
          <w:b/>
          <w:sz w:val="24"/>
          <w:szCs w:val="24"/>
        </w:rPr>
      </w:pPr>
    </w:p>
    <w:p w:rsidR="00DA3963" w:rsidRDefault="00DA3963" w:rsidP="00D844D6">
      <w:pPr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3B4EA1" w:rsidRDefault="003B4EA1" w:rsidP="00D844D6">
      <w:pPr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845A20" w:rsidRPr="004A77C6" w:rsidRDefault="00845A20" w:rsidP="00D844D6">
      <w:pPr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tbl>
      <w:tblPr>
        <w:tblW w:w="720" w:type="dxa"/>
        <w:tblInd w:w="7038" w:type="dxa"/>
        <w:tblLook w:val="0000"/>
      </w:tblPr>
      <w:tblGrid>
        <w:gridCol w:w="720"/>
      </w:tblGrid>
      <w:tr w:rsidR="00E32BB3" w:rsidRPr="004A77C6" w:rsidTr="000A051B">
        <w:trPr>
          <w:trHeight w:val="530"/>
        </w:trPr>
        <w:tc>
          <w:tcPr>
            <w:tcW w:w="720" w:type="dxa"/>
            <w:shd w:val="clear" w:color="auto" w:fill="C00000"/>
          </w:tcPr>
          <w:p w:rsidR="00E32BB3" w:rsidRPr="004A77C6" w:rsidRDefault="00E32BB3" w:rsidP="00E32BB3">
            <w:pPr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F17BD3" w:rsidRPr="004A77C6" w:rsidRDefault="00F17BD3" w:rsidP="00F90686">
      <w:pPr>
        <w:rPr>
          <w:rFonts w:ascii="Garamond" w:hAnsi="Garamond" w:cs="Times New Roman"/>
          <w:sz w:val="24"/>
          <w:szCs w:val="24"/>
        </w:rPr>
      </w:pPr>
    </w:p>
    <w:p w:rsidR="006734C9" w:rsidRPr="004A77C6" w:rsidRDefault="006734C9" w:rsidP="00F90686">
      <w:pPr>
        <w:rPr>
          <w:rFonts w:ascii="Garamond" w:hAnsi="Garamond" w:cs="Times New Roman"/>
          <w:sz w:val="24"/>
          <w:szCs w:val="24"/>
        </w:rPr>
      </w:pPr>
    </w:p>
    <w:p w:rsidR="00F90686" w:rsidRPr="004A77C6" w:rsidRDefault="00F90686" w:rsidP="00F90686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2740315" cy="3657600"/>
            <wp:effectExtent l="19050" t="0" r="2885" b="0"/>
            <wp:docPr id="512" name="Picture 19" descr="owlclover (1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wlclover (1).JPG"/>
                    <pic:cNvPicPr/>
                  </pic:nvPicPr>
                  <pic:blipFill>
                    <a:blip r:embed="rId15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40315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90686" w:rsidRPr="004A77C6" w:rsidRDefault="00F90686" w:rsidP="0005798C">
      <w:pPr>
        <w:tabs>
          <w:tab w:val="left" w:pos="5850"/>
          <w:tab w:val="left" w:pos="594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Owl’s Clover</w:t>
      </w:r>
    </w:p>
    <w:p w:rsidR="00F90686" w:rsidRPr="004A77C6" w:rsidRDefault="00F90686" w:rsidP="0005798C">
      <w:pPr>
        <w:tabs>
          <w:tab w:val="left" w:pos="5850"/>
          <w:tab w:val="left" w:pos="594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Castilleja exserta</w:t>
      </w:r>
    </w:p>
    <w:p w:rsidR="00F90686" w:rsidRPr="004A77C6" w:rsidRDefault="00F90686" w:rsidP="0005798C">
      <w:pPr>
        <w:tabs>
          <w:tab w:val="left" w:pos="5850"/>
          <w:tab w:val="left" w:pos="594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OROBANCHACEAE - Broomrape Family</w:t>
      </w:r>
    </w:p>
    <w:p w:rsidR="00F90686" w:rsidRPr="004A77C6" w:rsidRDefault="00F90686" w:rsidP="00F90686">
      <w:pPr>
        <w:spacing w:line="240" w:lineRule="auto"/>
        <w:ind w:right="1440"/>
        <w:jc w:val="right"/>
        <w:rPr>
          <w:rFonts w:ascii="Garamond" w:hAnsi="Garamond" w:cs="Times New Roman"/>
          <w:b/>
          <w:sz w:val="24"/>
          <w:szCs w:val="24"/>
        </w:rPr>
      </w:pPr>
    </w:p>
    <w:p w:rsidR="00F90686" w:rsidRPr="004A77C6" w:rsidRDefault="00F90686" w:rsidP="00F90686">
      <w:pPr>
        <w:spacing w:after="0" w:line="240" w:lineRule="auto"/>
        <w:ind w:right="360"/>
        <w:rPr>
          <w:rFonts w:ascii="Garamond" w:hAnsi="Garamond" w:cs="Times New Roman"/>
          <w:sz w:val="24"/>
          <w:szCs w:val="24"/>
        </w:rPr>
      </w:pPr>
    </w:p>
    <w:p w:rsidR="00DA3963" w:rsidRDefault="00DA3963" w:rsidP="00F90686">
      <w:pPr>
        <w:spacing w:after="0" w:line="240" w:lineRule="auto"/>
        <w:ind w:right="360"/>
        <w:rPr>
          <w:rFonts w:ascii="Garamond" w:hAnsi="Garamond" w:cs="Times New Roman"/>
          <w:sz w:val="24"/>
          <w:szCs w:val="24"/>
        </w:rPr>
      </w:pPr>
    </w:p>
    <w:p w:rsidR="00407BB1" w:rsidRDefault="00407BB1" w:rsidP="00F90686">
      <w:pPr>
        <w:spacing w:after="0" w:line="240" w:lineRule="auto"/>
        <w:ind w:right="360"/>
        <w:rPr>
          <w:rFonts w:ascii="Garamond" w:hAnsi="Garamond" w:cs="Times New Roman"/>
          <w:sz w:val="24"/>
          <w:szCs w:val="24"/>
        </w:rPr>
      </w:pPr>
    </w:p>
    <w:p w:rsidR="00845A20" w:rsidRDefault="00845A20" w:rsidP="00F90686">
      <w:pPr>
        <w:spacing w:after="0" w:line="240" w:lineRule="auto"/>
        <w:ind w:right="360"/>
        <w:rPr>
          <w:rFonts w:ascii="Garamond" w:hAnsi="Garamond" w:cs="Times New Roman"/>
          <w:sz w:val="24"/>
          <w:szCs w:val="24"/>
        </w:rPr>
      </w:pPr>
    </w:p>
    <w:p w:rsidR="00845A20" w:rsidRPr="004A77C6" w:rsidRDefault="00845A20" w:rsidP="00F90686">
      <w:pPr>
        <w:spacing w:after="0" w:line="240" w:lineRule="auto"/>
        <w:ind w:right="360"/>
        <w:rPr>
          <w:rFonts w:ascii="Garamond" w:hAnsi="Garamond" w:cs="Times New Roman"/>
          <w:sz w:val="24"/>
          <w:szCs w:val="24"/>
        </w:rPr>
      </w:pPr>
    </w:p>
    <w:tbl>
      <w:tblPr>
        <w:tblW w:w="720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/>
      </w:tblPr>
      <w:tblGrid>
        <w:gridCol w:w="720"/>
      </w:tblGrid>
      <w:tr w:rsidR="003E40C7" w:rsidRPr="004A77C6" w:rsidTr="000A051B">
        <w:trPr>
          <w:trHeight w:val="530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C00000"/>
          </w:tcPr>
          <w:p w:rsidR="003E40C7" w:rsidRPr="004A77C6" w:rsidRDefault="003E40C7" w:rsidP="004F7A59">
            <w:pPr>
              <w:ind w:left="-288"/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2756C9" w:rsidRPr="004A77C6" w:rsidRDefault="002756C9" w:rsidP="002756C9">
      <w:pPr>
        <w:rPr>
          <w:rFonts w:ascii="Garamond" w:hAnsi="Garamond" w:cs="Times New Roman"/>
          <w:sz w:val="24"/>
          <w:szCs w:val="24"/>
        </w:rPr>
      </w:pPr>
    </w:p>
    <w:p w:rsidR="006734C9" w:rsidRPr="004A77C6" w:rsidRDefault="006734C9" w:rsidP="002756C9">
      <w:pPr>
        <w:rPr>
          <w:rFonts w:ascii="Garamond" w:hAnsi="Garamond" w:cs="Times New Roman"/>
          <w:sz w:val="24"/>
          <w:szCs w:val="24"/>
        </w:rPr>
      </w:pPr>
    </w:p>
    <w:p w:rsidR="002756C9" w:rsidRPr="004A77C6" w:rsidRDefault="002756C9" w:rsidP="002756C9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2740315" cy="3657600"/>
            <wp:effectExtent l="19050" t="0" r="2885" b="0"/>
            <wp:docPr id="369" name="Picture 8" descr="californiapeony (1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liforniapeony (1).JPG"/>
                    <pic:cNvPicPr/>
                  </pic:nvPicPr>
                  <pic:blipFill>
                    <a:blip r:embed="rId16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40315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56C9" w:rsidRPr="004A77C6" w:rsidRDefault="006A6EDF" w:rsidP="0005798C">
      <w:pPr>
        <w:tabs>
          <w:tab w:val="left" w:pos="5850"/>
          <w:tab w:val="left" w:pos="594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Wild</w:t>
      </w:r>
      <w:r w:rsidR="002756C9" w:rsidRPr="004A77C6">
        <w:rPr>
          <w:rFonts w:ascii="Garamond" w:hAnsi="Garamond" w:cs="Times New Roman"/>
          <w:b/>
          <w:sz w:val="24"/>
          <w:szCs w:val="24"/>
        </w:rPr>
        <w:t xml:space="preserve"> Peony</w:t>
      </w:r>
    </w:p>
    <w:p w:rsidR="002756C9" w:rsidRPr="004A77C6" w:rsidRDefault="002756C9" w:rsidP="0005798C">
      <w:pPr>
        <w:tabs>
          <w:tab w:val="left" w:pos="5850"/>
          <w:tab w:val="left" w:pos="594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Paeonia californica</w:t>
      </w:r>
    </w:p>
    <w:p w:rsidR="002756C9" w:rsidRPr="004A77C6" w:rsidRDefault="002756C9" w:rsidP="0005798C">
      <w:pPr>
        <w:tabs>
          <w:tab w:val="left" w:pos="5850"/>
          <w:tab w:val="left" w:pos="594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PAEONIACEAE - Peony Family</w:t>
      </w:r>
    </w:p>
    <w:p w:rsidR="002756C9" w:rsidRPr="004A77C6" w:rsidRDefault="002756C9" w:rsidP="00317603">
      <w:pPr>
        <w:rPr>
          <w:rFonts w:ascii="Garamond" w:hAnsi="Garamond" w:cs="Times New Roman"/>
          <w:sz w:val="24"/>
          <w:szCs w:val="24"/>
        </w:rPr>
      </w:pPr>
    </w:p>
    <w:p w:rsidR="00DA3963" w:rsidRDefault="00DA3963" w:rsidP="00317603">
      <w:pPr>
        <w:rPr>
          <w:rFonts w:ascii="Garamond" w:hAnsi="Garamond" w:cs="Times New Roman"/>
          <w:sz w:val="24"/>
          <w:szCs w:val="24"/>
        </w:rPr>
      </w:pPr>
    </w:p>
    <w:p w:rsidR="00407BB1" w:rsidRDefault="00407BB1" w:rsidP="00317603">
      <w:pPr>
        <w:rPr>
          <w:rFonts w:ascii="Garamond" w:hAnsi="Garamond" w:cs="Times New Roman"/>
          <w:sz w:val="24"/>
          <w:szCs w:val="24"/>
        </w:rPr>
      </w:pPr>
    </w:p>
    <w:p w:rsidR="00845A20" w:rsidRPr="004A77C6" w:rsidRDefault="00845A20" w:rsidP="00317603">
      <w:pPr>
        <w:rPr>
          <w:rFonts w:ascii="Garamond" w:hAnsi="Garamond" w:cs="Times New Roman"/>
          <w:sz w:val="24"/>
          <w:szCs w:val="24"/>
        </w:rPr>
      </w:pPr>
    </w:p>
    <w:tbl>
      <w:tblPr>
        <w:tblW w:w="720" w:type="dxa"/>
        <w:tblInd w:w="7038" w:type="dxa"/>
        <w:tblLook w:val="0000"/>
      </w:tblPr>
      <w:tblGrid>
        <w:gridCol w:w="720"/>
      </w:tblGrid>
      <w:tr w:rsidR="00E32BB3" w:rsidRPr="004A77C6" w:rsidTr="000A051B">
        <w:trPr>
          <w:trHeight w:val="530"/>
        </w:trPr>
        <w:tc>
          <w:tcPr>
            <w:tcW w:w="720" w:type="dxa"/>
            <w:shd w:val="clear" w:color="auto" w:fill="C00000"/>
          </w:tcPr>
          <w:p w:rsidR="00E32BB3" w:rsidRPr="004A77C6" w:rsidRDefault="00E32BB3" w:rsidP="00E32BB3">
            <w:pPr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426B8A" w:rsidRPr="004A77C6" w:rsidRDefault="00426B8A" w:rsidP="00420ACA">
      <w:pPr>
        <w:tabs>
          <w:tab w:val="left" w:pos="6813"/>
        </w:tabs>
        <w:rPr>
          <w:rFonts w:ascii="Garamond" w:hAnsi="Garamond" w:cs="Times New Roman"/>
          <w:sz w:val="24"/>
          <w:szCs w:val="24"/>
        </w:rPr>
      </w:pPr>
    </w:p>
    <w:p w:rsidR="006734C9" w:rsidRPr="004A77C6" w:rsidRDefault="006734C9" w:rsidP="00420ACA">
      <w:pPr>
        <w:tabs>
          <w:tab w:val="left" w:pos="6813"/>
        </w:tabs>
        <w:rPr>
          <w:rFonts w:ascii="Garamond" w:hAnsi="Garamond" w:cs="Times New Roman"/>
          <w:sz w:val="24"/>
          <w:szCs w:val="24"/>
        </w:rPr>
      </w:pPr>
    </w:p>
    <w:p w:rsidR="00426B8A" w:rsidRPr="004A77C6" w:rsidRDefault="00DD7C78" w:rsidP="00426B8A">
      <w:pPr>
        <w:jc w:val="center"/>
        <w:rPr>
          <w:rFonts w:ascii="Garamond" w:hAnsi="Garamond" w:cs="Times New Roman"/>
          <w:sz w:val="24"/>
          <w:szCs w:val="24"/>
        </w:rPr>
      </w:pPr>
      <w:r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2740315" cy="3657600"/>
            <wp:effectExtent l="19050" t="0" r="2885" b="0"/>
            <wp:docPr id="100" name="Picture 99" descr="scarletmonkeyflower3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arletmonkeyflower300.jpg"/>
                    <pic:cNvPicPr/>
                  </pic:nvPicPr>
                  <pic:blipFill>
                    <a:blip r:embed="rId161"/>
                    <a:stretch>
                      <a:fillRect/>
                    </a:stretch>
                  </pic:blipFill>
                  <pic:spPr>
                    <a:xfrm>
                      <a:off x="0" y="0"/>
                      <a:ext cx="2740315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26B8A" w:rsidRPr="004A77C6" w:rsidRDefault="00426B8A" w:rsidP="0005798C">
      <w:pPr>
        <w:tabs>
          <w:tab w:val="left" w:pos="585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Scarlet Monkey Flower</w:t>
      </w:r>
    </w:p>
    <w:p w:rsidR="00426B8A" w:rsidRPr="004A77C6" w:rsidRDefault="00426B8A" w:rsidP="0005798C">
      <w:pPr>
        <w:tabs>
          <w:tab w:val="left" w:pos="5850"/>
        </w:tabs>
        <w:spacing w:after="0" w:line="240" w:lineRule="auto"/>
        <w:ind w:right="1260"/>
        <w:jc w:val="center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 xml:space="preserve">        </w:t>
      </w:r>
      <w:r w:rsidR="00420ACA" w:rsidRPr="004A77C6">
        <w:rPr>
          <w:rFonts w:ascii="Garamond" w:hAnsi="Garamond" w:cs="Times New Roman"/>
          <w:sz w:val="24"/>
          <w:szCs w:val="24"/>
        </w:rPr>
        <w:t xml:space="preserve">                    </w:t>
      </w:r>
      <w:r w:rsidRPr="004A77C6">
        <w:rPr>
          <w:rFonts w:ascii="Garamond" w:hAnsi="Garamond" w:cs="Times New Roman"/>
          <w:sz w:val="24"/>
          <w:szCs w:val="24"/>
        </w:rPr>
        <w:t xml:space="preserve"> </w:t>
      </w:r>
      <w:r w:rsidR="001C21FE" w:rsidRPr="004A77C6">
        <w:rPr>
          <w:rFonts w:ascii="Garamond" w:hAnsi="Garamond" w:cs="Times New Roman"/>
          <w:sz w:val="24"/>
          <w:szCs w:val="24"/>
        </w:rPr>
        <w:t xml:space="preserve">                   </w:t>
      </w:r>
      <w:r w:rsidRPr="004A77C6">
        <w:rPr>
          <w:rFonts w:ascii="Garamond" w:hAnsi="Garamond" w:cs="Times New Roman"/>
          <w:sz w:val="24"/>
          <w:szCs w:val="24"/>
        </w:rPr>
        <w:t xml:space="preserve"> </w:t>
      </w:r>
      <w:r w:rsidR="003E4F35">
        <w:rPr>
          <w:rFonts w:ascii="Garamond" w:hAnsi="Garamond" w:cs="Times New Roman"/>
          <w:sz w:val="24"/>
          <w:szCs w:val="24"/>
        </w:rPr>
        <w:t xml:space="preserve">          </w:t>
      </w:r>
      <w:r w:rsidR="00FD0037">
        <w:rPr>
          <w:rFonts w:ascii="Garamond" w:hAnsi="Garamond" w:cs="Times New Roman"/>
          <w:sz w:val="24"/>
          <w:szCs w:val="24"/>
        </w:rPr>
        <w:t xml:space="preserve"> </w:t>
      </w:r>
      <w:r w:rsidR="0005798C">
        <w:rPr>
          <w:rFonts w:ascii="Garamond" w:hAnsi="Garamond" w:cs="Times New Roman"/>
          <w:sz w:val="24"/>
          <w:szCs w:val="24"/>
        </w:rPr>
        <w:t xml:space="preserve"> </w:t>
      </w:r>
      <w:r w:rsidRPr="004A77C6">
        <w:rPr>
          <w:rFonts w:ascii="Garamond" w:hAnsi="Garamond" w:cs="Times New Roman"/>
          <w:sz w:val="24"/>
          <w:szCs w:val="24"/>
        </w:rPr>
        <w:t xml:space="preserve"> </w:t>
      </w:r>
      <w:r w:rsidRPr="004A77C6">
        <w:rPr>
          <w:rFonts w:ascii="Garamond" w:hAnsi="Garamond" w:cs="Times New Roman"/>
          <w:i/>
          <w:sz w:val="24"/>
          <w:szCs w:val="24"/>
        </w:rPr>
        <w:t>Erythranthe cardinalis</w:t>
      </w:r>
    </w:p>
    <w:p w:rsidR="00426B8A" w:rsidRPr="004A77C6" w:rsidRDefault="00426B8A" w:rsidP="0005798C">
      <w:pPr>
        <w:tabs>
          <w:tab w:val="left" w:pos="585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 xml:space="preserve">         PHRYMACEAE - Lopseed Family</w:t>
      </w:r>
    </w:p>
    <w:p w:rsidR="00426B8A" w:rsidRPr="004A77C6" w:rsidRDefault="00426B8A" w:rsidP="00426B8A">
      <w:pPr>
        <w:ind w:right="1170"/>
        <w:rPr>
          <w:rFonts w:ascii="Garamond" w:hAnsi="Garamond" w:cs="Times New Roman"/>
          <w:sz w:val="24"/>
          <w:szCs w:val="24"/>
        </w:rPr>
      </w:pPr>
    </w:p>
    <w:p w:rsidR="00DA3963" w:rsidRDefault="00DA3963" w:rsidP="00426B8A">
      <w:pPr>
        <w:ind w:right="1170"/>
        <w:rPr>
          <w:rFonts w:ascii="Garamond" w:hAnsi="Garamond" w:cs="Times New Roman"/>
          <w:sz w:val="24"/>
          <w:szCs w:val="24"/>
        </w:rPr>
      </w:pPr>
    </w:p>
    <w:p w:rsidR="00407BB1" w:rsidRDefault="00407BB1" w:rsidP="00426B8A">
      <w:pPr>
        <w:ind w:right="1170"/>
        <w:rPr>
          <w:rFonts w:ascii="Garamond" w:hAnsi="Garamond" w:cs="Times New Roman"/>
          <w:sz w:val="24"/>
          <w:szCs w:val="24"/>
        </w:rPr>
      </w:pPr>
    </w:p>
    <w:p w:rsidR="00845A20" w:rsidRPr="004A77C6" w:rsidRDefault="00845A20" w:rsidP="00426B8A">
      <w:pPr>
        <w:ind w:right="1170"/>
        <w:rPr>
          <w:rFonts w:ascii="Garamond" w:hAnsi="Garamond" w:cs="Times New Roman"/>
          <w:sz w:val="24"/>
          <w:szCs w:val="24"/>
        </w:rPr>
      </w:pPr>
    </w:p>
    <w:tbl>
      <w:tblPr>
        <w:tblW w:w="720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/>
      </w:tblPr>
      <w:tblGrid>
        <w:gridCol w:w="720"/>
      </w:tblGrid>
      <w:tr w:rsidR="003E40C7" w:rsidRPr="004A77C6" w:rsidTr="000A051B">
        <w:trPr>
          <w:trHeight w:val="530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C00000"/>
          </w:tcPr>
          <w:p w:rsidR="003E40C7" w:rsidRPr="004A77C6" w:rsidRDefault="003E40C7" w:rsidP="004F7A59">
            <w:pPr>
              <w:ind w:left="-288"/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0A0488" w:rsidRPr="004A77C6" w:rsidRDefault="000A0488" w:rsidP="000A0488">
      <w:pPr>
        <w:rPr>
          <w:rFonts w:ascii="Garamond" w:hAnsi="Garamond" w:cs="Times New Roman"/>
          <w:sz w:val="24"/>
          <w:szCs w:val="24"/>
        </w:rPr>
      </w:pPr>
    </w:p>
    <w:p w:rsidR="00420ACA" w:rsidRPr="004A77C6" w:rsidRDefault="00420ACA" w:rsidP="000A0488">
      <w:pPr>
        <w:rPr>
          <w:rFonts w:ascii="Garamond" w:hAnsi="Garamond" w:cs="Times New Roman"/>
          <w:sz w:val="24"/>
          <w:szCs w:val="24"/>
        </w:rPr>
      </w:pPr>
    </w:p>
    <w:p w:rsidR="00420ACA" w:rsidRPr="004A77C6" w:rsidRDefault="00420ACA" w:rsidP="000A0488">
      <w:pPr>
        <w:rPr>
          <w:rFonts w:ascii="Garamond" w:hAnsi="Garamond" w:cs="Times New Roman"/>
          <w:sz w:val="24"/>
          <w:szCs w:val="24"/>
        </w:rPr>
      </w:pPr>
    </w:p>
    <w:p w:rsidR="000A0488" w:rsidRPr="004A77C6" w:rsidRDefault="00DD7C78" w:rsidP="000A0488">
      <w:pPr>
        <w:jc w:val="center"/>
        <w:rPr>
          <w:rFonts w:ascii="Garamond" w:hAnsi="Garamond" w:cs="Times New Roman"/>
          <w:sz w:val="24"/>
          <w:szCs w:val="24"/>
        </w:rPr>
      </w:pPr>
      <w:r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3657600" cy="2750423"/>
            <wp:effectExtent l="19050" t="0" r="0" b="0"/>
            <wp:docPr id="102" name="Picture 101" descr="heartleavedpenstemon3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heartleavedpenstemon300.jpg"/>
                    <pic:cNvPicPr/>
                  </pic:nvPicPr>
                  <pic:blipFill>
                    <a:blip r:embed="rId162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750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0488" w:rsidRPr="004A77C6" w:rsidRDefault="000A0488" w:rsidP="0005798C">
      <w:pPr>
        <w:spacing w:line="240" w:lineRule="auto"/>
        <w:ind w:right="54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Heart Leaved Penstemon</w:t>
      </w:r>
    </w:p>
    <w:p w:rsidR="000A0488" w:rsidRPr="004A77C6" w:rsidRDefault="000A0488" w:rsidP="0005798C">
      <w:pPr>
        <w:spacing w:after="0" w:line="240" w:lineRule="auto"/>
        <w:ind w:right="54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Keckiella cordifolia</w:t>
      </w:r>
    </w:p>
    <w:p w:rsidR="000A0488" w:rsidRPr="004A77C6" w:rsidRDefault="000A0488" w:rsidP="0005798C">
      <w:pPr>
        <w:spacing w:after="0" w:line="240" w:lineRule="auto"/>
        <w:ind w:right="54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PLANTAGINACEAE - Plantain Family</w:t>
      </w:r>
    </w:p>
    <w:p w:rsidR="000A0488" w:rsidRPr="004A77C6" w:rsidRDefault="000A0488" w:rsidP="000A0488">
      <w:pPr>
        <w:ind w:right="1170"/>
        <w:jc w:val="right"/>
        <w:rPr>
          <w:rFonts w:ascii="Garamond" w:hAnsi="Garamond" w:cs="Times New Roman"/>
          <w:b/>
          <w:sz w:val="24"/>
          <w:szCs w:val="24"/>
        </w:rPr>
      </w:pPr>
    </w:p>
    <w:p w:rsidR="000A0488" w:rsidRPr="004A77C6" w:rsidRDefault="000A0488" w:rsidP="000A0488">
      <w:pPr>
        <w:ind w:right="1170"/>
        <w:rPr>
          <w:rFonts w:ascii="Garamond" w:hAnsi="Garamond" w:cs="Times New Roman"/>
          <w:sz w:val="24"/>
          <w:szCs w:val="24"/>
        </w:rPr>
      </w:pPr>
    </w:p>
    <w:p w:rsidR="00DA3963" w:rsidRPr="004A77C6" w:rsidRDefault="00DA3963" w:rsidP="000A0488">
      <w:pPr>
        <w:ind w:right="1170"/>
        <w:rPr>
          <w:rFonts w:ascii="Garamond" w:hAnsi="Garamond" w:cs="Times New Roman"/>
          <w:sz w:val="24"/>
          <w:szCs w:val="24"/>
        </w:rPr>
      </w:pPr>
    </w:p>
    <w:p w:rsidR="000A0488" w:rsidRDefault="000A0488" w:rsidP="000A0488">
      <w:pPr>
        <w:ind w:right="1170"/>
        <w:rPr>
          <w:rFonts w:ascii="Garamond" w:hAnsi="Garamond" w:cs="Times New Roman"/>
          <w:sz w:val="24"/>
          <w:szCs w:val="24"/>
        </w:rPr>
      </w:pPr>
    </w:p>
    <w:p w:rsidR="00845A20" w:rsidRDefault="00845A20" w:rsidP="000A0488">
      <w:pPr>
        <w:ind w:right="1170"/>
        <w:rPr>
          <w:rFonts w:ascii="Garamond" w:hAnsi="Garamond" w:cs="Times New Roman"/>
          <w:sz w:val="24"/>
          <w:szCs w:val="24"/>
        </w:rPr>
      </w:pPr>
    </w:p>
    <w:p w:rsidR="003B4EA1" w:rsidRPr="004A77C6" w:rsidRDefault="003B4EA1" w:rsidP="000A0488">
      <w:pPr>
        <w:ind w:right="1170"/>
        <w:rPr>
          <w:rFonts w:ascii="Garamond" w:hAnsi="Garamond" w:cs="Times New Roman"/>
          <w:sz w:val="24"/>
          <w:szCs w:val="24"/>
        </w:rPr>
      </w:pPr>
    </w:p>
    <w:tbl>
      <w:tblPr>
        <w:tblW w:w="720" w:type="dxa"/>
        <w:tblInd w:w="7038" w:type="dxa"/>
        <w:tblLook w:val="0000"/>
      </w:tblPr>
      <w:tblGrid>
        <w:gridCol w:w="720"/>
      </w:tblGrid>
      <w:tr w:rsidR="00E32BB3" w:rsidRPr="004A77C6" w:rsidTr="000A051B">
        <w:trPr>
          <w:trHeight w:val="530"/>
        </w:trPr>
        <w:tc>
          <w:tcPr>
            <w:tcW w:w="720" w:type="dxa"/>
            <w:shd w:val="clear" w:color="auto" w:fill="C00000"/>
          </w:tcPr>
          <w:p w:rsidR="00E32BB3" w:rsidRPr="004A77C6" w:rsidRDefault="00E32BB3" w:rsidP="00E32BB3">
            <w:pPr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426B8A" w:rsidRPr="004A77C6" w:rsidRDefault="00426B8A" w:rsidP="00426B8A">
      <w:pPr>
        <w:rPr>
          <w:rFonts w:ascii="Garamond" w:hAnsi="Garamond" w:cs="Times New Roman"/>
          <w:sz w:val="24"/>
          <w:szCs w:val="24"/>
        </w:rPr>
      </w:pPr>
    </w:p>
    <w:p w:rsidR="006734C9" w:rsidRPr="004A77C6" w:rsidRDefault="006734C9" w:rsidP="00426B8A">
      <w:pPr>
        <w:rPr>
          <w:rFonts w:ascii="Garamond" w:hAnsi="Garamond" w:cs="Times New Roman"/>
          <w:sz w:val="24"/>
          <w:szCs w:val="24"/>
        </w:rPr>
      </w:pPr>
    </w:p>
    <w:p w:rsidR="00426B8A" w:rsidRPr="004A77C6" w:rsidRDefault="00426B8A" w:rsidP="00426B8A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2749546" cy="3657600"/>
            <wp:effectExtent l="19050" t="0" r="0" b="0"/>
            <wp:docPr id="514" name="Picture 40" descr="scarletbugler (2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arletbugler (2).JPG"/>
                    <pic:cNvPicPr/>
                  </pic:nvPicPr>
                  <pic:blipFill>
                    <a:blip r:embed="rId16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49546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26B8A" w:rsidRPr="004A77C6" w:rsidRDefault="00426B8A" w:rsidP="0005798C">
      <w:pPr>
        <w:tabs>
          <w:tab w:val="left" w:pos="594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Scarlet Bugler</w:t>
      </w:r>
    </w:p>
    <w:p w:rsidR="00426B8A" w:rsidRPr="004A77C6" w:rsidRDefault="00426B8A" w:rsidP="0005798C">
      <w:pPr>
        <w:tabs>
          <w:tab w:val="left" w:pos="594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Penstemon centranthifolius</w:t>
      </w:r>
    </w:p>
    <w:p w:rsidR="00426B8A" w:rsidRPr="004A77C6" w:rsidRDefault="00426B8A" w:rsidP="0005798C">
      <w:pPr>
        <w:tabs>
          <w:tab w:val="left" w:pos="594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PLANTAGINACEAE - Plantain Family</w:t>
      </w:r>
    </w:p>
    <w:p w:rsidR="00426B8A" w:rsidRPr="004A77C6" w:rsidRDefault="00426B8A" w:rsidP="00426B8A">
      <w:pPr>
        <w:ind w:right="1170"/>
        <w:rPr>
          <w:rFonts w:ascii="Garamond" w:hAnsi="Garamond" w:cs="Times New Roman"/>
          <w:sz w:val="24"/>
          <w:szCs w:val="24"/>
        </w:rPr>
      </w:pPr>
    </w:p>
    <w:p w:rsidR="00DA3963" w:rsidRDefault="00DA3963" w:rsidP="00426B8A">
      <w:pPr>
        <w:ind w:right="1170"/>
        <w:rPr>
          <w:rFonts w:ascii="Garamond" w:hAnsi="Garamond" w:cs="Times New Roman"/>
          <w:sz w:val="24"/>
          <w:szCs w:val="24"/>
        </w:rPr>
      </w:pPr>
    </w:p>
    <w:p w:rsidR="00407BB1" w:rsidRDefault="00407BB1" w:rsidP="00426B8A">
      <w:pPr>
        <w:ind w:right="1170"/>
        <w:rPr>
          <w:rFonts w:ascii="Garamond" w:hAnsi="Garamond" w:cs="Times New Roman"/>
          <w:sz w:val="24"/>
          <w:szCs w:val="24"/>
        </w:rPr>
      </w:pPr>
    </w:p>
    <w:p w:rsidR="00845A20" w:rsidRPr="004A77C6" w:rsidRDefault="00845A20" w:rsidP="00426B8A">
      <w:pPr>
        <w:ind w:right="1170"/>
        <w:rPr>
          <w:rFonts w:ascii="Garamond" w:hAnsi="Garamond" w:cs="Times New Roman"/>
          <w:sz w:val="24"/>
          <w:szCs w:val="24"/>
        </w:rPr>
      </w:pPr>
    </w:p>
    <w:tbl>
      <w:tblPr>
        <w:tblW w:w="720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/>
      </w:tblPr>
      <w:tblGrid>
        <w:gridCol w:w="720"/>
      </w:tblGrid>
      <w:tr w:rsidR="003E40C7" w:rsidRPr="004A77C6" w:rsidTr="000A051B">
        <w:trPr>
          <w:trHeight w:val="530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C00000"/>
          </w:tcPr>
          <w:p w:rsidR="003E40C7" w:rsidRPr="004A77C6" w:rsidRDefault="003E40C7" w:rsidP="004F7A59">
            <w:pPr>
              <w:ind w:left="-288"/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CE274C" w:rsidRPr="004A77C6" w:rsidRDefault="00CE274C" w:rsidP="00CE274C">
      <w:pPr>
        <w:rPr>
          <w:rFonts w:ascii="Garamond" w:hAnsi="Garamond" w:cs="Times New Roman"/>
          <w:sz w:val="24"/>
          <w:szCs w:val="24"/>
        </w:rPr>
      </w:pPr>
    </w:p>
    <w:p w:rsidR="00420ACA" w:rsidRPr="004A77C6" w:rsidRDefault="00420ACA" w:rsidP="00CE274C">
      <w:pPr>
        <w:rPr>
          <w:rFonts w:ascii="Garamond" w:hAnsi="Garamond" w:cs="Times New Roman"/>
          <w:sz w:val="24"/>
          <w:szCs w:val="24"/>
        </w:rPr>
      </w:pPr>
    </w:p>
    <w:p w:rsidR="00420ACA" w:rsidRPr="004A77C6" w:rsidRDefault="00420ACA" w:rsidP="00CE274C">
      <w:pPr>
        <w:rPr>
          <w:rFonts w:ascii="Garamond" w:hAnsi="Garamond" w:cs="Times New Roman"/>
          <w:sz w:val="24"/>
          <w:szCs w:val="24"/>
        </w:rPr>
      </w:pPr>
    </w:p>
    <w:p w:rsidR="00CE274C" w:rsidRPr="004A77C6" w:rsidRDefault="00CE274C" w:rsidP="00CE274C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3657600" cy="2738866"/>
            <wp:effectExtent l="19050" t="0" r="0" b="0"/>
            <wp:docPr id="384" name="Picture 45" descr="GroundPin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oundPink.JPG"/>
                    <pic:cNvPicPr/>
                  </pic:nvPicPr>
                  <pic:blipFill>
                    <a:blip r:embed="rId16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7388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E274C" w:rsidRPr="004A77C6" w:rsidRDefault="00CE274C" w:rsidP="0005798C">
      <w:pPr>
        <w:spacing w:line="240" w:lineRule="auto"/>
        <w:ind w:right="54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Ground Pink</w:t>
      </w:r>
    </w:p>
    <w:p w:rsidR="00CE274C" w:rsidRPr="004A77C6" w:rsidRDefault="00CE274C" w:rsidP="0005798C">
      <w:pPr>
        <w:spacing w:after="0" w:line="240" w:lineRule="auto"/>
        <w:ind w:right="54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Linanthus dianthiflorus</w:t>
      </w:r>
    </w:p>
    <w:p w:rsidR="00CE274C" w:rsidRPr="004A77C6" w:rsidRDefault="00CE274C" w:rsidP="0005798C">
      <w:pPr>
        <w:spacing w:after="0" w:line="240" w:lineRule="auto"/>
        <w:ind w:right="54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POLEMONIACEAE - Phlox Family</w:t>
      </w:r>
    </w:p>
    <w:p w:rsidR="00CE274C" w:rsidRPr="004A77C6" w:rsidRDefault="00CE274C" w:rsidP="00CE274C">
      <w:pPr>
        <w:ind w:right="1170"/>
        <w:jc w:val="right"/>
        <w:rPr>
          <w:rFonts w:ascii="Garamond" w:hAnsi="Garamond" w:cs="Times New Roman"/>
          <w:b/>
          <w:sz w:val="24"/>
          <w:szCs w:val="24"/>
        </w:rPr>
      </w:pPr>
    </w:p>
    <w:p w:rsidR="00CE274C" w:rsidRPr="004A77C6" w:rsidRDefault="00CE274C" w:rsidP="00CE274C">
      <w:pPr>
        <w:ind w:right="1170"/>
        <w:rPr>
          <w:rFonts w:ascii="Garamond" w:hAnsi="Garamond" w:cs="Times New Roman"/>
          <w:sz w:val="24"/>
          <w:szCs w:val="24"/>
        </w:rPr>
      </w:pPr>
    </w:p>
    <w:p w:rsidR="00DA3963" w:rsidRDefault="00DA3963" w:rsidP="00CE274C">
      <w:pPr>
        <w:ind w:right="1170"/>
        <w:rPr>
          <w:rFonts w:ascii="Garamond" w:hAnsi="Garamond" w:cs="Times New Roman"/>
          <w:sz w:val="24"/>
          <w:szCs w:val="24"/>
        </w:rPr>
      </w:pPr>
    </w:p>
    <w:p w:rsidR="003B4EA1" w:rsidRPr="004A77C6" w:rsidRDefault="003B4EA1" w:rsidP="00CE274C">
      <w:pPr>
        <w:ind w:right="1170"/>
        <w:rPr>
          <w:rFonts w:ascii="Garamond" w:hAnsi="Garamond" w:cs="Times New Roman"/>
          <w:sz w:val="24"/>
          <w:szCs w:val="24"/>
        </w:rPr>
      </w:pPr>
    </w:p>
    <w:p w:rsidR="00DA3963" w:rsidRDefault="00DA3963" w:rsidP="00CE274C">
      <w:pPr>
        <w:ind w:right="1170"/>
        <w:rPr>
          <w:rFonts w:ascii="Garamond" w:hAnsi="Garamond" w:cs="Times New Roman"/>
          <w:sz w:val="24"/>
          <w:szCs w:val="24"/>
        </w:rPr>
      </w:pPr>
    </w:p>
    <w:p w:rsidR="00845A20" w:rsidRPr="004A77C6" w:rsidRDefault="00845A20" w:rsidP="00CE274C">
      <w:pPr>
        <w:ind w:right="1170"/>
        <w:rPr>
          <w:rFonts w:ascii="Garamond" w:hAnsi="Garamond" w:cs="Times New Roman"/>
          <w:sz w:val="24"/>
          <w:szCs w:val="24"/>
        </w:rPr>
      </w:pPr>
    </w:p>
    <w:tbl>
      <w:tblPr>
        <w:tblW w:w="720" w:type="dxa"/>
        <w:tblInd w:w="7038" w:type="dxa"/>
        <w:tblLook w:val="0000"/>
      </w:tblPr>
      <w:tblGrid>
        <w:gridCol w:w="720"/>
      </w:tblGrid>
      <w:tr w:rsidR="00E32BB3" w:rsidRPr="004A77C6" w:rsidTr="000A051B">
        <w:trPr>
          <w:trHeight w:val="530"/>
        </w:trPr>
        <w:tc>
          <w:tcPr>
            <w:tcW w:w="720" w:type="dxa"/>
            <w:shd w:val="clear" w:color="auto" w:fill="C00000"/>
          </w:tcPr>
          <w:p w:rsidR="00E32BB3" w:rsidRPr="004A77C6" w:rsidRDefault="00E32BB3" w:rsidP="00E32BB3">
            <w:pPr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1C2643" w:rsidRPr="004A77C6" w:rsidRDefault="001C2643" w:rsidP="001C2643">
      <w:pPr>
        <w:rPr>
          <w:rFonts w:ascii="Garamond" w:hAnsi="Garamond" w:cs="Times New Roman"/>
          <w:sz w:val="24"/>
          <w:szCs w:val="24"/>
        </w:rPr>
      </w:pPr>
    </w:p>
    <w:p w:rsidR="00420ACA" w:rsidRPr="004A77C6" w:rsidRDefault="00420ACA" w:rsidP="001C2643">
      <w:pPr>
        <w:rPr>
          <w:rFonts w:ascii="Garamond" w:hAnsi="Garamond" w:cs="Times New Roman"/>
          <w:sz w:val="24"/>
          <w:szCs w:val="24"/>
        </w:rPr>
      </w:pPr>
    </w:p>
    <w:p w:rsidR="00420ACA" w:rsidRPr="004A77C6" w:rsidRDefault="00420ACA" w:rsidP="001C2643">
      <w:pPr>
        <w:rPr>
          <w:rFonts w:ascii="Garamond" w:hAnsi="Garamond" w:cs="Times New Roman"/>
          <w:sz w:val="24"/>
          <w:szCs w:val="24"/>
        </w:rPr>
      </w:pPr>
    </w:p>
    <w:p w:rsidR="001C2643" w:rsidRPr="004A77C6" w:rsidRDefault="00DD7C78" w:rsidP="001C2643">
      <w:pPr>
        <w:jc w:val="center"/>
        <w:rPr>
          <w:rFonts w:ascii="Garamond" w:hAnsi="Garamond" w:cs="Times New Roman"/>
          <w:sz w:val="24"/>
          <w:szCs w:val="24"/>
        </w:rPr>
      </w:pPr>
      <w:r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3657600" cy="2750423"/>
            <wp:effectExtent l="19050" t="0" r="0" b="0"/>
            <wp:docPr id="103" name="Picture 102" descr="pricklyphlox3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ricklyphlox300.jpg"/>
                    <pic:cNvPicPr/>
                  </pic:nvPicPr>
                  <pic:blipFill>
                    <a:blip r:embed="rId165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750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C2643" w:rsidRPr="004A77C6" w:rsidRDefault="001C2643" w:rsidP="0005798C">
      <w:pPr>
        <w:spacing w:line="240" w:lineRule="auto"/>
        <w:ind w:right="54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Prickly Phlox</w:t>
      </w:r>
    </w:p>
    <w:p w:rsidR="001C2643" w:rsidRPr="004A77C6" w:rsidRDefault="006A6EDF" w:rsidP="0005798C">
      <w:pPr>
        <w:spacing w:after="0" w:line="240" w:lineRule="auto"/>
        <w:ind w:right="54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Linanthus californicus</w:t>
      </w:r>
    </w:p>
    <w:p w:rsidR="001C2643" w:rsidRPr="004A77C6" w:rsidRDefault="001C2643" w:rsidP="0005798C">
      <w:pPr>
        <w:spacing w:after="0" w:line="240" w:lineRule="auto"/>
        <w:ind w:right="54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POLEMONIACEAE - Phlox Family</w:t>
      </w:r>
    </w:p>
    <w:p w:rsidR="001C2643" w:rsidRPr="004A77C6" w:rsidRDefault="001C2643" w:rsidP="001C2643">
      <w:pPr>
        <w:ind w:right="1170"/>
        <w:jc w:val="right"/>
        <w:rPr>
          <w:rFonts w:ascii="Garamond" w:hAnsi="Garamond" w:cs="Times New Roman"/>
          <w:b/>
          <w:sz w:val="24"/>
          <w:szCs w:val="24"/>
        </w:rPr>
      </w:pPr>
    </w:p>
    <w:p w:rsidR="001C2643" w:rsidRPr="004A77C6" w:rsidRDefault="001C2643" w:rsidP="001C2643">
      <w:pPr>
        <w:ind w:right="1170"/>
        <w:rPr>
          <w:rFonts w:ascii="Garamond" w:hAnsi="Garamond" w:cs="Times New Roman"/>
          <w:sz w:val="24"/>
          <w:szCs w:val="24"/>
        </w:rPr>
      </w:pPr>
    </w:p>
    <w:p w:rsidR="00DA3963" w:rsidRPr="004A77C6" w:rsidRDefault="00DA3963" w:rsidP="001C2643">
      <w:pPr>
        <w:ind w:right="1170"/>
        <w:rPr>
          <w:rFonts w:ascii="Garamond" w:hAnsi="Garamond" w:cs="Times New Roman"/>
          <w:sz w:val="24"/>
          <w:szCs w:val="24"/>
        </w:rPr>
      </w:pPr>
    </w:p>
    <w:p w:rsidR="001C2643" w:rsidRDefault="001C2643" w:rsidP="001C2643">
      <w:pPr>
        <w:ind w:right="1170"/>
        <w:rPr>
          <w:rFonts w:ascii="Garamond" w:hAnsi="Garamond" w:cs="Times New Roman"/>
          <w:sz w:val="24"/>
          <w:szCs w:val="24"/>
        </w:rPr>
      </w:pPr>
    </w:p>
    <w:p w:rsidR="00845A20" w:rsidRDefault="00845A20" w:rsidP="001C2643">
      <w:pPr>
        <w:ind w:right="1170"/>
        <w:rPr>
          <w:rFonts w:ascii="Garamond" w:hAnsi="Garamond" w:cs="Times New Roman"/>
          <w:sz w:val="24"/>
          <w:szCs w:val="24"/>
        </w:rPr>
      </w:pPr>
    </w:p>
    <w:p w:rsidR="003B4EA1" w:rsidRPr="004A77C6" w:rsidRDefault="003B4EA1" w:rsidP="001C2643">
      <w:pPr>
        <w:ind w:right="1170"/>
        <w:rPr>
          <w:rFonts w:ascii="Garamond" w:hAnsi="Garamond" w:cs="Times New Roman"/>
          <w:sz w:val="24"/>
          <w:szCs w:val="24"/>
        </w:rPr>
      </w:pPr>
    </w:p>
    <w:tbl>
      <w:tblPr>
        <w:tblW w:w="720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/>
      </w:tblPr>
      <w:tblGrid>
        <w:gridCol w:w="720"/>
      </w:tblGrid>
      <w:tr w:rsidR="003E40C7" w:rsidRPr="004A77C6" w:rsidTr="000A051B">
        <w:trPr>
          <w:trHeight w:val="530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C00000"/>
          </w:tcPr>
          <w:p w:rsidR="003E40C7" w:rsidRPr="004A77C6" w:rsidRDefault="003E40C7" w:rsidP="004F7A59">
            <w:pPr>
              <w:ind w:left="-288"/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1C2643" w:rsidRPr="004A77C6" w:rsidRDefault="001C2643" w:rsidP="001C2643">
      <w:pPr>
        <w:rPr>
          <w:rFonts w:ascii="Garamond" w:hAnsi="Garamond" w:cs="Times New Roman"/>
          <w:sz w:val="24"/>
          <w:szCs w:val="24"/>
        </w:rPr>
      </w:pPr>
    </w:p>
    <w:p w:rsidR="006734C9" w:rsidRPr="004A77C6" w:rsidRDefault="006734C9" w:rsidP="001C2643">
      <w:pPr>
        <w:rPr>
          <w:rFonts w:ascii="Garamond" w:hAnsi="Garamond" w:cs="Times New Roman"/>
          <w:sz w:val="24"/>
          <w:szCs w:val="24"/>
        </w:rPr>
      </w:pPr>
    </w:p>
    <w:p w:rsidR="001C2643" w:rsidRPr="004A77C6" w:rsidRDefault="001C2643" w:rsidP="001C2643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2740315" cy="3657600"/>
            <wp:effectExtent l="19050" t="0" r="2885" b="0"/>
            <wp:docPr id="400" name="Picture 69" descr="sierramilkwort (2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ierramilkwort (2).JPG"/>
                    <pic:cNvPicPr/>
                  </pic:nvPicPr>
                  <pic:blipFill>
                    <a:blip r:embed="rId16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40315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C2643" w:rsidRPr="004A77C6" w:rsidRDefault="001C2643" w:rsidP="0005798C">
      <w:pPr>
        <w:tabs>
          <w:tab w:val="left" w:pos="603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Milkwort</w:t>
      </w:r>
    </w:p>
    <w:p w:rsidR="001C2643" w:rsidRPr="004A77C6" w:rsidRDefault="001C2643" w:rsidP="0005798C">
      <w:pPr>
        <w:tabs>
          <w:tab w:val="left" w:pos="603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Polygala cornuta</w:t>
      </w:r>
    </w:p>
    <w:p w:rsidR="001C2643" w:rsidRPr="004A77C6" w:rsidRDefault="001C2643" w:rsidP="0005798C">
      <w:pPr>
        <w:tabs>
          <w:tab w:val="left" w:pos="603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POLYGALACEAE - Milkwort Family</w:t>
      </w:r>
    </w:p>
    <w:p w:rsidR="001C2643" w:rsidRPr="004A77C6" w:rsidRDefault="001C2643" w:rsidP="001C2643">
      <w:pPr>
        <w:ind w:right="1170"/>
        <w:rPr>
          <w:rFonts w:ascii="Garamond" w:hAnsi="Garamond"/>
          <w:sz w:val="24"/>
          <w:szCs w:val="24"/>
        </w:rPr>
      </w:pPr>
    </w:p>
    <w:p w:rsidR="00DA3963" w:rsidRDefault="00DA3963" w:rsidP="001C2643">
      <w:pPr>
        <w:ind w:right="1170"/>
        <w:rPr>
          <w:rFonts w:ascii="Garamond" w:hAnsi="Garamond"/>
          <w:sz w:val="24"/>
          <w:szCs w:val="24"/>
        </w:rPr>
      </w:pPr>
    </w:p>
    <w:p w:rsidR="00845A20" w:rsidRDefault="00845A20" w:rsidP="001C2643">
      <w:pPr>
        <w:ind w:right="1170"/>
        <w:rPr>
          <w:rFonts w:ascii="Garamond" w:hAnsi="Garamond"/>
          <w:sz w:val="24"/>
          <w:szCs w:val="24"/>
        </w:rPr>
      </w:pPr>
    </w:p>
    <w:p w:rsidR="00407BB1" w:rsidRPr="004A77C6" w:rsidRDefault="00407BB1" w:rsidP="001C2643">
      <w:pPr>
        <w:ind w:right="1170"/>
        <w:rPr>
          <w:rFonts w:ascii="Garamond" w:hAnsi="Garamond"/>
          <w:sz w:val="24"/>
          <w:szCs w:val="24"/>
        </w:rPr>
      </w:pPr>
    </w:p>
    <w:tbl>
      <w:tblPr>
        <w:tblW w:w="720" w:type="dxa"/>
        <w:tblInd w:w="7038" w:type="dxa"/>
        <w:tblLook w:val="0000"/>
      </w:tblPr>
      <w:tblGrid>
        <w:gridCol w:w="720"/>
      </w:tblGrid>
      <w:tr w:rsidR="00E32BB3" w:rsidRPr="004A77C6" w:rsidTr="000A051B">
        <w:trPr>
          <w:trHeight w:val="530"/>
        </w:trPr>
        <w:tc>
          <w:tcPr>
            <w:tcW w:w="720" w:type="dxa"/>
            <w:shd w:val="clear" w:color="auto" w:fill="C00000"/>
          </w:tcPr>
          <w:p w:rsidR="00E32BB3" w:rsidRPr="004A77C6" w:rsidRDefault="00E32BB3" w:rsidP="00E32BB3">
            <w:pPr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1C2643" w:rsidRPr="004A77C6" w:rsidRDefault="001C2643" w:rsidP="001C2643">
      <w:pPr>
        <w:rPr>
          <w:rFonts w:ascii="Garamond" w:hAnsi="Garamond" w:cs="Times New Roman"/>
          <w:sz w:val="24"/>
          <w:szCs w:val="24"/>
        </w:rPr>
      </w:pPr>
    </w:p>
    <w:p w:rsidR="006734C9" w:rsidRPr="004A77C6" w:rsidRDefault="006734C9" w:rsidP="001C2643">
      <w:pPr>
        <w:rPr>
          <w:rFonts w:ascii="Garamond" w:hAnsi="Garamond" w:cs="Times New Roman"/>
          <w:sz w:val="24"/>
          <w:szCs w:val="24"/>
        </w:rPr>
      </w:pPr>
    </w:p>
    <w:p w:rsidR="001C2643" w:rsidRPr="004A77C6" w:rsidRDefault="001C2643" w:rsidP="001C2643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2746661" cy="3657600"/>
            <wp:effectExtent l="19050" t="0" r="0" b="0"/>
            <wp:docPr id="401" name="Picture 79" descr="turkishrugging (1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urkishrugging (1).JPG"/>
                    <pic:cNvPicPr/>
                  </pic:nvPicPr>
                  <pic:blipFill>
                    <a:blip r:embed="rId16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46661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C2643" w:rsidRPr="004A77C6" w:rsidRDefault="001C2643" w:rsidP="0005798C">
      <w:pPr>
        <w:tabs>
          <w:tab w:val="left" w:pos="594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Turkish Rugging</w:t>
      </w:r>
    </w:p>
    <w:p w:rsidR="001C2643" w:rsidRPr="004A77C6" w:rsidRDefault="001C2643" w:rsidP="0005798C">
      <w:pPr>
        <w:tabs>
          <w:tab w:val="left" w:pos="594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Chorizanthe staticoides</w:t>
      </w:r>
    </w:p>
    <w:p w:rsidR="001C2643" w:rsidRPr="004A77C6" w:rsidRDefault="001C2643" w:rsidP="0005798C">
      <w:pPr>
        <w:tabs>
          <w:tab w:val="left" w:pos="594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POLYGONACEAE - Buckwheat Family</w:t>
      </w:r>
    </w:p>
    <w:p w:rsidR="001C2643" w:rsidRPr="004A77C6" w:rsidRDefault="001C2643" w:rsidP="001C2643">
      <w:pPr>
        <w:ind w:right="1170"/>
        <w:rPr>
          <w:rFonts w:ascii="Garamond" w:hAnsi="Garamond"/>
          <w:sz w:val="24"/>
          <w:szCs w:val="24"/>
        </w:rPr>
      </w:pPr>
    </w:p>
    <w:p w:rsidR="001C2643" w:rsidRDefault="001C2643" w:rsidP="002756C9">
      <w:pPr>
        <w:tabs>
          <w:tab w:val="left" w:pos="6813"/>
        </w:tabs>
        <w:rPr>
          <w:rFonts w:ascii="Garamond" w:hAnsi="Garamond" w:cs="Times New Roman"/>
          <w:sz w:val="24"/>
          <w:szCs w:val="24"/>
        </w:rPr>
      </w:pPr>
    </w:p>
    <w:p w:rsidR="00407BB1" w:rsidRDefault="00407BB1" w:rsidP="002756C9">
      <w:pPr>
        <w:tabs>
          <w:tab w:val="left" w:pos="6813"/>
        </w:tabs>
        <w:rPr>
          <w:rFonts w:ascii="Garamond" w:hAnsi="Garamond" w:cs="Times New Roman"/>
          <w:sz w:val="24"/>
          <w:szCs w:val="24"/>
        </w:rPr>
      </w:pPr>
    </w:p>
    <w:p w:rsidR="00845A20" w:rsidRPr="004A77C6" w:rsidRDefault="00845A20" w:rsidP="002756C9">
      <w:pPr>
        <w:tabs>
          <w:tab w:val="left" w:pos="6813"/>
        </w:tabs>
        <w:rPr>
          <w:rFonts w:ascii="Garamond" w:hAnsi="Garamond" w:cs="Times New Roman"/>
          <w:sz w:val="24"/>
          <w:szCs w:val="24"/>
        </w:rPr>
      </w:pPr>
    </w:p>
    <w:tbl>
      <w:tblPr>
        <w:tblW w:w="720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/>
      </w:tblPr>
      <w:tblGrid>
        <w:gridCol w:w="720"/>
      </w:tblGrid>
      <w:tr w:rsidR="003E40C7" w:rsidRPr="004A77C6" w:rsidTr="000A051B">
        <w:trPr>
          <w:trHeight w:val="530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C00000"/>
          </w:tcPr>
          <w:p w:rsidR="003E40C7" w:rsidRPr="004A77C6" w:rsidRDefault="003E40C7" w:rsidP="004F7A59">
            <w:pPr>
              <w:ind w:left="-288"/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420ACA" w:rsidRPr="004A77C6" w:rsidRDefault="00420ACA" w:rsidP="001C2643">
      <w:pPr>
        <w:rPr>
          <w:rFonts w:ascii="Garamond" w:hAnsi="Garamond" w:cs="Times New Roman"/>
          <w:sz w:val="24"/>
          <w:szCs w:val="24"/>
        </w:rPr>
      </w:pPr>
    </w:p>
    <w:p w:rsidR="00420ACA" w:rsidRPr="004A77C6" w:rsidRDefault="00420ACA" w:rsidP="001C2643">
      <w:pPr>
        <w:rPr>
          <w:rFonts w:ascii="Garamond" w:hAnsi="Garamond" w:cs="Times New Roman"/>
          <w:sz w:val="24"/>
          <w:szCs w:val="24"/>
        </w:rPr>
      </w:pPr>
    </w:p>
    <w:p w:rsidR="00420ACA" w:rsidRPr="004A77C6" w:rsidRDefault="00420ACA" w:rsidP="001C2643">
      <w:pPr>
        <w:rPr>
          <w:rFonts w:ascii="Garamond" w:hAnsi="Garamond" w:cs="Times New Roman"/>
          <w:sz w:val="24"/>
          <w:szCs w:val="24"/>
        </w:rPr>
      </w:pPr>
    </w:p>
    <w:p w:rsidR="001C2643" w:rsidRPr="004A77C6" w:rsidRDefault="001C2643" w:rsidP="001C2643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3657600" cy="2750423"/>
            <wp:effectExtent l="19050" t="0" r="0" b="0"/>
            <wp:docPr id="403" name="Picture 68" descr="redmaid (8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dmaid (8).JPG"/>
                    <pic:cNvPicPr/>
                  </pic:nvPicPr>
                  <pic:blipFill>
                    <a:blip r:embed="rId16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750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C2643" w:rsidRPr="004A77C6" w:rsidRDefault="001C2643" w:rsidP="0005798C">
      <w:pPr>
        <w:spacing w:line="240" w:lineRule="auto"/>
        <w:ind w:right="54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Red Maids</w:t>
      </w:r>
    </w:p>
    <w:p w:rsidR="001C2643" w:rsidRPr="004A77C6" w:rsidRDefault="001C2643" w:rsidP="0005798C">
      <w:pPr>
        <w:spacing w:after="0" w:line="240" w:lineRule="auto"/>
        <w:ind w:right="54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 xml:space="preserve">Calandrinia </w:t>
      </w:r>
      <w:r w:rsidR="006A6EDF" w:rsidRPr="004A77C6">
        <w:rPr>
          <w:rFonts w:ascii="Garamond" w:hAnsi="Garamond" w:cs="Times New Roman"/>
          <w:i/>
          <w:sz w:val="24"/>
          <w:szCs w:val="24"/>
        </w:rPr>
        <w:t>menziesii</w:t>
      </w:r>
    </w:p>
    <w:p w:rsidR="001C2643" w:rsidRPr="004A77C6" w:rsidRDefault="001C2643" w:rsidP="0005798C">
      <w:pPr>
        <w:spacing w:after="0" w:line="240" w:lineRule="auto"/>
        <w:ind w:right="54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 xml:space="preserve"> PORTULACACEAE - Purslane Family</w:t>
      </w:r>
    </w:p>
    <w:p w:rsidR="001C2643" w:rsidRPr="004A77C6" w:rsidRDefault="001C2643" w:rsidP="001C2643">
      <w:pPr>
        <w:ind w:right="1170"/>
        <w:jc w:val="right"/>
        <w:rPr>
          <w:rFonts w:ascii="Garamond" w:hAnsi="Garamond" w:cs="Times New Roman"/>
          <w:b/>
          <w:sz w:val="24"/>
          <w:szCs w:val="24"/>
        </w:rPr>
      </w:pPr>
    </w:p>
    <w:p w:rsidR="001C2643" w:rsidRPr="004A77C6" w:rsidRDefault="001C2643" w:rsidP="001C2643">
      <w:pPr>
        <w:ind w:right="1170"/>
        <w:rPr>
          <w:rFonts w:ascii="Garamond" w:hAnsi="Garamond" w:cs="Times New Roman"/>
          <w:sz w:val="24"/>
          <w:szCs w:val="24"/>
        </w:rPr>
      </w:pPr>
    </w:p>
    <w:p w:rsidR="00DA3963" w:rsidRDefault="00DA3963" w:rsidP="001C2643">
      <w:pPr>
        <w:ind w:right="1170"/>
        <w:rPr>
          <w:rFonts w:ascii="Garamond" w:hAnsi="Garamond" w:cs="Times New Roman"/>
          <w:sz w:val="24"/>
          <w:szCs w:val="24"/>
        </w:rPr>
      </w:pPr>
    </w:p>
    <w:p w:rsidR="003B4EA1" w:rsidRPr="004A77C6" w:rsidRDefault="003B4EA1" w:rsidP="001C2643">
      <w:pPr>
        <w:ind w:right="1170"/>
        <w:rPr>
          <w:rFonts w:ascii="Garamond" w:hAnsi="Garamond" w:cs="Times New Roman"/>
          <w:sz w:val="24"/>
          <w:szCs w:val="24"/>
        </w:rPr>
      </w:pPr>
    </w:p>
    <w:p w:rsidR="00DA3963" w:rsidRDefault="00DA3963" w:rsidP="00697E24">
      <w:pPr>
        <w:ind w:right="1170"/>
        <w:rPr>
          <w:rFonts w:ascii="Garamond" w:hAnsi="Garamond" w:cs="Times New Roman"/>
          <w:sz w:val="24"/>
          <w:szCs w:val="24"/>
        </w:rPr>
      </w:pPr>
    </w:p>
    <w:p w:rsidR="00845A20" w:rsidRPr="004A77C6" w:rsidRDefault="00845A20" w:rsidP="00697E24">
      <w:pPr>
        <w:ind w:right="1170"/>
        <w:rPr>
          <w:rFonts w:ascii="Garamond" w:hAnsi="Garamond" w:cs="Times New Roman"/>
          <w:sz w:val="24"/>
          <w:szCs w:val="24"/>
        </w:rPr>
      </w:pPr>
    </w:p>
    <w:tbl>
      <w:tblPr>
        <w:tblW w:w="720" w:type="dxa"/>
        <w:tblInd w:w="7038" w:type="dxa"/>
        <w:tblLook w:val="0000"/>
      </w:tblPr>
      <w:tblGrid>
        <w:gridCol w:w="720"/>
      </w:tblGrid>
      <w:tr w:rsidR="00E32BB3" w:rsidRPr="004A77C6" w:rsidTr="000A051B">
        <w:trPr>
          <w:trHeight w:val="530"/>
        </w:trPr>
        <w:tc>
          <w:tcPr>
            <w:tcW w:w="720" w:type="dxa"/>
            <w:shd w:val="clear" w:color="auto" w:fill="C00000"/>
          </w:tcPr>
          <w:p w:rsidR="00E32BB3" w:rsidRPr="004A77C6" w:rsidRDefault="00E32BB3" w:rsidP="00E32BB3">
            <w:pPr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CE274C" w:rsidRPr="004A77C6" w:rsidRDefault="00CE274C" w:rsidP="00CE274C">
      <w:pPr>
        <w:rPr>
          <w:rFonts w:ascii="Garamond" w:hAnsi="Garamond" w:cs="Times New Roman"/>
          <w:sz w:val="24"/>
          <w:szCs w:val="24"/>
        </w:rPr>
      </w:pPr>
    </w:p>
    <w:p w:rsidR="00420ACA" w:rsidRPr="004A77C6" w:rsidRDefault="00420ACA" w:rsidP="00CE274C">
      <w:pPr>
        <w:rPr>
          <w:rFonts w:ascii="Garamond" w:hAnsi="Garamond" w:cs="Times New Roman"/>
          <w:sz w:val="24"/>
          <w:szCs w:val="24"/>
        </w:rPr>
      </w:pPr>
    </w:p>
    <w:p w:rsidR="00420ACA" w:rsidRPr="004A77C6" w:rsidRDefault="00420ACA" w:rsidP="00CE274C">
      <w:pPr>
        <w:rPr>
          <w:rFonts w:ascii="Garamond" w:hAnsi="Garamond" w:cs="Times New Roman"/>
          <w:sz w:val="24"/>
          <w:szCs w:val="24"/>
        </w:rPr>
      </w:pPr>
    </w:p>
    <w:p w:rsidR="00CE274C" w:rsidRPr="004A77C6" w:rsidRDefault="00634100" w:rsidP="00CE274C">
      <w:pPr>
        <w:jc w:val="center"/>
        <w:rPr>
          <w:rFonts w:ascii="Garamond" w:hAnsi="Garamond" w:cs="Times New Roman"/>
          <w:sz w:val="24"/>
          <w:szCs w:val="24"/>
        </w:rPr>
      </w:pPr>
      <w:r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3657600" cy="2750423"/>
            <wp:effectExtent l="19050" t="0" r="0" b="0"/>
            <wp:docPr id="104" name="Picture 103" descr="padreshootingstar3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adreshootingstar300.jpg"/>
                    <pic:cNvPicPr/>
                  </pic:nvPicPr>
                  <pic:blipFill>
                    <a:blip r:embed="rId169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750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E274C" w:rsidRPr="004A77C6" w:rsidRDefault="00CE274C" w:rsidP="0005798C">
      <w:pPr>
        <w:spacing w:line="240" w:lineRule="auto"/>
        <w:ind w:right="54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Shooting Star</w:t>
      </w:r>
    </w:p>
    <w:p w:rsidR="00CE274C" w:rsidRPr="004A77C6" w:rsidRDefault="00697E24" w:rsidP="0005798C">
      <w:pPr>
        <w:spacing w:after="0" w:line="240" w:lineRule="auto"/>
        <w:ind w:right="54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Primula clevelandii</w:t>
      </w:r>
    </w:p>
    <w:p w:rsidR="00CE274C" w:rsidRPr="004A77C6" w:rsidRDefault="00CE274C" w:rsidP="0005798C">
      <w:pPr>
        <w:spacing w:after="0" w:line="240" w:lineRule="auto"/>
        <w:ind w:right="54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PRIMULACEAE - Primrose Family</w:t>
      </w:r>
    </w:p>
    <w:p w:rsidR="00CE274C" w:rsidRPr="004A77C6" w:rsidRDefault="00CE274C" w:rsidP="00CE274C">
      <w:pPr>
        <w:ind w:right="1170"/>
        <w:jc w:val="right"/>
        <w:rPr>
          <w:rFonts w:ascii="Garamond" w:hAnsi="Garamond" w:cs="Times New Roman"/>
          <w:b/>
          <w:sz w:val="24"/>
          <w:szCs w:val="24"/>
        </w:rPr>
      </w:pPr>
    </w:p>
    <w:p w:rsidR="00CE274C" w:rsidRPr="004A77C6" w:rsidRDefault="00CE274C" w:rsidP="00CE274C">
      <w:pPr>
        <w:ind w:right="1170"/>
        <w:rPr>
          <w:rFonts w:ascii="Garamond" w:hAnsi="Garamond" w:cs="Times New Roman"/>
          <w:sz w:val="24"/>
          <w:szCs w:val="24"/>
        </w:rPr>
      </w:pPr>
    </w:p>
    <w:p w:rsidR="00DA3963" w:rsidRDefault="00DA3963" w:rsidP="00CE274C">
      <w:pPr>
        <w:ind w:right="1170"/>
        <w:rPr>
          <w:rFonts w:ascii="Garamond" w:hAnsi="Garamond" w:cs="Times New Roman"/>
          <w:sz w:val="24"/>
          <w:szCs w:val="24"/>
        </w:rPr>
      </w:pPr>
    </w:p>
    <w:p w:rsidR="003B4EA1" w:rsidRPr="004A77C6" w:rsidRDefault="003B4EA1" w:rsidP="00CE274C">
      <w:pPr>
        <w:ind w:right="1170"/>
        <w:rPr>
          <w:rFonts w:ascii="Garamond" w:hAnsi="Garamond" w:cs="Times New Roman"/>
          <w:sz w:val="24"/>
          <w:szCs w:val="24"/>
        </w:rPr>
      </w:pPr>
    </w:p>
    <w:p w:rsidR="00CE274C" w:rsidRDefault="00CE274C" w:rsidP="00CE274C">
      <w:pPr>
        <w:ind w:right="1170"/>
        <w:rPr>
          <w:rFonts w:ascii="Garamond" w:hAnsi="Garamond" w:cs="Times New Roman"/>
          <w:sz w:val="24"/>
          <w:szCs w:val="24"/>
        </w:rPr>
      </w:pPr>
    </w:p>
    <w:p w:rsidR="00845A20" w:rsidRPr="004A77C6" w:rsidRDefault="00845A20" w:rsidP="00CE274C">
      <w:pPr>
        <w:ind w:right="1170"/>
        <w:rPr>
          <w:rFonts w:ascii="Garamond" w:hAnsi="Garamond" w:cs="Times New Roman"/>
          <w:sz w:val="24"/>
          <w:szCs w:val="24"/>
        </w:rPr>
      </w:pPr>
    </w:p>
    <w:tbl>
      <w:tblPr>
        <w:tblW w:w="720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/>
      </w:tblPr>
      <w:tblGrid>
        <w:gridCol w:w="720"/>
      </w:tblGrid>
      <w:tr w:rsidR="003E40C7" w:rsidRPr="004A77C6" w:rsidTr="000A051B">
        <w:trPr>
          <w:trHeight w:val="530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C00000"/>
          </w:tcPr>
          <w:p w:rsidR="003E40C7" w:rsidRPr="004A77C6" w:rsidRDefault="003E40C7" w:rsidP="004F7A59">
            <w:pPr>
              <w:ind w:left="-288"/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1C2643" w:rsidRPr="004A77C6" w:rsidRDefault="001C2643" w:rsidP="001C2643">
      <w:pPr>
        <w:rPr>
          <w:rFonts w:ascii="Garamond" w:hAnsi="Garamond" w:cs="Times New Roman"/>
          <w:sz w:val="24"/>
          <w:szCs w:val="24"/>
        </w:rPr>
      </w:pPr>
    </w:p>
    <w:p w:rsidR="006734C9" w:rsidRPr="004A77C6" w:rsidRDefault="006734C9" w:rsidP="001C2643">
      <w:pPr>
        <w:rPr>
          <w:rFonts w:ascii="Garamond" w:hAnsi="Garamond" w:cs="Times New Roman"/>
          <w:sz w:val="24"/>
          <w:szCs w:val="24"/>
        </w:rPr>
      </w:pPr>
    </w:p>
    <w:p w:rsidR="001C2643" w:rsidRPr="004A77C6" w:rsidRDefault="001C2643" w:rsidP="001C2643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2740315" cy="3657600"/>
            <wp:effectExtent l="19050" t="0" r="2885" b="0"/>
            <wp:docPr id="404" name="Picture 49" descr="scarletlarkspur (7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arletlarkspur (7).JPG"/>
                    <pic:cNvPicPr/>
                  </pic:nvPicPr>
                  <pic:blipFill>
                    <a:blip r:embed="rId17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40315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C2643" w:rsidRPr="004A77C6" w:rsidRDefault="001C2643" w:rsidP="0005798C">
      <w:pPr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Scarlet Larkspur</w:t>
      </w:r>
    </w:p>
    <w:p w:rsidR="001C2643" w:rsidRPr="004A77C6" w:rsidRDefault="001C2643" w:rsidP="0005798C">
      <w:pPr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Delphinium cardinale</w:t>
      </w:r>
    </w:p>
    <w:p w:rsidR="001C2643" w:rsidRPr="004A77C6" w:rsidRDefault="001C2643" w:rsidP="0005798C">
      <w:pPr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RANUNCULACEAE - Buttercup Family</w:t>
      </w:r>
    </w:p>
    <w:p w:rsidR="001C2643" w:rsidRPr="004A77C6" w:rsidRDefault="001C2643" w:rsidP="001C2643">
      <w:pPr>
        <w:ind w:right="1170"/>
        <w:rPr>
          <w:rFonts w:ascii="Garamond" w:hAnsi="Garamond" w:cs="Times New Roman"/>
          <w:sz w:val="24"/>
          <w:szCs w:val="24"/>
        </w:rPr>
      </w:pPr>
    </w:p>
    <w:p w:rsidR="001C2643" w:rsidRDefault="001C2643" w:rsidP="002756C9">
      <w:pPr>
        <w:tabs>
          <w:tab w:val="left" w:pos="6813"/>
        </w:tabs>
        <w:rPr>
          <w:rFonts w:ascii="Garamond" w:hAnsi="Garamond" w:cs="Times New Roman"/>
          <w:sz w:val="24"/>
          <w:szCs w:val="24"/>
        </w:rPr>
      </w:pPr>
    </w:p>
    <w:p w:rsidR="00407BB1" w:rsidRDefault="00407BB1" w:rsidP="002756C9">
      <w:pPr>
        <w:tabs>
          <w:tab w:val="left" w:pos="6813"/>
        </w:tabs>
        <w:rPr>
          <w:rFonts w:ascii="Garamond" w:hAnsi="Garamond" w:cs="Times New Roman"/>
          <w:sz w:val="24"/>
          <w:szCs w:val="24"/>
        </w:rPr>
      </w:pPr>
    </w:p>
    <w:p w:rsidR="00845A20" w:rsidRPr="004A77C6" w:rsidRDefault="00845A20" w:rsidP="002756C9">
      <w:pPr>
        <w:tabs>
          <w:tab w:val="left" w:pos="6813"/>
        </w:tabs>
        <w:rPr>
          <w:rFonts w:ascii="Garamond" w:hAnsi="Garamond" w:cs="Times New Roman"/>
          <w:sz w:val="24"/>
          <w:szCs w:val="24"/>
        </w:rPr>
      </w:pPr>
    </w:p>
    <w:tbl>
      <w:tblPr>
        <w:tblW w:w="720" w:type="dxa"/>
        <w:tblInd w:w="7038" w:type="dxa"/>
        <w:tblLook w:val="0000"/>
      </w:tblPr>
      <w:tblGrid>
        <w:gridCol w:w="720"/>
      </w:tblGrid>
      <w:tr w:rsidR="00E32BB3" w:rsidRPr="004A77C6" w:rsidTr="000A051B">
        <w:trPr>
          <w:trHeight w:val="530"/>
        </w:trPr>
        <w:tc>
          <w:tcPr>
            <w:tcW w:w="720" w:type="dxa"/>
            <w:shd w:val="clear" w:color="auto" w:fill="C00000"/>
          </w:tcPr>
          <w:p w:rsidR="00E32BB3" w:rsidRPr="004A77C6" w:rsidRDefault="00E32BB3" w:rsidP="00E32BB3">
            <w:pPr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92455A" w:rsidRPr="004A77C6" w:rsidRDefault="0092455A" w:rsidP="0092455A">
      <w:pPr>
        <w:rPr>
          <w:rFonts w:ascii="Garamond" w:hAnsi="Garamond" w:cs="Times New Roman"/>
          <w:sz w:val="24"/>
          <w:szCs w:val="24"/>
        </w:rPr>
      </w:pPr>
    </w:p>
    <w:p w:rsidR="006734C9" w:rsidRPr="004A77C6" w:rsidRDefault="006734C9" w:rsidP="0092455A">
      <w:pPr>
        <w:rPr>
          <w:rFonts w:ascii="Garamond" w:hAnsi="Garamond" w:cs="Times New Roman"/>
          <w:sz w:val="24"/>
          <w:szCs w:val="24"/>
        </w:rPr>
      </w:pPr>
    </w:p>
    <w:p w:rsidR="0092455A" w:rsidRPr="004A77C6" w:rsidRDefault="008E1E74" w:rsidP="0092455A">
      <w:pPr>
        <w:jc w:val="center"/>
        <w:rPr>
          <w:rFonts w:ascii="Garamond" w:hAnsi="Garamond" w:cs="Times New Roman"/>
          <w:sz w:val="24"/>
          <w:szCs w:val="24"/>
        </w:rPr>
      </w:pPr>
      <w:r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2740315" cy="3657600"/>
            <wp:effectExtent l="19050" t="0" r="2885" b="0"/>
            <wp:docPr id="105" name="Picture 104" descr="californiiawildrose-(2)3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liforniiawildrose-(2)300.jpg"/>
                    <pic:cNvPicPr/>
                  </pic:nvPicPr>
                  <pic:blipFill>
                    <a:blip r:embed="rId171"/>
                    <a:stretch>
                      <a:fillRect/>
                    </a:stretch>
                  </pic:blipFill>
                  <pic:spPr>
                    <a:xfrm>
                      <a:off x="0" y="0"/>
                      <a:ext cx="2740315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2455A" w:rsidRPr="004A77C6" w:rsidRDefault="0092455A" w:rsidP="0005798C">
      <w:pPr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Wild Rose</w:t>
      </w:r>
    </w:p>
    <w:p w:rsidR="0092455A" w:rsidRPr="004A77C6" w:rsidRDefault="0092455A" w:rsidP="0005798C">
      <w:pPr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Rosa californica</w:t>
      </w:r>
    </w:p>
    <w:p w:rsidR="0092455A" w:rsidRPr="004A77C6" w:rsidRDefault="0092455A" w:rsidP="0005798C">
      <w:pPr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ROSACEAE - Rose Family</w:t>
      </w:r>
    </w:p>
    <w:p w:rsidR="00420ACA" w:rsidRPr="004A77C6" w:rsidRDefault="00420ACA" w:rsidP="0092455A">
      <w:pPr>
        <w:rPr>
          <w:rFonts w:ascii="Garamond" w:hAnsi="Garamond" w:cs="Times New Roman"/>
          <w:b/>
          <w:sz w:val="24"/>
          <w:szCs w:val="24"/>
        </w:rPr>
      </w:pPr>
    </w:p>
    <w:p w:rsidR="00DA3963" w:rsidRDefault="00DA3963" w:rsidP="0092455A">
      <w:pPr>
        <w:rPr>
          <w:rFonts w:ascii="Garamond" w:hAnsi="Garamond" w:cs="Times New Roman"/>
          <w:b/>
          <w:sz w:val="24"/>
          <w:szCs w:val="24"/>
        </w:rPr>
      </w:pPr>
    </w:p>
    <w:p w:rsidR="00845A20" w:rsidRDefault="00845A20" w:rsidP="0092455A">
      <w:pPr>
        <w:rPr>
          <w:rFonts w:ascii="Garamond" w:hAnsi="Garamond" w:cs="Times New Roman"/>
          <w:b/>
          <w:sz w:val="24"/>
          <w:szCs w:val="24"/>
        </w:rPr>
      </w:pPr>
    </w:p>
    <w:p w:rsidR="00407BB1" w:rsidRPr="004A77C6" w:rsidRDefault="00407BB1" w:rsidP="0092455A">
      <w:pPr>
        <w:rPr>
          <w:rFonts w:ascii="Garamond" w:hAnsi="Garamond" w:cs="Times New Roman"/>
          <w:b/>
          <w:sz w:val="24"/>
          <w:szCs w:val="24"/>
        </w:rPr>
      </w:pPr>
    </w:p>
    <w:tbl>
      <w:tblPr>
        <w:tblW w:w="720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/>
      </w:tblPr>
      <w:tblGrid>
        <w:gridCol w:w="720"/>
      </w:tblGrid>
      <w:tr w:rsidR="003E40C7" w:rsidRPr="004A77C6" w:rsidTr="000A051B">
        <w:trPr>
          <w:trHeight w:val="530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C00000"/>
          </w:tcPr>
          <w:p w:rsidR="003E40C7" w:rsidRPr="004A77C6" w:rsidRDefault="003E40C7" w:rsidP="004F7A59">
            <w:pPr>
              <w:ind w:left="-288"/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4D0789" w:rsidRPr="004A77C6" w:rsidRDefault="004D0789" w:rsidP="004D0789">
      <w:pPr>
        <w:rPr>
          <w:rFonts w:ascii="Garamond" w:hAnsi="Garamond" w:cs="Times New Roman"/>
          <w:sz w:val="24"/>
          <w:szCs w:val="24"/>
        </w:rPr>
      </w:pPr>
    </w:p>
    <w:p w:rsidR="006734C9" w:rsidRPr="004A77C6" w:rsidRDefault="006734C9" w:rsidP="004D0789">
      <w:pPr>
        <w:rPr>
          <w:rFonts w:ascii="Garamond" w:hAnsi="Garamond" w:cs="Times New Roman"/>
          <w:sz w:val="24"/>
          <w:szCs w:val="24"/>
        </w:rPr>
      </w:pPr>
    </w:p>
    <w:p w:rsidR="004D0789" w:rsidRPr="004A77C6" w:rsidRDefault="008E1E74" w:rsidP="004D0789">
      <w:pPr>
        <w:jc w:val="center"/>
        <w:rPr>
          <w:rFonts w:ascii="Garamond" w:hAnsi="Garamond" w:cs="Times New Roman"/>
          <w:sz w:val="24"/>
          <w:szCs w:val="24"/>
        </w:rPr>
      </w:pPr>
      <w:r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2740315" cy="3657600"/>
            <wp:effectExtent l="19050" t="0" r="2885" b="0"/>
            <wp:docPr id="106" name="Picture 105" descr="californiabeeplant-figwort-(2)3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liforniabeeplant-figwort-(2)300.jpg"/>
                    <pic:cNvPicPr/>
                  </pic:nvPicPr>
                  <pic:blipFill>
                    <a:blip r:embed="rId172"/>
                    <a:stretch>
                      <a:fillRect/>
                    </a:stretch>
                  </pic:blipFill>
                  <pic:spPr>
                    <a:xfrm>
                      <a:off x="0" y="0"/>
                      <a:ext cx="2740315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D0789" w:rsidRPr="004A77C6" w:rsidRDefault="004D0789" w:rsidP="0005798C">
      <w:pPr>
        <w:tabs>
          <w:tab w:val="left" w:pos="585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Bee Plant</w:t>
      </w:r>
    </w:p>
    <w:p w:rsidR="004D0789" w:rsidRPr="004A77C6" w:rsidRDefault="004D0789" w:rsidP="0005798C">
      <w:pPr>
        <w:tabs>
          <w:tab w:val="left" w:pos="585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Scrophularia californica</w:t>
      </w:r>
    </w:p>
    <w:p w:rsidR="004D0789" w:rsidRPr="004A77C6" w:rsidRDefault="004D0789" w:rsidP="0005798C">
      <w:pPr>
        <w:tabs>
          <w:tab w:val="left" w:pos="585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SCROPHULARIACEAE - Figwort Family</w:t>
      </w:r>
    </w:p>
    <w:p w:rsidR="00BB7231" w:rsidRPr="004A77C6" w:rsidRDefault="00BB7231" w:rsidP="002756C9">
      <w:pPr>
        <w:spacing w:after="0" w:line="240" w:lineRule="auto"/>
        <w:ind w:right="360"/>
        <w:rPr>
          <w:rFonts w:ascii="Garamond" w:hAnsi="Garamond" w:cs="Times New Roman"/>
          <w:sz w:val="24"/>
          <w:szCs w:val="24"/>
        </w:rPr>
      </w:pPr>
    </w:p>
    <w:p w:rsidR="00BB7231" w:rsidRPr="004A77C6" w:rsidRDefault="00BB7231" w:rsidP="00BB7231">
      <w:pPr>
        <w:spacing w:after="0" w:line="240" w:lineRule="auto"/>
        <w:ind w:right="360"/>
        <w:jc w:val="right"/>
        <w:rPr>
          <w:rFonts w:ascii="Garamond" w:hAnsi="Garamond" w:cs="Times New Roman"/>
          <w:sz w:val="24"/>
          <w:szCs w:val="24"/>
        </w:rPr>
      </w:pPr>
    </w:p>
    <w:p w:rsidR="00DA3963" w:rsidRDefault="00DA3963" w:rsidP="001E046A">
      <w:pPr>
        <w:rPr>
          <w:rFonts w:ascii="Garamond" w:hAnsi="Garamond" w:cs="Times New Roman"/>
          <w:sz w:val="24"/>
          <w:szCs w:val="24"/>
        </w:rPr>
      </w:pPr>
    </w:p>
    <w:p w:rsidR="00407BB1" w:rsidRDefault="00407BB1" w:rsidP="00420ACA">
      <w:pPr>
        <w:tabs>
          <w:tab w:val="left" w:pos="5620"/>
        </w:tabs>
        <w:ind w:right="1170"/>
        <w:rPr>
          <w:rFonts w:ascii="Garamond" w:hAnsi="Garamond" w:cs="Times New Roman"/>
          <w:b/>
          <w:sz w:val="24"/>
          <w:szCs w:val="24"/>
        </w:rPr>
      </w:pPr>
    </w:p>
    <w:p w:rsidR="00845A20" w:rsidRPr="004A77C6" w:rsidRDefault="00845A20" w:rsidP="00420ACA">
      <w:pPr>
        <w:tabs>
          <w:tab w:val="left" w:pos="5620"/>
        </w:tabs>
        <w:ind w:right="1170"/>
        <w:rPr>
          <w:rFonts w:ascii="Garamond" w:hAnsi="Garamond" w:cs="Times New Roman"/>
          <w:b/>
          <w:sz w:val="24"/>
          <w:szCs w:val="24"/>
        </w:rPr>
      </w:pPr>
    </w:p>
    <w:tbl>
      <w:tblPr>
        <w:tblW w:w="720" w:type="dxa"/>
        <w:tblInd w:w="7038" w:type="dxa"/>
        <w:tblLook w:val="0000"/>
      </w:tblPr>
      <w:tblGrid>
        <w:gridCol w:w="720"/>
      </w:tblGrid>
      <w:tr w:rsidR="00E32BB3" w:rsidRPr="004A77C6" w:rsidTr="000A051B">
        <w:trPr>
          <w:trHeight w:val="530"/>
        </w:trPr>
        <w:tc>
          <w:tcPr>
            <w:tcW w:w="720" w:type="dxa"/>
            <w:shd w:val="clear" w:color="auto" w:fill="365F91" w:themeFill="accent1" w:themeFillShade="BF"/>
          </w:tcPr>
          <w:p w:rsidR="00E32BB3" w:rsidRPr="004A77C6" w:rsidRDefault="00E32BB3" w:rsidP="00E32BB3">
            <w:pPr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0450CF" w:rsidRPr="004A77C6" w:rsidRDefault="000450CF" w:rsidP="00420ACA">
      <w:pPr>
        <w:tabs>
          <w:tab w:val="left" w:pos="5620"/>
        </w:tabs>
        <w:ind w:right="1170"/>
        <w:rPr>
          <w:rFonts w:ascii="Garamond" w:hAnsi="Garamond" w:cs="Times New Roman"/>
          <w:b/>
          <w:sz w:val="24"/>
          <w:szCs w:val="24"/>
        </w:rPr>
      </w:pPr>
    </w:p>
    <w:p w:rsidR="006734C9" w:rsidRPr="004A77C6" w:rsidRDefault="006734C9" w:rsidP="00420ACA">
      <w:pPr>
        <w:tabs>
          <w:tab w:val="left" w:pos="5620"/>
        </w:tabs>
        <w:ind w:right="1170"/>
        <w:rPr>
          <w:rFonts w:ascii="Garamond" w:hAnsi="Garamond" w:cs="Times New Roman"/>
          <w:b/>
          <w:sz w:val="24"/>
          <w:szCs w:val="24"/>
        </w:rPr>
      </w:pPr>
    </w:p>
    <w:p w:rsidR="000450CF" w:rsidRPr="004A77C6" w:rsidRDefault="000450CF" w:rsidP="000450CF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2749546" cy="3657600"/>
            <wp:effectExtent l="19050" t="0" r="0" b="0"/>
            <wp:docPr id="427" name="Picture 10" descr="perezia (5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erezia (5).JPG"/>
                    <pic:cNvPicPr/>
                  </pic:nvPicPr>
                  <pic:blipFill>
                    <a:blip r:embed="rId17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49546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50CF" w:rsidRPr="004A77C6" w:rsidRDefault="00F72692" w:rsidP="0005798C">
      <w:pPr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Perezia</w:t>
      </w:r>
    </w:p>
    <w:p w:rsidR="000450CF" w:rsidRPr="004A77C6" w:rsidRDefault="000450CF" w:rsidP="0005798C">
      <w:pPr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Acourtia microcephala</w:t>
      </w:r>
    </w:p>
    <w:p w:rsidR="000450CF" w:rsidRPr="004A77C6" w:rsidRDefault="000450CF" w:rsidP="0005798C">
      <w:pPr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ASTERACEAE - Sunflower Family</w:t>
      </w:r>
    </w:p>
    <w:p w:rsidR="000450CF" w:rsidRPr="004A77C6" w:rsidRDefault="000450CF" w:rsidP="000450CF">
      <w:pPr>
        <w:tabs>
          <w:tab w:val="left" w:pos="5620"/>
        </w:tabs>
        <w:ind w:right="1170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ab/>
      </w:r>
    </w:p>
    <w:p w:rsidR="00DA3963" w:rsidRDefault="00DA3963" w:rsidP="000450CF">
      <w:pPr>
        <w:tabs>
          <w:tab w:val="left" w:pos="5620"/>
        </w:tabs>
        <w:ind w:right="1170"/>
        <w:rPr>
          <w:rFonts w:ascii="Garamond" w:hAnsi="Garamond" w:cs="Times New Roman"/>
          <w:b/>
          <w:sz w:val="24"/>
          <w:szCs w:val="24"/>
        </w:rPr>
      </w:pPr>
    </w:p>
    <w:p w:rsidR="00845A20" w:rsidRDefault="00845A20" w:rsidP="000450CF">
      <w:pPr>
        <w:tabs>
          <w:tab w:val="left" w:pos="5620"/>
        </w:tabs>
        <w:ind w:right="1170"/>
        <w:rPr>
          <w:rFonts w:ascii="Garamond" w:hAnsi="Garamond" w:cs="Times New Roman"/>
          <w:b/>
          <w:sz w:val="24"/>
          <w:szCs w:val="24"/>
        </w:rPr>
      </w:pPr>
    </w:p>
    <w:p w:rsidR="00407BB1" w:rsidRDefault="00407BB1" w:rsidP="000450CF">
      <w:pPr>
        <w:tabs>
          <w:tab w:val="left" w:pos="5620"/>
        </w:tabs>
        <w:ind w:right="1170"/>
        <w:rPr>
          <w:rFonts w:ascii="Garamond" w:hAnsi="Garamond" w:cs="Times New Roman"/>
          <w:b/>
          <w:sz w:val="24"/>
          <w:szCs w:val="24"/>
        </w:rPr>
      </w:pPr>
    </w:p>
    <w:tbl>
      <w:tblPr>
        <w:tblW w:w="720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/>
      </w:tblPr>
      <w:tblGrid>
        <w:gridCol w:w="720"/>
      </w:tblGrid>
      <w:tr w:rsidR="003E40C7" w:rsidRPr="004A77C6" w:rsidTr="000A051B">
        <w:trPr>
          <w:trHeight w:val="530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365F91" w:themeFill="accent1" w:themeFillShade="BF"/>
          </w:tcPr>
          <w:p w:rsidR="003E40C7" w:rsidRPr="004A77C6" w:rsidRDefault="003E40C7" w:rsidP="004F7A59">
            <w:pPr>
              <w:ind w:left="-288"/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644F8A" w:rsidRPr="004A77C6" w:rsidRDefault="00644F8A" w:rsidP="00644F8A">
      <w:pPr>
        <w:rPr>
          <w:rFonts w:ascii="Garamond" w:hAnsi="Garamond" w:cs="Times New Roman"/>
          <w:sz w:val="24"/>
          <w:szCs w:val="24"/>
        </w:rPr>
      </w:pPr>
    </w:p>
    <w:p w:rsidR="00644F8A" w:rsidRPr="004A77C6" w:rsidRDefault="00644F8A" w:rsidP="00644F8A">
      <w:pPr>
        <w:rPr>
          <w:rFonts w:ascii="Garamond" w:hAnsi="Garamond" w:cs="Times New Roman"/>
          <w:sz w:val="24"/>
          <w:szCs w:val="24"/>
        </w:rPr>
      </w:pPr>
    </w:p>
    <w:p w:rsidR="00644F8A" w:rsidRPr="004A77C6" w:rsidRDefault="00506B74" w:rsidP="00644F8A">
      <w:pPr>
        <w:jc w:val="center"/>
        <w:rPr>
          <w:rFonts w:ascii="Garamond" w:hAnsi="Garamond" w:cs="Times New Roman"/>
          <w:sz w:val="24"/>
          <w:szCs w:val="24"/>
        </w:rPr>
      </w:pPr>
      <w:r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2675702" cy="3657600"/>
            <wp:effectExtent l="19050" t="0" r="0" b="0"/>
            <wp:docPr id="107" name="Picture 106" descr="sandiego-milkaster-wirelettuce3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andiego-milkaster-wirelettuce300.jpg"/>
                    <pic:cNvPicPr/>
                  </pic:nvPicPr>
                  <pic:blipFill>
                    <a:blip r:embed="rId174"/>
                    <a:stretch>
                      <a:fillRect/>
                    </a:stretch>
                  </pic:blipFill>
                  <pic:spPr>
                    <a:xfrm>
                      <a:off x="0" y="0"/>
                      <a:ext cx="2675702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44F8A" w:rsidRPr="004A77C6" w:rsidRDefault="00644F8A" w:rsidP="0005798C">
      <w:pPr>
        <w:tabs>
          <w:tab w:val="left" w:pos="603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 xml:space="preserve">San Diego </w:t>
      </w:r>
      <w:r w:rsidR="00B11327">
        <w:rPr>
          <w:rFonts w:ascii="Garamond" w:hAnsi="Garamond" w:cs="Times New Roman"/>
          <w:b/>
          <w:sz w:val="24"/>
          <w:szCs w:val="24"/>
        </w:rPr>
        <w:t>Wreathplant</w:t>
      </w:r>
    </w:p>
    <w:p w:rsidR="00644F8A" w:rsidRPr="004A77C6" w:rsidRDefault="00644F8A" w:rsidP="0005798C">
      <w:pPr>
        <w:tabs>
          <w:tab w:val="left" w:pos="603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Stephanomeria diegensis</w:t>
      </w:r>
    </w:p>
    <w:p w:rsidR="00644F8A" w:rsidRPr="004A77C6" w:rsidRDefault="00644F8A" w:rsidP="0005798C">
      <w:pPr>
        <w:tabs>
          <w:tab w:val="left" w:pos="603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ASTERACEAE - Sunflower Family</w:t>
      </w:r>
    </w:p>
    <w:p w:rsidR="00644F8A" w:rsidRPr="004A77C6" w:rsidRDefault="00644F8A" w:rsidP="00644F8A">
      <w:pPr>
        <w:tabs>
          <w:tab w:val="left" w:pos="5620"/>
        </w:tabs>
        <w:ind w:right="1170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ab/>
      </w:r>
    </w:p>
    <w:p w:rsidR="00644F8A" w:rsidRDefault="00644F8A" w:rsidP="00644F8A">
      <w:pPr>
        <w:tabs>
          <w:tab w:val="left" w:pos="5620"/>
        </w:tabs>
        <w:ind w:right="1170"/>
        <w:rPr>
          <w:rFonts w:ascii="Garamond" w:hAnsi="Garamond" w:cs="Times New Roman"/>
          <w:b/>
          <w:sz w:val="24"/>
          <w:szCs w:val="24"/>
        </w:rPr>
      </w:pPr>
    </w:p>
    <w:p w:rsidR="00644F8A" w:rsidRDefault="00644F8A" w:rsidP="000450CF">
      <w:pPr>
        <w:tabs>
          <w:tab w:val="left" w:pos="5620"/>
        </w:tabs>
        <w:ind w:right="1170"/>
        <w:rPr>
          <w:rFonts w:ascii="Garamond" w:hAnsi="Garamond" w:cs="Times New Roman"/>
          <w:b/>
          <w:sz w:val="24"/>
          <w:szCs w:val="24"/>
        </w:rPr>
      </w:pPr>
    </w:p>
    <w:p w:rsidR="00845A20" w:rsidRPr="004A77C6" w:rsidRDefault="00845A20" w:rsidP="000450CF">
      <w:pPr>
        <w:tabs>
          <w:tab w:val="left" w:pos="5620"/>
        </w:tabs>
        <w:ind w:right="1170"/>
        <w:rPr>
          <w:rFonts w:ascii="Garamond" w:hAnsi="Garamond" w:cs="Times New Roman"/>
          <w:b/>
          <w:sz w:val="24"/>
          <w:szCs w:val="24"/>
        </w:rPr>
      </w:pPr>
    </w:p>
    <w:tbl>
      <w:tblPr>
        <w:tblW w:w="720" w:type="dxa"/>
        <w:tblInd w:w="7038" w:type="dxa"/>
        <w:tblLook w:val="0000"/>
      </w:tblPr>
      <w:tblGrid>
        <w:gridCol w:w="720"/>
      </w:tblGrid>
      <w:tr w:rsidR="00E32BB3" w:rsidRPr="004A77C6" w:rsidTr="000A051B">
        <w:trPr>
          <w:trHeight w:val="530"/>
        </w:trPr>
        <w:tc>
          <w:tcPr>
            <w:tcW w:w="720" w:type="dxa"/>
            <w:shd w:val="clear" w:color="auto" w:fill="365F91" w:themeFill="accent1" w:themeFillShade="BF"/>
          </w:tcPr>
          <w:p w:rsidR="00E32BB3" w:rsidRPr="004A77C6" w:rsidRDefault="00E32BB3" w:rsidP="00E32BB3">
            <w:pPr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0821D8" w:rsidRPr="004A77C6" w:rsidRDefault="000821D8" w:rsidP="000821D8">
      <w:pPr>
        <w:rPr>
          <w:rFonts w:ascii="Garamond" w:hAnsi="Garamond" w:cs="Times New Roman"/>
          <w:sz w:val="24"/>
          <w:szCs w:val="24"/>
        </w:rPr>
      </w:pPr>
    </w:p>
    <w:p w:rsidR="00C0185D" w:rsidRPr="004A77C6" w:rsidRDefault="00C0185D" w:rsidP="000821D8">
      <w:pPr>
        <w:rPr>
          <w:rFonts w:ascii="Garamond" w:hAnsi="Garamond" w:cs="Times New Roman"/>
          <w:sz w:val="24"/>
          <w:szCs w:val="24"/>
        </w:rPr>
      </w:pPr>
    </w:p>
    <w:p w:rsidR="00C0185D" w:rsidRPr="004A77C6" w:rsidRDefault="00C0185D" w:rsidP="000821D8">
      <w:pPr>
        <w:rPr>
          <w:rFonts w:ascii="Garamond" w:hAnsi="Garamond" w:cs="Times New Roman"/>
          <w:sz w:val="24"/>
          <w:szCs w:val="24"/>
        </w:rPr>
      </w:pPr>
    </w:p>
    <w:p w:rsidR="000821D8" w:rsidRPr="004A77C6" w:rsidRDefault="005F0601" w:rsidP="000821D8">
      <w:pPr>
        <w:jc w:val="center"/>
        <w:rPr>
          <w:rFonts w:ascii="Garamond" w:hAnsi="Garamond" w:cs="Times New Roman"/>
          <w:sz w:val="24"/>
          <w:szCs w:val="24"/>
        </w:rPr>
      </w:pPr>
      <w:r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3657600" cy="2750423"/>
            <wp:effectExtent l="19050" t="0" r="0" b="0"/>
            <wp:docPr id="110" name="Picture 109" descr="babyblueeyes3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abyblueeyes300.jpg"/>
                    <pic:cNvPicPr/>
                  </pic:nvPicPr>
                  <pic:blipFill>
                    <a:blip r:embed="rId175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750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21D8" w:rsidRPr="004A77C6" w:rsidRDefault="000821D8" w:rsidP="0005798C">
      <w:pPr>
        <w:spacing w:line="240" w:lineRule="auto"/>
        <w:ind w:right="54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Baby Blue Eyes</w:t>
      </w:r>
    </w:p>
    <w:p w:rsidR="000821D8" w:rsidRPr="004A77C6" w:rsidRDefault="000821D8" w:rsidP="0005798C">
      <w:pPr>
        <w:spacing w:after="0" w:line="240" w:lineRule="auto"/>
        <w:ind w:right="54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Nemophila menziesii</w:t>
      </w:r>
    </w:p>
    <w:p w:rsidR="000821D8" w:rsidRPr="004A77C6" w:rsidRDefault="000821D8" w:rsidP="0005798C">
      <w:pPr>
        <w:spacing w:after="0" w:line="240" w:lineRule="auto"/>
        <w:ind w:right="54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BORAGINACEAE - Borage Family</w:t>
      </w:r>
    </w:p>
    <w:p w:rsidR="000821D8" w:rsidRPr="004A77C6" w:rsidRDefault="000821D8" w:rsidP="000821D8">
      <w:pPr>
        <w:rPr>
          <w:rFonts w:ascii="Garamond" w:hAnsi="Garamond" w:cs="Times New Roman"/>
          <w:b/>
          <w:sz w:val="24"/>
          <w:szCs w:val="24"/>
        </w:rPr>
      </w:pPr>
    </w:p>
    <w:p w:rsidR="000821D8" w:rsidRPr="004A77C6" w:rsidRDefault="000821D8" w:rsidP="000821D8">
      <w:pPr>
        <w:rPr>
          <w:rFonts w:ascii="Garamond" w:hAnsi="Garamond" w:cs="Times New Roman"/>
          <w:b/>
          <w:sz w:val="24"/>
          <w:szCs w:val="24"/>
        </w:rPr>
      </w:pPr>
    </w:p>
    <w:p w:rsidR="00DA3963" w:rsidRDefault="00DA3963" w:rsidP="000821D8">
      <w:pPr>
        <w:rPr>
          <w:rFonts w:ascii="Garamond" w:hAnsi="Garamond" w:cs="Times New Roman"/>
          <w:b/>
          <w:sz w:val="24"/>
          <w:szCs w:val="24"/>
        </w:rPr>
      </w:pPr>
    </w:p>
    <w:p w:rsidR="00934F90" w:rsidRDefault="00934F90" w:rsidP="000821D8">
      <w:pPr>
        <w:rPr>
          <w:rFonts w:ascii="Garamond" w:hAnsi="Garamond" w:cs="Times New Roman"/>
          <w:b/>
          <w:sz w:val="24"/>
          <w:szCs w:val="24"/>
        </w:rPr>
      </w:pPr>
    </w:p>
    <w:p w:rsidR="003B4EA1" w:rsidRPr="004A77C6" w:rsidRDefault="003B4EA1" w:rsidP="000821D8">
      <w:pPr>
        <w:rPr>
          <w:rFonts w:ascii="Garamond" w:hAnsi="Garamond" w:cs="Times New Roman"/>
          <w:b/>
          <w:sz w:val="24"/>
          <w:szCs w:val="24"/>
        </w:rPr>
      </w:pPr>
    </w:p>
    <w:p w:rsidR="000821D8" w:rsidRDefault="000821D8" w:rsidP="000821D8">
      <w:pPr>
        <w:rPr>
          <w:rFonts w:ascii="Garamond" w:hAnsi="Garamond" w:cs="Times New Roman"/>
          <w:sz w:val="24"/>
          <w:szCs w:val="24"/>
        </w:rPr>
      </w:pPr>
    </w:p>
    <w:tbl>
      <w:tblPr>
        <w:tblW w:w="720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/>
      </w:tblPr>
      <w:tblGrid>
        <w:gridCol w:w="720"/>
      </w:tblGrid>
      <w:tr w:rsidR="003E40C7" w:rsidRPr="004A77C6" w:rsidTr="000A051B">
        <w:trPr>
          <w:trHeight w:val="530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365F91" w:themeFill="accent1" w:themeFillShade="BF"/>
          </w:tcPr>
          <w:p w:rsidR="003E40C7" w:rsidRPr="004A77C6" w:rsidRDefault="003E40C7" w:rsidP="004F7A59">
            <w:pPr>
              <w:ind w:left="-288"/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7D061D" w:rsidRPr="004A77C6" w:rsidRDefault="007D061D" w:rsidP="007D061D">
      <w:pPr>
        <w:rPr>
          <w:rFonts w:ascii="Garamond" w:hAnsi="Garamond" w:cs="Times New Roman"/>
          <w:sz w:val="24"/>
          <w:szCs w:val="24"/>
        </w:rPr>
      </w:pPr>
    </w:p>
    <w:p w:rsidR="007D061D" w:rsidRPr="004A77C6" w:rsidRDefault="007D061D" w:rsidP="007D061D">
      <w:pPr>
        <w:rPr>
          <w:rFonts w:ascii="Garamond" w:hAnsi="Garamond" w:cs="Times New Roman"/>
          <w:sz w:val="24"/>
          <w:szCs w:val="24"/>
        </w:rPr>
      </w:pPr>
    </w:p>
    <w:p w:rsidR="007D061D" w:rsidRPr="004A77C6" w:rsidRDefault="005F0601" w:rsidP="007D061D">
      <w:pPr>
        <w:jc w:val="center"/>
        <w:rPr>
          <w:rFonts w:ascii="Garamond" w:hAnsi="Garamond" w:cs="Times New Roman"/>
          <w:sz w:val="24"/>
          <w:szCs w:val="24"/>
        </w:rPr>
      </w:pPr>
      <w:r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2740315" cy="3657600"/>
            <wp:effectExtent l="19050" t="0" r="2885" b="0"/>
            <wp:docPr id="111" name="Picture 110" descr="phacelia (12)branch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hacelia (12)branching.JPG"/>
                    <pic:cNvPicPr/>
                  </pic:nvPicPr>
                  <pic:blipFill>
                    <a:blip r:embed="rId176"/>
                    <a:stretch>
                      <a:fillRect/>
                    </a:stretch>
                  </pic:blipFill>
                  <pic:spPr>
                    <a:xfrm>
                      <a:off x="0" y="0"/>
                      <a:ext cx="2740315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D061D" w:rsidRPr="004A77C6" w:rsidRDefault="007D061D" w:rsidP="0005798C">
      <w:pPr>
        <w:tabs>
          <w:tab w:val="left" w:pos="567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Branching Phacelia</w:t>
      </w:r>
    </w:p>
    <w:p w:rsidR="007D061D" w:rsidRPr="004A77C6" w:rsidRDefault="007D061D" w:rsidP="0005798C">
      <w:pPr>
        <w:tabs>
          <w:tab w:val="left" w:pos="567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Phacelia ramosissima</w:t>
      </w:r>
    </w:p>
    <w:p w:rsidR="007D061D" w:rsidRPr="004A77C6" w:rsidRDefault="007D061D" w:rsidP="0005798C">
      <w:pPr>
        <w:tabs>
          <w:tab w:val="left" w:pos="567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BORAGINACEAE - Borage Family</w:t>
      </w:r>
    </w:p>
    <w:p w:rsidR="007D061D" w:rsidRPr="004A77C6" w:rsidRDefault="007D061D" w:rsidP="0005798C">
      <w:pPr>
        <w:tabs>
          <w:tab w:val="left" w:pos="5620"/>
        </w:tabs>
        <w:ind w:right="1260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ab/>
      </w:r>
    </w:p>
    <w:p w:rsidR="007D061D" w:rsidRDefault="007D061D" w:rsidP="007D061D">
      <w:pPr>
        <w:tabs>
          <w:tab w:val="left" w:pos="5620"/>
        </w:tabs>
        <w:ind w:right="1170"/>
        <w:rPr>
          <w:rFonts w:ascii="Garamond" w:hAnsi="Garamond" w:cs="Times New Roman"/>
          <w:b/>
          <w:sz w:val="24"/>
          <w:szCs w:val="24"/>
        </w:rPr>
      </w:pPr>
    </w:p>
    <w:p w:rsidR="007D061D" w:rsidRDefault="007D061D" w:rsidP="000821D8">
      <w:pPr>
        <w:rPr>
          <w:rFonts w:ascii="Garamond" w:hAnsi="Garamond" w:cs="Times New Roman"/>
          <w:sz w:val="24"/>
          <w:szCs w:val="24"/>
        </w:rPr>
      </w:pPr>
    </w:p>
    <w:p w:rsidR="00934F90" w:rsidRPr="004A77C6" w:rsidRDefault="00934F90" w:rsidP="000821D8">
      <w:pPr>
        <w:rPr>
          <w:rFonts w:ascii="Garamond" w:hAnsi="Garamond" w:cs="Times New Roman"/>
          <w:sz w:val="24"/>
          <w:szCs w:val="24"/>
        </w:rPr>
      </w:pPr>
    </w:p>
    <w:tbl>
      <w:tblPr>
        <w:tblW w:w="720" w:type="dxa"/>
        <w:tblInd w:w="7038" w:type="dxa"/>
        <w:tblLook w:val="0000"/>
      </w:tblPr>
      <w:tblGrid>
        <w:gridCol w:w="720"/>
      </w:tblGrid>
      <w:tr w:rsidR="00E32BB3" w:rsidRPr="004A77C6" w:rsidTr="000A051B">
        <w:trPr>
          <w:trHeight w:val="530"/>
        </w:trPr>
        <w:tc>
          <w:tcPr>
            <w:tcW w:w="720" w:type="dxa"/>
            <w:shd w:val="clear" w:color="auto" w:fill="365F91" w:themeFill="accent1" w:themeFillShade="BF"/>
          </w:tcPr>
          <w:p w:rsidR="00E32BB3" w:rsidRPr="004A77C6" w:rsidRDefault="00E32BB3" w:rsidP="00E32BB3">
            <w:pPr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0821D8" w:rsidRPr="004A77C6" w:rsidRDefault="000821D8" w:rsidP="000821D8">
      <w:pPr>
        <w:rPr>
          <w:rFonts w:ascii="Garamond" w:hAnsi="Garamond" w:cs="Times New Roman"/>
          <w:sz w:val="24"/>
          <w:szCs w:val="24"/>
        </w:rPr>
      </w:pPr>
    </w:p>
    <w:p w:rsidR="006734C9" w:rsidRPr="004A77C6" w:rsidRDefault="006734C9" w:rsidP="000821D8">
      <w:pPr>
        <w:rPr>
          <w:rFonts w:ascii="Garamond" w:hAnsi="Garamond" w:cs="Times New Roman"/>
          <w:sz w:val="24"/>
          <w:szCs w:val="24"/>
        </w:rPr>
      </w:pPr>
    </w:p>
    <w:p w:rsidR="000821D8" w:rsidRPr="004A77C6" w:rsidRDefault="000821D8" w:rsidP="000821D8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3657600" cy="2740892"/>
            <wp:effectExtent l="0" t="457200" r="0" b="440458"/>
            <wp:docPr id="530" name="Picture 10" descr="fiestaflower (3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estaflower (3).JPG"/>
                    <pic:cNvPicPr/>
                  </pic:nvPicPr>
                  <pic:blipFill>
                    <a:blip r:embed="rId177" cstate="print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3657600" cy="27408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21D8" w:rsidRPr="004A77C6" w:rsidRDefault="000821D8" w:rsidP="0005798C">
      <w:pPr>
        <w:tabs>
          <w:tab w:val="left" w:pos="558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Fiesta Flower</w:t>
      </w:r>
    </w:p>
    <w:p w:rsidR="000821D8" w:rsidRPr="004A77C6" w:rsidRDefault="000821D8" w:rsidP="0005798C">
      <w:pPr>
        <w:tabs>
          <w:tab w:val="left" w:pos="558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Pholistoma auritum</w:t>
      </w:r>
    </w:p>
    <w:p w:rsidR="000821D8" w:rsidRPr="004A77C6" w:rsidRDefault="000821D8" w:rsidP="0005798C">
      <w:pPr>
        <w:tabs>
          <w:tab w:val="left" w:pos="558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BORAGINACEAE - Borage Family</w:t>
      </w:r>
    </w:p>
    <w:p w:rsidR="000821D8" w:rsidRPr="004A77C6" w:rsidRDefault="000821D8" w:rsidP="0005798C">
      <w:pPr>
        <w:tabs>
          <w:tab w:val="left" w:pos="5580"/>
          <w:tab w:val="left" w:pos="5620"/>
        </w:tabs>
        <w:ind w:right="1260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ab/>
      </w:r>
    </w:p>
    <w:p w:rsidR="000821D8" w:rsidRDefault="000821D8" w:rsidP="00F72692">
      <w:pPr>
        <w:rPr>
          <w:rFonts w:ascii="Garamond" w:hAnsi="Garamond" w:cs="Times New Roman"/>
          <w:sz w:val="24"/>
          <w:szCs w:val="24"/>
        </w:rPr>
      </w:pPr>
    </w:p>
    <w:p w:rsidR="00934F90" w:rsidRDefault="00934F90" w:rsidP="00F72692">
      <w:pPr>
        <w:rPr>
          <w:rFonts w:ascii="Garamond" w:hAnsi="Garamond" w:cs="Times New Roman"/>
          <w:sz w:val="24"/>
          <w:szCs w:val="24"/>
        </w:rPr>
      </w:pPr>
    </w:p>
    <w:p w:rsidR="00407BB1" w:rsidRPr="004A77C6" w:rsidRDefault="00407BB1" w:rsidP="000821D8">
      <w:pPr>
        <w:tabs>
          <w:tab w:val="left" w:pos="5620"/>
        </w:tabs>
        <w:ind w:right="1170"/>
        <w:rPr>
          <w:rFonts w:ascii="Garamond" w:hAnsi="Garamond" w:cs="Times New Roman"/>
          <w:b/>
          <w:sz w:val="24"/>
          <w:szCs w:val="24"/>
        </w:rPr>
      </w:pPr>
    </w:p>
    <w:tbl>
      <w:tblPr>
        <w:tblW w:w="720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/>
      </w:tblPr>
      <w:tblGrid>
        <w:gridCol w:w="720"/>
      </w:tblGrid>
      <w:tr w:rsidR="003E40C7" w:rsidRPr="004A77C6" w:rsidTr="000A051B">
        <w:trPr>
          <w:trHeight w:val="530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365F91" w:themeFill="accent1" w:themeFillShade="BF"/>
          </w:tcPr>
          <w:p w:rsidR="003E40C7" w:rsidRPr="004A77C6" w:rsidRDefault="003E40C7" w:rsidP="004F7A59">
            <w:pPr>
              <w:ind w:left="-288"/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C0185D" w:rsidRPr="004A77C6" w:rsidRDefault="00C0185D" w:rsidP="000821D8">
      <w:pPr>
        <w:rPr>
          <w:rFonts w:ascii="Garamond" w:hAnsi="Garamond" w:cs="Times New Roman"/>
          <w:sz w:val="24"/>
          <w:szCs w:val="24"/>
        </w:rPr>
      </w:pPr>
    </w:p>
    <w:p w:rsidR="006734C9" w:rsidRPr="004A77C6" w:rsidRDefault="006734C9" w:rsidP="000821D8">
      <w:pPr>
        <w:rPr>
          <w:rFonts w:ascii="Garamond" w:hAnsi="Garamond" w:cs="Times New Roman"/>
          <w:sz w:val="24"/>
          <w:szCs w:val="24"/>
        </w:rPr>
      </w:pPr>
    </w:p>
    <w:p w:rsidR="000821D8" w:rsidRPr="004A77C6" w:rsidRDefault="005F0601" w:rsidP="000821D8">
      <w:pPr>
        <w:jc w:val="center"/>
        <w:rPr>
          <w:rFonts w:ascii="Garamond" w:hAnsi="Garamond" w:cs="Times New Roman"/>
          <w:sz w:val="24"/>
          <w:szCs w:val="24"/>
        </w:rPr>
      </w:pPr>
      <w:r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2740315" cy="3657600"/>
            <wp:effectExtent l="19050" t="0" r="2885" b="0"/>
            <wp:docPr id="112" name="Picture 111" descr="phacilliahubbys-(12)3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hacilliahubbys-(12)300.jpg"/>
                    <pic:cNvPicPr/>
                  </pic:nvPicPr>
                  <pic:blipFill>
                    <a:blip r:embed="rId178"/>
                    <a:stretch>
                      <a:fillRect/>
                    </a:stretch>
                  </pic:blipFill>
                  <pic:spPr>
                    <a:xfrm>
                      <a:off x="0" y="0"/>
                      <a:ext cx="2740315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21D8" w:rsidRPr="004A77C6" w:rsidRDefault="000821D8" w:rsidP="0005798C">
      <w:pPr>
        <w:tabs>
          <w:tab w:val="left" w:pos="594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Hubby’s Phacelia</w:t>
      </w:r>
    </w:p>
    <w:p w:rsidR="000821D8" w:rsidRPr="004A77C6" w:rsidRDefault="000821D8" w:rsidP="0005798C">
      <w:pPr>
        <w:tabs>
          <w:tab w:val="left" w:pos="594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Phacelia hubbyi</w:t>
      </w:r>
    </w:p>
    <w:p w:rsidR="000821D8" w:rsidRPr="004A77C6" w:rsidRDefault="000821D8" w:rsidP="0005798C">
      <w:pPr>
        <w:tabs>
          <w:tab w:val="left" w:pos="594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BORAGINACEAE - Borage Family</w:t>
      </w:r>
    </w:p>
    <w:p w:rsidR="000821D8" w:rsidRPr="004A77C6" w:rsidRDefault="000821D8" w:rsidP="000821D8">
      <w:pPr>
        <w:tabs>
          <w:tab w:val="left" w:pos="5620"/>
        </w:tabs>
        <w:ind w:right="1170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ab/>
      </w:r>
    </w:p>
    <w:p w:rsidR="00DA3963" w:rsidRDefault="00DA3963" w:rsidP="000821D8">
      <w:pPr>
        <w:tabs>
          <w:tab w:val="left" w:pos="5620"/>
        </w:tabs>
        <w:ind w:right="1170"/>
        <w:rPr>
          <w:rFonts w:ascii="Garamond" w:hAnsi="Garamond" w:cs="Times New Roman"/>
          <w:b/>
          <w:sz w:val="24"/>
          <w:szCs w:val="24"/>
        </w:rPr>
      </w:pPr>
    </w:p>
    <w:p w:rsidR="00934F90" w:rsidRDefault="00934F90" w:rsidP="000821D8">
      <w:pPr>
        <w:tabs>
          <w:tab w:val="left" w:pos="5620"/>
        </w:tabs>
        <w:ind w:right="1170"/>
        <w:rPr>
          <w:rFonts w:ascii="Garamond" w:hAnsi="Garamond" w:cs="Times New Roman"/>
          <w:b/>
          <w:sz w:val="24"/>
          <w:szCs w:val="24"/>
        </w:rPr>
      </w:pPr>
    </w:p>
    <w:p w:rsidR="00407BB1" w:rsidRPr="004A77C6" w:rsidRDefault="00407BB1" w:rsidP="000821D8">
      <w:pPr>
        <w:tabs>
          <w:tab w:val="left" w:pos="5620"/>
        </w:tabs>
        <w:ind w:right="1170"/>
        <w:rPr>
          <w:rFonts w:ascii="Garamond" w:hAnsi="Garamond" w:cs="Times New Roman"/>
          <w:b/>
          <w:sz w:val="24"/>
          <w:szCs w:val="24"/>
        </w:rPr>
      </w:pPr>
    </w:p>
    <w:tbl>
      <w:tblPr>
        <w:tblW w:w="720" w:type="dxa"/>
        <w:tblInd w:w="7038" w:type="dxa"/>
        <w:tblLook w:val="0000"/>
      </w:tblPr>
      <w:tblGrid>
        <w:gridCol w:w="720"/>
      </w:tblGrid>
      <w:tr w:rsidR="00E32BB3" w:rsidRPr="004A77C6" w:rsidTr="000A051B">
        <w:trPr>
          <w:trHeight w:val="530"/>
        </w:trPr>
        <w:tc>
          <w:tcPr>
            <w:tcW w:w="720" w:type="dxa"/>
            <w:shd w:val="clear" w:color="auto" w:fill="365F91" w:themeFill="accent1" w:themeFillShade="BF"/>
          </w:tcPr>
          <w:p w:rsidR="00E32BB3" w:rsidRPr="004A77C6" w:rsidRDefault="00E32BB3" w:rsidP="00E32BB3">
            <w:pPr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0821D8" w:rsidRPr="004A77C6" w:rsidRDefault="000821D8" w:rsidP="000821D8">
      <w:pPr>
        <w:rPr>
          <w:rFonts w:ascii="Garamond" w:hAnsi="Garamond" w:cs="Times New Roman"/>
          <w:sz w:val="24"/>
          <w:szCs w:val="24"/>
        </w:rPr>
      </w:pPr>
    </w:p>
    <w:p w:rsidR="006734C9" w:rsidRPr="004A77C6" w:rsidRDefault="006734C9" w:rsidP="000821D8">
      <w:pPr>
        <w:rPr>
          <w:rFonts w:ascii="Garamond" w:hAnsi="Garamond" w:cs="Times New Roman"/>
          <w:sz w:val="24"/>
          <w:szCs w:val="24"/>
        </w:rPr>
      </w:pPr>
    </w:p>
    <w:p w:rsidR="000821D8" w:rsidRPr="004A77C6" w:rsidRDefault="000821D8" w:rsidP="000821D8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3657600" cy="2743777"/>
            <wp:effectExtent l="0" t="457200" r="0" b="437573"/>
            <wp:docPr id="538" name="Picture 24" descr="phacelialargedflowered (1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hacelialargedflowered (1).JPG"/>
                    <pic:cNvPicPr/>
                  </pic:nvPicPr>
                  <pic:blipFill>
                    <a:blip r:embed="rId179" cstate="print"/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3657600" cy="27437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21D8" w:rsidRPr="004A77C6" w:rsidRDefault="000821D8" w:rsidP="0005798C">
      <w:pPr>
        <w:tabs>
          <w:tab w:val="left" w:pos="585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Large-Flowered Phacelia</w:t>
      </w:r>
    </w:p>
    <w:p w:rsidR="000821D8" w:rsidRPr="004A77C6" w:rsidRDefault="000821D8" w:rsidP="0005798C">
      <w:pPr>
        <w:tabs>
          <w:tab w:val="left" w:pos="585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Phacelia grandiflora</w:t>
      </w:r>
    </w:p>
    <w:p w:rsidR="000821D8" w:rsidRPr="004A77C6" w:rsidRDefault="000821D8" w:rsidP="0005798C">
      <w:pPr>
        <w:tabs>
          <w:tab w:val="left" w:pos="585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BORAGINACEAE - Borage Family</w:t>
      </w:r>
    </w:p>
    <w:p w:rsidR="000821D8" w:rsidRPr="004A77C6" w:rsidRDefault="000821D8" w:rsidP="000821D8">
      <w:pPr>
        <w:tabs>
          <w:tab w:val="left" w:pos="5620"/>
        </w:tabs>
        <w:ind w:right="1170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ab/>
      </w:r>
    </w:p>
    <w:p w:rsidR="00DA3963" w:rsidRDefault="00DA3963" w:rsidP="000821D8">
      <w:pPr>
        <w:tabs>
          <w:tab w:val="left" w:pos="5620"/>
        </w:tabs>
        <w:ind w:right="1170"/>
        <w:rPr>
          <w:rFonts w:ascii="Garamond" w:hAnsi="Garamond" w:cs="Times New Roman"/>
          <w:b/>
          <w:sz w:val="24"/>
          <w:szCs w:val="24"/>
        </w:rPr>
      </w:pPr>
    </w:p>
    <w:p w:rsidR="00934F90" w:rsidRDefault="00934F90" w:rsidP="000821D8">
      <w:pPr>
        <w:tabs>
          <w:tab w:val="left" w:pos="5620"/>
        </w:tabs>
        <w:ind w:right="1170"/>
        <w:rPr>
          <w:rFonts w:ascii="Garamond" w:hAnsi="Garamond" w:cs="Times New Roman"/>
          <w:b/>
          <w:sz w:val="24"/>
          <w:szCs w:val="24"/>
        </w:rPr>
      </w:pPr>
    </w:p>
    <w:p w:rsidR="00407BB1" w:rsidRPr="004A77C6" w:rsidRDefault="00407BB1" w:rsidP="000821D8">
      <w:pPr>
        <w:tabs>
          <w:tab w:val="left" w:pos="5620"/>
        </w:tabs>
        <w:ind w:right="1170"/>
        <w:rPr>
          <w:rFonts w:ascii="Garamond" w:hAnsi="Garamond" w:cs="Times New Roman"/>
          <w:b/>
          <w:sz w:val="24"/>
          <w:szCs w:val="24"/>
        </w:rPr>
      </w:pPr>
    </w:p>
    <w:tbl>
      <w:tblPr>
        <w:tblW w:w="720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/>
      </w:tblPr>
      <w:tblGrid>
        <w:gridCol w:w="720"/>
      </w:tblGrid>
      <w:tr w:rsidR="003E40C7" w:rsidRPr="004A77C6" w:rsidTr="000A051B">
        <w:trPr>
          <w:trHeight w:val="530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365F91" w:themeFill="accent1" w:themeFillShade="BF"/>
          </w:tcPr>
          <w:p w:rsidR="003E40C7" w:rsidRPr="004A77C6" w:rsidRDefault="003E40C7" w:rsidP="004F7A59">
            <w:pPr>
              <w:ind w:left="-288"/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0821D8" w:rsidRPr="004A77C6" w:rsidRDefault="000821D8" w:rsidP="000821D8">
      <w:pPr>
        <w:rPr>
          <w:rFonts w:ascii="Garamond" w:hAnsi="Garamond" w:cs="Times New Roman"/>
          <w:sz w:val="24"/>
          <w:szCs w:val="24"/>
        </w:rPr>
      </w:pPr>
    </w:p>
    <w:p w:rsidR="006734C9" w:rsidRPr="004A77C6" w:rsidRDefault="006734C9" w:rsidP="000821D8">
      <w:pPr>
        <w:rPr>
          <w:rFonts w:ascii="Garamond" w:hAnsi="Garamond" w:cs="Times New Roman"/>
          <w:sz w:val="24"/>
          <w:szCs w:val="24"/>
        </w:rPr>
      </w:pPr>
    </w:p>
    <w:p w:rsidR="000821D8" w:rsidRPr="004A77C6" w:rsidRDefault="000821D8" w:rsidP="000821D8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2740315" cy="3657600"/>
            <wp:effectExtent l="19050" t="0" r="2885" b="0"/>
            <wp:docPr id="539" name="Picture 21" descr="phacelia parrysphacelia (4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hacelia parrysphacelia (4).JPG"/>
                    <pic:cNvPicPr/>
                  </pic:nvPicPr>
                  <pic:blipFill>
                    <a:blip r:embed="rId18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40315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21D8" w:rsidRPr="004A77C6" w:rsidRDefault="000821D8" w:rsidP="0005798C">
      <w:pPr>
        <w:tabs>
          <w:tab w:val="left" w:pos="594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Parry’s Phacelia</w:t>
      </w:r>
    </w:p>
    <w:p w:rsidR="000821D8" w:rsidRPr="004A77C6" w:rsidRDefault="000821D8" w:rsidP="0005798C">
      <w:pPr>
        <w:tabs>
          <w:tab w:val="left" w:pos="594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Phacelia parryi</w:t>
      </w:r>
    </w:p>
    <w:p w:rsidR="000821D8" w:rsidRPr="004A77C6" w:rsidRDefault="000821D8" w:rsidP="0005798C">
      <w:pPr>
        <w:tabs>
          <w:tab w:val="left" w:pos="594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BORAGINACEAE - Borage Family</w:t>
      </w:r>
    </w:p>
    <w:p w:rsidR="000821D8" w:rsidRPr="004A77C6" w:rsidRDefault="000821D8" w:rsidP="0005798C">
      <w:pPr>
        <w:tabs>
          <w:tab w:val="left" w:pos="5620"/>
          <w:tab w:val="left" w:pos="5940"/>
        </w:tabs>
        <w:ind w:right="1260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ab/>
      </w:r>
    </w:p>
    <w:p w:rsidR="00DA3963" w:rsidRDefault="00DA3963" w:rsidP="000821D8">
      <w:pPr>
        <w:tabs>
          <w:tab w:val="left" w:pos="5620"/>
        </w:tabs>
        <w:ind w:right="1170"/>
        <w:rPr>
          <w:rFonts w:ascii="Garamond" w:hAnsi="Garamond" w:cs="Times New Roman"/>
          <w:b/>
          <w:sz w:val="24"/>
          <w:szCs w:val="24"/>
        </w:rPr>
      </w:pPr>
    </w:p>
    <w:p w:rsidR="00407BB1" w:rsidRDefault="00407BB1" w:rsidP="000821D8">
      <w:pPr>
        <w:tabs>
          <w:tab w:val="left" w:pos="5620"/>
        </w:tabs>
        <w:ind w:right="1170"/>
        <w:rPr>
          <w:rFonts w:ascii="Garamond" w:hAnsi="Garamond" w:cs="Times New Roman"/>
          <w:b/>
          <w:sz w:val="24"/>
          <w:szCs w:val="24"/>
        </w:rPr>
      </w:pPr>
    </w:p>
    <w:p w:rsidR="00934F90" w:rsidRPr="004A77C6" w:rsidRDefault="00934F90" w:rsidP="000821D8">
      <w:pPr>
        <w:tabs>
          <w:tab w:val="left" w:pos="5620"/>
        </w:tabs>
        <w:ind w:right="1170"/>
        <w:rPr>
          <w:rFonts w:ascii="Garamond" w:hAnsi="Garamond" w:cs="Times New Roman"/>
          <w:b/>
          <w:sz w:val="24"/>
          <w:szCs w:val="24"/>
        </w:rPr>
      </w:pPr>
    </w:p>
    <w:tbl>
      <w:tblPr>
        <w:tblW w:w="720" w:type="dxa"/>
        <w:tblInd w:w="7038" w:type="dxa"/>
        <w:tblLook w:val="0000"/>
      </w:tblPr>
      <w:tblGrid>
        <w:gridCol w:w="720"/>
      </w:tblGrid>
      <w:tr w:rsidR="00E32BB3" w:rsidRPr="004A77C6" w:rsidTr="000A051B">
        <w:trPr>
          <w:trHeight w:val="530"/>
        </w:trPr>
        <w:tc>
          <w:tcPr>
            <w:tcW w:w="720" w:type="dxa"/>
            <w:shd w:val="clear" w:color="auto" w:fill="365F91" w:themeFill="accent1" w:themeFillShade="BF"/>
          </w:tcPr>
          <w:p w:rsidR="00E32BB3" w:rsidRPr="004A77C6" w:rsidRDefault="00E32BB3" w:rsidP="00E32BB3">
            <w:pPr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0821D8" w:rsidRPr="004A77C6" w:rsidRDefault="000821D8" w:rsidP="000821D8">
      <w:pPr>
        <w:rPr>
          <w:rFonts w:ascii="Garamond" w:hAnsi="Garamond" w:cs="Times New Roman"/>
          <w:sz w:val="24"/>
          <w:szCs w:val="24"/>
        </w:rPr>
      </w:pPr>
    </w:p>
    <w:p w:rsidR="006734C9" w:rsidRPr="004A77C6" w:rsidRDefault="006734C9" w:rsidP="000821D8">
      <w:pPr>
        <w:rPr>
          <w:rFonts w:ascii="Garamond" w:hAnsi="Garamond" w:cs="Times New Roman"/>
          <w:sz w:val="24"/>
          <w:szCs w:val="24"/>
        </w:rPr>
      </w:pPr>
    </w:p>
    <w:p w:rsidR="000821D8" w:rsidRPr="004A77C6" w:rsidRDefault="000821D8" w:rsidP="000821D8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3657600" cy="2743777"/>
            <wp:effectExtent l="0" t="457200" r="0" b="437573"/>
            <wp:docPr id="540" name="Picture 31" descr="phaceliastick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haceliasticky.JPG"/>
                    <pic:cNvPicPr/>
                  </pic:nvPicPr>
                  <pic:blipFill>
                    <a:blip r:embed="rId181" cstate="print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3657600" cy="27437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21D8" w:rsidRPr="004A77C6" w:rsidRDefault="000821D8" w:rsidP="0005798C">
      <w:pPr>
        <w:tabs>
          <w:tab w:val="left" w:pos="5850"/>
          <w:tab w:val="left" w:pos="594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Sticky Phacelia</w:t>
      </w:r>
    </w:p>
    <w:p w:rsidR="000821D8" w:rsidRPr="004A77C6" w:rsidRDefault="000821D8" w:rsidP="0005798C">
      <w:pPr>
        <w:tabs>
          <w:tab w:val="left" w:pos="5850"/>
          <w:tab w:val="left" w:pos="594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Phacelia viscida</w:t>
      </w:r>
    </w:p>
    <w:p w:rsidR="000821D8" w:rsidRPr="004A77C6" w:rsidRDefault="000821D8" w:rsidP="0005798C">
      <w:pPr>
        <w:tabs>
          <w:tab w:val="left" w:pos="5850"/>
          <w:tab w:val="left" w:pos="594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BORAGINACEAE - Borage Family</w:t>
      </w:r>
    </w:p>
    <w:p w:rsidR="000821D8" w:rsidRPr="004A77C6" w:rsidRDefault="000821D8" w:rsidP="0005798C">
      <w:pPr>
        <w:tabs>
          <w:tab w:val="left" w:pos="5620"/>
          <w:tab w:val="left" w:pos="5940"/>
        </w:tabs>
        <w:ind w:right="1260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ab/>
      </w:r>
    </w:p>
    <w:p w:rsidR="00DA3963" w:rsidRDefault="00DA3963" w:rsidP="000821D8">
      <w:pPr>
        <w:tabs>
          <w:tab w:val="left" w:pos="5620"/>
        </w:tabs>
        <w:ind w:right="1170"/>
        <w:rPr>
          <w:rFonts w:ascii="Garamond" w:hAnsi="Garamond" w:cs="Times New Roman"/>
          <w:b/>
          <w:sz w:val="24"/>
          <w:szCs w:val="24"/>
        </w:rPr>
      </w:pPr>
    </w:p>
    <w:p w:rsidR="00407BB1" w:rsidRDefault="00407BB1" w:rsidP="000821D8">
      <w:pPr>
        <w:tabs>
          <w:tab w:val="left" w:pos="5620"/>
        </w:tabs>
        <w:ind w:right="1170"/>
        <w:rPr>
          <w:rFonts w:ascii="Garamond" w:hAnsi="Garamond" w:cs="Times New Roman"/>
          <w:b/>
          <w:sz w:val="24"/>
          <w:szCs w:val="24"/>
        </w:rPr>
      </w:pPr>
    </w:p>
    <w:p w:rsidR="00934F90" w:rsidRPr="004A77C6" w:rsidRDefault="00934F90" w:rsidP="000821D8">
      <w:pPr>
        <w:tabs>
          <w:tab w:val="left" w:pos="5620"/>
        </w:tabs>
        <w:ind w:right="1170"/>
        <w:rPr>
          <w:rFonts w:ascii="Garamond" w:hAnsi="Garamond" w:cs="Times New Roman"/>
          <w:b/>
          <w:sz w:val="24"/>
          <w:szCs w:val="24"/>
        </w:rPr>
      </w:pPr>
    </w:p>
    <w:tbl>
      <w:tblPr>
        <w:tblW w:w="720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/>
      </w:tblPr>
      <w:tblGrid>
        <w:gridCol w:w="720"/>
      </w:tblGrid>
      <w:tr w:rsidR="003E40C7" w:rsidRPr="004A77C6" w:rsidTr="000A051B">
        <w:trPr>
          <w:trHeight w:val="530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365F91" w:themeFill="accent1" w:themeFillShade="BF"/>
          </w:tcPr>
          <w:p w:rsidR="003E40C7" w:rsidRPr="004A77C6" w:rsidRDefault="003E40C7" w:rsidP="004F7A59">
            <w:pPr>
              <w:ind w:left="-288"/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0821D8" w:rsidRPr="004A77C6" w:rsidRDefault="000821D8" w:rsidP="000821D8">
      <w:pPr>
        <w:rPr>
          <w:rFonts w:ascii="Garamond" w:hAnsi="Garamond" w:cs="Times New Roman"/>
          <w:sz w:val="24"/>
          <w:szCs w:val="24"/>
        </w:rPr>
      </w:pPr>
    </w:p>
    <w:p w:rsidR="006734C9" w:rsidRPr="004A77C6" w:rsidRDefault="006734C9" w:rsidP="000821D8">
      <w:pPr>
        <w:rPr>
          <w:rFonts w:ascii="Garamond" w:hAnsi="Garamond" w:cs="Times New Roman"/>
          <w:sz w:val="24"/>
          <w:szCs w:val="24"/>
        </w:rPr>
      </w:pPr>
    </w:p>
    <w:p w:rsidR="000821D8" w:rsidRPr="004A77C6" w:rsidRDefault="000821D8" w:rsidP="000821D8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2740315" cy="3657600"/>
            <wp:effectExtent l="19050" t="0" r="2885" b="0"/>
            <wp:docPr id="542" name="Picture 113" descr="yerba'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yerba'.JPG"/>
                    <pic:cNvPicPr/>
                  </pic:nvPicPr>
                  <pic:blipFill>
                    <a:blip r:embed="rId18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40315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21D8" w:rsidRPr="004A77C6" w:rsidRDefault="000821D8" w:rsidP="0005798C">
      <w:pPr>
        <w:tabs>
          <w:tab w:val="left" w:pos="594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Yerba Santa</w:t>
      </w:r>
    </w:p>
    <w:p w:rsidR="000821D8" w:rsidRPr="004A77C6" w:rsidRDefault="000821D8" w:rsidP="0005798C">
      <w:pPr>
        <w:tabs>
          <w:tab w:val="left" w:pos="594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Eriodic</w:t>
      </w:r>
      <w:r w:rsidR="00D05AC5">
        <w:rPr>
          <w:rFonts w:ascii="Garamond" w:hAnsi="Garamond" w:cs="Times New Roman"/>
          <w:i/>
          <w:sz w:val="24"/>
          <w:szCs w:val="24"/>
        </w:rPr>
        <w:t>h</w:t>
      </w:r>
      <w:r w:rsidRPr="004A77C6">
        <w:rPr>
          <w:rFonts w:ascii="Garamond" w:hAnsi="Garamond" w:cs="Times New Roman"/>
          <w:i/>
          <w:sz w:val="24"/>
          <w:szCs w:val="24"/>
        </w:rPr>
        <w:t>tyon crassifolium</w:t>
      </w:r>
    </w:p>
    <w:p w:rsidR="000821D8" w:rsidRPr="004A77C6" w:rsidRDefault="000821D8" w:rsidP="0005798C">
      <w:pPr>
        <w:tabs>
          <w:tab w:val="left" w:pos="594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BORAGINACEAE - Borage Family</w:t>
      </w:r>
    </w:p>
    <w:p w:rsidR="000821D8" w:rsidRPr="004A77C6" w:rsidRDefault="000821D8" w:rsidP="0005798C">
      <w:pPr>
        <w:tabs>
          <w:tab w:val="left" w:pos="5620"/>
          <w:tab w:val="left" w:pos="5940"/>
        </w:tabs>
        <w:ind w:right="1260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ab/>
      </w:r>
    </w:p>
    <w:p w:rsidR="00DA3963" w:rsidRDefault="00DA3963" w:rsidP="000821D8">
      <w:pPr>
        <w:tabs>
          <w:tab w:val="left" w:pos="5620"/>
        </w:tabs>
        <w:ind w:right="1170"/>
        <w:rPr>
          <w:rFonts w:ascii="Garamond" w:hAnsi="Garamond" w:cs="Times New Roman"/>
          <w:b/>
          <w:sz w:val="24"/>
          <w:szCs w:val="24"/>
        </w:rPr>
      </w:pPr>
    </w:p>
    <w:p w:rsidR="00934F90" w:rsidRDefault="00934F90" w:rsidP="000821D8">
      <w:pPr>
        <w:tabs>
          <w:tab w:val="left" w:pos="5620"/>
        </w:tabs>
        <w:ind w:right="1170"/>
        <w:rPr>
          <w:rFonts w:ascii="Garamond" w:hAnsi="Garamond" w:cs="Times New Roman"/>
          <w:b/>
          <w:sz w:val="24"/>
          <w:szCs w:val="24"/>
        </w:rPr>
      </w:pPr>
    </w:p>
    <w:p w:rsidR="00407BB1" w:rsidRDefault="00407BB1" w:rsidP="000821D8">
      <w:pPr>
        <w:tabs>
          <w:tab w:val="left" w:pos="5620"/>
        </w:tabs>
        <w:ind w:right="1170"/>
        <w:rPr>
          <w:rFonts w:ascii="Garamond" w:hAnsi="Garamond" w:cs="Times New Roman"/>
          <w:b/>
          <w:sz w:val="24"/>
          <w:szCs w:val="24"/>
        </w:rPr>
      </w:pPr>
    </w:p>
    <w:tbl>
      <w:tblPr>
        <w:tblW w:w="720" w:type="dxa"/>
        <w:tblInd w:w="7038" w:type="dxa"/>
        <w:tblLook w:val="0000"/>
      </w:tblPr>
      <w:tblGrid>
        <w:gridCol w:w="720"/>
      </w:tblGrid>
      <w:tr w:rsidR="00E32BB3" w:rsidRPr="004A77C6" w:rsidTr="000A051B">
        <w:trPr>
          <w:trHeight w:val="530"/>
        </w:trPr>
        <w:tc>
          <w:tcPr>
            <w:tcW w:w="720" w:type="dxa"/>
            <w:shd w:val="clear" w:color="auto" w:fill="365F91" w:themeFill="accent1" w:themeFillShade="BF"/>
          </w:tcPr>
          <w:p w:rsidR="00E32BB3" w:rsidRPr="004A77C6" w:rsidRDefault="00E32BB3" w:rsidP="00E32BB3">
            <w:pPr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7D061D" w:rsidRPr="004A77C6" w:rsidRDefault="007D061D" w:rsidP="007D061D">
      <w:pPr>
        <w:rPr>
          <w:rFonts w:ascii="Garamond" w:hAnsi="Garamond" w:cs="Times New Roman"/>
          <w:sz w:val="24"/>
          <w:szCs w:val="24"/>
        </w:rPr>
      </w:pPr>
    </w:p>
    <w:p w:rsidR="007D061D" w:rsidRPr="004A77C6" w:rsidRDefault="007D061D" w:rsidP="007D061D">
      <w:pPr>
        <w:rPr>
          <w:rFonts w:ascii="Garamond" w:hAnsi="Garamond" w:cs="Times New Roman"/>
          <w:sz w:val="24"/>
          <w:szCs w:val="24"/>
        </w:rPr>
      </w:pPr>
    </w:p>
    <w:p w:rsidR="007D061D" w:rsidRPr="004A77C6" w:rsidRDefault="007D061D" w:rsidP="007D061D">
      <w:pPr>
        <w:rPr>
          <w:rFonts w:ascii="Garamond" w:hAnsi="Garamond" w:cs="Times New Roman"/>
          <w:sz w:val="24"/>
          <w:szCs w:val="24"/>
        </w:rPr>
      </w:pPr>
    </w:p>
    <w:p w:rsidR="007D061D" w:rsidRPr="004A77C6" w:rsidRDefault="005F0601" w:rsidP="007D061D">
      <w:pPr>
        <w:jc w:val="center"/>
        <w:rPr>
          <w:rFonts w:ascii="Garamond" w:hAnsi="Garamond" w:cs="Times New Roman"/>
          <w:sz w:val="24"/>
          <w:szCs w:val="24"/>
        </w:rPr>
      </w:pPr>
      <w:r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3657600" cy="2750423"/>
            <wp:effectExtent l="19050" t="0" r="0" b="0"/>
            <wp:docPr id="113" name="Picture 112" descr="lupine-bush-(1)3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upine-bush-(1)300.jpg"/>
                    <pic:cNvPicPr/>
                  </pic:nvPicPr>
                  <pic:blipFill>
                    <a:blip r:embed="rId183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750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D061D" w:rsidRPr="004A77C6" w:rsidRDefault="007D061D" w:rsidP="0005798C">
      <w:pPr>
        <w:spacing w:line="240" w:lineRule="auto"/>
        <w:ind w:right="54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 xml:space="preserve"> Bush Lupine</w:t>
      </w:r>
    </w:p>
    <w:p w:rsidR="007D061D" w:rsidRPr="004A77C6" w:rsidRDefault="007D061D" w:rsidP="0005798C">
      <w:pPr>
        <w:spacing w:after="0" w:line="240" w:lineRule="auto"/>
        <w:ind w:right="54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Lupinus longifolius</w:t>
      </w:r>
    </w:p>
    <w:p w:rsidR="007D061D" w:rsidRPr="004A77C6" w:rsidRDefault="007D061D" w:rsidP="0005798C">
      <w:pPr>
        <w:spacing w:after="0" w:line="240" w:lineRule="auto"/>
        <w:ind w:right="54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FABACEAE - Pea Family</w:t>
      </w:r>
    </w:p>
    <w:p w:rsidR="007D061D" w:rsidRPr="004A77C6" w:rsidRDefault="007D061D" w:rsidP="007D061D">
      <w:pPr>
        <w:tabs>
          <w:tab w:val="left" w:pos="5620"/>
        </w:tabs>
        <w:ind w:right="1170"/>
        <w:rPr>
          <w:rFonts w:ascii="Garamond" w:hAnsi="Garamond" w:cs="Times New Roman"/>
          <w:b/>
          <w:sz w:val="24"/>
          <w:szCs w:val="24"/>
        </w:rPr>
      </w:pPr>
    </w:p>
    <w:p w:rsidR="007D061D" w:rsidRPr="004A77C6" w:rsidRDefault="007D061D" w:rsidP="007D061D">
      <w:pPr>
        <w:tabs>
          <w:tab w:val="left" w:pos="5620"/>
        </w:tabs>
        <w:ind w:right="1170"/>
        <w:rPr>
          <w:rFonts w:ascii="Garamond" w:hAnsi="Garamond" w:cs="Times New Roman"/>
          <w:b/>
          <w:sz w:val="24"/>
          <w:szCs w:val="24"/>
        </w:rPr>
      </w:pPr>
    </w:p>
    <w:p w:rsidR="007D061D" w:rsidRPr="004A77C6" w:rsidRDefault="007D061D" w:rsidP="007D061D">
      <w:pPr>
        <w:tabs>
          <w:tab w:val="left" w:pos="5620"/>
        </w:tabs>
        <w:ind w:right="1170"/>
        <w:rPr>
          <w:rFonts w:ascii="Garamond" w:hAnsi="Garamond" w:cs="Times New Roman"/>
          <w:b/>
          <w:sz w:val="24"/>
          <w:szCs w:val="24"/>
        </w:rPr>
      </w:pPr>
    </w:p>
    <w:p w:rsidR="007D061D" w:rsidRDefault="007D061D" w:rsidP="007D061D">
      <w:pPr>
        <w:tabs>
          <w:tab w:val="left" w:pos="5620"/>
        </w:tabs>
        <w:ind w:right="1170"/>
        <w:rPr>
          <w:rFonts w:ascii="Garamond" w:hAnsi="Garamond" w:cs="Times New Roman"/>
          <w:b/>
          <w:sz w:val="24"/>
          <w:szCs w:val="24"/>
        </w:rPr>
      </w:pPr>
    </w:p>
    <w:p w:rsidR="00934F90" w:rsidRDefault="00934F90" w:rsidP="007D061D">
      <w:pPr>
        <w:tabs>
          <w:tab w:val="left" w:pos="5620"/>
        </w:tabs>
        <w:ind w:right="1170"/>
        <w:rPr>
          <w:rFonts w:ascii="Garamond" w:hAnsi="Garamond" w:cs="Times New Roman"/>
          <w:b/>
          <w:sz w:val="24"/>
          <w:szCs w:val="24"/>
        </w:rPr>
      </w:pPr>
    </w:p>
    <w:p w:rsidR="007D061D" w:rsidRPr="004A77C6" w:rsidRDefault="007D061D" w:rsidP="000821D8">
      <w:pPr>
        <w:tabs>
          <w:tab w:val="left" w:pos="5620"/>
        </w:tabs>
        <w:ind w:right="1170"/>
        <w:rPr>
          <w:rFonts w:ascii="Garamond" w:hAnsi="Garamond" w:cs="Times New Roman"/>
          <w:b/>
          <w:sz w:val="24"/>
          <w:szCs w:val="24"/>
        </w:rPr>
      </w:pPr>
    </w:p>
    <w:tbl>
      <w:tblPr>
        <w:tblW w:w="720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/>
      </w:tblPr>
      <w:tblGrid>
        <w:gridCol w:w="720"/>
      </w:tblGrid>
      <w:tr w:rsidR="003E40C7" w:rsidRPr="004A77C6" w:rsidTr="000A051B">
        <w:trPr>
          <w:trHeight w:val="530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365F91" w:themeFill="accent1" w:themeFillShade="BF"/>
          </w:tcPr>
          <w:p w:rsidR="003E40C7" w:rsidRPr="004A77C6" w:rsidRDefault="003E40C7" w:rsidP="004F7A59">
            <w:pPr>
              <w:ind w:left="-288"/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0450CF" w:rsidRPr="004A77C6" w:rsidRDefault="000450CF" w:rsidP="000450CF">
      <w:pPr>
        <w:rPr>
          <w:rFonts w:ascii="Garamond" w:hAnsi="Garamond" w:cs="Times New Roman"/>
          <w:sz w:val="24"/>
          <w:szCs w:val="24"/>
        </w:rPr>
      </w:pPr>
    </w:p>
    <w:p w:rsidR="006734C9" w:rsidRPr="004A77C6" w:rsidRDefault="006734C9" w:rsidP="000450CF">
      <w:pPr>
        <w:rPr>
          <w:rFonts w:ascii="Garamond" w:hAnsi="Garamond" w:cs="Times New Roman"/>
          <w:sz w:val="24"/>
          <w:szCs w:val="24"/>
        </w:rPr>
      </w:pPr>
    </w:p>
    <w:p w:rsidR="000450CF" w:rsidRPr="004A77C6" w:rsidRDefault="0055237F" w:rsidP="000450CF">
      <w:pPr>
        <w:jc w:val="center"/>
        <w:rPr>
          <w:rFonts w:ascii="Garamond" w:hAnsi="Garamond" w:cs="Times New Roman"/>
          <w:sz w:val="24"/>
          <w:szCs w:val="24"/>
        </w:rPr>
      </w:pPr>
      <w:r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2740315" cy="3657600"/>
            <wp:effectExtent l="19050" t="0" r="2885" b="0"/>
            <wp:docPr id="114" name="Picture 113" descr="dwarfloco3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warfloco300.jpg"/>
                    <pic:cNvPicPr/>
                  </pic:nvPicPr>
                  <pic:blipFill>
                    <a:blip r:embed="rId184"/>
                    <a:stretch>
                      <a:fillRect/>
                    </a:stretch>
                  </pic:blipFill>
                  <pic:spPr>
                    <a:xfrm>
                      <a:off x="0" y="0"/>
                      <a:ext cx="2740315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50CF" w:rsidRPr="004A77C6" w:rsidRDefault="000450CF" w:rsidP="0005798C">
      <w:pPr>
        <w:tabs>
          <w:tab w:val="left" w:pos="5940"/>
          <w:tab w:val="left" w:pos="603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Dwarf Locoweed</w:t>
      </w:r>
    </w:p>
    <w:p w:rsidR="000450CF" w:rsidRPr="004A77C6" w:rsidRDefault="000450CF" w:rsidP="0005798C">
      <w:pPr>
        <w:tabs>
          <w:tab w:val="left" w:pos="5940"/>
          <w:tab w:val="left" w:pos="603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 xml:space="preserve">Astragalus </w:t>
      </w:r>
      <w:r w:rsidR="00E45627" w:rsidRPr="004A77C6">
        <w:rPr>
          <w:rFonts w:ascii="Garamond" w:hAnsi="Garamond" w:cs="Times New Roman"/>
          <w:i/>
          <w:sz w:val="24"/>
          <w:szCs w:val="24"/>
        </w:rPr>
        <w:t>gambelianus</w:t>
      </w:r>
    </w:p>
    <w:p w:rsidR="000450CF" w:rsidRPr="004A77C6" w:rsidRDefault="000450CF" w:rsidP="0005798C">
      <w:pPr>
        <w:tabs>
          <w:tab w:val="left" w:pos="5940"/>
          <w:tab w:val="left" w:pos="603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FABACEAE - Pea Family</w:t>
      </w:r>
    </w:p>
    <w:p w:rsidR="000450CF" w:rsidRPr="004A77C6" w:rsidRDefault="000450CF" w:rsidP="000450CF">
      <w:pPr>
        <w:spacing w:after="0" w:line="240" w:lineRule="auto"/>
        <w:ind w:right="1440"/>
        <w:jc w:val="right"/>
        <w:rPr>
          <w:rFonts w:ascii="Garamond" w:hAnsi="Garamond" w:cs="Times New Roman"/>
          <w:b/>
          <w:sz w:val="24"/>
          <w:szCs w:val="24"/>
        </w:rPr>
      </w:pPr>
    </w:p>
    <w:p w:rsidR="00C0185D" w:rsidRPr="004A77C6" w:rsidRDefault="00C0185D" w:rsidP="000450CF">
      <w:pPr>
        <w:rPr>
          <w:rFonts w:ascii="Garamond" w:hAnsi="Garamond" w:cs="Times New Roman"/>
          <w:b/>
          <w:sz w:val="24"/>
          <w:szCs w:val="24"/>
        </w:rPr>
      </w:pPr>
    </w:p>
    <w:p w:rsidR="00DA3963" w:rsidRDefault="00DA3963" w:rsidP="000450CF">
      <w:pPr>
        <w:rPr>
          <w:rFonts w:ascii="Garamond" w:hAnsi="Garamond" w:cs="Times New Roman"/>
          <w:b/>
          <w:sz w:val="24"/>
          <w:szCs w:val="24"/>
        </w:rPr>
      </w:pPr>
    </w:p>
    <w:p w:rsidR="00934F90" w:rsidRPr="004A77C6" w:rsidRDefault="00934F90" w:rsidP="000450CF">
      <w:pPr>
        <w:rPr>
          <w:rFonts w:ascii="Garamond" w:hAnsi="Garamond" w:cs="Times New Roman"/>
          <w:b/>
          <w:sz w:val="24"/>
          <w:szCs w:val="24"/>
        </w:rPr>
      </w:pPr>
    </w:p>
    <w:tbl>
      <w:tblPr>
        <w:tblW w:w="720" w:type="dxa"/>
        <w:tblInd w:w="7038" w:type="dxa"/>
        <w:tblLook w:val="0000"/>
      </w:tblPr>
      <w:tblGrid>
        <w:gridCol w:w="720"/>
      </w:tblGrid>
      <w:tr w:rsidR="00E32BB3" w:rsidRPr="004A77C6" w:rsidTr="000A051B">
        <w:trPr>
          <w:trHeight w:val="530"/>
        </w:trPr>
        <w:tc>
          <w:tcPr>
            <w:tcW w:w="720" w:type="dxa"/>
            <w:shd w:val="clear" w:color="auto" w:fill="365F91" w:themeFill="accent1" w:themeFillShade="BF"/>
          </w:tcPr>
          <w:p w:rsidR="00E32BB3" w:rsidRPr="004A77C6" w:rsidRDefault="00E32BB3" w:rsidP="00E32BB3">
            <w:pPr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E45627" w:rsidRPr="004A77C6" w:rsidRDefault="00E45627" w:rsidP="00E45627">
      <w:pPr>
        <w:rPr>
          <w:rFonts w:ascii="Garamond" w:hAnsi="Garamond" w:cs="Times New Roman"/>
          <w:sz w:val="24"/>
          <w:szCs w:val="24"/>
        </w:rPr>
      </w:pPr>
    </w:p>
    <w:p w:rsidR="006734C9" w:rsidRPr="004A77C6" w:rsidRDefault="006734C9" w:rsidP="00E45627">
      <w:pPr>
        <w:rPr>
          <w:rFonts w:ascii="Garamond" w:hAnsi="Garamond" w:cs="Times New Roman"/>
          <w:sz w:val="24"/>
          <w:szCs w:val="24"/>
        </w:rPr>
      </w:pPr>
    </w:p>
    <w:p w:rsidR="00E45627" w:rsidRPr="004A77C6" w:rsidRDefault="00E45627" w:rsidP="00E45627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2737431" cy="3657600"/>
            <wp:effectExtent l="19050" t="0" r="5769" b="0"/>
            <wp:docPr id="524" name="Picture 5" descr="lupin dovelupin (1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upin dovelupin (1).JPG"/>
                    <pic:cNvPicPr/>
                  </pic:nvPicPr>
                  <pic:blipFill>
                    <a:blip r:embed="rId18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37431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45627" w:rsidRPr="004A77C6" w:rsidRDefault="00E45627" w:rsidP="0005798C">
      <w:pPr>
        <w:tabs>
          <w:tab w:val="left" w:pos="585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Miniature Lupine</w:t>
      </w:r>
    </w:p>
    <w:p w:rsidR="00E45627" w:rsidRPr="004A77C6" w:rsidRDefault="00E45627" w:rsidP="0005798C">
      <w:pPr>
        <w:tabs>
          <w:tab w:val="left" w:pos="585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Lupinus bicolor</w:t>
      </w:r>
    </w:p>
    <w:p w:rsidR="00E45627" w:rsidRPr="004A77C6" w:rsidRDefault="00E45627" w:rsidP="0005798C">
      <w:pPr>
        <w:tabs>
          <w:tab w:val="left" w:pos="585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FABACEAE - Pea Family</w:t>
      </w:r>
    </w:p>
    <w:p w:rsidR="00E45627" w:rsidRPr="004A77C6" w:rsidRDefault="00E45627" w:rsidP="00E45627">
      <w:pPr>
        <w:tabs>
          <w:tab w:val="left" w:pos="5620"/>
        </w:tabs>
        <w:ind w:right="1170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ab/>
      </w:r>
    </w:p>
    <w:p w:rsidR="0078545C" w:rsidRDefault="0078545C" w:rsidP="00E45627">
      <w:pPr>
        <w:tabs>
          <w:tab w:val="left" w:pos="5620"/>
        </w:tabs>
        <w:ind w:right="1170"/>
        <w:rPr>
          <w:rFonts w:ascii="Garamond" w:hAnsi="Garamond" w:cs="Times New Roman"/>
          <w:b/>
          <w:sz w:val="24"/>
          <w:szCs w:val="24"/>
        </w:rPr>
      </w:pPr>
    </w:p>
    <w:p w:rsidR="00934F90" w:rsidRDefault="00934F90" w:rsidP="00E45627">
      <w:pPr>
        <w:tabs>
          <w:tab w:val="left" w:pos="5620"/>
        </w:tabs>
        <w:ind w:right="1170"/>
        <w:rPr>
          <w:rFonts w:ascii="Garamond" w:hAnsi="Garamond" w:cs="Times New Roman"/>
          <w:b/>
          <w:sz w:val="24"/>
          <w:szCs w:val="24"/>
        </w:rPr>
      </w:pPr>
    </w:p>
    <w:p w:rsidR="00407BB1" w:rsidRPr="004A77C6" w:rsidRDefault="00407BB1" w:rsidP="00E45627">
      <w:pPr>
        <w:tabs>
          <w:tab w:val="left" w:pos="5620"/>
        </w:tabs>
        <w:ind w:right="1170"/>
        <w:rPr>
          <w:rFonts w:ascii="Garamond" w:hAnsi="Garamond" w:cs="Times New Roman"/>
          <w:b/>
          <w:sz w:val="24"/>
          <w:szCs w:val="24"/>
        </w:rPr>
      </w:pPr>
    </w:p>
    <w:tbl>
      <w:tblPr>
        <w:tblW w:w="720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/>
      </w:tblPr>
      <w:tblGrid>
        <w:gridCol w:w="720"/>
      </w:tblGrid>
      <w:tr w:rsidR="003E40C7" w:rsidRPr="004A77C6" w:rsidTr="000A051B">
        <w:trPr>
          <w:trHeight w:val="530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365F91" w:themeFill="accent1" w:themeFillShade="BF"/>
          </w:tcPr>
          <w:p w:rsidR="003E40C7" w:rsidRPr="004A77C6" w:rsidRDefault="003E40C7" w:rsidP="004F7A59">
            <w:pPr>
              <w:ind w:left="-288"/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0450CF" w:rsidRPr="004A77C6" w:rsidRDefault="000450CF" w:rsidP="000450CF">
      <w:pPr>
        <w:rPr>
          <w:rFonts w:ascii="Garamond" w:hAnsi="Garamond" w:cs="Times New Roman"/>
          <w:sz w:val="24"/>
          <w:szCs w:val="24"/>
        </w:rPr>
      </w:pPr>
    </w:p>
    <w:p w:rsidR="006734C9" w:rsidRPr="004A77C6" w:rsidRDefault="006734C9" w:rsidP="000450CF">
      <w:pPr>
        <w:rPr>
          <w:rFonts w:ascii="Garamond" w:hAnsi="Garamond" w:cs="Times New Roman"/>
          <w:sz w:val="24"/>
          <w:szCs w:val="24"/>
        </w:rPr>
      </w:pPr>
    </w:p>
    <w:p w:rsidR="000450CF" w:rsidRPr="004A77C6" w:rsidRDefault="000450CF" w:rsidP="000450CF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2740315" cy="3657600"/>
            <wp:effectExtent l="19050" t="0" r="2885" b="0"/>
            <wp:docPr id="416" name="Picture 17" descr="lupinsucculentlupin (4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upinsucculentlupin (4).JPG"/>
                    <pic:cNvPicPr/>
                  </pic:nvPicPr>
                  <pic:blipFill>
                    <a:blip r:embed="rId18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40315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50CF" w:rsidRPr="004A77C6" w:rsidRDefault="000450CF" w:rsidP="0005798C">
      <w:pPr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Succulent Lupine</w:t>
      </w:r>
    </w:p>
    <w:p w:rsidR="000450CF" w:rsidRPr="004A77C6" w:rsidRDefault="000450CF" w:rsidP="0005798C">
      <w:pPr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Lupinus succulentus</w:t>
      </w:r>
    </w:p>
    <w:p w:rsidR="000450CF" w:rsidRPr="004A77C6" w:rsidRDefault="000450CF" w:rsidP="0005798C">
      <w:pPr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FABACEAE - Pea Family</w:t>
      </w:r>
    </w:p>
    <w:p w:rsidR="000450CF" w:rsidRPr="004A77C6" w:rsidRDefault="000450CF" w:rsidP="0005798C">
      <w:pPr>
        <w:tabs>
          <w:tab w:val="left" w:pos="5620"/>
        </w:tabs>
        <w:ind w:right="1260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ab/>
      </w:r>
    </w:p>
    <w:p w:rsidR="0078545C" w:rsidRDefault="0078545C" w:rsidP="000450CF">
      <w:pPr>
        <w:tabs>
          <w:tab w:val="left" w:pos="5620"/>
        </w:tabs>
        <w:ind w:right="1170"/>
        <w:rPr>
          <w:rFonts w:ascii="Garamond" w:hAnsi="Garamond" w:cs="Times New Roman"/>
          <w:b/>
          <w:sz w:val="24"/>
          <w:szCs w:val="24"/>
        </w:rPr>
      </w:pPr>
    </w:p>
    <w:p w:rsidR="00407BB1" w:rsidRDefault="00407BB1" w:rsidP="000450CF">
      <w:pPr>
        <w:tabs>
          <w:tab w:val="left" w:pos="5620"/>
        </w:tabs>
        <w:ind w:right="1170"/>
        <w:rPr>
          <w:rFonts w:ascii="Garamond" w:hAnsi="Garamond" w:cs="Times New Roman"/>
          <w:b/>
          <w:sz w:val="24"/>
          <w:szCs w:val="24"/>
        </w:rPr>
      </w:pPr>
    </w:p>
    <w:p w:rsidR="00934F90" w:rsidRPr="004A77C6" w:rsidRDefault="00934F90" w:rsidP="000450CF">
      <w:pPr>
        <w:tabs>
          <w:tab w:val="left" w:pos="5620"/>
        </w:tabs>
        <w:ind w:right="1170"/>
        <w:rPr>
          <w:rFonts w:ascii="Garamond" w:hAnsi="Garamond" w:cs="Times New Roman"/>
          <w:b/>
          <w:sz w:val="24"/>
          <w:szCs w:val="24"/>
        </w:rPr>
      </w:pPr>
    </w:p>
    <w:tbl>
      <w:tblPr>
        <w:tblW w:w="720" w:type="dxa"/>
        <w:tblInd w:w="7038" w:type="dxa"/>
        <w:tblLook w:val="0000"/>
      </w:tblPr>
      <w:tblGrid>
        <w:gridCol w:w="720"/>
      </w:tblGrid>
      <w:tr w:rsidR="00E32BB3" w:rsidRPr="004A77C6" w:rsidTr="000A051B">
        <w:trPr>
          <w:trHeight w:val="530"/>
        </w:trPr>
        <w:tc>
          <w:tcPr>
            <w:tcW w:w="720" w:type="dxa"/>
            <w:shd w:val="clear" w:color="auto" w:fill="365F91" w:themeFill="accent1" w:themeFillShade="BF"/>
          </w:tcPr>
          <w:p w:rsidR="00E32BB3" w:rsidRPr="004A77C6" w:rsidRDefault="00E32BB3" w:rsidP="00E32BB3">
            <w:pPr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0450CF" w:rsidRPr="004A77C6" w:rsidRDefault="000450CF" w:rsidP="000450CF">
      <w:pPr>
        <w:rPr>
          <w:rFonts w:ascii="Garamond" w:hAnsi="Garamond" w:cs="Times New Roman"/>
          <w:sz w:val="24"/>
          <w:szCs w:val="24"/>
        </w:rPr>
      </w:pPr>
    </w:p>
    <w:p w:rsidR="006734C9" w:rsidRPr="004A77C6" w:rsidRDefault="006734C9" w:rsidP="000450CF">
      <w:pPr>
        <w:rPr>
          <w:rFonts w:ascii="Garamond" w:hAnsi="Garamond" w:cs="Times New Roman"/>
          <w:sz w:val="24"/>
          <w:szCs w:val="24"/>
        </w:rPr>
      </w:pPr>
    </w:p>
    <w:p w:rsidR="000450CF" w:rsidRPr="004A77C6" w:rsidRDefault="000450CF" w:rsidP="000450CF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2740315" cy="3657600"/>
            <wp:effectExtent l="19050" t="0" r="2885" b="0"/>
            <wp:docPr id="431" name="Picture 109" descr="vetch (4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etch (4).JPG"/>
                    <pic:cNvPicPr/>
                  </pic:nvPicPr>
                  <pic:blipFill>
                    <a:blip r:embed="rId18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40315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50CF" w:rsidRPr="004A77C6" w:rsidRDefault="008B0B97" w:rsidP="0005798C">
      <w:pPr>
        <w:tabs>
          <w:tab w:val="left" w:pos="594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 xml:space="preserve">Winter </w:t>
      </w:r>
      <w:r w:rsidR="000450CF" w:rsidRPr="004A77C6">
        <w:rPr>
          <w:rFonts w:ascii="Garamond" w:hAnsi="Garamond" w:cs="Times New Roman"/>
          <w:b/>
          <w:sz w:val="24"/>
          <w:szCs w:val="24"/>
        </w:rPr>
        <w:t>Vetch</w:t>
      </w:r>
    </w:p>
    <w:p w:rsidR="000450CF" w:rsidRPr="004A77C6" w:rsidRDefault="000450CF" w:rsidP="0005798C">
      <w:pPr>
        <w:tabs>
          <w:tab w:val="left" w:pos="594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 xml:space="preserve">Vicia </w:t>
      </w:r>
      <w:r w:rsidR="008B0B97" w:rsidRPr="004A77C6">
        <w:rPr>
          <w:rFonts w:ascii="Garamond" w:hAnsi="Garamond" w:cs="Times New Roman"/>
          <w:i/>
          <w:sz w:val="24"/>
          <w:szCs w:val="24"/>
        </w:rPr>
        <w:t>villosa</w:t>
      </w:r>
    </w:p>
    <w:p w:rsidR="000450CF" w:rsidRPr="004A77C6" w:rsidRDefault="000450CF" w:rsidP="0005798C">
      <w:pPr>
        <w:tabs>
          <w:tab w:val="left" w:pos="594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FABACEAE - Pea Family</w:t>
      </w:r>
    </w:p>
    <w:p w:rsidR="000450CF" w:rsidRPr="004A77C6" w:rsidRDefault="000450CF" w:rsidP="0005798C">
      <w:pPr>
        <w:tabs>
          <w:tab w:val="left" w:pos="5620"/>
          <w:tab w:val="left" w:pos="5940"/>
        </w:tabs>
        <w:ind w:right="1260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ab/>
      </w:r>
    </w:p>
    <w:p w:rsidR="0078545C" w:rsidRDefault="0078545C" w:rsidP="001E046A">
      <w:pPr>
        <w:rPr>
          <w:rFonts w:ascii="Garamond" w:hAnsi="Garamond" w:cs="Times New Roman"/>
          <w:sz w:val="24"/>
          <w:szCs w:val="24"/>
        </w:rPr>
      </w:pPr>
    </w:p>
    <w:p w:rsidR="00407BB1" w:rsidRDefault="00407BB1" w:rsidP="001E046A">
      <w:pPr>
        <w:rPr>
          <w:rFonts w:ascii="Garamond" w:hAnsi="Garamond" w:cs="Times New Roman"/>
          <w:sz w:val="24"/>
          <w:szCs w:val="24"/>
        </w:rPr>
      </w:pPr>
    </w:p>
    <w:p w:rsidR="00934F90" w:rsidRPr="004A77C6" w:rsidRDefault="00934F90" w:rsidP="001E046A">
      <w:pPr>
        <w:rPr>
          <w:rFonts w:ascii="Garamond" w:hAnsi="Garamond" w:cs="Times New Roman"/>
          <w:sz w:val="24"/>
          <w:szCs w:val="24"/>
        </w:rPr>
      </w:pPr>
    </w:p>
    <w:tbl>
      <w:tblPr>
        <w:tblW w:w="720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/>
      </w:tblPr>
      <w:tblGrid>
        <w:gridCol w:w="720"/>
      </w:tblGrid>
      <w:tr w:rsidR="003E40C7" w:rsidRPr="004A77C6" w:rsidTr="000A051B">
        <w:trPr>
          <w:trHeight w:val="530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365F91" w:themeFill="accent1" w:themeFillShade="BF"/>
          </w:tcPr>
          <w:p w:rsidR="003E40C7" w:rsidRPr="004A77C6" w:rsidRDefault="003E40C7" w:rsidP="004F7A59">
            <w:pPr>
              <w:ind w:left="-288"/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0450CF" w:rsidRPr="004A77C6" w:rsidRDefault="000450CF" w:rsidP="000450CF">
      <w:pPr>
        <w:rPr>
          <w:rFonts w:ascii="Garamond" w:hAnsi="Garamond" w:cs="Times New Roman"/>
          <w:sz w:val="24"/>
          <w:szCs w:val="24"/>
        </w:rPr>
      </w:pPr>
    </w:p>
    <w:p w:rsidR="006734C9" w:rsidRPr="004A77C6" w:rsidRDefault="006734C9" w:rsidP="000450CF">
      <w:pPr>
        <w:rPr>
          <w:rFonts w:ascii="Garamond" w:hAnsi="Garamond" w:cs="Times New Roman"/>
          <w:sz w:val="24"/>
          <w:szCs w:val="24"/>
        </w:rPr>
      </w:pPr>
    </w:p>
    <w:p w:rsidR="000450CF" w:rsidRPr="004A77C6" w:rsidRDefault="000450CF" w:rsidP="000450CF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2740315" cy="3657600"/>
            <wp:effectExtent l="19050" t="0" r="2885" b="0"/>
            <wp:docPr id="407" name="Picture 34" descr="blueeyedgrass (3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lueeyedgrass (3).JPG"/>
                    <pic:cNvPicPr/>
                  </pic:nvPicPr>
                  <pic:blipFill>
                    <a:blip r:embed="rId18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40315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50CF" w:rsidRPr="004A77C6" w:rsidRDefault="00C45D8B" w:rsidP="0005798C">
      <w:pPr>
        <w:tabs>
          <w:tab w:val="left" w:pos="594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Blue-E</w:t>
      </w:r>
      <w:r w:rsidR="000450CF" w:rsidRPr="004A77C6">
        <w:rPr>
          <w:rFonts w:ascii="Garamond" w:hAnsi="Garamond" w:cs="Times New Roman"/>
          <w:b/>
          <w:sz w:val="24"/>
          <w:szCs w:val="24"/>
        </w:rPr>
        <w:t>yed Grass</w:t>
      </w:r>
    </w:p>
    <w:p w:rsidR="000450CF" w:rsidRPr="004A77C6" w:rsidRDefault="000450CF" w:rsidP="0005798C">
      <w:pPr>
        <w:tabs>
          <w:tab w:val="left" w:pos="594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Sisyrinchium bellum</w:t>
      </w:r>
    </w:p>
    <w:p w:rsidR="000450CF" w:rsidRPr="004A77C6" w:rsidRDefault="000450CF" w:rsidP="0005798C">
      <w:pPr>
        <w:tabs>
          <w:tab w:val="left" w:pos="594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IRIDACEAE - Iris Family</w:t>
      </w:r>
    </w:p>
    <w:p w:rsidR="000450CF" w:rsidRPr="004A77C6" w:rsidRDefault="000450CF" w:rsidP="0005798C">
      <w:pPr>
        <w:tabs>
          <w:tab w:val="left" w:pos="5620"/>
          <w:tab w:val="left" w:pos="5940"/>
        </w:tabs>
        <w:ind w:right="1260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ab/>
      </w:r>
    </w:p>
    <w:p w:rsidR="0078545C" w:rsidRDefault="0078545C" w:rsidP="000450CF">
      <w:pPr>
        <w:tabs>
          <w:tab w:val="left" w:pos="5620"/>
        </w:tabs>
        <w:ind w:right="1170"/>
        <w:rPr>
          <w:rFonts w:ascii="Garamond" w:hAnsi="Garamond" w:cs="Times New Roman"/>
          <w:b/>
          <w:sz w:val="24"/>
          <w:szCs w:val="24"/>
        </w:rPr>
      </w:pPr>
    </w:p>
    <w:p w:rsidR="00407BB1" w:rsidRDefault="00407BB1" w:rsidP="000450CF">
      <w:pPr>
        <w:tabs>
          <w:tab w:val="left" w:pos="5620"/>
        </w:tabs>
        <w:ind w:right="1170"/>
        <w:rPr>
          <w:rFonts w:ascii="Garamond" w:hAnsi="Garamond" w:cs="Times New Roman"/>
          <w:b/>
          <w:sz w:val="24"/>
          <w:szCs w:val="24"/>
        </w:rPr>
      </w:pPr>
    </w:p>
    <w:p w:rsidR="00934F90" w:rsidRPr="004A77C6" w:rsidRDefault="00934F90" w:rsidP="000450CF">
      <w:pPr>
        <w:tabs>
          <w:tab w:val="left" w:pos="5620"/>
        </w:tabs>
        <w:ind w:right="1170"/>
        <w:rPr>
          <w:rFonts w:ascii="Garamond" w:hAnsi="Garamond" w:cs="Times New Roman"/>
          <w:b/>
          <w:sz w:val="24"/>
          <w:szCs w:val="24"/>
        </w:rPr>
      </w:pPr>
    </w:p>
    <w:tbl>
      <w:tblPr>
        <w:tblW w:w="720" w:type="dxa"/>
        <w:tblInd w:w="7038" w:type="dxa"/>
        <w:tblLook w:val="0000"/>
      </w:tblPr>
      <w:tblGrid>
        <w:gridCol w:w="720"/>
      </w:tblGrid>
      <w:tr w:rsidR="00E23F28" w:rsidRPr="004A77C6" w:rsidTr="000A051B">
        <w:trPr>
          <w:trHeight w:val="530"/>
        </w:trPr>
        <w:tc>
          <w:tcPr>
            <w:tcW w:w="720" w:type="dxa"/>
            <w:shd w:val="clear" w:color="auto" w:fill="365F91" w:themeFill="accent1" w:themeFillShade="BF"/>
          </w:tcPr>
          <w:p w:rsidR="00E23F28" w:rsidRPr="004A77C6" w:rsidRDefault="00E23F28" w:rsidP="004F7A59">
            <w:pPr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1E046A" w:rsidRPr="004A77C6" w:rsidRDefault="001E046A" w:rsidP="001E046A">
      <w:pPr>
        <w:rPr>
          <w:rFonts w:ascii="Garamond" w:hAnsi="Garamond" w:cs="Times New Roman"/>
          <w:sz w:val="24"/>
          <w:szCs w:val="24"/>
        </w:rPr>
      </w:pPr>
    </w:p>
    <w:p w:rsidR="006734C9" w:rsidRPr="004A77C6" w:rsidRDefault="006734C9" w:rsidP="001E046A">
      <w:pPr>
        <w:rPr>
          <w:rFonts w:ascii="Garamond" w:hAnsi="Garamond" w:cs="Times New Roman"/>
          <w:sz w:val="24"/>
          <w:szCs w:val="24"/>
        </w:rPr>
      </w:pPr>
    </w:p>
    <w:p w:rsidR="001E046A" w:rsidRPr="004A77C6" w:rsidRDefault="001E046A" w:rsidP="001E046A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2749546" cy="3657600"/>
            <wp:effectExtent l="19050" t="0" r="0" b="0"/>
            <wp:docPr id="53" name="Picture 14" descr="blacksage (3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lacksage (3).JPG"/>
                    <pic:cNvPicPr/>
                  </pic:nvPicPr>
                  <pic:blipFill>
                    <a:blip r:embed="rId18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49546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E046A" w:rsidRPr="004A77C6" w:rsidRDefault="001E046A" w:rsidP="0005798C">
      <w:pPr>
        <w:tabs>
          <w:tab w:val="left" w:pos="5670"/>
          <w:tab w:val="left" w:pos="585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Black Sage</w:t>
      </w:r>
    </w:p>
    <w:p w:rsidR="001E046A" w:rsidRPr="004A77C6" w:rsidRDefault="001E046A" w:rsidP="0005798C">
      <w:pPr>
        <w:tabs>
          <w:tab w:val="left" w:pos="5670"/>
          <w:tab w:val="left" w:pos="585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 xml:space="preserve">Salvia </w:t>
      </w:r>
      <w:r w:rsidR="00C45D8B" w:rsidRPr="004A77C6">
        <w:rPr>
          <w:rFonts w:ascii="Garamond" w:hAnsi="Garamond" w:cs="Times New Roman"/>
          <w:i/>
          <w:sz w:val="24"/>
          <w:szCs w:val="24"/>
        </w:rPr>
        <w:t>mellifera</w:t>
      </w:r>
    </w:p>
    <w:p w:rsidR="001E046A" w:rsidRPr="004A77C6" w:rsidRDefault="001E046A" w:rsidP="0005798C">
      <w:pPr>
        <w:tabs>
          <w:tab w:val="left" w:pos="5670"/>
          <w:tab w:val="left" w:pos="585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LAMIACEAE - Mint Family</w:t>
      </w:r>
    </w:p>
    <w:p w:rsidR="001E046A" w:rsidRPr="004A77C6" w:rsidRDefault="001E046A" w:rsidP="0054182E">
      <w:pPr>
        <w:tabs>
          <w:tab w:val="left" w:pos="5620"/>
          <w:tab w:val="left" w:pos="5670"/>
          <w:tab w:val="left" w:pos="5850"/>
        </w:tabs>
        <w:ind w:right="1080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ab/>
      </w:r>
    </w:p>
    <w:p w:rsidR="0078545C" w:rsidRDefault="0078545C" w:rsidP="0054182E">
      <w:pPr>
        <w:tabs>
          <w:tab w:val="left" w:pos="5620"/>
          <w:tab w:val="left" w:pos="5670"/>
          <w:tab w:val="left" w:pos="5850"/>
        </w:tabs>
        <w:ind w:right="1080"/>
        <w:rPr>
          <w:rFonts w:ascii="Garamond" w:hAnsi="Garamond" w:cs="Times New Roman"/>
          <w:b/>
          <w:sz w:val="24"/>
          <w:szCs w:val="24"/>
        </w:rPr>
      </w:pPr>
    </w:p>
    <w:p w:rsidR="00407BB1" w:rsidRDefault="00407BB1" w:rsidP="0054182E">
      <w:pPr>
        <w:tabs>
          <w:tab w:val="left" w:pos="5620"/>
          <w:tab w:val="left" w:pos="5670"/>
          <w:tab w:val="left" w:pos="5850"/>
        </w:tabs>
        <w:ind w:right="1080"/>
        <w:rPr>
          <w:rFonts w:ascii="Garamond" w:hAnsi="Garamond" w:cs="Times New Roman"/>
          <w:b/>
          <w:sz w:val="24"/>
          <w:szCs w:val="24"/>
        </w:rPr>
      </w:pPr>
    </w:p>
    <w:p w:rsidR="00934F90" w:rsidRPr="004A77C6" w:rsidRDefault="00934F90" w:rsidP="0054182E">
      <w:pPr>
        <w:tabs>
          <w:tab w:val="left" w:pos="5620"/>
          <w:tab w:val="left" w:pos="5670"/>
          <w:tab w:val="left" w:pos="5850"/>
        </w:tabs>
        <w:ind w:right="1080"/>
        <w:rPr>
          <w:rFonts w:ascii="Garamond" w:hAnsi="Garamond" w:cs="Times New Roman"/>
          <w:b/>
          <w:sz w:val="24"/>
          <w:szCs w:val="24"/>
        </w:rPr>
      </w:pPr>
    </w:p>
    <w:tbl>
      <w:tblPr>
        <w:tblW w:w="720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/>
      </w:tblPr>
      <w:tblGrid>
        <w:gridCol w:w="720"/>
      </w:tblGrid>
      <w:tr w:rsidR="003E40C7" w:rsidRPr="004A77C6" w:rsidTr="000A051B">
        <w:trPr>
          <w:trHeight w:val="530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365F91" w:themeFill="accent1" w:themeFillShade="BF"/>
          </w:tcPr>
          <w:p w:rsidR="003E40C7" w:rsidRPr="004A77C6" w:rsidRDefault="003E40C7" w:rsidP="004F7A59">
            <w:pPr>
              <w:ind w:left="-288"/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0450CF" w:rsidRPr="004A77C6" w:rsidRDefault="000450CF" w:rsidP="000450CF">
      <w:pPr>
        <w:rPr>
          <w:rFonts w:ascii="Garamond" w:hAnsi="Garamond" w:cs="Times New Roman"/>
          <w:sz w:val="24"/>
          <w:szCs w:val="24"/>
        </w:rPr>
      </w:pPr>
    </w:p>
    <w:p w:rsidR="006734C9" w:rsidRPr="004A77C6" w:rsidRDefault="006734C9" w:rsidP="000450CF">
      <w:pPr>
        <w:rPr>
          <w:rFonts w:ascii="Garamond" w:hAnsi="Garamond" w:cs="Times New Roman"/>
          <w:sz w:val="24"/>
          <w:szCs w:val="24"/>
        </w:rPr>
      </w:pPr>
    </w:p>
    <w:p w:rsidR="000450CF" w:rsidRPr="004A77C6" w:rsidRDefault="0055237F" w:rsidP="000450CF">
      <w:pPr>
        <w:jc w:val="center"/>
        <w:rPr>
          <w:rFonts w:ascii="Garamond" w:hAnsi="Garamond" w:cs="Times New Roman"/>
          <w:sz w:val="24"/>
          <w:szCs w:val="24"/>
        </w:rPr>
      </w:pPr>
      <w:r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2740315" cy="3657600"/>
            <wp:effectExtent l="19050" t="0" r="2885" b="0"/>
            <wp:docPr id="115" name="Picture 114" descr="chia3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hia300.jpg"/>
                    <pic:cNvPicPr/>
                  </pic:nvPicPr>
                  <pic:blipFill>
                    <a:blip r:embed="rId190"/>
                    <a:stretch>
                      <a:fillRect/>
                    </a:stretch>
                  </pic:blipFill>
                  <pic:spPr>
                    <a:xfrm>
                      <a:off x="0" y="0"/>
                      <a:ext cx="2740315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50CF" w:rsidRPr="004A77C6" w:rsidRDefault="000450CF" w:rsidP="0005798C">
      <w:pPr>
        <w:tabs>
          <w:tab w:val="left" w:pos="567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Chia</w:t>
      </w:r>
    </w:p>
    <w:p w:rsidR="000450CF" w:rsidRPr="004A77C6" w:rsidRDefault="000450CF" w:rsidP="0005798C">
      <w:pPr>
        <w:tabs>
          <w:tab w:val="left" w:pos="567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Salvia columbariae</w:t>
      </w:r>
    </w:p>
    <w:p w:rsidR="000450CF" w:rsidRPr="004A77C6" w:rsidRDefault="000450CF" w:rsidP="0005798C">
      <w:pPr>
        <w:tabs>
          <w:tab w:val="left" w:pos="567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LAMIACEAE - Mint Family</w:t>
      </w:r>
    </w:p>
    <w:p w:rsidR="000450CF" w:rsidRPr="004A77C6" w:rsidRDefault="000450CF" w:rsidP="000450CF">
      <w:pPr>
        <w:tabs>
          <w:tab w:val="left" w:pos="5620"/>
        </w:tabs>
        <w:ind w:right="1170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ab/>
      </w:r>
    </w:p>
    <w:p w:rsidR="0078545C" w:rsidRDefault="0078545C" w:rsidP="001E046A">
      <w:pPr>
        <w:rPr>
          <w:rFonts w:ascii="Garamond" w:hAnsi="Garamond" w:cs="Times New Roman"/>
          <w:sz w:val="24"/>
          <w:szCs w:val="24"/>
        </w:rPr>
      </w:pPr>
    </w:p>
    <w:p w:rsidR="00407BB1" w:rsidRDefault="00407BB1" w:rsidP="001E046A">
      <w:pPr>
        <w:rPr>
          <w:rFonts w:ascii="Garamond" w:hAnsi="Garamond" w:cs="Times New Roman"/>
          <w:sz w:val="24"/>
          <w:szCs w:val="24"/>
        </w:rPr>
      </w:pPr>
    </w:p>
    <w:p w:rsidR="00934F90" w:rsidRPr="004A77C6" w:rsidRDefault="00934F90" w:rsidP="001E046A">
      <w:pPr>
        <w:rPr>
          <w:rFonts w:ascii="Garamond" w:hAnsi="Garamond" w:cs="Times New Roman"/>
          <w:sz w:val="24"/>
          <w:szCs w:val="24"/>
        </w:rPr>
      </w:pPr>
    </w:p>
    <w:tbl>
      <w:tblPr>
        <w:tblW w:w="720" w:type="dxa"/>
        <w:tblInd w:w="7038" w:type="dxa"/>
        <w:tblLook w:val="0000"/>
      </w:tblPr>
      <w:tblGrid>
        <w:gridCol w:w="720"/>
      </w:tblGrid>
      <w:tr w:rsidR="00E23F28" w:rsidRPr="004A77C6" w:rsidTr="000A051B">
        <w:trPr>
          <w:trHeight w:val="530"/>
        </w:trPr>
        <w:tc>
          <w:tcPr>
            <w:tcW w:w="720" w:type="dxa"/>
            <w:shd w:val="clear" w:color="auto" w:fill="365F91" w:themeFill="accent1" w:themeFillShade="BF"/>
          </w:tcPr>
          <w:p w:rsidR="00E23F28" w:rsidRPr="004A77C6" w:rsidRDefault="00E23F28" w:rsidP="004F7A59">
            <w:pPr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0450CF" w:rsidRPr="004A77C6" w:rsidRDefault="000450CF" w:rsidP="000450CF">
      <w:pPr>
        <w:rPr>
          <w:rFonts w:ascii="Garamond" w:hAnsi="Garamond" w:cs="Times New Roman"/>
          <w:sz w:val="24"/>
          <w:szCs w:val="24"/>
        </w:rPr>
      </w:pPr>
    </w:p>
    <w:p w:rsidR="006734C9" w:rsidRPr="004A77C6" w:rsidRDefault="006734C9" w:rsidP="000450CF">
      <w:pPr>
        <w:rPr>
          <w:rFonts w:ascii="Garamond" w:hAnsi="Garamond" w:cs="Times New Roman"/>
          <w:sz w:val="24"/>
          <w:szCs w:val="24"/>
        </w:rPr>
      </w:pPr>
    </w:p>
    <w:p w:rsidR="000450CF" w:rsidRPr="004A77C6" w:rsidRDefault="000450CF" w:rsidP="000450CF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3657600" cy="2743200"/>
            <wp:effectExtent l="0" t="457200" r="0" b="438150"/>
            <wp:docPr id="410" name="Picture 3" descr="dannysskullcap (2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annysskullcap (2).JPG"/>
                    <pic:cNvPicPr/>
                  </pic:nvPicPr>
                  <pic:blipFill>
                    <a:blip r:embed="rId191" cstate="print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3657600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50CF" w:rsidRPr="004A77C6" w:rsidRDefault="000450CF" w:rsidP="0005798C">
      <w:pPr>
        <w:tabs>
          <w:tab w:val="left" w:pos="594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Danny’s Skullcap</w:t>
      </w:r>
    </w:p>
    <w:p w:rsidR="000450CF" w:rsidRPr="004A77C6" w:rsidRDefault="000450CF" w:rsidP="0005798C">
      <w:pPr>
        <w:tabs>
          <w:tab w:val="left" w:pos="594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Scutellaria tuberosa</w:t>
      </w:r>
    </w:p>
    <w:p w:rsidR="000450CF" w:rsidRPr="004A77C6" w:rsidRDefault="000450CF" w:rsidP="0005798C">
      <w:pPr>
        <w:tabs>
          <w:tab w:val="left" w:pos="594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LAMIACEAE - Mint Family</w:t>
      </w:r>
    </w:p>
    <w:p w:rsidR="000450CF" w:rsidRPr="004A77C6" w:rsidRDefault="000450CF" w:rsidP="000450CF">
      <w:pPr>
        <w:tabs>
          <w:tab w:val="left" w:pos="5620"/>
        </w:tabs>
        <w:ind w:right="1170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ab/>
      </w:r>
    </w:p>
    <w:p w:rsidR="000450CF" w:rsidRDefault="000450CF" w:rsidP="000450CF">
      <w:pPr>
        <w:spacing w:after="0"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407BB1" w:rsidRPr="004A77C6" w:rsidRDefault="00407BB1" w:rsidP="000450CF">
      <w:pPr>
        <w:spacing w:after="0"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78545C" w:rsidRDefault="0078545C" w:rsidP="000450CF">
      <w:pPr>
        <w:spacing w:after="0"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3F400B" w:rsidRDefault="003F400B" w:rsidP="000450CF">
      <w:pPr>
        <w:spacing w:after="0"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3F400B" w:rsidRPr="004A77C6" w:rsidRDefault="003F400B" w:rsidP="000450CF">
      <w:pPr>
        <w:spacing w:after="0"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tbl>
      <w:tblPr>
        <w:tblW w:w="720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/>
      </w:tblPr>
      <w:tblGrid>
        <w:gridCol w:w="720"/>
      </w:tblGrid>
      <w:tr w:rsidR="003E40C7" w:rsidRPr="004A77C6" w:rsidTr="000A051B">
        <w:trPr>
          <w:trHeight w:val="530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365F91" w:themeFill="accent1" w:themeFillShade="BF"/>
          </w:tcPr>
          <w:p w:rsidR="003E40C7" w:rsidRPr="004A77C6" w:rsidRDefault="003E40C7" w:rsidP="004F7A59">
            <w:pPr>
              <w:ind w:left="-288"/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0450CF" w:rsidRPr="004A77C6" w:rsidRDefault="000450CF" w:rsidP="000450CF">
      <w:pPr>
        <w:rPr>
          <w:rFonts w:ascii="Garamond" w:hAnsi="Garamond" w:cs="Times New Roman"/>
          <w:sz w:val="24"/>
          <w:szCs w:val="24"/>
        </w:rPr>
      </w:pPr>
    </w:p>
    <w:p w:rsidR="006734C9" w:rsidRPr="004A77C6" w:rsidRDefault="006734C9" w:rsidP="000450CF">
      <w:pPr>
        <w:rPr>
          <w:rFonts w:ascii="Garamond" w:hAnsi="Garamond" w:cs="Times New Roman"/>
          <w:sz w:val="24"/>
          <w:szCs w:val="24"/>
        </w:rPr>
      </w:pPr>
    </w:p>
    <w:p w:rsidR="000450CF" w:rsidRPr="004A77C6" w:rsidRDefault="000450CF" w:rsidP="000450CF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3657600" cy="2730508"/>
            <wp:effectExtent l="0" t="457200" r="0" b="450842"/>
            <wp:docPr id="424" name="Picture 41" descr="purplesage (3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rplesage (3).JPG"/>
                    <pic:cNvPicPr/>
                  </pic:nvPicPr>
                  <pic:blipFill>
                    <a:blip r:embed="rId192" cstate="print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3657600" cy="27305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50CF" w:rsidRPr="004A77C6" w:rsidRDefault="000450CF" w:rsidP="0005798C">
      <w:pPr>
        <w:tabs>
          <w:tab w:val="left" w:pos="585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Purple Sage</w:t>
      </w:r>
    </w:p>
    <w:p w:rsidR="000450CF" w:rsidRPr="004A77C6" w:rsidRDefault="000450CF" w:rsidP="0005798C">
      <w:pPr>
        <w:tabs>
          <w:tab w:val="left" w:pos="585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Salvia leucophylla</w:t>
      </w:r>
    </w:p>
    <w:p w:rsidR="000450CF" w:rsidRPr="004A77C6" w:rsidRDefault="000450CF" w:rsidP="0005798C">
      <w:pPr>
        <w:tabs>
          <w:tab w:val="left" w:pos="585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LAMIACEAE - Mint Family</w:t>
      </w:r>
    </w:p>
    <w:p w:rsidR="000450CF" w:rsidRPr="004A77C6" w:rsidRDefault="000450CF" w:rsidP="000450CF">
      <w:pPr>
        <w:tabs>
          <w:tab w:val="left" w:pos="5620"/>
        </w:tabs>
        <w:ind w:right="1170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ab/>
      </w:r>
    </w:p>
    <w:p w:rsidR="0078545C" w:rsidRDefault="0078545C" w:rsidP="000450CF">
      <w:pPr>
        <w:tabs>
          <w:tab w:val="left" w:pos="5620"/>
        </w:tabs>
        <w:ind w:right="1170"/>
        <w:rPr>
          <w:rFonts w:ascii="Garamond" w:hAnsi="Garamond" w:cs="Times New Roman"/>
          <w:b/>
          <w:sz w:val="24"/>
          <w:szCs w:val="24"/>
        </w:rPr>
      </w:pPr>
    </w:p>
    <w:p w:rsidR="003B4EA1" w:rsidRDefault="003B4EA1" w:rsidP="000450CF">
      <w:pPr>
        <w:tabs>
          <w:tab w:val="left" w:pos="5620"/>
        </w:tabs>
        <w:ind w:right="1170"/>
        <w:rPr>
          <w:rFonts w:ascii="Garamond" w:hAnsi="Garamond" w:cs="Times New Roman"/>
          <w:b/>
          <w:sz w:val="24"/>
          <w:szCs w:val="24"/>
        </w:rPr>
      </w:pPr>
    </w:p>
    <w:p w:rsidR="003F400B" w:rsidRDefault="003F400B" w:rsidP="000450CF">
      <w:pPr>
        <w:tabs>
          <w:tab w:val="left" w:pos="5620"/>
        </w:tabs>
        <w:ind w:right="1170"/>
        <w:rPr>
          <w:rFonts w:ascii="Garamond" w:hAnsi="Garamond" w:cs="Times New Roman"/>
          <w:b/>
          <w:sz w:val="24"/>
          <w:szCs w:val="24"/>
        </w:rPr>
      </w:pPr>
    </w:p>
    <w:tbl>
      <w:tblPr>
        <w:tblW w:w="720" w:type="dxa"/>
        <w:tblInd w:w="7038" w:type="dxa"/>
        <w:tblLook w:val="0000"/>
      </w:tblPr>
      <w:tblGrid>
        <w:gridCol w:w="720"/>
      </w:tblGrid>
      <w:tr w:rsidR="00E23F28" w:rsidRPr="004A77C6" w:rsidTr="000A051B">
        <w:trPr>
          <w:trHeight w:val="530"/>
        </w:trPr>
        <w:tc>
          <w:tcPr>
            <w:tcW w:w="720" w:type="dxa"/>
            <w:shd w:val="clear" w:color="auto" w:fill="365F91" w:themeFill="accent1" w:themeFillShade="BF"/>
          </w:tcPr>
          <w:p w:rsidR="00E23F28" w:rsidRPr="004A77C6" w:rsidRDefault="00E23F28" w:rsidP="004F7A59">
            <w:pPr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7D061D" w:rsidRPr="004A77C6" w:rsidRDefault="007D061D" w:rsidP="007D061D">
      <w:pPr>
        <w:rPr>
          <w:rFonts w:ascii="Garamond" w:hAnsi="Garamond" w:cs="Times New Roman"/>
          <w:sz w:val="24"/>
          <w:szCs w:val="24"/>
        </w:rPr>
      </w:pPr>
    </w:p>
    <w:p w:rsidR="007D061D" w:rsidRPr="004A77C6" w:rsidRDefault="007D061D" w:rsidP="007D061D">
      <w:pPr>
        <w:rPr>
          <w:rFonts w:ascii="Garamond" w:hAnsi="Garamond" w:cs="Times New Roman"/>
          <w:sz w:val="24"/>
          <w:szCs w:val="24"/>
        </w:rPr>
      </w:pPr>
    </w:p>
    <w:p w:rsidR="007D061D" w:rsidRPr="004A77C6" w:rsidRDefault="007D061D" w:rsidP="007D061D">
      <w:pPr>
        <w:rPr>
          <w:rFonts w:ascii="Garamond" w:hAnsi="Garamond" w:cs="Times New Roman"/>
          <w:sz w:val="24"/>
          <w:szCs w:val="24"/>
        </w:rPr>
      </w:pPr>
    </w:p>
    <w:p w:rsidR="007D061D" w:rsidRPr="004A77C6" w:rsidRDefault="0055237F" w:rsidP="007D061D">
      <w:pPr>
        <w:jc w:val="center"/>
        <w:rPr>
          <w:rFonts w:ascii="Garamond" w:hAnsi="Garamond" w:cs="Times New Roman"/>
          <w:sz w:val="24"/>
          <w:szCs w:val="24"/>
        </w:rPr>
      </w:pPr>
      <w:r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3657600" cy="2750423"/>
            <wp:effectExtent l="19050" t="0" r="0" b="0"/>
            <wp:docPr id="117" name="Picture 116" descr="bluecurl-vinegarweed3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luecurl-vinegarweed300.jpg"/>
                    <pic:cNvPicPr/>
                  </pic:nvPicPr>
                  <pic:blipFill>
                    <a:blip r:embed="rId193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750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D061D" w:rsidRPr="004A77C6" w:rsidRDefault="007D061D" w:rsidP="0005798C">
      <w:pPr>
        <w:spacing w:line="240" w:lineRule="auto"/>
        <w:ind w:right="54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Vinegar Weed</w:t>
      </w:r>
    </w:p>
    <w:p w:rsidR="007D061D" w:rsidRPr="004A77C6" w:rsidRDefault="007D061D" w:rsidP="0005798C">
      <w:pPr>
        <w:spacing w:after="0" w:line="240" w:lineRule="auto"/>
        <w:ind w:right="54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Trichostema lanceolatum</w:t>
      </w:r>
    </w:p>
    <w:p w:rsidR="007D061D" w:rsidRPr="004A77C6" w:rsidRDefault="007D061D" w:rsidP="0005798C">
      <w:pPr>
        <w:spacing w:after="0" w:line="240" w:lineRule="auto"/>
        <w:ind w:right="54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LAMIACEAE - Mint Family</w:t>
      </w:r>
    </w:p>
    <w:p w:rsidR="007D061D" w:rsidRPr="004A77C6" w:rsidRDefault="007D061D" w:rsidP="007D061D">
      <w:pPr>
        <w:rPr>
          <w:rFonts w:ascii="Garamond" w:hAnsi="Garamond" w:cs="Times New Roman"/>
          <w:b/>
          <w:sz w:val="24"/>
          <w:szCs w:val="24"/>
        </w:rPr>
      </w:pPr>
    </w:p>
    <w:p w:rsidR="007D061D" w:rsidRPr="004A77C6" w:rsidRDefault="007D061D" w:rsidP="007D061D">
      <w:pPr>
        <w:rPr>
          <w:rFonts w:ascii="Garamond" w:hAnsi="Garamond" w:cs="Times New Roman"/>
          <w:sz w:val="24"/>
          <w:szCs w:val="24"/>
        </w:rPr>
      </w:pPr>
    </w:p>
    <w:p w:rsidR="007D061D" w:rsidRPr="004A77C6" w:rsidRDefault="007D061D" w:rsidP="007D061D">
      <w:pPr>
        <w:rPr>
          <w:rFonts w:ascii="Garamond" w:hAnsi="Garamond" w:cs="Times New Roman"/>
          <w:sz w:val="24"/>
          <w:szCs w:val="24"/>
        </w:rPr>
      </w:pPr>
    </w:p>
    <w:p w:rsidR="007D061D" w:rsidRDefault="007D061D" w:rsidP="007D061D">
      <w:pPr>
        <w:rPr>
          <w:rFonts w:ascii="Garamond" w:hAnsi="Garamond" w:cs="Times New Roman"/>
          <w:sz w:val="24"/>
          <w:szCs w:val="24"/>
        </w:rPr>
      </w:pPr>
    </w:p>
    <w:p w:rsidR="003F400B" w:rsidRDefault="003F400B" w:rsidP="007D061D">
      <w:pPr>
        <w:rPr>
          <w:rFonts w:ascii="Garamond" w:hAnsi="Garamond" w:cs="Times New Roman"/>
          <w:sz w:val="24"/>
          <w:szCs w:val="24"/>
        </w:rPr>
      </w:pPr>
    </w:p>
    <w:p w:rsidR="007D061D" w:rsidRPr="004A77C6" w:rsidRDefault="007D061D" w:rsidP="000450CF">
      <w:pPr>
        <w:tabs>
          <w:tab w:val="left" w:pos="5620"/>
        </w:tabs>
        <w:ind w:right="1170"/>
        <w:rPr>
          <w:rFonts w:ascii="Garamond" w:hAnsi="Garamond" w:cs="Times New Roman"/>
          <w:b/>
          <w:sz w:val="24"/>
          <w:szCs w:val="24"/>
        </w:rPr>
      </w:pPr>
    </w:p>
    <w:tbl>
      <w:tblPr>
        <w:tblW w:w="720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/>
      </w:tblPr>
      <w:tblGrid>
        <w:gridCol w:w="720"/>
      </w:tblGrid>
      <w:tr w:rsidR="003E40C7" w:rsidRPr="004A77C6" w:rsidTr="000A051B">
        <w:trPr>
          <w:trHeight w:val="530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365F91" w:themeFill="accent1" w:themeFillShade="BF"/>
          </w:tcPr>
          <w:p w:rsidR="003E40C7" w:rsidRPr="004A77C6" w:rsidRDefault="003E40C7" w:rsidP="004F7A59">
            <w:pPr>
              <w:ind w:left="-288"/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0450CF" w:rsidRPr="004A77C6" w:rsidRDefault="000450CF" w:rsidP="000450CF">
      <w:pPr>
        <w:rPr>
          <w:rFonts w:ascii="Garamond" w:hAnsi="Garamond" w:cs="Times New Roman"/>
          <w:sz w:val="24"/>
          <w:szCs w:val="24"/>
        </w:rPr>
      </w:pPr>
    </w:p>
    <w:p w:rsidR="006734C9" w:rsidRPr="004A77C6" w:rsidRDefault="006734C9" w:rsidP="000450CF">
      <w:pPr>
        <w:rPr>
          <w:rFonts w:ascii="Garamond" w:hAnsi="Garamond" w:cs="Times New Roman"/>
          <w:sz w:val="24"/>
          <w:szCs w:val="24"/>
        </w:rPr>
      </w:pPr>
    </w:p>
    <w:p w:rsidR="000450CF" w:rsidRPr="004A77C6" w:rsidRDefault="00B15012" w:rsidP="000450CF">
      <w:pPr>
        <w:jc w:val="center"/>
        <w:rPr>
          <w:rFonts w:ascii="Garamond" w:hAnsi="Garamond" w:cs="Times New Roman"/>
          <w:sz w:val="24"/>
          <w:szCs w:val="24"/>
        </w:rPr>
      </w:pPr>
      <w:r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2740315" cy="3657600"/>
            <wp:effectExtent l="19050" t="0" r="2885" b="0"/>
            <wp:docPr id="118" name="Picture 117" descr="woolybluecurls3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oolybluecurls300.jpg"/>
                    <pic:cNvPicPr/>
                  </pic:nvPicPr>
                  <pic:blipFill>
                    <a:blip r:embed="rId194"/>
                    <a:stretch>
                      <a:fillRect/>
                    </a:stretch>
                  </pic:blipFill>
                  <pic:spPr>
                    <a:xfrm>
                      <a:off x="0" y="0"/>
                      <a:ext cx="2740315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50CF" w:rsidRPr="004A77C6" w:rsidRDefault="00C45D8B" w:rsidP="0005798C">
      <w:pPr>
        <w:tabs>
          <w:tab w:val="left" w:pos="5670"/>
          <w:tab w:val="left" w:pos="594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Woolly Blue C</w:t>
      </w:r>
      <w:r w:rsidR="000450CF" w:rsidRPr="004A77C6">
        <w:rPr>
          <w:rFonts w:ascii="Garamond" w:hAnsi="Garamond" w:cs="Times New Roman"/>
          <w:b/>
          <w:sz w:val="24"/>
          <w:szCs w:val="24"/>
        </w:rPr>
        <w:t>urls</w:t>
      </w:r>
    </w:p>
    <w:p w:rsidR="000450CF" w:rsidRPr="004A77C6" w:rsidRDefault="000450CF" w:rsidP="0005798C">
      <w:pPr>
        <w:tabs>
          <w:tab w:val="left" w:pos="5670"/>
          <w:tab w:val="left" w:pos="594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Trichostema lanatum</w:t>
      </w:r>
    </w:p>
    <w:p w:rsidR="000450CF" w:rsidRPr="004A77C6" w:rsidRDefault="000450CF" w:rsidP="0005798C">
      <w:pPr>
        <w:tabs>
          <w:tab w:val="left" w:pos="5670"/>
          <w:tab w:val="left" w:pos="594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LAMIACEAE - Mint Family</w:t>
      </w:r>
    </w:p>
    <w:p w:rsidR="000450CF" w:rsidRPr="004A77C6" w:rsidRDefault="000450CF" w:rsidP="0005798C">
      <w:pPr>
        <w:tabs>
          <w:tab w:val="left" w:pos="5620"/>
          <w:tab w:val="left" w:pos="5940"/>
        </w:tabs>
        <w:ind w:right="1260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ab/>
      </w:r>
    </w:p>
    <w:p w:rsidR="000450CF" w:rsidRDefault="000450CF" w:rsidP="000450CF">
      <w:pPr>
        <w:spacing w:after="0"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7B3C8A" w:rsidRDefault="007B3C8A" w:rsidP="000450CF">
      <w:pPr>
        <w:spacing w:after="0"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407BB1" w:rsidRPr="004A77C6" w:rsidRDefault="00407BB1" w:rsidP="000450CF">
      <w:pPr>
        <w:spacing w:after="0"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3B4EA1" w:rsidRDefault="003B4EA1" w:rsidP="00C45D8B">
      <w:pPr>
        <w:rPr>
          <w:rFonts w:ascii="Garamond" w:hAnsi="Garamond" w:cs="Times New Roman"/>
          <w:sz w:val="24"/>
          <w:szCs w:val="24"/>
        </w:rPr>
      </w:pPr>
    </w:p>
    <w:tbl>
      <w:tblPr>
        <w:tblW w:w="720" w:type="dxa"/>
        <w:tblInd w:w="7038" w:type="dxa"/>
        <w:tblLook w:val="0000"/>
      </w:tblPr>
      <w:tblGrid>
        <w:gridCol w:w="720"/>
      </w:tblGrid>
      <w:tr w:rsidR="00E23F28" w:rsidRPr="004A77C6" w:rsidTr="000A051B">
        <w:trPr>
          <w:trHeight w:val="530"/>
        </w:trPr>
        <w:tc>
          <w:tcPr>
            <w:tcW w:w="720" w:type="dxa"/>
            <w:shd w:val="clear" w:color="auto" w:fill="365F91" w:themeFill="accent1" w:themeFillShade="BF"/>
          </w:tcPr>
          <w:p w:rsidR="00E23F28" w:rsidRPr="004A77C6" w:rsidRDefault="00E23F28" w:rsidP="004F7A59">
            <w:pPr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7D061D" w:rsidRPr="004A77C6" w:rsidRDefault="007D061D" w:rsidP="007D061D">
      <w:pPr>
        <w:tabs>
          <w:tab w:val="left" w:pos="5620"/>
        </w:tabs>
        <w:ind w:right="1170"/>
        <w:rPr>
          <w:rFonts w:ascii="Garamond" w:hAnsi="Garamond" w:cs="Times New Roman"/>
          <w:b/>
          <w:sz w:val="24"/>
          <w:szCs w:val="24"/>
        </w:rPr>
      </w:pPr>
    </w:p>
    <w:p w:rsidR="007D061D" w:rsidRPr="004A77C6" w:rsidRDefault="007D061D" w:rsidP="007D061D">
      <w:pPr>
        <w:tabs>
          <w:tab w:val="left" w:pos="5620"/>
        </w:tabs>
        <w:ind w:right="1170"/>
        <w:rPr>
          <w:rFonts w:ascii="Garamond" w:hAnsi="Garamond" w:cs="Times New Roman"/>
          <w:b/>
          <w:sz w:val="24"/>
          <w:szCs w:val="24"/>
        </w:rPr>
      </w:pPr>
    </w:p>
    <w:p w:rsidR="007D061D" w:rsidRPr="004A77C6" w:rsidRDefault="007D061D" w:rsidP="007D061D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2740315" cy="3657600"/>
            <wp:effectExtent l="19050" t="0" r="2885" b="0"/>
            <wp:docPr id="14" name="Picture 4" descr="chinesehouse (1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hinesehouse (1).JPG"/>
                    <pic:cNvPicPr/>
                  </pic:nvPicPr>
                  <pic:blipFill>
                    <a:blip r:embed="rId19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40315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D061D" w:rsidRPr="004A77C6" w:rsidRDefault="007D061D" w:rsidP="0005798C">
      <w:pPr>
        <w:tabs>
          <w:tab w:val="left" w:pos="594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Chinese Houses</w:t>
      </w:r>
    </w:p>
    <w:p w:rsidR="007D061D" w:rsidRPr="004A77C6" w:rsidRDefault="007D061D" w:rsidP="0005798C">
      <w:pPr>
        <w:tabs>
          <w:tab w:val="left" w:pos="594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>
        <w:rPr>
          <w:rFonts w:ascii="Garamond" w:hAnsi="Garamond" w:cs="Times New Roman"/>
          <w:i/>
          <w:sz w:val="24"/>
          <w:szCs w:val="24"/>
        </w:rPr>
        <w:t>Co</w:t>
      </w:r>
      <w:r w:rsidRPr="004A77C6">
        <w:rPr>
          <w:rFonts w:ascii="Garamond" w:hAnsi="Garamond" w:cs="Times New Roman"/>
          <w:i/>
          <w:sz w:val="24"/>
          <w:szCs w:val="24"/>
        </w:rPr>
        <w:t>linsia heterophylla</w:t>
      </w:r>
    </w:p>
    <w:p w:rsidR="007D061D" w:rsidRPr="004A77C6" w:rsidRDefault="007D061D" w:rsidP="0005798C">
      <w:pPr>
        <w:tabs>
          <w:tab w:val="left" w:pos="594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PLANTAGINACEAE - Plantain Family</w:t>
      </w:r>
    </w:p>
    <w:p w:rsidR="007D061D" w:rsidRPr="004A77C6" w:rsidRDefault="007D061D" w:rsidP="007D061D">
      <w:pPr>
        <w:tabs>
          <w:tab w:val="left" w:pos="5620"/>
        </w:tabs>
        <w:ind w:right="1170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ab/>
      </w:r>
    </w:p>
    <w:p w:rsidR="007D061D" w:rsidRDefault="007D061D" w:rsidP="00C45D8B">
      <w:pPr>
        <w:rPr>
          <w:rFonts w:ascii="Garamond" w:hAnsi="Garamond" w:cs="Times New Roman"/>
          <w:sz w:val="24"/>
          <w:szCs w:val="24"/>
        </w:rPr>
      </w:pPr>
    </w:p>
    <w:p w:rsidR="003F400B" w:rsidRDefault="003F400B" w:rsidP="00C45D8B">
      <w:pPr>
        <w:rPr>
          <w:rFonts w:ascii="Garamond" w:hAnsi="Garamond" w:cs="Times New Roman"/>
          <w:sz w:val="24"/>
          <w:szCs w:val="24"/>
        </w:rPr>
      </w:pPr>
    </w:p>
    <w:p w:rsidR="007D061D" w:rsidRPr="004A77C6" w:rsidRDefault="007D061D" w:rsidP="00C45D8B">
      <w:pPr>
        <w:rPr>
          <w:rFonts w:ascii="Garamond" w:hAnsi="Garamond" w:cs="Times New Roman"/>
          <w:sz w:val="24"/>
          <w:szCs w:val="24"/>
        </w:rPr>
      </w:pPr>
    </w:p>
    <w:tbl>
      <w:tblPr>
        <w:tblW w:w="720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/>
      </w:tblPr>
      <w:tblGrid>
        <w:gridCol w:w="720"/>
      </w:tblGrid>
      <w:tr w:rsidR="003E40C7" w:rsidRPr="004A77C6" w:rsidTr="000A051B">
        <w:trPr>
          <w:trHeight w:val="530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365F91" w:themeFill="accent1" w:themeFillShade="BF"/>
          </w:tcPr>
          <w:p w:rsidR="003E40C7" w:rsidRPr="004A77C6" w:rsidRDefault="003E40C7" w:rsidP="004F7A59">
            <w:pPr>
              <w:ind w:left="-288"/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8B0B97" w:rsidRPr="004A77C6" w:rsidRDefault="008B0B97" w:rsidP="008B0B97">
      <w:pPr>
        <w:rPr>
          <w:rFonts w:ascii="Garamond" w:hAnsi="Garamond" w:cs="Times New Roman"/>
          <w:sz w:val="24"/>
          <w:szCs w:val="24"/>
        </w:rPr>
      </w:pPr>
    </w:p>
    <w:p w:rsidR="006734C9" w:rsidRPr="004A77C6" w:rsidRDefault="006734C9" w:rsidP="008B0B97">
      <w:pPr>
        <w:rPr>
          <w:rFonts w:ascii="Garamond" w:hAnsi="Garamond" w:cs="Times New Roman"/>
          <w:sz w:val="24"/>
          <w:szCs w:val="24"/>
        </w:rPr>
      </w:pPr>
    </w:p>
    <w:p w:rsidR="008B0B97" w:rsidRPr="004A77C6" w:rsidRDefault="00B15012" w:rsidP="008B0B97">
      <w:pPr>
        <w:jc w:val="center"/>
        <w:rPr>
          <w:rFonts w:ascii="Garamond" w:hAnsi="Garamond" w:cs="Times New Roman"/>
          <w:sz w:val="24"/>
          <w:szCs w:val="24"/>
        </w:rPr>
      </w:pPr>
      <w:r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2740315" cy="3657600"/>
            <wp:effectExtent l="19050" t="0" r="2885" b="0"/>
            <wp:docPr id="121" name="Picture 120" descr="penstemon-(10)3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enstemon-(10)300.jpg"/>
                    <pic:cNvPicPr/>
                  </pic:nvPicPr>
                  <pic:blipFill>
                    <a:blip r:embed="rId196"/>
                    <a:stretch>
                      <a:fillRect/>
                    </a:stretch>
                  </pic:blipFill>
                  <pic:spPr>
                    <a:xfrm>
                      <a:off x="0" y="0"/>
                      <a:ext cx="2740315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B0B97" w:rsidRPr="004A77C6" w:rsidRDefault="008B0B97" w:rsidP="0005798C">
      <w:pPr>
        <w:tabs>
          <w:tab w:val="left" w:pos="567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Penstemon</w:t>
      </w:r>
    </w:p>
    <w:p w:rsidR="008B0B97" w:rsidRPr="004A77C6" w:rsidRDefault="008B0B97" w:rsidP="0005798C">
      <w:pPr>
        <w:tabs>
          <w:tab w:val="left" w:pos="567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Penstemon heterophyllus</w:t>
      </w:r>
    </w:p>
    <w:p w:rsidR="008B0B97" w:rsidRPr="004A77C6" w:rsidRDefault="008B0B97" w:rsidP="0005798C">
      <w:pPr>
        <w:tabs>
          <w:tab w:val="left" w:pos="567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PLANTAGINACEAE - Plantain Family</w:t>
      </w:r>
    </w:p>
    <w:p w:rsidR="008B0B97" w:rsidRPr="004A77C6" w:rsidRDefault="008B0B97" w:rsidP="008B0B97">
      <w:pPr>
        <w:tabs>
          <w:tab w:val="left" w:pos="5620"/>
        </w:tabs>
        <w:ind w:right="1170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ab/>
      </w:r>
    </w:p>
    <w:p w:rsidR="003B4EA1" w:rsidRPr="004A77C6" w:rsidRDefault="003B4EA1" w:rsidP="00B55754">
      <w:pPr>
        <w:tabs>
          <w:tab w:val="left" w:pos="5620"/>
        </w:tabs>
        <w:ind w:right="1170"/>
        <w:rPr>
          <w:rFonts w:ascii="Garamond" w:hAnsi="Garamond" w:cs="Times New Roman"/>
          <w:sz w:val="24"/>
          <w:szCs w:val="24"/>
        </w:rPr>
      </w:pPr>
    </w:p>
    <w:p w:rsidR="00407BB1" w:rsidRDefault="00407BB1" w:rsidP="00936FF0">
      <w:pPr>
        <w:rPr>
          <w:rFonts w:ascii="Garamond" w:hAnsi="Garamond" w:cs="Times New Roman"/>
          <w:sz w:val="24"/>
          <w:szCs w:val="24"/>
        </w:rPr>
      </w:pPr>
    </w:p>
    <w:p w:rsidR="003F400B" w:rsidRPr="004A77C6" w:rsidRDefault="003F400B" w:rsidP="00936FF0">
      <w:pPr>
        <w:rPr>
          <w:rFonts w:ascii="Garamond" w:hAnsi="Garamond" w:cs="Times New Roman"/>
          <w:sz w:val="24"/>
          <w:szCs w:val="24"/>
        </w:rPr>
      </w:pPr>
    </w:p>
    <w:tbl>
      <w:tblPr>
        <w:tblW w:w="720" w:type="dxa"/>
        <w:tblInd w:w="7038" w:type="dxa"/>
        <w:tblLook w:val="0000"/>
      </w:tblPr>
      <w:tblGrid>
        <w:gridCol w:w="720"/>
      </w:tblGrid>
      <w:tr w:rsidR="00E23F28" w:rsidRPr="004A77C6" w:rsidTr="000A051B">
        <w:trPr>
          <w:trHeight w:val="530"/>
        </w:trPr>
        <w:tc>
          <w:tcPr>
            <w:tcW w:w="720" w:type="dxa"/>
            <w:shd w:val="clear" w:color="auto" w:fill="365F91" w:themeFill="accent1" w:themeFillShade="BF"/>
          </w:tcPr>
          <w:p w:rsidR="00E23F28" w:rsidRPr="004A77C6" w:rsidRDefault="00E23F28" w:rsidP="004F7A59">
            <w:pPr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936FF0" w:rsidRPr="004A77C6" w:rsidRDefault="00936FF0" w:rsidP="00936FF0">
      <w:pPr>
        <w:rPr>
          <w:rFonts w:ascii="Garamond" w:hAnsi="Garamond" w:cs="Times New Roman"/>
          <w:sz w:val="24"/>
          <w:szCs w:val="24"/>
        </w:rPr>
      </w:pPr>
    </w:p>
    <w:p w:rsidR="006734C9" w:rsidRPr="004A77C6" w:rsidRDefault="006734C9" w:rsidP="00936FF0">
      <w:pPr>
        <w:rPr>
          <w:rFonts w:ascii="Garamond" w:hAnsi="Garamond" w:cs="Times New Roman"/>
          <w:sz w:val="24"/>
          <w:szCs w:val="24"/>
        </w:rPr>
      </w:pPr>
    </w:p>
    <w:p w:rsidR="00936FF0" w:rsidRPr="004A77C6" w:rsidRDefault="00936FF0" w:rsidP="00936FF0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2740315" cy="3657600"/>
            <wp:effectExtent l="19050" t="0" r="2885" b="0"/>
            <wp:docPr id="550" name="Picture 44" descr="rosesnapdragon (1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osesnapdragon (1).JPG"/>
                    <pic:cNvPicPr/>
                  </pic:nvPicPr>
                  <pic:blipFill>
                    <a:blip r:embed="rId19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40315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6FF0" w:rsidRPr="004A77C6" w:rsidRDefault="00936FF0" w:rsidP="0005798C">
      <w:pPr>
        <w:tabs>
          <w:tab w:val="left" w:pos="594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Rose Snapdragon</w:t>
      </w:r>
    </w:p>
    <w:p w:rsidR="00936FF0" w:rsidRPr="004A77C6" w:rsidRDefault="00936FF0" w:rsidP="0005798C">
      <w:pPr>
        <w:tabs>
          <w:tab w:val="left" w:pos="594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Antirrhinum multiflorum</w:t>
      </w:r>
    </w:p>
    <w:p w:rsidR="00936FF0" w:rsidRPr="004A77C6" w:rsidRDefault="00936FF0" w:rsidP="0005798C">
      <w:pPr>
        <w:tabs>
          <w:tab w:val="left" w:pos="594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PLANTAGINACEAE - Plantain Family</w:t>
      </w:r>
    </w:p>
    <w:p w:rsidR="00936FF0" w:rsidRPr="004A77C6" w:rsidRDefault="00936FF0" w:rsidP="0005798C">
      <w:pPr>
        <w:tabs>
          <w:tab w:val="left" w:pos="5620"/>
          <w:tab w:val="left" w:pos="5940"/>
        </w:tabs>
        <w:ind w:right="1260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ab/>
      </w:r>
    </w:p>
    <w:p w:rsidR="0078545C" w:rsidRDefault="0078545C" w:rsidP="00936FF0">
      <w:pPr>
        <w:tabs>
          <w:tab w:val="left" w:pos="5620"/>
        </w:tabs>
        <w:ind w:right="1170"/>
        <w:rPr>
          <w:rFonts w:ascii="Garamond" w:hAnsi="Garamond" w:cs="Times New Roman"/>
          <w:b/>
          <w:sz w:val="24"/>
          <w:szCs w:val="24"/>
        </w:rPr>
      </w:pPr>
    </w:p>
    <w:p w:rsidR="00407BB1" w:rsidRDefault="00407BB1" w:rsidP="00936FF0">
      <w:pPr>
        <w:tabs>
          <w:tab w:val="left" w:pos="5620"/>
        </w:tabs>
        <w:ind w:right="1170"/>
        <w:rPr>
          <w:rFonts w:ascii="Garamond" w:hAnsi="Garamond" w:cs="Times New Roman"/>
          <w:b/>
          <w:sz w:val="24"/>
          <w:szCs w:val="24"/>
        </w:rPr>
      </w:pPr>
    </w:p>
    <w:p w:rsidR="003F400B" w:rsidRPr="004A77C6" w:rsidRDefault="003F400B" w:rsidP="00936FF0">
      <w:pPr>
        <w:tabs>
          <w:tab w:val="left" w:pos="5620"/>
        </w:tabs>
        <w:ind w:right="1170"/>
        <w:rPr>
          <w:rFonts w:ascii="Garamond" w:hAnsi="Garamond" w:cs="Times New Roman"/>
          <w:b/>
          <w:sz w:val="24"/>
          <w:szCs w:val="24"/>
        </w:rPr>
      </w:pPr>
    </w:p>
    <w:tbl>
      <w:tblPr>
        <w:tblW w:w="720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/>
      </w:tblPr>
      <w:tblGrid>
        <w:gridCol w:w="720"/>
      </w:tblGrid>
      <w:tr w:rsidR="003E40C7" w:rsidRPr="004A77C6" w:rsidTr="000A051B">
        <w:trPr>
          <w:trHeight w:val="530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365F91" w:themeFill="accent1" w:themeFillShade="BF"/>
          </w:tcPr>
          <w:p w:rsidR="003E40C7" w:rsidRPr="004A77C6" w:rsidRDefault="003E40C7" w:rsidP="004F7A59">
            <w:pPr>
              <w:ind w:left="-288"/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936FF0" w:rsidRPr="004A77C6" w:rsidRDefault="00936FF0" w:rsidP="00936FF0">
      <w:pPr>
        <w:rPr>
          <w:rFonts w:ascii="Garamond" w:hAnsi="Garamond" w:cs="Times New Roman"/>
          <w:sz w:val="24"/>
          <w:szCs w:val="24"/>
        </w:rPr>
      </w:pPr>
    </w:p>
    <w:p w:rsidR="00B55754" w:rsidRPr="004A77C6" w:rsidRDefault="00B55754" w:rsidP="00936FF0">
      <w:pPr>
        <w:rPr>
          <w:rFonts w:ascii="Garamond" w:hAnsi="Garamond" w:cs="Times New Roman"/>
          <w:sz w:val="24"/>
          <w:szCs w:val="24"/>
        </w:rPr>
      </w:pPr>
    </w:p>
    <w:p w:rsidR="00B55754" w:rsidRPr="004A77C6" w:rsidRDefault="00B55754" w:rsidP="00936FF0">
      <w:pPr>
        <w:rPr>
          <w:rFonts w:ascii="Garamond" w:hAnsi="Garamond" w:cs="Times New Roman"/>
          <w:sz w:val="24"/>
          <w:szCs w:val="24"/>
        </w:rPr>
      </w:pPr>
    </w:p>
    <w:p w:rsidR="00936FF0" w:rsidRPr="004A77C6" w:rsidRDefault="00936FF0" w:rsidP="00936FF0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3657600" cy="2750423"/>
            <wp:effectExtent l="19050" t="0" r="0" b="0"/>
            <wp:docPr id="552" name="Picture 105" descr="twiningsnapdrago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winingsnapdragon.JPG"/>
                    <pic:cNvPicPr/>
                  </pic:nvPicPr>
                  <pic:blipFill>
                    <a:blip r:embed="rId19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750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6FF0" w:rsidRPr="004A77C6" w:rsidRDefault="00936FF0" w:rsidP="0005798C">
      <w:pPr>
        <w:spacing w:line="240" w:lineRule="auto"/>
        <w:ind w:right="54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Twining Snapdragon</w:t>
      </w:r>
    </w:p>
    <w:p w:rsidR="00936FF0" w:rsidRPr="004A77C6" w:rsidRDefault="00936FF0" w:rsidP="0005798C">
      <w:pPr>
        <w:spacing w:after="0" w:line="240" w:lineRule="auto"/>
        <w:ind w:right="54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Antirrhinum kelloggii</w:t>
      </w:r>
    </w:p>
    <w:p w:rsidR="00936FF0" w:rsidRPr="004A77C6" w:rsidRDefault="00936FF0" w:rsidP="0005798C">
      <w:pPr>
        <w:spacing w:after="0" w:line="240" w:lineRule="auto"/>
        <w:ind w:right="54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PLANTAGINACEAE - Plantain Family</w:t>
      </w:r>
    </w:p>
    <w:p w:rsidR="00936FF0" w:rsidRPr="004A77C6" w:rsidRDefault="00936FF0" w:rsidP="00936FF0">
      <w:pPr>
        <w:rPr>
          <w:rFonts w:ascii="Garamond" w:hAnsi="Garamond" w:cs="Times New Roman"/>
          <w:b/>
          <w:sz w:val="24"/>
          <w:szCs w:val="24"/>
        </w:rPr>
      </w:pPr>
    </w:p>
    <w:p w:rsidR="00936FF0" w:rsidRPr="004A77C6" w:rsidRDefault="00936FF0" w:rsidP="00936FF0">
      <w:pPr>
        <w:rPr>
          <w:rFonts w:ascii="Garamond" w:hAnsi="Garamond" w:cs="Times New Roman"/>
          <w:b/>
          <w:sz w:val="24"/>
          <w:szCs w:val="24"/>
        </w:rPr>
      </w:pPr>
    </w:p>
    <w:p w:rsidR="0078545C" w:rsidRPr="004A77C6" w:rsidRDefault="0078545C" w:rsidP="00936FF0">
      <w:pPr>
        <w:rPr>
          <w:rFonts w:ascii="Garamond" w:hAnsi="Garamond" w:cs="Times New Roman"/>
          <w:b/>
          <w:sz w:val="24"/>
          <w:szCs w:val="24"/>
        </w:rPr>
      </w:pPr>
    </w:p>
    <w:p w:rsidR="0078545C" w:rsidRDefault="0078545C" w:rsidP="00936FF0">
      <w:pPr>
        <w:rPr>
          <w:rFonts w:ascii="Garamond" w:hAnsi="Garamond" w:cs="Times New Roman"/>
          <w:b/>
          <w:sz w:val="24"/>
          <w:szCs w:val="24"/>
        </w:rPr>
      </w:pPr>
    </w:p>
    <w:p w:rsidR="003F400B" w:rsidRDefault="003F400B" w:rsidP="00936FF0">
      <w:pPr>
        <w:rPr>
          <w:rFonts w:ascii="Garamond" w:hAnsi="Garamond" w:cs="Times New Roman"/>
          <w:b/>
          <w:sz w:val="24"/>
          <w:szCs w:val="24"/>
        </w:rPr>
      </w:pPr>
    </w:p>
    <w:p w:rsidR="003B4EA1" w:rsidRDefault="003B4EA1" w:rsidP="00936FF0">
      <w:pPr>
        <w:rPr>
          <w:rFonts w:ascii="Garamond" w:hAnsi="Garamond" w:cs="Times New Roman"/>
          <w:b/>
          <w:sz w:val="24"/>
          <w:szCs w:val="24"/>
        </w:rPr>
      </w:pPr>
    </w:p>
    <w:tbl>
      <w:tblPr>
        <w:tblW w:w="720" w:type="dxa"/>
        <w:tblInd w:w="7038" w:type="dxa"/>
        <w:tblLook w:val="0000"/>
      </w:tblPr>
      <w:tblGrid>
        <w:gridCol w:w="720"/>
      </w:tblGrid>
      <w:tr w:rsidR="00E23F28" w:rsidRPr="004A77C6" w:rsidTr="000A051B">
        <w:trPr>
          <w:trHeight w:val="530"/>
        </w:trPr>
        <w:tc>
          <w:tcPr>
            <w:tcW w:w="720" w:type="dxa"/>
            <w:shd w:val="clear" w:color="auto" w:fill="365F91" w:themeFill="accent1" w:themeFillShade="BF"/>
          </w:tcPr>
          <w:p w:rsidR="00E23F28" w:rsidRPr="004A77C6" w:rsidRDefault="00E23F28" w:rsidP="004F7A59">
            <w:pPr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7D061D" w:rsidRPr="004A77C6" w:rsidRDefault="007D061D" w:rsidP="007D061D">
      <w:pPr>
        <w:rPr>
          <w:rFonts w:ascii="Garamond" w:hAnsi="Garamond" w:cs="Times New Roman"/>
          <w:sz w:val="24"/>
          <w:szCs w:val="24"/>
        </w:rPr>
      </w:pPr>
    </w:p>
    <w:p w:rsidR="007D061D" w:rsidRPr="004A77C6" w:rsidRDefault="007D061D" w:rsidP="007D061D">
      <w:pPr>
        <w:rPr>
          <w:rFonts w:ascii="Garamond" w:hAnsi="Garamond" w:cs="Times New Roman"/>
          <w:sz w:val="24"/>
          <w:szCs w:val="24"/>
        </w:rPr>
      </w:pPr>
    </w:p>
    <w:p w:rsidR="007D061D" w:rsidRPr="004A77C6" w:rsidRDefault="007D061D" w:rsidP="007D061D">
      <w:pPr>
        <w:rPr>
          <w:rFonts w:ascii="Garamond" w:hAnsi="Garamond" w:cs="Times New Roman"/>
          <w:sz w:val="24"/>
          <w:szCs w:val="24"/>
        </w:rPr>
      </w:pPr>
    </w:p>
    <w:p w:rsidR="007D061D" w:rsidRPr="004A77C6" w:rsidRDefault="007D061D" w:rsidP="007D061D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3657600" cy="2738866"/>
            <wp:effectExtent l="19050" t="0" r="0" b="0"/>
            <wp:docPr id="15" name="Picture 9" descr="lessersnapdragon (3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essersnapdragon (3).JPG"/>
                    <pic:cNvPicPr/>
                  </pic:nvPicPr>
                  <pic:blipFill>
                    <a:blip r:embed="rId19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7388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D061D" w:rsidRPr="004A77C6" w:rsidRDefault="007D061D" w:rsidP="0005798C">
      <w:pPr>
        <w:spacing w:line="240" w:lineRule="auto"/>
        <w:ind w:right="54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Violet Snapdragon</w:t>
      </w:r>
    </w:p>
    <w:p w:rsidR="007D061D" w:rsidRPr="004A77C6" w:rsidRDefault="007D061D" w:rsidP="0005798C">
      <w:pPr>
        <w:spacing w:after="0" w:line="240" w:lineRule="auto"/>
        <w:ind w:right="54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Antirrhinum</w:t>
      </w:r>
      <w:r>
        <w:rPr>
          <w:rFonts w:ascii="Garamond" w:hAnsi="Garamond" w:cs="Times New Roman"/>
          <w:i/>
          <w:sz w:val="24"/>
          <w:szCs w:val="24"/>
        </w:rPr>
        <w:t xml:space="preserve"> </w:t>
      </w:r>
      <w:r w:rsidRPr="004A77C6">
        <w:rPr>
          <w:rFonts w:ascii="Garamond" w:hAnsi="Garamond" w:cs="Times New Roman"/>
          <w:i/>
          <w:sz w:val="24"/>
          <w:szCs w:val="24"/>
        </w:rPr>
        <w:t>nuttallianum</w:t>
      </w:r>
    </w:p>
    <w:p w:rsidR="007D061D" w:rsidRPr="004A77C6" w:rsidRDefault="007D061D" w:rsidP="0005798C">
      <w:pPr>
        <w:spacing w:after="0" w:line="240" w:lineRule="auto"/>
        <w:ind w:right="54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PLANTAGINACEAE - Plantain Family</w:t>
      </w:r>
    </w:p>
    <w:p w:rsidR="007D061D" w:rsidRPr="004A77C6" w:rsidRDefault="007D061D" w:rsidP="007D061D">
      <w:pPr>
        <w:rPr>
          <w:rFonts w:ascii="Garamond" w:hAnsi="Garamond" w:cs="Times New Roman"/>
          <w:b/>
          <w:sz w:val="24"/>
          <w:szCs w:val="24"/>
        </w:rPr>
      </w:pPr>
    </w:p>
    <w:p w:rsidR="007D061D" w:rsidRPr="004A77C6" w:rsidRDefault="007D061D" w:rsidP="007D061D">
      <w:pPr>
        <w:rPr>
          <w:rFonts w:ascii="Garamond" w:hAnsi="Garamond" w:cs="Times New Roman"/>
          <w:b/>
          <w:sz w:val="24"/>
          <w:szCs w:val="24"/>
        </w:rPr>
      </w:pPr>
    </w:p>
    <w:p w:rsidR="007D061D" w:rsidRPr="004A77C6" w:rsidRDefault="007D061D" w:rsidP="007D061D">
      <w:pPr>
        <w:rPr>
          <w:rFonts w:ascii="Garamond" w:hAnsi="Garamond" w:cs="Times New Roman"/>
          <w:b/>
          <w:sz w:val="24"/>
          <w:szCs w:val="24"/>
        </w:rPr>
      </w:pPr>
    </w:p>
    <w:p w:rsidR="007D061D" w:rsidRDefault="007D061D" w:rsidP="007D061D">
      <w:pPr>
        <w:tabs>
          <w:tab w:val="left" w:pos="5620"/>
        </w:tabs>
        <w:ind w:right="1170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ab/>
      </w:r>
    </w:p>
    <w:p w:rsidR="007D061D" w:rsidRPr="004A77C6" w:rsidRDefault="007D061D" w:rsidP="007D061D">
      <w:pPr>
        <w:tabs>
          <w:tab w:val="left" w:pos="5620"/>
        </w:tabs>
        <w:ind w:right="1170"/>
        <w:rPr>
          <w:rFonts w:ascii="Garamond" w:hAnsi="Garamond" w:cs="Times New Roman"/>
          <w:b/>
          <w:sz w:val="24"/>
          <w:szCs w:val="24"/>
        </w:rPr>
      </w:pPr>
    </w:p>
    <w:p w:rsidR="0078545C" w:rsidRPr="004A77C6" w:rsidRDefault="0078545C" w:rsidP="000450CF">
      <w:pPr>
        <w:spacing w:after="0"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tbl>
      <w:tblPr>
        <w:tblW w:w="720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/>
      </w:tblPr>
      <w:tblGrid>
        <w:gridCol w:w="720"/>
      </w:tblGrid>
      <w:tr w:rsidR="003E40C7" w:rsidRPr="004A77C6" w:rsidTr="000A051B">
        <w:trPr>
          <w:trHeight w:val="530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365F91" w:themeFill="accent1" w:themeFillShade="BF"/>
          </w:tcPr>
          <w:p w:rsidR="003E40C7" w:rsidRPr="004A77C6" w:rsidRDefault="003E40C7" w:rsidP="004F7A59">
            <w:pPr>
              <w:ind w:left="-288"/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0450CF" w:rsidRPr="004A77C6" w:rsidRDefault="000450CF" w:rsidP="000450CF">
      <w:pPr>
        <w:rPr>
          <w:rFonts w:ascii="Garamond" w:hAnsi="Garamond" w:cs="Times New Roman"/>
          <w:sz w:val="24"/>
          <w:szCs w:val="24"/>
        </w:rPr>
      </w:pPr>
    </w:p>
    <w:p w:rsidR="00B55754" w:rsidRPr="004A77C6" w:rsidRDefault="00B55754" w:rsidP="000450CF">
      <w:pPr>
        <w:rPr>
          <w:rFonts w:ascii="Garamond" w:hAnsi="Garamond" w:cs="Times New Roman"/>
          <w:sz w:val="24"/>
          <w:szCs w:val="24"/>
        </w:rPr>
      </w:pPr>
    </w:p>
    <w:p w:rsidR="00B55754" w:rsidRPr="004A77C6" w:rsidRDefault="00B55754" w:rsidP="000450CF">
      <w:pPr>
        <w:rPr>
          <w:rFonts w:ascii="Garamond" w:hAnsi="Garamond" w:cs="Times New Roman"/>
          <w:sz w:val="24"/>
          <w:szCs w:val="24"/>
        </w:rPr>
      </w:pPr>
    </w:p>
    <w:p w:rsidR="000450CF" w:rsidRPr="004A77C6" w:rsidRDefault="000450CF" w:rsidP="000450CF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3657600" cy="2738866"/>
            <wp:effectExtent l="19050" t="0" r="0" b="0"/>
            <wp:docPr id="430" name="Picture 7" descr="stickyfalsegili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tickyfalsegilia.JPG"/>
                    <pic:cNvPicPr/>
                  </pic:nvPicPr>
                  <pic:blipFill>
                    <a:blip r:embed="rId20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7388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50CF" w:rsidRPr="004A77C6" w:rsidRDefault="000450CF" w:rsidP="0005798C">
      <w:pPr>
        <w:spacing w:line="240" w:lineRule="auto"/>
        <w:ind w:right="54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Sticky Gilia</w:t>
      </w:r>
    </w:p>
    <w:p w:rsidR="000450CF" w:rsidRPr="004A77C6" w:rsidRDefault="008F7FCD" w:rsidP="0005798C">
      <w:pPr>
        <w:spacing w:after="0" w:line="240" w:lineRule="auto"/>
        <w:ind w:right="54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Allophy</w:t>
      </w:r>
      <w:r w:rsidR="000450CF" w:rsidRPr="004A77C6">
        <w:rPr>
          <w:rFonts w:ascii="Garamond" w:hAnsi="Garamond" w:cs="Times New Roman"/>
          <w:i/>
          <w:sz w:val="24"/>
          <w:szCs w:val="24"/>
        </w:rPr>
        <w:t>lum glutinosum</w:t>
      </w:r>
    </w:p>
    <w:p w:rsidR="000450CF" w:rsidRPr="004A77C6" w:rsidRDefault="000450CF" w:rsidP="0005798C">
      <w:pPr>
        <w:spacing w:after="0" w:line="240" w:lineRule="auto"/>
        <w:ind w:right="54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POLEMONIACEAE - Phlox Family</w:t>
      </w:r>
    </w:p>
    <w:p w:rsidR="000450CF" w:rsidRPr="004A77C6" w:rsidRDefault="000450CF" w:rsidP="000450CF">
      <w:pPr>
        <w:rPr>
          <w:rFonts w:ascii="Garamond" w:hAnsi="Garamond" w:cs="Times New Roman"/>
          <w:b/>
          <w:sz w:val="24"/>
          <w:szCs w:val="24"/>
        </w:rPr>
      </w:pPr>
    </w:p>
    <w:p w:rsidR="0078545C" w:rsidRPr="004A77C6" w:rsidRDefault="0078545C" w:rsidP="000450CF">
      <w:pPr>
        <w:rPr>
          <w:rFonts w:ascii="Garamond" w:hAnsi="Garamond" w:cs="Times New Roman"/>
          <w:b/>
          <w:sz w:val="24"/>
          <w:szCs w:val="24"/>
        </w:rPr>
      </w:pPr>
    </w:p>
    <w:p w:rsidR="0078545C" w:rsidRPr="004A77C6" w:rsidRDefault="0078545C" w:rsidP="000450CF">
      <w:pPr>
        <w:rPr>
          <w:rFonts w:ascii="Garamond" w:hAnsi="Garamond" w:cs="Times New Roman"/>
          <w:b/>
          <w:sz w:val="24"/>
          <w:szCs w:val="24"/>
        </w:rPr>
      </w:pPr>
    </w:p>
    <w:p w:rsidR="000450CF" w:rsidRDefault="000450CF" w:rsidP="000450CF">
      <w:pPr>
        <w:rPr>
          <w:rFonts w:ascii="Garamond" w:hAnsi="Garamond" w:cs="Times New Roman"/>
          <w:b/>
          <w:sz w:val="24"/>
          <w:szCs w:val="24"/>
        </w:rPr>
      </w:pPr>
    </w:p>
    <w:p w:rsidR="003B4EA1" w:rsidRDefault="003B4EA1" w:rsidP="000450CF">
      <w:pPr>
        <w:rPr>
          <w:rFonts w:ascii="Garamond" w:hAnsi="Garamond" w:cs="Times New Roman"/>
          <w:b/>
          <w:sz w:val="24"/>
          <w:szCs w:val="24"/>
        </w:rPr>
      </w:pPr>
    </w:p>
    <w:p w:rsidR="0022688F" w:rsidRDefault="0022688F" w:rsidP="000450CF">
      <w:pPr>
        <w:rPr>
          <w:rFonts w:ascii="Garamond" w:hAnsi="Garamond" w:cs="Times New Roman"/>
          <w:b/>
          <w:sz w:val="24"/>
          <w:szCs w:val="24"/>
        </w:rPr>
      </w:pPr>
    </w:p>
    <w:tbl>
      <w:tblPr>
        <w:tblW w:w="720" w:type="dxa"/>
        <w:tblInd w:w="7038" w:type="dxa"/>
        <w:tblLook w:val="0000"/>
      </w:tblPr>
      <w:tblGrid>
        <w:gridCol w:w="720"/>
      </w:tblGrid>
      <w:tr w:rsidR="00E23F28" w:rsidRPr="004A77C6" w:rsidTr="000A051B">
        <w:trPr>
          <w:trHeight w:val="530"/>
        </w:trPr>
        <w:tc>
          <w:tcPr>
            <w:tcW w:w="720" w:type="dxa"/>
            <w:shd w:val="clear" w:color="auto" w:fill="365F91" w:themeFill="accent1" w:themeFillShade="BF"/>
          </w:tcPr>
          <w:p w:rsidR="00E23F28" w:rsidRPr="004A77C6" w:rsidRDefault="00E23F28" w:rsidP="004F7A59">
            <w:pPr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22688F" w:rsidRPr="004A77C6" w:rsidRDefault="0022688F" w:rsidP="0022688F">
      <w:pPr>
        <w:rPr>
          <w:rFonts w:ascii="Garamond" w:hAnsi="Garamond" w:cs="Times New Roman"/>
          <w:sz w:val="24"/>
          <w:szCs w:val="24"/>
        </w:rPr>
      </w:pPr>
    </w:p>
    <w:p w:rsidR="0022688F" w:rsidRPr="004A77C6" w:rsidRDefault="0022688F" w:rsidP="0022688F">
      <w:pPr>
        <w:rPr>
          <w:rFonts w:ascii="Garamond" w:hAnsi="Garamond" w:cs="Times New Roman"/>
          <w:sz w:val="24"/>
          <w:szCs w:val="24"/>
        </w:rPr>
      </w:pPr>
    </w:p>
    <w:p w:rsidR="0022688F" w:rsidRPr="004A77C6" w:rsidRDefault="0022688F" w:rsidP="0022688F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2740315" cy="3657600"/>
            <wp:effectExtent l="19050" t="0" r="2885" b="0"/>
            <wp:docPr id="16" name="Picture 103" descr="sapphirewoolstar-eriastrum (3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apphirewoolstar-eriastrum (3).JPG"/>
                    <pic:cNvPicPr/>
                  </pic:nvPicPr>
                  <pic:blipFill>
                    <a:blip r:embed="rId20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40315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2688F" w:rsidRPr="004A77C6" w:rsidRDefault="0022688F" w:rsidP="0005798C">
      <w:pPr>
        <w:tabs>
          <w:tab w:val="left" w:pos="594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Woo</w:t>
      </w:r>
      <w:r>
        <w:rPr>
          <w:rFonts w:ascii="Garamond" w:hAnsi="Garamond" w:cs="Times New Roman"/>
          <w:b/>
          <w:sz w:val="24"/>
          <w:szCs w:val="24"/>
        </w:rPr>
        <w:t>l</w:t>
      </w:r>
      <w:r w:rsidRPr="004A77C6">
        <w:rPr>
          <w:rFonts w:ascii="Garamond" w:hAnsi="Garamond" w:cs="Times New Roman"/>
          <w:b/>
          <w:sz w:val="24"/>
          <w:szCs w:val="24"/>
        </w:rPr>
        <w:t xml:space="preserve">ly Sapphire </w:t>
      </w:r>
    </w:p>
    <w:p w:rsidR="0022688F" w:rsidRPr="004A77C6" w:rsidRDefault="0022688F" w:rsidP="0005798C">
      <w:pPr>
        <w:tabs>
          <w:tab w:val="left" w:pos="594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Eriastrum sa</w:t>
      </w:r>
      <w:r>
        <w:rPr>
          <w:rFonts w:ascii="Garamond" w:hAnsi="Garamond" w:cs="Times New Roman"/>
          <w:i/>
          <w:sz w:val="24"/>
          <w:szCs w:val="24"/>
        </w:rPr>
        <w:t>p</w:t>
      </w:r>
      <w:r w:rsidRPr="004A77C6">
        <w:rPr>
          <w:rFonts w:ascii="Garamond" w:hAnsi="Garamond" w:cs="Times New Roman"/>
          <w:i/>
          <w:sz w:val="24"/>
          <w:szCs w:val="24"/>
        </w:rPr>
        <w:t>phirinum</w:t>
      </w:r>
    </w:p>
    <w:p w:rsidR="0022688F" w:rsidRPr="004A77C6" w:rsidRDefault="0022688F" w:rsidP="0005798C">
      <w:pPr>
        <w:tabs>
          <w:tab w:val="left" w:pos="594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POLEMONIACEAE - Phlox Family</w:t>
      </w:r>
    </w:p>
    <w:p w:rsidR="0022688F" w:rsidRPr="004A77C6" w:rsidRDefault="0022688F" w:rsidP="0022688F">
      <w:pPr>
        <w:tabs>
          <w:tab w:val="left" w:pos="5620"/>
        </w:tabs>
        <w:ind w:right="1170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ab/>
      </w:r>
    </w:p>
    <w:p w:rsidR="0022688F" w:rsidRDefault="0022688F" w:rsidP="0022688F">
      <w:pPr>
        <w:spacing w:after="0"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22688F" w:rsidRPr="004A77C6" w:rsidRDefault="0022688F" w:rsidP="0022688F">
      <w:pPr>
        <w:spacing w:after="0"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22688F" w:rsidRDefault="0022688F" w:rsidP="000450CF">
      <w:pPr>
        <w:rPr>
          <w:rFonts w:ascii="Garamond" w:hAnsi="Garamond" w:cs="Times New Roman"/>
          <w:b/>
          <w:sz w:val="24"/>
          <w:szCs w:val="24"/>
        </w:rPr>
      </w:pPr>
    </w:p>
    <w:p w:rsidR="003F400B" w:rsidRPr="004A77C6" w:rsidRDefault="003F400B" w:rsidP="000450CF">
      <w:pPr>
        <w:rPr>
          <w:rFonts w:ascii="Garamond" w:hAnsi="Garamond" w:cs="Times New Roman"/>
          <w:b/>
          <w:sz w:val="24"/>
          <w:szCs w:val="24"/>
        </w:rPr>
      </w:pPr>
    </w:p>
    <w:tbl>
      <w:tblPr>
        <w:tblW w:w="720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/>
      </w:tblPr>
      <w:tblGrid>
        <w:gridCol w:w="720"/>
      </w:tblGrid>
      <w:tr w:rsidR="003E40C7" w:rsidRPr="004A77C6" w:rsidTr="000A051B">
        <w:trPr>
          <w:trHeight w:val="530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365F91" w:themeFill="accent1" w:themeFillShade="BF"/>
          </w:tcPr>
          <w:p w:rsidR="003E40C7" w:rsidRPr="004A77C6" w:rsidRDefault="003E40C7" w:rsidP="004F7A59">
            <w:pPr>
              <w:ind w:left="-288"/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1E046A" w:rsidRPr="004A77C6" w:rsidRDefault="001E046A" w:rsidP="00B55754">
      <w:pPr>
        <w:tabs>
          <w:tab w:val="left" w:pos="5620"/>
        </w:tabs>
        <w:ind w:right="1170"/>
        <w:rPr>
          <w:rFonts w:ascii="Garamond" w:hAnsi="Garamond" w:cs="Times New Roman"/>
          <w:b/>
          <w:sz w:val="24"/>
          <w:szCs w:val="24"/>
        </w:rPr>
      </w:pPr>
    </w:p>
    <w:p w:rsidR="00A270AA" w:rsidRPr="004A77C6" w:rsidRDefault="00A270AA" w:rsidP="00B55754">
      <w:pPr>
        <w:tabs>
          <w:tab w:val="left" w:pos="5620"/>
        </w:tabs>
        <w:ind w:right="1170"/>
        <w:rPr>
          <w:rFonts w:ascii="Garamond" w:hAnsi="Garamond" w:cs="Times New Roman"/>
          <w:b/>
          <w:sz w:val="24"/>
          <w:szCs w:val="24"/>
        </w:rPr>
      </w:pPr>
    </w:p>
    <w:p w:rsidR="001E046A" w:rsidRPr="004A77C6" w:rsidRDefault="001E046A" w:rsidP="001E046A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3657600" cy="2753584"/>
            <wp:effectExtent l="0" t="457200" r="0" b="427766"/>
            <wp:docPr id="60" name="Picture 36" descr="bluelarkspur (1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luelarkspur (1).JPG"/>
                    <pic:cNvPicPr/>
                  </pic:nvPicPr>
                  <pic:blipFill>
                    <a:blip r:embed="rId202" cstate="print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3657600" cy="27535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E046A" w:rsidRPr="004A77C6" w:rsidRDefault="001E046A" w:rsidP="00534B2B">
      <w:pPr>
        <w:tabs>
          <w:tab w:val="left" w:pos="567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Blue Larkspur</w:t>
      </w:r>
    </w:p>
    <w:p w:rsidR="001E046A" w:rsidRPr="004A77C6" w:rsidRDefault="001E046A" w:rsidP="00534B2B">
      <w:pPr>
        <w:tabs>
          <w:tab w:val="left" w:pos="567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Delp</w:t>
      </w:r>
      <w:r w:rsidR="00F77EAB">
        <w:rPr>
          <w:rFonts w:ascii="Garamond" w:hAnsi="Garamond" w:cs="Times New Roman"/>
          <w:i/>
          <w:sz w:val="24"/>
          <w:szCs w:val="24"/>
        </w:rPr>
        <w:t>h</w:t>
      </w:r>
      <w:r w:rsidRPr="004A77C6">
        <w:rPr>
          <w:rFonts w:ascii="Garamond" w:hAnsi="Garamond" w:cs="Times New Roman"/>
          <w:i/>
          <w:sz w:val="24"/>
          <w:szCs w:val="24"/>
        </w:rPr>
        <w:t>inium parryi</w:t>
      </w:r>
    </w:p>
    <w:p w:rsidR="001E046A" w:rsidRPr="004A77C6" w:rsidRDefault="001E046A" w:rsidP="00534B2B">
      <w:pPr>
        <w:tabs>
          <w:tab w:val="left" w:pos="567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RANUNCULACEAE - Buttercup Family</w:t>
      </w:r>
    </w:p>
    <w:p w:rsidR="001E046A" w:rsidRPr="004A77C6" w:rsidRDefault="001E046A" w:rsidP="00534B2B">
      <w:pPr>
        <w:tabs>
          <w:tab w:val="left" w:pos="5620"/>
        </w:tabs>
        <w:ind w:right="1260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ab/>
      </w:r>
    </w:p>
    <w:p w:rsidR="0078545C" w:rsidRPr="004A77C6" w:rsidRDefault="0078545C" w:rsidP="00164938">
      <w:pPr>
        <w:tabs>
          <w:tab w:val="left" w:pos="5620"/>
        </w:tabs>
        <w:ind w:right="1170"/>
        <w:rPr>
          <w:rFonts w:ascii="Garamond" w:hAnsi="Garamond" w:cs="Times New Roman"/>
          <w:b/>
          <w:sz w:val="24"/>
          <w:szCs w:val="24"/>
        </w:rPr>
      </w:pPr>
    </w:p>
    <w:p w:rsidR="0078545C" w:rsidRDefault="0078545C" w:rsidP="001E046A">
      <w:pPr>
        <w:rPr>
          <w:rFonts w:ascii="Garamond" w:hAnsi="Garamond" w:cs="Times New Roman"/>
          <w:sz w:val="24"/>
          <w:szCs w:val="24"/>
        </w:rPr>
      </w:pPr>
    </w:p>
    <w:p w:rsidR="003F400B" w:rsidRPr="004A77C6" w:rsidRDefault="003F400B" w:rsidP="001E046A">
      <w:pPr>
        <w:rPr>
          <w:rFonts w:ascii="Garamond" w:hAnsi="Garamond" w:cs="Times New Roman"/>
          <w:sz w:val="24"/>
          <w:szCs w:val="24"/>
        </w:rPr>
      </w:pPr>
    </w:p>
    <w:tbl>
      <w:tblPr>
        <w:tblW w:w="720" w:type="dxa"/>
        <w:tblInd w:w="7038" w:type="dxa"/>
        <w:tblLook w:val="0000"/>
      </w:tblPr>
      <w:tblGrid>
        <w:gridCol w:w="720"/>
      </w:tblGrid>
      <w:tr w:rsidR="00E23F28" w:rsidRPr="004A77C6" w:rsidTr="000A051B">
        <w:trPr>
          <w:trHeight w:val="530"/>
        </w:trPr>
        <w:tc>
          <w:tcPr>
            <w:tcW w:w="720" w:type="dxa"/>
            <w:shd w:val="clear" w:color="auto" w:fill="365F91" w:themeFill="accent1" w:themeFillShade="BF"/>
          </w:tcPr>
          <w:p w:rsidR="00E23F28" w:rsidRPr="004A77C6" w:rsidRDefault="00E23F28" w:rsidP="004F7A59">
            <w:pPr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4E4099" w:rsidRPr="004A77C6" w:rsidRDefault="004E4099" w:rsidP="004E4099">
      <w:pPr>
        <w:rPr>
          <w:rFonts w:ascii="Garamond" w:hAnsi="Garamond" w:cs="Times New Roman"/>
          <w:sz w:val="24"/>
          <w:szCs w:val="24"/>
        </w:rPr>
      </w:pPr>
    </w:p>
    <w:p w:rsidR="00A270AA" w:rsidRPr="004A77C6" w:rsidRDefault="00A270AA" w:rsidP="004E4099">
      <w:pPr>
        <w:rPr>
          <w:rFonts w:ascii="Garamond" w:hAnsi="Garamond" w:cs="Times New Roman"/>
          <w:sz w:val="24"/>
          <w:szCs w:val="24"/>
        </w:rPr>
      </w:pPr>
    </w:p>
    <w:p w:rsidR="004E4099" w:rsidRPr="004A77C6" w:rsidRDefault="004E4099" w:rsidP="004E4099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2736711" cy="3657600"/>
            <wp:effectExtent l="19050" t="0" r="6489" b="0"/>
            <wp:docPr id="38" name="Picture 37" descr="purplenightshade (2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rplenightshade (2).JPG"/>
                    <pic:cNvPicPr/>
                  </pic:nvPicPr>
                  <pic:blipFill>
                    <a:blip r:embed="rId20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36711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E4099" w:rsidRPr="004A77C6" w:rsidRDefault="004E4099" w:rsidP="00534B2B">
      <w:pPr>
        <w:tabs>
          <w:tab w:val="left" w:pos="6030"/>
          <w:tab w:val="left" w:pos="612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Purple Nightshade</w:t>
      </w:r>
    </w:p>
    <w:p w:rsidR="004E4099" w:rsidRPr="004A77C6" w:rsidRDefault="00936FF0" w:rsidP="00534B2B">
      <w:pPr>
        <w:tabs>
          <w:tab w:val="left" w:pos="6030"/>
          <w:tab w:val="left" w:pos="612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Solan</w:t>
      </w:r>
      <w:r w:rsidR="004E4099" w:rsidRPr="004A77C6">
        <w:rPr>
          <w:rFonts w:ascii="Garamond" w:hAnsi="Garamond" w:cs="Times New Roman"/>
          <w:i/>
          <w:sz w:val="24"/>
          <w:szCs w:val="24"/>
        </w:rPr>
        <w:t>um xanti</w:t>
      </w:r>
    </w:p>
    <w:p w:rsidR="004E4099" w:rsidRPr="004A77C6" w:rsidRDefault="004E4099" w:rsidP="00534B2B">
      <w:pPr>
        <w:tabs>
          <w:tab w:val="left" w:pos="6030"/>
          <w:tab w:val="left" w:pos="612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SOLANACEAE - Nightshade Family</w:t>
      </w:r>
    </w:p>
    <w:p w:rsidR="004E4099" w:rsidRPr="004A77C6" w:rsidRDefault="004E4099" w:rsidP="004E4099">
      <w:pPr>
        <w:tabs>
          <w:tab w:val="left" w:pos="5620"/>
        </w:tabs>
        <w:ind w:right="1170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ab/>
      </w:r>
    </w:p>
    <w:p w:rsidR="0078545C" w:rsidRDefault="0078545C" w:rsidP="004E4099">
      <w:pPr>
        <w:tabs>
          <w:tab w:val="left" w:pos="5620"/>
        </w:tabs>
        <w:ind w:right="1170"/>
        <w:rPr>
          <w:rFonts w:ascii="Garamond" w:hAnsi="Garamond" w:cs="Times New Roman"/>
          <w:b/>
          <w:sz w:val="24"/>
          <w:szCs w:val="24"/>
        </w:rPr>
      </w:pPr>
    </w:p>
    <w:p w:rsidR="00407BB1" w:rsidRDefault="00407BB1" w:rsidP="004E4099">
      <w:pPr>
        <w:tabs>
          <w:tab w:val="left" w:pos="5620"/>
        </w:tabs>
        <w:ind w:right="1170"/>
        <w:rPr>
          <w:rFonts w:ascii="Garamond" w:hAnsi="Garamond" w:cs="Times New Roman"/>
          <w:b/>
          <w:sz w:val="24"/>
          <w:szCs w:val="24"/>
        </w:rPr>
      </w:pPr>
    </w:p>
    <w:p w:rsidR="003F400B" w:rsidRPr="004A77C6" w:rsidRDefault="003F400B" w:rsidP="004E4099">
      <w:pPr>
        <w:tabs>
          <w:tab w:val="left" w:pos="5620"/>
        </w:tabs>
        <w:ind w:right="1170"/>
        <w:rPr>
          <w:rFonts w:ascii="Garamond" w:hAnsi="Garamond" w:cs="Times New Roman"/>
          <w:b/>
          <w:sz w:val="24"/>
          <w:szCs w:val="24"/>
        </w:rPr>
      </w:pPr>
    </w:p>
    <w:tbl>
      <w:tblPr>
        <w:tblW w:w="720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/>
      </w:tblPr>
      <w:tblGrid>
        <w:gridCol w:w="720"/>
      </w:tblGrid>
      <w:tr w:rsidR="003E40C7" w:rsidRPr="004A77C6" w:rsidTr="000A051B">
        <w:trPr>
          <w:trHeight w:val="530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365F91" w:themeFill="accent1" w:themeFillShade="BF"/>
          </w:tcPr>
          <w:p w:rsidR="003E40C7" w:rsidRPr="004A77C6" w:rsidRDefault="003E40C7" w:rsidP="004F7A59">
            <w:pPr>
              <w:ind w:left="-288"/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37227A" w:rsidRPr="004A77C6" w:rsidRDefault="0037227A" w:rsidP="0037227A">
      <w:pPr>
        <w:rPr>
          <w:rFonts w:ascii="Garamond" w:hAnsi="Garamond" w:cs="Times New Roman"/>
          <w:sz w:val="24"/>
          <w:szCs w:val="24"/>
        </w:rPr>
      </w:pPr>
    </w:p>
    <w:p w:rsidR="00B55754" w:rsidRPr="004A77C6" w:rsidRDefault="00B55754" w:rsidP="0037227A">
      <w:pPr>
        <w:rPr>
          <w:rFonts w:ascii="Garamond" w:hAnsi="Garamond" w:cs="Times New Roman"/>
          <w:sz w:val="24"/>
          <w:szCs w:val="24"/>
        </w:rPr>
      </w:pPr>
    </w:p>
    <w:p w:rsidR="00B55754" w:rsidRPr="004A77C6" w:rsidRDefault="00B55754" w:rsidP="0037227A">
      <w:pPr>
        <w:rPr>
          <w:rFonts w:ascii="Garamond" w:hAnsi="Garamond" w:cs="Times New Roman"/>
          <w:sz w:val="24"/>
          <w:szCs w:val="24"/>
        </w:rPr>
      </w:pPr>
    </w:p>
    <w:p w:rsidR="0037227A" w:rsidRPr="004A77C6" w:rsidRDefault="0037227A" w:rsidP="0037227A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3657600" cy="2738866"/>
            <wp:effectExtent l="19050" t="0" r="0" b="0"/>
            <wp:docPr id="518" name="Picture 30" descr="bluedicks (7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luedicks (7).JPG"/>
                    <pic:cNvPicPr/>
                  </pic:nvPicPr>
                  <pic:blipFill>
                    <a:blip r:embed="rId20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7388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7227A" w:rsidRPr="004A77C6" w:rsidRDefault="0037227A" w:rsidP="00534B2B">
      <w:pPr>
        <w:spacing w:line="240" w:lineRule="auto"/>
        <w:ind w:right="54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Blue Dicks</w:t>
      </w:r>
    </w:p>
    <w:p w:rsidR="0037227A" w:rsidRPr="004A77C6" w:rsidRDefault="0037227A" w:rsidP="00534B2B">
      <w:pPr>
        <w:spacing w:after="0" w:line="240" w:lineRule="auto"/>
        <w:ind w:right="54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Dipterostemon capitatus</w:t>
      </w:r>
    </w:p>
    <w:p w:rsidR="0037227A" w:rsidRPr="004A77C6" w:rsidRDefault="0037227A" w:rsidP="00534B2B">
      <w:pPr>
        <w:spacing w:after="0" w:line="240" w:lineRule="auto"/>
        <w:ind w:right="54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THEMIDACEAE - Brodiaea Family</w:t>
      </w:r>
    </w:p>
    <w:p w:rsidR="0037227A" w:rsidRPr="004A77C6" w:rsidRDefault="0037227A" w:rsidP="0037227A">
      <w:pPr>
        <w:rPr>
          <w:rFonts w:ascii="Garamond" w:hAnsi="Garamond" w:cs="Times New Roman"/>
          <w:b/>
          <w:sz w:val="24"/>
          <w:szCs w:val="24"/>
        </w:rPr>
      </w:pPr>
    </w:p>
    <w:p w:rsidR="0037227A" w:rsidRPr="004A77C6" w:rsidRDefault="0037227A" w:rsidP="0037227A">
      <w:pPr>
        <w:rPr>
          <w:rFonts w:ascii="Garamond" w:hAnsi="Garamond" w:cs="Times New Roman"/>
          <w:b/>
          <w:sz w:val="24"/>
          <w:szCs w:val="24"/>
        </w:rPr>
      </w:pPr>
    </w:p>
    <w:p w:rsidR="0078545C" w:rsidRPr="004A77C6" w:rsidRDefault="0078545C" w:rsidP="0037227A">
      <w:pPr>
        <w:rPr>
          <w:rFonts w:ascii="Garamond" w:hAnsi="Garamond" w:cs="Times New Roman"/>
          <w:b/>
          <w:sz w:val="24"/>
          <w:szCs w:val="24"/>
        </w:rPr>
      </w:pPr>
    </w:p>
    <w:p w:rsidR="0037227A" w:rsidRDefault="0037227A" w:rsidP="0037227A">
      <w:pPr>
        <w:rPr>
          <w:rFonts w:ascii="Garamond" w:hAnsi="Garamond" w:cs="Times New Roman"/>
          <w:sz w:val="24"/>
          <w:szCs w:val="24"/>
        </w:rPr>
      </w:pPr>
    </w:p>
    <w:p w:rsidR="003B4EA1" w:rsidRDefault="003B4EA1" w:rsidP="0037227A">
      <w:pPr>
        <w:rPr>
          <w:rFonts w:ascii="Garamond" w:hAnsi="Garamond" w:cs="Times New Roman"/>
          <w:sz w:val="24"/>
          <w:szCs w:val="24"/>
        </w:rPr>
      </w:pPr>
    </w:p>
    <w:p w:rsidR="003F400B" w:rsidRPr="004A77C6" w:rsidRDefault="003F400B" w:rsidP="0037227A">
      <w:pPr>
        <w:rPr>
          <w:rFonts w:ascii="Garamond" w:hAnsi="Garamond" w:cs="Times New Roman"/>
          <w:sz w:val="24"/>
          <w:szCs w:val="24"/>
        </w:rPr>
      </w:pPr>
    </w:p>
    <w:tbl>
      <w:tblPr>
        <w:tblW w:w="720" w:type="dxa"/>
        <w:tblInd w:w="7038" w:type="dxa"/>
        <w:tblLook w:val="0000"/>
      </w:tblPr>
      <w:tblGrid>
        <w:gridCol w:w="720"/>
      </w:tblGrid>
      <w:tr w:rsidR="00E23F28" w:rsidRPr="004A77C6" w:rsidTr="000A051B">
        <w:trPr>
          <w:trHeight w:val="530"/>
        </w:trPr>
        <w:tc>
          <w:tcPr>
            <w:tcW w:w="720" w:type="dxa"/>
            <w:shd w:val="clear" w:color="auto" w:fill="365F91" w:themeFill="accent1" w:themeFillShade="BF"/>
          </w:tcPr>
          <w:p w:rsidR="00E23F28" w:rsidRPr="004A77C6" w:rsidRDefault="00E23F28" w:rsidP="004F7A59">
            <w:pPr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37227A" w:rsidRPr="004A77C6" w:rsidRDefault="0037227A" w:rsidP="0037227A">
      <w:pPr>
        <w:rPr>
          <w:rFonts w:ascii="Garamond" w:hAnsi="Garamond" w:cs="Times New Roman"/>
          <w:sz w:val="24"/>
          <w:szCs w:val="24"/>
        </w:rPr>
      </w:pPr>
    </w:p>
    <w:p w:rsidR="00B55754" w:rsidRPr="004A77C6" w:rsidRDefault="00B55754" w:rsidP="0037227A">
      <w:pPr>
        <w:rPr>
          <w:rFonts w:ascii="Garamond" w:hAnsi="Garamond" w:cs="Times New Roman"/>
          <w:sz w:val="24"/>
          <w:szCs w:val="24"/>
        </w:rPr>
      </w:pPr>
    </w:p>
    <w:p w:rsidR="00B55754" w:rsidRPr="004A77C6" w:rsidRDefault="00B55754" w:rsidP="0037227A">
      <w:pPr>
        <w:rPr>
          <w:rFonts w:ascii="Garamond" w:hAnsi="Garamond" w:cs="Times New Roman"/>
          <w:sz w:val="24"/>
          <w:szCs w:val="24"/>
        </w:rPr>
      </w:pPr>
    </w:p>
    <w:p w:rsidR="0037227A" w:rsidRPr="004A77C6" w:rsidRDefault="0037227A" w:rsidP="0037227A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3657600" cy="2750423"/>
            <wp:effectExtent l="19050" t="0" r="0" b="0"/>
            <wp:docPr id="520" name="Picture 23" descr="Harvestbrodiae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Harvestbrodiaea.JPG"/>
                    <pic:cNvPicPr/>
                  </pic:nvPicPr>
                  <pic:blipFill>
                    <a:blip r:embed="rId20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750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7227A" w:rsidRPr="004A77C6" w:rsidRDefault="0037227A" w:rsidP="00534B2B">
      <w:pPr>
        <w:spacing w:line="240" w:lineRule="auto"/>
        <w:ind w:right="54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Brodiaea</w:t>
      </w:r>
    </w:p>
    <w:p w:rsidR="0037227A" w:rsidRPr="004A77C6" w:rsidRDefault="0037227A" w:rsidP="00534B2B">
      <w:pPr>
        <w:spacing w:after="0" w:line="240" w:lineRule="auto"/>
        <w:ind w:right="54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Brodiaea terrestris</w:t>
      </w:r>
    </w:p>
    <w:p w:rsidR="0037227A" w:rsidRPr="004A77C6" w:rsidRDefault="0037227A" w:rsidP="00534B2B">
      <w:pPr>
        <w:spacing w:after="0" w:line="240" w:lineRule="auto"/>
        <w:ind w:right="54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THEMIDACEAE - Brodiaea Family</w:t>
      </w:r>
    </w:p>
    <w:p w:rsidR="0037227A" w:rsidRPr="004A77C6" w:rsidRDefault="0037227A" w:rsidP="0037227A">
      <w:pPr>
        <w:rPr>
          <w:rFonts w:ascii="Garamond" w:hAnsi="Garamond" w:cs="Times New Roman"/>
          <w:b/>
          <w:sz w:val="24"/>
          <w:szCs w:val="24"/>
        </w:rPr>
      </w:pPr>
    </w:p>
    <w:p w:rsidR="0037227A" w:rsidRPr="004A77C6" w:rsidRDefault="0037227A" w:rsidP="0037227A">
      <w:pPr>
        <w:rPr>
          <w:rFonts w:ascii="Garamond" w:hAnsi="Garamond" w:cs="Times New Roman"/>
          <w:b/>
          <w:sz w:val="24"/>
          <w:szCs w:val="24"/>
        </w:rPr>
      </w:pPr>
    </w:p>
    <w:p w:rsidR="0037227A" w:rsidRDefault="0037227A" w:rsidP="0037227A">
      <w:pPr>
        <w:tabs>
          <w:tab w:val="left" w:pos="5620"/>
        </w:tabs>
        <w:ind w:right="1170"/>
        <w:rPr>
          <w:rFonts w:ascii="Garamond" w:hAnsi="Garamond" w:cs="Times New Roman"/>
          <w:sz w:val="24"/>
          <w:szCs w:val="24"/>
        </w:rPr>
      </w:pPr>
    </w:p>
    <w:p w:rsidR="003B4EA1" w:rsidRPr="004A77C6" w:rsidRDefault="003B4EA1" w:rsidP="0037227A">
      <w:pPr>
        <w:tabs>
          <w:tab w:val="left" w:pos="5620"/>
        </w:tabs>
        <w:ind w:right="1170"/>
        <w:rPr>
          <w:rFonts w:ascii="Garamond" w:hAnsi="Garamond" w:cs="Times New Roman"/>
          <w:sz w:val="24"/>
          <w:szCs w:val="24"/>
        </w:rPr>
      </w:pPr>
    </w:p>
    <w:p w:rsidR="0078545C" w:rsidRDefault="0078545C" w:rsidP="0037227A">
      <w:pPr>
        <w:tabs>
          <w:tab w:val="left" w:pos="5620"/>
        </w:tabs>
        <w:ind w:right="1170"/>
        <w:rPr>
          <w:rFonts w:ascii="Garamond" w:hAnsi="Garamond" w:cs="Times New Roman"/>
          <w:sz w:val="24"/>
          <w:szCs w:val="24"/>
        </w:rPr>
      </w:pPr>
    </w:p>
    <w:p w:rsidR="003F400B" w:rsidRPr="004A77C6" w:rsidRDefault="003F400B" w:rsidP="0037227A">
      <w:pPr>
        <w:tabs>
          <w:tab w:val="left" w:pos="5620"/>
        </w:tabs>
        <w:ind w:right="1170"/>
        <w:rPr>
          <w:rFonts w:ascii="Garamond" w:hAnsi="Garamond" w:cs="Times New Roman"/>
          <w:sz w:val="24"/>
          <w:szCs w:val="24"/>
        </w:rPr>
      </w:pPr>
    </w:p>
    <w:tbl>
      <w:tblPr>
        <w:tblW w:w="720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/>
      </w:tblPr>
      <w:tblGrid>
        <w:gridCol w:w="720"/>
      </w:tblGrid>
      <w:tr w:rsidR="003E40C7" w:rsidRPr="004A77C6" w:rsidTr="000A051B">
        <w:trPr>
          <w:trHeight w:val="530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365F91" w:themeFill="accent1" w:themeFillShade="BF"/>
          </w:tcPr>
          <w:p w:rsidR="003E40C7" w:rsidRPr="004A77C6" w:rsidRDefault="003E40C7" w:rsidP="004F7A59">
            <w:pPr>
              <w:ind w:left="-288"/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A270AA" w:rsidRPr="004A77C6" w:rsidRDefault="00A270AA" w:rsidP="00CE7ED9">
      <w:pPr>
        <w:rPr>
          <w:rFonts w:ascii="Garamond" w:hAnsi="Garamond" w:cs="Times New Roman"/>
          <w:sz w:val="24"/>
          <w:szCs w:val="24"/>
        </w:rPr>
      </w:pPr>
    </w:p>
    <w:p w:rsidR="00A270AA" w:rsidRPr="004A77C6" w:rsidRDefault="00A270AA" w:rsidP="00CE7ED9">
      <w:pPr>
        <w:rPr>
          <w:rFonts w:ascii="Garamond" w:hAnsi="Garamond" w:cs="Times New Roman"/>
          <w:sz w:val="24"/>
          <w:szCs w:val="24"/>
        </w:rPr>
      </w:pPr>
    </w:p>
    <w:p w:rsidR="00CE7ED9" w:rsidRPr="004A77C6" w:rsidRDefault="00347F37" w:rsidP="00CE7ED9">
      <w:pPr>
        <w:jc w:val="center"/>
        <w:rPr>
          <w:rFonts w:ascii="Garamond" w:hAnsi="Garamond" w:cs="Times New Roman"/>
          <w:sz w:val="24"/>
          <w:szCs w:val="24"/>
        </w:rPr>
      </w:pPr>
      <w:r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2740315" cy="3657600"/>
            <wp:effectExtent l="19050" t="0" r="2885" b="0"/>
            <wp:docPr id="122" name="Picture 121" descr="vervain33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ervain3300.jpg"/>
                    <pic:cNvPicPr/>
                  </pic:nvPicPr>
                  <pic:blipFill>
                    <a:blip r:embed="rId206"/>
                    <a:stretch>
                      <a:fillRect/>
                    </a:stretch>
                  </pic:blipFill>
                  <pic:spPr>
                    <a:xfrm>
                      <a:off x="0" y="0"/>
                      <a:ext cx="2740315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3640A" w:rsidRPr="004A77C6" w:rsidRDefault="00B3640A" w:rsidP="00534B2B">
      <w:pPr>
        <w:tabs>
          <w:tab w:val="left" w:pos="5850"/>
          <w:tab w:val="left" w:pos="594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Vervain</w:t>
      </w:r>
    </w:p>
    <w:p w:rsidR="00CE7ED9" w:rsidRPr="004A77C6" w:rsidRDefault="00CE7ED9" w:rsidP="00534B2B">
      <w:pPr>
        <w:tabs>
          <w:tab w:val="left" w:pos="5850"/>
          <w:tab w:val="left" w:pos="594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Verbena lasiostachys</w:t>
      </w:r>
    </w:p>
    <w:p w:rsidR="00CE7ED9" w:rsidRPr="004A77C6" w:rsidRDefault="00CE7ED9" w:rsidP="00534B2B">
      <w:pPr>
        <w:tabs>
          <w:tab w:val="left" w:pos="5850"/>
          <w:tab w:val="left" w:pos="594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VERBENACEAE - Vervain Family</w:t>
      </w:r>
    </w:p>
    <w:p w:rsidR="00CE7ED9" w:rsidRPr="004A77C6" w:rsidRDefault="00CE7ED9" w:rsidP="00CE7ED9">
      <w:pPr>
        <w:tabs>
          <w:tab w:val="left" w:pos="5620"/>
        </w:tabs>
        <w:ind w:right="1170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ab/>
      </w:r>
    </w:p>
    <w:p w:rsidR="0078545C" w:rsidRDefault="0078545C" w:rsidP="00CE7ED9">
      <w:pPr>
        <w:tabs>
          <w:tab w:val="left" w:pos="5620"/>
        </w:tabs>
        <w:ind w:right="1170"/>
        <w:rPr>
          <w:rFonts w:ascii="Garamond" w:hAnsi="Garamond" w:cs="Times New Roman"/>
          <w:b/>
          <w:sz w:val="24"/>
          <w:szCs w:val="24"/>
        </w:rPr>
      </w:pPr>
    </w:p>
    <w:p w:rsidR="00407BB1" w:rsidRDefault="00407BB1" w:rsidP="00CE7ED9">
      <w:pPr>
        <w:tabs>
          <w:tab w:val="left" w:pos="5620"/>
        </w:tabs>
        <w:ind w:right="1170"/>
        <w:rPr>
          <w:rFonts w:ascii="Garamond" w:hAnsi="Garamond" w:cs="Times New Roman"/>
          <w:b/>
          <w:sz w:val="24"/>
          <w:szCs w:val="24"/>
        </w:rPr>
      </w:pPr>
    </w:p>
    <w:p w:rsidR="003F400B" w:rsidRPr="004A77C6" w:rsidRDefault="003F400B" w:rsidP="00CE7ED9">
      <w:pPr>
        <w:tabs>
          <w:tab w:val="left" w:pos="5620"/>
        </w:tabs>
        <w:ind w:right="1170"/>
        <w:rPr>
          <w:rFonts w:ascii="Garamond" w:hAnsi="Garamond" w:cs="Times New Roman"/>
          <w:b/>
          <w:sz w:val="24"/>
          <w:szCs w:val="24"/>
        </w:rPr>
      </w:pPr>
    </w:p>
    <w:tbl>
      <w:tblPr>
        <w:tblW w:w="720" w:type="dxa"/>
        <w:tblInd w:w="7038" w:type="dxa"/>
        <w:tblLook w:val="0000"/>
      </w:tblPr>
      <w:tblGrid>
        <w:gridCol w:w="720"/>
      </w:tblGrid>
      <w:tr w:rsidR="00E23F28" w:rsidRPr="004A77C6" w:rsidTr="000A051B">
        <w:trPr>
          <w:trHeight w:val="530"/>
        </w:trPr>
        <w:tc>
          <w:tcPr>
            <w:tcW w:w="720" w:type="dxa"/>
            <w:shd w:val="clear" w:color="auto" w:fill="000000" w:themeFill="text1"/>
          </w:tcPr>
          <w:p w:rsidR="00E23F28" w:rsidRPr="004A77C6" w:rsidRDefault="00E23F28" w:rsidP="004F7A59">
            <w:pPr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DF6F3C" w:rsidRPr="004A77C6" w:rsidRDefault="00DF6F3C" w:rsidP="00DF6F3C">
      <w:pPr>
        <w:rPr>
          <w:rFonts w:ascii="Garamond" w:hAnsi="Garamond" w:cs="Times New Roman"/>
          <w:sz w:val="24"/>
          <w:szCs w:val="24"/>
        </w:rPr>
      </w:pPr>
    </w:p>
    <w:p w:rsidR="00B55754" w:rsidRPr="004A77C6" w:rsidRDefault="00B55754" w:rsidP="00DF6F3C">
      <w:pPr>
        <w:rPr>
          <w:rFonts w:ascii="Garamond" w:hAnsi="Garamond" w:cs="Times New Roman"/>
          <w:sz w:val="24"/>
          <w:szCs w:val="24"/>
        </w:rPr>
      </w:pPr>
    </w:p>
    <w:p w:rsidR="00B55754" w:rsidRPr="004A77C6" w:rsidRDefault="00B55754" w:rsidP="00DF6F3C">
      <w:pPr>
        <w:rPr>
          <w:rFonts w:ascii="Garamond" w:hAnsi="Garamond" w:cs="Times New Roman"/>
          <w:sz w:val="24"/>
          <w:szCs w:val="24"/>
        </w:rPr>
      </w:pPr>
    </w:p>
    <w:p w:rsidR="00DF6F3C" w:rsidRPr="004A77C6" w:rsidRDefault="00DF6F3C" w:rsidP="00DF6F3C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3657600" cy="2750423"/>
            <wp:effectExtent l="19050" t="0" r="0" b="0"/>
            <wp:docPr id="488" name="Picture 179" descr="hottentotfi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hottentotfig.JPG"/>
                    <pic:cNvPicPr/>
                  </pic:nvPicPr>
                  <pic:blipFill>
                    <a:blip r:embed="rId20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750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F6F3C" w:rsidRPr="004A77C6" w:rsidRDefault="00DF6F3C" w:rsidP="00534B2B">
      <w:pPr>
        <w:spacing w:line="240" w:lineRule="auto"/>
        <w:ind w:right="54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Hottentot Fig</w:t>
      </w:r>
    </w:p>
    <w:p w:rsidR="00DF6F3C" w:rsidRPr="004A77C6" w:rsidRDefault="00DF6F3C" w:rsidP="00534B2B">
      <w:pPr>
        <w:spacing w:after="0" w:line="240" w:lineRule="auto"/>
        <w:ind w:right="54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Carpobrotus edulis</w:t>
      </w:r>
    </w:p>
    <w:p w:rsidR="00DF6F3C" w:rsidRPr="004A77C6" w:rsidRDefault="00DF6F3C" w:rsidP="00534B2B">
      <w:pPr>
        <w:spacing w:after="0" w:line="240" w:lineRule="auto"/>
        <w:ind w:right="54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AIZOACEAE – Fig-Marigold Family</w:t>
      </w:r>
    </w:p>
    <w:p w:rsidR="00DF6F3C" w:rsidRPr="004A77C6" w:rsidRDefault="00DF6F3C" w:rsidP="00534B2B">
      <w:pPr>
        <w:tabs>
          <w:tab w:val="left" w:pos="6575"/>
        </w:tabs>
        <w:ind w:right="540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ab/>
      </w:r>
    </w:p>
    <w:p w:rsidR="00DF6F3C" w:rsidRPr="004A77C6" w:rsidRDefault="00DF6F3C" w:rsidP="00DF6F3C">
      <w:pPr>
        <w:tabs>
          <w:tab w:val="left" w:pos="6575"/>
        </w:tabs>
        <w:ind w:right="1170"/>
        <w:rPr>
          <w:rFonts w:ascii="Garamond" w:hAnsi="Garamond" w:cs="Times New Roman"/>
          <w:b/>
          <w:sz w:val="24"/>
          <w:szCs w:val="24"/>
        </w:rPr>
      </w:pPr>
    </w:p>
    <w:p w:rsidR="00DF6F3C" w:rsidRPr="004A77C6" w:rsidRDefault="00DF6F3C" w:rsidP="00DF6F3C">
      <w:pPr>
        <w:ind w:right="1170"/>
        <w:rPr>
          <w:rFonts w:ascii="Garamond" w:hAnsi="Garamond" w:cs="Times New Roman"/>
          <w:sz w:val="24"/>
          <w:szCs w:val="24"/>
        </w:rPr>
      </w:pPr>
    </w:p>
    <w:p w:rsidR="0078545C" w:rsidRDefault="0078545C" w:rsidP="00DF6F3C">
      <w:pPr>
        <w:ind w:right="1170"/>
        <w:rPr>
          <w:rFonts w:ascii="Garamond" w:hAnsi="Garamond" w:cs="Times New Roman"/>
          <w:sz w:val="24"/>
          <w:szCs w:val="24"/>
        </w:rPr>
      </w:pPr>
    </w:p>
    <w:p w:rsidR="00CB3049" w:rsidRDefault="00CB3049" w:rsidP="00DF6F3C">
      <w:pPr>
        <w:ind w:right="1170"/>
        <w:rPr>
          <w:rFonts w:ascii="Garamond" w:hAnsi="Garamond" w:cs="Times New Roman"/>
          <w:sz w:val="24"/>
          <w:szCs w:val="24"/>
        </w:rPr>
      </w:pPr>
    </w:p>
    <w:p w:rsidR="003B4EA1" w:rsidRDefault="003B4EA1" w:rsidP="00DF6F3C">
      <w:pPr>
        <w:ind w:right="1170"/>
        <w:rPr>
          <w:rFonts w:ascii="Garamond" w:hAnsi="Garamond" w:cs="Times New Roman"/>
          <w:sz w:val="24"/>
          <w:szCs w:val="24"/>
        </w:rPr>
      </w:pPr>
    </w:p>
    <w:tbl>
      <w:tblPr>
        <w:tblW w:w="720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/>
      </w:tblPr>
      <w:tblGrid>
        <w:gridCol w:w="720"/>
      </w:tblGrid>
      <w:tr w:rsidR="003E40C7" w:rsidRPr="004A77C6" w:rsidTr="000A051B">
        <w:trPr>
          <w:trHeight w:val="530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000000" w:themeFill="text1"/>
          </w:tcPr>
          <w:p w:rsidR="003E40C7" w:rsidRPr="004A77C6" w:rsidRDefault="003E40C7" w:rsidP="004F7A59">
            <w:pPr>
              <w:ind w:left="-288"/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BB085D" w:rsidRPr="004A77C6" w:rsidRDefault="00BB085D" w:rsidP="00BB085D">
      <w:pPr>
        <w:rPr>
          <w:rFonts w:ascii="Garamond" w:hAnsi="Garamond" w:cs="Times New Roman"/>
          <w:sz w:val="24"/>
          <w:szCs w:val="24"/>
        </w:rPr>
      </w:pPr>
    </w:p>
    <w:p w:rsidR="00BB085D" w:rsidRPr="004A77C6" w:rsidRDefault="00BB085D" w:rsidP="00BB085D">
      <w:pPr>
        <w:rPr>
          <w:rFonts w:ascii="Garamond" w:hAnsi="Garamond" w:cs="Times New Roman"/>
          <w:sz w:val="24"/>
          <w:szCs w:val="24"/>
        </w:rPr>
      </w:pPr>
    </w:p>
    <w:p w:rsidR="00BB085D" w:rsidRPr="004A77C6" w:rsidRDefault="00BB085D" w:rsidP="00BB085D">
      <w:pPr>
        <w:rPr>
          <w:rFonts w:ascii="Garamond" w:hAnsi="Garamond" w:cs="Times New Roman"/>
          <w:sz w:val="24"/>
          <w:szCs w:val="24"/>
        </w:rPr>
      </w:pPr>
    </w:p>
    <w:p w:rsidR="00BB085D" w:rsidRPr="004A77C6" w:rsidRDefault="0091725D" w:rsidP="00BB085D">
      <w:pPr>
        <w:jc w:val="center"/>
        <w:rPr>
          <w:rFonts w:ascii="Garamond" w:hAnsi="Garamond" w:cs="Times New Roman"/>
          <w:sz w:val="24"/>
          <w:szCs w:val="24"/>
        </w:rPr>
      </w:pPr>
      <w:r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3657600" cy="2750423"/>
            <wp:effectExtent l="19050" t="0" r="0" b="0"/>
            <wp:docPr id="123" name="Picture 122" descr="seafig-(2)3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eafig-(2)300.jpg"/>
                    <pic:cNvPicPr/>
                  </pic:nvPicPr>
                  <pic:blipFill>
                    <a:blip r:embed="rId208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750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085D" w:rsidRPr="004A77C6" w:rsidRDefault="00BB085D" w:rsidP="00534B2B">
      <w:pPr>
        <w:spacing w:line="240" w:lineRule="auto"/>
        <w:ind w:right="54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Sea Fig</w:t>
      </w:r>
    </w:p>
    <w:p w:rsidR="00BB085D" w:rsidRPr="004A77C6" w:rsidRDefault="00BB085D" w:rsidP="00534B2B">
      <w:pPr>
        <w:spacing w:after="0" w:line="240" w:lineRule="auto"/>
        <w:ind w:right="54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Carpobrotus chilensis</w:t>
      </w:r>
    </w:p>
    <w:p w:rsidR="00BB085D" w:rsidRPr="004A77C6" w:rsidRDefault="00BB085D" w:rsidP="00534B2B">
      <w:pPr>
        <w:spacing w:after="0" w:line="240" w:lineRule="auto"/>
        <w:ind w:right="54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AIZOACEAE - Fig-Marigold Family</w:t>
      </w:r>
    </w:p>
    <w:p w:rsidR="00BB085D" w:rsidRPr="004A77C6" w:rsidRDefault="00BB085D" w:rsidP="00BB085D">
      <w:pPr>
        <w:ind w:right="1170"/>
        <w:jc w:val="right"/>
        <w:rPr>
          <w:rFonts w:ascii="Garamond" w:hAnsi="Garamond" w:cs="Times New Roman"/>
          <w:b/>
          <w:sz w:val="24"/>
          <w:szCs w:val="24"/>
        </w:rPr>
      </w:pPr>
    </w:p>
    <w:p w:rsidR="00BB085D" w:rsidRPr="004A77C6" w:rsidRDefault="00BB085D" w:rsidP="00BB085D">
      <w:pPr>
        <w:ind w:right="1170"/>
        <w:rPr>
          <w:rFonts w:ascii="Garamond" w:hAnsi="Garamond" w:cs="Times New Roman"/>
          <w:sz w:val="24"/>
          <w:szCs w:val="24"/>
        </w:rPr>
      </w:pPr>
    </w:p>
    <w:p w:rsidR="00BB085D" w:rsidRPr="004A77C6" w:rsidRDefault="00BB085D" w:rsidP="00BB085D">
      <w:pPr>
        <w:ind w:right="1170"/>
        <w:rPr>
          <w:rFonts w:ascii="Garamond" w:hAnsi="Garamond" w:cs="Times New Roman"/>
          <w:sz w:val="24"/>
          <w:szCs w:val="24"/>
        </w:rPr>
      </w:pPr>
    </w:p>
    <w:p w:rsidR="00BB085D" w:rsidRDefault="00BB085D" w:rsidP="00BB085D">
      <w:pPr>
        <w:ind w:right="1170"/>
        <w:rPr>
          <w:rFonts w:ascii="Garamond" w:hAnsi="Garamond" w:cs="Times New Roman"/>
          <w:sz w:val="24"/>
          <w:szCs w:val="24"/>
        </w:rPr>
      </w:pPr>
    </w:p>
    <w:p w:rsidR="00CB3049" w:rsidRDefault="00CB3049" w:rsidP="00BB085D">
      <w:pPr>
        <w:ind w:right="1170"/>
        <w:rPr>
          <w:rFonts w:ascii="Garamond" w:hAnsi="Garamond" w:cs="Times New Roman"/>
          <w:sz w:val="24"/>
          <w:szCs w:val="24"/>
        </w:rPr>
      </w:pPr>
    </w:p>
    <w:p w:rsidR="00BB085D" w:rsidRPr="004A77C6" w:rsidRDefault="00BB085D" w:rsidP="00DF6F3C">
      <w:pPr>
        <w:ind w:right="1170"/>
        <w:rPr>
          <w:rFonts w:ascii="Garamond" w:hAnsi="Garamond" w:cs="Times New Roman"/>
          <w:sz w:val="24"/>
          <w:szCs w:val="24"/>
        </w:rPr>
      </w:pPr>
    </w:p>
    <w:tbl>
      <w:tblPr>
        <w:tblW w:w="720" w:type="dxa"/>
        <w:tblInd w:w="7038" w:type="dxa"/>
        <w:tblLook w:val="0000"/>
      </w:tblPr>
      <w:tblGrid>
        <w:gridCol w:w="720"/>
      </w:tblGrid>
      <w:tr w:rsidR="00E23F28" w:rsidRPr="004A77C6" w:rsidTr="000A051B">
        <w:trPr>
          <w:trHeight w:val="530"/>
        </w:trPr>
        <w:tc>
          <w:tcPr>
            <w:tcW w:w="720" w:type="dxa"/>
            <w:shd w:val="clear" w:color="auto" w:fill="000000" w:themeFill="text1"/>
          </w:tcPr>
          <w:p w:rsidR="00E23F28" w:rsidRPr="004A77C6" w:rsidRDefault="00E23F28" w:rsidP="004F7A59">
            <w:pPr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B00AA5" w:rsidRPr="004A77C6" w:rsidRDefault="00B00AA5" w:rsidP="00B00AA5">
      <w:pPr>
        <w:rPr>
          <w:rFonts w:ascii="Garamond" w:hAnsi="Garamond" w:cs="Times New Roman"/>
          <w:sz w:val="24"/>
          <w:szCs w:val="24"/>
        </w:rPr>
      </w:pPr>
    </w:p>
    <w:p w:rsidR="00A270AA" w:rsidRPr="004A77C6" w:rsidRDefault="00A270AA" w:rsidP="00B00AA5">
      <w:pPr>
        <w:rPr>
          <w:rFonts w:ascii="Garamond" w:hAnsi="Garamond" w:cs="Times New Roman"/>
          <w:sz w:val="24"/>
          <w:szCs w:val="24"/>
        </w:rPr>
      </w:pPr>
    </w:p>
    <w:p w:rsidR="00B00AA5" w:rsidRPr="004A77C6" w:rsidRDefault="00B00AA5" w:rsidP="00B00AA5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3657600" cy="2745508"/>
            <wp:effectExtent l="0" t="457200" r="0" b="435842"/>
            <wp:docPr id="446" name="Picture 48" descr="poisonhemlock (1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oisonhemlock (1).JPG"/>
                    <pic:cNvPicPr/>
                  </pic:nvPicPr>
                  <pic:blipFill>
                    <a:blip r:embed="rId209" cstate="print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3657600" cy="27455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00AA5" w:rsidRPr="004A77C6" w:rsidRDefault="00B00AA5" w:rsidP="00534B2B">
      <w:pPr>
        <w:tabs>
          <w:tab w:val="left" w:pos="594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Poison Hemlock</w:t>
      </w:r>
    </w:p>
    <w:p w:rsidR="00B00AA5" w:rsidRPr="004A77C6" w:rsidRDefault="00B00AA5" w:rsidP="00534B2B">
      <w:pPr>
        <w:tabs>
          <w:tab w:val="left" w:pos="594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Conium maculatum</w:t>
      </w:r>
    </w:p>
    <w:p w:rsidR="00B00AA5" w:rsidRPr="004A77C6" w:rsidRDefault="00B00AA5" w:rsidP="00534B2B">
      <w:pPr>
        <w:tabs>
          <w:tab w:val="left" w:pos="594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APIACEAE – Carrot Family</w:t>
      </w:r>
    </w:p>
    <w:p w:rsidR="00B00AA5" w:rsidRPr="004A77C6" w:rsidRDefault="00B00AA5" w:rsidP="00B00AA5">
      <w:pPr>
        <w:spacing w:after="0" w:line="240" w:lineRule="auto"/>
        <w:ind w:right="1440"/>
        <w:jc w:val="right"/>
        <w:rPr>
          <w:rFonts w:ascii="Garamond" w:hAnsi="Garamond" w:cs="Times New Roman"/>
          <w:sz w:val="24"/>
          <w:szCs w:val="24"/>
        </w:rPr>
      </w:pPr>
    </w:p>
    <w:p w:rsidR="00B55754" w:rsidRPr="004A77C6" w:rsidRDefault="00B55754" w:rsidP="00B00AA5">
      <w:pPr>
        <w:rPr>
          <w:rFonts w:ascii="Garamond" w:hAnsi="Garamond" w:cs="Times New Roman"/>
          <w:sz w:val="24"/>
          <w:szCs w:val="24"/>
        </w:rPr>
      </w:pPr>
    </w:p>
    <w:p w:rsidR="0078545C" w:rsidRDefault="0078545C" w:rsidP="00B00AA5">
      <w:pPr>
        <w:rPr>
          <w:rFonts w:ascii="Garamond" w:hAnsi="Garamond" w:cs="Times New Roman"/>
          <w:sz w:val="24"/>
          <w:szCs w:val="24"/>
        </w:rPr>
      </w:pPr>
    </w:p>
    <w:p w:rsidR="00CB3049" w:rsidRDefault="00CB3049" w:rsidP="00B00AA5">
      <w:pPr>
        <w:rPr>
          <w:rFonts w:ascii="Garamond" w:hAnsi="Garamond" w:cs="Times New Roman"/>
          <w:sz w:val="24"/>
          <w:szCs w:val="24"/>
        </w:rPr>
      </w:pPr>
    </w:p>
    <w:p w:rsidR="000A051B" w:rsidRPr="004A77C6" w:rsidRDefault="000A051B" w:rsidP="00B00AA5">
      <w:pPr>
        <w:rPr>
          <w:rFonts w:ascii="Garamond" w:hAnsi="Garamond" w:cs="Times New Roman"/>
          <w:sz w:val="24"/>
          <w:szCs w:val="24"/>
        </w:rPr>
      </w:pPr>
    </w:p>
    <w:tbl>
      <w:tblPr>
        <w:tblW w:w="720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/>
      </w:tblPr>
      <w:tblGrid>
        <w:gridCol w:w="720"/>
      </w:tblGrid>
      <w:tr w:rsidR="003E40C7" w:rsidRPr="004A77C6" w:rsidTr="000A051B">
        <w:trPr>
          <w:trHeight w:val="530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000000" w:themeFill="text1"/>
          </w:tcPr>
          <w:p w:rsidR="003E40C7" w:rsidRPr="004A77C6" w:rsidRDefault="003E40C7" w:rsidP="004F7A59">
            <w:pPr>
              <w:ind w:left="-288"/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B00AA5" w:rsidRPr="004A77C6" w:rsidRDefault="00B00AA5" w:rsidP="00B00AA5">
      <w:pPr>
        <w:rPr>
          <w:rFonts w:ascii="Garamond" w:hAnsi="Garamond" w:cs="Times New Roman"/>
          <w:sz w:val="24"/>
          <w:szCs w:val="24"/>
        </w:rPr>
      </w:pPr>
    </w:p>
    <w:p w:rsidR="00A270AA" w:rsidRPr="004A77C6" w:rsidRDefault="00A270AA" w:rsidP="00B00AA5">
      <w:pPr>
        <w:rPr>
          <w:rFonts w:ascii="Garamond" w:hAnsi="Garamond" w:cs="Times New Roman"/>
          <w:sz w:val="24"/>
          <w:szCs w:val="24"/>
        </w:rPr>
      </w:pPr>
    </w:p>
    <w:p w:rsidR="00B00AA5" w:rsidRPr="004A77C6" w:rsidRDefault="0091725D" w:rsidP="00B00AA5">
      <w:pPr>
        <w:jc w:val="center"/>
        <w:rPr>
          <w:rFonts w:ascii="Garamond" w:hAnsi="Garamond" w:cs="Times New Roman"/>
          <w:sz w:val="24"/>
          <w:szCs w:val="24"/>
        </w:rPr>
      </w:pPr>
      <w:r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2740315" cy="3657600"/>
            <wp:effectExtent l="19050" t="0" r="2885" b="0"/>
            <wp:docPr id="126" name="Picture 125" descr="sweetfennel-(1)3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weetfennel-(1)300.jpg"/>
                    <pic:cNvPicPr/>
                  </pic:nvPicPr>
                  <pic:blipFill>
                    <a:blip r:embed="rId210"/>
                    <a:stretch>
                      <a:fillRect/>
                    </a:stretch>
                  </pic:blipFill>
                  <pic:spPr>
                    <a:xfrm>
                      <a:off x="0" y="0"/>
                      <a:ext cx="2740315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00AA5" w:rsidRPr="004A77C6" w:rsidRDefault="00B00AA5" w:rsidP="00534B2B">
      <w:pPr>
        <w:tabs>
          <w:tab w:val="left" w:pos="594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Sweet Fennel</w:t>
      </w:r>
    </w:p>
    <w:p w:rsidR="00B00AA5" w:rsidRPr="004A77C6" w:rsidRDefault="00B00AA5" w:rsidP="00534B2B">
      <w:pPr>
        <w:tabs>
          <w:tab w:val="left" w:pos="594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Foeniculum vulgare</w:t>
      </w:r>
    </w:p>
    <w:p w:rsidR="00B00AA5" w:rsidRPr="004A77C6" w:rsidRDefault="00B00AA5" w:rsidP="00534B2B">
      <w:pPr>
        <w:tabs>
          <w:tab w:val="left" w:pos="594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APIACEAE – Carrot Family</w:t>
      </w:r>
    </w:p>
    <w:p w:rsidR="00B00AA5" w:rsidRPr="004A77C6" w:rsidRDefault="00B00AA5" w:rsidP="00B00AA5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ab/>
      </w:r>
    </w:p>
    <w:p w:rsidR="0078545C" w:rsidRDefault="0078545C" w:rsidP="00B00AA5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3B4EA1" w:rsidRDefault="003B4EA1" w:rsidP="00B00AA5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CB3049" w:rsidRPr="004A77C6" w:rsidRDefault="00CB3049" w:rsidP="00B00AA5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tbl>
      <w:tblPr>
        <w:tblW w:w="720" w:type="dxa"/>
        <w:tblInd w:w="7038" w:type="dxa"/>
        <w:tblLook w:val="0000"/>
      </w:tblPr>
      <w:tblGrid>
        <w:gridCol w:w="720"/>
      </w:tblGrid>
      <w:tr w:rsidR="00E23F28" w:rsidRPr="004A77C6" w:rsidTr="000A051B">
        <w:trPr>
          <w:trHeight w:val="530"/>
        </w:trPr>
        <w:tc>
          <w:tcPr>
            <w:tcW w:w="720" w:type="dxa"/>
            <w:shd w:val="clear" w:color="auto" w:fill="000000" w:themeFill="text1"/>
          </w:tcPr>
          <w:p w:rsidR="00E23F28" w:rsidRPr="004A77C6" w:rsidRDefault="00E23F28" w:rsidP="004F7A59">
            <w:pPr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B00AA5" w:rsidRPr="004A77C6" w:rsidRDefault="00B00AA5" w:rsidP="00B00AA5">
      <w:pPr>
        <w:rPr>
          <w:rFonts w:ascii="Garamond" w:hAnsi="Garamond" w:cs="Times New Roman"/>
          <w:sz w:val="24"/>
          <w:szCs w:val="24"/>
        </w:rPr>
      </w:pPr>
    </w:p>
    <w:p w:rsidR="00A9271E" w:rsidRPr="004A77C6" w:rsidRDefault="00A9271E" w:rsidP="00B00AA5">
      <w:pPr>
        <w:rPr>
          <w:rFonts w:ascii="Garamond" w:hAnsi="Garamond" w:cs="Times New Roman"/>
          <w:sz w:val="24"/>
          <w:szCs w:val="24"/>
        </w:rPr>
      </w:pPr>
    </w:p>
    <w:p w:rsidR="00A9271E" w:rsidRPr="004A77C6" w:rsidRDefault="00A9271E" w:rsidP="00B00AA5">
      <w:pPr>
        <w:rPr>
          <w:rFonts w:ascii="Garamond" w:hAnsi="Garamond" w:cs="Times New Roman"/>
          <w:sz w:val="24"/>
          <w:szCs w:val="24"/>
        </w:rPr>
      </w:pPr>
    </w:p>
    <w:p w:rsidR="00B00AA5" w:rsidRPr="004A77C6" w:rsidRDefault="0044249C" w:rsidP="00B00AA5">
      <w:pPr>
        <w:jc w:val="center"/>
        <w:rPr>
          <w:rFonts w:ascii="Garamond" w:hAnsi="Garamond" w:cs="Times New Roman"/>
          <w:sz w:val="24"/>
          <w:szCs w:val="24"/>
        </w:rPr>
      </w:pPr>
      <w:r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3657600" cy="2750423"/>
            <wp:effectExtent l="19050" t="0" r="0" b="0"/>
            <wp:docPr id="127" name="Picture 126" descr="periwinkle2notnative3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eriwinkle2notnative300.jpg"/>
                    <pic:cNvPicPr/>
                  </pic:nvPicPr>
                  <pic:blipFill>
                    <a:blip r:embed="rId211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750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00AA5" w:rsidRPr="004A77C6" w:rsidRDefault="00B00AA5" w:rsidP="00534B2B">
      <w:pPr>
        <w:spacing w:line="240" w:lineRule="auto"/>
        <w:ind w:right="54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Periwinkle</w:t>
      </w:r>
    </w:p>
    <w:p w:rsidR="00B00AA5" w:rsidRPr="004A77C6" w:rsidRDefault="00B00AA5" w:rsidP="00534B2B">
      <w:pPr>
        <w:spacing w:after="0" w:line="240" w:lineRule="auto"/>
        <w:ind w:right="54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 xml:space="preserve">Vinca </w:t>
      </w:r>
      <w:r w:rsidR="00B4526C">
        <w:rPr>
          <w:rFonts w:ascii="Garamond" w:hAnsi="Garamond" w:cs="Times New Roman"/>
          <w:i/>
          <w:sz w:val="24"/>
          <w:szCs w:val="24"/>
        </w:rPr>
        <w:t>major</w:t>
      </w:r>
    </w:p>
    <w:p w:rsidR="00B00AA5" w:rsidRPr="004A77C6" w:rsidRDefault="00B00AA5" w:rsidP="00534B2B">
      <w:pPr>
        <w:spacing w:after="0" w:line="240" w:lineRule="auto"/>
        <w:ind w:right="54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APOCYNACEAE - Dogbane Family</w:t>
      </w:r>
    </w:p>
    <w:p w:rsidR="00B00AA5" w:rsidRPr="004A77C6" w:rsidRDefault="00B00AA5" w:rsidP="00B00AA5">
      <w:pPr>
        <w:rPr>
          <w:rFonts w:ascii="Garamond" w:hAnsi="Garamond" w:cs="Times New Roman"/>
          <w:b/>
          <w:sz w:val="24"/>
          <w:szCs w:val="24"/>
        </w:rPr>
      </w:pPr>
    </w:p>
    <w:p w:rsidR="00B00AA5" w:rsidRPr="004A77C6" w:rsidRDefault="00B00AA5" w:rsidP="00B00AA5">
      <w:pPr>
        <w:rPr>
          <w:rFonts w:ascii="Garamond" w:hAnsi="Garamond" w:cs="Times New Roman"/>
          <w:b/>
          <w:sz w:val="24"/>
          <w:szCs w:val="24"/>
        </w:rPr>
      </w:pPr>
    </w:p>
    <w:p w:rsidR="0078545C" w:rsidRPr="004A77C6" w:rsidRDefault="0078545C" w:rsidP="00B00AA5">
      <w:pPr>
        <w:rPr>
          <w:rFonts w:ascii="Garamond" w:hAnsi="Garamond" w:cs="Times New Roman"/>
          <w:b/>
          <w:sz w:val="24"/>
          <w:szCs w:val="24"/>
        </w:rPr>
      </w:pPr>
    </w:p>
    <w:p w:rsidR="00CB3049" w:rsidRDefault="00CB3049" w:rsidP="00A9271E">
      <w:pPr>
        <w:tabs>
          <w:tab w:val="left" w:pos="5620"/>
        </w:tabs>
        <w:ind w:right="1170"/>
        <w:rPr>
          <w:rFonts w:ascii="Garamond" w:hAnsi="Garamond" w:cs="Times New Roman"/>
          <w:b/>
          <w:sz w:val="24"/>
          <w:szCs w:val="24"/>
        </w:rPr>
      </w:pPr>
    </w:p>
    <w:p w:rsidR="00A9271E" w:rsidRDefault="00B00AA5" w:rsidP="00A9271E">
      <w:pPr>
        <w:tabs>
          <w:tab w:val="left" w:pos="5620"/>
        </w:tabs>
        <w:ind w:right="1170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ab/>
      </w:r>
    </w:p>
    <w:p w:rsidR="003B4EA1" w:rsidRPr="004A77C6" w:rsidRDefault="003B4EA1" w:rsidP="00A9271E">
      <w:pPr>
        <w:tabs>
          <w:tab w:val="left" w:pos="5620"/>
        </w:tabs>
        <w:ind w:right="1170"/>
        <w:rPr>
          <w:rFonts w:ascii="Garamond" w:hAnsi="Garamond" w:cs="Times New Roman"/>
          <w:sz w:val="24"/>
          <w:szCs w:val="24"/>
        </w:rPr>
      </w:pPr>
    </w:p>
    <w:tbl>
      <w:tblPr>
        <w:tblW w:w="720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/>
      </w:tblPr>
      <w:tblGrid>
        <w:gridCol w:w="720"/>
      </w:tblGrid>
      <w:tr w:rsidR="003E40C7" w:rsidRPr="004A77C6" w:rsidTr="000A051B">
        <w:trPr>
          <w:trHeight w:val="530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000000" w:themeFill="text1"/>
          </w:tcPr>
          <w:p w:rsidR="003E40C7" w:rsidRPr="004A77C6" w:rsidRDefault="003E40C7" w:rsidP="004F7A59">
            <w:pPr>
              <w:ind w:left="-288"/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B00AA5" w:rsidRPr="004A77C6" w:rsidRDefault="00B00AA5" w:rsidP="00A9271E">
      <w:pPr>
        <w:tabs>
          <w:tab w:val="left" w:pos="5620"/>
        </w:tabs>
        <w:ind w:right="1170"/>
        <w:rPr>
          <w:rFonts w:ascii="Garamond" w:hAnsi="Garamond" w:cs="Times New Roman"/>
          <w:b/>
          <w:sz w:val="24"/>
          <w:szCs w:val="24"/>
        </w:rPr>
      </w:pPr>
    </w:p>
    <w:p w:rsidR="00A270AA" w:rsidRPr="004A77C6" w:rsidRDefault="00A270AA" w:rsidP="00A9271E">
      <w:pPr>
        <w:tabs>
          <w:tab w:val="left" w:pos="5620"/>
        </w:tabs>
        <w:ind w:right="1170"/>
        <w:rPr>
          <w:rFonts w:ascii="Garamond" w:hAnsi="Garamond" w:cs="Times New Roman"/>
          <w:b/>
          <w:sz w:val="24"/>
          <w:szCs w:val="24"/>
        </w:rPr>
      </w:pPr>
    </w:p>
    <w:p w:rsidR="00B00AA5" w:rsidRPr="004A77C6" w:rsidRDefault="0046484C" w:rsidP="00B00AA5">
      <w:pPr>
        <w:jc w:val="center"/>
        <w:rPr>
          <w:rFonts w:ascii="Garamond" w:hAnsi="Garamond" w:cs="Times New Roman"/>
          <w:sz w:val="24"/>
          <w:szCs w:val="24"/>
        </w:rPr>
      </w:pPr>
      <w:r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2740315" cy="3657600"/>
            <wp:effectExtent l="19050" t="0" r="2885" b="0"/>
            <wp:docPr id="128" name="Picture 127" descr="bristly-ox-tounge3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ristly-ox-tounge300.jpg"/>
                    <pic:cNvPicPr/>
                  </pic:nvPicPr>
                  <pic:blipFill>
                    <a:blip r:embed="rId212"/>
                    <a:stretch>
                      <a:fillRect/>
                    </a:stretch>
                  </pic:blipFill>
                  <pic:spPr>
                    <a:xfrm>
                      <a:off x="0" y="0"/>
                      <a:ext cx="2740315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00AA5" w:rsidRPr="004A77C6" w:rsidRDefault="00B00AA5" w:rsidP="00534B2B">
      <w:pPr>
        <w:tabs>
          <w:tab w:val="left" w:pos="585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Bristly Ox-tongue</w:t>
      </w:r>
    </w:p>
    <w:p w:rsidR="00B00AA5" w:rsidRPr="004A77C6" w:rsidRDefault="00B00AA5" w:rsidP="00534B2B">
      <w:pPr>
        <w:tabs>
          <w:tab w:val="left" w:pos="585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Helminthotheca echioides</w:t>
      </w:r>
    </w:p>
    <w:p w:rsidR="00B00AA5" w:rsidRPr="004A77C6" w:rsidRDefault="00B00AA5" w:rsidP="00534B2B">
      <w:pPr>
        <w:tabs>
          <w:tab w:val="left" w:pos="585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ASTERACEAE – Sunflower Family</w:t>
      </w:r>
    </w:p>
    <w:p w:rsidR="00B00AA5" w:rsidRPr="004A77C6" w:rsidRDefault="00B00AA5" w:rsidP="00B00AA5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ab/>
      </w:r>
    </w:p>
    <w:p w:rsidR="007B3C8A" w:rsidRDefault="007B3C8A" w:rsidP="00B00AA5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CB3049" w:rsidRDefault="00CB3049" w:rsidP="00B00AA5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CB3049" w:rsidRDefault="00CB3049" w:rsidP="00B00AA5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22688F" w:rsidRDefault="0022688F" w:rsidP="00B00AA5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22688F" w:rsidRDefault="0022688F" w:rsidP="00B00AA5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tbl>
      <w:tblPr>
        <w:tblW w:w="720" w:type="dxa"/>
        <w:tblInd w:w="7038" w:type="dxa"/>
        <w:tblLook w:val="0000"/>
      </w:tblPr>
      <w:tblGrid>
        <w:gridCol w:w="720"/>
      </w:tblGrid>
      <w:tr w:rsidR="00E23F28" w:rsidRPr="004A77C6" w:rsidTr="000A051B">
        <w:trPr>
          <w:trHeight w:val="530"/>
        </w:trPr>
        <w:tc>
          <w:tcPr>
            <w:tcW w:w="720" w:type="dxa"/>
            <w:shd w:val="clear" w:color="auto" w:fill="000000" w:themeFill="text1"/>
          </w:tcPr>
          <w:p w:rsidR="00E23F28" w:rsidRPr="004A77C6" w:rsidRDefault="00E23F28" w:rsidP="004F7A59">
            <w:pPr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22688F" w:rsidRPr="004A77C6" w:rsidRDefault="0022688F" w:rsidP="0022688F">
      <w:pPr>
        <w:rPr>
          <w:rFonts w:ascii="Garamond" w:hAnsi="Garamond" w:cs="Times New Roman"/>
          <w:sz w:val="24"/>
          <w:szCs w:val="24"/>
        </w:rPr>
      </w:pPr>
    </w:p>
    <w:p w:rsidR="0022688F" w:rsidRPr="004A77C6" w:rsidRDefault="0022688F" w:rsidP="0022688F">
      <w:pPr>
        <w:rPr>
          <w:rFonts w:ascii="Garamond" w:hAnsi="Garamond" w:cs="Times New Roman"/>
          <w:sz w:val="24"/>
          <w:szCs w:val="24"/>
        </w:rPr>
      </w:pPr>
    </w:p>
    <w:p w:rsidR="0022688F" w:rsidRPr="004A77C6" w:rsidRDefault="00D9257E" w:rsidP="0022688F">
      <w:pPr>
        <w:jc w:val="center"/>
        <w:rPr>
          <w:rFonts w:ascii="Garamond" w:hAnsi="Garamond" w:cs="Times New Roman"/>
          <w:sz w:val="24"/>
          <w:szCs w:val="24"/>
        </w:rPr>
      </w:pPr>
      <w:r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2740315" cy="3657600"/>
            <wp:effectExtent l="19050" t="0" r="2885" b="0"/>
            <wp:docPr id="129" name="Picture 128" descr="bullthistle-(2)3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ullthistle-(2)300.jpg"/>
                    <pic:cNvPicPr/>
                  </pic:nvPicPr>
                  <pic:blipFill>
                    <a:blip r:embed="rId213"/>
                    <a:stretch>
                      <a:fillRect/>
                    </a:stretch>
                  </pic:blipFill>
                  <pic:spPr>
                    <a:xfrm>
                      <a:off x="0" y="0"/>
                      <a:ext cx="2740315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2688F" w:rsidRPr="004A77C6" w:rsidRDefault="0022688F" w:rsidP="00534B2B">
      <w:pPr>
        <w:tabs>
          <w:tab w:val="left" w:pos="585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Bull Thistle</w:t>
      </w:r>
    </w:p>
    <w:p w:rsidR="0022688F" w:rsidRPr="004A77C6" w:rsidRDefault="0022688F" w:rsidP="00534B2B">
      <w:pPr>
        <w:tabs>
          <w:tab w:val="left" w:pos="585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Cirsium vulgare</w:t>
      </w:r>
    </w:p>
    <w:p w:rsidR="0022688F" w:rsidRPr="004A77C6" w:rsidRDefault="0022688F" w:rsidP="00534B2B">
      <w:pPr>
        <w:tabs>
          <w:tab w:val="left" w:pos="585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ASTERACEAE – Sunflower Family</w:t>
      </w:r>
    </w:p>
    <w:p w:rsidR="0022688F" w:rsidRPr="004A77C6" w:rsidRDefault="0022688F" w:rsidP="00534B2B">
      <w:pPr>
        <w:tabs>
          <w:tab w:val="left" w:pos="6156"/>
        </w:tabs>
        <w:spacing w:line="240" w:lineRule="auto"/>
        <w:ind w:right="1260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ab/>
      </w:r>
    </w:p>
    <w:p w:rsidR="0022688F" w:rsidRDefault="0022688F" w:rsidP="0022688F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407BB1" w:rsidRDefault="00407BB1" w:rsidP="00B00AA5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22688F" w:rsidRDefault="0022688F" w:rsidP="00B00AA5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CB3049" w:rsidRDefault="00CB3049" w:rsidP="00B00AA5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CB3049" w:rsidRPr="004A77C6" w:rsidRDefault="00CB3049" w:rsidP="00B00AA5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tbl>
      <w:tblPr>
        <w:tblW w:w="720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/>
      </w:tblPr>
      <w:tblGrid>
        <w:gridCol w:w="720"/>
      </w:tblGrid>
      <w:tr w:rsidR="003E40C7" w:rsidRPr="004A77C6" w:rsidTr="000A051B">
        <w:trPr>
          <w:trHeight w:val="530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000000" w:themeFill="text1"/>
          </w:tcPr>
          <w:p w:rsidR="003E40C7" w:rsidRPr="004A77C6" w:rsidRDefault="003E40C7" w:rsidP="004F7A59">
            <w:pPr>
              <w:ind w:left="-288"/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B00AA5" w:rsidRPr="004A77C6" w:rsidRDefault="00B00AA5" w:rsidP="00B00AA5">
      <w:pPr>
        <w:rPr>
          <w:rFonts w:ascii="Garamond" w:hAnsi="Garamond" w:cs="Times New Roman"/>
          <w:sz w:val="24"/>
          <w:szCs w:val="24"/>
        </w:rPr>
      </w:pPr>
    </w:p>
    <w:p w:rsidR="00A270AA" w:rsidRPr="004A77C6" w:rsidRDefault="00A270AA" w:rsidP="00B00AA5">
      <w:pPr>
        <w:rPr>
          <w:rFonts w:ascii="Garamond" w:hAnsi="Garamond" w:cs="Times New Roman"/>
          <w:sz w:val="24"/>
          <w:szCs w:val="24"/>
        </w:rPr>
      </w:pPr>
    </w:p>
    <w:p w:rsidR="00B00AA5" w:rsidRPr="004A77C6" w:rsidRDefault="003718F5" w:rsidP="00B00AA5">
      <w:pPr>
        <w:jc w:val="center"/>
        <w:rPr>
          <w:rFonts w:ascii="Garamond" w:hAnsi="Garamond" w:cs="Times New Roman"/>
          <w:sz w:val="24"/>
          <w:szCs w:val="24"/>
        </w:rPr>
      </w:pPr>
      <w:r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2740315" cy="3657600"/>
            <wp:effectExtent l="19050" t="0" r="2885" b="0"/>
            <wp:docPr id="130" name="Picture 129" descr="dandilion3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andilion300.jpg"/>
                    <pic:cNvPicPr/>
                  </pic:nvPicPr>
                  <pic:blipFill>
                    <a:blip r:embed="rId214"/>
                    <a:stretch>
                      <a:fillRect/>
                    </a:stretch>
                  </pic:blipFill>
                  <pic:spPr>
                    <a:xfrm>
                      <a:off x="0" y="0"/>
                      <a:ext cx="2740315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00AA5" w:rsidRPr="004A77C6" w:rsidRDefault="00B00AA5" w:rsidP="00534B2B">
      <w:pPr>
        <w:tabs>
          <w:tab w:val="left" w:pos="594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Dandelion</w:t>
      </w:r>
    </w:p>
    <w:p w:rsidR="00B00AA5" w:rsidRPr="004A77C6" w:rsidRDefault="00B00AA5" w:rsidP="00534B2B">
      <w:pPr>
        <w:tabs>
          <w:tab w:val="left" w:pos="594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Taraxacum officinale</w:t>
      </w:r>
    </w:p>
    <w:p w:rsidR="00B00AA5" w:rsidRPr="004A77C6" w:rsidRDefault="00B00AA5" w:rsidP="00534B2B">
      <w:pPr>
        <w:tabs>
          <w:tab w:val="left" w:pos="594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ASTERACEAE – Sunflower Family</w:t>
      </w:r>
    </w:p>
    <w:p w:rsidR="00B00AA5" w:rsidRPr="004A77C6" w:rsidRDefault="00B00AA5" w:rsidP="00B00AA5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ab/>
      </w:r>
    </w:p>
    <w:p w:rsidR="0078545C" w:rsidRDefault="0078545C" w:rsidP="00B00AA5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D53A5D" w:rsidRDefault="00D53A5D" w:rsidP="00B00AA5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CB3049" w:rsidRPr="004A77C6" w:rsidRDefault="00CB3049" w:rsidP="00B00AA5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tbl>
      <w:tblPr>
        <w:tblW w:w="720" w:type="dxa"/>
        <w:tblInd w:w="7038" w:type="dxa"/>
        <w:tblLook w:val="0000"/>
      </w:tblPr>
      <w:tblGrid>
        <w:gridCol w:w="720"/>
      </w:tblGrid>
      <w:tr w:rsidR="00E23F28" w:rsidRPr="004A77C6" w:rsidTr="000A051B">
        <w:trPr>
          <w:trHeight w:val="530"/>
        </w:trPr>
        <w:tc>
          <w:tcPr>
            <w:tcW w:w="720" w:type="dxa"/>
            <w:shd w:val="clear" w:color="auto" w:fill="000000" w:themeFill="text1"/>
          </w:tcPr>
          <w:p w:rsidR="00E23F28" w:rsidRPr="004A77C6" w:rsidRDefault="00E23F28" w:rsidP="004F7A59">
            <w:pPr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B00AA5" w:rsidRPr="004A77C6" w:rsidRDefault="00B00AA5" w:rsidP="00B00AA5">
      <w:pPr>
        <w:rPr>
          <w:rFonts w:ascii="Garamond" w:hAnsi="Garamond" w:cs="Times New Roman"/>
          <w:sz w:val="24"/>
          <w:szCs w:val="24"/>
        </w:rPr>
      </w:pPr>
    </w:p>
    <w:p w:rsidR="00A270AA" w:rsidRPr="004A77C6" w:rsidRDefault="00A270AA" w:rsidP="00B00AA5">
      <w:pPr>
        <w:rPr>
          <w:rFonts w:ascii="Garamond" w:hAnsi="Garamond" w:cs="Times New Roman"/>
          <w:sz w:val="24"/>
          <w:szCs w:val="24"/>
        </w:rPr>
      </w:pPr>
    </w:p>
    <w:p w:rsidR="00B00AA5" w:rsidRPr="004A77C6" w:rsidRDefault="00B00AA5" w:rsidP="00B00AA5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3657600" cy="2743777"/>
            <wp:effectExtent l="0" t="457200" r="0" b="437573"/>
            <wp:docPr id="437" name="Picture 263" descr="garlandchrysanthemum (2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arlandchrysanthemum (2).JPG"/>
                    <pic:cNvPicPr/>
                  </pic:nvPicPr>
                  <pic:blipFill>
                    <a:blip r:embed="rId215" cstate="print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3657600" cy="27437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00AA5" w:rsidRPr="004A77C6" w:rsidRDefault="00B00AA5" w:rsidP="00534B2B">
      <w:pPr>
        <w:tabs>
          <w:tab w:val="left" w:pos="603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Garland Chrysanthemum</w:t>
      </w:r>
    </w:p>
    <w:p w:rsidR="00B00AA5" w:rsidRPr="004A77C6" w:rsidRDefault="00B00AA5" w:rsidP="00534B2B">
      <w:pPr>
        <w:tabs>
          <w:tab w:val="left" w:pos="603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Glebionis coronaria</w:t>
      </w:r>
    </w:p>
    <w:p w:rsidR="00B00AA5" w:rsidRPr="004A77C6" w:rsidRDefault="00B00AA5" w:rsidP="00534B2B">
      <w:pPr>
        <w:tabs>
          <w:tab w:val="left" w:pos="603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ASTERACEAE – Sunflower Family</w:t>
      </w:r>
    </w:p>
    <w:p w:rsidR="00B00AA5" w:rsidRPr="004A77C6" w:rsidRDefault="00B00AA5" w:rsidP="00534B2B">
      <w:pPr>
        <w:tabs>
          <w:tab w:val="left" w:pos="6030"/>
          <w:tab w:val="left" w:pos="6156"/>
        </w:tabs>
        <w:spacing w:line="240" w:lineRule="auto"/>
        <w:ind w:right="1260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ab/>
      </w:r>
    </w:p>
    <w:p w:rsidR="0078545C" w:rsidRDefault="0078545C" w:rsidP="00B00AA5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D53A5D" w:rsidRDefault="00D53A5D" w:rsidP="00B00AA5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CB3049" w:rsidRPr="004A77C6" w:rsidRDefault="00CB3049" w:rsidP="00B00AA5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tbl>
      <w:tblPr>
        <w:tblW w:w="720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/>
      </w:tblPr>
      <w:tblGrid>
        <w:gridCol w:w="720"/>
      </w:tblGrid>
      <w:tr w:rsidR="003E40C7" w:rsidRPr="004A77C6" w:rsidTr="000A051B">
        <w:trPr>
          <w:trHeight w:val="530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000000" w:themeFill="text1"/>
          </w:tcPr>
          <w:p w:rsidR="003E40C7" w:rsidRPr="004A77C6" w:rsidRDefault="003E40C7" w:rsidP="004F7A59">
            <w:pPr>
              <w:ind w:left="-288"/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B00AA5" w:rsidRPr="004A77C6" w:rsidRDefault="00B00AA5" w:rsidP="00B00AA5">
      <w:pPr>
        <w:rPr>
          <w:rFonts w:ascii="Garamond" w:hAnsi="Garamond" w:cs="Times New Roman"/>
          <w:sz w:val="24"/>
          <w:szCs w:val="24"/>
        </w:rPr>
      </w:pPr>
    </w:p>
    <w:p w:rsidR="00A9271E" w:rsidRPr="004A77C6" w:rsidRDefault="00A9271E" w:rsidP="00B00AA5">
      <w:pPr>
        <w:rPr>
          <w:rFonts w:ascii="Garamond" w:hAnsi="Garamond" w:cs="Times New Roman"/>
          <w:sz w:val="24"/>
          <w:szCs w:val="24"/>
        </w:rPr>
      </w:pPr>
    </w:p>
    <w:p w:rsidR="00A9271E" w:rsidRPr="004A77C6" w:rsidRDefault="00A9271E" w:rsidP="00B00AA5">
      <w:pPr>
        <w:rPr>
          <w:rFonts w:ascii="Garamond" w:hAnsi="Garamond" w:cs="Times New Roman"/>
          <w:sz w:val="24"/>
          <w:szCs w:val="24"/>
        </w:rPr>
      </w:pPr>
    </w:p>
    <w:p w:rsidR="00B00AA5" w:rsidRPr="004A77C6" w:rsidRDefault="00DB741A" w:rsidP="00B00AA5">
      <w:pPr>
        <w:jc w:val="center"/>
        <w:rPr>
          <w:rFonts w:ascii="Garamond" w:hAnsi="Garamond" w:cs="Times New Roman"/>
          <w:sz w:val="24"/>
          <w:szCs w:val="24"/>
        </w:rPr>
      </w:pPr>
      <w:r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3657600" cy="2750423"/>
            <wp:effectExtent l="19050" t="0" r="0" b="0"/>
            <wp:docPr id="1" name="Picture 0" descr="germanivy3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ermanivy300.jpg"/>
                    <pic:cNvPicPr/>
                  </pic:nvPicPr>
                  <pic:blipFill>
                    <a:blip r:embed="rId216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750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00AA5" w:rsidRPr="004A77C6" w:rsidRDefault="00B00AA5" w:rsidP="00534B2B">
      <w:pPr>
        <w:spacing w:line="240" w:lineRule="auto"/>
        <w:ind w:right="54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German Ivy</w:t>
      </w:r>
    </w:p>
    <w:p w:rsidR="00B00AA5" w:rsidRPr="004A77C6" w:rsidRDefault="00B00AA5" w:rsidP="00534B2B">
      <w:pPr>
        <w:spacing w:after="0" w:line="240" w:lineRule="auto"/>
        <w:ind w:right="54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Delairea odorata</w:t>
      </w:r>
    </w:p>
    <w:p w:rsidR="00B00AA5" w:rsidRPr="004A77C6" w:rsidRDefault="00B00AA5" w:rsidP="00534B2B">
      <w:pPr>
        <w:spacing w:after="0" w:line="240" w:lineRule="auto"/>
        <w:ind w:right="54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ASTERACEAE - Sunflower Family</w:t>
      </w:r>
    </w:p>
    <w:p w:rsidR="00B00AA5" w:rsidRPr="004A77C6" w:rsidRDefault="00B00AA5" w:rsidP="00B00AA5">
      <w:pPr>
        <w:rPr>
          <w:rFonts w:ascii="Garamond" w:hAnsi="Garamond" w:cs="Times New Roman"/>
          <w:b/>
          <w:sz w:val="24"/>
          <w:szCs w:val="24"/>
        </w:rPr>
      </w:pPr>
    </w:p>
    <w:p w:rsidR="00B00AA5" w:rsidRPr="004A77C6" w:rsidRDefault="00B00AA5" w:rsidP="00B00AA5">
      <w:pPr>
        <w:rPr>
          <w:rFonts w:ascii="Garamond" w:hAnsi="Garamond" w:cs="Times New Roman"/>
          <w:b/>
          <w:sz w:val="24"/>
          <w:szCs w:val="24"/>
        </w:rPr>
      </w:pPr>
    </w:p>
    <w:p w:rsidR="00A9271E" w:rsidRPr="004A77C6" w:rsidRDefault="00B00AA5" w:rsidP="00A9271E">
      <w:pPr>
        <w:tabs>
          <w:tab w:val="left" w:pos="5620"/>
        </w:tabs>
        <w:ind w:right="1170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ab/>
      </w:r>
    </w:p>
    <w:p w:rsidR="0078545C" w:rsidRDefault="0078545C" w:rsidP="00A9271E">
      <w:pPr>
        <w:tabs>
          <w:tab w:val="left" w:pos="5620"/>
        </w:tabs>
        <w:ind w:right="1170"/>
        <w:rPr>
          <w:rFonts w:ascii="Garamond" w:hAnsi="Garamond" w:cs="Times New Roman"/>
          <w:sz w:val="24"/>
          <w:szCs w:val="24"/>
        </w:rPr>
      </w:pPr>
    </w:p>
    <w:p w:rsidR="00CB3049" w:rsidRDefault="00CB3049" w:rsidP="00A9271E">
      <w:pPr>
        <w:tabs>
          <w:tab w:val="left" w:pos="5620"/>
        </w:tabs>
        <w:ind w:right="1170"/>
        <w:rPr>
          <w:rFonts w:ascii="Garamond" w:hAnsi="Garamond" w:cs="Times New Roman"/>
          <w:sz w:val="24"/>
          <w:szCs w:val="24"/>
        </w:rPr>
      </w:pPr>
    </w:p>
    <w:p w:rsidR="00407BB1" w:rsidRDefault="00407BB1" w:rsidP="00A9271E">
      <w:pPr>
        <w:tabs>
          <w:tab w:val="left" w:pos="5620"/>
        </w:tabs>
        <w:ind w:right="1170"/>
        <w:rPr>
          <w:rFonts w:ascii="Garamond" w:hAnsi="Garamond" w:cs="Times New Roman"/>
          <w:sz w:val="24"/>
          <w:szCs w:val="24"/>
        </w:rPr>
      </w:pPr>
    </w:p>
    <w:tbl>
      <w:tblPr>
        <w:tblW w:w="720" w:type="dxa"/>
        <w:tblInd w:w="7038" w:type="dxa"/>
        <w:tblLook w:val="0000"/>
      </w:tblPr>
      <w:tblGrid>
        <w:gridCol w:w="720"/>
      </w:tblGrid>
      <w:tr w:rsidR="00E23F28" w:rsidRPr="004A77C6" w:rsidTr="000A051B">
        <w:trPr>
          <w:trHeight w:val="530"/>
        </w:trPr>
        <w:tc>
          <w:tcPr>
            <w:tcW w:w="720" w:type="dxa"/>
            <w:shd w:val="clear" w:color="auto" w:fill="000000" w:themeFill="text1"/>
          </w:tcPr>
          <w:p w:rsidR="00E23F28" w:rsidRPr="004A77C6" w:rsidRDefault="00E23F28" w:rsidP="004F7A59">
            <w:pPr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22688F" w:rsidRPr="004A77C6" w:rsidRDefault="0022688F" w:rsidP="0022688F">
      <w:pPr>
        <w:rPr>
          <w:rFonts w:ascii="Garamond" w:hAnsi="Garamond" w:cs="Times New Roman"/>
          <w:sz w:val="24"/>
          <w:szCs w:val="24"/>
        </w:rPr>
      </w:pPr>
    </w:p>
    <w:p w:rsidR="0022688F" w:rsidRPr="004A77C6" w:rsidRDefault="0022688F" w:rsidP="0022688F">
      <w:pPr>
        <w:rPr>
          <w:rFonts w:ascii="Garamond" w:hAnsi="Garamond" w:cs="Times New Roman"/>
          <w:sz w:val="24"/>
          <w:szCs w:val="24"/>
        </w:rPr>
      </w:pPr>
    </w:p>
    <w:p w:rsidR="0022688F" w:rsidRPr="004A77C6" w:rsidRDefault="0022688F" w:rsidP="0022688F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2740315" cy="3657600"/>
            <wp:effectExtent l="19050" t="0" r="2885" b="0"/>
            <wp:docPr id="18" name="Picture 57" descr="italianthistl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talianthistle.JPG"/>
                    <pic:cNvPicPr/>
                  </pic:nvPicPr>
                  <pic:blipFill>
                    <a:blip r:embed="rId2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40315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2688F" w:rsidRPr="004A77C6" w:rsidRDefault="0022688F" w:rsidP="00534B2B">
      <w:pPr>
        <w:tabs>
          <w:tab w:val="left" w:pos="594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 xml:space="preserve">Italian Thistle </w:t>
      </w:r>
    </w:p>
    <w:p w:rsidR="0022688F" w:rsidRPr="004A77C6" w:rsidRDefault="0022688F" w:rsidP="00534B2B">
      <w:pPr>
        <w:tabs>
          <w:tab w:val="left" w:pos="594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Carduus pycnocephalus</w:t>
      </w:r>
    </w:p>
    <w:p w:rsidR="0022688F" w:rsidRPr="004A77C6" w:rsidRDefault="0022688F" w:rsidP="00534B2B">
      <w:pPr>
        <w:tabs>
          <w:tab w:val="left" w:pos="594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ASTERACEAE - Sunflower Family</w:t>
      </w:r>
    </w:p>
    <w:p w:rsidR="0022688F" w:rsidRPr="004A77C6" w:rsidRDefault="0022688F" w:rsidP="0022688F">
      <w:pPr>
        <w:rPr>
          <w:rFonts w:ascii="Garamond" w:hAnsi="Garamond" w:cs="Times New Roman"/>
          <w:b/>
          <w:sz w:val="24"/>
          <w:szCs w:val="24"/>
        </w:rPr>
      </w:pPr>
    </w:p>
    <w:p w:rsidR="0022688F" w:rsidRDefault="0022688F" w:rsidP="0022688F">
      <w:pPr>
        <w:rPr>
          <w:rFonts w:ascii="Garamond" w:hAnsi="Garamond" w:cs="Times New Roman"/>
          <w:b/>
          <w:sz w:val="24"/>
          <w:szCs w:val="24"/>
        </w:rPr>
      </w:pPr>
    </w:p>
    <w:p w:rsidR="0022688F" w:rsidRDefault="0022688F" w:rsidP="00A9271E">
      <w:pPr>
        <w:tabs>
          <w:tab w:val="left" w:pos="5620"/>
        </w:tabs>
        <w:ind w:right="1170"/>
        <w:rPr>
          <w:rFonts w:ascii="Garamond" w:hAnsi="Garamond" w:cs="Times New Roman"/>
          <w:sz w:val="24"/>
          <w:szCs w:val="24"/>
        </w:rPr>
      </w:pPr>
    </w:p>
    <w:p w:rsidR="00CB3049" w:rsidRPr="004A77C6" w:rsidRDefault="00CB3049" w:rsidP="00A9271E">
      <w:pPr>
        <w:tabs>
          <w:tab w:val="left" w:pos="5620"/>
        </w:tabs>
        <w:ind w:right="1170"/>
        <w:rPr>
          <w:rFonts w:ascii="Garamond" w:hAnsi="Garamond" w:cs="Times New Roman"/>
          <w:sz w:val="24"/>
          <w:szCs w:val="24"/>
        </w:rPr>
      </w:pPr>
    </w:p>
    <w:tbl>
      <w:tblPr>
        <w:tblW w:w="720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/>
      </w:tblPr>
      <w:tblGrid>
        <w:gridCol w:w="720"/>
      </w:tblGrid>
      <w:tr w:rsidR="003E4863" w:rsidRPr="004A77C6" w:rsidTr="000A051B">
        <w:trPr>
          <w:trHeight w:val="530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000000" w:themeFill="text1"/>
          </w:tcPr>
          <w:p w:rsidR="003E4863" w:rsidRPr="004A77C6" w:rsidRDefault="003E4863" w:rsidP="004F7A59">
            <w:pPr>
              <w:ind w:left="-288"/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B00AA5" w:rsidRPr="004A77C6" w:rsidRDefault="00B00AA5" w:rsidP="00A9271E">
      <w:pPr>
        <w:tabs>
          <w:tab w:val="left" w:pos="5620"/>
        </w:tabs>
        <w:ind w:right="1170"/>
        <w:rPr>
          <w:rFonts w:ascii="Garamond" w:hAnsi="Garamond" w:cs="Times New Roman"/>
          <w:b/>
          <w:sz w:val="24"/>
          <w:szCs w:val="24"/>
        </w:rPr>
      </w:pPr>
    </w:p>
    <w:p w:rsidR="00A270AA" w:rsidRPr="004A77C6" w:rsidRDefault="00A270AA" w:rsidP="00A9271E">
      <w:pPr>
        <w:tabs>
          <w:tab w:val="left" w:pos="5620"/>
        </w:tabs>
        <w:ind w:right="1170"/>
        <w:rPr>
          <w:rFonts w:ascii="Garamond" w:hAnsi="Garamond" w:cs="Times New Roman"/>
          <w:b/>
          <w:sz w:val="24"/>
          <w:szCs w:val="24"/>
        </w:rPr>
      </w:pPr>
    </w:p>
    <w:p w:rsidR="00B00AA5" w:rsidRPr="004A77C6" w:rsidRDefault="00B00AA5" w:rsidP="00B00AA5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2740315" cy="3657600"/>
            <wp:effectExtent l="19050" t="0" r="2885" b="0"/>
            <wp:docPr id="439" name="Picture 282" descr="mayweed(notnative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ayweed(notnative).JPG"/>
                    <pic:cNvPicPr/>
                  </pic:nvPicPr>
                  <pic:blipFill>
                    <a:blip r:embed="rId2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40315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00AA5" w:rsidRPr="004A77C6" w:rsidRDefault="00B00AA5" w:rsidP="00534B2B">
      <w:pPr>
        <w:tabs>
          <w:tab w:val="left" w:pos="5310"/>
          <w:tab w:val="left" w:pos="5580"/>
          <w:tab w:val="left" w:pos="585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Mayweed</w:t>
      </w:r>
    </w:p>
    <w:p w:rsidR="00B00AA5" w:rsidRPr="004A77C6" w:rsidRDefault="00B00AA5" w:rsidP="00534B2B">
      <w:pPr>
        <w:tabs>
          <w:tab w:val="left" w:pos="5310"/>
          <w:tab w:val="left" w:pos="5580"/>
          <w:tab w:val="left" w:pos="585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Anthemis cotula</w:t>
      </w:r>
    </w:p>
    <w:p w:rsidR="00B00AA5" w:rsidRPr="004A77C6" w:rsidRDefault="00B00AA5" w:rsidP="00534B2B">
      <w:pPr>
        <w:tabs>
          <w:tab w:val="left" w:pos="5310"/>
          <w:tab w:val="left" w:pos="5580"/>
          <w:tab w:val="left" w:pos="585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ASTERACEAE – Sunflower Family</w:t>
      </w:r>
    </w:p>
    <w:p w:rsidR="00B00AA5" w:rsidRPr="004A77C6" w:rsidRDefault="00B00AA5" w:rsidP="00534B2B">
      <w:pPr>
        <w:tabs>
          <w:tab w:val="left" w:pos="5850"/>
          <w:tab w:val="left" w:pos="6156"/>
        </w:tabs>
        <w:spacing w:line="240" w:lineRule="auto"/>
        <w:ind w:right="1260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ab/>
      </w:r>
    </w:p>
    <w:p w:rsidR="0078545C" w:rsidRDefault="0078545C" w:rsidP="00B00AA5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D53A5D" w:rsidRPr="004A77C6" w:rsidRDefault="00D53A5D" w:rsidP="00B00AA5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407BB1" w:rsidRPr="004A77C6" w:rsidRDefault="00407BB1" w:rsidP="00B00AA5">
      <w:pPr>
        <w:rPr>
          <w:rFonts w:ascii="Garamond" w:hAnsi="Garamond" w:cs="Times New Roman"/>
          <w:b/>
          <w:sz w:val="24"/>
          <w:szCs w:val="24"/>
        </w:rPr>
      </w:pPr>
    </w:p>
    <w:tbl>
      <w:tblPr>
        <w:tblW w:w="720" w:type="dxa"/>
        <w:tblInd w:w="7038" w:type="dxa"/>
        <w:tblLook w:val="0000"/>
      </w:tblPr>
      <w:tblGrid>
        <w:gridCol w:w="720"/>
      </w:tblGrid>
      <w:tr w:rsidR="00E23F28" w:rsidRPr="004A77C6" w:rsidTr="000A051B">
        <w:trPr>
          <w:trHeight w:val="530"/>
        </w:trPr>
        <w:tc>
          <w:tcPr>
            <w:tcW w:w="720" w:type="dxa"/>
            <w:shd w:val="clear" w:color="auto" w:fill="000000" w:themeFill="text1"/>
          </w:tcPr>
          <w:p w:rsidR="00E23F28" w:rsidRPr="004A77C6" w:rsidRDefault="00E23F28" w:rsidP="004F7A59">
            <w:pPr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B00AA5" w:rsidRPr="004A77C6" w:rsidRDefault="00B00AA5" w:rsidP="00B00AA5">
      <w:pPr>
        <w:rPr>
          <w:rFonts w:ascii="Garamond" w:hAnsi="Garamond" w:cs="Times New Roman"/>
          <w:sz w:val="24"/>
          <w:szCs w:val="24"/>
        </w:rPr>
      </w:pPr>
    </w:p>
    <w:p w:rsidR="00A270AA" w:rsidRPr="004A77C6" w:rsidRDefault="00A270AA" w:rsidP="00B00AA5">
      <w:pPr>
        <w:rPr>
          <w:rFonts w:ascii="Garamond" w:hAnsi="Garamond" w:cs="Times New Roman"/>
          <w:sz w:val="24"/>
          <w:szCs w:val="24"/>
        </w:rPr>
      </w:pPr>
    </w:p>
    <w:p w:rsidR="00B00AA5" w:rsidRPr="004A77C6" w:rsidRDefault="00DB741A" w:rsidP="00B00AA5">
      <w:pPr>
        <w:jc w:val="center"/>
        <w:rPr>
          <w:rFonts w:ascii="Garamond" w:hAnsi="Garamond" w:cs="Times New Roman"/>
          <w:sz w:val="24"/>
          <w:szCs w:val="24"/>
        </w:rPr>
      </w:pPr>
      <w:r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2740315" cy="3657600"/>
            <wp:effectExtent l="19050" t="0" r="2885" b="0"/>
            <wp:docPr id="7" name="Picture 6" descr="milkthistle3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ilkthistle300.jpg"/>
                    <pic:cNvPicPr/>
                  </pic:nvPicPr>
                  <pic:blipFill>
                    <a:blip r:embed="rId219"/>
                    <a:stretch>
                      <a:fillRect/>
                    </a:stretch>
                  </pic:blipFill>
                  <pic:spPr>
                    <a:xfrm>
                      <a:off x="0" y="0"/>
                      <a:ext cx="2740315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00AA5" w:rsidRPr="004A77C6" w:rsidRDefault="00B00AA5" w:rsidP="00534B2B">
      <w:pPr>
        <w:tabs>
          <w:tab w:val="left" w:pos="5850"/>
          <w:tab w:val="left" w:pos="594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Milk Thistle</w:t>
      </w:r>
    </w:p>
    <w:p w:rsidR="00B00AA5" w:rsidRPr="004A77C6" w:rsidRDefault="00B00AA5" w:rsidP="00534B2B">
      <w:pPr>
        <w:tabs>
          <w:tab w:val="left" w:pos="5850"/>
          <w:tab w:val="left" w:pos="594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Silybum marianum</w:t>
      </w:r>
    </w:p>
    <w:p w:rsidR="00B00AA5" w:rsidRPr="004A77C6" w:rsidRDefault="00B00AA5" w:rsidP="00534B2B">
      <w:pPr>
        <w:tabs>
          <w:tab w:val="left" w:pos="5850"/>
          <w:tab w:val="left" w:pos="594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ASTERACEAE - Sunflower Family</w:t>
      </w:r>
    </w:p>
    <w:p w:rsidR="00B00AA5" w:rsidRPr="004A77C6" w:rsidRDefault="00B00AA5" w:rsidP="00B00AA5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ab/>
      </w:r>
    </w:p>
    <w:p w:rsidR="0078545C" w:rsidRDefault="0078545C" w:rsidP="00B00AA5">
      <w:pPr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D53A5D" w:rsidRDefault="00D53A5D" w:rsidP="00B00AA5">
      <w:pPr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22688F" w:rsidRDefault="0022688F" w:rsidP="00B00AA5">
      <w:pPr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tbl>
      <w:tblPr>
        <w:tblW w:w="720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/>
      </w:tblPr>
      <w:tblGrid>
        <w:gridCol w:w="720"/>
      </w:tblGrid>
      <w:tr w:rsidR="003E4863" w:rsidRPr="004A77C6" w:rsidTr="000A051B">
        <w:trPr>
          <w:trHeight w:val="530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000000" w:themeFill="text1"/>
          </w:tcPr>
          <w:p w:rsidR="003E4863" w:rsidRPr="004A77C6" w:rsidRDefault="003E4863" w:rsidP="004F7A59">
            <w:pPr>
              <w:ind w:left="-288"/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22688F" w:rsidRPr="004A77C6" w:rsidRDefault="0022688F" w:rsidP="0022688F">
      <w:pPr>
        <w:rPr>
          <w:rFonts w:ascii="Garamond" w:hAnsi="Garamond" w:cs="Times New Roman"/>
          <w:sz w:val="24"/>
          <w:szCs w:val="24"/>
        </w:rPr>
      </w:pPr>
    </w:p>
    <w:p w:rsidR="0022688F" w:rsidRPr="004A77C6" w:rsidRDefault="0022688F" w:rsidP="0022688F">
      <w:pPr>
        <w:rPr>
          <w:rFonts w:ascii="Garamond" w:hAnsi="Garamond" w:cs="Times New Roman"/>
          <w:sz w:val="24"/>
          <w:szCs w:val="24"/>
        </w:rPr>
      </w:pPr>
    </w:p>
    <w:p w:rsidR="0022688F" w:rsidRPr="004A77C6" w:rsidRDefault="00A1480B" w:rsidP="0022688F">
      <w:pPr>
        <w:jc w:val="center"/>
        <w:rPr>
          <w:rFonts w:ascii="Garamond" w:hAnsi="Garamond" w:cs="Times New Roman"/>
          <w:sz w:val="24"/>
          <w:szCs w:val="24"/>
        </w:rPr>
      </w:pPr>
      <w:r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2740315" cy="3657600"/>
            <wp:effectExtent l="19050" t="0" r="2885" b="0"/>
            <wp:docPr id="8" name="Picture 7" descr="pineappleweed3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neappleweed300.jpg"/>
                    <pic:cNvPicPr/>
                  </pic:nvPicPr>
                  <pic:blipFill>
                    <a:blip r:embed="rId220"/>
                    <a:stretch>
                      <a:fillRect/>
                    </a:stretch>
                  </pic:blipFill>
                  <pic:spPr>
                    <a:xfrm>
                      <a:off x="0" y="0"/>
                      <a:ext cx="2740315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2688F" w:rsidRPr="004A77C6" w:rsidRDefault="0022688F" w:rsidP="00534B2B">
      <w:pPr>
        <w:tabs>
          <w:tab w:val="left" w:pos="585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Pineapple Weed</w:t>
      </w:r>
    </w:p>
    <w:p w:rsidR="0022688F" w:rsidRPr="004A77C6" w:rsidRDefault="0022688F" w:rsidP="00534B2B">
      <w:pPr>
        <w:tabs>
          <w:tab w:val="left" w:pos="585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Matricaria discoidea</w:t>
      </w:r>
    </w:p>
    <w:p w:rsidR="0022688F" w:rsidRPr="004A77C6" w:rsidRDefault="0022688F" w:rsidP="00534B2B">
      <w:pPr>
        <w:tabs>
          <w:tab w:val="left" w:pos="585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ASTERACEAE - Sunflower Family</w:t>
      </w:r>
    </w:p>
    <w:p w:rsidR="0022688F" w:rsidRPr="004A77C6" w:rsidRDefault="0022688F" w:rsidP="0022688F">
      <w:pPr>
        <w:spacing w:line="240" w:lineRule="auto"/>
        <w:ind w:right="1440"/>
        <w:jc w:val="right"/>
        <w:rPr>
          <w:rFonts w:ascii="Garamond" w:hAnsi="Garamond" w:cs="Times New Roman"/>
          <w:b/>
          <w:sz w:val="24"/>
          <w:szCs w:val="24"/>
        </w:rPr>
      </w:pPr>
    </w:p>
    <w:p w:rsidR="0022688F" w:rsidRDefault="0022688F" w:rsidP="0022688F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22688F" w:rsidRPr="004A77C6" w:rsidRDefault="0022688F" w:rsidP="0022688F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ab/>
      </w:r>
    </w:p>
    <w:p w:rsidR="0022688F" w:rsidRPr="004A77C6" w:rsidRDefault="0022688F" w:rsidP="00B00AA5">
      <w:pPr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tbl>
      <w:tblPr>
        <w:tblW w:w="720" w:type="dxa"/>
        <w:tblInd w:w="7038" w:type="dxa"/>
        <w:tblLook w:val="0000"/>
      </w:tblPr>
      <w:tblGrid>
        <w:gridCol w:w="720"/>
      </w:tblGrid>
      <w:tr w:rsidR="00E23F28" w:rsidRPr="004A77C6" w:rsidTr="000A051B">
        <w:trPr>
          <w:trHeight w:val="530"/>
        </w:trPr>
        <w:tc>
          <w:tcPr>
            <w:tcW w:w="720" w:type="dxa"/>
            <w:shd w:val="clear" w:color="auto" w:fill="000000" w:themeFill="text1"/>
          </w:tcPr>
          <w:p w:rsidR="00E23F28" w:rsidRPr="004A77C6" w:rsidRDefault="00E23F28" w:rsidP="004F7A59">
            <w:pPr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B00AA5" w:rsidRPr="004A77C6" w:rsidRDefault="00B00AA5" w:rsidP="00B00AA5">
      <w:pPr>
        <w:rPr>
          <w:rFonts w:ascii="Garamond" w:hAnsi="Garamond" w:cs="Times New Roman"/>
          <w:sz w:val="24"/>
          <w:szCs w:val="24"/>
        </w:rPr>
      </w:pPr>
    </w:p>
    <w:p w:rsidR="00A270AA" w:rsidRPr="004A77C6" w:rsidRDefault="00A270AA" w:rsidP="00B00AA5">
      <w:pPr>
        <w:rPr>
          <w:rFonts w:ascii="Garamond" w:hAnsi="Garamond" w:cs="Times New Roman"/>
          <w:sz w:val="24"/>
          <w:szCs w:val="24"/>
        </w:rPr>
      </w:pPr>
    </w:p>
    <w:p w:rsidR="00B00AA5" w:rsidRPr="004A77C6" w:rsidRDefault="00B00AA5" w:rsidP="00B00AA5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2740315" cy="3657600"/>
            <wp:effectExtent l="19050" t="0" r="2885" b="0"/>
            <wp:docPr id="466" name="Picture 279" descr="tocalote starthistle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ocalote starthistle2.JPG"/>
                    <pic:cNvPicPr/>
                  </pic:nvPicPr>
                  <pic:blipFill>
                    <a:blip r:embed="rId2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40315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00AA5" w:rsidRPr="004A77C6" w:rsidRDefault="00B00AA5" w:rsidP="00534B2B">
      <w:pPr>
        <w:tabs>
          <w:tab w:val="left" w:pos="603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Tocalote</w:t>
      </w:r>
    </w:p>
    <w:p w:rsidR="00B00AA5" w:rsidRPr="004A77C6" w:rsidRDefault="00B00AA5" w:rsidP="00534B2B">
      <w:pPr>
        <w:tabs>
          <w:tab w:val="left" w:pos="603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Centaurea melitensis</w:t>
      </w:r>
    </w:p>
    <w:p w:rsidR="00B00AA5" w:rsidRPr="004A77C6" w:rsidRDefault="00B00AA5" w:rsidP="00534B2B">
      <w:pPr>
        <w:tabs>
          <w:tab w:val="left" w:pos="603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ASTERACEAE - Sunflower Family</w:t>
      </w:r>
    </w:p>
    <w:p w:rsidR="00B00AA5" w:rsidRPr="004A77C6" w:rsidRDefault="00B00AA5" w:rsidP="00B00AA5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ab/>
      </w:r>
    </w:p>
    <w:p w:rsidR="0078545C" w:rsidRDefault="0078545C" w:rsidP="00B00AA5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D53A5D" w:rsidRDefault="00D53A5D" w:rsidP="00B00AA5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CB3049" w:rsidRPr="004A77C6" w:rsidRDefault="00CB3049" w:rsidP="00B00AA5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tbl>
      <w:tblPr>
        <w:tblW w:w="720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/>
      </w:tblPr>
      <w:tblGrid>
        <w:gridCol w:w="720"/>
      </w:tblGrid>
      <w:tr w:rsidR="003E4863" w:rsidRPr="004A77C6" w:rsidTr="000A051B">
        <w:trPr>
          <w:trHeight w:val="530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000000" w:themeFill="text1"/>
          </w:tcPr>
          <w:p w:rsidR="003E4863" w:rsidRPr="004A77C6" w:rsidRDefault="003E4863" w:rsidP="004F7A59">
            <w:pPr>
              <w:ind w:left="-288"/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CB746D" w:rsidRPr="004A77C6" w:rsidRDefault="00CB746D" w:rsidP="00CB746D">
      <w:pPr>
        <w:rPr>
          <w:rFonts w:ascii="Garamond" w:hAnsi="Garamond" w:cs="Times New Roman"/>
          <w:sz w:val="24"/>
          <w:szCs w:val="24"/>
        </w:rPr>
      </w:pPr>
    </w:p>
    <w:p w:rsidR="00A270AA" w:rsidRPr="004A77C6" w:rsidRDefault="00A270AA" w:rsidP="00CB746D">
      <w:pPr>
        <w:rPr>
          <w:rFonts w:ascii="Garamond" w:hAnsi="Garamond" w:cs="Times New Roman"/>
          <w:sz w:val="24"/>
          <w:szCs w:val="24"/>
        </w:rPr>
      </w:pPr>
    </w:p>
    <w:p w:rsidR="009D0911" w:rsidRPr="004A77C6" w:rsidRDefault="009D0911" w:rsidP="009D0911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2740315" cy="3657600"/>
            <wp:effectExtent l="19050" t="0" r="2885" b="0"/>
            <wp:docPr id="224" name="Picture 45" descr="blackmustard (2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lackmustard (2).JPG"/>
                    <pic:cNvPicPr/>
                  </pic:nvPicPr>
                  <pic:blipFill>
                    <a:blip r:embed="rId22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40315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D0911" w:rsidRPr="004A77C6" w:rsidRDefault="00184302" w:rsidP="00534B2B">
      <w:pPr>
        <w:tabs>
          <w:tab w:val="left" w:pos="585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Black Mustard</w:t>
      </w:r>
    </w:p>
    <w:p w:rsidR="009D0911" w:rsidRPr="004A77C6" w:rsidRDefault="009D0911" w:rsidP="00534B2B">
      <w:pPr>
        <w:tabs>
          <w:tab w:val="left" w:pos="585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Brassica nigra</w:t>
      </w:r>
    </w:p>
    <w:p w:rsidR="009D0911" w:rsidRPr="004A77C6" w:rsidRDefault="009D0911" w:rsidP="00534B2B">
      <w:pPr>
        <w:tabs>
          <w:tab w:val="left" w:pos="585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BRASSICACEAE - Mustard Family</w:t>
      </w:r>
    </w:p>
    <w:p w:rsidR="009D0911" w:rsidRPr="004A77C6" w:rsidRDefault="009D0911" w:rsidP="003C0AF5">
      <w:pPr>
        <w:spacing w:line="240" w:lineRule="auto"/>
        <w:ind w:right="1440"/>
        <w:jc w:val="right"/>
        <w:rPr>
          <w:rFonts w:ascii="Garamond" w:hAnsi="Garamond" w:cs="Times New Roman"/>
          <w:b/>
          <w:sz w:val="24"/>
          <w:szCs w:val="24"/>
        </w:rPr>
      </w:pPr>
    </w:p>
    <w:p w:rsidR="0078545C" w:rsidRDefault="00CB746D" w:rsidP="00A9271E">
      <w:pPr>
        <w:tabs>
          <w:tab w:val="left" w:pos="5620"/>
        </w:tabs>
        <w:ind w:right="1170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ab/>
      </w:r>
    </w:p>
    <w:p w:rsidR="00D53A5D" w:rsidRDefault="00D53A5D" w:rsidP="00A9271E">
      <w:pPr>
        <w:tabs>
          <w:tab w:val="left" w:pos="5620"/>
        </w:tabs>
        <w:ind w:right="1170"/>
        <w:rPr>
          <w:rFonts w:ascii="Garamond" w:hAnsi="Garamond" w:cs="Times New Roman"/>
          <w:b/>
          <w:sz w:val="24"/>
          <w:szCs w:val="24"/>
        </w:rPr>
      </w:pPr>
    </w:p>
    <w:p w:rsidR="00CB3049" w:rsidRPr="004A77C6" w:rsidRDefault="00CB3049" w:rsidP="00A9271E">
      <w:pPr>
        <w:tabs>
          <w:tab w:val="left" w:pos="5620"/>
        </w:tabs>
        <w:ind w:right="1170"/>
        <w:rPr>
          <w:rFonts w:ascii="Garamond" w:hAnsi="Garamond" w:cs="Times New Roman"/>
          <w:b/>
          <w:sz w:val="24"/>
          <w:szCs w:val="24"/>
        </w:rPr>
      </w:pPr>
    </w:p>
    <w:tbl>
      <w:tblPr>
        <w:tblW w:w="720" w:type="dxa"/>
        <w:tblInd w:w="7038" w:type="dxa"/>
        <w:tblLook w:val="0000"/>
      </w:tblPr>
      <w:tblGrid>
        <w:gridCol w:w="720"/>
      </w:tblGrid>
      <w:tr w:rsidR="00E23F28" w:rsidRPr="004A77C6" w:rsidTr="000A051B">
        <w:trPr>
          <w:trHeight w:val="530"/>
        </w:trPr>
        <w:tc>
          <w:tcPr>
            <w:tcW w:w="720" w:type="dxa"/>
            <w:shd w:val="clear" w:color="auto" w:fill="000000" w:themeFill="text1"/>
          </w:tcPr>
          <w:p w:rsidR="00E23F28" w:rsidRPr="004A77C6" w:rsidRDefault="00E23F28" w:rsidP="004F7A59">
            <w:pPr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B00AA5" w:rsidRPr="004A77C6" w:rsidRDefault="00B00AA5" w:rsidP="00A9271E">
      <w:pPr>
        <w:tabs>
          <w:tab w:val="left" w:pos="5620"/>
        </w:tabs>
        <w:ind w:right="1170"/>
        <w:rPr>
          <w:rFonts w:ascii="Garamond" w:hAnsi="Garamond" w:cs="Times New Roman"/>
          <w:b/>
          <w:sz w:val="24"/>
          <w:szCs w:val="24"/>
        </w:rPr>
      </w:pPr>
    </w:p>
    <w:p w:rsidR="00A270AA" w:rsidRPr="004A77C6" w:rsidRDefault="00A270AA" w:rsidP="00A9271E">
      <w:pPr>
        <w:tabs>
          <w:tab w:val="left" w:pos="5620"/>
        </w:tabs>
        <w:ind w:right="1170"/>
        <w:rPr>
          <w:rFonts w:ascii="Garamond" w:hAnsi="Garamond" w:cs="Times New Roman"/>
          <w:b/>
          <w:sz w:val="24"/>
          <w:szCs w:val="24"/>
        </w:rPr>
      </w:pPr>
    </w:p>
    <w:p w:rsidR="00B00AA5" w:rsidRPr="004A77C6" w:rsidRDefault="00B00AA5" w:rsidP="00B00AA5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2740315" cy="3657600"/>
            <wp:effectExtent l="19050" t="0" r="2885" b="0"/>
            <wp:docPr id="440" name="Picture 270" descr="londonrocket (3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ndonrocket (3).JPG"/>
                    <pic:cNvPicPr/>
                  </pic:nvPicPr>
                  <pic:blipFill>
                    <a:blip r:embed="rId22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40315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00AA5" w:rsidRPr="004A77C6" w:rsidRDefault="00B00AA5" w:rsidP="00534B2B">
      <w:pPr>
        <w:tabs>
          <w:tab w:val="left" w:pos="594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London Rocket</w:t>
      </w:r>
    </w:p>
    <w:p w:rsidR="00B00AA5" w:rsidRPr="004A77C6" w:rsidRDefault="001D25E3" w:rsidP="00534B2B">
      <w:pPr>
        <w:tabs>
          <w:tab w:val="left" w:pos="594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Sisy</w:t>
      </w:r>
      <w:r w:rsidR="00B00AA5" w:rsidRPr="004A77C6">
        <w:rPr>
          <w:rFonts w:ascii="Garamond" w:hAnsi="Garamond" w:cs="Times New Roman"/>
          <w:i/>
          <w:sz w:val="24"/>
          <w:szCs w:val="24"/>
        </w:rPr>
        <w:t>mbrium irio</w:t>
      </w:r>
    </w:p>
    <w:p w:rsidR="00B00AA5" w:rsidRPr="004A77C6" w:rsidRDefault="00B00AA5" w:rsidP="00534B2B">
      <w:pPr>
        <w:tabs>
          <w:tab w:val="left" w:pos="594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BRASSICACEAE – Mustard Family</w:t>
      </w:r>
    </w:p>
    <w:p w:rsidR="00B00AA5" w:rsidRDefault="00B00AA5" w:rsidP="00B00AA5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ab/>
      </w:r>
    </w:p>
    <w:p w:rsidR="00D53A5D" w:rsidRPr="004A77C6" w:rsidRDefault="00D53A5D" w:rsidP="00B00AA5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78545C" w:rsidRDefault="00B00AA5" w:rsidP="00A9271E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ab/>
      </w:r>
    </w:p>
    <w:p w:rsidR="00CB3049" w:rsidRPr="004A77C6" w:rsidRDefault="00CB3049" w:rsidP="00A9271E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tbl>
      <w:tblPr>
        <w:tblW w:w="720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/>
      </w:tblPr>
      <w:tblGrid>
        <w:gridCol w:w="720"/>
      </w:tblGrid>
      <w:tr w:rsidR="003E4863" w:rsidRPr="004A77C6" w:rsidTr="000A051B">
        <w:trPr>
          <w:trHeight w:val="530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000000" w:themeFill="text1"/>
          </w:tcPr>
          <w:p w:rsidR="003E4863" w:rsidRPr="004A77C6" w:rsidRDefault="003E4863" w:rsidP="004F7A59">
            <w:pPr>
              <w:ind w:left="-288"/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B00AA5" w:rsidRPr="004A77C6" w:rsidRDefault="00B00AA5" w:rsidP="00A9271E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A270AA" w:rsidRPr="004A77C6" w:rsidRDefault="00A270AA" w:rsidP="00A9271E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B00AA5" w:rsidRPr="004A77C6" w:rsidRDefault="00B00AA5" w:rsidP="00B00AA5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3657600" cy="2743777"/>
            <wp:effectExtent l="0" t="457200" r="0" b="437573"/>
            <wp:docPr id="443" name="Picture 251" descr="pepperweed (2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epperweed (2).JPG"/>
                    <pic:cNvPicPr/>
                  </pic:nvPicPr>
                  <pic:blipFill>
                    <a:blip r:embed="rId224" cstate="print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3657600" cy="27437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00AA5" w:rsidRPr="004A77C6" w:rsidRDefault="00B00AA5" w:rsidP="0064103E">
      <w:pPr>
        <w:tabs>
          <w:tab w:val="left" w:pos="594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 xml:space="preserve">Pepperweed </w:t>
      </w:r>
    </w:p>
    <w:p w:rsidR="00B00AA5" w:rsidRPr="004A77C6" w:rsidRDefault="00B00AA5" w:rsidP="0064103E">
      <w:pPr>
        <w:tabs>
          <w:tab w:val="left" w:pos="594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Lepidium latifolium</w:t>
      </w:r>
    </w:p>
    <w:p w:rsidR="00B00AA5" w:rsidRPr="004A77C6" w:rsidRDefault="00B00AA5" w:rsidP="0064103E">
      <w:pPr>
        <w:tabs>
          <w:tab w:val="left" w:pos="594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BRASSICACEAE - Mustard Family</w:t>
      </w:r>
    </w:p>
    <w:p w:rsidR="00B00AA5" w:rsidRPr="004A77C6" w:rsidRDefault="00B00AA5" w:rsidP="00B00AA5">
      <w:pPr>
        <w:spacing w:line="240" w:lineRule="auto"/>
        <w:ind w:right="1440"/>
        <w:jc w:val="right"/>
        <w:rPr>
          <w:rFonts w:ascii="Garamond" w:hAnsi="Garamond" w:cs="Times New Roman"/>
          <w:b/>
          <w:sz w:val="24"/>
          <w:szCs w:val="24"/>
        </w:rPr>
      </w:pPr>
    </w:p>
    <w:p w:rsidR="0078545C" w:rsidRPr="004A77C6" w:rsidRDefault="0078545C" w:rsidP="00B00AA5">
      <w:pPr>
        <w:spacing w:line="240" w:lineRule="auto"/>
        <w:ind w:right="1440"/>
        <w:jc w:val="right"/>
        <w:rPr>
          <w:rFonts w:ascii="Garamond" w:hAnsi="Garamond" w:cs="Times New Roman"/>
          <w:b/>
          <w:sz w:val="24"/>
          <w:szCs w:val="24"/>
        </w:rPr>
      </w:pPr>
    </w:p>
    <w:p w:rsidR="0078545C" w:rsidRDefault="0078545C" w:rsidP="00B00AA5">
      <w:pPr>
        <w:spacing w:line="240" w:lineRule="auto"/>
        <w:ind w:right="1440"/>
        <w:jc w:val="right"/>
        <w:rPr>
          <w:rFonts w:ascii="Garamond" w:hAnsi="Garamond" w:cs="Times New Roman"/>
          <w:b/>
          <w:sz w:val="24"/>
          <w:szCs w:val="24"/>
        </w:rPr>
      </w:pPr>
    </w:p>
    <w:p w:rsidR="0022688F" w:rsidRDefault="0022688F" w:rsidP="00B00AA5">
      <w:pPr>
        <w:spacing w:line="240" w:lineRule="auto"/>
        <w:ind w:right="1440"/>
        <w:jc w:val="right"/>
        <w:rPr>
          <w:rFonts w:ascii="Garamond" w:hAnsi="Garamond" w:cs="Times New Roman"/>
          <w:b/>
          <w:sz w:val="24"/>
          <w:szCs w:val="24"/>
        </w:rPr>
      </w:pPr>
    </w:p>
    <w:p w:rsidR="000A051B" w:rsidRDefault="000A051B" w:rsidP="00B00AA5">
      <w:pPr>
        <w:spacing w:line="240" w:lineRule="auto"/>
        <w:ind w:right="1440"/>
        <w:jc w:val="right"/>
        <w:rPr>
          <w:rFonts w:ascii="Garamond" w:hAnsi="Garamond" w:cs="Times New Roman"/>
          <w:b/>
          <w:sz w:val="24"/>
          <w:szCs w:val="24"/>
        </w:rPr>
      </w:pPr>
    </w:p>
    <w:tbl>
      <w:tblPr>
        <w:tblW w:w="720" w:type="dxa"/>
        <w:tblInd w:w="7038" w:type="dxa"/>
        <w:tblLook w:val="0000"/>
      </w:tblPr>
      <w:tblGrid>
        <w:gridCol w:w="720"/>
      </w:tblGrid>
      <w:tr w:rsidR="00E23F28" w:rsidRPr="004A77C6" w:rsidTr="000A051B">
        <w:trPr>
          <w:trHeight w:val="530"/>
        </w:trPr>
        <w:tc>
          <w:tcPr>
            <w:tcW w:w="720" w:type="dxa"/>
            <w:shd w:val="clear" w:color="auto" w:fill="000000" w:themeFill="text1"/>
          </w:tcPr>
          <w:p w:rsidR="00E23F28" w:rsidRPr="004A77C6" w:rsidRDefault="00E23F28" w:rsidP="004F7A59">
            <w:pPr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22688F" w:rsidRPr="004A77C6" w:rsidRDefault="0022688F" w:rsidP="0022688F">
      <w:pPr>
        <w:rPr>
          <w:rFonts w:ascii="Garamond" w:hAnsi="Garamond" w:cs="Times New Roman"/>
          <w:sz w:val="24"/>
          <w:szCs w:val="24"/>
        </w:rPr>
      </w:pPr>
    </w:p>
    <w:p w:rsidR="0022688F" w:rsidRPr="004A77C6" w:rsidRDefault="0022688F" w:rsidP="0022688F">
      <w:pPr>
        <w:rPr>
          <w:rFonts w:ascii="Garamond" w:hAnsi="Garamond" w:cs="Times New Roman"/>
          <w:sz w:val="24"/>
          <w:szCs w:val="24"/>
        </w:rPr>
      </w:pPr>
    </w:p>
    <w:p w:rsidR="0022688F" w:rsidRPr="004A77C6" w:rsidRDefault="000D0666" w:rsidP="0022688F">
      <w:pPr>
        <w:jc w:val="center"/>
        <w:rPr>
          <w:rFonts w:ascii="Garamond" w:hAnsi="Garamond" w:cs="Times New Roman"/>
          <w:sz w:val="24"/>
          <w:szCs w:val="24"/>
        </w:rPr>
      </w:pPr>
      <w:r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2740315" cy="3657600"/>
            <wp:effectExtent l="19050" t="0" r="2885" b="0"/>
            <wp:docPr id="9" name="Picture 8" descr="searocket3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earocket300.jpg"/>
                    <pic:cNvPicPr/>
                  </pic:nvPicPr>
                  <pic:blipFill>
                    <a:blip r:embed="rId225"/>
                    <a:stretch>
                      <a:fillRect/>
                    </a:stretch>
                  </pic:blipFill>
                  <pic:spPr>
                    <a:xfrm>
                      <a:off x="0" y="0"/>
                      <a:ext cx="2740315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2688F" w:rsidRPr="004A77C6" w:rsidRDefault="0022688F" w:rsidP="0064103E">
      <w:pPr>
        <w:tabs>
          <w:tab w:val="left" w:pos="603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Sea Rocket</w:t>
      </w:r>
    </w:p>
    <w:p w:rsidR="0022688F" w:rsidRPr="004A77C6" w:rsidRDefault="0022688F" w:rsidP="0064103E">
      <w:pPr>
        <w:tabs>
          <w:tab w:val="left" w:pos="603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Cakile maritima</w:t>
      </w:r>
    </w:p>
    <w:p w:rsidR="0022688F" w:rsidRPr="004A77C6" w:rsidRDefault="0022688F" w:rsidP="0064103E">
      <w:pPr>
        <w:tabs>
          <w:tab w:val="left" w:pos="603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BRASSICACEAE – Mustard Family</w:t>
      </w:r>
    </w:p>
    <w:p w:rsidR="0022688F" w:rsidRPr="004A77C6" w:rsidRDefault="0022688F" w:rsidP="0064103E">
      <w:pPr>
        <w:tabs>
          <w:tab w:val="left" w:pos="6030"/>
          <w:tab w:val="left" w:pos="6156"/>
        </w:tabs>
        <w:spacing w:line="240" w:lineRule="auto"/>
        <w:ind w:right="1260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ab/>
      </w:r>
    </w:p>
    <w:p w:rsidR="0022688F" w:rsidRDefault="0022688F" w:rsidP="0022688F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22688F" w:rsidRDefault="0022688F" w:rsidP="0022688F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CB3049" w:rsidRPr="004A77C6" w:rsidRDefault="00CB3049" w:rsidP="0022688F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tbl>
      <w:tblPr>
        <w:tblW w:w="720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/>
      </w:tblPr>
      <w:tblGrid>
        <w:gridCol w:w="720"/>
      </w:tblGrid>
      <w:tr w:rsidR="003E4863" w:rsidRPr="004A77C6" w:rsidTr="000A051B">
        <w:trPr>
          <w:trHeight w:val="530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000000" w:themeFill="text1"/>
          </w:tcPr>
          <w:p w:rsidR="003E4863" w:rsidRPr="004A77C6" w:rsidRDefault="003E4863" w:rsidP="004F7A59">
            <w:pPr>
              <w:ind w:left="-288"/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22688F" w:rsidRPr="004A77C6" w:rsidRDefault="0022688F" w:rsidP="0022688F">
      <w:pPr>
        <w:rPr>
          <w:rFonts w:ascii="Garamond" w:hAnsi="Garamond" w:cs="Times New Roman"/>
          <w:sz w:val="24"/>
          <w:szCs w:val="24"/>
        </w:rPr>
      </w:pPr>
    </w:p>
    <w:p w:rsidR="0022688F" w:rsidRPr="004A77C6" w:rsidRDefault="0022688F" w:rsidP="0022688F">
      <w:pPr>
        <w:rPr>
          <w:rFonts w:ascii="Garamond" w:hAnsi="Garamond" w:cs="Times New Roman"/>
          <w:sz w:val="24"/>
          <w:szCs w:val="24"/>
        </w:rPr>
      </w:pPr>
    </w:p>
    <w:p w:rsidR="0022688F" w:rsidRPr="004A77C6" w:rsidRDefault="0022688F" w:rsidP="0022688F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3657600" cy="2743777"/>
            <wp:effectExtent l="0" t="457200" r="0" b="437573"/>
            <wp:docPr id="22" name="Picture 266" descr="wildradish (1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ildradish (1).JPG"/>
                    <pic:cNvPicPr/>
                  </pic:nvPicPr>
                  <pic:blipFill>
                    <a:blip r:embed="rId226" cstate="print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3657600" cy="27437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2688F" w:rsidRPr="004A77C6" w:rsidRDefault="0022688F" w:rsidP="0064103E">
      <w:pPr>
        <w:tabs>
          <w:tab w:val="left" w:pos="612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Wild Radish</w:t>
      </w:r>
    </w:p>
    <w:p w:rsidR="0022688F" w:rsidRPr="004A77C6" w:rsidRDefault="0022688F" w:rsidP="0064103E">
      <w:pPr>
        <w:tabs>
          <w:tab w:val="left" w:pos="612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Raphanus sativus</w:t>
      </w:r>
    </w:p>
    <w:p w:rsidR="0022688F" w:rsidRPr="004A77C6" w:rsidRDefault="0022688F" w:rsidP="0064103E">
      <w:pPr>
        <w:tabs>
          <w:tab w:val="left" w:pos="612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BRASSICACEAE – Mustard Family</w:t>
      </w:r>
    </w:p>
    <w:p w:rsidR="0022688F" w:rsidRPr="004A77C6" w:rsidRDefault="0022688F" w:rsidP="0064103E">
      <w:pPr>
        <w:tabs>
          <w:tab w:val="left" w:pos="6120"/>
          <w:tab w:val="left" w:pos="6156"/>
        </w:tabs>
        <w:spacing w:line="240" w:lineRule="auto"/>
        <w:ind w:right="1260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ab/>
      </w:r>
    </w:p>
    <w:p w:rsidR="0022688F" w:rsidRDefault="0022688F" w:rsidP="0022688F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22688F" w:rsidRPr="004A77C6" w:rsidRDefault="0022688F" w:rsidP="00B00AA5">
      <w:pPr>
        <w:spacing w:line="240" w:lineRule="auto"/>
        <w:ind w:right="1440"/>
        <w:jc w:val="right"/>
        <w:rPr>
          <w:rFonts w:ascii="Garamond" w:hAnsi="Garamond" w:cs="Times New Roman"/>
          <w:b/>
          <w:sz w:val="24"/>
          <w:szCs w:val="24"/>
        </w:rPr>
      </w:pPr>
    </w:p>
    <w:p w:rsidR="00D53A5D" w:rsidRPr="004A77C6" w:rsidRDefault="00D53A5D" w:rsidP="005D026F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tbl>
      <w:tblPr>
        <w:tblW w:w="720" w:type="dxa"/>
        <w:tblInd w:w="7038" w:type="dxa"/>
        <w:tblLook w:val="0000"/>
      </w:tblPr>
      <w:tblGrid>
        <w:gridCol w:w="720"/>
      </w:tblGrid>
      <w:tr w:rsidR="00E23F28" w:rsidRPr="004A77C6" w:rsidTr="000A051B">
        <w:trPr>
          <w:trHeight w:val="530"/>
        </w:trPr>
        <w:tc>
          <w:tcPr>
            <w:tcW w:w="720" w:type="dxa"/>
            <w:shd w:val="clear" w:color="auto" w:fill="000000" w:themeFill="text1"/>
          </w:tcPr>
          <w:p w:rsidR="00E23F28" w:rsidRPr="004A77C6" w:rsidRDefault="00E23F28" w:rsidP="004F7A59">
            <w:pPr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B00AA5" w:rsidRPr="004A77C6" w:rsidRDefault="00B00AA5" w:rsidP="00B00AA5">
      <w:pPr>
        <w:rPr>
          <w:rFonts w:ascii="Garamond" w:hAnsi="Garamond" w:cs="Times New Roman"/>
          <w:sz w:val="24"/>
          <w:szCs w:val="24"/>
        </w:rPr>
      </w:pPr>
    </w:p>
    <w:p w:rsidR="00A270AA" w:rsidRPr="004A77C6" w:rsidRDefault="00A270AA" w:rsidP="00B00AA5">
      <w:pPr>
        <w:rPr>
          <w:rFonts w:ascii="Garamond" w:hAnsi="Garamond" w:cs="Times New Roman"/>
          <w:sz w:val="24"/>
          <w:szCs w:val="24"/>
        </w:rPr>
      </w:pPr>
    </w:p>
    <w:p w:rsidR="00B00AA5" w:rsidRPr="004A77C6" w:rsidRDefault="00B00AA5" w:rsidP="00B00AA5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2740315" cy="3657600"/>
            <wp:effectExtent l="19050" t="0" r="2885" b="0"/>
            <wp:docPr id="435" name="Picture 180" descr="commonchickweed (4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mmonchickweed (4).JPG"/>
                    <pic:cNvPicPr/>
                  </pic:nvPicPr>
                  <pic:blipFill>
                    <a:blip r:embed="rId22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40315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00AA5" w:rsidRPr="004A77C6" w:rsidRDefault="00B00AA5" w:rsidP="0064103E">
      <w:pPr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 xml:space="preserve">Common Chickweed </w:t>
      </w:r>
    </w:p>
    <w:p w:rsidR="00B00AA5" w:rsidRPr="004A77C6" w:rsidRDefault="00B00AA5" w:rsidP="0064103E">
      <w:pPr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Stellaria media</w:t>
      </w:r>
    </w:p>
    <w:p w:rsidR="00B00AA5" w:rsidRPr="004A77C6" w:rsidRDefault="00B00AA5" w:rsidP="0064103E">
      <w:pPr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CARYOPHYLLACEAE – Carnation Family</w:t>
      </w:r>
    </w:p>
    <w:p w:rsidR="00B00AA5" w:rsidRPr="004A77C6" w:rsidRDefault="00B00AA5" w:rsidP="00B00AA5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ab/>
      </w:r>
    </w:p>
    <w:p w:rsidR="00CB3049" w:rsidRDefault="00CB3049" w:rsidP="00B00AA5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78545C" w:rsidRDefault="00B00AA5" w:rsidP="00B00AA5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ab/>
      </w:r>
    </w:p>
    <w:p w:rsidR="00D53A5D" w:rsidRPr="004A77C6" w:rsidRDefault="00D53A5D" w:rsidP="00B00AA5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tbl>
      <w:tblPr>
        <w:tblW w:w="720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/>
      </w:tblPr>
      <w:tblGrid>
        <w:gridCol w:w="720"/>
      </w:tblGrid>
      <w:tr w:rsidR="003E4863" w:rsidRPr="004A77C6" w:rsidTr="000A051B">
        <w:trPr>
          <w:trHeight w:val="530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000000" w:themeFill="text1"/>
          </w:tcPr>
          <w:p w:rsidR="003E4863" w:rsidRPr="004A77C6" w:rsidRDefault="003E4863" w:rsidP="004F7A59">
            <w:pPr>
              <w:ind w:left="-288"/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B00AA5" w:rsidRPr="004A77C6" w:rsidRDefault="00B00AA5" w:rsidP="00B00AA5">
      <w:pPr>
        <w:rPr>
          <w:rFonts w:ascii="Garamond" w:hAnsi="Garamond" w:cs="Times New Roman"/>
          <w:sz w:val="24"/>
          <w:szCs w:val="24"/>
        </w:rPr>
      </w:pPr>
    </w:p>
    <w:p w:rsidR="00A9271E" w:rsidRPr="004A77C6" w:rsidRDefault="00A9271E" w:rsidP="00B00AA5">
      <w:pPr>
        <w:rPr>
          <w:rFonts w:ascii="Garamond" w:hAnsi="Garamond" w:cs="Times New Roman"/>
          <w:sz w:val="24"/>
          <w:szCs w:val="24"/>
        </w:rPr>
      </w:pPr>
    </w:p>
    <w:p w:rsidR="00A9271E" w:rsidRPr="004A77C6" w:rsidRDefault="00A9271E" w:rsidP="00B00AA5">
      <w:pPr>
        <w:rPr>
          <w:rFonts w:ascii="Garamond" w:hAnsi="Garamond" w:cs="Times New Roman"/>
          <w:sz w:val="24"/>
          <w:szCs w:val="24"/>
        </w:rPr>
      </w:pPr>
    </w:p>
    <w:p w:rsidR="00B00AA5" w:rsidRPr="004A77C6" w:rsidRDefault="00B00AA5" w:rsidP="00B00AA5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3657600" cy="2750423"/>
            <wp:effectExtent l="19050" t="0" r="0" b="0"/>
            <wp:docPr id="468" name="Picture 37" descr="sandspurre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andspurrey.JPG"/>
                    <pic:cNvPicPr/>
                  </pic:nvPicPr>
                  <pic:blipFill>
                    <a:blip r:embed="rId22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750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00AA5" w:rsidRPr="004A77C6" w:rsidRDefault="00B00AA5" w:rsidP="0064103E">
      <w:pPr>
        <w:spacing w:line="240" w:lineRule="auto"/>
        <w:ind w:right="54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Sandspurrey</w:t>
      </w:r>
    </w:p>
    <w:p w:rsidR="00B00AA5" w:rsidRPr="004A77C6" w:rsidRDefault="00B00AA5" w:rsidP="0064103E">
      <w:pPr>
        <w:spacing w:after="0" w:line="240" w:lineRule="auto"/>
        <w:ind w:right="54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Spergularia bocconi</w:t>
      </w:r>
    </w:p>
    <w:p w:rsidR="00B00AA5" w:rsidRPr="004A77C6" w:rsidRDefault="00B00AA5" w:rsidP="0064103E">
      <w:pPr>
        <w:spacing w:after="0" w:line="240" w:lineRule="auto"/>
        <w:ind w:right="54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CARYOPHYLLACEAE - Pink Family</w:t>
      </w:r>
    </w:p>
    <w:p w:rsidR="00B00AA5" w:rsidRPr="004A77C6" w:rsidRDefault="00B00AA5" w:rsidP="00B00AA5">
      <w:pPr>
        <w:ind w:right="1170"/>
        <w:jc w:val="right"/>
        <w:rPr>
          <w:rFonts w:ascii="Garamond" w:hAnsi="Garamond" w:cs="Times New Roman"/>
          <w:b/>
          <w:sz w:val="24"/>
          <w:szCs w:val="24"/>
        </w:rPr>
      </w:pPr>
    </w:p>
    <w:p w:rsidR="00B00AA5" w:rsidRPr="004A77C6" w:rsidRDefault="00B00AA5" w:rsidP="00B00AA5">
      <w:pPr>
        <w:ind w:right="1170"/>
        <w:rPr>
          <w:rFonts w:ascii="Garamond" w:hAnsi="Garamond" w:cs="Times New Roman"/>
          <w:sz w:val="24"/>
          <w:szCs w:val="24"/>
        </w:rPr>
      </w:pPr>
    </w:p>
    <w:p w:rsidR="0078545C" w:rsidRPr="004A77C6" w:rsidRDefault="0078545C" w:rsidP="00B00AA5">
      <w:pPr>
        <w:ind w:right="1170"/>
        <w:rPr>
          <w:rFonts w:ascii="Garamond" w:hAnsi="Garamond" w:cs="Times New Roman"/>
          <w:sz w:val="24"/>
          <w:szCs w:val="24"/>
        </w:rPr>
      </w:pPr>
    </w:p>
    <w:p w:rsidR="00B00AA5" w:rsidRDefault="00B00AA5" w:rsidP="00B00AA5">
      <w:pPr>
        <w:ind w:right="1170"/>
        <w:rPr>
          <w:rFonts w:ascii="Garamond" w:hAnsi="Garamond" w:cs="Times New Roman"/>
          <w:sz w:val="24"/>
          <w:szCs w:val="24"/>
        </w:rPr>
      </w:pPr>
    </w:p>
    <w:p w:rsidR="00D53A5D" w:rsidRDefault="00D53A5D" w:rsidP="00595A9F">
      <w:pPr>
        <w:ind w:right="1170"/>
        <w:rPr>
          <w:rFonts w:ascii="Garamond" w:hAnsi="Garamond" w:cs="Times New Roman"/>
          <w:sz w:val="24"/>
          <w:szCs w:val="24"/>
        </w:rPr>
      </w:pPr>
    </w:p>
    <w:p w:rsidR="00CB3049" w:rsidRPr="004A77C6" w:rsidRDefault="00CB3049" w:rsidP="00595A9F">
      <w:pPr>
        <w:ind w:right="1170"/>
        <w:rPr>
          <w:rFonts w:ascii="Garamond" w:hAnsi="Garamond" w:cs="Times New Roman"/>
          <w:sz w:val="24"/>
          <w:szCs w:val="24"/>
        </w:rPr>
      </w:pPr>
    </w:p>
    <w:tbl>
      <w:tblPr>
        <w:tblW w:w="720" w:type="dxa"/>
        <w:tblInd w:w="7038" w:type="dxa"/>
        <w:tblLook w:val="0000"/>
      </w:tblPr>
      <w:tblGrid>
        <w:gridCol w:w="720"/>
      </w:tblGrid>
      <w:tr w:rsidR="00E23F28" w:rsidRPr="004A77C6" w:rsidTr="000A051B">
        <w:trPr>
          <w:trHeight w:val="530"/>
        </w:trPr>
        <w:tc>
          <w:tcPr>
            <w:tcW w:w="720" w:type="dxa"/>
            <w:shd w:val="clear" w:color="auto" w:fill="000000" w:themeFill="text1"/>
          </w:tcPr>
          <w:p w:rsidR="00E23F28" w:rsidRPr="004A77C6" w:rsidRDefault="00E23F28" w:rsidP="004F7A59">
            <w:pPr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5D026F" w:rsidRPr="004A77C6" w:rsidRDefault="005D026F" w:rsidP="005D026F">
      <w:pPr>
        <w:rPr>
          <w:rFonts w:ascii="Garamond" w:hAnsi="Garamond" w:cs="Times New Roman"/>
          <w:sz w:val="24"/>
          <w:szCs w:val="24"/>
        </w:rPr>
      </w:pPr>
    </w:p>
    <w:p w:rsidR="00A270AA" w:rsidRPr="004A77C6" w:rsidRDefault="00A270AA" w:rsidP="005D026F">
      <w:pPr>
        <w:rPr>
          <w:rFonts w:ascii="Garamond" w:hAnsi="Garamond" w:cs="Times New Roman"/>
          <w:sz w:val="24"/>
          <w:szCs w:val="24"/>
        </w:rPr>
      </w:pPr>
    </w:p>
    <w:p w:rsidR="005D026F" w:rsidRPr="004A77C6" w:rsidRDefault="005D026F" w:rsidP="005D026F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3657600" cy="2743777"/>
            <wp:effectExtent l="0" t="457200" r="0" b="437573"/>
            <wp:docPr id="470" name="Picture 270" descr="windmillpink (3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indmillpink (3).JPG"/>
                    <pic:cNvPicPr/>
                  </pic:nvPicPr>
                  <pic:blipFill>
                    <a:blip r:embed="rId229" cstate="print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3657600" cy="27437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D026F" w:rsidRPr="004A77C6" w:rsidRDefault="005D026F" w:rsidP="0064103E">
      <w:pPr>
        <w:tabs>
          <w:tab w:val="left" w:pos="594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Windmill Pink</w:t>
      </w:r>
    </w:p>
    <w:p w:rsidR="005D026F" w:rsidRPr="004A77C6" w:rsidRDefault="005D026F" w:rsidP="0064103E">
      <w:pPr>
        <w:tabs>
          <w:tab w:val="left" w:pos="594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Silene gallica</w:t>
      </w:r>
    </w:p>
    <w:p w:rsidR="005D026F" w:rsidRPr="004A77C6" w:rsidRDefault="005D026F" w:rsidP="0064103E">
      <w:pPr>
        <w:tabs>
          <w:tab w:val="left" w:pos="594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CARYOPHYLLACEAE – Carnation Family</w:t>
      </w:r>
    </w:p>
    <w:p w:rsidR="005D026F" w:rsidRPr="004A77C6" w:rsidRDefault="005D026F" w:rsidP="005D026F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ab/>
      </w:r>
    </w:p>
    <w:p w:rsidR="0078545C" w:rsidRDefault="0078545C" w:rsidP="005D026F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D53A5D" w:rsidRDefault="00D53A5D" w:rsidP="005D026F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6627BB" w:rsidRDefault="006627BB" w:rsidP="005D026F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tbl>
      <w:tblPr>
        <w:tblW w:w="720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/>
      </w:tblPr>
      <w:tblGrid>
        <w:gridCol w:w="720"/>
      </w:tblGrid>
      <w:tr w:rsidR="003E4863" w:rsidRPr="004A77C6" w:rsidTr="000A051B">
        <w:trPr>
          <w:trHeight w:val="530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000000" w:themeFill="text1"/>
          </w:tcPr>
          <w:p w:rsidR="003E4863" w:rsidRPr="004A77C6" w:rsidRDefault="003E4863" w:rsidP="004F7A59">
            <w:pPr>
              <w:ind w:left="-288"/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6627BB" w:rsidRPr="004A77C6" w:rsidRDefault="006627BB" w:rsidP="006627BB">
      <w:pPr>
        <w:rPr>
          <w:rFonts w:ascii="Garamond" w:hAnsi="Garamond" w:cs="Times New Roman"/>
          <w:sz w:val="24"/>
          <w:szCs w:val="24"/>
        </w:rPr>
      </w:pPr>
    </w:p>
    <w:p w:rsidR="006627BB" w:rsidRPr="004A77C6" w:rsidRDefault="006627BB" w:rsidP="006627BB">
      <w:pPr>
        <w:rPr>
          <w:rFonts w:ascii="Garamond" w:hAnsi="Garamond" w:cs="Times New Roman"/>
          <w:sz w:val="24"/>
          <w:szCs w:val="24"/>
        </w:rPr>
      </w:pPr>
    </w:p>
    <w:p w:rsidR="006627BB" w:rsidRPr="004A77C6" w:rsidRDefault="006627BB" w:rsidP="006627BB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2740315" cy="3657600"/>
            <wp:effectExtent l="19050" t="0" r="2885" b="0"/>
            <wp:docPr id="27" name="Picture 241" descr="russianthistle tumbleweed (2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ussianthistle tumbleweed (2).JPG"/>
                    <pic:cNvPicPr/>
                  </pic:nvPicPr>
                  <pic:blipFill>
                    <a:blip r:embed="rId23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40315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627BB" w:rsidRPr="004A77C6" w:rsidRDefault="006627BB" w:rsidP="0064103E">
      <w:pPr>
        <w:tabs>
          <w:tab w:val="left" w:pos="5850"/>
          <w:tab w:val="left" w:pos="594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Russian Thistle</w:t>
      </w:r>
    </w:p>
    <w:p w:rsidR="006627BB" w:rsidRPr="004A77C6" w:rsidRDefault="006627BB" w:rsidP="0064103E">
      <w:pPr>
        <w:tabs>
          <w:tab w:val="left" w:pos="5850"/>
          <w:tab w:val="left" w:pos="594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Salsola tragus</w:t>
      </w:r>
    </w:p>
    <w:p w:rsidR="006627BB" w:rsidRPr="004A77C6" w:rsidRDefault="006627BB" w:rsidP="0064103E">
      <w:pPr>
        <w:tabs>
          <w:tab w:val="left" w:pos="5850"/>
          <w:tab w:val="left" w:pos="594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CHENOPODIACEAE - Goosefoot Family</w:t>
      </w:r>
    </w:p>
    <w:p w:rsidR="006627BB" w:rsidRPr="004A77C6" w:rsidRDefault="006627BB" w:rsidP="0064103E">
      <w:pPr>
        <w:tabs>
          <w:tab w:val="left" w:pos="5940"/>
          <w:tab w:val="left" w:pos="6156"/>
        </w:tabs>
        <w:spacing w:line="240" w:lineRule="auto"/>
        <w:ind w:right="1260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ab/>
      </w:r>
    </w:p>
    <w:p w:rsidR="006627BB" w:rsidRDefault="006627BB" w:rsidP="006627BB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6627BB" w:rsidRDefault="006627BB" w:rsidP="005D026F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CB3049" w:rsidRPr="004A77C6" w:rsidRDefault="00CB3049" w:rsidP="005D026F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tbl>
      <w:tblPr>
        <w:tblW w:w="720" w:type="dxa"/>
        <w:tblInd w:w="7038" w:type="dxa"/>
        <w:tblLook w:val="0000"/>
      </w:tblPr>
      <w:tblGrid>
        <w:gridCol w:w="720"/>
      </w:tblGrid>
      <w:tr w:rsidR="00E23F28" w:rsidRPr="004A77C6" w:rsidTr="000A051B">
        <w:trPr>
          <w:trHeight w:val="530"/>
        </w:trPr>
        <w:tc>
          <w:tcPr>
            <w:tcW w:w="720" w:type="dxa"/>
            <w:shd w:val="clear" w:color="auto" w:fill="000000" w:themeFill="text1"/>
          </w:tcPr>
          <w:p w:rsidR="00E23F28" w:rsidRPr="004A77C6" w:rsidRDefault="00E23F28" w:rsidP="004F7A59">
            <w:pPr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B00AA5" w:rsidRPr="004A77C6" w:rsidRDefault="00B00AA5" w:rsidP="00B00AA5">
      <w:pPr>
        <w:rPr>
          <w:rFonts w:ascii="Garamond" w:hAnsi="Garamond" w:cs="Times New Roman"/>
          <w:sz w:val="24"/>
          <w:szCs w:val="24"/>
        </w:rPr>
      </w:pPr>
    </w:p>
    <w:p w:rsidR="00A270AA" w:rsidRPr="004A77C6" w:rsidRDefault="00A270AA" w:rsidP="00B00AA5">
      <w:pPr>
        <w:rPr>
          <w:rFonts w:ascii="Garamond" w:hAnsi="Garamond" w:cs="Times New Roman"/>
          <w:sz w:val="24"/>
          <w:szCs w:val="24"/>
        </w:rPr>
      </w:pPr>
    </w:p>
    <w:p w:rsidR="00B00AA5" w:rsidRPr="004A77C6" w:rsidRDefault="00B00AA5" w:rsidP="00B00AA5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2740315" cy="3657600"/>
            <wp:effectExtent l="19050" t="0" r="2885" b="0"/>
            <wp:docPr id="453" name="Picture 21" descr="rockros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ockrose.JPG"/>
                    <pic:cNvPicPr/>
                  </pic:nvPicPr>
                  <pic:blipFill>
                    <a:blip r:embed="rId23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40315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00AA5" w:rsidRPr="004A77C6" w:rsidRDefault="00B00AA5" w:rsidP="0064103E">
      <w:pPr>
        <w:tabs>
          <w:tab w:val="left" w:pos="594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Rock Rose</w:t>
      </w:r>
    </w:p>
    <w:p w:rsidR="00B00AA5" w:rsidRPr="004A77C6" w:rsidRDefault="00B00AA5" w:rsidP="0064103E">
      <w:pPr>
        <w:tabs>
          <w:tab w:val="left" w:pos="594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 xml:space="preserve">Cistus </w:t>
      </w:r>
      <w:r w:rsidR="00A31AEC" w:rsidRPr="004A77C6">
        <w:rPr>
          <w:rFonts w:ascii="Garamond" w:hAnsi="Garamond" w:cs="Times New Roman"/>
          <w:i/>
          <w:sz w:val="24"/>
          <w:szCs w:val="24"/>
        </w:rPr>
        <w:t>incanus</w:t>
      </w:r>
    </w:p>
    <w:p w:rsidR="00B00AA5" w:rsidRPr="004A77C6" w:rsidRDefault="00B00AA5" w:rsidP="0064103E">
      <w:pPr>
        <w:tabs>
          <w:tab w:val="left" w:pos="594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CISTACEAE - Rock-rose Family</w:t>
      </w:r>
    </w:p>
    <w:p w:rsidR="00B00AA5" w:rsidRPr="004A77C6" w:rsidRDefault="00B00AA5" w:rsidP="00B00AA5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ab/>
      </w:r>
    </w:p>
    <w:p w:rsidR="0078545C" w:rsidRDefault="0078545C" w:rsidP="00B00AA5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D53A5D" w:rsidRPr="004A77C6" w:rsidRDefault="00D53A5D" w:rsidP="00B00AA5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D53A5D" w:rsidRPr="004A77C6" w:rsidRDefault="00D53A5D" w:rsidP="00B00AA5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tbl>
      <w:tblPr>
        <w:tblW w:w="720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/>
      </w:tblPr>
      <w:tblGrid>
        <w:gridCol w:w="720"/>
      </w:tblGrid>
      <w:tr w:rsidR="004A6DCB" w:rsidRPr="004A77C6" w:rsidTr="000A051B">
        <w:trPr>
          <w:trHeight w:val="530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000000" w:themeFill="text1"/>
          </w:tcPr>
          <w:p w:rsidR="004A6DCB" w:rsidRPr="004A77C6" w:rsidRDefault="004A6DCB" w:rsidP="004F7A59">
            <w:pPr>
              <w:ind w:left="-288"/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184302" w:rsidRPr="004A77C6" w:rsidRDefault="00184302" w:rsidP="00184302">
      <w:pPr>
        <w:rPr>
          <w:rFonts w:ascii="Garamond" w:hAnsi="Garamond" w:cs="Times New Roman"/>
          <w:sz w:val="24"/>
          <w:szCs w:val="24"/>
        </w:rPr>
      </w:pPr>
    </w:p>
    <w:p w:rsidR="00A270AA" w:rsidRPr="004A77C6" w:rsidRDefault="00A270AA" w:rsidP="00184302">
      <w:pPr>
        <w:rPr>
          <w:rFonts w:ascii="Garamond" w:hAnsi="Garamond" w:cs="Times New Roman"/>
          <w:sz w:val="24"/>
          <w:szCs w:val="24"/>
        </w:rPr>
      </w:pPr>
    </w:p>
    <w:p w:rsidR="00184302" w:rsidRPr="004A77C6" w:rsidRDefault="000D0666" w:rsidP="00184302">
      <w:pPr>
        <w:jc w:val="center"/>
        <w:rPr>
          <w:rFonts w:ascii="Garamond" w:hAnsi="Garamond" w:cs="Times New Roman"/>
          <w:sz w:val="24"/>
          <w:szCs w:val="24"/>
        </w:rPr>
      </w:pPr>
      <w:r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2740315" cy="3657600"/>
            <wp:effectExtent l="19050" t="0" r="2885" b="0"/>
            <wp:docPr id="11" name="Picture 10" descr="castorbean23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storbean2300.jpg"/>
                    <pic:cNvPicPr/>
                  </pic:nvPicPr>
                  <pic:blipFill>
                    <a:blip r:embed="rId232"/>
                    <a:stretch>
                      <a:fillRect/>
                    </a:stretch>
                  </pic:blipFill>
                  <pic:spPr>
                    <a:xfrm>
                      <a:off x="0" y="0"/>
                      <a:ext cx="2740315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4302" w:rsidRPr="004A77C6" w:rsidRDefault="00184302" w:rsidP="0064103E">
      <w:pPr>
        <w:tabs>
          <w:tab w:val="left" w:pos="594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Castor Bean</w:t>
      </w:r>
    </w:p>
    <w:p w:rsidR="00184302" w:rsidRPr="004A77C6" w:rsidRDefault="00204567" w:rsidP="0064103E">
      <w:pPr>
        <w:tabs>
          <w:tab w:val="left" w:pos="594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Ricinus communis</w:t>
      </w:r>
    </w:p>
    <w:p w:rsidR="00184302" w:rsidRPr="004A77C6" w:rsidRDefault="00204567" w:rsidP="0064103E">
      <w:pPr>
        <w:tabs>
          <w:tab w:val="left" w:pos="594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EUPHORBIACEAE</w:t>
      </w:r>
      <w:r w:rsidR="00184302" w:rsidRPr="004A77C6">
        <w:rPr>
          <w:rFonts w:ascii="Garamond" w:hAnsi="Garamond" w:cs="Times New Roman"/>
          <w:sz w:val="24"/>
          <w:szCs w:val="24"/>
        </w:rPr>
        <w:t xml:space="preserve"> - </w:t>
      </w:r>
      <w:r w:rsidRPr="004A77C6">
        <w:rPr>
          <w:rFonts w:ascii="Garamond" w:hAnsi="Garamond" w:cs="Times New Roman"/>
          <w:sz w:val="24"/>
          <w:szCs w:val="24"/>
        </w:rPr>
        <w:t>Spurge</w:t>
      </w:r>
      <w:r w:rsidR="00184302" w:rsidRPr="004A77C6">
        <w:rPr>
          <w:rFonts w:ascii="Garamond" w:hAnsi="Garamond" w:cs="Times New Roman"/>
          <w:sz w:val="24"/>
          <w:szCs w:val="24"/>
        </w:rPr>
        <w:t xml:space="preserve"> Family</w:t>
      </w:r>
    </w:p>
    <w:p w:rsidR="00184302" w:rsidRPr="004A77C6" w:rsidRDefault="00184302" w:rsidP="00184302">
      <w:pPr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78545C" w:rsidRDefault="00184302" w:rsidP="00CB746D">
      <w:pPr>
        <w:tabs>
          <w:tab w:val="left" w:pos="5620"/>
        </w:tabs>
        <w:ind w:right="1170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ab/>
      </w:r>
    </w:p>
    <w:p w:rsidR="00D53A5D" w:rsidRDefault="00D53A5D" w:rsidP="00CB746D">
      <w:pPr>
        <w:tabs>
          <w:tab w:val="left" w:pos="5620"/>
        </w:tabs>
        <w:ind w:right="1170"/>
        <w:rPr>
          <w:rFonts w:ascii="Garamond" w:hAnsi="Garamond" w:cs="Times New Roman"/>
          <w:b/>
          <w:sz w:val="24"/>
          <w:szCs w:val="24"/>
        </w:rPr>
      </w:pPr>
    </w:p>
    <w:p w:rsidR="00CB3049" w:rsidRPr="004A77C6" w:rsidRDefault="00CB3049" w:rsidP="00CB746D">
      <w:pPr>
        <w:tabs>
          <w:tab w:val="left" w:pos="5620"/>
        </w:tabs>
        <w:ind w:right="1170"/>
        <w:rPr>
          <w:rFonts w:ascii="Garamond" w:hAnsi="Garamond" w:cs="Times New Roman"/>
          <w:b/>
          <w:sz w:val="24"/>
          <w:szCs w:val="24"/>
        </w:rPr>
      </w:pPr>
    </w:p>
    <w:tbl>
      <w:tblPr>
        <w:tblW w:w="720" w:type="dxa"/>
        <w:tblInd w:w="7038" w:type="dxa"/>
        <w:tblLook w:val="0000"/>
      </w:tblPr>
      <w:tblGrid>
        <w:gridCol w:w="720"/>
      </w:tblGrid>
      <w:tr w:rsidR="00E23F28" w:rsidRPr="004A77C6" w:rsidTr="000A051B">
        <w:trPr>
          <w:trHeight w:val="530"/>
        </w:trPr>
        <w:tc>
          <w:tcPr>
            <w:tcW w:w="720" w:type="dxa"/>
            <w:shd w:val="clear" w:color="auto" w:fill="000000" w:themeFill="text1"/>
          </w:tcPr>
          <w:p w:rsidR="00E23F28" w:rsidRPr="004A77C6" w:rsidRDefault="00E23F28" w:rsidP="004F7A59">
            <w:pPr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5D026F" w:rsidRPr="004A77C6" w:rsidRDefault="005D026F" w:rsidP="005D026F">
      <w:pPr>
        <w:rPr>
          <w:rFonts w:ascii="Garamond" w:hAnsi="Garamond" w:cs="Times New Roman"/>
          <w:sz w:val="24"/>
          <w:szCs w:val="24"/>
        </w:rPr>
      </w:pPr>
    </w:p>
    <w:p w:rsidR="00A270AA" w:rsidRPr="004A77C6" w:rsidRDefault="00A270AA" w:rsidP="005D026F">
      <w:pPr>
        <w:rPr>
          <w:rFonts w:ascii="Garamond" w:hAnsi="Garamond" w:cs="Times New Roman"/>
          <w:sz w:val="24"/>
          <w:szCs w:val="24"/>
        </w:rPr>
      </w:pPr>
    </w:p>
    <w:p w:rsidR="005D026F" w:rsidRPr="004A77C6" w:rsidRDefault="00B909A0" w:rsidP="005D026F">
      <w:pPr>
        <w:jc w:val="center"/>
        <w:rPr>
          <w:rFonts w:ascii="Garamond" w:hAnsi="Garamond" w:cs="Times New Roman"/>
          <w:sz w:val="24"/>
          <w:szCs w:val="24"/>
        </w:rPr>
      </w:pPr>
      <w:r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2740315" cy="3657600"/>
            <wp:effectExtent l="19050" t="0" r="2885" b="0"/>
            <wp:docPr id="12" name="Picture 11" descr="spurge23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purge2300.jpg"/>
                    <pic:cNvPicPr/>
                  </pic:nvPicPr>
                  <pic:blipFill>
                    <a:blip r:embed="rId233"/>
                    <a:stretch>
                      <a:fillRect/>
                    </a:stretch>
                  </pic:blipFill>
                  <pic:spPr>
                    <a:xfrm>
                      <a:off x="0" y="0"/>
                      <a:ext cx="2740315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D026F" w:rsidRPr="004A77C6" w:rsidRDefault="005D026F" w:rsidP="0064103E">
      <w:pPr>
        <w:tabs>
          <w:tab w:val="left" w:pos="594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Terracina Spurge</w:t>
      </w:r>
    </w:p>
    <w:p w:rsidR="005D026F" w:rsidRPr="004A77C6" w:rsidRDefault="005D026F" w:rsidP="0064103E">
      <w:pPr>
        <w:tabs>
          <w:tab w:val="left" w:pos="594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Euphorbia terracina</w:t>
      </w:r>
    </w:p>
    <w:p w:rsidR="005D026F" w:rsidRPr="004A77C6" w:rsidRDefault="005D026F" w:rsidP="0064103E">
      <w:pPr>
        <w:tabs>
          <w:tab w:val="left" w:pos="594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EUPHORBIACEAE – Spurge Family</w:t>
      </w:r>
    </w:p>
    <w:p w:rsidR="005D026F" w:rsidRPr="004A77C6" w:rsidRDefault="005D026F" w:rsidP="0064103E">
      <w:pPr>
        <w:tabs>
          <w:tab w:val="left" w:pos="5940"/>
          <w:tab w:val="left" w:pos="6156"/>
        </w:tabs>
        <w:spacing w:line="240" w:lineRule="auto"/>
        <w:ind w:right="1260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ab/>
      </w:r>
    </w:p>
    <w:p w:rsidR="005D026F" w:rsidRPr="004A77C6" w:rsidRDefault="005D026F" w:rsidP="005D026F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78545C" w:rsidRPr="004A77C6" w:rsidRDefault="0078545C" w:rsidP="005D026F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78545C" w:rsidRDefault="0078545C" w:rsidP="005D026F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BB085D" w:rsidRDefault="00BB085D" w:rsidP="005D026F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CB3049" w:rsidRDefault="00CB3049" w:rsidP="005D026F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tbl>
      <w:tblPr>
        <w:tblW w:w="720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/>
      </w:tblPr>
      <w:tblGrid>
        <w:gridCol w:w="720"/>
      </w:tblGrid>
      <w:tr w:rsidR="004A6DCB" w:rsidRPr="004A77C6" w:rsidTr="000A051B">
        <w:trPr>
          <w:trHeight w:val="530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000000" w:themeFill="text1"/>
          </w:tcPr>
          <w:p w:rsidR="004A6DCB" w:rsidRPr="004A77C6" w:rsidRDefault="004A6DCB" w:rsidP="004F7A59">
            <w:pPr>
              <w:ind w:left="-288"/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BB085D" w:rsidRPr="004A77C6" w:rsidRDefault="00BB085D" w:rsidP="00BB085D">
      <w:pPr>
        <w:rPr>
          <w:rFonts w:ascii="Garamond" w:hAnsi="Garamond" w:cs="Times New Roman"/>
          <w:sz w:val="24"/>
          <w:szCs w:val="24"/>
        </w:rPr>
      </w:pPr>
    </w:p>
    <w:p w:rsidR="00BB085D" w:rsidRPr="004A77C6" w:rsidRDefault="00BB085D" w:rsidP="00BB085D">
      <w:pPr>
        <w:rPr>
          <w:rFonts w:ascii="Garamond" w:hAnsi="Garamond" w:cs="Times New Roman"/>
          <w:sz w:val="24"/>
          <w:szCs w:val="24"/>
        </w:rPr>
      </w:pPr>
    </w:p>
    <w:p w:rsidR="00BB085D" w:rsidRPr="004A77C6" w:rsidRDefault="00BB085D" w:rsidP="00BB085D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2744354" cy="3657600"/>
            <wp:effectExtent l="19050" t="0" r="0" b="0"/>
            <wp:docPr id="26" name="Picture 105" descr="alfalf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lfalfa.JPG"/>
                    <pic:cNvPicPr/>
                  </pic:nvPicPr>
                  <pic:blipFill>
                    <a:blip r:embed="rId23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44354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085D" w:rsidRPr="004A77C6" w:rsidRDefault="00BB085D" w:rsidP="0064103E">
      <w:pPr>
        <w:tabs>
          <w:tab w:val="left" w:pos="5670"/>
          <w:tab w:val="left" w:pos="585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Alfalfa</w:t>
      </w:r>
    </w:p>
    <w:p w:rsidR="00BB085D" w:rsidRPr="004A77C6" w:rsidRDefault="00BB085D" w:rsidP="0064103E">
      <w:pPr>
        <w:tabs>
          <w:tab w:val="left" w:pos="5670"/>
          <w:tab w:val="left" w:pos="585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Medicago sativa</w:t>
      </w:r>
    </w:p>
    <w:p w:rsidR="00BB085D" w:rsidRPr="004A77C6" w:rsidRDefault="00BB085D" w:rsidP="0064103E">
      <w:pPr>
        <w:tabs>
          <w:tab w:val="left" w:pos="5670"/>
          <w:tab w:val="left" w:pos="585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FABACEAE - Pea Family</w:t>
      </w:r>
    </w:p>
    <w:p w:rsidR="00BB085D" w:rsidRDefault="00BB085D" w:rsidP="00BB085D">
      <w:pPr>
        <w:tabs>
          <w:tab w:val="left" w:pos="5620"/>
        </w:tabs>
        <w:ind w:right="1170"/>
        <w:rPr>
          <w:rFonts w:ascii="Garamond" w:hAnsi="Garamond" w:cs="Times New Roman"/>
          <w:b/>
          <w:sz w:val="24"/>
          <w:szCs w:val="24"/>
        </w:rPr>
      </w:pPr>
    </w:p>
    <w:p w:rsidR="00BB085D" w:rsidRDefault="00BB085D" w:rsidP="00BB085D">
      <w:pPr>
        <w:tabs>
          <w:tab w:val="left" w:pos="5620"/>
        </w:tabs>
        <w:ind w:right="1170"/>
        <w:rPr>
          <w:rFonts w:ascii="Garamond" w:hAnsi="Garamond" w:cs="Times New Roman"/>
          <w:b/>
          <w:sz w:val="24"/>
          <w:szCs w:val="24"/>
        </w:rPr>
      </w:pPr>
    </w:p>
    <w:p w:rsidR="00CB3049" w:rsidRPr="004A77C6" w:rsidRDefault="00CB3049" w:rsidP="00BB085D">
      <w:pPr>
        <w:tabs>
          <w:tab w:val="left" w:pos="5620"/>
        </w:tabs>
        <w:ind w:right="1170"/>
        <w:rPr>
          <w:rFonts w:ascii="Garamond" w:hAnsi="Garamond" w:cs="Times New Roman"/>
          <w:b/>
          <w:sz w:val="24"/>
          <w:szCs w:val="24"/>
        </w:rPr>
      </w:pPr>
    </w:p>
    <w:p w:rsidR="00BB085D" w:rsidRPr="00BB085D" w:rsidRDefault="00BB085D" w:rsidP="00BB085D">
      <w:pPr>
        <w:tabs>
          <w:tab w:val="left" w:pos="5620"/>
        </w:tabs>
        <w:ind w:right="1170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ab/>
      </w:r>
    </w:p>
    <w:tbl>
      <w:tblPr>
        <w:tblW w:w="720" w:type="dxa"/>
        <w:tblInd w:w="7038" w:type="dxa"/>
        <w:tblLook w:val="0000"/>
      </w:tblPr>
      <w:tblGrid>
        <w:gridCol w:w="720"/>
      </w:tblGrid>
      <w:tr w:rsidR="00E23F28" w:rsidRPr="004A77C6" w:rsidTr="000A051B">
        <w:trPr>
          <w:trHeight w:val="530"/>
        </w:trPr>
        <w:tc>
          <w:tcPr>
            <w:tcW w:w="720" w:type="dxa"/>
            <w:shd w:val="clear" w:color="auto" w:fill="000000" w:themeFill="text1"/>
          </w:tcPr>
          <w:p w:rsidR="00E23F28" w:rsidRPr="004A77C6" w:rsidRDefault="00E23F28" w:rsidP="004F7A59">
            <w:pPr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B00AA5" w:rsidRPr="004A77C6" w:rsidRDefault="00B00AA5" w:rsidP="00B00AA5">
      <w:pPr>
        <w:rPr>
          <w:rFonts w:ascii="Garamond" w:hAnsi="Garamond" w:cs="Times New Roman"/>
          <w:sz w:val="24"/>
          <w:szCs w:val="24"/>
        </w:rPr>
      </w:pPr>
    </w:p>
    <w:p w:rsidR="00A270AA" w:rsidRPr="004A77C6" w:rsidRDefault="00A270AA" w:rsidP="00B00AA5">
      <w:pPr>
        <w:rPr>
          <w:rFonts w:ascii="Garamond" w:hAnsi="Garamond" w:cs="Times New Roman"/>
          <w:sz w:val="24"/>
          <w:szCs w:val="24"/>
        </w:rPr>
      </w:pPr>
    </w:p>
    <w:p w:rsidR="00B00AA5" w:rsidRPr="004A77C6" w:rsidRDefault="00B909A0" w:rsidP="00B00AA5">
      <w:pPr>
        <w:jc w:val="center"/>
        <w:rPr>
          <w:rFonts w:ascii="Garamond" w:hAnsi="Garamond" w:cs="Times New Roman"/>
          <w:sz w:val="24"/>
          <w:szCs w:val="24"/>
        </w:rPr>
      </w:pPr>
      <w:r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2740315" cy="3657600"/>
            <wp:effectExtent l="19050" t="0" r="2885" b="0"/>
            <wp:docPr id="17" name="Picture 16" descr="perennialsweetpea3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erennialsweetpea300.jpg"/>
                    <pic:cNvPicPr/>
                  </pic:nvPicPr>
                  <pic:blipFill>
                    <a:blip r:embed="rId235"/>
                    <a:stretch>
                      <a:fillRect/>
                    </a:stretch>
                  </pic:blipFill>
                  <pic:spPr>
                    <a:xfrm>
                      <a:off x="0" y="0"/>
                      <a:ext cx="2740315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00AA5" w:rsidRPr="004A77C6" w:rsidRDefault="00B00AA5" w:rsidP="0064103E">
      <w:pPr>
        <w:tabs>
          <w:tab w:val="left" w:pos="585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 xml:space="preserve">Perennial </w:t>
      </w:r>
      <w:r w:rsidR="00257FAF" w:rsidRPr="004A77C6">
        <w:rPr>
          <w:rFonts w:ascii="Garamond" w:hAnsi="Garamond" w:cs="Times New Roman"/>
          <w:b/>
          <w:sz w:val="24"/>
          <w:szCs w:val="24"/>
        </w:rPr>
        <w:t xml:space="preserve">Sweet </w:t>
      </w:r>
      <w:r w:rsidRPr="004A77C6">
        <w:rPr>
          <w:rFonts w:ascii="Garamond" w:hAnsi="Garamond" w:cs="Times New Roman"/>
          <w:b/>
          <w:sz w:val="24"/>
          <w:szCs w:val="24"/>
        </w:rPr>
        <w:t xml:space="preserve">Pea </w:t>
      </w:r>
    </w:p>
    <w:p w:rsidR="00B00AA5" w:rsidRPr="004A77C6" w:rsidRDefault="00B00AA5" w:rsidP="0064103E">
      <w:pPr>
        <w:tabs>
          <w:tab w:val="left" w:pos="585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Lathyrus latifolius</w:t>
      </w:r>
    </w:p>
    <w:p w:rsidR="00B00AA5" w:rsidRPr="004A77C6" w:rsidRDefault="00B00AA5" w:rsidP="0064103E">
      <w:pPr>
        <w:tabs>
          <w:tab w:val="left" w:pos="585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FABACEAE - Pea Family</w:t>
      </w:r>
    </w:p>
    <w:p w:rsidR="00B00AA5" w:rsidRPr="004A77C6" w:rsidRDefault="00B00AA5" w:rsidP="00B00AA5">
      <w:pPr>
        <w:spacing w:line="240" w:lineRule="auto"/>
        <w:ind w:right="1440"/>
        <w:jc w:val="right"/>
        <w:rPr>
          <w:rFonts w:ascii="Garamond" w:hAnsi="Garamond" w:cs="Times New Roman"/>
          <w:b/>
          <w:sz w:val="24"/>
          <w:szCs w:val="24"/>
        </w:rPr>
      </w:pPr>
    </w:p>
    <w:p w:rsidR="00D4409C" w:rsidRDefault="00D4409C" w:rsidP="00D4409C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D53A5D" w:rsidRDefault="00D53A5D" w:rsidP="00D4409C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CB3049" w:rsidRPr="004A77C6" w:rsidRDefault="00CB3049" w:rsidP="00D4409C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sz w:val="24"/>
          <w:szCs w:val="24"/>
        </w:rPr>
      </w:pPr>
    </w:p>
    <w:tbl>
      <w:tblPr>
        <w:tblW w:w="720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/>
      </w:tblPr>
      <w:tblGrid>
        <w:gridCol w:w="720"/>
      </w:tblGrid>
      <w:tr w:rsidR="004A6DCB" w:rsidRPr="004A77C6" w:rsidTr="000A051B">
        <w:trPr>
          <w:trHeight w:val="530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000000" w:themeFill="text1"/>
          </w:tcPr>
          <w:p w:rsidR="004A6DCB" w:rsidRPr="004A77C6" w:rsidRDefault="004A6DCB" w:rsidP="004F7A59">
            <w:pPr>
              <w:ind w:left="-288"/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B00AA5" w:rsidRPr="004A77C6" w:rsidRDefault="00B00AA5" w:rsidP="00D4409C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A270AA" w:rsidRPr="004A77C6" w:rsidRDefault="00A270AA" w:rsidP="00D4409C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B00AA5" w:rsidRPr="004A77C6" w:rsidRDefault="00B00AA5" w:rsidP="00B00AA5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2749546" cy="3657600"/>
            <wp:effectExtent l="19050" t="0" r="0" b="0"/>
            <wp:docPr id="456" name="Picture 129" descr="spanishbroom (2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panishbroom (2).JPG"/>
                    <pic:cNvPicPr/>
                  </pic:nvPicPr>
                  <pic:blipFill>
                    <a:blip r:embed="rId23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49546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00AA5" w:rsidRPr="004A77C6" w:rsidRDefault="00B00AA5" w:rsidP="0064103E">
      <w:pPr>
        <w:tabs>
          <w:tab w:val="left" w:pos="594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 xml:space="preserve">Spanish Broom </w:t>
      </w:r>
    </w:p>
    <w:p w:rsidR="00B00AA5" w:rsidRPr="004A77C6" w:rsidRDefault="00B00AA5" w:rsidP="0064103E">
      <w:pPr>
        <w:tabs>
          <w:tab w:val="left" w:pos="594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Spartium junceum</w:t>
      </w:r>
    </w:p>
    <w:p w:rsidR="00B00AA5" w:rsidRPr="004A77C6" w:rsidRDefault="00B00AA5" w:rsidP="0064103E">
      <w:pPr>
        <w:tabs>
          <w:tab w:val="left" w:pos="594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FABACEAE – Pea Family</w:t>
      </w:r>
    </w:p>
    <w:p w:rsidR="00B00AA5" w:rsidRPr="004A77C6" w:rsidRDefault="00B00AA5" w:rsidP="0064103E">
      <w:pPr>
        <w:tabs>
          <w:tab w:val="left" w:pos="5940"/>
          <w:tab w:val="left" w:pos="6156"/>
        </w:tabs>
        <w:spacing w:line="240" w:lineRule="auto"/>
        <w:ind w:right="1260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ab/>
      </w:r>
    </w:p>
    <w:p w:rsidR="0078545C" w:rsidRDefault="0078545C" w:rsidP="00B00AA5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CB3049" w:rsidRPr="004A77C6" w:rsidRDefault="00CB3049" w:rsidP="00B00AA5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78545C" w:rsidRDefault="0078545C" w:rsidP="00B00AA5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0A051B" w:rsidRPr="004A77C6" w:rsidRDefault="000A051B" w:rsidP="00B00AA5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tbl>
      <w:tblPr>
        <w:tblW w:w="720" w:type="dxa"/>
        <w:tblInd w:w="7038" w:type="dxa"/>
        <w:tblLook w:val="0000"/>
      </w:tblPr>
      <w:tblGrid>
        <w:gridCol w:w="720"/>
      </w:tblGrid>
      <w:tr w:rsidR="00E23F28" w:rsidRPr="004A77C6" w:rsidTr="000A051B">
        <w:trPr>
          <w:trHeight w:val="530"/>
        </w:trPr>
        <w:tc>
          <w:tcPr>
            <w:tcW w:w="720" w:type="dxa"/>
            <w:shd w:val="clear" w:color="auto" w:fill="000000" w:themeFill="text1"/>
          </w:tcPr>
          <w:p w:rsidR="00E23F28" w:rsidRPr="004A77C6" w:rsidRDefault="00E23F28" w:rsidP="004F7A59">
            <w:pPr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5D026F" w:rsidRPr="004A77C6" w:rsidRDefault="005D026F" w:rsidP="005D026F">
      <w:pPr>
        <w:rPr>
          <w:rFonts w:ascii="Garamond" w:hAnsi="Garamond" w:cs="Times New Roman"/>
          <w:sz w:val="24"/>
          <w:szCs w:val="24"/>
        </w:rPr>
      </w:pPr>
    </w:p>
    <w:p w:rsidR="00D4409C" w:rsidRPr="004A77C6" w:rsidRDefault="00D4409C" w:rsidP="005D026F">
      <w:pPr>
        <w:rPr>
          <w:rFonts w:ascii="Garamond" w:hAnsi="Garamond" w:cs="Times New Roman"/>
          <w:sz w:val="24"/>
          <w:szCs w:val="24"/>
        </w:rPr>
      </w:pPr>
    </w:p>
    <w:p w:rsidR="00D4409C" w:rsidRPr="004A77C6" w:rsidRDefault="00D4409C" w:rsidP="005D026F">
      <w:pPr>
        <w:rPr>
          <w:rFonts w:ascii="Garamond" w:hAnsi="Garamond" w:cs="Times New Roman"/>
          <w:sz w:val="24"/>
          <w:szCs w:val="24"/>
        </w:rPr>
      </w:pPr>
    </w:p>
    <w:p w:rsidR="005D026F" w:rsidRPr="004A77C6" w:rsidRDefault="00B909A0" w:rsidP="005D026F">
      <w:pPr>
        <w:jc w:val="center"/>
        <w:rPr>
          <w:rFonts w:ascii="Garamond" w:hAnsi="Garamond" w:cs="Times New Roman"/>
          <w:sz w:val="24"/>
          <w:szCs w:val="24"/>
        </w:rPr>
      </w:pPr>
      <w:r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3657600" cy="2743200"/>
            <wp:effectExtent l="19050" t="0" r="0" b="0"/>
            <wp:docPr id="23" name="Picture 22" descr="whitesweetclover3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hitesweetclover300.jpg"/>
                    <pic:cNvPicPr/>
                  </pic:nvPicPr>
                  <pic:blipFill>
                    <a:blip r:embed="rId237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D026F" w:rsidRPr="004A77C6" w:rsidRDefault="005D026F" w:rsidP="0064103E">
      <w:pPr>
        <w:spacing w:line="240" w:lineRule="auto"/>
        <w:ind w:right="54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White Sweet Clover</w:t>
      </w:r>
    </w:p>
    <w:p w:rsidR="005D026F" w:rsidRPr="004A77C6" w:rsidRDefault="005D026F" w:rsidP="0064103E">
      <w:pPr>
        <w:spacing w:after="0" w:line="240" w:lineRule="auto"/>
        <w:ind w:right="54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Melilotus albus</w:t>
      </w:r>
    </w:p>
    <w:p w:rsidR="005D026F" w:rsidRPr="004A77C6" w:rsidRDefault="005D026F" w:rsidP="0064103E">
      <w:pPr>
        <w:spacing w:after="0" w:line="240" w:lineRule="auto"/>
        <w:ind w:right="54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FABACEAE - Pea Family</w:t>
      </w:r>
    </w:p>
    <w:p w:rsidR="005D026F" w:rsidRPr="004A77C6" w:rsidRDefault="005D026F" w:rsidP="005D026F">
      <w:pPr>
        <w:rPr>
          <w:rFonts w:ascii="Garamond" w:hAnsi="Garamond" w:cs="Times New Roman"/>
          <w:b/>
          <w:sz w:val="24"/>
          <w:szCs w:val="24"/>
        </w:rPr>
      </w:pPr>
    </w:p>
    <w:p w:rsidR="005D026F" w:rsidRPr="004A77C6" w:rsidRDefault="005D026F" w:rsidP="005D026F">
      <w:pPr>
        <w:rPr>
          <w:rFonts w:ascii="Garamond" w:hAnsi="Garamond" w:cs="Times New Roman"/>
          <w:b/>
          <w:sz w:val="24"/>
          <w:szCs w:val="24"/>
        </w:rPr>
      </w:pPr>
    </w:p>
    <w:p w:rsidR="005D026F" w:rsidRPr="004A77C6" w:rsidRDefault="005D026F" w:rsidP="005D026F">
      <w:pPr>
        <w:tabs>
          <w:tab w:val="left" w:pos="5620"/>
        </w:tabs>
        <w:ind w:right="1170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ab/>
      </w:r>
    </w:p>
    <w:p w:rsidR="0078545C" w:rsidRDefault="0078545C" w:rsidP="005D026F">
      <w:pPr>
        <w:tabs>
          <w:tab w:val="left" w:pos="5620"/>
        </w:tabs>
        <w:ind w:right="1170"/>
        <w:rPr>
          <w:rFonts w:ascii="Garamond" w:hAnsi="Garamond" w:cs="Times New Roman"/>
          <w:b/>
          <w:sz w:val="24"/>
          <w:szCs w:val="24"/>
        </w:rPr>
      </w:pPr>
    </w:p>
    <w:p w:rsidR="00CB3049" w:rsidRDefault="00CB3049" w:rsidP="005D026F">
      <w:pPr>
        <w:tabs>
          <w:tab w:val="left" w:pos="5620"/>
        </w:tabs>
        <w:ind w:right="1170"/>
        <w:rPr>
          <w:rFonts w:ascii="Garamond" w:hAnsi="Garamond" w:cs="Times New Roman"/>
          <w:b/>
          <w:sz w:val="24"/>
          <w:szCs w:val="24"/>
        </w:rPr>
      </w:pPr>
    </w:p>
    <w:p w:rsidR="00D53A5D" w:rsidRPr="004A77C6" w:rsidRDefault="00D53A5D" w:rsidP="005D026F">
      <w:pPr>
        <w:tabs>
          <w:tab w:val="left" w:pos="5620"/>
        </w:tabs>
        <w:ind w:right="1170"/>
        <w:rPr>
          <w:rFonts w:ascii="Garamond" w:hAnsi="Garamond" w:cs="Times New Roman"/>
          <w:b/>
          <w:sz w:val="24"/>
          <w:szCs w:val="24"/>
        </w:rPr>
      </w:pPr>
    </w:p>
    <w:tbl>
      <w:tblPr>
        <w:tblW w:w="720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/>
      </w:tblPr>
      <w:tblGrid>
        <w:gridCol w:w="720"/>
      </w:tblGrid>
      <w:tr w:rsidR="004A6DCB" w:rsidRPr="004A77C6" w:rsidTr="000A051B">
        <w:trPr>
          <w:trHeight w:val="530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000000" w:themeFill="text1"/>
          </w:tcPr>
          <w:p w:rsidR="004A6DCB" w:rsidRPr="004A77C6" w:rsidRDefault="004A6DCB" w:rsidP="004F7A59">
            <w:pPr>
              <w:ind w:left="-288"/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5D026F" w:rsidRPr="004A77C6" w:rsidRDefault="005D026F" w:rsidP="005D026F">
      <w:pPr>
        <w:rPr>
          <w:rFonts w:ascii="Garamond" w:hAnsi="Garamond" w:cs="Times New Roman"/>
          <w:sz w:val="24"/>
          <w:szCs w:val="24"/>
        </w:rPr>
      </w:pPr>
    </w:p>
    <w:p w:rsidR="00A270AA" w:rsidRPr="004A77C6" w:rsidRDefault="00A270AA" w:rsidP="005D026F">
      <w:pPr>
        <w:rPr>
          <w:rFonts w:ascii="Garamond" w:hAnsi="Garamond" w:cs="Times New Roman"/>
          <w:sz w:val="24"/>
          <w:szCs w:val="24"/>
        </w:rPr>
      </w:pPr>
    </w:p>
    <w:p w:rsidR="005D026F" w:rsidRPr="004A77C6" w:rsidRDefault="007C1752" w:rsidP="005D026F">
      <w:pPr>
        <w:jc w:val="center"/>
        <w:rPr>
          <w:rFonts w:ascii="Garamond" w:hAnsi="Garamond" w:cs="Times New Roman"/>
          <w:sz w:val="24"/>
          <w:szCs w:val="24"/>
        </w:rPr>
      </w:pPr>
      <w:r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2740315" cy="3657600"/>
            <wp:effectExtent l="19050" t="0" r="2885" b="0"/>
            <wp:docPr id="39" name="Picture 38" descr="yellowsweetclover13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yellowsweetclover1300.jpg"/>
                    <pic:cNvPicPr/>
                  </pic:nvPicPr>
                  <pic:blipFill>
                    <a:blip r:embed="rId238"/>
                    <a:stretch>
                      <a:fillRect/>
                    </a:stretch>
                  </pic:blipFill>
                  <pic:spPr>
                    <a:xfrm>
                      <a:off x="0" y="0"/>
                      <a:ext cx="2740315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D026F" w:rsidRPr="004A77C6" w:rsidRDefault="005D026F" w:rsidP="0064103E">
      <w:pPr>
        <w:tabs>
          <w:tab w:val="left" w:pos="594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 xml:space="preserve">Yellow Sweet Clover </w:t>
      </w:r>
    </w:p>
    <w:p w:rsidR="005D026F" w:rsidRPr="004A77C6" w:rsidRDefault="005D026F" w:rsidP="0064103E">
      <w:pPr>
        <w:tabs>
          <w:tab w:val="left" w:pos="594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 xml:space="preserve">Melilotus </w:t>
      </w:r>
      <w:r w:rsidR="002C4F53">
        <w:rPr>
          <w:rFonts w:ascii="Garamond" w:hAnsi="Garamond" w:cs="Times New Roman"/>
          <w:i/>
          <w:sz w:val="24"/>
          <w:szCs w:val="24"/>
        </w:rPr>
        <w:t>officinalis</w:t>
      </w:r>
    </w:p>
    <w:p w:rsidR="005D026F" w:rsidRPr="004A77C6" w:rsidRDefault="005D026F" w:rsidP="0064103E">
      <w:pPr>
        <w:tabs>
          <w:tab w:val="left" w:pos="594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FABACEAE – Pea Family</w:t>
      </w:r>
    </w:p>
    <w:p w:rsidR="005D026F" w:rsidRPr="004A77C6" w:rsidRDefault="005D026F" w:rsidP="005D026F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5D026F" w:rsidRPr="004A77C6" w:rsidRDefault="005D026F" w:rsidP="005D026F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78545C" w:rsidRPr="004A77C6" w:rsidRDefault="0078545C" w:rsidP="005D026F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78545C" w:rsidRDefault="0078545C" w:rsidP="005D026F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CB3049" w:rsidRDefault="00CB3049" w:rsidP="005D026F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407BB1" w:rsidRDefault="00407BB1" w:rsidP="005D026F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BB085D" w:rsidRDefault="00BB085D" w:rsidP="005D026F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tbl>
      <w:tblPr>
        <w:tblW w:w="720" w:type="dxa"/>
        <w:tblInd w:w="7038" w:type="dxa"/>
        <w:tblLook w:val="0000"/>
      </w:tblPr>
      <w:tblGrid>
        <w:gridCol w:w="720"/>
      </w:tblGrid>
      <w:tr w:rsidR="00E23F28" w:rsidRPr="004A77C6" w:rsidTr="000A051B">
        <w:trPr>
          <w:trHeight w:val="530"/>
        </w:trPr>
        <w:tc>
          <w:tcPr>
            <w:tcW w:w="720" w:type="dxa"/>
            <w:shd w:val="clear" w:color="auto" w:fill="000000" w:themeFill="text1"/>
          </w:tcPr>
          <w:p w:rsidR="00E23F28" w:rsidRPr="004A77C6" w:rsidRDefault="00E23F28" w:rsidP="004F7A59">
            <w:pPr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BB085D" w:rsidRPr="004A77C6" w:rsidRDefault="00BB085D" w:rsidP="00BB085D">
      <w:pPr>
        <w:rPr>
          <w:rFonts w:ascii="Garamond" w:hAnsi="Garamond" w:cs="Times New Roman"/>
          <w:sz w:val="24"/>
          <w:szCs w:val="24"/>
        </w:rPr>
      </w:pPr>
    </w:p>
    <w:p w:rsidR="00BB085D" w:rsidRPr="004A77C6" w:rsidRDefault="00BB085D" w:rsidP="00BB085D">
      <w:pPr>
        <w:rPr>
          <w:rFonts w:ascii="Garamond" w:hAnsi="Garamond" w:cs="Times New Roman"/>
          <w:sz w:val="24"/>
          <w:szCs w:val="24"/>
        </w:rPr>
      </w:pPr>
    </w:p>
    <w:p w:rsidR="00BB085D" w:rsidRPr="004A77C6" w:rsidRDefault="00BB085D" w:rsidP="00BB085D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2740315" cy="3657600"/>
            <wp:effectExtent l="19050" t="0" r="2885" b="0"/>
            <wp:docPr id="25" name="Picture 7" descr="redstemmedfilaree (2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dstemmedfilaree (2).JPG"/>
                    <pic:cNvPicPr/>
                  </pic:nvPicPr>
                  <pic:blipFill>
                    <a:blip r:embed="rId23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40315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085D" w:rsidRPr="004A77C6" w:rsidRDefault="00BB085D" w:rsidP="00412E2F">
      <w:pPr>
        <w:tabs>
          <w:tab w:val="left" w:pos="5850"/>
          <w:tab w:val="left" w:pos="594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Red-Stem Filaree</w:t>
      </w:r>
    </w:p>
    <w:p w:rsidR="00BB085D" w:rsidRPr="004A77C6" w:rsidRDefault="00BB085D" w:rsidP="00412E2F">
      <w:pPr>
        <w:tabs>
          <w:tab w:val="left" w:pos="5850"/>
          <w:tab w:val="left" w:pos="594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Erodium cicutarium</w:t>
      </w:r>
    </w:p>
    <w:p w:rsidR="00BB085D" w:rsidRPr="004A77C6" w:rsidRDefault="00BB085D" w:rsidP="00412E2F">
      <w:pPr>
        <w:tabs>
          <w:tab w:val="left" w:pos="5850"/>
          <w:tab w:val="left" w:pos="594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GERANIACEAE - Geranium Family</w:t>
      </w:r>
    </w:p>
    <w:p w:rsidR="00BB085D" w:rsidRPr="004A77C6" w:rsidRDefault="00BB085D" w:rsidP="00BB085D">
      <w:pPr>
        <w:rPr>
          <w:rFonts w:ascii="Garamond" w:hAnsi="Garamond"/>
          <w:sz w:val="24"/>
          <w:szCs w:val="24"/>
        </w:rPr>
      </w:pPr>
    </w:p>
    <w:p w:rsidR="00BB085D" w:rsidRDefault="00BB085D" w:rsidP="00BB085D">
      <w:pPr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BB085D" w:rsidRDefault="00BB085D" w:rsidP="00BB085D">
      <w:pPr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CB3049" w:rsidRPr="004A77C6" w:rsidRDefault="00CB3049" w:rsidP="00BB085D">
      <w:pPr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BB085D" w:rsidRPr="004A77C6" w:rsidRDefault="00BB085D" w:rsidP="005D026F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tbl>
      <w:tblPr>
        <w:tblW w:w="720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/>
      </w:tblPr>
      <w:tblGrid>
        <w:gridCol w:w="720"/>
      </w:tblGrid>
      <w:tr w:rsidR="004A6DCB" w:rsidRPr="004A77C6" w:rsidTr="000A051B">
        <w:trPr>
          <w:trHeight w:val="530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000000" w:themeFill="text1"/>
          </w:tcPr>
          <w:p w:rsidR="004A6DCB" w:rsidRPr="004A77C6" w:rsidRDefault="004A6DCB" w:rsidP="004F7A59">
            <w:pPr>
              <w:ind w:left="-288"/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B00AA5" w:rsidRPr="004A77C6" w:rsidRDefault="00B00AA5" w:rsidP="00B00AA5">
      <w:pPr>
        <w:rPr>
          <w:rFonts w:ascii="Garamond" w:hAnsi="Garamond" w:cs="Times New Roman"/>
          <w:sz w:val="24"/>
          <w:szCs w:val="24"/>
        </w:rPr>
      </w:pPr>
    </w:p>
    <w:p w:rsidR="00A270AA" w:rsidRPr="004A77C6" w:rsidRDefault="00A270AA" w:rsidP="00B00AA5">
      <w:pPr>
        <w:rPr>
          <w:rFonts w:ascii="Garamond" w:hAnsi="Garamond" w:cs="Times New Roman"/>
          <w:sz w:val="24"/>
          <w:szCs w:val="24"/>
        </w:rPr>
      </w:pPr>
    </w:p>
    <w:p w:rsidR="00B00AA5" w:rsidRPr="004A77C6" w:rsidRDefault="00B00AA5" w:rsidP="00B00AA5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3657600" cy="2749973"/>
            <wp:effectExtent l="0" t="457200" r="0" b="431377"/>
            <wp:docPr id="441" name="Picture 155" descr="horehound (3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horehound (3).JPG"/>
                    <pic:cNvPicPr/>
                  </pic:nvPicPr>
                  <pic:blipFill>
                    <a:blip r:embed="rId240" cstate="print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3657600" cy="27499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00AA5" w:rsidRPr="004A77C6" w:rsidRDefault="00B00AA5" w:rsidP="00412E2F">
      <w:pPr>
        <w:tabs>
          <w:tab w:val="left" w:pos="567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 xml:space="preserve">Horehound </w:t>
      </w:r>
    </w:p>
    <w:p w:rsidR="00B00AA5" w:rsidRPr="004A77C6" w:rsidRDefault="00B00AA5" w:rsidP="00412E2F">
      <w:pPr>
        <w:tabs>
          <w:tab w:val="left" w:pos="567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Marrubium vulgare</w:t>
      </w:r>
    </w:p>
    <w:p w:rsidR="00B00AA5" w:rsidRPr="004A77C6" w:rsidRDefault="00B00AA5" w:rsidP="00412E2F">
      <w:pPr>
        <w:tabs>
          <w:tab w:val="left" w:pos="567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LAMIACEAE – Mint Family</w:t>
      </w:r>
    </w:p>
    <w:p w:rsidR="00B00AA5" w:rsidRPr="004A77C6" w:rsidRDefault="00B00AA5" w:rsidP="00412E2F">
      <w:pPr>
        <w:tabs>
          <w:tab w:val="left" w:pos="6156"/>
        </w:tabs>
        <w:spacing w:line="240" w:lineRule="auto"/>
        <w:ind w:right="1260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ab/>
      </w:r>
    </w:p>
    <w:p w:rsidR="0078545C" w:rsidRDefault="00B00AA5" w:rsidP="00B00AA5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ab/>
      </w:r>
    </w:p>
    <w:p w:rsidR="00CB3049" w:rsidRDefault="00CB3049" w:rsidP="00B00AA5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D53A5D" w:rsidRPr="004A77C6" w:rsidRDefault="00D53A5D" w:rsidP="00B00AA5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tbl>
      <w:tblPr>
        <w:tblW w:w="720" w:type="dxa"/>
        <w:tblInd w:w="7038" w:type="dxa"/>
        <w:tblLook w:val="0000"/>
      </w:tblPr>
      <w:tblGrid>
        <w:gridCol w:w="720"/>
      </w:tblGrid>
      <w:tr w:rsidR="00E23F28" w:rsidRPr="004A77C6" w:rsidTr="000A051B">
        <w:trPr>
          <w:trHeight w:val="530"/>
        </w:trPr>
        <w:tc>
          <w:tcPr>
            <w:tcW w:w="720" w:type="dxa"/>
            <w:shd w:val="clear" w:color="auto" w:fill="000000" w:themeFill="text1"/>
          </w:tcPr>
          <w:p w:rsidR="00E23F28" w:rsidRPr="004A77C6" w:rsidRDefault="00E23F28" w:rsidP="004F7A59">
            <w:pPr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9D0911" w:rsidRPr="004A77C6" w:rsidRDefault="009D0911" w:rsidP="009D0911">
      <w:pPr>
        <w:rPr>
          <w:rFonts w:ascii="Garamond" w:hAnsi="Garamond" w:cs="Times New Roman"/>
          <w:sz w:val="24"/>
          <w:szCs w:val="24"/>
        </w:rPr>
      </w:pPr>
    </w:p>
    <w:p w:rsidR="00A270AA" w:rsidRPr="004A77C6" w:rsidRDefault="00A270AA" w:rsidP="009D0911">
      <w:pPr>
        <w:rPr>
          <w:rFonts w:ascii="Garamond" w:hAnsi="Garamond" w:cs="Times New Roman"/>
          <w:sz w:val="24"/>
          <w:szCs w:val="24"/>
        </w:rPr>
      </w:pPr>
    </w:p>
    <w:p w:rsidR="009D0911" w:rsidRPr="004A77C6" w:rsidRDefault="009D0911" w:rsidP="009D0911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2740315" cy="3657600"/>
            <wp:effectExtent l="19050" t="0" r="2885" b="0"/>
            <wp:docPr id="227" name="Picture 174" descr="cheesewee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heeseweed.JPG"/>
                    <pic:cNvPicPr/>
                  </pic:nvPicPr>
                  <pic:blipFill>
                    <a:blip r:embed="rId24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40315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D0911" w:rsidRPr="004A77C6" w:rsidRDefault="009D0911" w:rsidP="00412E2F">
      <w:pPr>
        <w:tabs>
          <w:tab w:val="left" w:pos="594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 xml:space="preserve">Cheeseweed </w:t>
      </w:r>
    </w:p>
    <w:p w:rsidR="009D0911" w:rsidRPr="004A77C6" w:rsidRDefault="009D0911" w:rsidP="00412E2F">
      <w:pPr>
        <w:tabs>
          <w:tab w:val="left" w:pos="594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Malva parviflora</w:t>
      </w:r>
    </w:p>
    <w:p w:rsidR="009D0911" w:rsidRPr="004A77C6" w:rsidRDefault="009D0911" w:rsidP="00412E2F">
      <w:pPr>
        <w:tabs>
          <w:tab w:val="left" w:pos="594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MALVACEAE – Mallow Family</w:t>
      </w:r>
    </w:p>
    <w:p w:rsidR="009D0911" w:rsidRPr="004A77C6" w:rsidRDefault="009D0911" w:rsidP="009D0911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ab/>
      </w:r>
    </w:p>
    <w:p w:rsidR="0078545C" w:rsidRDefault="0078545C" w:rsidP="009D0911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D53A5D" w:rsidRDefault="00D53A5D" w:rsidP="009D0911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7974F8" w:rsidRDefault="007974F8" w:rsidP="009D0911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tbl>
      <w:tblPr>
        <w:tblW w:w="720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/>
      </w:tblPr>
      <w:tblGrid>
        <w:gridCol w:w="720"/>
      </w:tblGrid>
      <w:tr w:rsidR="004A6DCB" w:rsidRPr="004A77C6" w:rsidTr="000A051B">
        <w:trPr>
          <w:trHeight w:val="530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000000" w:themeFill="text1"/>
          </w:tcPr>
          <w:p w:rsidR="004A6DCB" w:rsidRPr="004A77C6" w:rsidRDefault="004A6DCB" w:rsidP="004F7A59">
            <w:pPr>
              <w:ind w:left="-288"/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7974F8" w:rsidRPr="004A77C6" w:rsidRDefault="007974F8" w:rsidP="007974F8">
      <w:pPr>
        <w:rPr>
          <w:rFonts w:ascii="Garamond" w:hAnsi="Garamond" w:cs="Times New Roman"/>
          <w:sz w:val="24"/>
          <w:szCs w:val="24"/>
        </w:rPr>
      </w:pPr>
    </w:p>
    <w:p w:rsidR="007974F8" w:rsidRPr="004A77C6" w:rsidRDefault="007974F8" w:rsidP="007974F8">
      <w:pPr>
        <w:rPr>
          <w:rFonts w:ascii="Garamond" w:hAnsi="Garamond" w:cs="Times New Roman"/>
          <w:sz w:val="24"/>
          <w:szCs w:val="24"/>
        </w:rPr>
      </w:pPr>
    </w:p>
    <w:p w:rsidR="007974F8" w:rsidRPr="004A77C6" w:rsidRDefault="007974F8" w:rsidP="007974F8">
      <w:pPr>
        <w:rPr>
          <w:rFonts w:ascii="Garamond" w:hAnsi="Garamond" w:cs="Times New Roman"/>
          <w:sz w:val="24"/>
          <w:szCs w:val="24"/>
        </w:rPr>
      </w:pPr>
    </w:p>
    <w:p w:rsidR="007974F8" w:rsidRPr="004A77C6" w:rsidRDefault="007974F8" w:rsidP="007974F8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3657600" cy="2750423"/>
            <wp:effectExtent l="19050" t="0" r="0" b="0"/>
            <wp:docPr id="24" name="Picture 64" descr="scarletpimoerne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arletpimoernel.JPG"/>
                    <pic:cNvPicPr/>
                  </pic:nvPicPr>
                  <pic:blipFill>
                    <a:blip r:embed="rId24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750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974F8" w:rsidRPr="004A77C6" w:rsidRDefault="007974F8" w:rsidP="00412E2F">
      <w:pPr>
        <w:tabs>
          <w:tab w:val="left" w:pos="6660"/>
        </w:tabs>
        <w:spacing w:line="240" w:lineRule="auto"/>
        <w:ind w:right="54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Scarlet Pimpernel</w:t>
      </w:r>
    </w:p>
    <w:p w:rsidR="007974F8" w:rsidRPr="004A77C6" w:rsidRDefault="007974F8" w:rsidP="00412E2F">
      <w:pPr>
        <w:tabs>
          <w:tab w:val="left" w:pos="6660"/>
        </w:tabs>
        <w:spacing w:after="0" w:line="240" w:lineRule="auto"/>
        <w:ind w:right="54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Lysimachia arvensis</w:t>
      </w:r>
    </w:p>
    <w:p w:rsidR="007974F8" w:rsidRPr="007974F8" w:rsidRDefault="007974F8" w:rsidP="00412E2F">
      <w:pPr>
        <w:tabs>
          <w:tab w:val="left" w:pos="6660"/>
        </w:tabs>
        <w:spacing w:after="0" w:line="240" w:lineRule="auto"/>
        <w:ind w:right="540"/>
        <w:jc w:val="right"/>
        <w:rPr>
          <w:rFonts w:ascii="Garamond" w:hAnsi="Garamond" w:cs="Times New Roman"/>
          <w:sz w:val="24"/>
          <w:szCs w:val="24"/>
        </w:rPr>
      </w:pPr>
      <w:r w:rsidRPr="007974F8">
        <w:rPr>
          <w:rFonts w:ascii="Garamond" w:hAnsi="Garamond" w:cs="Times New Roman"/>
          <w:sz w:val="24"/>
          <w:szCs w:val="24"/>
        </w:rPr>
        <w:t xml:space="preserve">MYRSINACEAE - </w:t>
      </w:r>
      <w:r>
        <w:rPr>
          <w:rFonts w:ascii="Garamond" w:hAnsi="Garamond" w:cs="Times New Roman"/>
          <w:sz w:val="24"/>
          <w:szCs w:val="24"/>
        </w:rPr>
        <w:t>Myrsine</w:t>
      </w:r>
      <w:r w:rsidRPr="007974F8">
        <w:rPr>
          <w:rFonts w:ascii="Garamond" w:hAnsi="Garamond" w:cs="Times New Roman"/>
          <w:sz w:val="24"/>
          <w:szCs w:val="24"/>
        </w:rPr>
        <w:t xml:space="preserve"> Family</w:t>
      </w:r>
    </w:p>
    <w:p w:rsidR="007974F8" w:rsidRPr="004A77C6" w:rsidRDefault="007974F8" w:rsidP="007974F8">
      <w:pPr>
        <w:ind w:right="1170"/>
        <w:jc w:val="right"/>
        <w:rPr>
          <w:rFonts w:ascii="Garamond" w:hAnsi="Garamond" w:cs="Times New Roman"/>
          <w:b/>
          <w:sz w:val="24"/>
          <w:szCs w:val="24"/>
        </w:rPr>
      </w:pPr>
    </w:p>
    <w:p w:rsidR="007974F8" w:rsidRPr="004A77C6" w:rsidRDefault="007974F8" w:rsidP="007974F8">
      <w:pPr>
        <w:ind w:right="1170"/>
        <w:rPr>
          <w:rFonts w:ascii="Garamond" w:hAnsi="Garamond" w:cs="Times New Roman"/>
          <w:sz w:val="24"/>
          <w:szCs w:val="24"/>
        </w:rPr>
      </w:pPr>
    </w:p>
    <w:p w:rsidR="007974F8" w:rsidRDefault="007974F8" w:rsidP="007974F8">
      <w:pPr>
        <w:ind w:right="1170"/>
        <w:rPr>
          <w:rFonts w:ascii="Garamond" w:hAnsi="Garamond" w:cs="Times New Roman"/>
          <w:sz w:val="24"/>
          <w:szCs w:val="24"/>
        </w:rPr>
      </w:pPr>
    </w:p>
    <w:p w:rsidR="007974F8" w:rsidRDefault="007974F8" w:rsidP="007974F8">
      <w:pPr>
        <w:ind w:right="1170"/>
        <w:rPr>
          <w:rFonts w:ascii="Garamond" w:hAnsi="Garamond" w:cs="Times New Roman"/>
          <w:sz w:val="24"/>
          <w:szCs w:val="24"/>
        </w:rPr>
      </w:pPr>
    </w:p>
    <w:p w:rsidR="00CB3049" w:rsidRPr="004A77C6" w:rsidRDefault="00CB3049" w:rsidP="007974F8">
      <w:pPr>
        <w:ind w:right="1170"/>
        <w:rPr>
          <w:rFonts w:ascii="Garamond" w:hAnsi="Garamond" w:cs="Times New Roman"/>
          <w:sz w:val="24"/>
          <w:szCs w:val="24"/>
        </w:rPr>
      </w:pPr>
    </w:p>
    <w:p w:rsidR="007974F8" w:rsidRPr="004A77C6" w:rsidRDefault="007974F8" w:rsidP="009D0911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tbl>
      <w:tblPr>
        <w:tblW w:w="720" w:type="dxa"/>
        <w:tblInd w:w="7038" w:type="dxa"/>
        <w:tblLook w:val="0000"/>
      </w:tblPr>
      <w:tblGrid>
        <w:gridCol w:w="720"/>
      </w:tblGrid>
      <w:tr w:rsidR="00E23F28" w:rsidRPr="004A77C6" w:rsidTr="000A051B">
        <w:trPr>
          <w:trHeight w:val="530"/>
        </w:trPr>
        <w:tc>
          <w:tcPr>
            <w:tcW w:w="720" w:type="dxa"/>
            <w:shd w:val="clear" w:color="auto" w:fill="000000" w:themeFill="text1"/>
          </w:tcPr>
          <w:p w:rsidR="00E23F28" w:rsidRPr="004A77C6" w:rsidRDefault="00E23F28" w:rsidP="004F7A59">
            <w:pPr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5D026F" w:rsidRPr="004A77C6" w:rsidRDefault="005D026F" w:rsidP="005D026F">
      <w:pPr>
        <w:rPr>
          <w:rFonts w:ascii="Garamond" w:hAnsi="Garamond" w:cs="Times New Roman"/>
          <w:sz w:val="24"/>
          <w:szCs w:val="24"/>
        </w:rPr>
      </w:pPr>
    </w:p>
    <w:p w:rsidR="00A270AA" w:rsidRPr="004A77C6" w:rsidRDefault="00A270AA" w:rsidP="005D026F">
      <w:pPr>
        <w:rPr>
          <w:rFonts w:ascii="Garamond" w:hAnsi="Garamond" w:cs="Times New Roman"/>
          <w:sz w:val="24"/>
          <w:szCs w:val="24"/>
        </w:rPr>
      </w:pPr>
    </w:p>
    <w:p w:rsidR="005D026F" w:rsidRPr="004A77C6" w:rsidRDefault="00C62C79" w:rsidP="005D026F">
      <w:pPr>
        <w:jc w:val="center"/>
        <w:rPr>
          <w:rFonts w:ascii="Garamond" w:hAnsi="Garamond" w:cs="Times New Roman"/>
          <w:sz w:val="24"/>
          <w:szCs w:val="24"/>
        </w:rPr>
      </w:pPr>
      <w:r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2740315" cy="3657600"/>
            <wp:effectExtent l="19050" t="0" r="2885" b="0"/>
            <wp:docPr id="72" name="Picture 71" descr="woodsorrel3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oodsorrel300.jpg"/>
                    <pic:cNvPicPr/>
                  </pic:nvPicPr>
                  <pic:blipFill>
                    <a:blip r:embed="rId243"/>
                    <a:stretch>
                      <a:fillRect/>
                    </a:stretch>
                  </pic:blipFill>
                  <pic:spPr>
                    <a:xfrm>
                      <a:off x="0" y="0"/>
                      <a:ext cx="2740315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D026F" w:rsidRPr="004A77C6" w:rsidRDefault="003E5DA1" w:rsidP="00A54AF1">
      <w:pPr>
        <w:tabs>
          <w:tab w:val="left" w:pos="594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>
        <w:rPr>
          <w:rFonts w:ascii="Garamond" w:hAnsi="Garamond" w:cs="Times New Roman"/>
          <w:b/>
          <w:sz w:val="24"/>
          <w:szCs w:val="24"/>
        </w:rPr>
        <w:t>Bermuda Buttercup</w:t>
      </w:r>
    </w:p>
    <w:p w:rsidR="005D026F" w:rsidRPr="004A77C6" w:rsidRDefault="005D026F" w:rsidP="00A54AF1">
      <w:pPr>
        <w:tabs>
          <w:tab w:val="left" w:pos="594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Oxalis pes-caprae</w:t>
      </w:r>
    </w:p>
    <w:p w:rsidR="005D026F" w:rsidRPr="004A77C6" w:rsidRDefault="005D026F" w:rsidP="00A54AF1">
      <w:pPr>
        <w:tabs>
          <w:tab w:val="left" w:pos="594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OXALIDACEAE – Oxalis Family</w:t>
      </w:r>
    </w:p>
    <w:p w:rsidR="005D026F" w:rsidRPr="004A77C6" w:rsidRDefault="005D026F" w:rsidP="00A54AF1">
      <w:pPr>
        <w:tabs>
          <w:tab w:val="left" w:pos="5940"/>
          <w:tab w:val="left" w:pos="6156"/>
        </w:tabs>
        <w:spacing w:line="240" w:lineRule="auto"/>
        <w:ind w:right="1260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ab/>
      </w:r>
    </w:p>
    <w:p w:rsidR="005D026F" w:rsidRPr="004A77C6" w:rsidRDefault="005D026F" w:rsidP="005D026F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78545C" w:rsidRDefault="0078545C" w:rsidP="005D026F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407BB1" w:rsidRDefault="00407BB1" w:rsidP="005D026F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CB3049" w:rsidRDefault="00CB3049" w:rsidP="005D026F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p w:rsidR="00CB3049" w:rsidRPr="004A77C6" w:rsidRDefault="00CB3049" w:rsidP="005D026F">
      <w:pPr>
        <w:spacing w:after="0" w:line="240" w:lineRule="auto"/>
        <w:ind w:right="1440"/>
        <w:rPr>
          <w:rFonts w:ascii="Garamond" w:hAnsi="Garamond" w:cs="Times New Roman"/>
          <w:sz w:val="24"/>
          <w:szCs w:val="24"/>
        </w:rPr>
      </w:pPr>
    </w:p>
    <w:tbl>
      <w:tblPr>
        <w:tblW w:w="720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/>
      </w:tblPr>
      <w:tblGrid>
        <w:gridCol w:w="720"/>
      </w:tblGrid>
      <w:tr w:rsidR="004A6DCB" w:rsidRPr="004A77C6" w:rsidTr="000A051B">
        <w:trPr>
          <w:trHeight w:val="530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000000" w:themeFill="text1"/>
          </w:tcPr>
          <w:p w:rsidR="004A6DCB" w:rsidRPr="004A77C6" w:rsidRDefault="004A6DCB" w:rsidP="004F7A59">
            <w:pPr>
              <w:ind w:left="-288"/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EE51DE" w:rsidRPr="004A77C6" w:rsidRDefault="00EE51DE" w:rsidP="00EE51DE">
      <w:pPr>
        <w:rPr>
          <w:rFonts w:ascii="Garamond" w:hAnsi="Garamond" w:cs="Times New Roman"/>
          <w:sz w:val="24"/>
          <w:szCs w:val="24"/>
        </w:rPr>
      </w:pPr>
    </w:p>
    <w:p w:rsidR="00A270AA" w:rsidRPr="004A77C6" w:rsidRDefault="00A270AA" w:rsidP="00EE51DE">
      <w:pPr>
        <w:rPr>
          <w:rFonts w:ascii="Garamond" w:hAnsi="Garamond" w:cs="Times New Roman"/>
          <w:sz w:val="24"/>
          <w:szCs w:val="24"/>
        </w:rPr>
      </w:pPr>
    </w:p>
    <w:p w:rsidR="00EE51DE" w:rsidRPr="004A77C6" w:rsidRDefault="00EE51DE" w:rsidP="00EE51DE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3657600" cy="2730508"/>
            <wp:effectExtent l="0" t="457200" r="0" b="450842"/>
            <wp:docPr id="230" name="Picture 229" descr="curlydock (3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urlydock (3).JPG"/>
                    <pic:cNvPicPr/>
                  </pic:nvPicPr>
                  <pic:blipFill>
                    <a:blip r:embed="rId244" cstate="print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3657600" cy="27305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E51DE" w:rsidRPr="004A77C6" w:rsidRDefault="00EE51DE" w:rsidP="00A54AF1">
      <w:pPr>
        <w:tabs>
          <w:tab w:val="left" w:pos="5940"/>
          <w:tab w:val="left" w:pos="603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Curly Dock</w:t>
      </w:r>
    </w:p>
    <w:p w:rsidR="00EE51DE" w:rsidRPr="004A77C6" w:rsidRDefault="00EE51DE" w:rsidP="00A54AF1">
      <w:pPr>
        <w:tabs>
          <w:tab w:val="left" w:pos="5940"/>
          <w:tab w:val="left" w:pos="603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Rumex crispus</w:t>
      </w:r>
    </w:p>
    <w:p w:rsidR="00EE51DE" w:rsidRPr="004A77C6" w:rsidRDefault="00EE51DE" w:rsidP="00A54AF1">
      <w:pPr>
        <w:tabs>
          <w:tab w:val="left" w:pos="5940"/>
          <w:tab w:val="left" w:pos="603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POLYGONACEAE – Buckwheat Family</w:t>
      </w:r>
    </w:p>
    <w:p w:rsidR="007C5E73" w:rsidRPr="004A77C6" w:rsidRDefault="007C5E73" w:rsidP="009D0911">
      <w:pPr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78545C" w:rsidRDefault="0078545C" w:rsidP="009D0911">
      <w:pPr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D53A5D" w:rsidRDefault="00D53A5D" w:rsidP="009D0911">
      <w:pPr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CB3049" w:rsidRPr="004A77C6" w:rsidRDefault="00CB3049" w:rsidP="009D0911">
      <w:pPr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tbl>
      <w:tblPr>
        <w:tblW w:w="720" w:type="dxa"/>
        <w:tblInd w:w="7038" w:type="dxa"/>
        <w:tblLook w:val="0000"/>
      </w:tblPr>
      <w:tblGrid>
        <w:gridCol w:w="720"/>
      </w:tblGrid>
      <w:tr w:rsidR="00E23F28" w:rsidRPr="004A77C6" w:rsidTr="000A051B">
        <w:trPr>
          <w:trHeight w:val="530"/>
        </w:trPr>
        <w:tc>
          <w:tcPr>
            <w:tcW w:w="720" w:type="dxa"/>
            <w:shd w:val="clear" w:color="auto" w:fill="000000" w:themeFill="text1"/>
          </w:tcPr>
          <w:p w:rsidR="00E23F28" w:rsidRPr="004A77C6" w:rsidRDefault="00E23F28" w:rsidP="004F7A59">
            <w:pPr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5D026F" w:rsidRPr="004A77C6" w:rsidRDefault="005D026F" w:rsidP="005D026F">
      <w:pPr>
        <w:rPr>
          <w:rFonts w:ascii="Garamond" w:hAnsi="Garamond" w:cs="Times New Roman"/>
          <w:sz w:val="24"/>
          <w:szCs w:val="24"/>
        </w:rPr>
      </w:pPr>
    </w:p>
    <w:p w:rsidR="00A270AA" w:rsidRPr="004A77C6" w:rsidRDefault="00A270AA" w:rsidP="005D026F">
      <w:pPr>
        <w:rPr>
          <w:rFonts w:ascii="Garamond" w:hAnsi="Garamond" w:cs="Times New Roman"/>
          <w:sz w:val="24"/>
          <w:szCs w:val="24"/>
        </w:rPr>
      </w:pPr>
    </w:p>
    <w:p w:rsidR="005D026F" w:rsidRPr="004A77C6" w:rsidRDefault="00C94ACA" w:rsidP="005D026F">
      <w:pPr>
        <w:jc w:val="center"/>
        <w:rPr>
          <w:rFonts w:ascii="Garamond" w:hAnsi="Garamond" w:cs="Times New Roman"/>
          <w:sz w:val="24"/>
          <w:szCs w:val="24"/>
        </w:rPr>
      </w:pPr>
      <w:r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2740315" cy="3657600"/>
            <wp:effectExtent l="19050" t="0" r="2885" b="0"/>
            <wp:docPr id="108" name="Picture 107" descr="tobaccotree3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obaccotree300.jpg"/>
                    <pic:cNvPicPr/>
                  </pic:nvPicPr>
                  <pic:blipFill>
                    <a:blip r:embed="rId245"/>
                    <a:stretch>
                      <a:fillRect/>
                    </a:stretch>
                  </pic:blipFill>
                  <pic:spPr>
                    <a:xfrm>
                      <a:off x="0" y="0"/>
                      <a:ext cx="2740315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D026F" w:rsidRPr="004A77C6" w:rsidRDefault="005D026F" w:rsidP="00A54AF1">
      <w:pPr>
        <w:tabs>
          <w:tab w:val="left" w:pos="594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 xml:space="preserve">Tree Tobacco </w:t>
      </w:r>
    </w:p>
    <w:p w:rsidR="005D026F" w:rsidRPr="004A77C6" w:rsidRDefault="005D026F" w:rsidP="00A54AF1">
      <w:pPr>
        <w:tabs>
          <w:tab w:val="left" w:pos="594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Nicotiana glauca</w:t>
      </w:r>
    </w:p>
    <w:p w:rsidR="005D026F" w:rsidRPr="004A77C6" w:rsidRDefault="005D026F" w:rsidP="00A54AF1">
      <w:pPr>
        <w:tabs>
          <w:tab w:val="left" w:pos="594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sz w:val="24"/>
          <w:szCs w:val="24"/>
        </w:rPr>
        <w:t>SOLANACEAE – Nightshade Family</w:t>
      </w:r>
    </w:p>
    <w:p w:rsidR="005D026F" w:rsidRPr="004A77C6" w:rsidRDefault="005D026F" w:rsidP="00A54AF1">
      <w:pPr>
        <w:tabs>
          <w:tab w:val="left" w:pos="5940"/>
          <w:tab w:val="left" w:pos="6156"/>
        </w:tabs>
        <w:spacing w:line="240" w:lineRule="auto"/>
        <w:ind w:right="1260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ab/>
      </w:r>
    </w:p>
    <w:p w:rsidR="0078545C" w:rsidRDefault="0078545C" w:rsidP="005D026F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D53A5D" w:rsidRDefault="00D53A5D" w:rsidP="005D026F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p w:rsidR="00CB3049" w:rsidRPr="004A77C6" w:rsidRDefault="00CB3049" w:rsidP="005D026F">
      <w:pPr>
        <w:tabs>
          <w:tab w:val="left" w:pos="6156"/>
        </w:tabs>
        <w:spacing w:line="240" w:lineRule="auto"/>
        <w:ind w:right="1440"/>
        <w:rPr>
          <w:rFonts w:ascii="Garamond" w:hAnsi="Garamond" w:cs="Times New Roman"/>
          <w:b/>
          <w:sz w:val="24"/>
          <w:szCs w:val="24"/>
        </w:rPr>
      </w:pPr>
    </w:p>
    <w:tbl>
      <w:tblPr>
        <w:tblW w:w="720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/>
      </w:tblPr>
      <w:tblGrid>
        <w:gridCol w:w="720"/>
      </w:tblGrid>
      <w:tr w:rsidR="004A6DCB" w:rsidRPr="004A77C6" w:rsidTr="000A051B">
        <w:trPr>
          <w:trHeight w:val="530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000000" w:themeFill="text1"/>
          </w:tcPr>
          <w:p w:rsidR="004A6DCB" w:rsidRPr="004A77C6" w:rsidRDefault="004A6DCB" w:rsidP="004F7A59">
            <w:pPr>
              <w:ind w:left="-288"/>
              <w:jc w:val="center"/>
              <w:rPr>
                <w:rFonts w:ascii="Garamond" w:hAnsi="Garamond" w:cs="Times New Roman"/>
                <w:color w:val="FFFF00"/>
                <w:sz w:val="24"/>
                <w:szCs w:val="24"/>
              </w:rPr>
            </w:pPr>
          </w:p>
        </w:tc>
      </w:tr>
    </w:tbl>
    <w:p w:rsidR="005A4CE4" w:rsidRPr="004A77C6" w:rsidRDefault="005A4CE4" w:rsidP="005A4CE4">
      <w:pPr>
        <w:rPr>
          <w:rFonts w:ascii="Garamond" w:hAnsi="Garamond" w:cs="Times New Roman"/>
          <w:sz w:val="24"/>
          <w:szCs w:val="24"/>
        </w:rPr>
      </w:pPr>
    </w:p>
    <w:p w:rsidR="00A270AA" w:rsidRPr="004A77C6" w:rsidRDefault="00A270AA" w:rsidP="005A4CE4">
      <w:pPr>
        <w:rPr>
          <w:rFonts w:ascii="Garamond" w:hAnsi="Garamond" w:cs="Times New Roman"/>
          <w:sz w:val="24"/>
          <w:szCs w:val="24"/>
        </w:rPr>
      </w:pPr>
    </w:p>
    <w:p w:rsidR="00E76FFE" w:rsidRPr="004A77C6" w:rsidRDefault="00683225" w:rsidP="00E76FFE">
      <w:pPr>
        <w:jc w:val="center"/>
        <w:rPr>
          <w:rFonts w:ascii="Garamond" w:hAnsi="Garamond" w:cs="Times New Roman"/>
          <w:sz w:val="24"/>
          <w:szCs w:val="24"/>
        </w:rPr>
      </w:pPr>
      <w:r w:rsidRPr="004A77C6">
        <w:rPr>
          <w:rFonts w:ascii="Garamond" w:hAnsi="Garamond" w:cs="Times New Roman"/>
          <w:noProof/>
          <w:sz w:val="24"/>
          <w:szCs w:val="24"/>
        </w:rPr>
        <w:drawing>
          <wp:inline distT="0" distB="0" distL="0" distR="0">
            <wp:extent cx="2740315" cy="3657600"/>
            <wp:effectExtent l="19050" t="0" r="2885" b="0"/>
            <wp:docPr id="238" name="Picture 237" descr="redvaleria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dvalerian.JPG"/>
                    <pic:cNvPicPr/>
                  </pic:nvPicPr>
                  <pic:blipFill>
                    <a:blip r:embed="rId24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40315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6FFE" w:rsidRPr="004A77C6" w:rsidRDefault="00683225" w:rsidP="00A54AF1">
      <w:pPr>
        <w:tabs>
          <w:tab w:val="left" w:pos="5940"/>
        </w:tabs>
        <w:spacing w:line="240" w:lineRule="auto"/>
        <w:ind w:right="1260"/>
        <w:jc w:val="right"/>
        <w:rPr>
          <w:rFonts w:ascii="Garamond" w:hAnsi="Garamond" w:cs="Times New Roman"/>
          <w:b/>
          <w:sz w:val="24"/>
          <w:szCs w:val="24"/>
        </w:rPr>
      </w:pPr>
      <w:r w:rsidRPr="004A77C6">
        <w:rPr>
          <w:rFonts w:ascii="Garamond" w:hAnsi="Garamond" w:cs="Times New Roman"/>
          <w:b/>
          <w:sz w:val="24"/>
          <w:szCs w:val="24"/>
        </w:rPr>
        <w:t>Red Valerian</w:t>
      </w:r>
    </w:p>
    <w:p w:rsidR="00E76FFE" w:rsidRPr="004A77C6" w:rsidRDefault="00683225" w:rsidP="00A54AF1">
      <w:pPr>
        <w:tabs>
          <w:tab w:val="left" w:pos="5940"/>
        </w:tabs>
        <w:spacing w:after="0" w:line="240" w:lineRule="auto"/>
        <w:ind w:right="1260"/>
        <w:jc w:val="right"/>
        <w:rPr>
          <w:rFonts w:ascii="Garamond" w:hAnsi="Garamond" w:cs="Times New Roman"/>
          <w:i/>
          <w:sz w:val="24"/>
          <w:szCs w:val="24"/>
        </w:rPr>
      </w:pPr>
      <w:r w:rsidRPr="004A77C6">
        <w:rPr>
          <w:rFonts w:ascii="Garamond" w:hAnsi="Garamond" w:cs="Times New Roman"/>
          <w:i/>
          <w:sz w:val="24"/>
          <w:szCs w:val="24"/>
        </w:rPr>
        <w:t>Centranthus ruber</w:t>
      </w:r>
    </w:p>
    <w:p w:rsidR="0005490E" w:rsidRPr="00800315" w:rsidRDefault="00B00AA5" w:rsidP="00A54AF1">
      <w:pPr>
        <w:tabs>
          <w:tab w:val="left" w:pos="5940"/>
        </w:tabs>
        <w:spacing w:after="0" w:line="240" w:lineRule="auto"/>
        <w:ind w:right="1260"/>
        <w:jc w:val="right"/>
        <w:rPr>
          <w:rFonts w:ascii="Garamond" w:hAnsi="Garamond" w:cs="Times New Roman"/>
          <w:sz w:val="24"/>
          <w:szCs w:val="24"/>
        </w:rPr>
        <w:sectPr w:rsidR="0005490E" w:rsidRPr="00800315" w:rsidSect="00925582">
          <w:headerReference w:type="default" r:id="rId247"/>
          <w:pgSz w:w="8280" w:h="12600"/>
          <w:pgMar w:top="720" w:right="720" w:bottom="720" w:left="720" w:header="720" w:footer="187" w:gutter="0"/>
          <w:pgNumType w:start="1"/>
          <w:cols w:space="720"/>
          <w:docGrid w:linePitch="360"/>
        </w:sectPr>
      </w:pPr>
      <w:r w:rsidRPr="004A77C6">
        <w:rPr>
          <w:rFonts w:ascii="Garamond" w:hAnsi="Garamond" w:cs="Times New Roman"/>
          <w:sz w:val="24"/>
          <w:szCs w:val="24"/>
        </w:rPr>
        <w:t>VALERI</w:t>
      </w:r>
      <w:r w:rsidR="00683225" w:rsidRPr="004A77C6">
        <w:rPr>
          <w:rFonts w:ascii="Garamond" w:hAnsi="Garamond" w:cs="Times New Roman"/>
          <w:sz w:val="24"/>
          <w:szCs w:val="24"/>
        </w:rPr>
        <w:t>ANACEAE</w:t>
      </w:r>
      <w:r w:rsidR="00E76FFE" w:rsidRPr="004A77C6">
        <w:rPr>
          <w:rFonts w:ascii="Garamond" w:hAnsi="Garamond" w:cs="Times New Roman"/>
          <w:sz w:val="24"/>
          <w:szCs w:val="24"/>
        </w:rPr>
        <w:t xml:space="preserve"> - </w:t>
      </w:r>
      <w:r w:rsidR="00683225" w:rsidRPr="004A77C6">
        <w:rPr>
          <w:rFonts w:ascii="Garamond" w:hAnsi="Garamond" w:cs="Times New Roman"/>
          <w:sz w:val="24"/>
          <w:szCs w:val="24"/>
        </w:rPr>
        <w:t>Valerian</w:t>
      </w:r>
      <w:r w:rsidR="00E76FFE" w:rsidRPr="004A77C6">
        <w:rPr>
          <w:rFonts w:ascii="Garamond" w:hAnsi="Garamond" w:cs="Times New Roman"/>
          <w:sz w:val="24"/>
          <w:szCs w:val="24"/>
        </w:rPr>
        <w:t xml:space="preserve"> Family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lastRenderedPageBreak/>
        <w:t>Alfalfa, 218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American Bird’s Foot Trefoil, 79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Angels Gilia, 94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Annual Coreopsis, 1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Ashy Leaved Buckwheat, 97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Baby Blue Eyes, 159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Beach Evening Primrose, 36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Bee Plant, 156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Bermuda Buttercup, 227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Bigberry Manzanita, 75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Big Pod Ceanothus, 100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Bird’s Beak, 90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Black Mustard, 206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Black Sage, 173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Bladderpod, 25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Bleeding Heart, 91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Blue Dicks, 188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Blue-Eyed Grass, 172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Blue Larkspur, 186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Branching Phacelia, 160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Bristly Ox-tongue, 196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Brittlebush, 2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Brodiaea, 189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Bull Thistle, 197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Bush Lupine, 167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Bush Mallow, 132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Bush Monkey Flower, 42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Bush Sunflower, 3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Butterfly Mariposa Lily, 85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bCs/>
          <w:sz w:val="20"/>
          <w:szCs w:val="20"/>
        </w:rPr>
        <w:t>Calabazilla</w:t>
      </w:r>
      <w:r w:rsidRPr="003A41F6">
        <w:rPr>
          <w:rFonts w:ascii="Garamond" w:hAnsi="Garamond" w:cs="Times New Roman"/>
          <w:sz w:val="20"/>
          <w:szCs w:val="20"/>
        </w:rPr>
        <w:t>, 28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California Aster, 120</w:t>
      </w:r>
    </w:p>
    <w:p w:rsid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California Bay, 84</w:t>
      </w:r>
    </w:p>
    <w:p w:rsidR="00350A08" w:rsidRDefault="00350A08" w:rsidP="00350A08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California Blackberry, 103</w:t>
      </w:r>
    </w:p>
    <w:p w:rsidR="00350A08" w:rsidRPr="003A41F6" w:rsidRDefault="00350A08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>
        <w:rPr>
          <w:rFonts w:ascii="Garamond" w:hAnsi="Garamond" w:cs="Times New Roman"/>
          <w:sz w:val="20"/>
          <w:szCs w:val="20"/>
        </w:rPr>
        <w:t>California Broom</w:t>
      </w:r>
      <w:r w:rsidRPr="003A41F6">
        <w:rPr>
          <w:rFonts w:ascii="Garamond" w:hAnsi="Garamond" w:cs="Times New Roman"/>
          <w:sz w:val="20"/>
          <w:szCs w:val="20"/>
        </w:rPr>
        <w:t xml:space="preserve">, </w:t>
      </w:r>
      <w:r>
        <w:rPr>
          <w:rFonts w:ascii="Garamond" w:hAnsi="Garamond" w:cs="Times New Roman"/>
          <w:sz w:val="20"/>
          <w:szCs w:val="20"/>
        </w:rPr>
        <w:t>29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California Buckwheat, 110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California Buttercup, 45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California Dodder, 72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California Everlasting, 54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California Fuchsia, 136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California Goldenrod, 4</w:t>
      </w:r>
    </w:p>
    <w:p w:rsidR="003A41F6" w:rsidRPr="003A41F6" w:rsidRDefault="00350A08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>
        <w:rPr>
          <w:rFonts w:ascii="Garamond" w:hAnsi="Garamond" w:cs="Times New Roman"/>
          <w:sz w:val="20"/>
          <w:szCs w:val="20"/>
        </w:rPr>
        <w:t>California Lotus, 30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California Poppy, 39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lastRenderedPageBreak/>
        <w:t>Catalina Mariposa Lily, 86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California Milkweed, 119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Canyon Sunflower, 5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Castor Bean, 216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Chalk Live-Forever, 26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Chamise, 104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Chaparral Honeysuckle, 71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Chaparral Pea, 123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Checker Bloom, 133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Cheeseweed, 225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Chia, 174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Chinese Houses, 179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Chocolate Lily, 130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Cliff Aster, 55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Coastal Prickly Pear, 23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Cobweb Thistle, 121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Cocklebur, 56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Common Chickweed, 211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Common Fiddleneck, 22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Common Goldfields, 6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Common Muilla, 113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Common Sunflower, 7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Coyote Brush, 57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Cream Cups, 92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Creek Monkey Flower, 43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Curly Dock, 228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</w:p>
    <w:p w:rsidR="003A41F6" w:rsidRPr="003A41F6" w:rsidRDefault="003A41F6" w:rsidP="00BB7184">
      <w:pPr>
        <w:spacing w:line="240" w:lineRule="auto"/>
        <w:ind w:left="360" w:right="-540"/>
        <w:contextualSpacing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Dandelion, 198</w:t>
      </w:r>
    </w:p>
    <w:p w:rsidR="003A41F6" w:rsidRPr="003A41F6" w:rsidRDefault="003A41F6" w:rsidP="00BB7184">
      <w:pPr>
        <w:spacing w:line="240" w:lineRule="auto"/>
        <w:ind w:left="360" w:right="-540"/>
        <w:contextualSpacing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Danny’s Skullcap, 175</w:t>
      </w:r>
    </w:p>
    <w:p w:rsidR="003A41F6" w:rsidRPr="003A41F6" w:rsidRDefault="003A41F6" w:rsidP="00350A08">
      <w:pPr>
        <w:spacing w:line="240" w:lineRule="auto"/>
        <w:ind w:left="360" w:right="-540"/>
        <w:contextualSpacing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Datura, 111</w:t>
      </w:r>
    </w:p>
    <w:p w:rsidR="003A41F6" w:rsidRPr="003A41F6" w:rsidRDefault="003A41F6" w:rsidP="00BB7184">
      <w:pPr>
        <w:spacing w:line="240" w:lineRule="auto"/>
        <w:ind w:left="360" w:right="-540"/>
        <w:contextualSpacing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Doveweed, 77</w:t>
      </w:r>
    </w:p>
    <w:p w:rsidR="003A41F6" w:rsidRPr="003A41F6" w:rsidRDefault="003A41F6" w:rsidP="00BB7184">
      <w:pPr>
        <w:spacing w:line="240" w:lineRule="auto"/>
        <w:ind w:left="360" w:right="-540"/>
        <w:contextualSpacing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Dwarf Locoweed, 168</w:t>
      </w:r>
    </w:p>
    <w:p w:rsidR="003A41F6" w:rsidRPr="003A41F6" w:rsidRDefault="003A41F6" w:rsidP="00BB7184">
      <w:pPr>
        <w:spacing w:line="240" w:lineRule="auto"/>
        <w:ind w:left="360" w:right="-540"/>
        <w:contextualSpacing/>
        <w:rPr>
          <w:rFonts w:ascii="Garamond" w:hAnsi="Garamond" w:cs="Times New Roman"/>
          <w:sz w:val="20"/>
          <w:szCs w:val="20"/>
        </w:rPr>
      </w:pPr>
    </w:p>
    <w:p w:rsidR="003A41F6" w:rsidRPr="003A41F6" w:rsidRDefault="003A41F6" w:rsidP="00BB7184">
      <w:pPr>
        <w:spacing w:line="240" w:lineRule="auto"/>
        <w:ind w:left="360" w:right="-540"/>
        <w:contextualSpacing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Eastwood Manzanita, 76</w:t>
      </w:r>
    </w:p>
    <w:p w:rsidR="003A41F6" w:rsidRPr="003A41F6" w:rsidRDefault="003A41F6" w:rsidP="00BB7184">
      <w:pPr>
        <w:spacing w:line="240" w:lineRule="auto"/>
        <w:ind w:left="360" w:right="-540"/>
        <w:contextualSpacing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Elderberry, 48</w:t>
      </w:r>
    </w:p>
    <w:p w:rsidR="003A41F6" w:rsidRPr="003A41F6" w:rsidRDefault="003A41F6" w:rsidP="00BB7184">
      <w:pPr>
        <w:spacing w:line="240" w:lineRule="auto"/>
        <w:ind w:left="360" w:right="-540"/>
        <w:contextualSpacing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Elegant Clarkia, 137</w:t>
      </w:r>
    </w:p>
    <w:p w:rsidR="003A41F6" w:rsidRPr="003A41F6" w:rsidRDefault="003A41F6" w:rsidP="00BB7184">
      <w:pPr>
        <w:spacing w:line="240" w:lineRule="auto"/>
        <w:ind w:left="360" w:right="-540"/>
        <w:contextualSpacing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Eucrypta, 63</w:t>
      </w:r>
    </w:p>
    <w:p w:rsidR="003A41F6" w:rsidRPr="003A41F6" w:rsidRDefault="003A41F6" w:rsidP="00BB7184">
      <w:pPr>
        <w:spacing w:line="240" w:lineRule="auto"/>
        <w:ind w:left="360" w:right="-540"/>
        <w:contextualSpacing/>
        <w:rPr>
          <w:rFonts w:ascii="Garamond" w:hAnsi="Garamond" w:cs="Times New Roman"/>
          <w:sz w:val="20"/>
          <w:szCs w:val="20"/>
        </w:rPr>
      </w:pP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False Indigo, 124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Farewell-to-Spring, 138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Fiesta Flower, 161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Fire Poppy, 40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Fringed Indian Pink, 122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Frog Fruit, 116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lastRenderedPageBreak/>
        <w:t>Fuchsia-Flowered Gooseberry, 127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Garland Chrysanthemum, 199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German Ivy, 200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Giant Coreopsis, 8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Globe Gilia, 95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Globe Lily, 87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Golden Currant, 33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Golden Star, 46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Golden Yarrow, 9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Greenbark Ceanothus, 101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Ground Pink, 148</w:t>
      </w:r>
    </w:p>
    <w:p w:rsidR="003A41F6" w:rsidRPr="003A41F6" w:rsidRDefault="003A41F6" w:rsidP="00BB7184">
      <w:pPr>
        <w:tabs>
          <w:tab w:val="left" w:pos="6480"/>
        </w:tabs>
        <w:spacing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Gum Plant, 10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Heart Leaved Penstemon, 146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Hedge Nettle, 128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Heliotrope, 64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Hoary Leaved Ceanothus, 102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Hoary Nettle, 115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Horehound, 224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Hollyleaf Cherry, 105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Horseweed, 58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Hottentot Fig, 191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Hubby’s Phacelia, 162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Humboldt Lily, 34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Indian Paintbrush, 141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Indian Warrior, 142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Italian Thistle, 201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Johnny-jump-up, 47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Lacepod, 68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Large-Flowered Phacelia, 163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Laurel Sumac, 51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Lemonade Berry, 118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Linanthus, 96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London Rocket, 207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Lyon</w:t>
      </w:r>
      <w:r w:rsidR="00562426">
        <w:rPr>
          <w:rFonts w:ascii="Garamond" w:hAnsi="Garamond" w:cs="Times New Roman"/>
          <w:sz w:val="20"/>
          <w:szCs w:val="20"/>
        </w:rPr>
        <w:t>’</w:t>
      </w:r>
      <w:r w:rsidRPr="003A41F6">
        <w:rPr>
          <w:rFonts w:ascii="Garamond" w:hAnsi="Garamond" w:cs="Times New Roman"/>
          <w:sz w:val="20"/>
          <w:szCs w:val="20"/>
        </w:rPr>
        <w:t>s Pentachaeta, 11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Matilija Poppy, 93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Mayweed, 202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Menzies’ Goldenbush, 12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 xml:space="preserve">Milkmaids, 69 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lastRenderedPageBreak/>
        <w:t>Milk Thistle, 203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Milkvetch, 80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Milkwort, 150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Miner’s Lettuce, 98</w:t>
      </w:r>
    </w:p>
    <w:p w:rsidR="003A41F6" w:rsidRPr="003A41F6" w:rsidRDefault="003A41F6" w:rsidP="00BB7184">
      <w:pPr>
        <w:spacing w:line="240" w:lineRule="auto"/>
        <w:ind w:left="360" w:right="-540"/>
        <w:contextualSpacing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Miniature Lupine, 169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Morning Glory, 73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Mountain Mahogany, 106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Mugwort, 13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Mule Fat, 59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Mustard Evening Primrose, 37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Narrow Leaved Milkweed, 53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Owl’s Clover, 143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Palmer’s Goldenbrush, 14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Parry’s Phacelia, 164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Peninsular Onion, 117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Penstemon, 180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Pepperweed, 208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 xml:space="preserve">Perennial </w:t>
      </w:r>
      <w:r w:rsidRPr="003A41F6">
        <w:rPr>
          <w:rFonts w:ascii="Garamond" w:hAnsi="Garamond" w:cs="Times New Roman"/>
          <w:bCs/>
          <w:sz w:val="20"/>
          <w:szCs w:val="20"/>
        </w:rPr>
        <w:t xml:space="preserve">Sweet </w:t>
      </w:r>
      <w:r w:rsidRPr="003A41F6">
        <w:rPr>
          <w:rFonts w:ascii="Garamond" w:hAnsi="Garamond" w:cs="Times New Roman"/>
          <w:sz w:val="20"/>
          <w:szCs w:val="20"/>
        </w:rPr>
        <w:t>Pea, 219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Perezia, 157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Periwinkle, 195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Pineapple Weed, 204</w:t>
      </w:r>
    </w:p>
    <w:p w:rsidR="003A41F6" w:rsidRPr="003A41F6" w:rsidRDefault="000B7372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>
        <w:rPr>
          <w:rFonts w:ascii="Garamond" w:hAnsi="Garamond" w:cs="Times New Roman"/>
          <w:sz w:val="20"/>
          <w:szCs w:val="20"/>
        </w:rPr>
        <w:t>Hummingbird</w:t>
      </w:r>
      <w:r w:rsidR="003A41F6" w:rsidRPr="003A41F6">
        <w:rPr>
          <w:rFonts w:ascii="Garamond" w:hAnsi="Garamond" w:cs="Times New Roman"/>
          <w:sz w:val="20"/>
          <w:szCs w:val="20"/>
        </w:rPr>
        <w:t xml:space="preserve"> Sage, 129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Plummer’s Mariposa Lily, 131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Poison Hemlock, 193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Poison Oak, 52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Prickly Phlox, 149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Prickly Popcorn Flower, 65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Purple Clarkia, 139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Purple Nightshade, 187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Purple Sage, 176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Rabbitbrush, 15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Rattlesnake Weed, 78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Red Maids, 152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Red Skinned Onion, 50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Red-Stem Filaree, 223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Red Valerian, 230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Rock Rose, 215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Rose Snapdragon, 181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Rush Rose, 24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Russian Thistle, 214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lastRenderedPageBreak/>
        <w:t xml:space="preserve">San Diego </w:t>
      </w:r>
      <w:r w:rsidR="00B11327">
        <w:rPr>
          <w:rFonts w:ascii="Garamond" w:hAnsi="Garamond" w:cs="Times New Roman"/>
          <w:sz w:val="20"/>
          <w:szCs w:val="20"/>
        </w:rPr>
        <w:t>Wreathplant</w:t>
      </w:r>
      <w:r w:rsidRPr="003A41F6">
        <w:rPr>
          <w:rFonts w:ascii="Garamond" w:hAnsi="Garamond" w:cs="Times New Roman"/>
          <w:sz w:val="20"/>
          <w:szCs w:val="20"/>
        </w:rPr>
        <w:t>, 158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Sandspurrey, 212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Sand Verbena, 134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Santa Susana Tarweed, 16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Sawtooth Goldenbush, 17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Scale Broom, 18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Scarlet Bugler, 147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Scarlet Larkspur, 154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Scarlet Monkey Flower, 145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  <w:lang w:val="es-PE"/>
        </w:rPr>
      </w:pPr>
      <w:r w:rsidRPr="003A41F6">
        <w:rPr>
          <w:rFonts w:ascii="Garamond" w:hAnsi="Garamond" w:cs="Times New Roman"/>
          <w:sz w:val="20"/>
          <w:szCs w:val="20"/>
          <w:lang w:val="es-PE"/>
        </w:rPr>
        <w:t>Scarlet Pimpernel, 226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  <w:lang w:val="es-PE"/>
        </w:rPr>
      </w:pPr>
      <w:r w:rsidRPr="003A41F6">
        <w:rPr>
          <w:rFonts w:ascii="Garamond" w:hAnsi="Garamond" w:cs="Times New Roman"/>
          <w:sz w:val="20"/>
          <w:szCs w:val="20"/>
          <w:lang w:val="es-PE"/>
        </w:rPr>
        <w:t>Sea Fig, 192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  <w:lang w:val="es-PE"/>
        </w:rPr>
      </w:pPr>
      <w:r w:rsidRPr="003A41F6">
        <w:rPr>
          <w:rFonts w:ascii="Garamond" w:hAnsi="Garamond" w:cs="Times New Roman"/>
          <w:sz w:val="20"/>
          <w:szCs w:val="20"/>
          <w:lang w:val="es-PE"/>
        </w:rPr>
        <w:t>Sea Rocket, 209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Shooting Star, 153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  <w:lang w:val="es-PE"/>
        </w:rPr>
      </w:pPr>
      <w:r w:rsidRPr="003A41F6">
        <w:rPr>
          <w:rFonts w:ascii="Garamond" w:hAnsi="Garamond" w:cs="Times New Roman"/>
          <w:sz w:val="20"/>
          <w:szCs w:val="20"/>
          <w:lang w:val="es-PE"/>
        </w:rPr>
        <w:t>Silver Lotus, 31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Slender Mariposa Lily, 35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  <w:lang w:val="es-PE"/>
        </w:rPr>
      </w:pPr>
      <w:r w:rsidRPr="003A41F6">
        <w:rPr>
          <w:rFonts w:ascii="Garamond" w:hAnsi="Garamond" w:cs="Times New Roman"/>
          <w:sz w:val="20"/>
          <w:szCs w:val="20"/>
          <w:lang w:val="es-PE"/>
        </w:rPr>
        <w:t>Slender Tarweed, 19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  <w:lang w:val="es-PE"/>
        </w:rPr>
      </w:pPr>
      <w:r w:rsidRPr="003A41F6">
        <w:rPr>
          <w:rFonts w:ascii="Garamond" w:hAnsi="Garamond" w:cs="Times New Roman"/>
          <w:sz w:val="20"/>
          <w:szCs w:val="20"/>
          <w:lang w:val="es-PE"/>
        </w:rPr>
        <w:t>Spanish Broom, 220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Speckled Clarkia, 140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Star Lily, 88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Sticky Gilia, 184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Sticky Phacelia, 165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Stinging Lupine, 125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Strigose Lotus, 32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Succulent Lupine, 170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  <w:lang w:val="es-PE"/>
        </w:rPr>
      </w:pPr>
      <w:r w:rsidRPr="003A41F6">
        <w:rPr>
          <w:rFonts w:ascii="Garamond" w:hAnsi="Garamond" w:cs="Times New Roman"/>
          <w:sz w:val="20"/>
          <w:szCs w:val="20"/>
          <w:lang w:val="es-PE"/>
        </w:rPr>
        <w:t>Small Flowered Evening Primrose, 38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Sweet Fennel, 194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Telegraph Weed, 20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Terracina Spurge, 217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Tocalote, 205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Tomcat Clover, 126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Toyon, 107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Turkish Rugging, 151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Tree Poppy, 41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Tree Tobacco, 229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Twining Snapdragon, 182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Watercress, 70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Water Pimpernel, 114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Whispering Bells, 66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White Currant, 82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White Nightshade, 112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White Pin Cushion, 60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White Sage, 83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lastRenderedPageBreak/>
        <w:t>White Sweet Clover, 221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Wild Cucumber, 74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Wild Peony, 144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Wild Radish, 210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Wild Rose, 155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bCs/>
          <w:sz w:val="20"/>
          <w:szCs w:val="20"/>
        </w:rPr>
      </w:pPr>
      <w:r w:rsidRPr="003A41F6">
        <w:rPr>
          <w:rFonts w:ascii="Garamond" w:hAnsi="Garamond" w:cs="Times New Roman"/>
          <w:bCs/>
          <w:sz w:val="20"/>
          <w:szCs w:val="20"/>
        </w:rPr>
        <w:t>Wild Sweet Pea, 81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Willow Herb Clarkia, 89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Windmill Pink, 213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Winter Vetch, 171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Wirelettuce, 61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Wishbone, 135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Woodland Star, 109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Woolly Blue Curls, 178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Woolly Sapphire, 185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</w:p>
    <w:p w:rsidR="003A41F6" w:rsidRPr="003A41F6" w:rsidRDefault="003A41F6" w:rsidP="00BB7184">
      <w:pPr>
        <w:spacing w:line="240" w:lineRule="auto"/>
        <w:ind w:left="360" w:right="-540"/>
        <w:contextualSpacing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Verity’s Dudleya, 27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Vervain, 190</w:t>
      </w:r>
    </w:p>
    <w:p w:rsidR="003A41F6" w:rsidRPr="003A41F6" w:rsidRDefault="003A41F6" w:rsidP="00BB7184">
      <w:pPr>
        <w:spacing w:line="240" w:lineRule="auto"/>
        <w:ind w:left="360" w:right="-540"/>
        <w:contextualSpacing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Vinegar Weed, 177</w:t>
      </w:r>
    </w:p>
    <w:p w:rsidR="003A41F6" w:rsidRPr="003A41F6" w:rsidRDefault="003A41F6" w:rsidP="00BB7184">
      <w:pPr>
        <w:spacing w:line="240" w:lineRule="auto"/>
        <w:ind w:left="360" w:right="-540"/>
        <w:contextualSpacing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Violet Snapdragon, 183</w:t>
      </w:r>
    </w:p>
    <w:p w:rsidR="003A41F6" w:rsidRPr="003A41F6" w:rsidRDefault="003A41F6" w:rsidP="00BB7184">
      <w:pPr>
        <w:spacing w:line="240" w:lineRule="auto"/>
        <w:ind w:left="360" w:right="-540"/>
        <w:contextualSpacing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Virgin’s Bower, 99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Yarrow, 62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Yellow Monkey Flower, 44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Yellow Pin Cushion, 21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Yellow Sweet Clover, 222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Yellow Throated Phacelia, 67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Yerba Mansa, 108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Yerba Santa, 166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  <w:r w:rsidRPr="003A41F6">
        <w:rPr>
          <w:rFonts w:ascii="Garamond" w:hAnsi="Garamond" w:cs="Times New Roman"/>
          <w:sz w:val="20"/>
          <w:szCs w:val="20"/>
        </w:rPr>
        <w:t>Yucca, 49</w:t>
      </w:r>
    </w:p>
    <w:p w:rsidR="003A41F6" w:rsidRPr="003A41F6" w:rsidRDefault="003A41F6" w:rsidP="00BB7184">
      <w:pPr>
        <w:spacing w:after="0" w:line="240" w:lineRule="auto"/>
        <w:ind w:left="360" w:right="-540"/>
        <w:rPr>
          <w:rFonts w:ascii="Garamond" w:hAnsi="Garamond" w:cs="Times New Roman"/>
          <w:sz w:val="20"/>
          <w:szCs w:val="20"/>
        </w:rPr>
      </w:pPr>
    </w:p>
    <w:p w:rsidR="00CB746D" w:rsidRPr="00043E1C" w:rsidRDefault="00CB746D" w:rsidP="008063D9">
      <w:pPr>
        <w:rPr>
          <w:rFonts w:ascii="Garamond" w:hAnsi="Garamond" w:cs="Times New Roman"/>
        </w:rPr>
      </w:pPr>
    </w:p>
    <w:sectPr w:rsidR="00CB746D" w:rsidRPr="00043E1C" w:rsidSect="00925582">
      <w:headerReference w:type="default" r:id="rId248"/>
      <w:footerReference w:type="default" r:id="rId249"/>
      <w:pgSz w:w="8280" w:h="12600"/>
      <w:pgMar w:top="1440" w:right="720" w:bottom="1080" w:left="720" w:header="720" w:footer="360" w:gutter="0"/>
      <w:cols w:num="2"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D77CDC" w:rsidRDefault="00D77CDC" w:rsidP="002D2F5B">
      <w:pPr>
        <w:spacing w:after="0" w:line="240" w:lineRule="auto"/>
      </w:pPr>
      <w:r>
        <w:separator/>
      </w:r>
    </w:p>
  </w:endnote>
  <w:endnote w:type="continuationSeparator" w:id="1">
    <w:p w:rsidR="00D77CDC" w:rsidRDefault="00D77CDC" w:rsidP="002D2F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1908087936"/>
      <w:docPartObj>
        <w:docPartGallery w:val="Page Numbers (Bottom of Page)"/>
        <w:docPartUnique/>
      </w:docPartObj>
    </w:sdtPr>
    <w:sdtContent>
      <w:p w:rsidR="00F5465F" w:rsidRDefault="00F5465F" w:rsidP="003D1061">
        <w:pPr>
          <w:pStyle w:val="Footer"/>
          <w:jc w:val="center"/>
        </w:pPr>
        <w:r>
          <w:t>.</w:t>
        </w:r>
      </w:p>
    </w:sdtContent>
  </w:sdt>
  <w:p w:rsidR="00F5465F" w:rsidRDefault="00F5465F" w:rsidP="00106E97">
    <w:pPr>
      <w:pStyle w:val="Footer"/>
      <w:jc w:val="cen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1908087935"/>
      <w:docPartObj>
        <w:docPartGallery w:val="Page Numbers (Bottom of Page)"/>
        <w:docPartUnique/>
      </w:docPartObj>
    </w:sdtPr>
    <w:sdtContent>
      <w:p w:rsidR="00F5465F" w:rsidRDefault="004B4EE0">
        <w:pPr>
          <w:pStyle w:val="Footer"/>
          <w:jc w:val="center"/>
        </w:pPr>
        <w:r w:rsidRPr="002D44D9">
          <w:rPr>
            <w:rFonts w:ascii="Garamond" w:hAnsi="Garamond"/>
          </w:rPr>
          <w:fldChar w:fldCharType="begin"/>
        </w:r>
        <w:r w:rsidR="00F5465F" w:rsidRPr="002D44D9">
          <w:rPr>
            <w:rFonts w:ascii="Garamond" w:hAnsi="Garamond"/>
          </w:rPr>
          <w:instrText xml:space="preserve"> PAGE   \* MERGEFORMAT </w:instrText>
        </w:r>
        <w:r w:rsidRPr="002D44D9">
          <w:rPr>
            <w:rFonts w:ascii="Garamond" w:hAnsi="Garamond"/>
          </w:rPr>
          <w:fldChar w:fldCharType="separate"/>
        </w:r>
        <w:r w:rsidR="006212AC">
          <w:rPr>
            <w:rFonts w:ascii="Garamond" w:hAnsi="Garamond"/>
            <w:noProof/>
          </w:rPr>
          <w:t>ii</w:t>
        </w:r>
        <w:r w:rsidRPr="002D44D9">
          <w:rPr>
            <w:rFonts w:ascii="Garamond" w:hAnsi="Garamond"/>
          </w:rPr>
          <w:fldChar w:fldCharType="end"/>
        </w:r>
      </w:p>
    </w:sdtContent>
  </w:sdt>
  <w:p w:rsidR="00F5465F" w:rsidRPr="003D1061" w:rsidRDefault="00F5465F" w:rsidP="00106E97">
    <w:pPr>
      <w:pStyle w:val="Footer"/>
      <w:jc w:val="center"/>
      <w:rPr>
        <w:b/>
      </w:rPr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5465F" w:rsidRPr="003D1061" w:rsidRDefault="00F5465F" w:rsidP="00106E97">
    <w:pPr>
      <w:pStyle w:val="Footer"/>
      <w:jc w:val="center"/>
      <w:rPr>
        <w:b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D77CDC" w:rsidRDefault="00D77CDC" w:rsidP="002D2F5B">
      <w:pPr>
        <w:spacing w:after="0" w:line="240" w:lineRule="auto"/>
      </w:pPr>
      <w:r>
        <w:separator/>
      </w:r>
    </w:p>
  </w:footnote>
  <w:footnote w:type="continuationSeparator" w:id="1">
    <w:p w:rsidR="00D77CDC" w:rsidRDefault="00D77CDC" w:rsidP="002D2F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5465F" w:rsidRDefault="00F5465F" w:rsidP="002F40BA">
    <w:pPr>
      <w:pStyle w:val="Header"/>
    </w:pPr>
  </w:p>
  <w:p w:rsidR="00F5465F" w:rsidRDefault="00F5465F" w:rsidP="000767E7">
    <w:pPr>
      <w:pStyle w:val="Header"/>
      <w:tabs>
        <w:tab w:val="clear" w:pos="4680"/>
        <w:tab w:val="clear" w:pos="9360"/>
        <w:tab w:val="left" w:pos="5732"/>
      </w:tabs>
    </w:pPr>
    <w:r>
      <w:tab/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5465F" w:rsidRDefault="00F5465F" w:rsidP="002C06ED">
    <w:pPr>
      <w:pStyle w:val="Header"/>
      <w:tabs>
        <w:tab w:val="clear" w:pos="4680"/>
        <w:tab w:val="clear" w:pos="9360"/>
        <w:tab w:val="left" w:pos="5732"/>
      </w:tabs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5465F" w:rsidRDefault="00F5465F" w:rsidP="002C06ED">
    <w:pPr>
      <w:pStyle w:val="Header"/>
      <w:tabs>
        <w:tab w:val="clear" w:pos="4680"/>
        <w:tab w:val="clear" w:pos="9360"/>
        <w:tab w:val="left" w:pos="5732"/>
      </w:tabs>
    </w:pPr>
  </w:p>
</w:hdr>
</file>

<file path=word/header4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5465F" w:rsidRDefault="00F5465F" w:rsidP="00BB7184">
    <w:pPr>
      <w:pStyle w:val="Header"/>
      <w:ind w:left="360"/>
      <w:rPr>
        <w:rFonts w:ascii="Garamond" w:hAnsi="Garamond" w:cs="Times New Roman"/>
        <w:b/>
        <w:sz w:val="24"/>
        <w:szCs w:val="24"/>
      </w:rPr>
    </w:pPr>
    <w:r>
      <w:rPr>
        <w:rFonts w:ascii="Garamond" w:hAnsi="Garamond" w:cs="Times New Roman"/>
        <w:b/>
        <w:sz w:val="24"/>
        <w:szCs w:val="24"/>
      </w:rPr>
      <w:t>Index</w:t>
    </w:r>
  </w:p>
  <w:p w:rsidR="00F5465F" w:rsidRPr="00C83C7A" w:rsidRDefault="00F5465F" w:rsidP="00C83C7A">
    <w:pPr>
      <w:pStyle w:val="Header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0"/>
  <w:defaultTabStop w:val="720"/>
  <w:drawingGridHorizontalSpacing w:val="110"/>
  <w:displayHorizontalDrawingGridEvery w:val="2"/>
  <w:characterSpacingControl w:val="doNotCompress"/>
  <w:hdrShapeDefaults>
    <o:shapedefaults v:ext="edit" spidmax="326658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Tc1MTQ0MjczNrc0MTNW0lEKTi0uzszPAykwNKwFAD/G27EtAAAA"/>
  </w:docVars>
  <w:rsids>
    <w:rsidRoot w:val="007269CB"/>
    <w:rsid w:val="00002172"/>
    <w:rsid w:val="000023F2"/>
    <w:rsid w:val="0000366B"/>
    <w:rsid w:val="000044DC"/>
    <w:rsid w:val="00005644"/>
    <w:rsid w:val="000059D9"/>
    <w:rsid w:val="00007815"/>
    <w:rsid w:val="000120C1"/>
    <w:rsid w:val="00012240"/>
    <w:rsid w:val="0001351E"/>
    <w:rsid w:val="0002005B"/>
    <w:rsid w:val="0002020C"/>
    <w:rsid w:val="000234CA"/>
    <w:rsid w:val="00024A67"/>
    <w:rsid w:val="000309CA"/>
    <w:rsid w:val="00031FB0"/>
    <w:rsid w:val="0003270E"/>
    <w:rsid w:val="0003400A"/>
    <w:rsid w:val="00037402"/>
    <w:rsid w:val="0004204F"/>
    <w:rsid w:val="00042E90"/>
    <w:rsid w:val="00042F20"/>
    <w:rsid w:val="00043E1C"/>
    <w:rsid w:val="000450CF"/>
    <w:rsid w:val="00045176"/>
    <w:rsid w:val="00046924"/>
    <w:rsid w:val="00047D5E"/>
    <w:rsid w:val="0005034B"/>
    <w:rsid w:val="000523D2"/>
    <w:rsid w:val="0005490E"/>
    <w:rsid w:val="0005798C"/>
    <w:rsid w:val="00070705"/>
    <w:rsid w:val="000716D7"/>
    <w:rsid w:val="00072551"/>
    <w:rsid w:val="00072754"/>
    <w:rsid w:val="00073D3C"/>
    <w:rsid w:val="000767E7"/>
    <w:rsid w:val="00077959"/>
    <w:rsid w:val="00080B29"/>
    <w:rsid w:val="00080E26"/>
    <w:rsid w:val="00080F35"/>
    <w:rsid w:val="000821D8"/>
    <w:rsid w:val="00082D52"/>
    <w:rsid w:val="00082DE7"/>
    <w:rsid w:val="000844D8"/>
    <w:rsid w:val="00085289"/>
    <w:rsid w:val="0008660F"/>
    <w:rsid w:val="00087486"/>
    <w:rsid w:val="000879F5"/>
    <w:rsid w:val="00092682"/>
    <w:rsid w:val="00093D6F"/>
    <w:rsid w:val="00093DA9"/>
    <w:rsid w:val="00094151"/>
    <w:rsid w:val="0009528B"/>
    <w:rsid w:val="0009553B"/>
    <w:rsid w:val="00096520"/>
    <w:rsid w:val="000A0488"/>
    <w:rsid w:val="000A051B"/>
    <w:rsid w:val="000A0B38"/>
    <w:rsid w:val="000A0F96"/>
    <w:rsid w:val="000A27BA"/>
    <w:rsid w:val="000A3887"/>
    <w:rsid w:val="000A4630"/>
    <w:rsid w:val="000A74FB"/>
    <w:rsid w:val="000B167D"/>
    <w:rsid w:val="000B1BFD"/>
    <w:rsid w:val="000B23CF"/>
    <w:rsid w:val="000B2646"/>
    <w:rsid w:val="000B2EA7"/>
    <w:rsid w:val="000B4547"/>
    <w:rsid w:val="000B7372"/>
    <w:rsid w:val="000C1CE1"/>
    <w:rsid w:val="000C254A"/>
    <w:rsid w:val="000C2B47"/>
    <w:rsid w:val="000C35C2"/>
    <w:rsid w:val="000C3990"/>
    <w:rsid w:val="000C727B"/>
    <w:rsid w:val="000D0666"/>
    <w:rsid w:val="000D6A55"/>
    <w:rsid w:val="000D7389"/>
    <w:rsid w:val="000E01D9"/>
    <w:rsid w:val="000E0C49"/>
    <w:rsid w:val="000E18BE"/>
    <w:rsid w:val="000E6E9D"/>
    <w:rsid w:val="000F07E4"/>
    <w:rsid w:val="000F23EB"/>
    <w:rsid w:val="000F3B89"/>
    <w:rsid w:val="000F60AA"/>
    <w:rsid w:val="00100064"/>
    <w:rsid w:val="00101341"/>
    <w:rsid w:val="00104845"/>
    <w:rsid w:val="001056BD"/>
    <w:rsid w:val="00106E97"/>
    <w:rsid w:val="00112E15"/>
    <w:rsid w:val="00113645"/>
    <w:rsid w:val="001151B6"/>
    <w:rsid w:val="001152F1"/>
    <w:rsid w:val="0012161A"/>
    <w:rsid w:val="00122154"/>
    <w:rsid w:val="0012726D"/>
    <w:rsid w:val="001322F3"/>
    <w:rsid w:val="00136C78"/>
    <w:rsid w:val="00141587"/>
    <w:rsid w:val="00141C74"/>
    <w:rsid w:val="001436E2"/>
    <w:rsid w:val="00144C85"/>
    <w:rsid w:val="00144DEB"/>
    <w:rsid w:val="00146B20"/>
    <w:rsid w:val="00150B96"/>
    <w:rsid w:val="00153DC8"/>
    <w:rsid w:val="00154264"/>
    <w:rsid w:val="0015558E"/>
    <w:rsid w:val="00157077"/>
    <w:rsid w:val="00164938"/>
    <w:rsid w:val="001659BB"/>
    <w:rsid w:val="00165D57"/>
    <w:rsid w:val="001702FC"/>
    <w:rsid w:val="001718D0"/>
    <w:rsid w:val="00172318"/>
    <w:rsid w:val="00172DA4"/>
    <w:rsid w:val="001730C7"/>
    <w:rsid w:val="00177415"/>
    <w:rsid w:val="00180149"/>
    <w:rsid w:val="00182A40"/>
    <w:rsid w:val="00184302"/>
    <w:rsid w:val="00184803"/>
    <w:rsid w:val="00184B03"/>
    <w:rsid w:val="0018775F"/>
    <w:rsid w:val="0019100F"/>
    <w:rsid w:val="001930F4"/>
    <w:rsid w:val="00195595"/>
    <w:rsid w:val="001958B0"/>
    <w:rsid w:val="001958BA"/>
    <w:rsid w:val="00196A90"/>
    <w:rsid w:val="00197483"/>
    <w:rsid w:val="0019760A"/>
    <w:rsid w:val="001A1769"/>
    <w:rsid w:val="001A20E8"/>
    <w:rsid w:val="001A74E1"/>
    <w:rsid w:val="001B0FC9"/>
    <w:rsid w:val="001B3312"/>
    <w:rsid w:val="001B39B0"/>
    <w:rsid w:val="001C02B6"/>
    <w:rsid w:val="001C0F7D"/>
    <w:rsid w:val="001C21FE"/>
    <w:rsid w:val="001C2643"/>
    <w:rsid w:val="001C2A35"/>
    <w:rsid w:val="001C2CDB"/>
    <w:rsid w:val="001C2F00"/>
    <w:rsid w:val="001C3159"/>
    <w:rsid w:val="001C33E7"/>
    <w:rsid w:val="001C46BC"/>
    <w:rsid w:val="001C5402"/>
    <w:rsid w:val="001C5B8D"/>
    <w:rsid w:val="001C5BFD"/>
    <w:rsid w:val="001C5F79"/>
    <w:rsid w:val="001C68D6"/>
    <w:rsid w:val="001D25E3"/>
    <w:rsid w:val="001D3FD0"/>
    <w:rsid w:val="001D5FDB"/>
    <w:rsid w:val="001D690D"/>
    <w:rsid w:val="001D69AF"/>
    <w:rsid w:val="001E046A"/>
    <w:rsid w:val="001E053A"/>
    <w:rsid w:val="001E196F"/>
    <w:rsid w:val="001E391B"/>
    <w:rsid w:val="001F1645"/>
    <w:rsid w:val="001F1D76"/>
    <w:rsid w:val="001F3FD6"/>
    <w:rsid w:val="001F77B5"/>
    <w:rsid w:val="001F7BB5"/>
    <w:rsid w:val="00204096"/>
    <w:rsid w:val="00204115"/>
    <w:rsid w:val="00204272"/>
    <w:rsid w:val="00204323"/>
    <w:rsid w:val="00204567"/>
    <w:rsid w:val="00206BB4"/>
    <w:rsid w:val="002107B9"/>
    <w:rsid w:val="0021105D"/>
    <w:rsid w:val="0021146F"/>
    <w:rsid w:val="0021281C"/>
    <w:rsid w:val="00213C75"/>
    <w:rsid w:val="00214144"/>
    <w:rsid w:val="00216DB1"/>
    <w:rsid w:val="00217787"/>
    <w:rsid w:val="002204D0"/>
    <w:rsid w:val="00220A96"/>
    <w:rsid w:val="0022688F"/>
    <w:rsid w:val="00227E9B"/>
    <w:rsid w:val="0023454F"/>
    <w:rsid w:val="00234F21"/>
    <w:rsid w:val="0023504F"/>
    <w:rsid w:val="00235140"/>
    <w:rsid w:val="00235E08"/>
    <w:rsid w:val="00236563"/>
    <w:rsid w:val="00236F82"/>
    <w:rsid w:val="00241161"/>
    <w:rsid w:val="00242190"/>
    <w:rsid w:val="002437AD"/>
    <w:rsid w:val="002454B1"/>
    <w:rsid w:val="002460B6"/>
    <w:rsid w:val="00247026"/>
    <w:rsid w:val="00247700"/>
    <w:rsid w:val="00247923"/>
    <w:rsid w:val="00250695"/>
    <w:rsid w:val="00254BDD"/>
    <w:rsid w:val="00256274"/>
    <w:rsid w:val="0025649C"/>
    <w:rsid w:val="00256ADE"/>
    <w:rsid w:val="00257FAF"/>
    <w:rsid w:val="00261766"/>
    <w:rsid w:val="00261C46"/>
    <w:rsid w:val="00266645"/>
    <w:rsid w:val="002667D0"/>
    <w:rsid w:val="00270CD2"/>
    <w:rsid w:val="00272492"/>
    <w:rsid w:val="002729BC"/>
    <w:rsid w:val="002756C9"/>
    <w:rsid w:val="00276059"/>
    <w:rsid w:val="00281A7D"/>
    <w:rsid w:val="00284DF5"/>
    <w:rsid w:val="00286821"/>
    <w:rsid w:val="00291EF9"/>
    <w:rsid w:val="002928FB"/>
    <w:rsid w:val="00293806"/>
    <w:rsid w:val="00293A01"/>
    <w:rsid w:val="00293E8A"/>
    <w:rsid w:val="00294E51"/>
    <w:rsid w:val="0029590D"/>
    <w:rsid w:val="00295EC6"/>
    <w:rsid w:val="00297422"/>
    <w:rsid w:val="002A570A"/>
    <w:rsid w:val="002A5F11"/>
    <w:rsid w:val="002A7AB2"/>
    <w:rsid w:val="002B392E"/>
    <w:rsid w:val="002B4B1A"/>
    <w:rsid w:val="002C01E7"/>
    <w:rsid w:val="002C06ED"/>
    <w:rsid w:val="002C24D7"/>
    <w:rsid w:val="002C4F53"/>
    <w:rsid w:val="002C7521"/>
    <w:rsid w:val="002C7948"/>
    <w:rsid w:val="002D0676"/>
    <w:rsid w:val="002D2F5B"/>
    <w:rsid w:val="002D346A"/>
    <w:rsid w:val="002D3B54"/>
    <w:rsid w:val="002D44D9"/>
    <w:rsid w:val="002D47F1"/>
    <w:rsid w:val="002D5959"/>
    <w:rsid w:val="002E3287"/>
    <w:rsid w:val="002E3B1A"/>
    <w:rsid w:val="002E4F6F"/>
    <w:rsid w:val="002E5A86"/>
    <w:rsid w:val="002E6886"/>
    <w:rsid w:val="002E6988"/>
    <w:rsid w:val="002F002F"/>
    <w:rsid w:val="002F03E5"/>
    <w:rsid w:val="002F183A"/>
    <w:rsid w:val="002F1B4A"/>
    <w:rsid w:val="002F2B9D"/>
    <w:rsid w:val="002F3458"/>
    <w:rsid w:val="002F359B"/>
    <w:rsid w:val="002F40BA"/>
    <w:rsid w:val="002F6015"/>
    <w:rsid w:val="002F7308"/>
    <w:rsid w:val="00303BEB"/>
    <w:rsid w:val="00303EBA"/>
    <w:rsid w:val="00303FF1"/>
    <w:rsid w:val="003116C2"/>
    <w:rsid w:val="00311B30"/>
    <w:rsid w:val="00313880"/>
    <w:rsid w:val="00314171"/>
    <w:rsid w:val="00317501"/>
    <w:rsid w:val="00317603"/>
    <w:rsid w:val="00321B4F"/>
    <w:rsid w:val="003230D9"/>
    <w:rsid w:val="003237AD"/>
    <w:rsid w:val="003257C5"/>
    <w:rsid w:val="00330244"/>
    <w:rsid w:val="00334059"/>
    <w:rsid w:val="00335A7D"/>
    <w:rsid w:val="00336B3A"/>
    <w:rsid w:val="003377EE"/>
    <w:rsid w:val="00340F6D"/>
    <w:rsid w:val="00342DE5"/>
    <w:rsid w:val="00345C3E"/>
    <w:rsid w:val="003461C0"/>
    <w:rsid w:val="00346F80"/>
    <w:rsid w:val="00347F1B"/>
    <w:rsid w:val="00347F37"/>
    <w:rsid w:val="00350A08"/>
    <w:rsid w:val="00350D79"/>
    <w:rsid w:val="00353EA2"/>
    <w:rsid w:val="00354DE7"/>
    <w:rsid w:val="00360CB1"/>
    <w:rsid w:val="00362D47"/>
    <w:rsid w:val="00370BD1"/>
    <w:rsid w:val="00371870"/>
    <w:rsid w:val="003718F5"/>
    <w:rsid w:val="0037227A"/>
    <w:rsid w:val="00373DE3"/>
    <w:rsid w:val="00375B94"/>
    <w:rsid w:val="00375BFB"/>
    <w:rsid w:val="00376B98"/>
    <w:rsid w:val="00376F44"/>
    <w:rsid w:val="00377E9A"/>
    <w:rsid w:val="003804DA"/>
    <w:rsid w:val="00382D1C"/>
    <w:rsid w:val="003850D2"/>
    <w:rsid w:val="00385E7A"/>
    <w:rsid w:val="00390AC3"/>
    <w:rsid w:val="003951B1"/>
    <w:rsid w:val="003958A6"/>
    <w:rsid w:val="00395DED"/>
    <w:rsid w:val="003963D5"/>
    <w:rsid w:val="003A1269"/>
    <w:rsid w:val="003A1734"/>
    <w:rsid w:val="003A1CF8"/>
    <w:rsid w:val="003A3E4C"/>
    <w:rsid w:val="003A41F6"/>
    <w:rsid w:val="003A4B2C"/>
    <w:rsid w:val="003B044A"/>
    <w:rsid w:val="003B3B0F"/>
    <w:rsid w:val="003B4EA1"/>
    <w:rsid w:val="003B59BE"/>
    <w:rsid w:val="003C0AF5"/>
    <w:rsid w:val="003C1156"/>
    <w:rsid w:val="003C136B"/>
    <w:rsid w:val="003C1B6E"/>
    <w:rsid w:val="003C240B"/>
    <w:rsid w:val="003C4241"/>
    <w:rsid w:val="003C4A45"/>
    <w:rsid w:val="003C52EC"/>
    <w:rsid w:val="003D072B"/>
    <w:rsid w:val="003D1061"/>
    <w:rsid w:val="003D4650"/>
    <w:rsid w:val="003D76E4"/>
    <w:rsid w:val="003E285B"/>
    <w:rsid w:val="003E40C7"/>
    <w:rsid w:val="003E4863"/>
    <w:rsid w:val="003E4F35"/>
    <w:rsid w:val="003E5DA1"/>
    <w:rsid w:val="003E6153"/>
    <w:rsid w:val="003F400B"/>
    <w:rsid w:val="003F4045"/>
    <w:rsid w:val="003F531E"/>
    <w:rsid w:val="003F68F1"/>
    <w:rsid w:val="003F701E"/>
    <w:rsid w:val="0040016F"/>
    <w:rsid w:val="00401F58"/>
    <w:rsid w:val="004026FD"/>
    <w:rsid w:val="00403382"/>
    <w:rsid w:val="00403D0E"/>
    <w:rsid w:val="0040592B"/>
    <w:rsid w:val="00405ED3"/>
    <w:rsid w:val="00406B1C"/>
    <w:rsid w:val="00406B38"/>
    <w:rsid w:val="00407BB1"/>
    <w:rsid w:val="00412CA6"/>
    <w:rsid w:val="00412E2F"/>
    <w:rsid w:val="00415067"/>
    <w:rsid w:val="00420ACA"/>
    <w:rsid w:val="00421038"/>
    <w:rsid w:val="0042193E"/>
    <w:rsid w:val="00423C1D"/>
    <w:rsid w:val="0042413D"/>
    <w:rsid w:val="00424611"/>
    <w:rsid w:val="0042644C"/>
    <w:rsid w:val="00426B8A"/>
    <w:rsid w:val="00431F13"/>
    <w:rsid w:val="004323C6"/>
    <w:rsid w:val="00432616"/>
    <w:rsid w:val="00432E29"/>
    <w:rsid w:val="00436E2C"/>
    <w:rsid w:val="00440A93"/>
    <w:rsid w:val="0044107D"/>
    <w:rsid w:val="00442061"/>
    <w:rsid w:val="0044249C"/>
    <w:rsid w:val="0044377D"/>
    <w:rsid w:val="00444A99"/>
    <w:rsid w:val="004462A9"/>
    <w:rsid w:val="00446A8B"/>
    <w:rsid w:val="004470E8"/>
    <w:rsid w:val="00453554"/>
    <w:rsid w:val="00454519"/>
    <w:rsid w:val="00456D27"/>
    <w:rsid w:val="004579CA"/>
    <w:rsid w:val="0046328D"/>
    <w:rsid w:val="00464217"/>
    <w:rsid w:val="0046484C"/>
    <w:rsid w:val="00464F23"/>
    <w:rsid w:val="00465223"/>
    <w:rsid w:val="00467AFB"/>
    <w:rsid w:val="00467F24"/>
    <w:rsid w:val="004718C5"/>
    <w:rsid w:val="00471DE4"/>
    <w:rsid w:val="00476564"/>
    <w:rsid w:val="00476628"/>
    <w:rsid w:val="004807D5"/>
    <w:rsid w:val="00481BC6"/>
    <w:rsid w:val="00483866"/>
    <w:rsid w:val="004856F8"/>
    <w:rsid w:val="004869E2"/>
    <w:rsid w:val="00492BD9"/>
    <w:rsid w:val="004A1A37"/>
    <w:rsid w:val="004A25F6"/>
    <w:rsid w:val="004A33C0"/>
    <w:rsid w:val="004A3C55"/>
    <w:rsid w:val="004A470E"/>
    <w:rsid w:val="004A651A"/>
    <w:rsid w:val="004A6D76"/>
    <w:rsid w:val="004A6DCB"/>
    <w:rsid w:val="004A77C6"/>
    <w:rsid w:val="004B0C7A"/>
    <w:rsid w:val="004B4EE0"/>
    <w:rsid w:val="004B571D"/>
    <w:rsid w:val="004B6556"/>
    <w:rsid w:val="004B760C"/>
    <w:rsid w:val="004C1E0B"/>
    <w:rsid w:val="004C6D97"/>
    <w:rsid w:val="004C758F"/>
    <w:rsid w:val="004D0789"/>
    <w:rsid w:val="004D3C42"/>
    <w:rsid w:val="004D72AF"/>
    <w:rsid w:val="004E2160"/>
    <w:rsid w:val="004E4099"/>
    <w:rsid w:val="004E4328"/>
    <w:rsid w:val="004E7AAB"/>
    <w:rsid w:val="004F05E4"/>
    <w:rsid w:val="004F4BBC"/>
    <w:rsid w:val="004F62C1"/>
    <w:rsid w:val="004F7A59"/>
    <w:rsid w:val="00500199"/>
    <w:rsid w:val="00501006"/>
    <w:rsid w:val="0050123C"/>
    <w:rsid w:val="0050341A"/>
    <w:rsid w:val="00506B74"/>
    <w:rsid w:val="00506EF1"/>
    <w:rsid w:val="00512BA8"/>
    <w:rsid w:val="005139E8"/>
    <w:rsid w:val="005203EF"/>
    <w:rsid w:val="00520B92"/>
    <w:rsid w:val="005233BC"/>
    <w:rsid w:val="005253E2"/>
    <w:rsid w:val="00526231"/>
    <w:rsid w:val="00526F35"/>
    <w:rsid w:val="0052714E"/>
    <w:rsid w:val="0052762A"/>
    <w:rsid w:val="00532A2F"/>
    <w:rsid w:val="00534B2B"/>
    <w:rsid w:val="0053572B"/>
    <w:rsid w:val="0054182E"/>
    <w:rsid w:val="0054338F"/>
    <w:rsid w:val="0054453A"/>
    <w:rsid w:val="0054513D"/>
    <w:rsid w:val="0055120F"/>
    <w:rsid w:val="0055237F"/>
    <w:rsid w:val="00553D51"/>
    <w:rsid w:val="00553DA1"/>
    <w:rsid w:val="005557AC"/>
    <w:rsid w:val="00556AC0"/>
    <w:rsid w:val="0056030F"/>
    <w:rsid w:val="00562426"/>
    <w:rsid w:val="00566318"/>
    <w:rsid w:val="00567470"/>
    <w:rsid w:val="005677CF"/>
    <w:rsid w:val="0057168A"/>
    <w:rsid w:val="00571E3F"/>
    <w:rsid w:val="005725D7"/>
    <w:rsid w:val="005736E5"/>
    <w:rsid w:val="0057713B"/>
    <w:rsid w:val="00577C01"/>
    <w:rsid w:val="005842E6"/>
    <w:rsid w:val="00584E7B"/>
    <w:rsid w:val="005850B8"/>
    <w:rsid w:val="00590110"/>
    <w:rsid w:val="00593FD4"/>
    <w:rsid w:val="00595A9F"/>
    <w:rsid w:val="00596EAF"/>
    <w:rsid w:val="005971DF"/>
    <w:rsid w:val="005A11F1"/>
    <w:rsid w:val="005A19F4"/>
    <w:rsid w:val="005A2379"/>
    <w:rsid w:val="005A2D2D"/>
    <w:rsid w:val="005A31C8"/>
    <w:rsid w:val="005A4CE4"/>
    <w:rsid w:val="005A6CE4"/>
    <w:rsid w:val="005A7684"/>
    <w:rsid w:val="005A78A7"/>
    <w:rsid w:val="005B18D3"/>
    <w:rsid w:val="005B1D11"/>
    <w:rsid w:val="005B2828"/>
    <w:rsid w:val="005B3175"/>
    <w:rsid w:val="005B6A31"/>
    <w:rsid w:val="005B7030"/>
    <w:rsid w:val="005C5FDF"/>
    <w:rsid w:val="005D026F"/>
    <w:rsid w:val="005D15E6"/>
    <w:rsid w:val="005D65DB"/>
    <w:rsid w:val="005D75D9"/>
    <w:rsid w:val="005E156F"/>
    <w:rsid w:val="005E1A43"/>
    <w:rsid w:val="005E27A9"/>
    <w:rsid w:val="005F0601"/>
    <w:rsid w:val="005F071F"/>
    <w:rsid w:val="005F0823"/>
    <w:rsid w:val="005F3A5D"/>
    <w:rsid w:val="006009B2"/>
    <w:rsid w:val="00605376"/>
    <w:rsid w:val="006119DB"/>
    <w:rsid w:val="0061239D"/>
    <w:rsid w:val="006212AC"/>
    <w:rsid w:val="00621440"/>
    <w:rsid w:val="00621962"/>
    <w:rsid w:val="00623294"/>
    <w:rsid w:val="006249EC"/>
    <w:rsid w:val="0063000B"/>
    <w:rsid w:val="00632373"/>
    <w:rsid w:val="00633C57"/>
    <w:rsid w:val="00634100"/>
    <w:rsid w:val="0063564B"/>
    <w:rsid w:val="00636408"/>
    <w:rsid w:val="00640542"/>
    <w:rsid w:val="0064103E"/>
    <w:rsid w:val="00642F8D"/>
    <w:rsid w:val="00644F8A"/>
    <w:rsid w:val="0064724F"/>
    <w:rsid w:val="00650FF1"/>
    <w:rsid w:val="00651040"/>
    <w:rsid w:val="00651BB2"/>
    <w:rsid w:val="00651E6B"/>
    <w:rsid w:val="00652B4A"/>
    <w:rsid w:val="00652EEA"/>
    <w:rsid w:val="006627BB"/>
    <w:rsid w:val="00665129"/>
    <w:rsid w:val="006734C9"/>
    <w:rsid w:val="00674A5C"/>
    <w:rsid w:val="00674E2F"/>
    <w:rsid w:val="00676177"/>
    <w:rsid w:val="006774DA"/>
    <w:rsid w:val="0068073E"/>
    <w:rsid w:val="00680E97"/>
    <w:rsid w:val="00681513"/>
    <w:rsid w:val="00681BDC"/>
    <w:rsid w:val="00682273"/>
    <w:rsid w:val="00683225"/>
    <w:rsid w:val="00683FBA"/>
    <w:rsid w:val="00686EF0"/>
    <w:rsid w:val="00687B1B"/>
    <w:rsid w:val="006926C1"/>
    <w:rsid w:val="00695834"/>
    <w:rsid w:val="0069626C"/>
    <w:rsid w:val="006969A4"/>
    <w:rsid w:val="00697E24"/>
    <w:rsid w:val="006A0F42"/>
    <w:rsid w:val="006A23C5"/>
    <w:rsid w:val="006A270B"/>
    <w:rsid w:val="006A3E3D"/>
    <w:rsid w:val="006A6EDF"/>
    <w:rsid w:val="006A75A5"/>
    <w:rsid w:val="006B0C64"/>
    <w:rsid w:val="006B6DC0"/>
    <w:rsid w:val="006B787B"/>
    <w:rsid w:val="006C053E"/>
    <w:rsid w:val="006C3837"/>
    <w:rsid w:val="006C6363"/>
    <w:rsid w:val="006D103C"/>
    <w:rsid w:val="006D1E74"/>
    <w:rsid w:val="006D5230"/>
    <w:rsid w:val="006D77C7"/>
    <w:rsid w:val="006E3D21"/>
    <w:rsid w:val="006E5C9B"/>
    <w:rsid w:val="006E633C"/>
    <w:rsid w:val="006E7F5E"/>
    <w:rsid w:val="006F02FF"/>
    <w:rsid w:val="006F04E3"/>
    <w:rsid w:val="006F41F8"/>
    <w:rsid w:val="006F4A38"/>
    <w:rsid w:val="006F518D"/>
    <w:rsid w:val="006F5894"/>
    <w:rsid w:val="006F6938"/>
    <w:rsid w:val="006F7817"/>
    <w:rsid w:val="00701710"/>
    <w:rsid w:val="00701C65"/>
    <w:rsid w:val="00710C46"/>
    <w:rsid w:val="00710FFE"/>
    <w:rsid w:val="00711C5B"/>
    <w:rsid w:val="007130DE"/>
    <w:rsid w:val="0071403F"/>
    <w:rsid w:val="0071628A"/>
    <w:rsid w:val="0071753C"/>
    <w:rsid w:val="007204E3"/>
    <w:rsid w:val="00720BE3"/>
    <w:rsid w:val="007213B3"/>
    <w:rsid w:val="0072146F"/>
    <w:rsid w:val="007218E2"/>
    <w:rsid w:val="00721A01"/>
    <w:rsid w:val="00723385"/>
    <w:rsid w:val="007269CB"/>
    <w:rsid w:val="0072748A"/>
    <w:rsid w:val="00727F1E"/>
    <w:rsid w:val="00730CB9"/>
    <w:rsid w:val="00736273"/>
    <w:rsid w:val="00737FC7"/>
    <w:rsid w:val="00741D05"/>
    <w:rsid w:val="007438E1"/>
    <w:rsid w:val="0074399C"/>
    <w:rsid w:val="00744DDB"/>
    <w:rsid w:val="00745584"/>
    <w:rsid w:val="0074571D"/>
    <w:rsid w:val="0074579F"/>
    <w:rsid w:val="007470D7"/>
    <w:rsid w:val="00752EDC"/>
    <w:rsid w:val="00754C36"/>
    <w:rsid w:val="007552C5"/>
    <w:rsid w:val="00755A4A"/>
    <w:rsid w:val="00755F9C"/>
    <w:rsid w:val="0075799E"/>
    <w:rsid w:val="00760515"/>
    <w:rsid w:val="00765556"/>
    <w:rsid w:val="00770FA4"/>
    <w:rsid w:val="00773AFC"/>
    <w:rsid w:val="00776A49"/>
    <w:rsid w:val="00776E20"/>
    <w:rsid w:val="00777063"/>
    <w:rsid w:val="00777750"/>
    <w:rsid w:val="00783EE7"/>
    <w:rsid w:val="0078545C"/>
    <w:rsid w:val="007855CB"/>
    <w:rsid w:val="00785912"/>
    <w:rsid w:val="00791C50"/>
    <w:rsid w:val="007933B8"/>
    <w:rsid w:val="00793FBE"/>
    <w:rsid w:val="00794052"/>
    <w:rsid w:val="00795C5D"/>
    <w:rsid w:val="007964E6"/>
    <w:rsid w:val="007974F8"/>
    <w:rsid w:val="007A2DD3"/>
    <w:rsid w:val="007B2321"/>
    <w:rsid w:val="007B2B9A"/>
    <w:rsid w:val="007B3C8A"/>
    <w:rsid w:val="007B4CA6"/>
    <w:rsid w:val="007C1752"/>
    <w:rsid w:val="007C190E"/>
    <w:rsid w:val="007C2058"/>
    <w:rsid w:val="007C3403"/>
    <w:rsid w:val="007C5E73"/>
    <w:rsid w:val="007D061D"/>
    <w:rsid w:val="007D19F9"/>
    <w:rsid w:val="007D2627"/>
    <w:rsid w:val="007D2C0D"/>
    <w:rsid w:val="007D7804"/>
    <w:rsid w:val="007E3588"/>
    <w:rsid w:val="007E3FD1"/>
    <w:rsid w:val="007E446A"/>
    <w:rsid w:val="007F0A8A"/>
    <w:rsid w:val="007F3301"/>
    <w:rsid w:val="007F740F"/>
    <w:rsid w:val="00800315"/>
    <w:rsid w:val="00803BE5"/>
    <w:rsid w:val="00804FAA"/>
    <w:rsid w:val="00806021"/>
    <w:rsid w:val="008063D9"/>
    <w:rsid w:val="008106D3"/>
    <w:rsid w:val="008134ED"/>
    <w:rsid w:val="00822266"/>
    <w:rsid w:val="00822CCF"/>
    <w:rsid w:val="008232F0"/>
    <w:rsid w:val="00823362"/>
    <w:rsid w:val="0082557A"/>
    <w:rsid w:val="00826013"/>
    <w:rsid w:val="00827F67"/>
    <w:rsid w:val="008339B9"/>
    <w:rsid w:val="00833AFA"/>
    <w:rsid w:val="008353FC"/>
    <w:rsid w:val="008355A6"/>
    <w:rsid w:val="00835C9A"/>
    <w:rsid w:val="00837259"/>
    <w:rsid w:val="0083739D"/>
    <w:rsid w:val="00845A20"/>
    <w:rsid w:val="00846B27"/>
    <w:rsid w:val="00851C5A"/>
    <w:rsid w:val="008520E8"/>
    <w:rsid w:val="00853449"/>
    <w:rsid w:val="008536BE"/>
    <w:rsid w:val="00856064"/>
    <w:rsid w:val="00857417"/>
    <w:rsid w:val="008645A6"/>
    <w:rsid w:val="00864FBE"/>
    <w:rsid w:val="008655B7"/>
    <w:rsid w:val="00865779"/>
    <w:rsid w:val="00865FF8"/>
    <w:rsid w:val="00867061"/>
    <w:rsid w:val="008801C1"/>
    <w:rsid w:val="008810F0"/>
    <w:rsid w:val="00881CDB"/>
    <w:rsid w:val="00884F15"/>
    <w:rsid w:val="00885E65"/>
    <w:rsid w:val="00891F11"/>
    <w:rsid w:val="008923F7"/>
    <w:rsid w:val="0089511C"/>
    <w:rsid w:val="00895781"/>
    <w:rsid w:val="008978D1"/>
    <w:rsid w:val="008A02E6"/>
    <w:rsid w:val="008A28A7"/>
    <w:rsid w:val="008A5DCC"/>
    <w:rsid w:val="008A64D4"/>
    <w:rsid w:val="008A74D4"/>
    <w:rsid w:val="008B0090"/>
    <w:rsid w:val="008B0B97"/>
    <w:rsid w:val="008B1F71"/>
    <w:rsid w:val="008B409F"/>
    <w:rsid w:val="008B40E0"/>
    <w:rsid w:val="008B6D6C"/>
    <w:rsid w:val="008B7037"/>
    <w:rsid w:val="008C05CF"/>
    <w:rsid w:val="008C07D2"/>
    <w:rsid w:val="008C0FF8"/>
    <w:rsid w:val="008C1856"/>
    <w:rsid w:val="008C392A"/>
    <w:rsid w:val="008C422E"/>
    <w:rsid w:val="008C5D86"/>
    <w:rsid w:val="008C6DDB"/>
    <w:rsid w:val="008D046D"/>
    <w:rsid w:val="008D0489"/>
    <w:rsid w:val="008D0548"/>
    <w:rsid w:val="008D05D0"/>
    <w:rsid w:val="008D66DB"/>
    <w:rsid w:val="008D7AFD"/>
    <w:rsid w:val="008E0D2D"/>
    <w:rsid w:val="008E1432"/>
    <w:rsid w:val="008E1E74"/>
    <w:rsid w:val="008E48A8"/>
    <w:rsid w:val="008E4F2B"/>
    <w:rsid w:val="008E7C44"/>
    <w:rsid w:val="008F007F"/>
    <w:rsid w:val="008F0B28"/>
    <w:rsid w:val="008F1E22"/>
    <w:rsid w:val="008F3A9F"/>
    <w:rsid w:val="008F3BE3"/>
    <w:rsid w:val="008F54CB"/>
    <w:rsid w:val="008F7375"/>
    <w:rsid w:val="008F7FCD"/>
    <w:rsid w:val="00900573"/>
    <w:rsid w:val="009040B5"/>
    <w:rsid w:val="00904704"/>
    <w:rsid w:val="00911097"/>
    <w:rsid w:val="00911480"/>
    <w:rsid w:val="00911484"/>
    <w:rsid w:val="00911D21"/>
    <w:rsid w:val="00912A0A"/>
    <w:rsid w:val="00914FA6"/>
    <w:rsid w:val="0091725D"/>
    <w:rsid w:val="00922BEA"/>
    <w:rsid w:val="0092455A"/>
    <w:rsid w:val="00925017"/>
    <w:rsid w:val="00925582"/>
    <w:rsid w:val="00926C0D"/>
    <w:rsid w:val="009271B9"/>
    <w:rsid w:val="009329B9"/>
    <w:rsid w:val="00934F90"/>
    <w:rsid w:val="00936ADF"/>
    <w:rsid w:val="00936FF0"/>
    <w:rsid w:val="00940974"/>
    <w:rsid w:val="009419AA"/>
    <w:rsid w:val="00944D08"/>
    <w:rsid w:val="009507E0"/>
    <w:rsid w:val="009532C6"/>
    <w:rsid w:val="00960221"/>
    <w:rsid w:val="00970484"/>
    <w:rsid w:val="00970CF0"/>
    <w:rsid w:val="00971125"/>
    <w:rsid w:val="00973C7E"/>
    <w:rsid w:val="009744B6"/>
    <w:rsid w:val="0097626E"/>
    <w:rsid w:val="0097655D"/>
    <w:rsid w:val="0098001C"/>
    <w:rsid w:val="0098320A"/>
    <w:rsid w:val="00983C1F"/>
    <w:rsid w:val="00985296"/>
    <w:rsid w:val="00985811"/>
    <w:rsid w:val="0098585D"/>
    <w:rsid w:val="00986946"/>
    <w:rsid w:val="00987B26"/>
    <w:rsid w:val="00993778"/>
    <w:rsid w:val="00994542"/>
    <w:rsid w:val="00994DC2"/>
    <w:rsid w:val="00995ECC"/>
    <w:rsid w:val="009965BF"/>
    <w:rsid w:val="00997D50"/>
    <w:rsid w:val="00997EF4"/>
    <w:rsid w:val="009A34EE"/>
    <w:rsid w:val="009A40F9"/>
    <w:rsid w:val="009A4625"/>
    <w:rsid w:val="009A67D6"/>
    <w:rsid w:val="009A7888"/>
    <w:rsid w:val="009A7978"/>
    <w:rsid w:val="009B1ED6"/>
    <w:rsid w:val="009B203D"/>
    <w:rsid w:val="009B769C"/>
    <w:rsid w:val="009C56C4"/>
    <w:rsid w:val="009D018B"/>
    <w:rsid w:val="009D0911"/>
    <w:rsid w:val="009D1AEE"/>
    <w:rsid w:val="009D4A86"/>
    <w:rsid w:val="009D5424"/>
    <w:rsid w:val="009D7714"/>
    <w:rsid w:val="009E0716"/>
    <w:rsid w:val="009E1652"/>
    <w:rsid w:val="009E28E4"/>
    <w:rsid w:val="009E2C7A"/>
    <w:rsid w:val="009E4252"/>
    <w:rsid w:val="009E4C0F"/>
    <w:rsid w:val="009E6BB1"/>
    <w:rsid w:val="009F5CB4"/>
    <w:rsid w:val="009F68A6"/>
    <w:rsid w:val="009F6FE9"/>
    <w:rsid w:val="00A0185D"/>
    <w:rsid w:val="00A02F71"/>
    <w:rsid w:val="00A03217"/>
    <w:rsid w:val="00A03B26"/>
    <w:rsid w:val="00A07DE6"/>
    <w:rsid w:val="00A12B0C"/>
    <w:rsid w:val="00A1480B"/>
    <w:rsid w:val="00A14A6F"/>
    <w:rsid w:val="00A16B90"/>
    <w:rsid w:val="00A170C9"/>
    <w:rsid w:val="00A270AA"/>
    <w:rsid w:val="00A31AEC"/>
    <w:rsid w:val="00A34722"/>
    <w:rsid w:val="00A34CB8"/>
    <w:rsid w:val="00A35D26"/>
    <w:rsid w:val="00A3608F"/>
    <w:rsid w:val="00A37DF0"/>
    <w:rsid w:val="00A37FAA"/>
    <w:rsid w:val="00A42289"/>
    <w:rsid w:val="00A426A6"/>
    <w:rsid w:val="00A43947"/>
    <w:rsid w:val="00A43C96"/>
    <w:rsid w:val="00A446F1"/>
    <w:rsid w:val="00A51162"/>
    <w:rsid w:val="00A53159"/>
    <w:rsid w:val="00A54AF1"/>
    <w:rsid w:val="00A57CCA"/>
    <w:rsid w:val="00A57E7A"/>
    <w:rsid w:val="00A57E8E"/>
    <w:rsid w:val="00A6061D"/>
    <w:rsid w:val="00A60DC0"/>
    <w:rsid w:val="00A61418"/>
    <w:rsid w:val="00A6278A"/>
    <w:rsid w:val="00A64897"/>
    <w:rsid w:val="00A648F1"/>
    <w:rsid w:val="00A64E2E"/>
    <w:rsid w:val="00A72496"/>
    <w:rsid w:val="00A74404"/>
    <w:rsid w:val="00A74C20"/>
    <w:rsid w:val="00A77FF0"/>
    <w:rsid w:val="00A8034A"/>
    <w:rsid w:val="00A803E2"/>
    <w:rsid w:val="00A81D90"/>
    <w:rsid w:val="00A8258A"/>
    <w:rsid w:val="00A8285B"/>
    <w:rsid w:val="00A85075"/>
    <w:rsid w:val="00A86102"/>
    <w:rsid w:val="00A87661"/>
    <w:rsid w:val="00A9271E"/>
    <w:rsid w:val="00A97598"/>
    <w:rsid w:val="00A97EFA"/>
    <w:rsid w:val="00AA1842"/>
    <w:rsid w:val="00AA1CD1"/>
    <w:rsid w:val="00AA26E5"/>
    <w:rsid w:val="00AA568C"/>
    <w:rsid w:val="00AA6CE5"/>
    <w:rsid w:val="00AA7648"/>
    <w:rsid w:val="00AB256D"/>
    <w:rsid w:val="00AB2A10"/>
    <w:rsid w:val="00AB33F9"/>
    <w:rsid w:val="00AB4804"/>
    <w:rsid w:val="00AC67D0"/>
    <w:rsid w:val="00AC7631"/>
    <w:rsid w:val="00AD1E46"/>
    <w:rsid w:val="00AD39F8"/>
    <w:rsid w:val="00AD4303"/>
    <w:rsid w:val="00AD4AA3"/>
    <w:rsid w:val="00AD580C"/>
    <w:rsid w:val="00AD7B6E"/>
    <w:rsid w:val="00AE3C18"/>
    <w:rsid w:val="00AE44D7"/>
    <w:rsid w:val="00AE6CB7"/>
    <w:rsid w:val="00AF4F98"/>
    <w:rsid w:val="00AF68C6"/>
    <w:rsid w:val="00AF7DDD"/>
    <w:rsid w:val="00B00AA5"/>
    <w:rsid w:val="00B00BD8"/>
    <w:rsid w:val="00B03297"/>
    <w:rsid w:val="00B04BFA"/>
    <w:rsid w:val="00B05AEB"/>
    <w:rsid w:val="00B074A8"/>
    <w:rsid w:val="00B10144"/>
    <w:rsid w:val="00B11327"/>
    <w:rsid w:val="00B11721"/>
    <w:rsid w:val="00B15012"/>
    <w:rsid w:val="00B169C9"/>
    <w:rsid w:val="00B2465B"/>
    <w:rsid w:val="00B2504A"/>
    <w:rsid w:val="00B25F92"/>
    <w:rsid w:val="00B267CC"/>
    <w:rsid w:val="00B31428"/>
    <w:rsid w:val="00B31C40"/>
    <w:rsid w:val="00B32570"/>
    <w:rsid w:val="00B3640A"/>
    <w:rsid w:val="00B36CBF"/>
    <w:rsid w:val="00B40F4E"/>
    <w:rsid w:val="00B43ADF"/>
    <w:rsid w:val="00B44016"/>
    <w:rsid w:val="00B443E6"/>
    <w:rsid w:val="00B4526C"/>
    <w:rsid w:val="00B55754"/>
    <w:rsid w:val="00B56235"/>
    <w:rsid w:val="00B57161"/>
    <w:rsid w:val="00B576F1"/>
    <w:rsid w:val="00B612A4"/>
    <w:rsid w:val="00B616A5"/>
    <w:rsid w:val="00B61E2C"/>
    <w:rsid w:val="00B70206"/>
    <w:rsid w:val="00B767D9"/>
    <w:rsid w:val="00B77D44"/>
    <w:rsid w:val="00B80D3B"/>
    <w:rsid w:val="00B8146E"/>
    <w:rsid w:val="00B828C9"/>
    <w:rsid w:val="00B82950"/>
    <w:rsid w:val="00B8415E"/>
    <w:rsid w:val="00B909A0"/>
    <w:rsid w:val="00B93191"/>
    <w:rsid w:val="00B94565"/>
    <w:rsid w:val="00B977F1"/>
    <w:rsid w:val="00BA3C6B"/>
    <w:rsid w:val="00BA3CC1"/>
    <w:rsid w:val="00BA6529"/>
    <w:rsid w:val="00BA670A"/>
    <w:rsid w:val="00BB085D"/>
    <w:rsid w:val="00BB378A"/>
    <w:rsid w:val="00BB3FCA"/>
    <w:rsid w:val="00BB665E"/>
    <w:rsid w:val="00BB7184"/>
    <w:rsid w:val="00BB7231"/>
    <w:rsid w:val="00BB72E5"/>
    <w:rsid w:val="00BC0396"/>
    <w:rsid w:val="00BC03A1"/>
    <w:rsid w:val="00BC21B3"/>
    <w:rsid w:val="00BC2F63"/>
    <w:rsid w:val="00BC5E46"/>
    <w:rsid w:val="00BC649B"/>
    <w:rsid w:val="00BC6858"/>
    <w:rsid w:val="00BC710C"/>
    <w:rsid w:val="00BC7273"/>
    <w:rsid w:val="00BD1AEE"/>
    <w:rsid w:val="00BD1FE6"/>
    <w:rsid w:val="00BD31D4"/>
    <w:rsid w:val="00BD3D50"/>
    <w:rsid w:val="00BD4530"/>
    <w:rsid w:val="00BD6D08"/>
    <w:rsid w:val="00BD6F32"/>
    <w:rsid w:val="00BE0221"/>
    <w:rsid w:val="00BE1BF8"/>
    <w:rsid w:val="00BE6FCB"/>
    <w:rsid w:val="00BF43A6"/>
    <w:rsid w:val="00BF544C"/>
    <w:rsid w:val="00C00ACC"/>
    <w:rsid w:val="00C0185D"/>
    <w:rsid w:val="00C01BA5"/>
    <w:rsid w:val="00C039D2"/>
    <w:rsid w:val="00C048D7"/>
    <w:rsid w:val="00C04943"/>
    <w:rsid w:val="00C133C3"/>
    <w:rsid w:val="00C14E30"/>
    <w:rsid w:val="00C17B4F"/>
    <w:rsid w:val="00C24986"/>
    <w:rsid w:val="00C25308"/>
    <w:rsid w:val="00C26FC9"/>
    <w:rsid w:val="00C27EDD"/>
    <w:rsid w:val="00C34CE9"/>
    <w:rsid w:val="00C412EE"/>
    <w:rsid w:val="00C45CB2"/>
    <w:rsid w:val="00C45D8B"/>
    <w:rsid w:val="00C4723A"/>
    <w:rsid w:val="00C47D9E"/>
    <w:rsid w:val="00C52B2A"/>
    <w:rsid w:val="00C54C5C"/>
    <w:rsid w:val="00C5513A"/>
    <w:rsid w:val="00C55872"/>
    <w:rsid w:val="00C55BAF"/>
    <w:rsid w:val="00C60AF6"/>
    <w:rsid w:val="00C62C79"/>
    <w:rsid w:val="00C64DF5"/>
    <w:rsid w:val="00C710DD"/>
    <w:rsid w:val="00C73174"/>
    <w:rsid w:val="00C750A3"/>
    <w:rsid w:val="00C7662C"/>
    <w:rsid w:val="00C81ED8"/>
    <w:rsid w:val="00C82D73"/>
    <w:rsid w:val="00C83C7A"/>
    <w:rsid w:val="00C83F2B"/>
    <w:rsid w:val="00C86D35"/>
    <w:rsid w:val="00C86E7B"/>
    <w:rsid w:val="00C875DA"/>
    <w:rsid w:val="00C92403"/>
    <w:rsid w:val="00C92B59"/>
    <w:rsid w:val="00C9300B"/>
    <w:rsid w:val="00C94ACA"/>
    <w:rsid w:val="00C954F2"/>
    <w:rsid w:val="00C97009"/>
    <w:rsid w:val="00C97ED9"/>
    <w:rsid w:val="00CA0D5D"/>
    <w:rsid w:val="00CA0EC5"/>
    <w:rsid w:val="00CA1069"/>
    <w:rsid w:val="00CA464C"/>
    <w:rsid w:val="00CA6EC4"/>
    <w:rsid w:val="00CB3049"/>
    <w:rsid w:val="00CB746D"/>
    <w:rsid w:val="00CC1C6F"/>
    <w:rsid w:val="00CC2986"/>
    <w:rsid w:val="00CC5B48"/>
    <w:rsid w:val="00CC729F"/>
    <w:rsid w:val="00CD3F0D"/>
    <w:rsid w:val="00CD4691"/>
    <w:rsid w:val="00CD6235"/>
    <w:rsid w:val="00CD641F"/>
    <w:rsid w:val="00CD6C58"/>
    <w:rsid w:val="00CD7E5D"/>
    <w:rsid w:val="00CE1571"/>
    <w:rsid w:val="00CE22E4"/>
    <w:rsid w:val="00CE23DD"/>
    <w:rsid w:val="00CE274C"/>
    <w:rsid w:val="00CE3F95"/>
    <w:rsid w:val="00CE4AAC"/>
    <w:rsid w:val="00CE6434"/>
    <w:rsid w:val="00CE73EA"/>
    <w:rsid w:val="00CE7ED9"/>
    <w:rsid w:val="00CF1CB5"/>
    <w:rsid w:val="00D00D5F"/>
    <w:rsid w:val="00D026A8"/>
    <w:rsid w:val="00D04512"/>
    <w:rsid w:val="00D04C37"/>
    <w:rsid w:val="00D05AC5"/>
    <w:rsid w:val="00D0610D"/>
    <w:rsid w:val="00D0652A"/>
    <w:rsid w:val="00D07C96"/>
    <w:rsid w:val="00D10D17"/>
    <w:rsid w:val="00D20247"/>
    <w:rsid w:val="00D20285"/>
    <w:rsid w:val="00D214AF"/>
    <w:rsid w:val="00D215AC"/>
    <w:rsid w:val="00D22D83"/>
    <w:rsid w:val="00D23161"/>
    <w:rsid w:val="00D2634B"/>
    <w:rsid w:val="00D264DA"/>
    <w:rsid w:val="00D31783"/>
    <w:rsid w:val="00D32612"/>
    <w:rsid w:val="00D3363C"/>
    <w:rsid w:val="00D348BC"/>
    <w:rsid w:val="00D36122"/>
    <w:rsid w:val="00D36BA9"/>
    <w:rsid w:val="00D3738F"/>
    <w:rsid w:val="00D41D66"/>
    <w:rsid w:val="00D4409C"/>
    <w:rsid w:val="00D440A0"/>
    <w:rsid w:val="00D45DBA"/>
    <w:rsid w:val="00D4644D"/>
    <w:rsid w:val="00D51A32"/>
    <w:rsid w:val="00D51DE2"/>
    <w:rsid w:val="00D51E1E"/>
    <w:rsid w:val="00D53A5D"/>
    <w:rsid w:val="00D548E6"/>
    <w:rsid w:val="00D55E4C"/>
    <w:rsid w:val="00D57D2A"/>
    <w:rsid w:val="00D57DBC"/>
    <w:rsid w:val="00D63047"/>
    <w:rsid w:val="00D6409B"/>
    <w:rsid w:val="00D66DA7"/>
    <w:rsid w:val="00D77CDC"/>
    <w:rsid w:val="00D844D6"/>
    <w:rsid w:val="00D86209"/>
    <w:rsid w:val="00D86DEA"/>
    <w:rsid w:val="00D879C3"/>
    <w:rsid w:val="00D90922"/>
    <w:rsid w:val="00D91584"/>
    <w:rsid w:val="00D91AB6"/>
    <w:rsid w:val="00D91FDE"/>
    <w:rsid w:val="00D9257E"/>
    <w:rsid w:val="00D926F0"/>
    <w:rsid w:val="00D92A57"/>
    <w:rsid w:val="00D9413F"/>
    <w:rsid w:val="00D941D6"/>
    <w:rsid w:val="00D9431B"/>
    <w:rsid w:val="00D94A58"/>
    <w:rsid w:val="00DA3963"/>
    <w:rsid w:val="00DA44E8"/>
    <w:rsid w:val="00DA4739"/>
    <w:rsid w:val="00DB29AB"/>
    <w:rsid w:val="00DB3473"/>
    <w:rsid w:val="00DB41A5"/>
    <w:rsid w:val="00DB5337"/>
    <w:rsid w:val="00DB66DB"/>
    <w:rsid w:val="00DB6CF2"/>
    <w:rsid w:val="00DB741A"/>
    <w:rsid w:val="00DC19BE"/>
    <w:rsid w:val="00DC2C60"/>
    <w:rsid w:val="00DC4B9A"/>
    <w:rsid w:val="00DC6F97"/>
    <w:rsid w:val="00DD029C"/>
    <w:rsid w:val="00DD0348"/>
    <w:rsid w:val="00DD1D7B"/>
    <w:rsid w:val="00DD7C78"/>
    <w:rsid w:val="00DE15D6"/>
    <w:rsid w:val="00DF10CE"/>
    <w:rsid w:val="00DF2CFA"/>
    <w:rsid w:val="00DF48DF"/>
    <w:rsid w:val="00DF4EAC"/>
    <w:rsid w:val="00DF5655"/>
    <w:rsid w:val="00DF6F3C"/>
    <w:rsid w:val="00E000C2"/>
    <w:rsid w:val="00E004F3"/>
    <w:rsid w:val="00E03219"/>
    <w:rsid w:val="00E04ED5"/>
    <w:rsid w:val="00E061D1"/>
    <w:rsid w:val="00E06DF0"/>
    <w:rsid w:val="00E10813"/>
    <w:rsid w:val="00E109E3"/>
    <w:rsid w:val="00E11B2A"/>
    <w:rsid w:val="00E12A93"/>
    <w:rsid w:val="00E13CB1"/>
    <w:rsid w:val="00E1703E"/>
    <w:rsid w:val="00E23F28"/>
    <w:rsid w:val="00E25D67"/>
    <w:rsid w:val="00E26CEE"/>
    <w:rsid w:val="00E32BB3"/>
    <w:rsid w:val="00E34035"/>
    <w:rsid w:val="00E3496D"/>
    <w:rsid w:val="00E37A21"/>
    <w:rsid w:val="00E432BA"/>
    <w:rsid w:val="00E45627"/>
    <w:rsid w:val="00E47245"/>
    <w:rsid w:val="00E5264D"/>
    <w:rsid w:val="00E53B64"/>
    <w:rsid w:val="00E53C64"/>
    <w:rsid w:val="00E53F81"/>
    <w:rsid w:val="00E53F95"/>
    <w:rsid w:val="00E57573"/>
    <w:rsid w:val="00E616E5"/>
    <w:rsid w:val="00E62D07"/>
    <w:rsid w:val="00E6490C"/>
    <w:rsid w:val="00E65533"/>
    <w:rsid w:val="00E65EC3"/>
    <w:rsid w:val="00E66099"/>
    <w:rsid w:val="00E6678E"/>
    <w:rsid w:val="00E66DB7"/>
    <w:rsid w:val="00E6703B"/>
    <w:rsid w:val="00E67069"/>
    <w:rsid w:val="00E67856"/>
    <w:rsid w:val="00E72B46"/>
    <w:rsid w:val="00E763DC"/>
    <w:rsid w:val="00E76FFE"/>
    <w:rsid w:val="00E77C80"/>
    <w:rsid w:val="00E811B7"/>
    <w:rsid w:val="00E84B95"/>
    <w:rsid w:val="00E8549F"/>
    <w:rsid w:val="00E91282"/>
    <w:rsid w:val="00E923E6"/>
    <w:rsid w:val="00E96646"/>
    <w:rsid w:val="00EA1422"/>
    <w:rsid w:val="00EA17BB"/>
    <w:rsid w:val="00EA28B1"/>
    <w:rsid w:val="00EA290D"/>
    <w:rsid w:val="00EA3CE5"/>
    <w:rsid w:val="00EA634E"/>
    <w:rsid w:val="00EA7915"/>
    <w:rsid w:val="00EB05C3"/>
    <w:rsid w:val="00EB5462"/>
    <w:rsid w:val="00EB6044"/>
    <w:rsid w:val="00EB7C31"/>
    <w:rsid w:val="00EC4852"/>
    <w:rsid w:val="00ED16AA"/>
    <w:rsid w:val="00ED611E"/>
    <w:rsid w:val="00ED679A"/>
    <w:rsid w:val="00EE16BF"/>
    <w:rsid w:val="00EE3043"/>
    <w:rsid w:val="00EE51DE"/>
    <w:rsid w:val="00EE67BA"/>
    <w:rsid w:val="00EF1381"/>
    <w:rsid w:val="00EF313E"/>
    <w:rsid w:val="00EF43B5"/>
    <w:rsid w:val="00EF7776"/>
    <w:rsid w:val="00EF796D"/>
    <w:rsid w:val="00F065B6"/>
    <w:rsid w:val="00F06AAA"/>
    <w:rsid w:val="00F1200A"/>
    <w:rsid w:val="00F1241A"/>
    <w:rsid w:val="00F1403F"/>
    <w:rsid w:val="00F15BF7"/>
    <w:rsid w:val="00F173D7"/>
    <w:rsid w:val="00F1799E"/>
    <w:rsid w:val="00F17BD3"/>
    <w:rsid w:val="00F20F7B"/>
    <w:rsid w:val="00F21500"/>
    <w:rsid w:val="00F24600"/>
    <w:rsid w:val="00F2466F"/>
    <w:rsid w:val="00F247AB"/>
    <w:rsid w:val="00F26E6B"/>
    <w:rsid w:val="00F270D6"/>
    <w:rsid w:val="00F300D5"/>
    <w:rsid w:val="00F33D0E"/>
    <w:rsid w:val="00F438B3"/>
    <w:rsid w:val="00F44C26"/>
    <w:rsid w:val="00F47382"/>
    <w:rsid w:val="00F47674"/>
    <w:rsid w:val="00F47DDC"/>
    <w:rsid w:val="00F50142"/>
    <w:rsid w:val="00F5014B"/>
    <w:rsid w:val="00F502D7"/>
    <w:rsid w:val="00F5199B"/>
    <w:rsid w:val="00F5235C"/>
    <w:rsid w:val="00F5465F"/>
    <w:rsid w:val="00F54D14"/>
    <w:rsid w:val="00F5707F"/>
    <w:rsid w:val="00F57FBC"/>
    <w:rsid w:val="00F62BFC"/>
    <w:rsid w:val="00F6338A"/>
    <w:rsid w:val="00F65410"/>
    <w:rsid w:val="00F657F8"/>
    <w:rsid w:val="00F65B16"/>
    <w:rsid w:val="00F717BA"/>
    <w:rsid w:val="00F72692"/>
    <w:rsid w:val="00F735A9"/>
    <w:rsid w:val="00F7416F"/>
    <w:rsid w:val="00F74819"/>
    <w:rsid w:val="00F76562"/>
    <w:rsid w:val="00F7760C"/>
    <w:rsid w:val="00F77EAB"/>
    <w:rsid w:val="00F80C1F"/>
    <w:rsid w:val="00F81667"/>
    <w:rsid w:val="00F823F9"/>
    <w:rsid w:val="00F82B6F"/>
    <w:rsid w:val="00F8320E"/>
    <w:rsid w:val="00F851CD"/>
    <w:rsid w:val="00F85EA6"/>
    <w:rsid w:val="00F87B09"/>
    <w:rsid w:val="00F90686"/>
    <w:rsid w:val="00F9200E"/>
    <w:rsid w:val="00F930DA"/>
    <w:rsid w:val="00F93A10"/>
    <w:rsid w:val="00FA0913"/>
    <w:rsid w:val="00FA152C"/>
    <w:rsid w:val="00FA23DA"/>
    <w:rsid w:val="00FA4511"/>
    <w:rsid w:val="00FA4ABB"/>
    <w:rsid w:val="00FA4FB1"/>
    <w:rsid w:val="00FA5EC6"/>
    <w:rsid w:val="00FB1B58"/>
    <w:rsid w:val="00FB4008"/>
    <w:rsid w:val="00FB6083"/>
    <w:rsid w:val="00FB7B37"/>
    <w:rsid w:val="00FC06C2"/>
    <w:rsid w:val="00FC0792"/>
    <w:rsid w:val="00FC2277"/>
    <w:rsid w:val="00FC2D9D"/>
    <w:rsid w:val="00FC2E2F"/>
    <w:rsid w:val="00FC4783"/>
    <w:rsid w:val="00FC6A40"/>
    <w:rsid w:val="00FC784D"/>
    <w:rsid w:val="00FD0037"/>
    <w:rsid w:val="00FD16DA"/>
    <w:rsid w:val="00FD1B38"/>
    <w:rsid w:val="00FD41E1"/>
    <w:rsid w:val="00FD4E24"/>
    <w:rsid w:val="00FD5100"/>
    <w:rsid w:val="00FD621E"/>
    <w:rsid w:val="00FD64BB"/>
    <w:rsid w:val="00FE0197"/>
    <w:rsid w:val="00FE07C7"/>
    <w:rsid w:val="00FE0D6A"/>
    <w:rsid w:val="00FE34CF"/>
    <w:rsid w:val="00FE3FD0"/>
    <w:rsid w:val="00FE6520"/>
    <w:rsid w:val="00FE7465"/>
    <w:rsid w:val="00FF290A"/>
    <w:rsid w:val="00FF2BC9"/>
    <w:rsid w:val="00FF4366"/>
    <w:rsid w:val="00FF5D30"/>
    <w:rsid w:val="00FF7C3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32665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7626E"/>
  </w:style>
  <w:style w:type="paragraph" w:styleId="Heading2">
    <w:name w:val="heading 2"/>
    <w:basedOn w:val="Normal"/>
    <w:link w:val="Heading2Char"/>
    <w:uiPriority w:val="9"/>
    <w:qFormat/>
    <w:rsid w:val="00B443E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269C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69C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2D2F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2F5B"/>
  </w:style>
  <w:style w:type="paragraph" w:styleId="Footer">
    <w:name w:val="footer"/>
    <w:basedOn w:val="Normal"/>
    <w:link w:val="FooterChar"/>
    <w:uiPriority w:val="99"/>
    <w:unhideWhenUsed/>
    <w:rsid w:val="002D2F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2F5B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443E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443E6"/>
    <w:rPr>
      <w:rFonts w:ascii="Courier New" w:eastAsia="Times New Roman" w:hAnsi="Courier New" w:cs="Courier New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B443E6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7855CB"/>
    <w:rPr>
      <w:i/>
      <w:iCs/>
    </w:rPr>
  </w:style>
  <w:style w:type="paragraph" w:styleId="ListParagraph">
    <w:name w:val="List Paragraph"/>
    <w:basedOn w:val="Normal"/>
    <w:uiPriority w:val="34"/>
    <w:qFormat/>
    <w:rsid w:val="00925582"/>
    <w:pPr>
      <w:ind w:left="720"/>
      <w:contextualSpacing/>
    </w:pPr>
  </w:style>
  <w:style w:type="table" w:styleId="TableGrid">
    <w:name w:val="Table Grid"/>
    <w:basedOn w:val="TableNormal"/>
    <w:uiPriority w:val="59"/>
    <w:rsid w:val="00925582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45976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93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57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07.jpeg"/><Relationship Id="rId21" Type="http://schemas.openxmlformats.org/officeDocument/2006/relationships/image" Target="media/image11.jpeg"/><Relationship Id="rId42" Type="http://schemas.openxmlformats.org/officeDocument/2006/relationships/image" Target="media/image32.jpeg"/><Relationship Id="rId63" Type="http://schemas.openxmlformats.org/officeDocument/2006/relationships/image" Target="media/image53.jpeg"/><Relationship Id="rId84" Type="http://schemas.openxmlformats.org/officeDocument/2006/relationships/image" Target="media/image74.jpeg"/><Relationship Id="rId138" Type="http://schemas.openxmlformats.org/officeDocument/2006/relationships/image" Target="media/image128.jpeg"/><Relationship Id="rId159" Type="http://schemas.openxmlformats.org/officeDocument/2006/relationships/image" Target="media/image149.jpeg"/><Relationship Id="rId170" Type="http://schemas.openxmlformats.org/officeDocument/2006/relationships/image" Target="media/image160.jpeg"/><Relationship Id="rId191" Type="http://schemas.openxmlformats.org/officeDocument/2006/relationships/image" Target="media/image181.jpeg"/><Relationship Id="rId205" Type="http://schemas.openxmlformats.org/officeDocument/2006/relationships/image" Target="media/image195.jpeg"/><Relationship Id="rId226" Type="http://schemas.openxmlformats.org/officeDocument/2006/relationships/image" Target="media/image216.jpeg"/><Relationship Id="rId247" Type="http://schemas.openxmlformats.org/officeDocument/2006/relationships/header" Target="header3.xml"/><Relationship Id="rId107" Type="http://schemas.openxmlformats.org/officeDocument/2006/relationships/image" Target="media/image97.jpeg"/><Relationship Id="rId11" Type="http://schemas.openxmlformats.org/officeDocument/2006/relationships/image" Target="media/image3.jpeg"/><Relationship Id="rId32" Type="http://schemas.openxmlformats.org/officeDocument/2006/relationships/image" Target="media/image22.jpeg"/><Relationship Id="rId53" Type="http://schemas.openxmlformats.org/officeDocument/2006/relationships/image" Target="media/image43.jpeg"/><Relationship Id="rId74" Type="http://schemas.openxmlformats.org/officeDocument/2006/relationships/image" Target="media/image64.jpeg"/><Relationship Id="rId128" Type="http://schemas.openxmlformats.org/officeDocument/2006/relationships/image" Target="media/image118.jpeg"/><Relationship Id="rId149" Type="http://schemas.openxmlformats.org/officeDocument/2006/relationships/image" Target="media/image139.jpeg"/><Relationship Id="rId5" Type="http://schemas.openxmlformats.org/officeDocument/2006/relationships/footnotes" Target="footnotes.xml"/><Relationship Id="rId95" Type="http://schemas.openxmlformats.org/officeDocument/2006/relationships/image" Target="media/image85.jpeg"/><Relationship Id="rId160" Type="http://schemas.openxmlformats.org/officeDocument/2006/relationships/image" Target="media/image150.jpeg"/><Relationship Id="rId181" Type="http://schemas.openxmlformats.org/officeDocument/2006/relationships/image" Target="media/image171.jpeg"/><Relationship Id="rId216" Type="http://schemas.openxmlformats.org/officeDocument/2006/relationships/image" Target="media/image206.jpeg"/><Relationship Id="rId237" Type="http://schemas.openxmlformats.org/officeDocument/2006/relationships/image" Target="media/image227.jpeg"/><Relationship Id="rId22" Type="http://schemas.openxmlformats.org/officeDocument/2006/relationships/image" Target="media/image12.jpeg"/><Relationship Id="rId43" Type="http://schemas.openxmlformats.org/officeDocument/2006/relationships/image" Target="media/image33.jpeg"/><Relationship Id="rId64" Type="http://schemas.openxmlformats.org/officeDocument/2006/relationships/image" Target="media/image54.jpeg"/><Relationship Id="rId118" Type="http://schemas.openxmlformats.org/officeDocument/2006/relationships/image" Target="media/image108.jpeg"/><Relationship Id="rId139" Type="http://schemas.openxmlformats.org/officeDocument/2006/relationships/image" Target="media/image129.jpeg"/><Relationship Id="rId85" Type="http://schemas.openxmlformats.org/officeDocument/2006/relationships/image" Target="media/image75.jpeg"/><Relationship Id="rId150" Type="http://schemas.openxmlformats.org/officeDocument/2006/relationships/image" Target="media/image140.jpeg"/><Relationship Id="rId171" Type="http://schemas.openxmlformats.org/officeDocument/2006/relationships/image" Target="media/image161.jpeg"/><Relationship Id="rId192" Type="http://schemas.openxmlformats.org/officeDocument/2006/relationships/image" Target="media/image182.jpeg"/><Relationship Id="rId206" Type="http://schemas.openxmlformats.org/officeDocument/2006/relationships/image" Target="media/image196.jpeg"/><Relationship Id="rId227" Type="http://schemas.openxmlformats.org/officeDocument/2006/relationships/image" Target="media/image217.jpeg"/><Relationship Id="rId248" Type="http://schemas.openxmlformats.org/officeDocument/2006/relationships/header" Target="header4.xml"/><Relationship Id="rId12" Type="http://schemas.openxmlformats.org/officeDocument/2006/relationships/image" Target="media/image4.jpeg"/><Relationship Id="rId17" Type="http://schemas.openxmlformats.org/officeDocument/2006/relationships/image" Target="media/image7.jpeg"/><Relationship Id="rId33" Type="http://schemas.openxmlformats.org/officeDocument/2006/relationships/image" Target="media/image23.jpeg"/><Relationship Id="rId38" Type="http://schemas.openxmlformats.org/officeDocument/2006/relationships/image" Target="media/image28.jpeg"/><Relationship Id="rId59" Type="http://schemas.openxmlformats.org/officeDocument/2006/relationships/image" Target="media/image49.jpeg"/><Relationship Id="rId103" Type="http://schemas.openxmlformats.org/officeDocument/2006/relationships/image" Target="media/image93.jpeg"/><Relationship Id="rId108" Type="http://schemas.openxmlformats.org/officeDocument/2006/relationships/image" Target="media/image98.jpeg"/><Relationship Id="rId124" Type="http://schemas.openxmlformats.org/officeDocument/2006/relationships/image" Target="media/image114.jpeg"/><Relationship Id="rId129" Type="http://schemas.openxmlformats.org/officeDocument/2006/relationships/image" Target="media/image119.jpeg"/><Relationship Id="rId54" Type="http://schemas.openxmlformats.org/officeDocument/2006/relationships/image" Target="media/image44.jpeg"/><Relationship Id="rId70" Type="http://schemas.openxmlformats.org/officeDocument/2006/relationships/image" Target="media/image60.jpeg"/><Relationship Id="rId75" Type="http://schemas.openxmlformats.org/officeDocument/2006/relationships/image" Target="media/image65.jpeg"/><Relationship Id="rId91" Type="http://schemas.openxmlformats.org/officeDocument/2006/relationships/image" Target="media/image81.jpeg"/><Relationship Id="rId96" Type="http://schemas.openxmlformats.org/officeDocument/2006/relationships/image" Target="media/image86.jpeg"/><Relationship Id="rId140" Type="http://schemas.openxmlformats.org/officeDocument/2006/relationships/image" Target="media/image130.jpeg"/><Relationship Id="rId145" Type="http://schemas.openxmlformats.org/officeDocument/2006/relationships/image" Target="media/image135.jpeg"/><Relationship Id="rId161" Type="http://schemas.openxmlformats.org/officeDocument/2006/relationships/image" Target="media/image151.jpeg"/><Relationship Id="rId166" Type="http://schemas.openxmlformats.org/officeDocument/2006/relationships/image" Target="media/image156.jpeg"/><Relationship Id="rId182" Type="http://schemas.openxmlformats.org/officeDocument/2006/relationships/image" Target="media/image172.jpeg"/><Relationship Id="rId187" Type="http://schemas.openxmlformats.org/officeDocument/2006/relationships/image" Target="media/image177.jpeg"/><Relationship Id="rId217" Type="http://schemas.openxmlformats.org/officeDocument/2006/relationships/image" Target="media/image207.jpe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212" Type="http://schemas.openxmlformats.org/officeDocument/2006/relationships/image" Target="media/image202.jpeg"/><Relationship Id="rId233" Type="http://schemas.openxmlformats.org/officeDocument/2006/relationships/image" Target="media/image223.jpeg"/><Relationship Id="rId238" Type="http://schemas.openxmlformats.org/officeDocument/2006/relationships/image" Target="media/image228.jpeg"/><Relationship Id="rId23" Type="http://schemas.openxmlformats.org/officeDocument/2006/relationships/image" Target="media/image13.jpeg"/><Relationship Id="rId28" Type="http://schemas.openxmlformats.org/officeDocument/2006/relationships/image" Target="media/image18.jpeg"/><Relationship Id="rId49" Type="http://schemas.openxmlformats.org/officeDocument/2006/relationships/image" Target="media/image39.jpeg"/><Relationship Id="rId114" Type="http://schemas.openxmlformats.org/officeDocument/2006/relationships/image" Target="media/image104.jpeg"/><Relationship Id="rId119" Type="http://schemas.openxmlformats.org/officeDocument/2006/relationships/image" Target="media/image109.jpeg"/><Relationship Id="rId44" Type="http://schemas.openxmlformats.org/officeDocument/2006/relationships/image" Target="media/image34.jpeg"/><Relationship Id="rId60" Type="http://schemas.openxmlformats.org/officeDocument/2006/relationships/image" Target="media/image50.jpeg"/><Relationship Id="rId65" Type="http://schemas.openxmlformats.org/officeDocument/2006/relationships/image" Target="media/image55.jpeg"/><Relationship Id="rId81" Type="http://schemas.openxmlformats.org/officeDocument/2006/relationships/image" Target="media/image71.jpeg"/><Relationship Id="rId86" Type="http://schemas.openxmlformats.org/officeDocument/2006/relationships/image" Target="media/image76.jpeg"/><Relationship Id="rId130" Type="http://schemas.openxmlformats.org/officeDocument/2006/relationships/image" Target="media/image120.jpeg"/><Relationship Id="rId135" Type="http://schemas.openxmlformats.org/officeDocument/2006/relationships/image" Target="media/image125.jpeg"/><Relationship Id="rId151" Type="http://schemas.openxmlformats.org/officeDocument/2006/relationships/image" Target="media/image141.jpeg"/><Relationship Id="rId156" Type="http://schemas.openxmlformats.org/officeDocument/2006/relationships/image" Target="media/image146.jpeg"/><Relationship Id="rId177" Type="http://schemas.openxmlformats.org/officeDocument/2006/relationships/image" Target="media/image167.jpeg"/><Relationship Id="rId198" Type="http://schemas.openxmlformats.org/officeDocument/2006/relationships/image" Target="media/image188.jpeg"/><Relationship Id="rId172" Type="http://schemas.openxmlformats.org/officeDocument/2006/relationships/image" Target="media/image162.jpeg"/><Relationship Id="rId193" Type="http://schemas.openxmlformats.org/officeDocument/2006/relationships/image" Target="media/image183.jpeg"/><Relationship Id="rId202" Type="http://schemas.openxmlformats.org/officeDocument/2006/relationships/image" Target="media/image192.jpeg"/><Relationship Id="rId207" Type="http://schemas.openxmlformats.org/officeDocument/2006/relationships/image" Target="media/image197.jpeg"/><Relationship Id="rId223" Type="http://schemas.openxmlformats.org/officeDocument/2006/relationships/image" Target="media/image213.jpeg"/><Relationship Id="rId228" Type="http://schemas.openxmlformats.org/officeDocument/2006/relationships/image" Target="media/image218.jpeg"/><Relationship Id="rId244" Type="http://schemas.openxmlformats.org/officeDocument/2006/relationships/image" Target="media/image234.jpeg"/><Relationship Id="rId249" Type="http://schemas.openxmlformats.org/officeDocument/2006/relationships/footer" Target="footer3.xml"/><Relationship Id="rId13" Type="http://schemas.openxmlformats.org/officeDocument/2006/relationships/image" Target="media/image5.jpeg"/><Relationship Id="rId18" Type="http://schemas.openxmlformats.org/officeDocument/2006/relationships/image" Target="media/image8.jpeg"/><Relationship Id="rId39" Type="http://schemas.openxmlformats.org/officeDocument/2006/relationships/image" Target="media/image29.jpeg"/><Relationship Id="rId109" Type="http://schemas.openxmlformats.org/officeDocument/2006/relationships/image" Target="media/image99.jpeg"/><Relationship Id="rId34" Type="http://schemas.openxmlformats.org/officeDocument/2006/relationships/image" Target="media/image24.jpeg"/><Relationship Id="rId50" Type="http://schemas.openxmlformats.org/officeDocument/2006/relationships/image" Target="media/image40.jpeg"/><Relationship Id="rId55" Type="http://schemas.openxmlformats.org/officeDocument/2006/relationships/image" Target="media/image45.jpeg"/><Relationship Id="rId76" Type="http://schemas.openxmlformats.org/officeDocument/2006/relationships/image" Target="media/image66.jpeg"/><Relationship Id="rId97" Type="http://schemas.openxmlformats.org/officeDocument/2006/relationships/image" Target="media/image87.jpeg"/><Relationship Id="rId104" Type="http://schemas.openxmlformats.org/officeDocument/2006/relationships/image" Target="media/image94.jpeg"/><Relationship Id="rId120" Type="http://schemas.openxmlformats.org/officeDocument/2006/relationships/image" Target="media/image110.jpeg"/><Relationship Id="rId125" Type="http://schemas.openxmlformats.org/officeDocument/2006/relationships/image" Target="media/image115.jpeg"/><Relationship Id="rId141" Type="http://schemas.openxmlformats.org/officeDocument/2006/relationships/image" Target="media/image131.jpeg"/><Relationship Id="rId146" Type="http://schemas.openxmlformats.org/officeDocument/2006/relationships/image" Target="media/image136.jpeg"/><Relationship Id="rId167" Type="http://schemas.openxmlformats.org/officeDocument/2006/relationships/image" Target="media/image157.jpeg"/><Relationship Id="rId188" Type="http://schemas.openxmlformats.org/officeDocument/2006/relationships/image" Target="media/image178.jpeg"/><Relationship Id="rId7" Type="http://schemas.openxmlformats.org/officeDocument/2006/relationships/image" Target="media/image1.jpeg"/><Relationship Id="rId71" Type="http://schemas.openxmlformats.org/officeDocument/2006/relationships/image" Target="media/image61.jpeg"/><Relationship Id="rId92" Type="http://schemas.openxmlformats.org/officeDocument/2006/relationships/image" Target="media/image82.jpeg"/><Relationship Id="rId162" Type="http://schemas.openxmlformats.org/officeDocument/2006/relationships/image" Target="media/image152.jpeg"/><Relationship Id="rId183" Type="http://schemas.openxmlformats.org/officeDocument/2006/relationships/image" Target="media/image173.jpeg"/><Relationship Id="rId213" Type="http://schemas.openxmlformats.org/officeDocument/2006/relationships/image" Target="media/image203.jpeg"/><Relationship Id="rId218" Type="http://schemas.openxmlformats.org/officeDocument/2006/relationships/image" Target="media/image208.jpeg"/><Relationship Id="rId234" Type="http://schemas.openxmlformats.org/officeDocument/2006/relationships/image" Target="media/image224.jpeg"/><Relationship Id="rId239" Type="http://schemas.openxmlformats.org/officeDocument/2006/relationships/image" Target="media/image229.jpeg"/><Relationship Id="rId2" Type="http://schemas.openxmlformats.org/officeDocument/2006/relationships/styles" Target="styles.xml"/><Relationship Id="rId29" Type="http://schemas.openxmlformats.org/officeDocument/2006/relationships/image" Target="media/image19.jpeg"/><Relationship Id="rId250" Type="http://schemas.openxmlformats.org/officeDocument/2006/relationships/fontTable" Target="fontTable.xml"/><Relationship Id="rId24" Type="http://schemas.openxmlformats.org/officeDocument/2006/relationships/image" Target="media/image14.jpeg"/><Relationship Id="rId40" Type="http://schemas.openxmlformats.org/officeDocument/2006/relationships/image" Target="media/image30.jpeg"/><Relationship Id="rId45" Type="http://schemas.openxmlformats.org/officeDocument/2006/relationships/image" Target="media/image35.jpeg"/><Relationship Id="rId66" Type="http://schemas.openxmlformats.org/officeDocument/2006/relationships/image" Target="media/image56.jpeg"/><Relationship Id="rId87" Type="http://schemas.openxmlformats.org/officeDocument/2006/relationships/image" Target="media/image77.jpeg"/><Relationship Id="rId110" Type="http://schemas.openxmlformats.org/officeDocument/2006/relationships/image" Target="media/image100.jpeg"/><Relationship Id="rId115" Type="http://schemas.openxmlformats.org/officeDocument/2006/relationships/image" Target="media/image105.jpeg"/><Relationship Id="rId131" Type="http://schemas.openxmlformats.org/officeDocument/2006/relationships/image" Target="media/image121.jpeg"/><Relationship Id="rId136" Type="http://schemas.openxmlformats.org/officeDocument/2006/relationships/image" Target="media/image126.jpeg"/><Relationship Id="rId157" Type="http://schemas.openxmlformats.org/officeDocument/2006/relationships/image" Target="media/image147.jpeg"/><Relationship Id="rId178" Type="http://schemas.openxmlformats.org/officeDocument/2006/relationships/image" Target="media/image168.jpeg"/><Relationship Id="rId61" Type="http://schemas.openxmlformats.org/officeDocument/2006/relationships/image" Target="media/image51.jpeg"/><Relationship Id="rId82" Type="http://schemas.openxmlformats.org/officeDocument/2006/relationships/image" Target="media/image72.jpeg"/><Relationship Id="rId152" Type="http://schemas.openxmlformats.org/officeDocument/2006/relationships/image" Target="media/image142.jpeg"/><Relationship Id="rId173" Type="http://schemas.openxmlformats.org/officeDocument/2006/relationships/image" Target="media/image163.jpeg"/><Relationship Id="rId194" Type="http://schemas.openxmlformats.org/officeDocument/2006/relationships/image" Target="media/image184.jpeg"/><Relationship Id="rId199" Type="http://schemas.openxmlformats.org/officeDocument/2006/relationships/image" Target="media/image189.jpeg"/><Relationship Id="rId203" Type="http://schemas.openxmlformats.org/officeDocument/2006/relationships/image" Target="media/image193.jpeg"/><Relationship Id="rId208" Type="http://schemas.openxmlformats.org/officeDocument/2006/relationships/image" Target="media/image198.jpeg"/><Relationship Id="rId229" Type="http://schemas.openxmlformats.org/officeDocument/2006/relationships/image" Target="media/image219.jpeg"/><Relationship Id="rId19" Type="http://schemas.openxmlformats.org/officeDocument/2006/relationships/image" Target="media/image9.jpeg"/><Relationship Id="rId224" Type="http://schemas.openxmlformats.org/officeDocument/2006/relationships/image" Target="media/image214.jpeg"/><Relationship Id="rId240" Type="http://schemas.openxmlformats.org/officeDocument/2006/relationships/image" Target="media/image230.jpeg"/><Relationship Id="rId245" Type="http://schemas.openxmlformats.org/officeDocument/2006/relationships/image" Target="media/image235.jpeg"/><Relationship Id="rId14" Type="http://schemas.openxmlformats.org/officeDocument/2006/relationships/image" Target="media/image6.jpeg"/><Relationship Id="rId30" Type="http://schemas.openxmlformats.org/officeDocument/2006/relationships/image" Target="media/image20.jpeg"/><Relationship Id="rId35" Type="http://schemas.openxmlformats.org/officeDocument/2006/relationships/image" Target="media/image25.jpeg"/><Relationship Id="rId56" Type="http://schemas.openxmlformats.org/officeDocument/2006/relationships/image" Target="media/image46.jpeg"/><Relationship Id="rId77" Type="http://schemas.openxmlformats.org/officeDocument/2006/relationships/image" Target="media/image67.jpeg"/><Relationship Id="rId100" Type="http://schemas.openxmlformats.org/officeDocument/2006/relationships/image" Target="media/image90.jpeg"/><Relationship Id="rId105" Type="http://schemas.openxmlformats.org/officeDocument/2006/relationships/image" Target="media/image95.jpeg"/><Relationship Id="rId126" Type="http://schemas.openxmlformats.org/officeDocument/2006/relationships/image" Target="media/image116.jpeg"/><Relationship Id="rId147" Type="http://schemas.openxmlformats.org/officeDocument/2006/relationships/image" Target="media/image137.jpeg"/><Relationship Id="rId168" Type="http://schemas.openxmlformats.org/officeDocument/2006/relationships/image" Target="media/image158.jpeg"/><Relationship Id="rId8" Type="http://schemas.openxmlformats.org/officeDocument/2006/relationships/image" Target="media/image2.jpeg"/><Relationship Id="rId51" Type="http://schemas.openxmlformats.org/officeDocument/2006/relationships/image" Target="media/image41.jpeg"/><Relationship Id="rId72" Type="http://schemas.openxmlformats.org/officeDocument/2006/relationships/image" Target="media/image62.jpeg"/><Relationship Id="rId93" Type="http://schemas.openxmlformats.org/officeDocument/2006/relationships/image" Target="media/image83.jpeg"/><Relationship Id="rId98" Type="http://schemas.openxmlformats.org/officeDocument/2006/relationships/image" Target="media/image88.jpeg"/><Relationship Id="rId121" Type="http://schemas.openxmlformats.org/officeDocument/2006/relationships/image" Target="media/image111.jpeg"/><Relationship Id="rId142" Type="http://schemas.openxmlformats.org/officeDocument/2006/relationships/image" Target="media/image132.jpeg"/><Relationship Id="rId163" Type="http://schemas.openxmlformats.org/officeDocument/2006/relationships/image" Target="media/image153.jpeg"/><Relationship Id="rId184" Type="http://schemas.openxmlformats.org/officeDocument/2006/relationships/image" Target="media/image174.jpeg"/><Relationship Id="rId189" Type="http://schemas.openxmlformats.org/officeDocument/2006/relationships/image" Target="media/image179.jpeg"/><Relationship Id="rId219" Type="http://schemas.openxmlformats.org/officeDocument/2006/relationships/image" Target="media/image209.jpeg"/><Relationship Id="rId3" Type="http://schemas.openxmlformats.org/officeDocument/2006/relationships/settings" Target="settings.xml"/><Relationship Id="rId214" Type="http://schemas.openxmlformats.org/officeDocument/2006/relationships/image" Target="media/image204.jpeg"/><Relationship Id="rId230" Type="http://schemas.openxmlformats.org/officeDocument/2006/relationships/image" Target="media/image220.jpeg"/><Relationship Id="rId235" Type="http://schemas.openxmlformats.org/officeDocument/2006/relationships/image" Target="media/image225.jpeg"/><Relationship Id="rId251" Type="http://schemas.openxmlformats.org/officeDocument/2006/relationships/theme" Target="theme/theme1.xml"/><Relationship Id="rId25" Type="http://schemas.openxmlformats.org/officeDocument/2006/relationships/image" Target="media/image15.jpeg"/><Relationship Id="rId46" Type="http://schemas.openxmlformats.org/officeDocument/2006/relationships/image" Target="media/image36.jpeg"/><Relationship Id="rId67" Type="http://schemas.openxmlformats.org/officeDocument/2006/relationships/image" Target="media/image57.jpeg"/><Relationship Id="rId116" Type="http://schemas.openxmlformats.org/officeDocument/2006/relationships/image" Target="media/image106.jpeg"/><Relationship Id="rId137" Type="http://schemas.openxmlformats.org/officeDocument/2006/relationships/image" Target="media/image127.jpeg"/><Relationship Id="rId158" Type="http://schemas.openxmlformats.org/officeDocument/2006/relationships/image" Target="media/image148.jpeg"/><Relationship Id="rId20" Type="http://schemas.openxmlformats.org/officeDocument/2006/relationships/image" Target="media/image10.jpeg"/><Relationship Id="rId41" Type="http://schemas.openxmlformats.org/officeDocument/2006/relationships/image" Target="media/image31.jpeg"/><Relationship Id="rId62" Type="http://schemas.openxmlformats.org/officeDocument/2006/relationships/image" Target="media/image52.jpeg"/><Relationship Id="rId83" Type="http://schemas.openxmlformats.org/officeDocument/2006/relationships/image" Target="media/image73.jpeg"/><Relationship Id="rId88" Type="http://schemas.openxmlformats.org/officeDocument/2006/relationships/image" Target="media/image78.jpeg"/><Relationship Id="rId111" Type="http://schemas.openxmlformats.org/officeDocument/2006/relationships/image" Target="media/image101.jpeg"/><Relationship Id="rId132" Type="http://schemas.openxmlformats.org/officeDocument/2006/relationships/image" Target="media/image122.jpeg"/><Relationship Id="rId153" Type="http://schemas.openxmlformats.org/officeDocument/2006/relationships/image" Target="media/image143.jpeg"/><Relationship Id="rId174" Type="http://schemas.openxmlformats.org/officeDocument/2006/relationships/image" Target="media/image164.jpeg"/><Relationship Id="rId179" Type="http://schemas.openxmlformats.org/officeDocument/2006/relationships/image" Target="media/image169.jpeg"/><Relationship Id="rId195" Type="http://schemas.openxmlformats.org/officeDocument/2006/relationships/image" Target="media/image185.jpeg"/><Relationship Id="rId209" Type="http://schemas.openxmlformats.org/officeDocument/2006/relationships/image" Target="media/image199.jpeg"/><Relationship Id="rId190" Type="http://schemas.openxmlformats.org/officeDocument/2006/relationships/image" Target="media/image180.jpeg"/><Relationship Id="rId204" Type="http://schemas.openxmlformats.org/officeDocument/2006/relationships/image" Target="media/image194.jpeg"/><Relationship Id="rId220" Type="http://schemas.openxmlformats.org/officeDocument/2006/relationships/image" Target="media/image210.jpeg"/><Relationship Id="rId225" Type="http://schemas.openxmlformats.org/officeDocument/2006/relationships/image" Target="media/image215.jpeg"/><Relationship Id="rId241" Type="http://schemas.openxmlformats.org/officeDocument/2006/relationships/image" Target="media/image231.jpeg"/><Relationship Id="rId246" Type="http://schemas.openxmlformats.org/officeDocument/2006/relationships/image" Target="media/image236.jpeg"/><Relationship Id="rId15" Type="http://schemas.openxmlformats.org/officeDocument/2006/relationships/header" Target="header2.xml"/><Relationship Id="rId36" Type="http://schemas.openxmlformats.org/officeDocument/2006/relationships/image" Target="media/image26.jpeg"/><Relationship Id="rId57" Type="http://schemas.openxmlformats.org/officeDocument/2006/relationships/image" Target="media/image47.jpeg"/><Relationship Id="rId106" Type="http://schemas.openxmlformats.org/officeDocument/2006/relationships/image" Target="media/image96.jpeg"/><Relationship Id="rId127" Type="http://schemas.openxmlformats.org/officeDocument/2006/relationships/image" Target="media/image117.jpeg"/><Relationship Id="rId10" Type="http://schemas.openxmlformats.org/officeDocument/2006/relationships/footer" Target="footer1.xml"/><Relationship Id="rId31" Type="http://schemas.openxmlformats.org/officeDocument/2006/relationships/image" Target="media/image21.jpeg"/><Relationship Id="rId52" Type="http://schemas.openxmlformats.org/officeDocument/2006/relationships/image" Target="media/image42.jpeg"/><Relationship Id="rId73" Type="http://schemas.openxmlformats.org/officeDocument/2006/relationships/image" Target="media/image63.jpeg"/><Relationship Id="rId78" Type="http://schemas.openxmlformats.org/officeDocument/2006/relationships/image" Target="media/image68.jpeg"/><Relationship Id="rId94" Type="http://schemas.openxmlformats.org/officeDocument/2006/relationships/image" Target="media/image84.jpeg"/><Relationship Id="rId99" Type="http://schemas.openxmlformats.org/officeDocument/2006/relationships/image" Target="media/image89.jpeg"/><Relationship Id="rId101" Type="http://schemas.openxmlformats.org/officeDocument/2006/relationships/image" Target="media/image91.jpeg"/><Relationship Id="rId122" Type="http://schemas.openxmlformats.org/officeDocument/2006/relationships/image" Target="media/image112.jpeg"/><Relationship Id="rId143" Type="http://schemas.openxmlformats.org/officeDocument/2006/relationships/image" Target="media/image133.jpeg"/><Relationship Id="rId148" Type="http://schemas.openxmlformats.org/officeDocument/2006/relationships/image" Target="media/image138.jpeg"/><Relationship Id="rId164" Type="http://schemas.openxmlformats.org/officeDocument/2006/relationships/image" Target="media/image154.jpeg"/><Relationship Id="rId169" Type="http://schemas.openxmlformats.org/officeDocument/2006/relationships/image" Target="media/image159.jpeg"/><Relationship Id="rId185" Type="http://schemas.openxmlformats.org/officeDocument/2006/relationships/image" Target="media/image175.jpeg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80" Type="http://schemas.openxmlformats.org/officeDocument/2006/relationships/image" Target="media/image170.jpeg"/><Relationship Id="rId210" Type="http://schemas.openxmlformats.org/officeDocument/2006/relationships/image" Target="media/image200.jpeg"/><Relationship Id="rId215" Type="http://schemas.openxmlformats.org/officeDocument/2006/relationships/image" Target="media/image205.jpeg"/><Relationship Id="rId236" Type="http://schemas.openxmlformats.org/officeDocument/2006/relationships/image" Target="media/image226.jpeg"/><Relationship Id="rId26" Type="http://schemas.openxmlformats.org/officeDocument/2006/relationships/image" Target="media/image16.jpeg"/><Relationship Id="rId231" Type="http://schemas.openxmlformats.org/officeDocument/2006/relationships/image" Target="media/image221.jpeg"/><Relationship Id="rId47" Type="http://schemas.openxmlformats.org/officeDocument/2006/relationships/image" Target="media/image37.jpeg"/><Relationship Id="rId68" Type="http://schemas.openxmlformats.org/officeDocument/2006/relationships/image" Target="media/image58.jpeg"/><Relationship Id="rId89" Type="http://schemas.openxmlformats.org/officeDocument/2006/relationships/image" Target="media/image79.jpeg"/><Relationship Id="rId112" Type="http://schemas.openxmlformats.org/officeDocument/2006/relationships/image" Target="media/image102.jpeg"/><Relationship Id="rId133" Type="http://schemas.openxmlformats.org/officeDocument/2006/relationships/image" Target="media/image123.jpeg"/><Relationship Id="rId154" Type="http://schemas.openxmlformats.org/officeDocument/2006/relationships/image" Target="media/image144.jpeg"/><Relationship Id="rId175" Type="http://schemas.openxmlformats.org/officeDocument/2006/relationships/image" Target="media/image165.jpeg"/><Relationship Id="rId196" Type="http://schemas.openxmlformats.org/officeDocument/2006/relationships/image" Target="media/image186.jpeg"/><Relationship Id="rId200" Type="http://schemas.openxmlformats.org/officeDocument/2006/relationships/image" Target="media/image190.jpeg"/><Relationship Id="rId16" Type="http://schemas.openxmlformats.org/officeDocument/2006/relationships/footer" Target="footer2.xml"/><Relationship Id="rId221" Type="http://schemas.openxmlformats.org/officeDocument/2006/relationships/image" Target="media/image211.jpeg"/><Relationship Id="rId242" Type="http://schemas.openxmlformats.org/officeDocument/2006/relationships/image" Target="media/image232.jpeg"/><Relationship Id="rId37" Type="http://schemas.openxmlformats.org/officeDocument/2006/relationships/image" Target="media/image27.jpeg"/><Relationship Id="rId58" Type="http://schemas.openxmlformats.org/officeDocument/2006/relationships/image" Target="media/image48.jpeg"/><Relationship Id="rId79" Type="http://schemas.openxmlformats.org/officeDocument/2006/relationships/image" Target="media/image69.jpeg"/><Relationship Id="rId102" Type="http://schemas.openxmlformats.org/officeDocument/2006/relationships/image" Target="media/image92.jpeg"/><Relationship Id="rId123" Type="http://schemas.openxmlformats.org/officeDocument/2006/relationships/image" Target="media/image113.jpeg"/><Relationship Id="rId144" Type="http://schemas.openxmlformats.org/officeDocument/2006/relationships/image" Target="media/image134.jpeg"/><Relationship Id="rId90" Type="http://schemas.openxmlformats.org/officeDocument/2006/relationships/image" Target="media/image80.jpeg"/><Relationship Id="rId165" Type="http://schemas.openxmlformats.org/officeDocument/2006/relationships/image" Target="media/image155.jpeg"/><Relationship Id="rId186" Type="http://schemas.openxmlformats.org/officeDocument/2006/relationships/image" Target="media/image176.jpeg"/><Relationship Id="rId211" Type="http://schemas.openxmlformats.org/officeDocument/2006/relationships/image" Target="media/image201.jpeg"/><Relationship Id="rId232" Type="http://schemas.openxmlformats.org/officeDocument/2006/relationships/image" Target="media/image222.jpeg"/><Relationship Id="rId27" Type="http://schemas.openxmlformats.org/officeDocument/2006/relationships/image" Target="media/image17.jpeg"/><Relationship Id="rId48" Type="http://schemas.openxmlformats.org/officeDocument/2006/relationships/image" Target="media/image38.jpeg"/><Relationship Id="rId69" Type="http://schemas.openxmlformats.org/officeDocument/2006/relationships/image" Target="media/image59.jpeg"/><Relationship Id="rId113" Type="http://schemas.openxmlformats.org/officeDocument/2006/relationships/image" Target="media/image103.jpeg"/><Relationship Id="rId134" Type="http://schemas.openxmlformats.org/officeDocument/2006/relationships/image" Target="media/image124.jpeg"/><Relationship Id="rId80" Type="http://schemas.openxmlformats.org/officeDocument/2006/relationships/image" Target="media/image70.jpeg"/><Relationship Id="rId155" Type="http://schemas.openxmlformats.org/officeDocument/2006/relationships/image" Target="media/image145.jpeg"/><Relationship Id="rId176" Type="http://schemas.openxmlformats.org/officeDocument/2006/relationships/image" Target="media/image166.jpeg"/><Relationship Id="rId197" Type="http://schemas.openxmlformats.org/officeDocument/2006/relationships/image" Target="media/image187.jpeg"/><Relationship Id="rId201" Type="http://schemas.openxmlformats.org/officeDocument/2006/relationships/image" Target="media/image191.jpeg"/><Relationship Id="rId222" Type="http://schemas.openxmlformats.org/officeDocument/2006/relationships/image" Target="media/image212.jpeg"/><Relationship Id="rId243" Type="http://schemas.openxmlformats.org/officeDocument/2006/relationships/image" Target="media/image23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CD7D247-DE47-4CC8-AB60-381247E5AB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06</TotalTime>
  <Pages>241</Pages>
  <Words>4101</Words>
  <Characters>23376</Characters>
  <Application>Microsoft Office Word</Application>
  <DocSecurity>0</DocSecurity>
  <Lines>194</Lines>
  <Paragraphs>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2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ett</dc:creator>
  <cp:lastModifiedBy>Julie</cp:lastModifiedBy>
  <cp:revision>92</cp:revision>
  <cp:lastPrinted>2025-01-11T09:19:00Z</cp:lastPrinted>
  <dcterms:created xsi:type="dcterms:W3CDTF">2025-01-09T07:36:00Z</dcterms:created>
  <dcterms:modified xsi:type="dcterms:W3CDTF">2025-09-13T19:35:00Z</dcterms:modified>
</cp:coreProperties>
</file>